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bookmarkStart w:id="0" w:name="_GoBack"/>
      <w:bookmarkEnd w:id="0"/>
      <w:r w:rsidRPr="00876CBC">
        <w:rPr>
          <w:rFonts w:ascii="Palatino Linotype" w:eastAsia="Times New Roman" w:hAnsi="Palatino Linotype" w:cs="Times New Roman"/>
          <w:b/>
          <w:bCs/>
          <w:color w:val="000000"/>
          <w:sz w:val="27"/>
          <w:szCs w:val="27"/>
        </w:rPr>
        <w:t>Azərbaycan Respublikasının Mülki Prosessual Məcəlləs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Birinci bölm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Ümumi qaydala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1</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Əsas qaydala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 Mülki məhkəmə icraatı haqqında qanunvericili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 Azərbaycan Respublikasının məhkəmələrində mülki işlər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məhkəmə icraatının qaydası Azərbaycan Respublikasının Konstitusiyası, «Məhkəmələr və hakimlər haqqında» Azərbaycan Respublikasının Qanunu, bu Məcəllə, digər qanunlar, habelə Azərbaycan Respublikasının tərəfdar çıxdığı beynəlxalq müqavilələr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 Azərbaycan Respublikası Konstitusiyasının normaları Azərbaycan Respublikasının bütün ərazisində ali hüquqi qüvvəyə və birbaşa təsirə malikdir. Azərbaycan Respublikası Konstitusiyasının normaları və məhkəmə icraatı qaydasını tənzimləyən normalar arasında ziddiyyət olduqda, Azərbaycan Respublikası Konstitusiyasının normaları tətb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 Mülki prosessual fəaliyyət sahəsində insan və vətəndaşın hüquq və azadlıqlarını ləğv edən və ya məhdudlaşdıran, habelə ədalət mühakiməsinin həyata keçirilməsi zamanı məhkəmənin müstəqilliyini və tərəflərin çəkişmə prinsipini pozan, eləcə də sübutlara əvvəlcədən müəyyən olunmuş qüvvə verən qanunvericilik aktları qəbul edil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 Digər qanunlarda olan prosessual hüquq normaları bu Məcəllənin müddəalarına uyğunlaşdırı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 Azərbaycan Respublikasının tərəfdar çıxdığı beynəlxalq müqavilələrdə prosessual qanunvericilikdən fərqli qaydalar müəyyən edilərsə, beynəlxalq müqavilənin qaydaları tətb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lastRenderedPageBreak/>
        <w:t>1.6. Ələt azad iqtisadi zonasında mülki işlər və kommersiya mübahisələri üzrə məhkəmə icraatının aparılması zamanı “Ələt azad iqtisadi zonası haqqında” Azərbaycan Respublikası Qanununun tələbləri nəzərə 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Qeyd:</w:t>
      </w:r>
      <w:r w:rsidRPr="00876CBC">
        <w:rPr>
          <w:rFonts w:ascii="Palatino Linotype" w:eastAsia="Times New Roman" w:hAnsi="Palatino Linotype" w:cs="Times New Roman"/>
          <w:i/>
          <w:iCs/>
          <w:color w:val="000000"/>
          <w:sz w:val="27"/>
          <w:szCs w:val="27"/>
        </w:rPr>
        <w:t> Bu Məcəllədə kommersiya mübahisələri dedikdə sahibkarlıq fəaliyyətinin həyata keçirilməsi ilə əlaqədar olan mübahisələr başa düşül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 Mülki məhkəmə icraatının vəzif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1. Mülki işlər və</w:t>
      </w:r>
      <w:r w:rsidRPr="00876CBC">
        <w:rPr>
          <w:rFonts w:ascii="Palatino Linotype" w:eastAsia="Times New Roman" w:hAnsi="Palatino Linotype" w:cs="Times New Roman"/>
          <w:i/>
          <w:iCs/>
          <w:color w:val="000000"/>
          <w:sz w:val="27"/>
          <w:szCs w:val="27"/>
        </w:rPr>
        <w:t> kommersiya mübahisələri</w:t>
      </w:r>
      <w:r w:rsidRPr="00876CBC">
        <w:rPr>
          <w:rFonts w:ascii="Palatino Linotype" w:eastAsia="Times New Roman" w:hAnsi="Palatino Linotype" w:cs="Times New Roman"/>
          <w:color w:val="000000"/>
          <w:sz w:val="27"/>
          <w:szCs w:val="27"/>
        </w:rPr>
        <w:t> üzrə məhkəmə icraatının vəzifələri hər bir fiziki və yaxud hüquqi şəxsin Azərbaycan Respublikasının Konstitusiyasından, qanunlarından və digər normativ hüquqi aktlarından irəli gələn hüquq və mənafelərinin məhkəmədə təsdiq olunmasıdır.</w:t>
      </w:r>
      <w:r w:rsidRPr="00876CBC">
        <w:rPr>
          <w:rFonts w:ascii="Palatino Linotype" w:eastAsia="Times New Roman" w:hAnsi="Palatino Linotype" w:cs="Times New Roman"/>
          <w:b/>
          <w:bCs/>
          <w:color w:val="0000FF"/>
          <w:sz w:val="20"/>
          <w:szCs w:val="20"/>
          <w:vertAlign w:val="superscript"/>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2. Mülki məhkəmə icraatı qanunçuluğun və ictimai qaydanın bərqərar edilməsinə, vətəndaşların qanunlara dönmədən hörmət ruhunda tərbiyə edilməsinə rəvac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 Mülki prosessual qanunvericiliyin zamana və məkana görə qüvv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1. Məhkəmə icraatı işə baxılan, ayrı-ayrı prosessual hərəkətlər həyata keçirilən və yaxud məhkəmə aktı icra edilən zaman qüvvədə olan mülki prosessual qanuna əsasən ap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2. Azərbaycan Respublikasının ərazisində hər hansı haldan asılı olmayaraq, Azərbaycan Respublikasının mülki prosessual qanunvericiliyi qüvvədə o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3. Azərbaycan Respublikasının ərazisindən kənarda Azərbaycan Respublikası mülki prosessual qanunvericiliyinin müddəaları Azərbaycan Respublikasının </w:t>
      </w:r>
      <w:r w:rsidRPr="00876CBC">
        <w:rPr>
          <w:rFonts w:ascii="Palatino Linotype" w:eastAsia="Times New Roman" w:hAnsi="Palatino Linotype" w:cs="Times New Roman"/>
          <w:i/>
          <w:iCs/>
          <w:color w:val="000000"/>
          <w:sz w:val="27"/>
          <w:szCs w:val="27"/>
        </w:rPr>
        <w:t>Dövlət</w:t>
      </w:r>
      <w:r w:rsidRPr="00876CBC">
        <w:rPr>
          <w:rFonts w:ascii="Palatino Linotype" w:eastAsia="Times New Roman" w:hAnsi="Palatino Linotype" w:cs="Times New Roman"/>
          <w:color w:val="000000"/>
          <w:sz w:val="27"/>
          <w:szCs w:val="27"/>
        </w:rPr>
        <w:t> bayrağını daşıyan və yaxud tanınma nişanı olan dəniz, çay və yaxud hava gəmilərində və ya onların olduğu limanlarda tətbiq olunur.</w:t>
      </w:r>
      <w:r w:rsidRPr="00876CBC">
        <w:rPr>
          <w:rFonts w:ascii="Palatino Linotype" w:eastAsia="Times New Roman" w:hAnsi="Palatino Linotype" w:cs="Times New Roman"/>
          <w:b/>
          <w:bCs/>
          <w:color w:val="0000FF"/>
          <w:sz w:val="20"/>
          <w:szCs w:val="20"/>
          <w:vertAlign w:val="superscript"/>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4. Azərbaycan Respublikasının tərəfdar çıxdığı beynəlxalq müqavilələrlə Azərbaycan Respublikası mülki prosessual qanunvericiliyinin məkana görə tətbiqinin digər qaydaları da müəyyən olun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 Müdafiə üçün məhkəməyə müraciət etmək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4.1. Bütün fiziki və hüquqi şəxslər özlərinin qanunla qorunan hüquq və azadlıqlarını, eləcə də maraqlarını qorumaq və təmin etmək məqsədi ilə qanunla müəyyən edilmiş qaydada məhkəmə müdafiəsindən istifadə etmək hüququna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2. Məhkəməyə müraciət etmək hüququndan imtina edilməsi etibarsız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3. Əgər qanunla müəyyən kateqoriya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çün məhkəməyə qədər nizamlama (pretenziya) qaydası müəyyən olunarsa və yaxud bu, tərəflər arasında müqavilə ilə nəzərdə tutularsa, mübahisə həmin qaydaya riayət edildikdən sonra </w:t>
      </w:r>
      <w:r w:rsidRPr="00876CBC">
        <w:rPr>
          <w:rFonts w:ascii="Palatino Linotype" w:eastAsia="Times New Roman" w:hAnsi="Palatino Linotype" w:cs="Times New Roman"/>
          <w:i/>
          <w:iCs/>
          <w:color w:val="000000"/>
          <w:sz w:val="27"/>
          <w:szCs w:val="27"/>
        </w:rPr>
        <w:t>kommersiya məhkəməsinin</w:t>
      </w:r>
      <w:r w:rsidRPr="00876CBC">
        <w:rPr>
          <w:rFonts w:ascii="Palatino Linotype" w:eastAsia="Times New Roman" w:hAnsi="Palatino Linotype" w:cs="Times New Roman"/>
          <w:color w:val="000000"/>
          <w:sz w:val="27"/>
          <w:szCs w:val="27"/>
        </w:rPr>
        <w:t> həllin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strike/>
          <w:color w:val="000000"/>
          <w:sz w:val="27"/>
          <w:szCs w:val="27"/>
        </w:rPr>
        <w:t>4.4. İqtisadi mübahisələr ilə bağlı iddia ərizələri, ərizələr, şikayətlər və digər sənədlər məhkəməyə yazılı formada və ya “Elektron məhkəmə” informasiya sistemində yaradılmış elektron kabinet vasitəsilə “Elektron imza və elektron sənəd haqqında” Azərbaycan Respublikasının Qanununda nəzərdə tutulmuş elektron sənəd formasında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5. Məhkəmədə mülki işə başlam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1. Hər hansı fiziki və yaxud hüquqi şəxs öz hüququnun və ya qanunla qorunan mənafeyinin müdafiəsi və yaxud təsdiqi üçün məhkəməyə müraciət etdiyi hallarda məhkəmədə iş başlan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2. Qanunda nəzərdə tutulmuş hallarda başqa şəxsin, yaxud şəxslərin hüquq və mənafelərinin, yaxud dövlətin mənafeyinin müdafiəsi üçün şəxsin və ya orqanların ərizəsinə əsasən də iş başlan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3. Həmin şəxslər mövcud qanunvericiliyə uyğun olaraq ərizə və ya şikayət əsasında iş başlay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4. Qanunda başqa hal nəzərdə tutulmayıbsa, onlar məhkəmə araşdırmalarını barışıq sazişi ilə tamamlaya bilər, irəli sürülən tələbi etiraf, yaxud rədd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5. Bu Məcəllə ilə nəzərdə tutulmuş hallar istisna olmaqla, hər hansı instansiya məhkəməsinin icraatında olan iş tələb oluna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 Ədalət mühakiməsinin məhkəmə tərəfindən həyata keçi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Mülki işlər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ədalət mühakiməsi yalnız məhkəməyə aiddir və məhkəmələr tərəfindən qanunla müəyyən olunmuş qaydada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 Hakimlərin müstəqil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1. Ədalət mühakiməsini həyata keçirərkən hakimlər müstəqil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2. Hakimlər mülki işləri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kənar müdaxilə təsirindən azad şəraitdə həll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3. Başqası tərəfindən məhkəmə icraatının bilavasitə və yaxud dolayısı ilə məhdudlaşdırılması, qanunsuz təsir, hədə-qorxu, müdaxilə yol verilməzdir və qanunla müəyyən olunmuş məsuliyyətə səbəb o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 Qanun və məhkəmə qarşısında bərabərli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1. Mülki işlər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ədalət mühakiməsi hamının qanun və məhkəmə qarşısında bərabərliyi prinsipi əsasında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2. Məhkəmə irqindən, milliyyətindən, dinindən, dilindən, cinsindən, mənşəyindən, əmlak vəziyyətindən, qulluq mövqeyindən, əqidəsindən, siyasi partiyalara, həmkarlar ittifaqlarına və digər ictimai birliklərə mənsubiyyətindən, hüquqi şəxsin olduğu yerdən, tabeliyindən, mülkiyyət formasından və qanunda nəzərdə tutulmayan başqa fərqlərdən asılı olmayaraq işdə iştirak edən bütün şəxslərə eyni cür yanaş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8.3. Bu Məcəllənin 8.2-ci maddəsində nəzərdə tutulmuş əsaslara görə işdə iştirak edən şəxslərə zərər vurula bilməz, güzəştlər və ya imtiyazlar verilə bilməz, yaxud güzəştlərin və ya imtiyazların verilməsindən imtina oluna bilməz</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 Ədalət mühakiməsinin çəkişmə, tərəflərin bərabərliyi və faktlar əsasında həyata keçi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1. Ədalət mühakiməsi çəkişmə, tərəflərin bərabərliyi və faktlar əsasında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9.2. Bu Məcəllə ilə başqa hal nəzərdə tutulmayıbsa, məhkəmədə mübahisəyə işdə iştirak edən şəxslər çağırılıb dindirilmədikdə baxıla bilməz. </w:t>
      </w:r>
      <w:r w:rsidRPr="00876CBC">
        <w:rPr>
          <w:rFonts w:ascii="Palatino Linotype" w:eastAsia="Times New Roman" w:hAnsi="Palatino Linotype" w:cs="Times New Roman"/>
          <w:color w:val="000000"/>
          <w:sz w:val="27"/>
          <w:szCs w:val="27"/>
        </w:rPr>
        <w:lastRenderedPageBreak/>
        <w:t>İşdə iştirak edən şəxslər öz tələblərini əsaslandırdıqları dəlillər, sübutlar və hüquqi nəticələr barədə bir-birlərinə məlumat verməyə borcludur ki, digər tərəf bunlara qarşı özünün müdafiəsini təşkil edə bilsi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3. Hakim bütün hallarda prosesin çəkişmə prinsipini təmin etməlidir. O, öz qərarını yalnız tərəflərin çəkişmə prinsipinə əsasən müzakirə etdiyi dəlillərlə, onların verdiyi izahatlarla, sənədlərlə əsaslandırmalıdır. Məhkəmə, qərarını tərəfləri dəvət etmədən özünün qulluq mövqeyinə görə irəli sürdüyü hüquqi dəlillərlə əsaslandıra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 Məhkəmə baxışının aşkarlı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1. Məhkəmələrdə işlərə aşkarlıq prinsipi əsasında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2. Dövlət, peşə, kommersiya sirrinin açılması, şəxsi və ailə həyatı sirrinin yayılması, yetkinlik yaşına çatmayan şəxslərin marağının gözlənilməsi səbəbləri istisna olmaqla, bütün məhkəmələrdə işlərə aşkar baxılır. </w:t>
      </w:r>
      <w:r w:rsidRPr="00876CBC">
        <w:rPr>
          <w:rFonts w:ascii="Palatino Linotype" w:eastAsia="Times New Roman" w:hAnsi="Palatino Linotype" w:cs="Times New Roman"/>
          <w:i/>
          <w:iCs/>
          <w:color w:val="000000"/>
          <w:sz w:val="27"/>
          <w:szCs w:val="27"/>
        </w:rPr>
        <w:t>Öz vəzifələrinin icrası zamanı hakimlər dövlət sirri ilə işləməyə qanunvericiliklə nəzərdə tutulmuş yoxlama tədbirləri keçirilmədən buraxılırlar</w:t>
      </w:r>
      <w:r w:rsidRPr="00876CBC">
        <w:rPr>
          <w:rFonts w:ascii="Palatino Linotype" w:eastAsia="Times New Roman" w:hAnsi="Palatino Linotype" w:cs="Times New Roman"/>
          <w:color w:val="000000"/>
          <w:sz w:val="27"/>
          <w:szCs w:val="27"/>
        </w:rPr>
        <w:t>.</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3. İşlərə aşkar baxılması demokratik cəmiyyətdə əxlaq, ictimai qayda, dövlət təhlükəsizliyi baxımından, həmçinin digər xüsusi hallarla əlaqədar ədalət mühakiməsinin maraqlarına toxunarsa, məhkəmə baxışı və ya onun bir hissəsi qapalı keçi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 Məhkəmə baxışında iştirak edən şəxs övladlığa götürmə, vərəsəlik, kommersiya, ixtira və ya vergi sirrinin, eləcə də qanunla qorunan digər sirlərlə yanaşı, həmçinin şəxsi və ailə hәyatının intim məsələlərinin qorunması məqsədi ilə məhkəmə baxışını qapalı keçirməyi tələ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5. Məhkəmə işə qapalı məhkəmə iclasında baxılması barədə qərardadı işdə iştirak edən şəxsləri ilkin dinlədikdən sonra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6. Məhkəmə baxışının qapalı keçirilməsində işdə iştirak edən şəxslər, onların nümayəndələri </w:t>
      </w:r>
      <w:r w:rsidRPr="00876CBC">
        <w:rPr>
          <w:rFonts w:ascii="Palatino Linotype" w:eastAsia="Times New Roman" w:hAnsi="Palatino Linotype" w:cs="Times New Roman"/>
          <w:i/>
          <w:iCs/>
          <w:color w:val="000000"/>
          <w:sz w:val="27"/>
          <w:szCs w:val="27"/>
        </w:rPr>
        <w:t>və vəkilləri</w:t>
      </w:r>
      <w:r w:rsidRPr="00876CBC">
        <w:rPr>
          <w:rFonts w:ascii="Palatino Linotype" w:eastAsia="Times New Roman" w:hAnsi="Palatino Linotype" w:cs="Times New Roman"/>
          <w:color w:val="000000"/>
          <w:sz w:val="27"/>
          <w:szCs w:val="27"/>
        </w:rPr>
        <w:t> iştirak edir. Zərurət yaranarsa, onların şahidləri, ekspertlər, mütəxəssislər və tərcüməçilər çağ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7. Qapalı məhkəmə baxışı mülki məhkəmə icraatının bütün qaydalarına riayət olunmaqla ap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8. İşdə iştirak edən şəxs olmayan və ya şahid qismində dəvət edilməyən on altı yaşına çatmamış şəxslər məhkəmə iclası zalına buraxılm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lastRenderedPageBreak/>
        <w:t>10.9. İşdə iştirak edən şəxslər və açıq məhkəmə iclasında olan digər şəxslər yerlərindən məhkəmə baxışının gedişatına dair qeydlər apara bilərlər. Məhkəmə iclasının kino və foto çəkilişinin, habelə videoyazısının, birbaşa radio və televiziya translyasiyasının aparılmasına yalnız iş üzrə işdə iştirak edən şəxslərin rəyi nəzərə alınmaqla məhkəmənin icazəsi ilə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10. Şəxsi yazışma və şəxsi teleqraf məlumatları yalnız onların ünvanlandığı şəxslərin razılığı ilə açıq məhkəmə iclasında açıqlana bilər. Göstərilən qaydalar şəxsi xarakterli məlumat daşıyan səs və video yazıların tədqiqində də tətbiq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11. Məhkəmə aktları bütün hallarda açıq ela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10-1. Mülki işlər və kommersiya mübahisələri üzrə məhkəmə icraatının elektron qaydada aparılması</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1.1. Elektron qaydada mülki işlər və kommersiya mübahisələri üzrə məhkəmə icraatı bu Məcəllə ilə müəyyən edilmiş ümumi prosessual qaydalara uyğun olaraq “Elektron məhkəmə” informasiya sistemi vasitəsilə aparılı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1.2. Məhkəmə və proses iştirakçıları tərəfindən ərizə, şikayət və digər sənədlərin elektron formada tərtib edilməsi, göndərilməsi, qəbulu, sənədlərin elektron qeydiyyatı və elektron dövriyyəsi müvafiq icra hakimiyyəti orqanının Azərbaycan Respublikasının Ali Məhkəməsi ilə birlikdə müəyyən etdiyi “Elektron məhkəmə” informasiya sistemindən istifadə qaydalarına uyğun olaraq həyata keçirili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1.3. Kommersiya mübahisələri üzrə məhkəmə icraatı, o cümlədən ərizə, şikayət və digər sənədlərin göndərilməsi, qəbulu, habelə məhkəmə sənədlərinin məhkəməyə və proses iştirakçılarına çatdırılması “Elektron məhkəmə” informasiya sistemində yaradılan elektron kabinet vasitəsilə həyata keçirili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1.4. “Elektron məhkəmə” informasiya sisteminin tətbiq olunduğu məhkəmələrdə mülki işlər üzrə məhkəmə icraatı, o cümlədən ərizə, şikayət və digər sənədlərin göndərilməsi, qəbulu, habelə məhkəmə sənədlərinin proses iştirakçılarına çatdırılması “Elektron məhkəmə” informasiya sistemi vasitəsilə həyata keçirilə bilə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1.5. Bu Məcəllənin 10-1.3-cü və 10-1.4-cü maddələrində nəzərdə tutulmuş qaydada təqdim edilmiş sənədlərin digər qaydada verilməsi tələb oluna bilməz.</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1.6. Məhkəmə iclasının real vaxt rejimində müşahidə edilməsi imkanı iclasda iştirak edə bilməyən tərəfin ərizəsinə əsasən və buna texniki imkanlar yol verdiyi halda məhkəmənin qərarı ilə təşkil oluna bilə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lastRenderedPageBreak/>
        <w:t>10-1.7. “Elektron məhkəmə” informasiya sistemində elektron sənəd dövriyyəsi üçün gücləndirilmiş elektron imzadan və sertifikatlaşdırılmış elektron imza vasitələrindən istifadə edili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1.8. “Elektron imza və elektron sənəd haqqında” Azərbaycan Respublikasının Qanununda nəzərdə tutulmuş qaydada elektron sənəd formasında tərtib edilmiş iş materialları kağız daşıyıcıda olan materiallara bərabər tutulur və onlarla eyni hüquqi qüvvəyə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 Məhkəmə icraatının aparıldığı dil</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1. Mülki işlər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məhkəmə icraatı Azərbaycan Respublikasının dövlət dilində — Azərbaycan dilində və ya müəyyən ərazi əhalisinin əksəriyyətinin dilində ap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 İşdə iştirak edən, məhkəmə icraatının aparıldığı dili bilməyən şəxslərə işin bütün materialları ilə tanış olmaq, izahat, ifadə və rəy vermək, məhkəmədə çıxış etmək, vəsatət qaldırmaq, ana dilində şikayət etmək, həmçinin bu Məcəlləyə uyğun olaraq pulsuz tərcüməçi xidmətindən istifadə etmək hüququ izah və təmi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3. Məhkəmə sənədləri işdə iştirak edən şəxslərə məhkəmə icraatının aparıldığı dild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 İşə hakim tərəfindən təkbaşına və kollegial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1. Mülki işlərə və </w:t>
      </w:r>
      <w:r w:rsidRPr="00876CBC">
        <w:rPr>
          <w:rFonts w:ascii="Palatino Linotype" w:eastAsia="Times New Roman" w:hAnsi="Palatino Linotype" w:cs="Times New Roman"/>
          <w:i/>
          <w:iCs/>
          <w:color w:val="000000"/>
          <w:sz w:val="27"/>
          <w:szCs w:val="27"/>
        </w:rPr>
        <w:t>kommersiya mübahisələrinə</w:t>
      </w:r>
      <w:r w:rsidRPr="00876CBC">
        <w:rPr>
          <w:rFonts w:ascii="Palatino Linotype" w:eastAsia="Times New Roman" w:hAnsi="Palatino Linotype" w:cs="Times New Roman"/>
          <w:color w:val="000000"/>
          <w:sz w:val="27"/>
          <w:szCs w:val="27"/>
        </w:rPr>
        <w:t> birinci instansiya məhkəmələrində hakim tərəfindən təkbaşına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2. Apellyasiya qaydasında işlərə sədrlik edənin və digər iki hakimin, kassasiya qaydasında isə sədrlik edənin, iki və ya daha çox hakimin iştirakı il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3. Mülki işlərin həllində məhkəmənin tətbiq etdiyi normativ hüquqi ak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13.1. Məhkəmə mübahisələri Azərbaycan Respublikasının Konstitusiyasına, referendumla qəbul edilən hüquqi aktlara, qanunlara, Azərbaycan Respublikası Prezidentinin fərmanlarına, Azərbaycan </w:t>
      </w:r>
      <w:r w:rsidRPr="00876CBC">
        <w:rPr>
          <w:rFonts w:ascii="Palatino Linotype" w:eastAsia="Times New Roman" w:hAnsi="Palatino Linotype" w:cs="Times New Roman"/>
          <w:color w:val="000000"/>
          <w:sz w:val="27"/>
          <w:szCs w:val="27"/>
        </w:rPr>
        <w:lastRenderedPageBreak/>
        <w:t>Respublikası Nazirlər Kabinetinin qərarlarına, mərkəzi icra hakimiyyəti orqanlarının normativ hüquqi aktlarına, habelə Azərbaycan Respublikasının tərəfdar olduğu beynəlxalq müqavilələrə əsasən həl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2. Məhkəmə işə baxarkən normativ hüquqi aktlar arasında ziddiyyət aşkar edirsə, o, daha yüksək hüquqi qüvvəyə malik olan normativ hüquqi akt əsasında qərar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3. Azərbaycan Respublikasının qanunvericiliyi sisteminə daxil olan normativ hüquqi aktlarla (Azərbaycan Respublikasının Konstitusiyası və referendumla qəbul olunmuş aktlar istisna olmaqla) Azərbaycan Respublikasının tərəfdar olduğu beynəlxalq müqavilələr arasında ziddiyyət olduqda, beynəlxalq müqavilənin müddəaları tətb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 Barəsində mübahisə edilən hüquq münasibətlərini tənzimləyən hüquq norması olmadıqda, məhkəmə analoji münasibətləri tənzimləyən hüquq normalarına müraciət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5. Belə normalar da olmadıqda, məhkəmə öz aktında Azərbaycan Respublikası hüquq qaydalarının ideya və ümumi prinsiplərini əsas götür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6. </w:t>
      </w:r>
      <w:r w:rsidRPr="00876CBC">
        <w:rPr>
          <w:rFonts w:ascii="Palatino Linotype" w:eastAsia="Times New Roman" w:hAnsi="Palatino Linotype" w:cs="Times New Roman"/>
          <w:i/>
          <w:iCs/>
          <w:color w:val="000000"/>
          <w:sz w:val="27"/>
          <w:szCs w:val="27"/>
        </w:rPr>
        <w:t>İcraatında olan işlər üzrə insan hüquq və azadlıqlarının həyata keçirilməsi məsələləri ilə bağlı məhkəmə Azərbaycan Respublikası Konstitusiyasının və qanunlarının şərh edilməsi haqqında Azərbaycan Respublikasının Konstitusiya Məhkəməsinə müraciət edə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7. Azərbaycan Respublikası Konstitusiyasının və qanunlarının şərhi məhkəmə üçün o halda məcburidir ki, bu şərh Azərbaycan Respublikası Konstitusiya Məhkəməsinin qərarında verilmiş olsun.</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4. İş üzrə məhkəmə baxışının prinsip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1. Məhkəmə həqiqətə nail olmaq üçün işin hərtərəfli, tam və obyektiv tədqiqinə lazımi şərait yaradır. Bunun üçün məhkəmə: işdə iştirak edən şəxslərə onların prosessual hüquq və vəzifələrini izah edir, görüləcək, yaxud görülməyəcək hərəkətlərin nəticələri barədə onları xəbərdar edir, onların prosessual hüquqlarının həyata keçməsinə kömək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2. Məhkəmə yalnız tərəflərin təqdim etdikləri sübutları araşdırmalı və onlardan istifadə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4.3. Məhkəmə tərəflərə, məhkəmə baxışını barışıq sazişi ilə tamamlamağı təklif etməyə borcludur və tərəflər qanunda nəzərdə tutulan hallar istisna edilməklə, iddianı etiraf edə və yaxud ondan imtina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4. İşdə iştirak edən şəxslər, qanunla onların nümayəndəliyi zəruri olan hallar istisna edilməklə, özləri öz hüquq və mənafelərini müdafiə edə bilərlər. Onlar maraqlarının təmsil olunması və ya prosessual hüquqlarının həyata keçirilməsi üçün peşəkar hüquqi yardım almaq məqsədi ilə özlərinə sərbəst vəkil seç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4.5. Bu Məcəllə ilə vəkilin prosesdə məcburi iştirakı tələb olunduğu hallarda işdə iştirak edən şəxslərin vəkilin xidmətlərini ödəmək üçün kifayət qədər vəsaiti olmadıqda, onlar maraqlarının təmsil olunması və prosessual hüquqlarının həyata keçirilməsi üçün pulsuz (dövlət hesabına) peşəkar hüquqi yardım almaq hüququna malikdir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 Məhkəmə aktlarının məcburi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1. Məhkəmə məhkəmə aktlarını qətnamə, qərardad, qərar və əmr formasında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 Məhkəmələrin qanuni qüvvəyə minmiş qətnaməsi, qərardadı, qərarı, əmri bütün dövlət hakimiyyəti, yerli özünüidarə orqanları, onların vəzifəli şəxsləri, ictimai birliklər, siyasi partiyalar, həmkarlar ittifaqları, onların vəzifəli şəxsləri, həmçinin fiziki və hüquqi şəxslər üçün məcburidir və Azərbaycan Respublikasının bütün ərazisində hökmən icra ol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 Məhkəmə aktının icra olunmaması, habelə məhkəməyə digər hörmətsizlik halları qanunda nəzərdə tutulmuş məsuliyyətlə nəticələ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 Məhkəmə aktları maraqlı şəxslərin mənafelərinə toxunduqda bu aktların məcburiliyi işdə iştirak etməyən maraqlı şəxslərin öz hüquqlarının və qanunla qorunan mənafelərinin müdafiəsi üçün məhkəməyə müraciət etmələri imkanını istisna et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5. Azərbaycan Respublikası ərazisində xarici dövlətlərin, beynəlxalq məhkəmələrin və iqtisad məhkəmələrinin aktlarının məcburiliyi Azərbaycan Respublikasının tərəfdar çıxdığı beynəlxalq müqavilələrlə və bu Məcəllə ilə müəyyə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 Beynəlxalq məhkəmələrin səlahiyy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Azərbaycan Respublikasının tərəfdar çıxdığı beynəlxalq müqavilələrə müvafiq olaraq tərəflər, habelə işdə iştirak edən digər şəxslər, bu Məcəllədə nəzərdə tutulan hüquqi müdafiə vasitələri bitərsə, insan hüquq və azadlıqlarının müdafiəsi üçün beynəlxalq məhkəmələrə müraciət edə bilərlər.</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2</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əhkəmənin tərkibi. Etirazlar</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7. Məhkəmənin tərkib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7.1. Mülki işlər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ədalət mühakiməsinin qanunla müəyyən olunmuş qaydada həmin məhkəmənin tərkibinə seçilmiş hakimlər həyata keçir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7.2. İşə təkbaşına baxan və ya prosesin digər məsələlərini həll edən hakim və ya kollegial tərkibli məhkəmə məhkəmənin adından fəaliyyət göstərir. İşə təkbaşına baxan hakim prosesdə sədrlik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7.3. İşlərə baxılması zamanı bütün hakimlər bərabər hüquqlara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8. Məhkəmələrdə kollegial tərkibdə məsələlərin həll edilmə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8.1. Kollegial tərkibdə işlərin baxılması və həll edilməsi zamanı meydana çıxan bütün məsələlər hakimlər tərəfindən səs çoxluğu ilə həll edilir. Hər bir məsələ həll edilərkən hakimlərdən heç biri səsvermədə bitərəf qalmağa haqlı deyildir. Sədrlik edən axırıncı səs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8.2. Əksəriyyətin qəbul etdiyi qərar ilə razılaşmayan hakim həmin qərarı imza etməyə borcludur. O, öz rəyini yazılı şəkildə şərh edə bilər və rəy işə əlavə olunur, lakin məhkəmə iclasında elan ed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8.3. Hakimlər müşavirə və səsvermə zamanı, habelə qulluq vəzifələrinin icrası başa çatanadək müşavirənin və səsvermənin gizliliyini saxlamağa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Maddə 19. Hakim tərəfindən işə baxılmasına yol verilməməsi və hakimə etiraz etmək üçün əsasla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1. Hakimin işə baxılmasına aşağıdakı hallarda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1.1. O, Azərbaycan Respublikasının qanunvericiliyi ilə müəyyən edilmiş qaydada hakim vəzifəsinə təyin edil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1.2. O, Azərbaycan Respublikasının qanunvericiliyinə müvafiq olaraq işin baxılması üçün nəzərdə tutulmuş hakim deyil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1.3. O, əvvəllər hakim kimi, birinci instansiya məhkəməsində, apellyasiya və kassasiya instansiyalarında, həmçinin yeni açılmış hallar üzrə işin baxılmasında iştirak et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2. Aşağıdakı hallarda hakim işə baxılmasında iştirak edə bilməz və ona etiraz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2.1. O, əvvəllər tərəflərdən birinin nümayəndəsi</w:t>
      </w:r>
      <w:r w:rsidRPr="00876CBC">
        <w:rPr>
          <w:rFonts w:ascii="Palatino Linotype" w:eastAsia="Times New Roman" w:hAnsi="Palatino Linotype" w:cs="Times New Roman"/>
          <w:i/>
          <w:iCs/>
          <w:color w:val="000000"/>
          <w:sz w:val="27"/>
          <w:szCs w:val="27"/>
        </w:rPr>
        <w:t>, yaxud vəkili olmuşsa</w:t>
      </w:r>
      <w:r w:rsidRPr="00876CBC">
        <w:rPr>
          <w:rFonts w:ascii="Palatino Linotype" w:eastAsia="Times New Roman" w:hAnsi="Palatino Linotype" w:cs="Times New Roman"/>
          <w:color w:val="000000"/>
          <w:sz w:val="27"/>
          <w:szCs w:val="27"/>
        </w:rPr>
        <w:t> və ya işdə şahid, ekspert, mütəxəssis, tərcüməçi, məhkəmə iclasının katibi kimi iştirak et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2.2. O, tərəflərdən biridirsə və ya tərəflərdən birinin və yaxud onun </w:t>
      </w:r>
      <w:r w:rsidRPr="00876CBC">
        <w:rPr>
          <w:rFonts w:ascii="Palatino Linotype" w:eastAsia="Times New Roman" w:hAnsi="Palatino Linotype" w:cs="Times New Roman"/>
          <w:i/>
          <w:iCs/>
          <w:color w:val="000000"/>
          <w:sz w:val="27"/>
          <w:szCs w:val="27"/>
        </w:rPr>
        <w:t>nümayəndəsinin və ya vəkilinin qohumudursa və ya qohumu olmuşsa</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2.3. O, şəxsən, bilavasitə və ya dolayı yolla işin nəticəsində maraqlıdırsa, ya da onun obyektivliyinə və qərəzsizliyinə şübhə doğuran kifayət qədər əsas v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9.3. Bir-biri ilə </w:t>
      </w:r>
      <w:r w:rsidRPr="00876CBC">
        <w:rPr>
          <w:rFonts w:ascii="Palatino Linotype" w:eastAsia="Times New Roman" w:hAnsi="Palatino Linotype" w:cs="Times New Roman"/>
          <w:i/>
          <w:iCs/>
          <w:color w:val="000000"/>
          <w:sz w:val="27"/>
          <w:szCs w:val="27"/>
        </w:rPr>
        <w:t>qohum</w:t>
      </w:r>
      <w:r w:rsidRPr="00876CBC">
        <w:rPr>
          <w:rFonts w:ascii="Palatino Linotype" w:eastAsia="Times New Roman" w:hAnsi="Palatino Linotype" w:cs="Times New Roman"/>
          <w:color w:val="000000"/>
          <w:sz w:val="27"/>
          <w:szCs w:val="27"/>
        </w:rPr>
        <w:t> olan şəxslərin işə baxan məhkəmə tərkibində iştirakına yol verilm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Qeyd: Bu Məcəllədə “qohum” dedikdə, babaya və nənəyə qədər əcdadları ümumi olan şəxslər, ər-arvadın yaxın qohumları, babanın, nənənin, valideynin, övladlığa götürənin, doğma və ögey qardaş və bacının, uşağın, övladlığa götürülənin və ya nəvənin əri (arvadı) və ya onların yaxın qohumları nəzərdə tutulur. Yaxın qohumlara babalar, nənələr, valideynlər, övladlığa götürənlər, doğma və ögey qardaşlar və bacılar, ər-arvad, uşaqlar, övladlığa götürülənlər, nəvələr aiddirlə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0. Ekspertə, mütəxəssisə, tərcüməçiyə, məhkəmə iclasının katibinə etiraz etmək üçün əsas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20.1. Etiraz etmək üçün bu Məcəllənin 19-cu maddəsində göstərilən əsaslar eyni ilə ekspertə, mütəxəssisə, tərcüməçiyə və məhkəmə iclasının katibinə də aid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0.2. Ekspert və ya mütəxəssis, bunlardan başqa, aşağıdakı hallarda da işə baxılmasında iştirak ed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0.2.1. o, işdə iştirak edən şəxslərdən və ya onların nümayəndələrindən</w:t>
      </w:r>
      <w:r w:rsidRPr="00876CBC">
        <w:rPr>
          <w:rFonts w:ascii="Palatino Linotype" w:eastAsia="Times New Roman" w:hAnsi="Palatino Linotype" w:cs="Times New Roman"/>
          <w:i/>
          <w:iCs/>
          <w:color w:val="000000"/>
          <w:sz w:val="27"/>
          <w:szCs w:val="27"/>
        </w:rPr>
        <w:t>, yaxud vəkillərindən</w:t>
      </w:r>
      <w:r w:rsidRPr="00876CBC">
        <w:rPr>
          <w:rFonts w:ascii="Palatino Linotype" w:eastAsia="Times New Roman" w:hAnsi="Palatino Linotype" w:cs="Times New Roman"/>
          <w:color w:val="000000"/>
          <w:sz w:val="27"/>
          <w:szCs w:val="27"/>
        </w:rPr>
        <w:t> qulluq mövqeyinə görə və ya sair cəhətdən asılıdırsa, yaxud asılı olmu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0.2.2. o, məhkəməyə müraciət etməyə əsas verən materiallar üzrə təftiş aparmışsa və ya bu materiallardan həmin işin baxılmasında istifadə edil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0.2.3. onun səlahiyyəti olmadığı müəyyən edi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0.3. Ekspertin, mütəxəssisin, tərcüməçinin və məhkəmə iclası katibinin həmin işə əvvəllər baxılmasında müvafiq olaraq ekspert, mütəxəssis, tərcüməçi və məhkəmə iclası katibi qismində iştirak etmələri onlara etiraz edilməsi üçün əsas dey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1. Özü özünə etiraz və etiraz etmə haqqında ərizə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1.1. Bu Məcəllənin 19 və 20-ci maddələrində göstərilən hallar olduqda hakim, ekspert, mütəxəssis, tərcüməçi, məhkəmə iclasının katibi özü-özünə etiraz etməyə borcludur. İşdə iştirak edən şəxslər də həmin əsaslar üzrə etiraz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1.2. Etiraz etmə və ya özü-özünə etiraz etmə yazılı formada əsaslandırılmalı və işə mahiyyəti üzrə baxılmağa başlanana qədər edilməlidir. Sonradan etiraz etməyə və ya özü-özünə etiraz etməyə yalnız o halda yol verilir ki, etirazın əsasları məhkəməyə və etiraz edənə işə baxılmağa başlanandan sonra məlum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1.3. Məhkəməyə etiraz edən tərəf etirazın əsaslarını sübut etməlidir. </w:t>
      </w:r>
      <w:r w:rsidRPr="00876CBC">
        <w:rPr>
          <w:rFonts w:ascii="Palatino Linotype" w:eastAsia="Times New Roman" w:hAnsi="Palatino Linotype" w:cs="Times New Roman"/>
          <w:i/>
          <w:iCs/>
          <w:color w:val="000000"/>
          <w:sz w:val="27"/>
          <w:szCs w:val="27"/>
        </w:rPr>
        <w:t>Etirazın əsaslarına dair sübut təqdim edilmədikdə, etiraz işə baxan məhkəmə tərəfindən baxılmamış saxlanılı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1.4. Əgər etiraz məhkəmə iclasında tərəflərin çıxışından sonra edilmişsə, bu halda o, etiraz üçün səbəblərin sonradan məlum olduğunu sübut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1.5. Əgər etiraz məhkəmə prosesini ləngitmək məqsədi ilə edilmişsə və ya etirazın dəlilləri uydurma olaraq həqiqətə uyğun deyildirsə, bu halda, etirazı vermiş tərəf </w:t>
      </w:r>
      <w:r w:rsidRPr="00876CBC">
        <w:rPr>
          <w:rFonts w:ascii="Palatino Linotype" w:eastAsia="Times New Roman" w:hAnsi="Palatino Linotype" w:cs="Times New Roman"/>
          <w:i/>
          <w:iCs/>
          <w:color w:val="000000"/>
          <w:sz w:val="27"/>
          <w:szCs w:val="27"/>
        </w:rPr>
        <w:t>yüz on manatadək </w:t>
      </w:r>
      <w:r w:rsidRPr="00876CBC">
        <w:rPr>
          <w:rFonts w:ascii="Palatino Linotype" w:eastAsia="Times New Roman" w:hAnsi="Palatino Linotype" w:cs="Times New Roman"/>
          <w:color w:val="000000"/>
          <w:sz w:val="27"/>
          <w:szCs w:val="27"/>
        </w:rPr>
        <w:t>cərimə ed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lastRenderedPageBreak/>
        <w:t>21.6. Eyni hakimə, ekspertə, mütəxəssisə, tərcüməçiyə və ya məhkəmə iclasının katibinə eyni əsaslar üzrə eyni şəxs, onun nümayəndəsi və ya vəkili tərəfindən məhkəməyə təkrar etiraz verilə bilməz.</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2. Edilmiş etirazın həll edilmə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2.1. Etiraz edilmişsə, məhkəmə işdə iştirak edən şəxslərin fikrini, həmçinin etiraz olunan şəxs izahat vermək istəyirsə, onun izahatını dinlə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2.2. İşə təkbaşına baxan hakimə etiraz edilməsi məsələsi məhkəmənin sədri tərəfindən həl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2.3. Məhkəmədə işlərə kollegial baxıldığı zaman hakimlərdən birinə edilmiş etiraz, etiraz edilənin iştirakı olmadan digər hakimlər tərəfindən həll edilir. Etirazın lehinə və əleyhinə verilən səslərin sayı bərabər olduqda, hakim kənar edilmiş hesab edilir. Apellyasiya və kassasiya qaydasında işə baxan bir neçə hakimə və ya bütün məhkəmə tərkibinə edilən etiraz apellyasiya və ya kassasiya instansiyası məhkəmələrinin sədrləri tərəfindən həl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2.4. Eskpertə, mütəxəssisə, tərcüməçiyə və məhkəmə iclasının katibinə etiraz haqqında məsələ işə baxan hakim və məhkəmə tərəfindən həl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2.5. Əgər etiraz birinci instansiya </w:t>
      </w:r>
      <w:r w:rsidRPr="00876CBC">
        <w:rPr>
          <w:rFonts w:ascii="Palatino Linotype" w:eastAsia="Times New Roman" w:hAnsi="Palatino Linotype" w:cs="Times New Roman"/>
          <w:i/>
          <w:iCs/>
          <w:color w:val="000000"/>
          <w:sz w:val="27"/>
          <w:szCs w:val="27"/>
        </w:rPr>
        <w:t>məhkəməsində işə baxan</w:t>
      </w:r>
      <w:r w:rsidRPr="00876CBC">
        <w:rPr>
          <w:rFonts w:ascii="Palatino Linotype" w:eastAsia="Times New Roman" w:hAnsi="Palatino Linotype" w:cs="Times New Roman"/>
          <w:color w:val="000000"/>
          <w:sz w:val="27"/>
          <w:szCs w:val="27"/>
        </w:rPr>
        <w:t> məhkəmə sədrinə, yaxud təktərkibli məhkəmənin hakiminə edilmişsə, bu halda etiraz, baxılmaq üçün apellyasiya instansiyası məhkəməsinə göndər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2.6. Etiraz etmə və ya özü-özünə etiraz etmə məsələləri barədə məhkəmə qərardadı çıxarılır ki, bundan da şikayət verilməsinə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3. Etirazın və ya özü-özünə etirazın təmin edilməsini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3.1. Birinci instansiya məhkəmələrində işə baxan hakimə etiraz və ya özü-özünə etiraz təmin edildiyi halda bu işə həmin məhkəmədə başqa hakimlərin iştirakı il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3.2. Birinci instansiya məhkəməsinin bütün tərkibinə və ya təktərkibli məhkəmənin hakiminə edilmiş etiraz və ya özü-özünə etiraz təmin edilmişsə, bu halda iş apellyasiya </w:t>
      </w:r>
      <w:r w:rsidRPr="00876CBC">
        <w:rPr>
          <w:rFonts w:ascii="Palatino Linotype" w:eastAsia="Times New Roman" w:hAnsi="Palatino Linotype" w:cs="Times New Roman"/>
          <w:i/>
          <w:iCs/>
          <w:color w:val="000000"/>
          <w:sz w:val="27"/>
          <w:szCs w:val="27"/>
        </w:rPr>
        <w:t>instansiyası</w:t>
      </w:r>
      <w:r w:rsidRPr="00876CBC">
        <w:rPr>
          <w:rFonts w:ascii="Palatino Linotype" w:eastAsia="Times New Roman" w:hAnsi="Palatino Linotype" w:cs="Times New Roman"/>
          <w:color w:val="000000"/>
          <w:sz w:val="27"/>
          <w:szCs w:val="27"/>
        </w:rPr>
        <w:t> məhkəməsi tərəfindən başqa birinci instansiya məhkəməsinə ver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23.3. Kollegial tərkibdə işə baxan məhkəmənin bütün tərkibinə edilmiş etiraz və ya özü-özünə etiraz təmin olunduqda, iş həmin məhkəməyə, başqa tərkibə verili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23.4. Naxçıvan Muxtar Respublikasının Ali Məhkəməsində birinci instansiya qaydasında işlər üzrə hakimə etiraz və ya özü özünə etiraz, yaxud məhkəmənin bütün tərkibinə etiraz edilərsə, bu halda iş başqa hakim və ya başqa tərkib tərəfindən həmin məhkəmədə baxılır.</w:t>
      </w:r>
      <w:r w:rsidRPr="00876CBC">
        <w:rPr>
          <w:rFonts w:ascii="Palatino Linotype" w:eastAsia="Times New Roman" w:hAnsi="Palatino Linotype" w:cs="Times New Roman"/>
          <w:color w:val="000000"/>
          <w:sz w:val="24"/>
          <w:szCs w:val="24"/>
        </w:rPr>
        <w:t> </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3</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əhkəmə aidiyyəti</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4. Mübahisələrin məhkəməyə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4.1. Azərbaycan Respublikasının məhkəmələri, pozulmuş və barəsində mübahisə edilən hüquq və azadlıqları müdafiəsi məhkəmədən kənar digər qaydada həyata keçirilmirsə, bu Məcəlləyə və ya digər qanunlara müvafiq olaraq belə hüquq və azadlıqları müdafiə və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24.2. Mübahisənin ümumi məhkəməyə və ya </w:t>
      </w:r>
      <w:r w:rsidRPr="00876CBC">
        <w:rPr>
          <w:rFonts w:ascii="Palatino Linotype" w:eastAsia="Times New Roman" w:hAnsi="Palatino Linotype" w:cs="Times New Roman"/>
          <w:i/>
          <w:iCs/>
          <w:color w:val="000000"/>
          <w:sz w:val="27"/>
          <w:szCs w:val="27"/>
        </w:rPr>
        <w:t>kommersiya məhkəməsinə aidiyyəti işdə iştirak edən şəxslərin subyektiv tərkibi, mübahisənin predmeti və</w:t>
      </w:r>
      <w:r w:rsidRPr="00876CBC">
        <w:rPr>
          <w:rFonts w:ascii="Palatino Linotype" w:eastAsia="Times New Roman" w:hAnsi="Palatino Linotype" w:cs="Times New Roman"/>
          <w:color w:val="000000"/>
          <w:sz w:val="27"/>
          <w:szCs w:val="27"/>
        </w:rPr>
        <w:t> hüquq münasibətlərinin xarakteri nəzərə alınmaqla, bu Məcəlləyə müvafiq olaraq müəyyən ed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5. Mübahisələrin ümumi məhkəmələrə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25.1. Sahibkarlıq fəaliyyətinin həyata keçirilməsi ilə əlaqədar olmayan mübahisələrə dair işlərə mülki məhkəmə icraatı qaydasında ümumi məhkəmələr baxır.</w:t>
      </w:r>
      <w:r w:rsidRPr="00876CBC">
        <w:rPr>
          <w:rFonts w:ascii="Palatino Linotype" w:eastAsia="Times New Roman" w:hAnsi="Palatino Linotype" w:cs="Times New Roman"/>
          <w:b/>
          <w:bCs/>
          <w:color w:val="0000FF"/>
          <w:sz w:val="20"/>
          <w:szCs w:val="20"/>
          <w:vertAlign w:val="superscript"/>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25.2. Ümumi məhkəmələr bu Məcəllənin 26.2-ci maddəsində nəzərdə tutulmuş hallar istisna olmaqla, bu Məcəllənin 305-ci maddəsində göstərilən xüsusi icraat işlərinə və qanunla onların səlahiyyətlərinə aid edilən digər işlərə də bax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26. Mübahisələrin kommersiya məhkəmələrinə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lastRenderedPageBreak/>
        <w:t>26.1. Sahibkarlıq fəaliyyətinin həyata keçirilməsi ilə əlaqədar olan mübahisələrə (kommersiya mübahisələrinə) dair işlərə mülki məhkəmə icraatı qaydasında kommersiya məhkəmələri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26.2. Kommersiya məhkəmələri bu Məcəllənin 40-5-ci fəslində nəzərdə tutulmuş işlərə, habelə sahibkarlıq fəaliyyəti ilə əlaqədar olduqda bu Məcəllənin 35-ci və 40-2-ci fəsillərində nəzərdə tutulmuş işlərə və qanunla onların səlahiyyətlərinə aid edilən digər işlərə də bax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before="360" w:after="60" w:line="240" w:lineRule="auto"/>
        <w:ind w:firstLine="54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27.</w:t>
      </w:r>
      <w:r w:rsidRPr="00876CBC">
        <w:rPr>
          <w:rFonts w:ascii="Palatino Linotype" w:eastAsia="Times New Roman" w:hAnsi="Palatino Linotype" w:cs="Times New Roman"/>
          <w:b/>
          <w:bCs/>
          <w:strike/>
          <w:color w:val="000000"/>
          <w:sz w:val="27"/>
          <w:szCs w:val="27"/>
        </w:rPr>
        <w:t> Mübahisələrin beynəlxalq müqavilələrdən irəli gələn mübahisələrə dair Azərbaycan Respublikasının İqtisad Məhkəməsinə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t>Beynəlxalq müqavilələrdən irəli gələn mübahisələrə dair İqtisad Məhkəməsi Azərbaycan Respublikasının fiziki və hüquqi şəxsləri, həmçinin, xarici hüquqi şəxslərin, xarici investisiyalı hüquqi şəxslərin, beynəlxalq hüquqi şəxslərin, sahibkarlıq fəaliyyətini həyata keçirən əcnəbilərin, vətəndaşlığı olmayan şəxslərin iştirakı ilə ona aid olan mübahisələrə baxı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8. Əcnəbilərin, vətəndaşlığı olmayan şəxslərin, xarici hüquqi şəxslərin iştirak etdiyi işlərin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Əcnəbilərin, vətəndaşlığı olmayan şəxslərin və xarici hüquqi şəxslərin iştirak etdikləri işlərə, əgər dövlətlərarası sazişlərlə, beynəlxalq müqavilələrlə və ya tərəflərin sazişi ilə digər hallar nəzərdə tutulmayıbsa, məhkəmələr bax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29. Mübahisənin münsiflər məhkəməsinə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yə aid olan mübahisə qanunla, beynəlxalq müqavilələrlə və ya tərəflərin sazişi ilə nəzərdə tutulan hallarda, işdə iştirak edən şəxslərin yazılı razılığı ilə münsiflər məhkəməsinin həllin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0. Bir-biri ilə əlaqədar olan bir neçə tələbin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Bir-biri ilə əlaqədar olan bir neçə tələbi birləşdirərkən, onlardan bir qismi ümumi məhkəməyə, digərləri isə</w:t>
      </w:r>
      <w:r w:rsidRPr="00876CBC">
        <w:rPr>
          <w:rFonts w:ascii="Palatino Linotype" w:eastAsia="Times New Roman" w:hAnsi="Palatino Linotype" w:cs="Times New Roman"/>
          <w:i/>
          <w:iCs/>
          <w:color w:val="000000"/>
          <w:sz w:val="27"/>
          <w:szCs w:val="27"/>
        </w:rPr>
        <w:t> kommersiya məhkəməsinə aiddirsə, tələblərə kommersiya məhkəməsində</w:t>
      </w:r>
      <w:r w:rsidRPr="00876CBC">
        <w:rPr>
          <w:rFonts w:ascii="Palatino Linotype" w:eastAsia="Times New Roman" w:hAnsi="Palatino Linotype" w:cs="Times New Roman"/>
          <w:color w:val="000000"/>
          <w:sz w:val="27"/>
          <w:szCs w:val="27"/>
        </w:rPr>
        <w:t> baxılmalıd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1. Aidiyyətin dəyişdirilməsinə yol verilmə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1.1. Aidiyyət qaydalarının pozulmasına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1.2. Aidiyyət qaydalarına riayət etməklə məhkəmənin öz icraatına qəbul etdiyi iş, sonradan başqa məhkəməyə aid olsa da, mahiyyəti üzrə həmin məhkəmədə həll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2. Aidiyyət məsələlərindən şikayət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2.1. İşdə iştirak edən şəxs, mübahisənin bu və ya başqa məhkəməyə aidiyyәtinin dəyişdirilməsi barədə </w:t>
      </w:r>
      <w:r w:rsidRPr="00876CBC">
        <w:rPr>
          <w:rFonts w:ascii="Palatino Linotype" w:eastAsia="Times New Roman" w:hAnsi="Palatino Linotype" w:cs="Times New Roman"/>
          <w:i/>
          <w:iCs/>
          <w:color w:val="000000"/>
          <w:sz w:val="27"/>
          <w:szCs w:val="27"/>
        </w:rPr>
        <w:t>ərizə verə</w:t>
      </w:r>
      <w:r w:rsidRPr="00876CBC">
        <w:rPr>
          <w:rFonts w:ascii="Palatino Linotype" w:eastAsia="Times New Roman" w:hAnsi="Palatino Linotype" w:cs="Times New Roman"/>
          <w:color w:val="000000"/>
          <w:sz w:val="27"/>
          <w:szCs w:val="27"/>
        </w:rPr>
        <w:t>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2.2. İşdə iştirak edən şəxs məhkəmə aidiyyəti ilə razılaşmamasını əsaslandırmalı və bu barədə işə mahiyyəti üzrə baxılmağa başlanana qədər bildir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2.3. Hakimin özü də mübahisənin məhkəməyə aidiyyəti olmamasını aşkara çıx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2.4. Aidiyyət haqqında məsələ qalxdıqda, hakim </w:t>
      </w:r>
      <w:r w:rsidRPr="00876CBC">
        <w:rPr>
          <w:rFonts w:ascii="Palatino Linotype" w:eastAsia="Times New Roman" w:hAnsi="Palatino Linotype" w:cs="Times New Roman"/>
          <w:i/>
          <w:iCs/>
          <w:color w:val="000000"/>
          <w:sz w:val="27"/>
          <w:szCs w:val="27"/>
        </w:rPr>
        <w:t>işin aidiyyəti üzrə göndərilməsi və ya aidiyyət haqqında ərizənin rədd edilməsi barədə</w:t>
      </w:r>
      <w:r w:rsidRPr="00876CBC">
        <w:rPr>
          <w:rFonts w:ascii="Palatino Linotype" w:eastAsia="Times New Roman" w:hAnsi="Palatino Linotype" w:cs="Times New Roman"/>
          <w:color w:val="000000"/>
          <w:sz w:val="27"/>
          <w:szCs w:val="27"/>
        </w:rPr>
        <w:t> əsaslandırılmış qərardad çıxar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2.5. Aidiyyət haqqında qərardaddan işdə iştirak edən şəxslər, qərardad onlara təqdim olunduğu (onlar tərəfindən alındığı) gündən </w:t>
      </w:r>
      <w:r w:rsidRPr="00876CBC">
        <w:rPr>
          <w:rFonts w:ascii="Palatino Linotype" w:eastAsia="Times New Roman" w:hAnsi="Palatino Linotype" w:cs="Times New Roman"/>
          <w:i/>
          <w:iCs/>
          <w:color w:val="000000"/>
          <w:sz w:val="27"/>
          <w:szCs w:val="27"/>
        </w:rPr>
        <w:t>10</w:t>
      </w:r>
      <w:r w:rsidRPr="00876CBC">
        <w:rPr>
          <w:rFonts w:ascii="Palatino Linotype" w:eastAsia="Times New Roman" w:hAnsi="Palatino Linotype" w:cs="Times New Roman"/>
          <w:color w:val="000000"/>
          <w:sz w:val="27"/>
          <w:szCs w:val="27"/>
        </w:rPr>
        <w:t> gün müddətində bu Məcəllənin 21-ci fəsli ilə müəyyən edilmiş qaydada şikayət verə bilər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32.6. İş bir məhkəmədən başqa məhkəməyə aidiyyət haqqında qərardaddan şikayət verilmə müddəti başa çatdıqdan sonra gönd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32.7. Bir məhkəmədən digərinə göndərilən iş onun göndərildiyi məhkəmə tərəfindən baxılmağa qəbul edilməlidir. Məhkəmələr arasında məhkəmə aidiyyətinə dair mübahisələrə yol verilmir. Məhkəmələr arasında fikir ayrılığı olduğu hallarda kasasiya instansiyası məhkəməsi tərəfindən iş bir məhkəmədən başqasına ver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Fəsil 4</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Ərazi</w:t>
      </w:r>
      <w:r w:rsidRPr="00876CBC">
        <w:rPr>
          <w:rFonts w:ascii="Palatino Linotype" w:eastAsia="Times New Roman" w:hAnsi="Palatino Linotype" w:cs="Times New Roman"/>
          <w:b/>
          <w:bCs/>
          <w:color w:val="000000"/>
          <w:sz w:val="27"/>
          <w:szCs w:val="27"/>
        </w:rPr>
        <w:t> aidiyyəti</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3. </w:t>
      </w:r>
      <w:r w:rsidRPr="00876CBC">
        <w:rPr>
          <w:rFonts w:ascii="Palatino Linotype" w:eastAsia="Times New Roman" w:hAnsi="Palatino Linotype" w:cs="Times New Roman"/>
          <w:b/>
          <w:bCs/>
          <w:i/>
          <w:iCs/>
          <w:color w:val="000000"/>
          <w:sz w:val="27"/>
          <w:szCs w:val="27"/>
        </w:rPr>
        <w:t>Ərazi</w:t>
      </w:r>
      <w:r w:rsidRPr="00876CBC">
        <w:rPr>
          <w:rFonts w:ascii="Palatino Linotype" w:eastAsia="Times New Roman" w:hAnsi="Palatino Linotype" w:cs="Times New Roman"/>
          <w:b/>
          <w:bCs/>
          <w:color w:val="000000"/>
          <w:sz w:val="27"/>
          <w:szCs w:val="27"/>
        </w:rPr>
        <w:t> aidiyyəti anlayı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Birinci instansiya məhkəməsi qismində işlərə ərazi üzrə baxılmasına dair məhkəmələr arasında səlahiyyətlərin bölünməsi bu fəsillə müəyyə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34. Mülki işlərə birinci instansiya üzrə baxan məhkəmə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lərə aid olan işlərə birinci instansiya üzrə rayon (şəhər) məhkəmələri, </w:t>
      </w:r>
      <w:r w:rsidRPr="00876CBC">
        <w:rPr>
          <w:rFonts w:ascii="Palatino Linotype" w:eastAsia="Times New Roman" w:hAnsi="Palatino Linotype" w:cs="Times New Roman"/>
          <w:i/>
          <w:iCs/>
          <w:color w:val="000000"/>
          <w:sz w:val="27"/>
          <w:szCs w:val="27"/>
        </w:rPr>
        <w:t>kommersiya məhkəmələri</w:t>
      </w:r>
      <w:r w:rsidRPr="00876CBC">
        <w:rPr>
          <w:rFonts w:ascii="Palatino Linotype" w:eastAsia="Times New Roman" w:hAnsi="Palatino Linotype" w:cs="Times New Roman"/>
          <w:color w:val="000000"/>
          <w:sz w:val="27"/>
          <w:szCs w:val="27"/>
        </w:rPr>
        <w:t> tərəfindən baxıl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5. İddianın cavabdehin olduğu yerə görə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5.1. Qanunla başqa hal nəzərdə tutulmamışdırsa, iddia cavabdehin rəsmi qeydə alındığı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5.2. Hüquqi şəxsə iddia hüquqi şəxsin ünvanının olduğu yerə görə verilir. Hüquqi şəxsin törəmə müəssisəsinin fəaliyyətindən əmələ gələn iddialar müəssisənin ünvanının olduğu yerə gör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5.3. Qarşılıqlı iddia, aidiyyәtindәn asılı olmayaraq, ilkin iddianın baxıldığı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6. İddiaçının seçməsinə görə aidiyyә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1. Yaşayış yeri məlum olmayan, yaxud Azərbaycan Respublikasında yaşayış yeri olmayan cavabdehə iddia onun əmlakının olduğu yerə görə və ya məlum olan axırıncı yaşayış yerinə gör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2. Rəsmi yaşayış yeri, olduğu yer və ya hüquqi ünvanı müxtəlif olan bir neçə cavabdehə iddia cavabdehlərdən birinin rəsmi yaşayış yeri və ya hüquqi ünvanı üzr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3. Alimentin alınması və atalığın müəyyən edilməsi haqqında iddialar iddiaçı tərəfindən özünün yaşadığı yerə görə d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lastRenderedPageBreak/>
        <w:t>36.4. Azadlıqdan məhrum etmə növündə cəza çəkən şəxslərə qarşı nikahın pozulması haqqında iddialar iddiaçının yaşadığı yerə görə verilə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5. İddiaçının yanında yetkinlik yaşına çatmayan uşaqlar olduqda və ya iddiaçı səhhətinə görə cavabdehin yaşadığı yerə getməyə çətinlik çəkdikdə də nikahın pozulması haqqındakı iddialar iddiaçının yaşadığı yerə gör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6. Şikəstetmə və ya səhhəti sair şəkildə zədələmə ilə, habelə ailəni dolandıranın ölümü ilə vurulan ziyan haqqında iddialar ziyan vuranın yaşadığı yerə görə və ya ziyan vurma yerinə gör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7. Qanunsuz olaraq məhkum edilməklə, cinayət məsuliyyətinə cəlb edilməklə, qətimkan tədbiri kimi həbsə alınmaqla, başqa yerə getməmək haqqında iltizam almaqla, yaxud həbs şəklində inzibati tənbeh verilməklə fiziki şəxsə vurulmuş zərərin ödənilməsi ilə əlaqədar olaraq əmək, pensiya və mənzil hüquqlarının bərpa edilməsi, əmlakın və ya onun dəyərinin qaytarılması haqqında iddialar həmçinin iddiaçının yaşayış yerinə gör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8. İnzibati orqanların inzibati </w:t>
      </w:r>
      <w:r w:rsidRPr="00876CBC">
        <w:rPr>
          <w:rFonts w:ascii="Palatino Linotype" w:eastAsia="Times New Roman" w:hAnsi="Palatino Linotype" w:cs="Times New Roman"/>
          <w:i/>
          <w:iCs/>
          <w:color w:val="000000"/>
          <w:sz w:val="27"/>
          <w:szCs w:val="27"/>
        </w:rPr>
        <w:t>xətalar</w:t>
      </w:r>
      <w:r w:rsidRPr="00876CBC">
        <w:rPr>
          <w:rFonts w:ascii="Palatino Linotype" w:eastAsia="Times New Roman" w:hAnsi="Palatino Linotype" w:cs="Times New Roman"/>
          <w:color w:val="000000"/>
          <w:sz w:val="27"/>
          <w:szCs w:val="27"/>
        </w:rPr>
        <w:t> haqqında işlərə baxmağa səlahiyyətli olan vəzifəli şəxslərinin cərimə və yaxud başqa tənbehlər tətbiq etmələri haqqında qərarlarına dair iddialar iddiaçının yaşadığı yerə görə də verilə bilər.</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9. İstehlakçının hüququnun müdafiəsi haqqında iddialar iddiaçının yaşadığı yerə görə, yaxud müqavilənin bağlandığı və ya icra edildiyi yerə gör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10. Gəmilərin toqquşması nəticəsində vurulan zərərin ödənilməsinə dair, habelə dənizdə kömək göstərilməsinə və xilas etməyə görə mükafat alınması haqqında iddialar cavabdehin gəmisinin olduğu yerə görə və ya gəminin aid olduğu yerə görə d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11. İcra yeri göstərilən müqavilələrdən əmələ gələn iddialar müqavilənin icra yerinə görə d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12. Azərbaycan Respublikasının vətəndaşı və yaxud hüquqi şəxsi olan və başqa dövlətin ərazisində yerləşən cavabdehə qarşı iddia iddiaçının olduğu yerə və ya cavabdehin əmlakının olduğu yerə gör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6.13. Bu Məcəllənin 39-cu maddəsində müəyyən edilmiş aidiyyət istisna olunmaqla, </w:t>
      </w:r>
      <w:r w:rsidRPr="00876CBC">
        <w:rPr>
          <w:rFonts w:ascii="Palatino Linotype" w:eastAsia="Times New Roman" w:hAnsi="Palatino Linotype" w:cs="Times New Roman"/>
          <w:i/>
          <w:iCs/>
          <w:color w:val="000000"/>
          <w:sz w:val="27"/>
          <w:szCs w:val="27"/>
        </w:rPr>
        <w:t>bu Məcəllənin 36.1-36.12-ci maddələrinə</w:t>
      </w:r>
      <w:r w:rsidRPr="00876CBC">
        <w:rPr>
          <w:rFonts w:ascii="Palatino Linotype" w:eastAsia="Times New Roman" w:hAnsi="Palatino Linotype" w:cs="Times New Roman"/>
          <w:color w:val="000000"/>
          <w:sz w:val="27"/>
          <w:szCs w:val="27"/>
        </w:rPr>
        <w:t> görə işin aid olduğu məhkəmələrdən birini seçmək hüququ iddiaçıya məxsusd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Maddə 37. Hüquqi əhəmiyyəti olan faktların müəyyən edilməsi üzrə işlərin aidiyy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Tikintiyə, qurğuya, torpaq sahəsinə sahiblik faktının müəyyən edilməsinə dair həmin tikintinin, qurğunun, torpaq sahəsinin olduğu yerdə baxılan işlər istisna olmaqla, hüquqi əhəmiyyəti olan faktların müəyyən edilməsi barədə işlərə ərizəçinin olduğu yerd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8. Fiziki və hüquqi şəxslərin müflisləşməsinə (iflasına) dair işlərin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Müflisləşmə (iflas) haqqında işlərə borclu fiziki şəxsin yaşadığı yerin, hüquqi şəxsin ünvanının olduğu yerin məhkəməsində baxılı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39. Müstəsna aidiyyə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9.1. Tikintiyə, qurğuya, torpaq sahəsinə mülkiyyət hüququnun tanınması, tikintinin, qurğunun, torpaq sahəsinin başqasının qeyri-qanuni sahibliyindən götürülməsi, mülkiyyət hüququndan məhrum etmə ilə əlaqədar olmayan sahibkarın və yaxud başqa qanuni sahibin hüquqlarının pozulmasını aradan qaldırmaq haqqında iddialar tikintinin, qurğunun, torpaq sahəsinin olduğu yerə gör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9.2. Vərəsələr tərəfindən vərəsəlik qəbul edilənə qədər miras qoyanın kreditorları tərəfindən verilən vərəsəlik hüquq münasibətləri ilə əlaqədar iddialar miras qalan əmlakın və yaxud onun əsas hissəsinin olduğu yerin məhkəməsinə aid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39.3. Yüklərin, sərnişinlərin və ya baqajın daşınma müqavilələrindən əmələ gələn yük daşıyanlara qarşı iddialar nəqliyyat təşkilatı idarəsinin olduğu yerə gör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0. Müqavilə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0.1. Ərazi aidiyyəti qaydalarının pozulmasına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0.2. Tərəflər öz aralarındakı saziş ilə mübahisəli işin ərazi aidiyyətini dəyişdirə bilərlər. Saziş yazılı şəkildə ifadə ol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40.3. Saziş o zaman ola bilər ki, o, müəyyən məhkəmə işinə və ya mübahisəsinə əsaslanmış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0.4. Mübahisə üçün müstəsna aidiyyət nəzərdə tutulduğu halda </w:t>
      </w:r>
      <w:r w:rsidRPr="00876CBC">
        <w:rPr>
          <w:rFonts w:ascii="Palatino Linotype" w:eastAsia="Times New Roman" w:hAnsi="Palatino Linotype" w:cs="Times New Roman"/>
          <w:i/>
          <w:iCs/>
          <w:color w:val="000000"/>
          <w:sz w:val="27"/>
          <w:szCs w:val="27"/>
        </w:rPr>
        <w:t>bu Məcəllənin 40.1-40.3-cü maddələrinin</w:t>
      </w:r>
      <w:r w:rsidRPr="00876CBC">
        <w:rPr>
          <w:rFonts w:ascii="Palatino Linotype" w:eastAsia="Times New Roman" w:hAnsi="Palatino Linotype" w:cs="Times New Roman"/>
          <w:color w:val="000000"/>
          <w:sz w:val="27"/>
          <w:szCs w:val="27"/>
        </w:rPr>
        <w:t> qaydaları tətbiq oluna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1. Əmr icraatı qaydasında baxılan iddianın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Əmr icraatı qaydasında işlərə baxılarkən ərizə bu fəsillə müəyyən edilmiş aidiyyət üzrə məhkəməy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41-1. Kiçik iddialara dair işlər üzrə sadələşdirilmiş icraat qaydasında baxılan iddianın aidiyyəti</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Kiçik iddialara dair işlər üzrə sadələşdirilmiş icraat qaydasında işlərə baxılarkən iddia ərizəsi bu fəsillə müəyyən edilmiş aidiyyət üzrə məhkəməy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2. Cinayət işindən əmələ gələn iddia üzrə aidiyyə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Cinayət işindən əmələ gələn mülki iddia, əgər o, cinayət işinin icraatı zamanı verilməmişdirsə və yaxud həll olunmamışdırsa, bu Məcəllə ilə müəyyən olunmuş mülki məhkəmə icraatının qaydaları üzrə baxılmaq üçün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3. Biri-biri ilə əlaqədar olan bir neçə işin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3.1. Əgər müxtəlif məhkəmələrin icraatında olan işlər biri-biri ilə əlaqəlidirsə, ədalət mühakiməsinin düzgün həyata keçirilməsi üçün onlara birgə baxılmalı və qətnamə çıxarılmalıdır. </w:t>
      </w:r>
      <w:r w:rsidRPr="00876CBC">
        <w:rPr>
          <w:rFonts w:ascii="Palatino Linotype" w:eastAsia="Times New Roman" w:hAnsi="Palatino Linotype" w:cs="Times New Roman"/>
          <w:i/>
          <w:iCs/>
          <w:color w:val="000000"/>
          <w:sz w:val="27"/>
          <w:szCs w:val="27"/>
        </w:rPr>
        <w:t>Bu məqsədlə iş (işlər) bir-biri ilə əlaqəli işlərdən birini ilkin olaraq icraata qəbul etmiş məhkəməyə göndərilməli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43.2. Bir-biri ilə əlaqəli olan işlərin bir icraatda birləşdirilməsi həm işdə iştirak edən şəxslərin vəsatəti, həm də məhkəmənin öz təşəbbüsü ilə həyata keçirilə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4. Məhkəmənin öz icraatına qəbul etdiyi işi başqa məhkəməyə ver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44.1. Aidiyyət qaydalarına riayət edilməklə məhkəmənin öz icraatına qəbul etdiyi iş, sonradan başqa məhkəməyə aid olsa da, mahiyyəti üzrə həmin məhkəmədə həll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4.2. Məhkəmə işi aşağıdakı hallarda başqa məhkəmədə baxılmağa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4.2.1. əvvəlcə yaşayış yeri məlum olmayan cavabdeh işi onun yaşadığı yerin məhkəməsinə vermək haqqında vəsatət ver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4.2.2. iş həmin məhkəmədə baxıldığı zaman onun aidiyyət qaydalarının pozulması ilə icraata qəbul edildiyi aşkar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4.2.3. hakimlərdən birinə və ya bir neçəsinə edilmiş etiraz təmin edildikdən sonra, eləcə də digər ciddi səbəblərdən həmin məhkəmədə onları əvəz etmək və ya işə baxmaq mümkün olmaz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44.2.4. iddia həmin məhkəməyə qarşı qaldırılmışdırsa</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44.2.5. hər iki tərəf işə sübutların əksər hissəsinin olduğu yerin məhkəməsində baxılması barədə vəsatət ver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4.2.6. bu Məcəllənin 43-cü maddəsində nəzərdə tutulmuş hallar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5. İşlərin başqa məhkəməyə verilməsi və aidiyyət məsələlərindən şikayət vermə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5.1. Mübahisənin məhkəməyə aidiyyəti ilə əlaqədar məsələlər ərizənin məhkəmənin icraatına qəbul edilməsi və ya işin hakim tərəfindən baxılmağa hazırlanması mərhələsində, yaxud da işdə iştirak edən şəxsin əsaslandırılmış vəsatəti üzrə həll olun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5.2. Mübahisənin məhkəməyə aid olmaması və ya işin başqa məhkəməyə verilməsi məsələləri barədə hakim bu Məcəllənin 21-ci fəslinin qaydalarına uyğun olaraq qərardad çıxarır. Həmin qərardaddan işdə iştirak edən şəxslər tərəfindən qərardadın alındığı (verildiyi) andan </w:t>
      </w:r>
      <w:r w:rsidRPr="00876CBC">
        <w:rPr>
          <w:rFonts w:ascii="Palatino Linotype" w:eastAsia="Times New Roman" w:hAnsi="Palatino Linotype" w:cs="Times New Roman"/>
          <w:i/>
          <w:iCs/>
          <w:color w:val="000000"/>
          <w:sz w:val="27"/>
          <w:szCs w:val="27"/>
        </w:rPr>
        <w:t>10 </w:t>
      </w:r>
      <w:r w:rsidRPr="00876CBC">
        <w:rPr>
          <w:rFonts w:ascii="Palatino Linotype" w:eastAsia="Times New Roman" w:hAnsi="Palatino Linotype" w:cs="Times New Roman"/>
          <w:color w:val="000000"/>
          <w:sz w:val="27"/>
          <w:szCs w:val="27"/>
        </w:rPr>
        <w:t>gün ərzində şikayət ve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5.3. İşin bir məhkəmədən başqa məhkəməyə verilməsi həmin qərardaddan şikayət verilmə müddəti başa çatdıqdan sonra icra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5.4. Bir məhkəmədən digərinə göndərilən iş, onun göndərildiyi məhkəmə tərəfindən baxılmağa qəbul edilməlidir. Məhkəmələr arasında ərazi aidiyyәtinә dair mübahisələrə yol verilmir. Məhkəmələr arasında fikir ayrılığı olduğu hallarda apellyasiya instansiyası məhkəməsi tərəfindən iş bir məhkəmədən başqasına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45.5. İşin bu Məcəllənin 44.2.3 və 44.2.4-cü maddələrində nəzərdə tutulmuş hallarda aid olduğu məhkəməyə verilməsi apellyasiya instansiyası məhkəməsi tərəfindən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45.6. Fövqəladə vəziyyətin tətbiq edildiyi ərazidə ədalət mühakiməsinin birinci instansiya məhkəməsi tərəfindən həyata keçirilməsi qeyri-mümkün olduqda bu səlahiyyət Azərbaycan Respublikasının Ali Məhkəməsi tərəfindən başqa birinci instansiya məhkəməsinə verilə bilər</w:t>
      </w:r>
      <w:r w:rsidRPr="00876CBC">
        <w:rPr>
          <w:rFonts w:ascii="Palatino Linotype" w:eastAsia="Times New Roman" w:hAnsi="Palatino Linotype" w:cs="Times New Roman"/>
          <w:color w:val="000000"/>
          <w:sz w:val="27"/>
          <w:szCs w:val="27"/>
        </w:rPr>
        <w:t>.</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5</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İşdə iştirak edən şəxslər və prosesin digər iştirakçıları</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6. İşdə iştirak edən şəxslərin tərkib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Tərəflər, üçüncü şəxslər, ərizəçilər, maraqlı şəxslər, pozulmuş və ya barəsində mübahisə edilən hüquqlarının müdafiəsi üçün məhkəməyə müraciət etmək hüququ olan ictimai təşkilatlar, dövlət orqanları və digər orqanlar işdə iştirak edən şəxslər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7. İşdə iştirak edən şəxslərin hüquq və vəzif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7.1. İşdə iştirak edən şəxslər, prosessual qanunvericiliklə onlara verilmiş prosessual hüquqlardan vicdanla istifadə etməyə borcludu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7.2. İşdə iştirak edən şəxslər işin materialları ilə tanış olmaq, onlardan çıxarışlar etmək və surət çıxarmaq, etirazlar vermək, sübutlar təqdim etmək və onların tədqiqində iştirak etmək, işdə iştirak edən digər şəxslərə, şahidlərə, ekspertlərə və mütəxəssislərə suallar vermək, vəsatətlər, o cümlədən də əlavə sübutların tələb edilməsi barədə vəsatətlər vermək, məhkəməyə şifahi və yazılı izahatlar vermək, məhkəmə prosesinin gedişi vaxtı ortaya çıxan bütün məsələlər barədə dəlillər gətirmək, işdə iştirak edən digər şəxslərin vəsatət və dəlillərinə etiraz etmək, məhkəmə qərarlarından şikayət etmək və mülki məhkəmə icraatı barədə qanunvericilikdə verilən digər prosessual hüquqlardan istifadə etmək hüququna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47.3. İşdə iştirak edən şəxslər, mülki məhkəmə icraatı barədə qanunvericiliklə nəzərdə tutulan, icra olunmaması nəticə yarada bilən hallarda prosessual vəzifələr daşıy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47.4. Məhkəmə işdə iştirak edən şəxslərə onların prosessual hüquq və vəzifələrinin izahı haqqında bildiriş gönd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48. Mülki prosessual hüquq qabil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Hər bir fiziki və hüquqi şəxs eyni dərəcədə qanunla müəyyən edilən və qanunla yol verilən mülki prosessual hüquqlar əldə etmək və vəzifələr daşımaq qabiliyyətinə (mülki-prosessual hüquq qabiliyyəti)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9. Mülki prosessual fəaliyyət qabil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9.1. Öz fəaliyyəti ilə məhkəmədə hüquqlarını həyata keçirmək və vəzifələrini yerinə yetirmək, işin aparılmasını nümayəndəyə tapşırmaq qabiliyyəti (mülki-prosessual fəaliyyət qabiliyyəti) tam həcmdə yetkinlik yaşına çatmış hər bir fiziki şəxsə və qanunvericiliklə müəyyən edilmiş qaydada qeydə alınmış hüquqi şəxsə məxsus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9.2. On altı yaşı olan yetkinlik yaşına çatmamış şəxs tam fəaliyyət qabiliyyətli elan edildiyi halda (emansipasiya) o, məhkəmədə şəxsən öz hüquq və vəzifələrini həyata keçi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9.3. Yetkinlik yaşına çatmayan on dörd yaşından on səkkiz yaşınadək şəxslərin, habelə məhdud fəaliyyət qabiliyyətli hesab edilən şəxslərin hüquq, azadlıq və qanunla qorunan mənafeləri məhkəmədə onların qanuni nümayəndələri tərəfindən qorunur. Lakin məhkəmə yetkinlik yaşına çatmayanların və ya məhdud fəaliyyət qabiliyyətli hesab edilən şəxslərin özlərini bu işlərdə iştirak etməyə cəl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49.4. On dörd yaşınadək yetkinlik yaşına çatmayanların, habelə fəaliyyət qabiliyyəti olmayan hesab edilən şəxslərin hüquq, azadlıq və qanunla qorunan mənafelərini məhkəmədə onların qanuni nümayəndələri qoruyu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49.5. Qanunla nəzərdə tutulan hallarda mülki, ailə, əmək, inzibati və digər hüquq münasibətlərindən əmələ gələn və alınmış əmək haqqı və ya sahibkarlıq fəaliyyətindən əldə edilən gəlirə sərəncam verməklə əlaqədar olan əqdlər üzrə </w:t>
      </w:r>
      <w:r w:rsidRPr="00876CBC">
        <w:rPr>
          <w:rFonts w:ascii="Palatino Linotype" w:eastAsia="Times New Roman" w:hAnsi="Palatino Linotype" w:cs="Times New Roman"/>
          <w:color w:val="000000"/>
          <w:sz w:val="27"/>
          <w:szCs w:val="27"/>
        </w:rPr>
        <w:lastRenderedPageBreak/>
        <w:t>öz hüquq, azadlıq və qanunla qorunan mənafelərini yetkinlik yaşına çatmayanlar məhkəmədə şəxsən özləri müdafiə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50. Tərəf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0.1. Prosesdə tərəflər iddiaçı və cavabdeh hesab edilirlər. Fiziki və hüquqi şəxslər, vəzifəli şəxslər, dövlət orqanları və başqa orqanlar iddiaçı və ya cavabdeh qismində çıxış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0.2. Özünün və ya başqasının mənafeyi naminə iddia qaldırmış fiziki və hüquqi şəxslər, </w:t>
      </w:r>
      <w:r w:rsidRPr="00876CBC">
        <w:rPr>
          <w:rFonts w:ascii="Palatino Linotype" w:eastAsia="Times New Roman" w:hAnsi="Palatino Linotype" w:cs="Times New Roman"/>
          <w:i/>
          <w:iCs/>
          <w:color w:val="000000"/>
          <w:sz w:val="27"/>
          <w:szCs w:val="27"/>
        </w:rPr>
        <w:t>habelə dövlət idarə və təşkilatlarının və ya</w:t>
      </w:r>
      <w:r w:rsidRPr="00876CBC">
        <w:rPr>
          <w:rFonts w:ascii="Palatino Linotype" w:eastAsia="Times New Roman" w:hAnsi="Palatino Linotype" w:cs="Times New Roman"/>
          <w:color w:val="000000"/>
          <w:sz w:val="27"/>
          <w:szCs w:val="27"/>
        </w:rPr>
        <w:t> təsisçisi dövlət və ya dövlət idarəsi, yaxud təşkilatı olan hüquqi şəxslərin müvafiq müraciəti olduğu hallarda dövlət mənafeyinin müdafiəsi üçün iddia qaldırmış prokuror iddiaçılar hesab edilir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0.3. İddia tələbinin yönəldiyi fiziki və hüquqi şəxslər cavabdeh hesab olunu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0.4. Qanunda nəzərdə tutulan hallarda hüquqi şəxs olmayan təşkilatlar da tərəf ol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0.5. Qanun üzrə başqasının hüquq, azadlıq və qanunla qorunan mənafeyinin müdafiəsi üçün məhkəməyə müraciət etmək hüququ olan şəxsin ərizəsi ilə mənafeyi üçün iddia qaldırılmış şəxs, başlanmış proses barədə xəbərdar edilir və məhkəmə prosesində iddiaçı qismində iştirak edir. Tərəflər prosessual hüquqlardan bərabər istifadə edirlər və bərabər prosessual vəzifələr daşıy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51. İşdə bir neçə iddiaçının və cavabdehin iştirak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1.1. İddia müştərək qaydada bir neçə iddiaçı tərəfindən və ya bir neçə cavabdehə qarşı qaldırıla bilər. İddiaçıların və ya cavabdehlərin hər biri digər tərəfə dair prosesdə müstəqil çıxış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1.2. Birgə iştirakçılar işin aparılmasını həmin iştirakçılardan birinə tapşır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1.3. Başqa cavabdehin cəlb edilməsi zərurəti olarsa, məhkəmə qətnamə çıxarana kimi iddiaçının razılığı ilə həmin cavabdehi işə cəl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Maddə 52. İddiadan imtina edilməsi, iddianın etiraf edilməsi, barışıq saziş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2.1. İddiaçı iddiadan imtina edə bilər. İddiadan imtina etmə yazılı formada ifadə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2.2. Cavabdeh bu barədə yazılı ərizə verilməklə və ya protokolda qeyd edilməklə ona qarşı verilən iddianı tam və ya qismən etiraf etmək hüququ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2.3. Tərəflər məhkəmə işini barışıq sazişi bağlamaqla qurtar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52.4. Məhkəmə prosesin istənilən mərhələsində tərəflərə mübahisənin hüquqi həlli ilə bağlı məlumat və barışıq sazişi üçün təkliflər verməyə haqlıdı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2.5. İddiaçının iddiadan imtina etməsi, iddianın cavabdeh tərəfindən etiraf edilməsi və tərəflərin barışıq sazişi qanuna zidd olarsa və ya hər hansı bir şəxsin hüquqlarını və qanunla qorunan mənafeyini pozarsa, məhkəmə belə hərəkətləri qəbul etmir. Belə hallarda məhkəmə mübahisəyə mahiyyəti üz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53. İddianın dəyişdi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İddiaçı məhkəmə tərəfindən qətnamə qəbul edilənə kimi iddianın əsasını və ya predmetini dəyişməyə, iddia tələbinin həcmini artırmağa və ya azaltmağa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54. Əsl olmayan tərəfin əvəz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4.1. İddia tələb hüququ olmayan şəxs tərəfindən verildikdə və ya iddiaya cavab verməli olmayan şəxsə verildikdə məhkəmə iddiaçının razılığı ilə ilk iddiaçını və ya cavabdehi əsl iddiaçı və ya cavabdeh ilə əvəz ed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54.2. İddiaçı özünün əsl iddiaçı ilə və ya cavabdehin əsl cavabdehlə əvəz edilməsinə razı olmadıqda, məhkəmə işə irəli sürülmüş tələblər üzrə baxı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strike/>
          <w:color w:val="000000"/>
          <w:sz w:val="27"/>
          <w:szCs w:val="27"/>
          <w:lang w:val="es-ES_tradnl"/>
        </w:rPr>
        <w:t>54.3. </w:t>
      </w:r>
      <w:r w:rsidRPr="00876CBC">
        <w:rPr>
          <w:rFonts w:ascii="Palatino Linotype" w:eastAsia="Times New Roman" w:hAnsi="Palatino Linotype" w:cs="Times New Roman"/>
          <w:strike/>
          <w:color w:val="000000"/>
          <w:sz w:val="27"/>
          <w:szCs w:val="27"/>
        </w:rPr>
        <w:t>İddiaçı cavabdehin başqa şəxslə əvəz edilməsinə razı olmadıqda</w:t>
      </w:r>
      <w:r w:rsidRPr="00876CBC">
        <w:rPr>
          <w:rFonts w:ascii="Palatino Linotype" w:eastAsia="Times New Roman" w:hAnsi="Palatino Linotype" w:cs="Times New Roman"/>
          <w:strike/>
          <w:color w:val="000000"/>
          <w:sz w:val="27"/>
          <w:szCs w:val="27"/>
          <w:lang w:val="es-ES_tradnl"/>
        </w:rPr>
        <w:t>, </w:t>
      </w:r>
      <w:r w:rsidRPr="00876CBC">
        <w:rPr>
          <w:rFonts w:ascii="Palatino Linotype" w:eastAsia="Times New Roman" w:hAnsi="Palatino Linotype" w:cs="Times New Roman"/>
          <w:strike/>
          <w:color w:val="000000"/>
          <w:sz w:val="27"/>
          <w:szCs w:val="27"/>
        </w:rPr>
        <w:t>məhkəmə bu şəxsi ikinci cavabdeh kimi işə cəlb edə bilər</w:t>
      </w:r>
      <w:r w:rsidRPr="00876CBC">
        <w:rPr>
          <w:rFonts w:ascii="Palatino Linotype" w:eastAsia="Times New Roman" w:hAnsi="Palatino Linotype" w:cs="Times New Roman"/>
          <w:strike/>
          <w:color w:val="000000"/>
          <w:sz w:val="27"/>
          <w:szCs w:val="27"/>
          <w:lang w:val="es-ES_tradnl"/>
        </w:rPr>
        <w:t>.</w:t>
      </w:r>
      <w:r w:rsidRPr="00876CBC">
        <w:rPr>
          <w:rFonts w:ascii="Palatino Linotype" w:eastAsia="Times New Roman" w:hAnsi="Palatino Linotype" w:cs="Times New Roman"/>
          <w:color w:val="000000"/>
          <w:sz w:val="27"/>
          <w:szCs w:val="27"/>
          <w:lang w:val="es-ES_tradnl"/>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color w:val="000000"/>
          <w:sz w:val="27"/>
          <w:szCs w:val="27"/>
        </w:rPr>
        <w:t>54.4. Əsl olmayan tərəf əvəz edildikdən sonra işə əvvəldən baxılmağa baş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b/>
          <w:bCs/>
          <w:color w:val="000000"/>
          <w:sz w:val="27"/>
          <w:szCs w:val="27"/>
        </w:rPr>
        <w:lastRenderedPageBreak/>
        <w:t>Maddə 55. Mübahisə predmeti barəsində müstəqil tələblər irəli sürən üçüncü şəxs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color w:val="000000"/>
          <w:sz w:val="27"/>
          <w:szCs w:val="27"/>
        </w:rPr>
        <w:t>55.1. Mübahisə predmeti barəsində müstəqil tələblər irəli sürən üçüncü şəxslər məhkəmə qətnamə çıxarana qədər bir tərəfə və yaxud hər iki tərəfə qarşı iddia irəli sürməklə işə qarış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5.2. Onlar həmin kateqoriya mübahisələr üçün qanunda və ya müqavilələrdə nəzərdə tutulmuş, </w:t>
      </w:r>
      <w:r w:rsidRPr="00876CBC">
        <w:rPr>
          <w:rFonts w:ascii="Palatino Linotype" w:eastAsia="Times New Roman" w:hAnsi="Palatino Linotype" w:cs="Times New Roman"/>
          <w:i/>
          <w:iCs/>
          <w:color w:val="000000"/>
          <w:sz w:val="27"/>
          <w:szCs w:val="27"/>
        </w:rPr>
        <w:t>kommersiya məhkəməsində</w:t>
      </w:r>
      <w:r w:rsidRPr="00876CBC">
        <w:rPr>
          <w:rFonts w:ascii="Palatino Linotype" w:eastAsia="Times New Roman" w:hAnsi="Palatino Linotype" w:cs="Times New Roman"/>
          <w:color w:val="000000"/>
          <w:sz w:val="27"/>
          <w:szCs w:val="27"/>
        </w:rPr>
        <w:t> cavabdehlə mübahisənin məhkəməyə qədər həlli (pretenziya) qaydasına əməl olunması vəzifəsi istisna olmaqla, iddiaçının bütün hüquqlarından istifadə edir və onun bütün vəzifələrini daşıyırlar. </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56.</w:t>
      </w:r>
      <w:r w:rsidRPr="00876CBC">
        <w:rPr>
          <w:rFonts w:ascii="Palatino Linotype" w:eastAsia="Times New Roman" w:hAnsi="Palatino Linotype" w:cs="Times New Roman"/>
          <w:b/>
          <w:bCs/>
          <w:strike/>
          <w:color w:val="000000"/>
          <w:sz w:val="27"/>
          <w:szCs w:val="27"/>
        </w:rPr>
        <w:t> İşə bərpa etmək haqqında işlər üzrə üçüncü şəxslərin cəlb edilməs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lang w:val="es-ES_tradnl"/>
        </w:rPr>
        <w:t>56.1. </w:t>
      </w:r>
      <w:r w:rsidRPr="00876CBC">
        <w:rPr>
          <w:rFonts w:ascii="Palatino Linotype" w:eastAsia="Times New Roman" w:hAnsi="Palatino Linotype" w:cs="Times New Roman"/>
          <w:strike/>
          <w:color w:val="000000"/>
          <w:sz w:val="24"/>
          <w:szCs w:val="24"/>
        </w:rPr>
        <w:t>Qanunsuz olaraq işdən çıxarılan və ya başqa işə keçirilən işçilərin işə bərpa edilməsi haqqında işlər üzrə sərəncamı ilə işçini işdən çıxarmış və ya başqa işə keçirmiş vəzifəli şəxsi məhkəmə cavabdehin tərəfində üçüncü şəxs kimi işdə iştirak etməyə cəlb edə bilər</w:t>
      </w:r>
      <w:r w:rsidRPr="00876CBC">
        <w:rPr>
          <w:rFonts w:ascii="Palatino Linotype" w:eastAsia="Times New Roman" w:hAnsi="Palatino Linotype" w:cs="Times New Roman"/>
          <w:strike/>
          <w:color w:val="000000"/>
          <w:sz w:val="24"/>
          <w:szCs w:val="24"/>
          <w:lang w:val="es-ES_tradnl"/>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strike/>
          <w:color w:val="000000"/>
          <w:sz w:val="27"/>
          <w:szCs w:val="27"/>
          <w:lang w:val="es-ES_tradnl"/>
        </w:rPr>
        <w:t>56.2. Məhkəmə işçinin işdən çıxarılmasında və ya başqa işə keçirilməsində qanunun aşkar surətdə pozulduğunu müəyyən etdikdə, çarəsizlikdən məcburi işburaxma müddəti üçün və ya aşağı maaşlı işin görüldüyü müddət üçün haqq ödənilməsi ilə əlaqədar hüquqi şəxsə vurulmuş zərəri və ya işçiyə vurulmuş mənəvi zərəri ödəmək vəzifəsini təqsirli vəzifəli şəxsin üzərinə qoya bilər. Belə hallarda vəzifəli şəxslərdən tutulmalı olan məbləğin miqdarı əmək qanunvericiliyi ilə müəyyən edilir.</w:t>
      </w:r>
      <w:r w:rsidRPr="00876CBC">
        <w:rPr>
          <w:rFonts w:ascii="Palatino Linotype" w:eastAsia="Times New Roman" w:hAnsi="Palatino Linotype" w:cs="Times New Roman"/>
          <w:color w:val="000000"/>
          <w:sz w:val="27"/>
          <w:szCs w:val="27"/>
          <w:lang w:val="es-ES_tradnl"/>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b/>
          <w:bCs/>
          <w:color w:val="000000"/>
          <w:sz w:val="27"/>
          <w:szCs w:val="27"/>
        </w:rPr>
        <w:t>Maddə 57. Mübahisə predmeti barəsində müstəqil tələblər irəli sürməyən üçüncü şəxs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s-ES_tradnl"/>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7.1. Mübahisə predmeti barəsində müstəqil tələblər irəli sürməyən üçüncü şəxslər iş üzrə birinci instansiya məhkəməsi tərəfindən qətnamə çıxarılana qədər, bu qətnamə tərəflərdən birinə münasibətdə onların hüquq və vəzifələrinə təsir edə biləcəyi təqdirdə, prosesdə iddiaçının və ya cavabdehin tərəfində iştirak edə bilərlər. Onlar işdə iştirak edən şəxslərin vəsatəti üzrə və ya məhkəmənin təşəbbüsü ilə işdə iştirak etməyə cəlb olun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57.2. Müstəqil tələblər irəli sürməyən üçüncü şəxslər iddianın əsasını və predmetini dəyişdirmək, iddia tələblərinin miqdarını artırmaq və ya azaltmaq, iddiadan imtina etmək, iddianı etiraf etmək, qarşılıqlı iddia vermək, məhkəmə qətnaməsinin məcburi icrasını tələb etmək hüquqları istisna olmaqla, tərəfin prosessual hüquqlarından istifadə edir və onun prosessual vəzifələrini daşıyırla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58. Prosessual hüquq varis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8.1. Barəsində mübahisə edilən hüquq münasibətində və ya qətnamə ilə müəyyən edilən hüquq münasibətində tərəflərdən biri sıradan çıxdıqda (şəxs öldükdə, hüquqi şəxs yenidən təşkil edildikdə, tələb güzəşt edildikdə, borc köçürüldükdə və maddi hüquq münasibətlərində şəxslərin dəyişməsinin digər hallarında) məhkəmə həmin tərəfi onun hüquq varisi ilə əvəz etməyə yol verir. Hüquq varisliyi prosesin hər hansı mərhələsində mümkünd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8.2. Hüquq varisi prosesə daxil olana qədər prosesdə edilmiş bütün hərəkətlər, onun əvəz etdiyi şəxs üçün məcburi olduğu kimi, hüquqi varisi üçün də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59. Başqa şəxslərin hüquqlarını və dövlət mənafeyini müdafiə etmək üçün məhkəməyə müraciət et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9.1. Qanunla nəzərdə tutulmuş hallarda dövlət orqanları, ayrı-ayrı fiziki və hüquqi şəxslər başqa şəxslərin hüquqlarının, azadlıqlarının və qanunla qorunan mənafelərinin müdafiəsi üçün onların xahişi ilə və yaxud digər şəxslərin mənafelərinin müdafiəsi üçün iddia ilə məhkəməyə müraciət edə bilərlər. Fəaliyyət qabiliyyəti olmayan və ya yetkinlik yaşına çatmayan şəxslərin mənafelərinin müdafiəsi üçün maraqlı şəxslərin xahişi olmadan iddia qaldı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59.2. Başqa şəxslərin mənafelərinin müdafiəsi üçün iddia qaldıran şəxslər barışıq sazişi bağlamaq hüququndan başqa, iddiaçının bütün prosessual hüquqlarından istifadə edir və vəzifələrini daşıyırlar. Həmin şəxslərin və orqanların iddiadan imtina etməsi, xeyrinə iddia qaldırılmış şəxsi işə mahiyyəti üzrə baxılmasını tələb etmək hüququndan məhrum et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59.3. Mənafeyi naminə iş başlanmış şəxs tələbdən imtina etdikdə məhkəmə iş üzrə icraata xitam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0. Dövlət orqanlarının və yerli özünüidarə orqanlarının rəy vermək üçün prosesdə iştirak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Qanunla nəzərdə tutulmuş hallarda birinci instansiya məhkəməsi qətnamə çıxaranadək onlara tapşırılmış vəzifələrin həyata keçirilməsi, fiziki şəxslərin hüquqlarının, azadlıqlarının və qanunla qorunan mənafelərinin, habelə dövlət və ictimai mənafelərin müdafiəsi məqsədi ilə iş üzrə rəy vermək üçün dövlət orqanlarını və yerli özünüidarə orqanlarını prosesdə iştirak etməyə cəl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1. Prosesin digər iştirakçı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İşdə iştirak edən şəxslərdən başqa prosesdə şahidlər, ekspertlər, mütəxəssislər, tərcüməçilər, nümayəndələr və vəkillər iştirak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2. Şahi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2.1. Məhkəmə tərəfindən mübahisənin düzgün həlli məqsədi ilə işin halları barədə məlumatı olan hər bir şəxs şahid qismində dindi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2.2. Şahid qismində məhkəməyə çağırılan şəxs məhkəməyə gəlməyə və iş üzrə ona məlum olan məlumatları və halları bildir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2.3. Şahid düzgün ifadə verməyə, hakimlərin və prosesdə iştirak edən şəxslərin suallarına cavab ver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2.4. Şahid bilərəkdən yalan ifadə verməyə və ifadə verməkdən boyun qaçırmağa görə cinayət məsuliyyəti daşı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3. Eksper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3.1. Xüsusi biliyə malik olan, bu Məcəllədə nəzərdə tutulmuş hallarda rəy verməsi zəruri hesab edilən və məhkəmə tərəfindən təyin edilən şəxs məhkəmədə ekspert qismində çıxış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63.2. Ekspertizanın aparılması tapşırılan şəxs məhkəmənin çağırışı üzrə gəlməyə və qarşısına qoyulan suallar barədə obyektiv rəy verməyə borcludur. Ekspert onun üzərinə qoyulan vəzifəni yerinə yetirmək üçün zəruri biliyə malik olmadıqda, rəy verməkdən imtina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3.3. Rəy vermək zəruri olduqda, ekspert iş materialları ilə tanış olmaq, məhkəmə iclaslarında iştirak etmək, suallar vermək, əlavə materialların təqdim edilməsini məhkəmədən xahiş etmək hüquqları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3.4. Ekspert </w:t>
      </w:r>
      <w:r w:rsidRPr="00876CBC">
        <w:rPr>
          <w:rFonts w:ascii="Palatino Linotype" w:eastAsia="Times New Roman" w:hAnsi="Palatino Linotype" w:cs="Times New Roman"/>
          <w:i/>
          <w:iCs/>
          <w:color w:val="000000"/>
          <w:sz w:val="27"/>
          <w:szCs w:val="27"/>
        </w:rPr>
        <w:t>bilə-bilə</w:t>
      </w:r>
      <w:r w:rsidRPr="00876CBC">
        <w:rPr>
          <w:rFonts w:ascii="Palatino Linotype" w:eastAsia="Times New Roman" w:hAnsi="Palatino Linotype" w:cs="Times New Roman"/>
          <w:color w:val="000000"/>
          <w:sz w:val="27"/>
          <w:szCs w:val="27"/>
        </w:rPr>
        <w:t> yalan rəy verməyə görə </w:t>
      </w:r>
      <w:r w:rsidRPr="00876CBC">
        <w:rPr>
          <w:rFonts w:ascii="Palatino Linotype" w:eastAsia="Times New Roman" w:hAnsi="Palatino Linotype" w:cs="Times New Roman"/>
          <w:strike/>
          <w:color w:val="000000"/>
          <w:sz w:val="27"/>
          <w:szCs w:val="27"/>
        </w:rPr>
        <w:t>və ya rəy verməkdən imtina etməyə görə</w:t>
      </w:r>
      <w:r w:rsidRPr="00876CBC">
        <w:rPr>
          <w:rFonts w:ascii="Palatino Linotype" w:eastAsia="Times New Roman" w:hAnsi="Palatino Linotype" w:cs="Times New Roman"/>
          <w:color w:val="000000"/>
          <w:sz w:val="27"/>
          <w:szCs w:val="27"/>
        </w:rPr>
        <w:t> cinayət məsuliyyəti daşıy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4. Mütəxəssi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4.1. İşə baxılarkən məhkəməyə kömək etmək üçün zəruri texniki, digər bilik və düşüncəyə malik olan şəxs məhkəmədə mütəxəssis qismində çıxış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4.2. Mütəxəssis qismində məhkəməyə çağırılmış şəxs məhkəməyə gəlməyə, məhkəmənin və tərəflərin verdiyi suallara cavab verməyə, şifahi və yazılı məsləhətlər və izahatlar verməyə, zəruri hallarda məhkəməyə texniki kömək göstər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5. Tərcüməç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5.1. Dilləri bilən, tərcümə etmək üçün zəruri biliyə malik olan və bu Məcəllədə nəzərdə tutulmuş hallarda məhkəmə tərəfindən təyin edilmiş şəxs tərcüməçi hesab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5.2. Tərcüməçi proses iştirakçıları tərəfindən təklif olunan şəxslərdən təyin olun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5.3. Prosesin digər iştirakçıları dilləri bilsələr də, tərcüməçi vəzifəsini öz üzərinə götürə bilməz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5.4. Tərcüməçi məhkəmənin çağırışı üzrə gəlməyə, tam, dəqiq və vaxtında tərcümə et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5.5. Tərcüməçi tərcüməni dəqiqləşdirmək üçün proses iştirakçılarına suallar ve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5.6. Tərcüməçi bilə-bilə </w:t>
      </w:r>
      <w:r w:rsidRPr="00876CBC">
        <w:rPr>
          <w:rFonts w:ascii="Palatino Linotype" w:eastAsia="Times New Roman" w:hAnsi="Palatino Linotype" w:cs="Times New Roman"/>
          <w:i/>
          <w:iCs/>
          <w:color w:val="000000"/>
          <w:sz w:val="27"/>
          <w:szCs w:val="27"/>
        </w:rPr>
        <w:t>yanlış</w:t>
      </w:r>
      <w:r w:rsidRPr="00876CBC">
        <w:rPr>
          <w:rFonts w:ascii="Palatino Linotype" w:eastAsia="Times New Roman" w:hAnsi="Palatino Linotype" w:cs="Times New Roman"/>
          <w:color w:val="000000"/>
          <w:sz w:val="27"/>
          <w:szCs w:val="27"/>
        </w:rPr>
        <w:t> tərcüməyə görə cinayət məsuliyyəti daşıy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6. Vəkil</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Azərbaycan Respublikasının ərazisində mülki prosesdə vəkil kimi Azərbaycan Respublikasında müəyyən olunmuş qaydada səlahiyyəti təsdiq olunmuş vəkillər iştirak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67. Vəkilin prosesdə məcburi iştirakı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67.1. Kassasiya və əlavə kassasiya şikayətləri, habelə məhkəmə aktına yeni açılmış hallar üzrə yenidən baxılması haqqında ərizələr yalnız vəkil tərəfindən tərtib edildikdə icraata qəbul edilir. Kassasiya və əlavə kassasiya qaydasında, habelə məhkəmə aktına yeni açılmış hallar üzrə yenidən baxıldıqda işdə iştirak edən şəxslər məhkəmə iclaslarında yalnız vəkillə birgə iştirak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67.2. Bu Məcəllə ilə vəkilin prosesdə məcburi iştirakı tələb olunduğu hallarda işdə iştirak edən şəxslərin vəkilin xidmətlərini ödəmək üçün kifayət qədər vəsaiti olmadıqda, məhkəmə aktını qəbul etmiş məhkəmə işdə iştirak edən şəxslərin yazılı müraciəti əsasında vəkilin prosesdə iştirakını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8. Vəkilin hüquq və vəzif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8.1. İş məhkəmə baxışına hazırlandıqda və həmin işə məhkəmədə baxıldıqda vəkil ixtisaslı hüquqi yardım göstər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8.2. Məhkəmə tərəfindən işə buraxılmış vəkil iş materialları ilə tanış olmaq, onlardan çıxarışlar götürmək, surətlərini çıxartmaq, sübutlar təqdim etmək və sübutların tədqiqində iştirak etmək, işdə iştirak edən başqa şəxslərə, şahidlərə, ekspertlərə və mütəxəssislərə suallar vermək, vəsatət vermək, habelə əlavə sübutlar tələb olunması barədə vəsatət vermək, məhkəməyə şifahi və yazılı izahat vermək, məhkəmə baxışı gedişində baş verən bütün məsələlər barədə öz dəlil və mülahizələrini təqdim etmək, işdə iştirak edən digər şəxslərin vəsatət və dəlillərinə etiraz etmək hüququ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8.3. İşdə iştirak edən şəxslərin tapşırığı ilə vəkalət əsasında vəkil məhkəmə aktlarından şikayət verir və qanunla ona verilmiş sair hüquqlardan istifadə edi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Fəsil 6</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əhkəmədə nümayəndəlik</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69. Nümayəndə vasitəsi ilə işin ap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9.1. Hər bir fiziki və ya hüquqi şəxs şəxsən, yaxud müvafiq qaydada səlahiyyəti müəyyən edilmiş nümayəndəsi vasitəsi ilə məhkəməyə iddia verə bilər. Zəruri olduqda, məhkəmə izahat vermək üçün tərəfi şəxsən məhkəməyə çağırmaq hüququ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69.1-1. Fiziki şəxsin nümayəndəsi onun yaxın qohumu və ya vəkil (bu Məcəllənin 71-ci maddəsində nəzərdə tutulan şəxslər istisna olmaqla) ola bilər. Nümayəndənin məhkəmədə iş aparmaq səlahiyyəti lazımi qaydada rəsmiləşdi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69.2. Hüquqi şəxsi məhkəmədə qanunlarla, digər hüquqi aktlarla və ya hüquqi şəxsin təsis sənədləri ilə müəyyən edilmiş səlahiyyətli şəxsləri, yaxud müvafiq qaydada səlahiyyət verilmiş və əsas iş yeri həmin hüquqi şəxs olan işçiləri və ya vəkillər təmsi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9.3. Təşkilat rəhbərinin səlahiyyəti onun tərəfindən məhkəməyə təqdim edilmiş xidməti vəzifəsini bildirən sənədi, zəruri olduqda isə təsis sənədləri ilə (nizamnamə, müqavilə ilə) təsdiq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69.4. Ləğv edilən hüquqi şəxsin adından məhkəmədə ləğvetmə komissiyasının səlahiyyətli nümayəndəsi </w:t>
      </w:r>
      <w:r w:rsidRPr="00876CBC">
        <w:rPr>
          <w:rFonts w:ascii="Palatino Linotype" w:eastAsia="Times New Roman" w:hAnsi="Palatino Linotype" w:cs="Times New Roman"/>
          <w:i/>
          <w:iCs/>
          <w:color w:val="000000"/>
          <w:sz w:val="27"/>
          <w:szCs w:val="27"/>
        </w:rPr>
        <w:t>(təsviyəçi, ləğvedici)</w:t>
      </w:r>
      <w:r w:rsidRPr="00876CBC">
        <w:rPr>
          <w:rFonts w:ascii="Palatino Linotype" w:eastAsia="Times New Roman" w:hAnsi="Palatino Linotype" w:cs="Times New Roman"/>
          <w:color w:val="000000"/>
          <w:sz w:val="27"/>
          <w:szCs w:val="27"/>
        </w:rPr>
        <w:t> çıxış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strike/>
          <w:color w:val="000000"/>
          <w:sz w:val="27"/>
          <w:szCs w:val="27"/>
        </w:rPr>
        <w:t>Maddə 70. Məhkəmədə nümayəndə ola bilən şəxs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t>Bu Məcəllənin 71-ci maddəsində sadalanan şəxslər istisna olmaqla, məhkəmədə iş aparmaq üçün səlahiyyəti lazımi qaydada rəsmiləşdirilmiş hər hansı fəaliyyət qabiliyyətli şəxs nümayəndə o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1. Məhkəmədə nümayəndə ola bilməyən şəxs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1.1. Tam fəaliyyət qabiliyyəti olmayan, yaxud qəyyumluq və ya himayəçilik altında olan şəxslər məhkəmədə nümayəndə ola bilməz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71.2. Hakimlər, müstəntiqlər, prokurorlar, Azərbaycan Respublikası Milli Məclisinin və Naxçıvan Muxtar Respublikası Ali Məclisinin deputatları, onların prosesdə müvafiq orqanın səlahiyyətli təmsilçiləri və ya qanuni </w:t>
      </w:r>
      <w:r w:rsidRPr="00876CBC">
        <w:rPr>
          <w:rFonts w:ascii="Palatino Linotype" w:eastAsia="Times New Roman" w:hAnsi="Palatino Linotype" w:cs="Times New Roman"/>
          <w:color w:val="000000"/>
          <w:sz w:val="27"/>
          <w:szCs w:val="27"/>
        </w:rPr>
        <w:lastRenderedPageBreak/>
        <w:t>nümayəndələr kimi iştirak etdiyi hallar istisna edilməklə, məhkəmədə nümayəndə ola bilməz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1.3. Şəxs, mənafeyi təmsil edilənin mənafeyinə zidd olan şəxslərə həmin iş üzrə hüquqi yardım göstərirsə və ya əvvəllər belə yardım göstərmişsə, yaxud hakim, prokuror, ekspert, mütəxəssis, tərcüməçi, şahid, hal şahidi və ya məhkəmə iclasının katibi qismində iştirak etmişsə, eləcə də o, işə baxılmasında iştirak edən vəzifəli şəxslə qohumdursa, nümayəndə ola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t>71.4. Bu Məcəllənin 19 və 20-ci maddələrində göstərilən hallar və əsaslar olduqda işdə iştirak edən şəxslər tərəfindən nümayəndəyə etiraz oluna bilər.</w:t>
      </w:r>
      <w:bookmarkStart w:id="1" w:name="_ednref69"/>
      <w:r w:rsidRPr="00876CBC">
        <w:rPr>
          <w:rFonts w:ascii="Palatino Linotype" w:eastAsia="Times New Roman" w:hAnsi="Palatino Linotype" w:cs="Times New Roman"/>
          <w:b/>
          <w:bCs/>
          <w:color w:val="0000FF"/>
          <w:sz w:val="20"/>
          <w:szCs w:val="20"/>
          <w:vertAlign w:val="superscript"/>
        </w:rPr>
        <w:t>KM2</w:t>
      </w:r>
      <w:bookmarkEnd w:id="1"/>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1.5. Etirazların həlli qaydası bu Məcəllənin 22-ci maddəsi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2. Qanuni nümayəndə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2.1. Fəaliyyət qabiliyyəti olmayan, tam fəaliyyət qabiliyyəti olmayan və ya məhdud fəaliyyət qabiliyyətli hesab edilən fiziki şəxslərin hüquqlarını və qanunla qorunan mənafelərini məhkəmədə onların valideynləri, övladlığa götürənlər, qəyyumları, himayəçiləri və başqa şəxslər müdafiə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2.2. Müəyyən edilmiş qaydada xəbərsiz itkin düşmüş hesab edilmiş fiziki şəxsin iştirak etməli olduğu iş üzrə xəbərsiz itkin düşmüş şəxsin əmlakının mühafizə və idarə olunması üçün təyin edilmiş qəyyum həmin şəxsin nümayəndəsi qismində çıxış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2.3. Ölmüş və ya müəyyən olunmuş qaydada ölmüş elan edilmiş şəxsin nümayəndəsi qismində iştirak edən vərəsə, vərəsəlik heç kim tərəfindən qəbul edilməmişsə, miras əmlakın saxlanılması və idarə olunması üçün təyin edilmiş şəxs və ya himayəçi iş üzrə varisin nümayəndəsi kimi çıxış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2.4. Qanuni nümayəndələr, qanunla nəzərdə tutulan məhdudiyyətlərlə yerinə yetirilmə hüququ təmsil edənə aid olan bütün prosessual hərəkətləri təmsil edilən adından yerinə yetirirlər. Onlar öz səlahiyyətlərini bildirən sənədi məhkəməyə təqdim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2.5. Qanuni nümayəndələr məhkəmədə işin aparılmasını nümayəndə sifətində seçdikləri </w:t>
      </w:r>
      <w:r w:rsidRPr="00876CBC">
        <w:rPr>
          <w:rFonts w:ascii="Palatino Linotype" w:eastAsia="Times New Roman" w:hAnsi="Palatino Linotype" w:cs="Times New Roman"/>
          <w:i/>
          <w:iCs/>
          <w:color w:val="000000"/>
          <w:sz w:val="27"/>
          <w:szCs w:val="27"/>
        </w:rPr>
        <w:t>bu Məcəllənin 69.1-1-ci maddəsində nəzərdə tutulmuş şəxslərə</w:t>
      </w:r>
      <w:r w:rsidRPr="00876CBC">
        <w:rPr>
          <w:rFonts w:ascii="Palatino Linotype" w:eastAsia="Times New Roman" w:hAnsi="Palatino Linotype" w:cs="Times New Roman"/>
          <w:color w:val="000000"/>
          <w:sz w:val="27"/>
          <w:szCs w:val="27"/>
        </w:rPr>
        <w:t> tapşır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3. Nümayəndənin səlahiyyətinin rəsmiləşdi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3.1. Nümayəndənin səlahiyyəti qanuna uyğun olaraq verilmiş və rəsmiləşdirilmiş etibarnamədə əks etdi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3.2. Fiziki şəxslər tərəfindən verilmiş etibarnamələr notariat qaydasında, yaxud etibar edənin oxuduğu və ya işlədiyi hüquqi şəxsin rəhbərliyi, etibar edənin yaşayış yeri üzrə müvafiq icra hakimiyyəti orqanı tərəfindən, əhalinin sosial müdafiəsi müəssisəsi tərəfindən, etibar edənin müalicə olunduğu xəstəxana və ya digər stasionar müalicə-profilaktika müəssisəsi tərəfindən, etibarnamə hərbi qulluqçulara, hərbi hissənin işçilərinə və ya onların ailə üzvlərinə verilirsə, müvafiq hərbi hissənin komandiri tərəfindən təsd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3.3. Azadlıqdan məhrumetmə yerində olan şəxsin verdiyi etibarnamə müvafiq azadlıqdan məhrumetmə yerinin rəisi tərəfindən təsd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3.4. Hüquqi şəxs adından etibarnamə onun rəhbərinin və ya təsis sənədlərinə əsasən buna səlahiyyəti olan digər şəxsin imzası ilə həmin hüquqi şəxsin möhürü vurulmaqla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3.5. Vəkilin səlahiyyəti qanunla müəyyən olunmuş qaydada təsd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4. Nümayəndənin səlah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4.1. Nümayəndənin məhkəmədə səlahiyyəti təmsil olunanın adından işin müvəffəqiyyətli həlli üçün zəruri olan bütün prosessual hərəkətlərin edilməsini özündə birləşdi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4.2. İddia ərizəsinin imzalanması, işin münsiflər məhkəməsinə verilməsi, iddia tələblərindən tam və ya qismən imtina edilməsi, iddianın </w:t>
      </w:r>
      <w:r w:rsidRPr="00876CBC">
        <w:rPr>
          <w:rFonts w:ascii="Palatino Linotype" w:eastAsia="Times New Roman" w:hAnsi="Palatino Linotype" w:cs="Times New Roman"/>
          <w:i/>
          <w:iCs/>
          <w:color w:val="000000"/>
          <w:sz w:val="27"/>
          <w:szCs w:val="27"/>
        </w:rPr>
        <w:t>etiraf</w:t>
      </w:r>
      <w:r w:rsidRPr="00876CBC">
        <w:rPr>
          <w:rFonts w:ascii="Palatino Linotype" w:eastAsia="Times New Roman" w:hAnsi="Palatino Linotype" w:cs="Times New Roman"/>
          <w:color w:val="000000"/>
          <w:sz w:val="27"/>
          <w:szCs w:val="27"/>
        </w:rPr>
        <w:t> edilməsi, iddianın predmetinin və ya əsasının dəyişdirilməsi, barışıq sazişi bağlanması səlahiyyətinin başqa şəxsə tapşırılması, məhkəmə aktından şikayət verilməsi, məhkəmə aktının məcburi icrası tələbləri, qət olunmuş əmlakın və ya pul məbləğinin alınması ilə əlaqədar nümayəndənin səlahiyyətləri təmsil olunan tərəfin verdiyi etibarnamədə xüsusi göstəril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5. Nümayəndənin səlahiyyətinə xitam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5.1. İşdə iştirak edən şəxs istənilən vaxt etibarnaməni ləğv edə bilər; müvəkkil edilmiş istənilən vaxt etibarnamədən imtina etməklə etibarnaməyə xitam ve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75.2. Qanunla müəyyən olunmuş qaydada nümayəndənin səlahiyyətinə xitam verildikdə, işdə iştirak edən şəxs dərhal bu barədə məhkəməyə məlumat verməli, yaxud çıxmış nümayəndəni başqası ilə əvəz etməlidir.</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7</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Sübutla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6. Sübu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6.1. Tərəflərin tələb və etirazlarını əsaslandıran halların və işi düzgün həll etmək üçün əhəmiyyəti olan başqa halların mövcud olduğunu və ya olmadığını məhkəmə müəyyən edərkən bu Məcəllədə və başqa qanunlarda müəyyən olunmuş qaydada əldə etdiyi məlumatlar sübutlar hesab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6.2. Bu məlumatlar yazılı və maddi sübutlarla, ekspertlərin rəyləri ilə, yerində müayinə keçirməklə, səs və video yazıları ilə, şahidlərin ifadələri ilə, işdə iştirak edən şəxslərin izahatları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6.3. Qanunu pozmaqla əldə edilmiş sübutlardan istifadə olunmasına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7. Sübut etmə vəzif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7.1. Hər bir tərəf öz tələblərinin və etirazlarının əsası kimi istinad etdiyi halları sübut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7.2. Dövlət orqanlarının, icra və s. orqanların aktlarının etibarsız hesab edilməsi barədə mübahisələrə baxıldıqda, həmin aktların qəbul edilməsi üçün əsas olmuş halları sübut etmək vəzifəsi bu aktı qəbul etmiş orqanın üzərinə düş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7.3. İşdə olan sübutlar əsasında işə baxmaq mümkün olmadıqda, məhkəmə zəruri əlavə sübutlar təqdim etməyi tərəflərə təklif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8. Sübutların təqdim edilməsi və tələb olu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78.1. Sübutlar işdə iştirak edən şəxslər tərəfindən birinci instansiya məhkəməsinə təqdim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8.2. İşdə iştirak edən şəxsin işdə iştirak edən və iştirak etməyən şəxslərdən və ya orqanlardan onlarda olan zəruri sübutları müstəqil əldə etmək imkanı olmadıqda o, həmin sübutları tələb etmək barədə vəsatətlə məhkəməyə müraciət edə bilər. Vəsatətdə bu sübutlarla iş üçün əhəmiyyətli olan hansı halların müəyyən edilməsi, sübutların əlamətləri və olduğu yer göstərilməlidir. </w:t>
      </w:r>
      <w:r w:rsidRPr="00876CBC">
        <w:rPr>
          <w:rFonts w:ascii="Palatino Linotype" w:eastAsia="Times New Roman" w:hAnsi="Palatino Linotype" w:cs="Times New Roman"/>
          <w:i/>
          <w:iCs/>
          <w:color w:val="000000"/>
          <w:sz w:val="27"/>
          <w:szCs w:val="27"/>
        </w:rPr>
        <w:t>Hüquqi şəxsin nizamnamə kapitalında ən azı 10 faiz paya (səhmə) malik olan işdə iştirak edən şəxs vəsatətdə işdə iştirak edən digər şəxsdə (hüquqi şəxsdə və ya onun adından çıxış edən şəxsdə) olan Azərbaycan Respublikası Mülki Məcəlləsinin 49.4-cü maddəsində nəzərdə tutulan hallarla bağlı bütün sənədlərin (konkret sənəd göstərilmədən) və ya məlumatların təqdim edilməsinin təmin olunmasını məhkəmədən tələb edə bilər.</w:t>
      </w:r>
      <w:r w:rsidRPr="00876CBC">
        <w:rPr>
          <w:rFonts w:ascii="Palatino Linotype" w:eastAsia="Times New Roman" w:hAnsi="Palatino Linotype" w:cs="Times New Roman"/>
          <w:color w:val="000000"/>
          <w:sz w:val="27"/>
          <w:szCs w:val="27"/>
        </w:rPr>
        <w:t> Zəruri olan hallarda məhkəmə işdə iştirak edən şəxsə sübutun əldə edilməsi üçün sənəd verə bilər. Məhkəmənin tələb etdiyi sübutu onda olan şəxs bilavasitə məhkəməyə göndərir, yaxud məhkəməyə çatdırmaq üçün sorğunu təqdim edən şəxsə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8.3. Sübut tələb olunan şəxsin həmin sübutu təqdim etmək imkanı olmadıqda və ya onu məhkəmənin müəyyən etdiyi vaxtda təqdim edə bilmədikdə, o, səbəblərini göstərməklə, sorğunu aldıqdan 5 gün müddətində bu barədə məhkəməyə məlumat ver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8.4. Tələb olunan sübutu təqdim etmək vəzifəsi məhkəmə tərəfindən üzürsüz hesab edilən səbəblərə görə yerinə yetirilmədikdə, sübutların olduğu şəxs </w:t>
      </w:r>
      <w:r w:rsidRPr="00876CBC">
        <w:rPr>
          <w:rFonts w:ascii="Palatino Linotype" w:eastAsia="Times New Roman" w:hAnsi="Palatino Linotype" w:cs="Times New Roman"/>
          <w:i/>
          <w:iCs/>
          <w:color w:val="000000"/>
          <w:sz w:val="27"/>
          <w:szCs w:val="27"/>
        </w:rPr>
        <w:t>iki yüz iyirmi manatadək</w:t>
      </w:r>
      <w:r w:rsidRPr="00876CBC">
        <w:rPr>
          <w:rFonts w:ascii="Palatino Linotype" w:eastAsia="Times New Roman" w:hAnsi="Palatino Linotype" w:cs="Times New Roman"/>
          <w:color w:val="000000"/>
          <w:sz w:val="27"/>
          <w:szCs w:val="27"/>
        </w:rPr>
        <w:t> miqdarda cərimə olun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8.5. Cərimənin qoyulması tələb olunan sübuta malik şəxsi həmin sübutu məhkəməyə təqdim etmə vəzifəsindən azad et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79. Sübutların olduğu və saxlanıldığı yerdə müayinə və tədqiq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9.1. Yazılı və ya maddi sübutları məhkəməyə təqdim etmək mümkün olmadıqda və ya məhkəməyə gətirmək çətin olduqda, məhkəmə onları olduğu və ya saxlandığı yerdə müayinə və tədqiq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9.2. Məhkəmə tərəfindən sübutların müayinəsi və tədqiqi işdə iştirak edən şəxslərə məlumat verilməklə aparılır. Onların gəlməməsi müayinə və tədqiqatın aparılmasın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79.3. Zəruri hallarda, müayinə və tədqiqatda iştirak etmək üçün ekspertlər və şahidlər çağı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79.4. Sübutlar olduğu yerdə müayinə və tədqiq edildikdən sonra dərhal protokol tərti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0. Sübutların aid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 işin gedişində təqdim olunmuş ancaq o sübutları qəbul edir və nəzərə alır ki, onlar işdə tərəflərin tələblərini müəyyən edən faktlarla və hallarla əlaqəd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1. Sübutların mümkünlüyü</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Qanuna və ya digər normativ hüquqi aktlara əsasən müəyyən sübutetmə vasitələri ilə təsdiq edilməli olan işin halları başqa sübutlarla təsdiq oluna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2. Sübut etməkdən azad olmaq üçün əsas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2.1. Hamıya bəlli olan hallar və ya faktlar mübahisə edilə bilməz və onların sübuta ehtiyacı yox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t>82.2. Məhkəmənin qanuni qüvvəyə minmiş qətnaməsi ilə müəyyən edilən və işdə iştirak edən şəxslərə aid olan hallar başqa işə baxan məhkəmə üçün məcbur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82.3. Bir mülki iş üzrə qanuni qüvvəyə minmiş məhkəmə qətnaməsi ilə müəyyən edilmiş faktlar həmin işdə iştirak edən şəxslər tərəfindən başqa məhkəmə prosesində mübahisələndirilmir və yenidən sübut edilm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82.4. Məhkəmənin qanuni qüvvəyə minmiş hökmü, habelə cinayət təqibi üzrə qüvvəyə minmiş digər qərarı mülki işə və kommersiya mübahisəsinə baxılarkən məhkəmə üçün hadisənin olub-olmaması və şəxsin həmin hadisəyə aidiyyəti hissəsində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3. Məhkəmə tapşırıq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83.1. İşə baxan məhkəmə başqa şəhərdə və ya rayonda sübutlar toplamaq lazım gəldikdə, müvafiq məhkəməyə müəyyən prosessual hərəkətləri etməyi tapşırmağa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3.2. Məhkəmə tapşırığı haqqında qərardadda baxılan işin mahiyyəti qısa şərh edilir, aydınlaşdırılmalı hallar, tapşırığı yerinə yetirən məhkəmənin toplamalı olduğu sübutlar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3.3. Məhkəmə tapşırığı haqqında qərardad onu icra edən məhkəmə üçün məcburidir və qərardad alındığı gündən sonra 10 gün müddətindən gec olmayaraq yerinə yeti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3.4. Rayon məhkəmələrinin başqa dövlətin məhkəmələrinə göndərdiyi tapşırıqlar «Məhkəmələr və hakimlər haqqında» Azərbaycan Respublikası Qanununun 91-ci maddəsinə müvafiq olaraq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4. Məhkəmə tapşırıqlarının yerinə yetirilməsi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4.1. Məhkəmə tapşırığının yerinə yetirilməsi bu Məcəllə ilə müəyyən olunmuş qaydalar üzrə məhkəmə iclasında həyata keçirilir. İşdə iştirak edən şəxslər iclasın vaxtı və yeri haqqında xəbərdar edilir, onların gəlməməsi iclasın keçirilməsinə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4.2. Məhkəmə tapşırığının yerinə yetirilməsi haqqında qərardad qəbul edilir və həmin qərardad dərhal bütün materiallarla birlikdə işə baxan məhkəməyə gönd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4.3. Tapşırığı yerinə yetirən məhkəməyə izahat və ya ifadə verən işdə iştirak edən şəxslər və ya şahidlər məhkəmə iclasına gəldikdə ümumi qaydada izahat və ifadə ver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5. Sübutların təmi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5.1. Özləri üçün zəruri sübutların təqdim edilməsinin nəticə etibarı ilə mümkün olmayacağından və ya çətin olacağından ehtiyat etməyə əsası olan şəxslər bu sübutların təmin olunmasını məhkəmədən xahiş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5.2. Məhkəmədə işə başlamamışdan əvvəl sübutların təmin edilməsi qanunvericilikdə nəzərdə tutulmuş qaydada notariuslar, konsul idarələrinin vəzifəli şəxsləri və notarius hərəkətlərini yerinə yetirən digər şəxslər tərəfindən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6. Sübutların təmin edilməsi haqqında əriz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6.1. Sübutların təmin edilməsi haqqında ərizə işə baxan və ya sübutların təmini üzrə prosessual hərəkətlərin yerinə yetirilməli olduğu rayonu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6.2. Ərizədə təmin edilməli sübutlar, həmin sübutlarla təsdiq edilməli olan hallar, təmin etmə haqqında xahişlə müraciət etməyə ərizəçini vadar edən səbəblər, habelə sübutların təmin edilməsinin hansı iş üçün zəruri olduğu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7. Sübutların təmin edilməsi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7.1. Sübutlar bu Məcəllə ilə müəyyən edilmiş qaydada hakim tərəfindən təmi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7.2. Məhkəmə sübutları, xüsusən şahidləri dindirməklə, ekspertiza təyin etməklə, yazılı və maddi sübutları tələb və müayinə etməklə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7.3. İşdə iştirak edən şəxslər sübutların təmin edilməsi haqqında ərizəyə baxılmanın vaxtı və yeri barədə xəbərdar edilirlər, onların gəlməməsi isə sübutların təmin edilməsi haqqında ərizəyə baxmağ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7.4. Məhkəmə sübutların təmin edilməsi haqqında qərardad çıxarır və orada icra edilmə qaydaları və üsullar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7.5. Protokollar və ya sübutları təmin etmə qaydasında toplanmış bütün materiallar işə baxan məhkəməyə göndərilir və işdə iştirak edən şəxslərə bu barədə məlumat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7.6. Sübutların təmin edilməsi barədə qərardada onu çıxaran məhkəmə tərəfindən yenidən bax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88. Sübutların qiymətləndi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 sübutlara obyektiv, qərəzsiz, hərtərəfli və tam baxdıqdan sonra həmin sübutlara tətbiq edilməli hüquq normalarına müvafiq olaraq qiymət verir. Heç bir sübutun məhkəmə üçün qabaqcadan müəyyən edilmiş qüvvəsi yox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Maddə 89. Yazılı sübu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9.1. Yazılı sübutlar—iş üçün əhəmiyyətli hallar barədə məlumat verən, notariat qaydasında təsdiq olunmuş sənədlər, aktlar, müqavilələr, arayışlar, işgüzar yazışmalar və sair sənəd və materiall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9.2. Faks, elektron və ya digər rabitə vasitəsi ilə, yaxud sair üsulla əldə edilmiş materiallar məhkəmə tərəfindən o şərtlə yazılı sübut kimi qəbul edilə bilər ki, həmin sənədlərin həqiqiliyini müəyyən etmək mümkün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9.3. Lazımi sübutların əsli və ya lazımi qaydada təsdiq olunmuş surəti təqdim edilir. Əgər baxılan işə sənədin yalnız bir hissəsi aiddirsə, belə olan halda, bu sənəddən təsdiq olunmuş çıxarış təqdim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9.4. Sənədlərin əsli qanunlara və ya digər normativ hüquqi aktlara müvafiq olaraq, işin halları ancaq bu cür sənədlərlə təsdiq edildikdə və ya məhkəmənin tələbi ilə digər zəruri hallarda təqdim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89.5. İşdə iştirak edən şəxslər tərəfindən məhkəməyə təqdim olunmuş yazılı sübutların surətləri onlarda olmayan digər işdə iştirak edən şəxslərə göndərilir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0. Sənədlərin əslini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0.1. İşdə olan sənədlərin əsli, məhkəmə qətnaməsi qanuni qüvvəyə mindikdən sonra həmin sənədləri təqdim etmiş şəxslərin xahişi ilə onlara qayta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0.2. Həmin şəxslər bu sənədləri tələb etməklə eyni zamanda onların lazımi qaydada təsdiq olunmuş surətlərini məhkəməyə təqdim edir və ya işdə qalan surətlərin həqiqiliyini təsdiq etməyi məhkəmədən xahiş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0.3. Qətnamə qanuni qüvvəyə minənədək iş üzrə icraat prosesində sənədlər onları təqdim edən şəxslərə o şərtlə qaytarıla bilər ki, məhkəmə bu sənədlərin qaytarılmasının mübahisənin düzgün həllinə xələl gətirməyəcəyinə əmin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1. Maddi sübu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Xarici görünüşünə, xüsusiyyətlərinə, olduğu yerə və digər əlamətlərinə görə iş üçün əhəmiyyətli olan halların müəyyən edilmə vasitəsi ola bilən əşyalar maddi sübutl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2. Maddi sübutların saxlan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2.1. Maddi sübutlar məhkəmədə saxlan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2.2. Məhkəməyə gətirilə bilməyən maddi sübutlar olduqları yerdə saxlanılır. Onlar məhkəmə tərəfindən müayinə edilməli, müfəssəl təsvir olunmalı, möhürlənməli, zəruri hallarda foto və ya video lentə çək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2.3. Maddi sübutların saxlanılması üçün xərclər bu Məcəllənin müddəalarına əsasən tərəflər arasında bölüşdürü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2.4. Məhkəmə və sübutları saxlayan şəxs maddi sübutların dəyişməz vəziyyətdə qalması üçün tədbirlər gör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3. Tez xarab olan maddi sübutların müayinəsi və tədqiq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3.1 Məhkəmə tez xarab olan maddi sübutları onların olduqları yerdə dərhal müayinə və tədqiq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3.2. İşdə iştirak edən şəxslər müayinə və tədqiqatın aparıldığı yer və vaxt haqqında xəbərdar edilirlər. Məlumat verilmiş işdə iştirak edən şəxslərin gəlməməsi maddi sübutların müayinəsinə və tədqiqinə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3.3. Maddi sübutların müayinəsi və tədqiqinə dair məlumatlar protokolda yaz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4. Maddi sübutlar üzərində sərəncam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4.1. Maddi sübutlar məhkəmənin qətnaməsi qanuni qüvvəyə mindikdən sonra alındığı şəxslərə qaytarılır və ya məhkəmənin həmin şeylər üzərində hüququnu təsdiq etdiyi şəxslərə verilir, yaxud məhkəmənin müəyyən etdiyi qaydada reallaşd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4.2. Qanunla fiziki şəxslərin sahibliyində ola bilməyən predmetlər müvafiq orqanlara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94.3. Maddi sübutlar məhkəmə tərəfindən müayinə və tədqiq edildikdən sonra sübutu vermiş şəxslər onun qaytarılması barədə vəsatət versələr və bu </w:t>
      </w:r>
      <w:r w:rsidRPr="00876CBC">
        <w:rPr>
          <w:rFonts w:ascii="Palatino Linotype" w:eastAsia="Times New Roman" w:hAnsi="Palatino Linotype" w:cs="Times New Roman"/>
          <w:color w:val="000000"/>
          <w:sz w:val="27"/>
          <w:szCs w:val="27"/>
        </w:rPr>
        <w:lastRenderedPageBreak/>
        <w:t>cür vəsatətin təmin edilməsi işə baxılmasına zərər vurmazsa, iş qurtarana qədər sübutlar həmin şəxslərə qayta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4.4 Maddi sübutlar üzərində sərəncam verilməsi məsələləri məhkəmənin qətnaməsində və ya qərardadında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95. Səs və video yazı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5.1. Elektron və digər daşıyıcılar üzərində səs və ya video yazılar təqdim edən və ya onların tələb olunması barədə vəsatət qaldıran şəxslər həmin yazıların nə vaxt, kim tərəfindən və hansı şəraitdə yazılmasını göstər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5.2. Qanunla icazə verilən hallardan başqa, gizli yolla əldə edilmiş səs və ya video yazılardan sübut kimi istifadə oluna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5.3. Məhkəmə iclasında səs və video yazıların aparılmasına bu Məcəllənin 10.9 və 10.10-cu maddələrinin tələblərinə əməl edilməklə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6. Səs və video yazıların saxlanılması və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6.1. Səs və video yazılar məhkəmədə saxlanılır. Məhkəmə onların dəyişməz vəziyyətdə saxlanılması üçün tədbirlər gör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6.2. Müstəsna hallarda məhkəmənin qətnaməsi qanuni qüvvəyə mindikdən sonra səs və video yazılar onların alındığı şəxslərə qayta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6.3. Səs və video yazıların qaytarılması məsələləri haqqında məhkəm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7. Məhkəmənin ekspertiza təyin et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7.1. İşə baxılarkən xüsusi bilik tələb olunan sualları izah etmək üçün məhkəmə işdə iştirak edən şəxsin vəsatəti və ya öz təşəbbüsü ilə ekspertiza təyin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7.2. İşdə iştirak edən şəxslər qarşılıqlı razılığa əsasən konkret səlahiyyətli şəxsin ekspert təyin edilməsini məhkəmədən xahiş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7.3. İşdə iştirak edən şəxslər ekspertiza keçirilən zaman baxılmalı olan sualları məhkəməyə təqdim etməyə haqlıd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97.4. Ekspert rəyinin alınmasına dair sualların yekun məzmununu məhkəmə müəyyən edir. İşdə iştirak edən şəxslərin təqdim etdiyi sualların rədd edilməsini məhkəmə əsaslandırmağa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7.5. Tərəf ekspertizanın keçirilməsində iştirak etməkdən imtina edirsə və ya onun keçirilməsinə mane olursa (ekspertizaya gəlmir, zəruri tədqiqat predmetlərini ekspertə təqdim etmir, ekspertizanın aparılması üçün tələb olunan xərcləri ödəmir və s.) və işin hallarına görə bu tərəfin iştirakı olmadan ekspertizanı keçirmək mümkün deyilsə, məhkəmə hansı tərəfin iştirak etməkdən imtina etməsindən, habelə bunun onun üçün hansı əhəmiyyət kəsb etməsindən asılı olaraq, ekspertiza təyin edilən faktı, onun hüquqi nəticələrini əsaslandırmaqla təsdiq olunmuş və yaxud rədd edilmiş hesa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8. Ekspertiza təyin edilməsi haqqında qərardadı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8.1. Ekspertiza təyin edilməsi haqqında məhkəmə qərardad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8.2. Ekspertiza təyin etmək barədə qərardadda məhkəmə tərəfindən aşağıdakılar göstərilməlidir: məhkəmənin adı; ekspertizanın təyin edilməsi vaxtı; baxılan iş üzrə tərəflərin adı; ekspertizanın adı; təsdiq edilməsi və ya rədd edilməsi üçün ekspertiza keçirilən faktlar; ekspertiza qarşısında qoyulan suallar; ekspertin soyadı, adı və atasının adı və ya ekspertizanın keçirilməsi tapşırılan idarənin adı; ekspertə göndərilən materiallar; ekspertizanın keçirilməsi və rəyin verilməsi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8.3. Qərardadda </w:t>
      </w:r>
      <w:r w:rsidRPr="00876CBC">
        <w:rPr>
          <w:rFonts w:ascii="Palatino Linotype" w:eastAsia="Times New Roman" w:hAnsi="Palatino Linotype" w:cs="Times New Roman"/>
          <w:i/>
          <w:iCs/>
          <w:color w:val="000000"/>
          <w:sz w:val="27"/>
          <w:szCs w:val="27"/>
        </w:rPr>
        <w:t>bilə-bilə yalan</w:t>
      </w:r>
      <w:r w:rsidRPr="00876CBC">
        <w:rPr>
          <w:rFonts w:ascii="Palatino Linotype" w:eastAsia="Times New Roman" w:hAnsi="Palatino Linotype" w:cs="Times New Roman"/>
          <w:color w:val="000000"/>
          <w:sz w:val="27"/>
          <w:szCs w:val="27"/>
        </w:rPr>
        <w:t> rəy verməyə görə cinayət məsuliyyəti daşıması haqqında ekspertin məhkəmə tərəfindən xəbərdar edilməsi də göstəril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99. Ekspertizanın aparılması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9.1. Ekspertiza çəkişmə prinsipinə və bu Məcəllənin müddəalarında nəzərdə tutulmuş işdə iştirak edən şəxslərin hüquqlarına riayət olunmaqla keçirilir. Məhkəmə ekspertizanın keçirilməsinin gedişi haqqında məlumat əldə et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9.2. Ekspertiza ekspert idarələrinin işçiləri və ya məhkəmə tərəfindən tapşırılan digər mütəxəssislər tərəfindən keçirilir. Ekspertizanın keçirilməsi bir neçə ekspertə tapşı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99.3. Ekspertiza tədqiqatın xarakterindən asılı olaraq zəruridirsə və ya tədqiqat aparmaq üçün materialları məhkəmə iclasına gətirmək mümkün deyilsə, habelə çətinlik törədirsə, məhkəmənin iclasında və ya məhkəmə iclasından kənar keçirilə bilər. İşdə iştirak edən şəxslərin məhkəmə iclasından kənar ekspertizanın keçirilməsində iştirakının ekspertlərin normal işinə maneçilik törədə bilməsi halları istisna olmaqla, onlar ekspertizanın keçirilməsində iştirak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9.4. Ekspertizanın keçirilməsi iki və daha artıq ekspertə tapşırılarsa, onlar öz aralarında məsləhətləşə bilərlər. Ekspertlər ümumi nəticəyə gəldikdə, onlar bir ümumi rəy verirlər. Başqa ekspertlərlə razılaşmayan ekspert ayrıca rəy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99.5. Ekspertiza ekspert idarələrində keçirildikdə rəy üçün məsuliyyəti həmin idarənin rəhbəri tərəfindən ekspertiza keçirilməsi tapşırılan konkret ekspert və ekspertlər daşıy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0. Ekspertin hüquq və vəzif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Ekspertin hüquq və vəzifələri bu Məcəllənin 63-cü maddəsi və Azərbaycan Respublikasının digər qanunları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01. Ekspertin rə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01.1. Ekspert yazılı formada rəy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1.2. Ekspert rəyində aparılmış tədqiqatların müfəssəl təsviri, onlara əsasən çıxarılmış nəticələr və məhkəmə tərəfindən qoyulmuş suallara əsaslandırılmış cavablar verilməlidir. Əgər ekspert ekspertiza apararkən iş üçün əhəmiyyəti olan, haqqında sual qoyulmayan halları müəyyən edirsə, o, bu hallar barədə mülahizələrini öz rəyinə daxil et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1.3. Ekspertin rəyi məhkəmədə tədqiq olunur və digər sübutlarla yanaşı qiymətlənd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02. Əlavə və təkrar ekspertiz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02.1. Ekspertin rəyi kifayət qədər aydın və ya tam olmadıqda, məhkəmə əlavə ekspertiza təyin edə bilər və onun keçirilməsini həmin və ya başqa ekspertə tapşı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2.2. Məhkəmə, əsassızlığına görə ekspertin rəyi ilə razılaşmadıqda, habelə bir neçə ekspertin rəyləri arasında ziddiyyətlər olduqda, ekspertiza aparılmasını başqa ekspertə və ya ekspertlərə tapşırmaqla, təkrar ekspertiza təyin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3. Ekspert rəyinin məhkəmə tərəfindən qiymətləndi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3.1. Ekspertin rəyi məhkəmə üçün məcburi deyildir və bu Məcəllənin 88-ci maddəsində müəyyən edilmiş qaydalar üzrə məhkəmələr tərəfindən qiymətlənd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3.2. Ekspertin rəyi ilə məhkəmənin razılaşmaması iş üzrə qətnamədə və ya qərardadda əsaslandırı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4. Şahid ifad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1. Şahid ona məlum olan məlumatları və halları məhkəməyə şifahi bildi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2. Məhkəmənin tələbi ilə şahid öz ifadəsini yazılı tərti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3. Alınma mənbəyini göstərə bilməyən şahid tərəfindən verilən məlumatlar sübut hesab ed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4. Aşağıdakılar şahid qismində dindirilə bilməz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4.1. azyaşlı olduğuna görə, fiziki və ya psixi qüsurları üzündən faktları düzgün qavraya bilməyən və ya faktlar barədə düzgün ifadə verə bilməyən şəxs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4.2. vəzifələrini icra etməklə əlaqədar olaraq onlara məlum olan hallar barədə—mülki işlər üzrə nümayəndələr və cinayət işləri üzrə müdafiəç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4.3. ədalət mühakiməsinin həyata keçirilməsi ilə əlaqədar ona məlum olan məsələlər üzrə— hakim;</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4.4. dini etiqad ilə əlaqədar olaraq onlara məlum olan məsələlər üzrə—din xadim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4.5. peşə borcunu həyata keçirməklə əlaqədar onlara məlum olan hallar barədə—vəkil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04.5. Aşağıdakılar məhkəmədə ifadə verməkdən imtina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5.5.1. şəxs özünə qar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5.5.2. ər-arvad bir-birinə qarşı, uşaqlar valideynlərinə, valideynlər uşaqlarına qar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5.3. qardaş və bacılar bir-birinə qarşı, nənə-baba nəvələrinə, nəvələr baba və nənələrinə qar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5.4. vəzifələrinin yerinə yetirilməsi ilə əlaqədar olaraq onlara məlum olan məlumatlar üzrə Azərbaycan Respublikası Milli Məclisinin və Naxçıvan Muxtar Respublikası Ali Məclisinin deputat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4.6. Şahidin çağırılması barədə vəsatət qaldıran şəxs şahidin soyadını, adını, atasının adını və yaşadığı yeri göstər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5. Şahidin hüquqları və vəzif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5.1. Şahidin hüquq və vəzifələri bu Məcəllənin 62-ci maddəsi və Azərbaycan Respublikasının digər qanunları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5.2. Şahid xəstəlik, qocalıq, əlillik, </w:t>
      </w:r>
      <w:r w:rsidRPr="00876CBC">
        <w:rPr>
          <w:rFonts w:ascii="Palatino Linotype" w:eastAsia="Times New Roman" w:hAnsi="Palatino Linotype" w:cs="Times New Roman"/>
          <w:i/>
          <w:iCs/>
          <w:color w:val="000000"/>
          <w:sz w:val="27"/>
          <w:szCs w:val="27"/>
        </w:rPr>
        <w:t>sağlamlıq imkanlarının məhdudluğu</w:t>
      </w:r>
      <w:r w:rsidRPr="00876CBC">
        <w:rPr>
          <w:rFonts w:ascii="Palatino Linotype" w:eastAsia="Times New Roman" w:hAnsi="Palatino Linotype" w:cs="Times New Roman"/>
          <w:color w:val="000000"/>
          <w:sz w:val="27"/>
          <w:szCs w:val="27"/>
        </w:rPr>
        <w:t> və ya sair üzürlü səbəblər nəticəsində məhkəmənin çağırışı üzrə gələ bilmədikdə, olduğu yerdə məhkəmə tərəfindən dindi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5.3. Şahid çağırılması ilə əlaqədar çəkdiyi xərcləri və itirdiyi vaxta görə pul əvəzinin ödənilməsini tələb etmək hüququ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6. İşdə iştirak edən şəxslərin izahat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6.1. İşdə iştirak edən şəxslərin iş üçün əhəmiyyətli olan və onlara məlum olan faktlar barədə izahatları iş üzrə toplanmış digər sübutlarla yanaşı yoxlanılmalı və qiymətləndi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6.2. Digər tərəf sübutları özündə saxlayıb məhkəmənin tələbi ilə təqdim etmədikdə, məhkəmə tərəflərin bildirdiyi məlumatlar əsasında iş üçün əhəmiyyətli olan halları müəyyən olunmuş hesa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6.3. Tərəfin tələb və etirazlarının əsaslandırdığı faktları digər tərəfin etiraf etməsi əks tərəfi gələcəkdə bu faktları sübut etmə vəzifəsindən azad edir. Faktın etiraf olunması məhkəmə iclasının protokoluna yazılır və bu barədə etiraf edən tərəf protokola imza edir. Faktın etirafı yazılı ərizədə ifadə olunursa, həmin ərizə işə tik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06.4. Məhkəmə faktın etiraf olunmasının işin həqiqi hallarının gizlədilməsi məqsədi ilə və yaxud aldatma, zor, hədə və ya yanılma təsiri nəticəsində baş verməsinə şübhə edirsə, etirafı qəbul etmir. Bu halda həmin faktlar ümumi qaydada sübut olunmalıdı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8</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əhkəmə xərcləri</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7. Məhkəmə xərclərinin tərkib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 xərcləri dövlət rüsumundan və işə baxılması ilə əlaqədar olan məsrəflərdən ibarət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08. Dövlət rüsum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8.1. Dövlət rüsumu aşağıdakı hallarda ödən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8.1.1. iddia ərizələri ver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8.1.2. iddianın predmetinə dair müstəqil tələb irəli sürən üçüncü şəxslər işə qoşulmaq barədə ərizə ver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8.1.3. hüquqi əhəmiyyət kəsb edən faktların müəyyən edilməsi barədə ərizələr ver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8.1.3-1. məhkəmə əmri haqqında ərizələr verildikdə;</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08.1.4. apellyasiya və kassasiya şikayətləri verildikdə, eləcə də iş üzrə icraatın xitam verilməsindən, iddianın baxılmamış saxlanılmasından, məhkəmə cərimələrinin qoyulmasından şikayət ver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8.2. Məhkəmələrdə baxılan işlər üzrə dövlət rüsumunun əsasları, ödənilmə qaydaları, məbləği və dövlət rüsumu ödəməkdən azad edilmə hallan qanunla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08.3. Dövlət rüsumu yalnız elektron ödəniş sistemləri vasitəsilə ödənilməlidir.</w:t>
      </w:r>
    </w:p>
    <w:p w:rsidR="00876CBC" w:rsidRPr="00876CBC" w:rsidRDefault="00876CBC" w:rsidP="00876CBC">
      <w:pPr>
        <w:spacing w:before="360" w:after="60" w:line="240" w:lineRule="auto"/>
        <w:ind w:firstLine="540"/>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109.</w:t>
      </w:r>
      <w:r w:rsidRPr="00876CBC">
        <w:rPr>
          <w:rFonts w:ascii="Palatino Linotype" w:eastAsia="Times New Roman" w:hAnsi="Palatino Linotype" w:cs="Times New Roman"/>
          <w:b/>
          <w:bCs/>
          <w:strike/>
          <w:color w:val="000000"/>
          <w:sz w:val="27"/>
          <w:szCs w:val="27"/>
        </w:rPr>
        <w:t> Məhkəmə aktlarından şikayət verilərkən dövlət rüsumu</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lastRenderedPageBreak/>
        <w:t>109.1. Apellyasiya və kassasiya şikayəti verildikdə birinci instansiya məhkəməsinə müraciət edilərkən ödənilməsi müəyyən edilmiş dövlət rüsumunun müvafiq olaraq 120 və 150 faizi məbləğində dövlət rüsumu ödənilir.</w:t>
      </w:r>
    </w:p>
    <w:p w:rsidR="00876CBC" w:rsidRPr="00876CBC" w:rsidRDefault="00876CBC" w:rsidP="00876CBC">
      <w:pPr>
        <w:spacing w:before="100" w:after="60" w:line="240" w:lineRule="auto"/>
        <w:ind w:firstLine="540"/>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t>109.2. Qətnaməyə yenidən baxılması qaydasında verilən şikayətə görə dövlət rüsumu bir dəfə ödən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110.</w:t>
      </w:r>
      <w:r w:rsidRPr="00876CBC">
        <w:rPr>
          <w:rFonts w:ascii="Palatino Linotype" w:eastAsia="Times New Roman" w:hAnsi="Palatino Linotype" w:cs="Times New Roman"/>
          <w:b/>
          <w:bCs/>
          <w:strike/>
          <w:color w:val="000000"/>
          <w:sz w:val="27"/>
          <w:szCs w:val="27"/>
        </w:rPr>
        <w:t> Məhkəmə xərclərini ödəməkdən azad olunma</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 Məhkəmədə baxılan işlər üzrə dövlət rüsumundan azad olunur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1. müəlliflik mübahisələri üzrə—müəlliflər; müəlliflik hüququ, ixtiralar, faydalı modellər, sənaye nümunələri, habelə əqli mülkiyyətin digər növlərinə dair hüquqlardan irəli gələn iddialar üzrə—iddiaçı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2. aliment alınması barədə iddialar üzrə—iddiaçı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3. şikəstlik, səhhətə digər xəsarətlər yetirilməsi və ya ailəni dolandıranın ölümü nəticəsində dəyən ziyanın ödənilməsi barəsində iddialar üzrə—iddiaçı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4. zərərçəkənə və ya onun ailə üzvlərinə ödənilmiş müavinət məbləğinin ziyan vurandan tutulması barədə reqres iddialar üzrə sosial sığorta və müdafiə orqanları;</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5. aliment verməkdən, şikəstlik və ya sair xəsarət yetirməkdən və ya ailəni dolandıranın ölümü nəticəsində dəyən zərəri ödəməkdən, vergilərin və digər məcburi ödəmələrin tutulmasından boyun qaçıran şəxslərin axtarışı ilə əlaqədar xərclərin tələb olunması üzrə—polis orqanları;</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6. cinayət nəticəsində vurulmuş maddi zərərin ödənilməsi barədə iddialar üzrə—iddiaçı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7. cinayət nəticəsində dövlətə vurulmuş ziyanın ödənilməsi barədə iddialar üzrə—iddiaçı prokuro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8. hüquqlarının pozulması ilə əlaqədar iddialar üzrə—istehlakçı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9. sosial müdafiə vəsaitlərinin tələbi barədə iddialar üzrə—iddiaçı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10. borcludan tutulmalı olan, lakin hüquqi şəxsin, yaxud sahibkar olan fiziki şəxsin təqsiri üzündən tutulmayan, yaxud borcludan tutulan, lakin onların təqsiri üzündən borc tutan şəxsə keçirilməyən məbləğin alınması barədə iddialar üzrə—iddiaçı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11. qanunsuz olaraq qətimkan tədbiri kimi həbsə alınmaqla, yaxud həbs və ya islah işləri növündə qanunsuz olaraq inzibati tənbeh verilməsi ilə fiziki şəxsə vurulmuş zərərin ödənilməsi ilə əlaqədar mübahisələr üzrə—tərəflə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12. öz hüquqlarının müdafiəsi barədə ərizələrdən—yetkinlik yaşına çatmayanla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13. başqa şəxslərin hüquqlarının, azadlıqlarının və qanunla qorunan mənafelərinin, dövlət mənafeyinin müdafiəsi üçün verilən ərizələrdən—dövlət orqanları;</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lastRenderedPageBreak/>
        <w:t>110.1.14. məhkəmə qərardadlarından verilən şikayətlərdən—işdə iştirak edən şəxslə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15. qiyabi icraat qaydasında qəbul edilmiş qərarlara yenidən baxılması haqqında birinci instansiya məhkəmələrinə verilən ərizələrdən—tərəflə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1.16. yeni açılmış hallara görə qanuni qüvvəyə minmiş məhkəmə aktlarına yenidən baxılması barədə ərizələrdən—tərəflər.</w:t>
      </w:r>
    </w:p>
    <w:p w:rsidR="00876CBC" w:rsidRPr="00876CBC" w:rsidRDefault="00876CBC" w:rsidP="00876CBC">
      <w:pPr>
        <w:spacing w:after="0" w:line="240" w:lineRule="auto"/>
        <w:ind w:firstLine="540"/>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10.2. Qanunla dövlət rüsumu ödəməkdən azad olunmanın başqa halları da nəzərdə tutula bilə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t>110.3. Məhkəmə aktlarının surəti işdə iştirak edən şəxslərə dövlət rüsumu alınmadan verilir. Məhkəmə aktları təkrarən verildikdə dövlət rüsumu alını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111.</w:t>
      </w:r>
      <w:r w:rsidRPr="00876CBC">
        <w:rPr>
          <w:rFonts w:ascii="Palatino Linotype" w:eastAsia="Times New Roman" w:hAnsi="Palatino Linotype" w:cs="Times New Roman"/>
          <w:b/>
          <w:bCs/>
          <w:strike/>
          <w:color w:val="000000"/>
          <w:sz w:val="27"/>
          <w:szCs w:val="27"/>
        </w:rPr>
        <w:t> Məhkəmə xərclərinin ödənilməsinə möhlət verilməsi, hissə-hissə ödənilməsi və onların məbləğinin azaldılması</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z w:val="27"/>
          <w:szCs w:val="27"/>
        </w:rPr>
        <w:t>Tərəflərin əmlak vəziyyətindən asılı olaraq məhkəmə tərəflərdən birinə və ya hər ikisinə məhkəmə xərclərini ödəməyə möhlət verə, hissə-hissə ödətdirə və ya həmin xərclərin məbləğini azald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2. İddianın qiym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 İddianın qiyməti aşağıdakı qaydada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1. pul vəsaiti alınması haqqındakı iddialarda—alınan məbləğ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2. əmlakın tələb edilməsi haqqındakı iddialarda—tələb edilən əmlakın dəyəri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3. aliment alınması haqqındakı iddialarda—bir il ərzində ödəmənin məcmusu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4. müddətli verilmə və ya ödəmə haqqındakı iddialarda—bütün vermə və ya ödəmələrin məcmusu ilə, lakin 3 ildən artıq olmamaql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5. müddətsiz və ya ömürlük ödəmələr haqqındakı iddialarda—ödəmələrin 3 illik məcmusu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6. ödəmənin azaldılması, yaxud artırılması haqqındakı iddialarda—ödəmənin azaldıldığı və ya artırıldığı məbləğdə, lakin bir ildən artıq olmamaq şərti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7. ödəmə ya xitam verilməsi haqqındakı iddialarda—qalan ödəmə və ya vermənin məcmusu ilə, lakin bir ildən artıq olmamaq şərti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112.1.8. əmlak icarəsi müqaviləsinin vaxtından əvvəl pozulması haqqındakı iddialarda—müqavilənin qüvvədə olmasının qalan müddəti </w:t>
      </w:r>
      <w:r w:rsidRPr="00876CBC">
        <w:rPr>
          <w:rFonts w:ascii="Palatino Linotype" w:eastAsia="Times New Roman" w:hAnsi="Palatino Linotype" w:cs="Times New Roman"/>
          <w:color w:val="000000"/>
          <w:sz w:val="27"/>
          <w:szCs w:val="27"/>
        </w:rPr>
        <w:lastRenderedPageBreak/>
        <w:t>ərzində əmlakdan istifadə etməyə görə ödəmənin məcmusu ilə, lakin 3 ildən artıq olmamaq şərti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9. fiziki şəxslərə mülkiyyət hüququ üzrə məxsus olan tikintilərə mülkiyyət hüququ haqqındakı iddialarda—tikintilərin qiyməti ilə, lakin inventar qiymətindən az olmamaq şərti ilə, bu olmadıqda—sığorta müqaviləsi üzrə məbləğdən az olmamaq şərti ilə, hüquqi şəxslərə məxsus olan tikintilər üçün isə balans qiymətindən az olmamaq şərti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10. bir neçə müstəqil tələbdən ibarət olan iddialarda—bütün tələblərin ümumi məbləği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11. tutulma mübahisəsiz (akseptsiz) qaydada həyata keçirilən icra sənədinin və digər sənədin icra edilməməli sənəd hesab edilməsi barədəki iddialarda— barəsində mübahisə edilən məbləğ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1.12. torpaq sahəsi tələbi barədəki iddialarda—torpağın müəyyən edilmiş qiyməti ilə, bu olmadıqda isə bazar qiyməti il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2. İddia qiymətinə həm də iddia ərizəsində göstərilən dəbbə pulu (cərimələr, penyalar) da daxi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3. Qarşılıqlı iddia da əsas iddia qaydasında ödən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2.4. İddianın qiyməti iddiaçı tərəfindən göstərilir. İddianın qiyməti düzgün göstərilmədikdə, həmin qiymət məhkəmə tərəfindən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3. Dövlət rüsumu kəsirinin ödən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3.1. İddia verilən zaman qiymət qoyulması çətinlik törədən iddialar üzrə dövlət rüsumunun miqdarı əvvəlcədən hakim tərəfindən müəyyən edilir, sonradan isə rüsumun kəsiri məhkəmə tərəfindən iş həll olunarkən müəyyən edilmiş iddia qiymətinə müvafiq olaraq 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3.2. İddia tələbləri artırıldıqda, rüsumun kəsir məbləği artırılmış iddia qiymətinə müvafiq olaraq ödən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4. Dövlət rüsumunu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4.1. Ödənilmiş dövlət rüsumu aşağıdakı hallarda qayt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4.1.1. qüvvədə olan qanunvericilik üzrə tələb edilən miqdardan artıq dövlət rüsumu ödəni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14.1.2. bu Məcəllə ilə nəzərdə tutulmuş əsaslarla ərizəni baxılmaq üçün qəbul etməkdən imtina edi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4.1.3. bu Məcəllə ilə nəzərdə tutulmuş əsaslarla ərizə geri qaytarı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4.1.4. bu Məcəllə ilə nəzərdə tutulmuş əsaslarla iş üzrə icraata xitam veri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4.1.5. bu Məcəllə ilə nəzərdə tutulmuş əsaslarla ərizə baxılmamış saxlanı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4.1.6. bu Məcəllə ilə nəzərdə tutulmuş qaydada apellyasiya şikayəti geri qaytarılarsa və ya apellyasiya icraatına xitam veri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4.2. Bu Məcəllənin 114.1.1-ci maddəsində nəzərdə tutulmuş hallarda dövlət rüsumunun artıq ödənilmiş hissəsi geri qaytarılır. Dövlət rüsumu Azərbaycan Respublikasının qanunları ilə nəzərdə tutulmuş digər hallarda da geri qaytarılır. Məhkəmə dövlət rüsumunun qaytarılması məsələsi barədə qərardad çıxarır, qərardadda dövlət rüsumunun tam və ya qismən qaytarılmasının əsasları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5. İşə baxılması ilə əlaqədar məsrəf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 İşə baxılması ilə əlaqədar məsrəflərə aşağıdakılar dax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1. şahidlərə, ekspertlərə, mütəxəssislərə, tərcüməçilərə verilməli olan məblə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2. yerində müayinə keçirilməsi ilə əlaqədar olan xərc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3. tərəflərin xəbərdar edilməsi və məhkəməyə çağırılmaları ilə əlaqədar xərc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4. tərəflərin və üçüncü şəxslərin məhkəməyə gəlmələri ilə əlaqədar yol xərcləri və yaşayış sahəsinin icarə xərc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5. nümayəndələrə etdikləri kömək üçün ödənilən xərc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6. vəkillərə etdikləri kömək üçün ödənilən xərc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7. cavabdehin axtarılması ilə əlaqədar xərc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8. qətnamənin icrası ilə əlaqədar xərc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5.0.9. məhkəmə tərəfindən zəruri hesab edilən digər xərc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6. Şahidlərə, ekspertlərə, mütəxəssislərə, tərcüməçilərə verilməli məblə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16.1. Şahidlərə, ekspertlərə, mütəxəssislərə və tərcüməçilərə məhkəməyə gəlmələri ilə əlaqədar yol xərcləri və yaşayış sahəsinin icarəsi ilə əlaqədar xərclər ödənilir, habelə sutkalıq xərclər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6.2. Məhkəmənin tapşırığı ilə gördükləri işlər ekspertlərin və mütəxəssislərin xidməti vəzifəsinə aid deyildirsə, onlar gördükləri işlərin əvəzinə haqq alırlar. Ödənilən haqqın, yaşayış sahəsinin icarə haqqının məbləği məhkəmə tərəfindən işdə iştirak edən şəxslərin razılığı ilə məntiqli hədd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6.3. Tərcüməçilərin əmək haqqı və məhkəməyə gəlməklə əlaqədar çəkdikləri xərc dövlət büdcəsi hesabına ödənilir. Məhkəməyə şahid qismində çağırılan işçilərin işdə olmadıqları müddət üçün orta əmək haqları saxlanılır. Əmək münasibətlərində olmayan şahidlər adi məşğuliyyətlərindən ayrıldıqlarına görə faktiki sərf olunmuş vaxt və əməyin ödənilməsi üçün müəyyən edilmiş minimum əmək haqqının məbləği nəzərə alınmaqla əvəz al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7. Şahidlərə, ekspertlərə və mütəxəssislərə verilməli məbləğin tərəflərdən alı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7.1. Şahidlərə, ekspertlərə və mütəxəssislərə verilməli məbləği və iş üzrə digər zəruri xərcləri xahiş etmiş tərəf əvvəlcədən məhkəmənin depozit hesabına keçirir. Həmin xahişi tərəflərin hər ikisi etdikdə, yaxud şahidlərin çağırılması, ekspertlərin təyin edilməsi, mütəxəssislərin cəlb edilməsi və ödənilməli olan digər hərəkətlər məhkəmənin təşəbbüsü ilə edildikdə, tələb olunan məbləği tərəflərin hər ikisi bərabər qaydada məhkəmənin depozitinə keçir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7.2. </w:t>
      </w:r>
      <w:r w:rsidRPr="00876CBC">
        <w:rPr>
          <w:rFonts w:ascii="Palatino Linotype" w:eastAsia="Times New Roman" w:hAnsi="Palatino Linotype" w:cs="Times New Roman"/>
          <w:i/>
          <w:iCs/>
          <w:color w:val="000000"/>
          <w:sz w:val="27"/>
          <w:szCs w:val="27"/>
        </w:rPr>
        <w:t>Bu Məcəllənin 117.1-ci maddəsində</w:t>
      </w:r>
      <w:r w:rsidRPr="00876CBC">
        <w:rPr>
          <w:rFonts w:ascii="Palatino Linotype" w:eastAsia="Times New Roman" w:hAnsi="Palatino Linotype" w:cs="Times New Roman"/>
          <w:color w:val="000000"/>
          <w:sz w:val="27"/>
          <w:szCs w:val="27"/>
        </w:rPr>
        <w:t> göstərilən məbləği məhkəmə xərclərindən azad edilmiş tərəf ödəmir və həmin məbləğ dövlət hesabına aid ed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8. Şahidlərə, ekspertlərə, mütəxəssislərə və tərcüməçilərə məbləğ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18.1. Şahidlərə, ekspertlərə, mütəxəssislərə və tərcüməçilərə məbləğ, onlar öz vəzifələrini yerinə yetirdikdən sonra məhkəmə tərəfindən depozit hesabından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8.2. Ödənilməli olan məbləğlərin miqdarı və verilməsi qaydası Azərbaycan Respublikasının müvafiq icra hakimiyyəti orqanı tərəfindən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19. Məhkəmə xərclərinin tərəflər arasında bölüşdürü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9.1. Məhkəmə xərcləri ödənilmiş tələblərin məbləğinə münasib olaraq işdə iştirak edən şəxslərə aid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9.2. İddiaçı müəyyən olunmuş qaydada dövlət rüsumunu ödəməkdən azad edilmişsə, dövlət rüsumu iddianın təmin edilmiş hissəsinə münasib olaraq cavabdehdən tutularaq dövlət gəlirlərinə 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9.3. İş, işdə iştirak edən şəxslər tərəfindən həmin kateqoriyadan olan mübahisələrin qanunla nəzərdə tutulmuş məhkəməyə qədər həlli qaydalarının və müqavilə qaydalarının (tələbi cavabsız qoymaq, tələb olunan sənədləri göndərməmək) pozulması nəticəsində meydana gəlmişdirsə, məhkəmə həmin xərcləri işin nəticəsindən asılı olmayaraq müəyyən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9.4. İşdə iştirak edən şəxslər məhkəmə xərclərinin bölüşdürülməsi barədə razılığa gəldikləri halda məhkəmə bu razılığa uyğun olaraq qərar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9.5. Apellyasiya və kassasiya şikayətləri verilməsi ilə əlaqədar işdə iştirak edən şəxslərin çəkdikləri məhkəmə xərcləri də </w:t>
      </w:r>
      <w:r w:rsidRPr="00876CBC">
        <w:rPr>
          <w:rFonts w:ascii="Palatino Linotype" w:eastAsia="Times New Roman" w:hAnsi="Palatino Linotype" w:cs="Times New Roman"/>
          <w:i/>
          <w:iCs/>
          <w:color w:val="000000"/>
          <w:sz w:val="27"/>
          <w:szCs w:val="27"/>
        </w:rPr>
        <w:t>bu Məcəllənin 119.1-119.4-cü maddələrində</w:t>
      </w:r>
      <w:r w:rsidRPr="00876CBC">
        <w:rPr>
          <w:rFonts w:ascii="Palatino Linotype" w:eastAsia="Times New Roman" w:hAnsi="Palatino Linotype" w:cs="Times New Roman"/>
          <w:color w:val="000000"/>
          <w:sz w:val="27"/>
          <w:szCs w:val="27"/>
        </w:rPr>
        <w:t> göstərilən qaydaya uyğun bölüşdürülü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19.6. Yuxarı məhkəmə instansiyası işi yeni baxışa göndərmədən qətnaməni dəyişdirirsə və ya yeni qətnamə çıxarırsa, o, müvafiq olaraq məhkəmə xərclərinin bölüşdürülməsini də dəyişdi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0. İş vaxtını itirməyə görə məbləğin tutu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Məhkəmə, vicdansızcasına əsassız iddia vermiş və ya iddiaya qarşı mübahisə etmiş, yaxud işə düzgün və tezliklə baxılmasına və onun həll edilməsinə ardıcıl surətdə maneçilik törətmiş tərəfdən, iş vaxtının itirilməsi üçün digər tərəfin və ya dövlətin xeyrinə məbləğ tuta bilər. Həmin məbləğ </w:t>
      </w:r>
      <w:r w:rsidRPr="00876CBC">
        <w:rPr>
          <w:rFonts w:ascii="Palatino Linotype" w:eastAsia="Times New Roman" w:hAnsi="Palatino Linotype" w:cs="Times New Roman"/>
          <w:color w:val="000000"/>
          <w:sz w:val="27"/>
          <w:szCs w:val="27"/>
        </w:rPr>
        <w:lastRenderedPageBreak/>
        <w:t>məhkəmə tərəfindən konkret hallar nəzərə alınmaqla ağlabatan miqdarda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1. Nümayəndəyə və vəkilə göstərdiyi yardıma görə xərclərin ödən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1.1. Məhkəmə nümayəndənin və ya vəkilin göstərdiyi yardıma görə xərclərin, konkret hallar və çıxış üçün təqdim olunmuş hesab nəzərə alınmaqla, digər tərəfdən ağlabatan məbləğdə alınıb xeyrinə qətnamə çıxarılan tərəfə verilməsini qərara a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21.2. Bu Məcəllənin 67-ci maddəsində nəzərdə tutulmuş əsaslarla işdə iştirak edən vəkil maddi vəziyyətinə görə öz hesabına vəkil tutmaq imkanı olmayan şəxslərə hüquqi yardımı məhkəmənin qərarı ilə pulsuz, Azərbaycan Respublikası dövlət büdcəsinin vəsaiti hesabına göstərir. Qanunvericiliklə müəyyən edilən məbləğdə ödənilmiş bu vəsait iddianın təmin edilmiş hissəsinə mütənasib olaraq əleyhinə məhkəmə qərarı çıxarılmış şəxsdən tutularaq dövlət büdcəsinə ödənilə bilər.</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2. İddiaçı iddiadan imtina etdikdə və barışıq sazişi bağladıqda məhkəmə xərcləri və yardım üçün vəkilə ödənilən xərclərin bölüşdürü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2.1. İddiaçı iddiadan imtina etdikdə, onun çəkdiyi xərclər cavabdeh tərəfindən ödən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2.2. İddia verildikdən sonra iddia tələblərinin cavabdeh tərəfdən könüllü surətdə təmin edilməsi nəticəsində iddiaçı öz tələblərini müdafiə etməzsə, iddiaçının xahişi ilə məhkəmə onun çəkdiyi bütün xərcləri cavabdehdən a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2.3. Tərəflər barışıq sazişi bağladıqda məhkəmə xərcləri və yardım göstərməyə görə nümayəndəyə və vəkilə ödənilən xərclər tərəflərin razılığına uyğun olaraq bölüşdürül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3. İddiadan imtina edildikdə məhkəmə xərclərinin cavabdehə ödən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Qanunla müəyyən edilmiş qaydada başqa şəxsin hüquq və azadlıqlarının, qanunla qorunan mənafeyinin müdafiəsi üçün ərizə ilə məhkəməyə müraciət </w:t>
      </w:r>
      <w:r w:rsidRPr="00876CBC">
        <w:rPr>
          <w:rFonts w:ascii="Palatino Linotype" w:eastAsia="Times New Roman" w:hAnsi="Palatino Linotype" w:cs="Times New Roman"/>
          <w:color w:val="000000"/>
          <w:sz w:val="27"/>
          <w:szCs w:val="27"/>
        </w:rPr>
        <w:lastRenderedPageBreak/>
        <w:t>edən şəxs iddiadan tam və ya qismən imtina etdikdə, cavabdehə onun işə baxılması üçün çəkdiyi xərc tam və ya iddianın imtina edilmiş hissəsinə mütənasib olaraq dövlət büdcəsi hesabına ödən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4. İşə baxılarkən məhkəmənin çəkdiyi xərclərin ödən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4.1. İşə baxılması ilə əlaqədar məhkəmənin çəkdiyi xərclər və iddiaçının ödəməkdən azad edildiyi dövlət rüsumu, iddia tələblərinin təmin edilmiş hissəsinə mütənasib olaraq dövlət mədaxilinə cavabdehdən 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4.2. İddia rədd edildikdə işə baxılması ilə əlaqədar məhkəmənin çəkdiyi xərclər dövlət mədaxilinə məhkəmə xərclərindən azad edilməyən iddiaçıdan 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4.3. İddia qismən təmin edilmişsə, cavabdeh isə məhkəmə xərclərini ödəməkdən azad olunmuşsa, işə baxılması ilə əlaqədar məhkəmənin çəkdiyi xərclər məhkəmə xərclərini ödəməkdən azad edilmiş iddiaçıdan tutularaq, iddia tələblərinin təmini rədd edilmiş hissəyə münasib olaraq dövlət mədaxilinə 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5. Məhkəmə xərcləri ilə əlaqədar məsələlər üzrə qərardaddan şikayət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 xərcləri ilə əlaqədar qərardadlardan şikayət verilə bilə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Fəsil 9</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əhkəmə cərimələri</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6. Məhkəmə cərimələrinin qoyu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6.1. Məhkəmə cərimələri bu Məcəllə ilə nəzərdə tutulmuş hallarda və miqdarda məhkəmə tərəfindən qoyu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6.2. İşin məhkəmə baxışında iştirak edən və iştirak etməyən dövlət orqanlarının, hüquqi şəxslərin və digər təşkilatların vəzifəli şəxslərinə qanunla nəzərdə tutulmuş vəzifələrini pozmağa görə məhkəmə tərəfindən qoyulan cərimə onların şəxsi vəsaitlərindən tutu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26.3. Cərimə qoyulması barədə qərardad cərimənin qoyulması barədə işə aiddir və həmin işə tik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6.4. Cərimə qoyulması barədə qərardadın surəti cərimə qoyulan şəxsə gönd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7. Cərimənin götürülməsi və ya azald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7.1. Üzərinə cərimə qoyulmuş şəxs, cərimə qoymuş məhkəmədən qərardadı aldıqdan sonra iyirmi gün ərzində cərimənin götürülməsini və ya onun miqdarının azaldılmasını xahiş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7.2. Bu ərizəyə məhkəmə iclasında baxılır və əlaqəli olduğu işin materiallarına tikilir. Üzərinə cərimə qoyulmuş şəxs iclasın vaxtı və yeri haqqında xəbərdar edilir. Onun gəlməməsi məhkəmənin ərizəyə baxmasın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7.3. Cəriməni götürməkdən və ya onun miqdarını azaltmaqdan imtina edilməsi barədə qərardaddan apellyasiya qaydasında şikayət verilə bilər.</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10</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Prosessual müddətlər</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8. Prosessual müddətlərin müəyyən edilməsi və hesabla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8.1. Prosessual hərəkətlər bu Məcəllə ilə və qanunlarla müəyyən edilmiş müddətlərdə həyata keçirilir. Prosessual müddətlər qanunla müəyyən edilmədiyi hallarda, onlar məhkəmə tərəfindən təyi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8.2. Prosessual hərəkətlərin edilməsi üçün müddətlər, hökmən baş verməli hadisə göstərilməklə, dəqiq təqvim tarixi ilə və ya hərəkətin edilə biləcəyi vaxt dövrü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8.3. İllərlə, aylarla və ya günlərlə hesablanan prosessual müddətin axını müddətin başlanğıcının təyin edildiyi təqvim tarixindən və ya hadisənin baş verməsindən sonrakı gündən baş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29. Prosessual müddətlərin qurtar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9.1. İllərlə hesablanan müddət, müddətin son ilinin müvafiq ayında və günündə qurtarır. Aylarla hesablanan müddət, müddətin müvafiq son ayında və günündə qurtarır. Aylarla hesablanan müddətin sonu müvafiq günü olmayan aya düşərsə, müddət həmin ayın son günündə qurt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9.2. Müddətin son günü qeyri-iş gününə düşərsə, ondan sonrakı iş günü müddətin qurtarma günü hesab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9.3. Edilməsi üçün müddət müəyyən olunmuş prosessual hərəkət, müddətin son günü saat iyirmi dördə qədər yerinə yetirilə bilər. Apellyasiya və kassasiya şikayətləri, digər sənədlər və ya pul məbləğləri müddətin son günü saat iyirmi dördə qədər rabitə orqanlarına verilərsə, müddət ötürülməmiş hesab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29.4. Prosessual hərəkət bilavasitə məhkəmədə və ya digər təşkilatda edilməlidirsə, müddət həmin məhkəmədə və ya təşkilatlarda müəyyən edilmiş qaydalar üzrə işin qurtardığı və ya müvafiq əməliyyatların kəsildiyi saatda qurt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30. Prosessual müddətlərin buraxılmasını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0.1. Qanunla müəyyən edilmiş və ya məhkəmə tərəfindən təyin edilmiş müddət keçdikdə, prosessual hərəkətləri etmək hüququ keçmiş o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0.2. Prosessual müddətlərin keçməsi prosessual vəzifələri yerinə yetirməkdən azad et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0.3. Prosessual müddətin bərpa olunması barədə vəsatət verilməmişsə, prosessual müddətlər keçdikdən sonra verilən şikayətlərə və sənədlərə baxılmır və onları verən şəxsə qayt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31. Prosessual müddətlərin dayandı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1.1. İş üzrə icraat dayandırıldıqda qurtarmayan bütün prosessual müddətlərin axımı dayand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1.2. İcraat təzələndiyi gündən prosessual müddətlərin axımı davam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32. Prosessual müddətlərin uzad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nin təyin etdiyi müddətlər maraqlı şəxslərin ərizəsi üzrə məhkəmə tərəfindən uzad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33. Prosessual müddətlərin bərp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3.1. Məhkəmə qanunla müəyyən edilmiş müddətin buraxılmasının səbəbini üzürlü hesab edərsə, işdə iştirak edən şəxsin ərizəsinə əsasən buraxılmış müddəti bərpa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3.2. Buraxılmış müddətin bərpası haqqındakı ərizə prosessual hərəkətlərin edilməli olduğu məhkəməyə verilir və məhkəmə iclasında baxılır. İşdə iştirak edən şəxslərə məhkəmə iclasının vaxtı və yeri barədə məlumat verilir. Onların gəlməməsi məhkəmə qarşısında qoyulmuş məsələnin həllinə maneçilik törət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3.3. Müddətin bərpası haqqında ərizə verilməklə eyni zamanda müddəti buraxılmış zəruri prosessual hərəkət edilməlidir (ərizə, şikayət verilməli, sənədlər təqdim edilməli və 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3.4. Buraxılmış prosessual müddətin bərpası məhkəmənin qətnaməsində, qərardadında və qərarında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3.5. Müddətin bərpasından imtina barədə qərardad çıx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3.6. Prosessual müddətlərə dair məsələ üzrə qərardaddan işdə iştirak edən şəxslər şikayət verə bilə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Fəsil 11. Məhkəmə sənədlərinin rəsmi qaydada verilməs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əhkəmə bildirişlər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34. Rəsmi qaydada verilən sənəd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 Məhkəmə işdə iştirak edən şəxslərə aşağıdakı </w:t>
      </w:r>
      <w:r w:rsidRPr="00876CBC">
        <w:rPr>
          <w:rFonts w:ascii="Palatino Linotype" w:eastAsia="Times New Roman" w:hAnsi="Palatino Linotype" w:cs="Times New Roman"/>
          <w:i/>
          <w:iCs/>
          <w:color w:val="000000"/>
          <w:sz w:val="27"/>
          <w:szCs w:val="27"/>
        </w:rPr>
        <w:t>məhkəmə sənədlərini</w:t>
      </w:r>
      <w:r w:rsidRPr="00876CBC">
        <w:rPr>
          <w:rFonts w:ascii="Palatino Linotype" w:eastAsia="Times New Roman" w:hAnsi="Palatino Linotype" w:cs="Times New Roman"/>
          <w:color w:val="000000"/>
          <w:sz w:val="27"/>
          <w:szCs w:val="27"/>
        </w:rPr>
        <w:t> rəsmi qaydada ver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1. iddia ərizəsi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2. qarşılıqlı iddia ərizəsi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34.1.3. iddia tələblərinin təsdiqi və ya ona qarşı etiraz kimi tərəflərin hazırladığı sənədlərin surətləri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4. məhkəmə </w:t>
      </w:r>
      <w:r w:rsidRPr="00876CBC">
        <w:rPr>
          <w:rFonts w:ascii="Palatino Linotype" w:eastAsia="Times New Roman" w:hAnsi="Palatino Linotype" w:cs="Times New Roman"/>
          <w:i/>
          <w:iCs/>
          <w:color w:val="000000"/>
          <w:sz w:val="27"/>
          <w:szCs w:val="27"/>
        </w:rPr>
        <w:t>bildirişin</w:t>
      </w:r>
      <w:r w:rsidRPr="00876CBC">
        <w:rPr>
          <w:rFonts w:ascii="Palatino Linotype" w:eastAsia="Times New Roman" w:hAnsi="Palatino Linotype" w:cs="Times New Roman"/>
          <w:color w:val="000000"/>
          <w:sz w:val="27"/>
          <w:szCs w:val="27"/>
        </w:rPr>
        <w:t>i;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5. birinci instansiya məhkəməsinin, apellyasiya və kassasiya məhkəmələrinin aktların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6. iş üzrə icraatın qurtardığını göstərən qərard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7. məhkəmə əmri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8. apellyasiya şikayətinin surəti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1.9. kassasiya şikayətinin surəti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34.2. Zəruri hallarda məhkəmə işə aid olan digər </w:t>
      </w:r>
      <w:r w:rsidRPr="00876CBC">
        <w:rPr>
          <w:rFonts w:ascii="Palatino Linotype" w:eastAsia="Times New Roman" w:hAnsi="Palatino Linotype" w:cs="Times New Roman"/>
          <w:i/>
          <w:iCs/>
          <w:color w:val="000000"/>
          <w:sz w:val="27"/>
          <w:szCs w:val="27"/>
        </w:rPr>
        <w:t>məhkəmə sənədlərini də rəsmi qaydada</w:t>
      </w:r>
      <w:r w:rsidRPr="00876CBC">
        <w:rPr>
          <w:rFonts w:ascii="Palatino Linotype" w:eastAsia="Times New Roman" w:hAnsi="Palatino Linotype" w:cs="Times New Roman"/>
          <w:color w:val="000000"/>
          <w:sz w:val="27"/>
          <w:szCs w:val="27"/>
        </w:rPr>
        <w:t> ver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135. Məhkəmə sənədlərinin çatdırılması və rəsmi qaydada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5.1. Bu Məcəllənin 135.6-cı və 135.8-ci maddələrində müəyyən edilmiş hallar istisna olmaqla, bu Məcəllənin 134-cü maddəsində sadalanan məhkəmə sənədləri “Poçt haqqında” Azərbaycan Respublikasının Qanununda nəzərdə tutulmuş sifarişli poçt göndərişi (məktubu) ilə çatdırılır. Zəruri hallarda məhkəmə sənədinin çatdırılması hakim tərəfindən məhkəmə işçisinə tapşırıla və ya işdə iştirak edən şəxsin razılığı ilə həmin şəxsə həvalə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5.2. Məhkəmə sənədləri məhkəməyə qaytarılmalı olan, forması müvafiq qaydada təsdiq edilmiş qəbzə və ya sənədin kötüyünə imza etdirilməklə, ünvan sahibinə rabitə orqanları, yaxud məhkəmə sənədlərinin çatdırılması tapşırılmış şəxslər tərəfindən şəxsən verilir. Hüquqi şəxsə ünvanlanmış məhkəmə sənədləri müvafiq vəzifəli şəxsə qəbzə və ya sənədin kötüyünə imza etdirilməklə verilir. Məhkəmə sənədlərinin rəsmi qaydada verilməsi məhkəmədə də həyata keçi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xml:space="preserve">135.3. Məhkəmə sənədlərinin çatdırılması vəzifəsi üzərinə düşən şəxs ünvan sahibini onun yaşadığı, yaxud işlədiyi yer üzrə tapmadıqda, həmin sənədlər ünvan sahibi ilə birlikdə yaşayan yetkinlik yaşına çatmış ailə üzvlərindən birinə (onların razılığı ilə), onlar olmadıqda müvafiq icra hakimiyyəti orqanına, ünvan sahibinin yaşadığı yer üzrə yerli özünüidarə orqanına, yaxud onun işlədiyi yer üzrə müdiriyyətə verilir. Ünvan sahibinin əvəzinə məhkəmə sənədlərini qəbul etmiş şəxs qəbzdə və ya sənədin kötüyündə öz soyadını, adını, atasının adını, ünvan sahibinə münasibətini və </w:t>
      </w:r>
      <w:r w:rsidRPr="00876CBC">
        <w:rPr>
          <w:rFonts w:ascii="Palatino Linotype" w:eastAsia="Times New Roman" w:hAnsi="Palatino Linotype" w:cs="Times New Roman"/>
          <w:i/>
          <w:iCs/>
          <w:color w:val="000000"/>
          <w:sz w:val="27"/>
          <w:szCs w:val="27"/>
        </w:rPr>
        <w:lastRenderedPageBreak/>
        <w:t>ya tutduğu vəzifəni göstərməli və imkan olan kimi məhkəmə sənədlərini ünvan sahibinə ver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5.4. Məhkəmə sənədlərinin çatdırılması vəzifəsi üzərinə düşən rabitə orqanları, yaxud məhkəmə sənədlərinin çatdırılması tapşırılmış şəxslər bunu məhkəmə sənədlərini aldıqları tarixdən sonra gələn gündən gec olmayaraq yerinə yetirməli və məhkəmə sənədlərinin çatdırılması barədə bir gün müddətində məhkəməyə xəbər verməli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5.5. Bu Məcəllənin 135.2-ci, 135.3-cü, 135.6-cı və 135.8-ci maddələrində nəzərdə tutulmuş hallarda məhkəmə sənədi rəsmi qaydada verilmiş hesa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5.6. “Elektron məhkəmə” informasiya sisteminin tətbiq olunduğu məhkəmələrdə mülki işlər üzrə işdə iştirak edən şəxslər “Elektron məhkəmə” informasiya sistemində qeydiyyatdan keçmişlərsə, məhkəmə sənədləri bu şəxslərin həmin sistemdə yaradılmış “elektron kabinet”lərində yerləşdirilir və onlara bu barədə məlumat həmin sistem vasitəsilə elektron qaydada (elektron poçt, SMS və s. vasitəsilə) çatd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5.7. “Elektron məhkəmə” informasiya sisteminin tətbiq olunduğu məhkəmələrdə mülki işlər üzrə işdə iştirak edən şəxslər “Elektron məhkəmə” informasiya sistemində qeydiyyatdan keçməmişlərsə, onlara məhkəmə sənədləri barədə məlumat bu sistem vasitəsilə şəxsin təqdim etdiyi mobil telefon nömrəsinə SMS-lə çatd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5.8. Kommersiya mübahisələri üzrə işdə iştirak edən şəxslərin məhkəmə sənədləri onların “Elektron məhkəmə” informasiya sistemində yaradılmış “elektron kabinet”lərində yerləşdirilir və onlara bu barədə məlumat həmin sistem vasitəsilə elektron qaydada (elektron poçt, SMS və s. vasitəsilə) çatd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136. Qəbz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6.0. Bu Məcəllənin 135-ci maddəsində nəzərdə tutulmuş qəbz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6.0.1. məhkəmənin adı və ünvan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6.0.2. məhkəmə sənədlərinin verilməli olduğu şəxsin soyadı, adı, atasının adı və ya hüquqi şəxsin adı və yerləşdiyi ünva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6.0.3. verilən məhkəmə sənədi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6.0.4. verilmənin vaxtı (tarix və saat) və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6.0.5. məhkəmə sənədinin verilməməsinin səbəbləri (almaqdan imtina, göstərilən ünvanda olmama, səhv ünvan və sa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lastRenderedPageBreak/>
        <w:t>136.0.6. məhkəmə sənədinin verildiyi şəx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6.0.7. məhkəmə sənədinin çatdırılması tapşırılmış şəxsin, yaxud rabitə orqanının nümayəndəsinin imz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137. Məhkəmə sənədlərini qəbul etməkdən imtin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7.1. Məhkəmə sənədlərinin ünvanlandığı şəxs qanuni əsas olmadan onları qəbul etməkdən imtina edərsə, məhkəmə sənədləri verildiyi ünvanda qalmalıdır. Bu halda məhkəmə sənədləri rəsmi qaydada verilmiş hesab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7.2. Ünvan sahibi və ya digər şəxs məhkəmə bildirişini qəbul etməkdən imtina etdikdə, onu təqdim edən şəxs məhkəmə bildirişində müvafiq qeydlər etdikdən sonra onu məhkəməyə qaytarır. Bu halda məhkəmə bildirişi rəsmi qaydada verilmiş hesab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7.3. Məhkəmə bildirişinin ünvan sahibi tərəfindən qəbul edilməsindən imtina barədə qeyd onun yaşayış yeri üzrə yerli özünüidarə orqanı, müvafiq icra hakimiyyəti orqanı və ya onun iş yerinin müdiriyyəti tərəfindən təsd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7.4. Məhkəmə bildirişinin ünvanlandığı şəxs tərəfindən həmin sənədləri qəbul etməkdən imtina edilməsi işə baxılması üçün və ya ayrı-ayrı prosessual hərəkətlərin edilməsi üçün maneə dey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138. Məhkəmə bildiriş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8.1. Məhkəmə işdə iştirak edən şəxsləri məhkəmə iclasının vaxtı və yeri, prosessual hüquq və vəzifələri, habelə ayrı-ayrı prosessual hərəkətlər haqqında xəbərdar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8.2. İşdə iştirak edən şəxslər məhkəmə iclasının vaxtı və yeri, prosessual hüquq və vəzifələri, habelə ayrı-ayrı prosessual hərəkətlərin yerinə yetirilməsi haqqında məhkəmə bildirişi vasitəsilə xəbərdar edilir, şahidlər, ekspertlər, mütəxəssislər və tərcüməçilər isə məhkəmə bildirişi vasitəsilə məhkəməyə çağırıl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8.3. İşdə iştirak edən şəxslərin öz müdafiəsini hazırlamağa və məhkəməyə vaxtında gəlmələrinə imkan yaratmaq üçün məhkəmə bildirişi onlara məhkəmə iclasının və ya müvafiq prosessual hərəkətin tarixinə ən azı 10 gün qalmış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8.4. Zərurət olduqda və qanunla nəzərdə tutulmuş hallarda işdə iştirak edən şəxslər və prosesin digər iştirakçıları məhkəmə bildirişinin məzmununun ötürülməsini təmin edən rabitə vasitələrindən istifadə edilməklə, eləcə də məhkəmənin tapşırığı ilə məhkəmə işçisi tərəfindən xəbərdar edilə, yaxud çağırıl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strike/>
          <w:color w:val="000000"/>
          <w:sz w:val="27"/>
          <w:szCs w:val="27"/>
        </w:rPr>
        <w:lastRenderedPageBreak/>
        <w:t>138.5. İqtisadi mübahisələr üzrə işdə iştirak edən şəxslər “Elektron məhkəmə” informasiya sistemində qeydiyyatdan keçmişlərsə, məhkəmə bildirişləri bu şəxslərin həmin sistemdə yaradılmış elektron kabinetlərində yerləşdirilir və onlara bu barədə məlumat elektron qaydada (elektron poçt və ya SMS vasitəsilə) çatd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139. Məhkəmə bildirişi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1. Məhkəmə bildirişi məhkəmənin rəsmi sənədi olmaqla müvafiq qaydada təsdiq olunmuş formada tərti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 Məhkəmə bildirişin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1. məhkəmənin adı, ünvanı və əlaqə üçün məlumatlar (indeks, telefon, faks və 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2. gəlmə vaxtı (tarix və saat) və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3. xəbər verilən, yaxud məhkəməyə çağırılan şəxsin soyadı, adı, atasının adı və ya hüquqi şəxs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4. xəbər verilən, yaxud məhkəməyə çağırılan şəxsin ünvanı və ya hüquqi şəxsin yerləşdiyi ünva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5. ünvan sahibinin kim qismində xəbərdar edilməsi və ya çağı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6. ünvan sahibinin xəbərdar edildiyi, yaxud çağırıldığı iş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7. işdə iştirak edən şəxslərə iş üzrə onlarda olan bütün sübutların təqdim edilməsinə dair təklif;</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7-1. işdə iştirak edən şəxslərin prosessual hüquq və vəzifələrinin izah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8. ünvan sahibinin olmadığı təqdirdə məhkəmə bildirişini qəbul edən şəxsin imkan olan kimi onu ünvan sahibinə vermək vəzifəsinə dair qey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39.2.9. xəbər verilən və ya çağırılan şəxsin məhkəməyə gəlməməsinin nəticələrinə və gəlməmənin səbəbləri barədə məhkəməyə məlumat vermək vəzifəsinə dair qey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Maddə 140. Məhkəmə sənədinin ünvan sahibinə çatdırmaq üçün qəbul etməkdən imtinaya və ya səhlənkarlıq nəticəsində çatdırılmamasına görə məsuliyyə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Məhkəmə sənədini ünvan sahibinə çatdırmaq üçün qəbul etməkdən imtina edən və ya onu səhlənkarlıq nəticəsində ünvan sahibinə çatdırmayan orqanlar, vəzifəli şəxslər, yaxud məhkəmə sənədinin çatdırılması tapşırılmış digər şəxslər bu Məcəllənin 126-cı maddəsində nəzərdə tutulmuş qaydada iyirmi manat miqdarında cərimə ed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lastRenderedPageBreak/>
        <w:t>Maddə 141.</w:t>
      </w:r>
      <w:r w:rsidRPr="00876CBC">
        <w:rPr>
          <w:rFonts w:ascii="Palatino Linotype" w:eastAsia="Times New Roman" w:hAnsi="Palatino Linotype" w:cs="Times New Roman"/>
          <w:b/>
          <w:bCs/>
          <w:strike/>
          <w:color w:val="000000"/>
          <w:sz w:val="27"/>
          <w:szCs w:val="27"/>
        </w:rPr>
        <w:t> Çağırış vərəqəsi və ya bildirişin məzmunu</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1. Çağırış vərəqəsi və ya bildiriş məhkəmənin rəsmi sənədi olub, müvafiq qaydada təsdiq olunmuş formada tərtib edil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 Çağırış vərəqəsində və ya bildirişdə aşağıdakılar göstərilməli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1. məhkəmənin adı və dəqiq ünvanı (telefon, faks, indeks və s.);</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2. gəlmə vaxtı (tarix və saat) və yer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3. xəbər verilən, yaxud məhkəməyə çağırılan şəxsin göstəriciləri (soyadı, adı, atasının adı);</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4. xəbər verilən, yaxud məhkəməyə çağırılan şəxsin ünvanı (ev, yaxud hüquqi şəxsin olduğu ye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5. ünvan sahibinin kim qismində xəbərdar edilməsi və ya çağırılması;</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6. ünvan sahibinin xəbərdar edildiyi, yaxud çağırıldığı işin adı;</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7. işdə iştirak edən şəxslərə iş üzrə onlarda olan bütün sübutların təqdim edilməsinə dair təklif;</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8. ünvan sahibinin olmadığı təqdirdə çağırış vərəqəsini və bildiriş vərəqəsini qəbul edən şəxsin imkan olan ilk anda onu ünvan sahibinə vermək vəzifəsinə dair göstəriş;</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2.9. xəbər verilən və çağırılan şəxsin məhkəməyə gəlməməsinin nəticələrinə və gəlməmənin səbəbləri barədə məhkəməyə məlumat vermək vəzifələrinə dair göstəriş.</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3. Çağırış vərəqəsi ilə eyni zamanda hakim cavabdehə iddia ərizəsinin surətini və ərizəyə əlavə edilən sənədlərin surətlərini göndərə bilə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1.4. İddiaçıya ünvanlanmış çağırış vərəqəsi ilə birlikdə hakim o halda cavabdehin yazılı izahatlarının surətini və onlara əlavə olunmuş sənədlərin surətlərini göndərir ki, onlar məhkəməyə daxil olmuş olsun.</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142.</w:t>
      </w:r>
      <w:r w:rsidRPr="00876CBC">
        <w:rPr>
          <w:rFonts w:ascii="Palatino Linotype" w:eastAsia="Times New Roman" w:hAnsi="Palatino Linotype" w:cs="Times New Roman"/>
          <w:b/>
          <w:bCs/>
          <w:strike/>
          <w:color w:val="000000"/>
          <w:sz w:val="27"/>
          <w:szCs w:val="27"/>
        </w:rPr>
        <w:t> Çağırış vərəqələrinin çatdırılması</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2.1. Çağırış vərəqəsi poçt vasitəsi ilə və ya hakimin tapşırdığı şəxslər tərəfindən çatdırılır. Ünvan sahibinə çağırış vərəqəsinin verilməsi vaxtı çağırış vərəqəsinin məhkəməyə qaytarılmalı olan kötüyündə qeyd edil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2.2. Hakim işdə iştirak edən şəxsin razılığı ilə ona iş üzrə çağırılan və ya xəbər verilən digər şəxsə çatdırmaq üçün çağırış vərəqəsi verə bilə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2.3. Çağırış vərəqələrini çatdırmağa borclu olan orqanlar, yaxud onların çatdırılması tapşırılmış şəxs, çağırış vərəqəsini aldıqları günün sonrakı günündən gec olmayaraq bu hərəkəti etməyə borcludurla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lastRenderedPageBreak/>
        <w:t>142.4. Səhlənkarlıq nəticəsində çağırış vərəqəsini çatdırmayan orqanlar yaxud vəzifəli şəxslər, eləcə də çağırış vərəqəsini çatdırmaq tapşırılmış şəxs məhkəməyə hörmətsizlik göstərdiyinə görə müəyyən edilmiş qaydada məsuliyyət daşıyırla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2.5. Çağırış vərəqəsini çatdırmağa borclu olan orqan, yaxud çağırış vərəqəsini çatdırmaq tapşırılmış şəxs, çağırış vərəqəsinin çatdırılmalı olduğu günün sonrakı günündən gec olmayaraq çağırış vərəqəsinin çatdırılmaması barədə məhkəməyə məlumat verməlidirlə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143.</w:t>
      </w:r>
      <w:r w:rsidRPr="00876CBC">
        <w:rPr>
          <w:rFonts w:ascii="Palatino Linotype" w:eastAsia="Times New Roman" w:hAnsi="Palatino Linotype" w:cs="Times New Roman"/>
          <w:b/>
          <w:bCs/>
          <w:strike/>
          <w:color w:val="000000"/>
          <w:sz w:val="27"/>
          <w:szCs w:val="27"/>
        </w:rPr>
        <w:t> Çağırış vərəqəsinin verilməs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3.1. Çağırış vərəqəsi onun məhkəməyə qaytarılmalı olan kötüyünün imzalanması ilə ünvanlanan şəxsin özünə verilir. Təşkilata ünvanlanmış çağırış vərəqəsi müvafiq vəzifəli şəxsə çağırış vərəqəsinin kötüyünü imzalatmaqla veril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3.2. Çağırış vərəqəsini aparan şəxs xəbər verilən və ya çağırılan şəxsin ünvanının dəqiqliyini yoxladıqdan sonra iş üzrə xəbər verilən və ya çağırılan fiziki şəxsi yaşadığı və ya işlədiyi yerdə tapmazsa, çağırış vərəqəsi xəbər verilənlə və ya çağıranla bir yerdə yaşayan böyük yaşlı ailə üzvlərindən birinə onların razılığı ilə verilir, onlar olmadıqda isə müvafiq icra hakimiyyəti orqanına, ünvan sahibinin yaşadığı yerin yerli özünüidarə orqanına və ya onun iş yerinin müdiriyyətinə verilir. Göstərilən hallarda çağırış vərəqəsini qəbul edən şəxs çağırış vərəqəsinin kötüyündə soyadını, adını və atasının adını, eləcə də tutduğu vəzifəsini, ünvan sahibinə münasibətini göstərməlidir. Çağırış vərəqəsini qəbul edən şəxs imkanı olan kimi yubatmadan onu ünvan sahibinə verməli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3.3. Ünvan sahibi müvəqqəti olmadığı təqdirdə, çağırış vərəqəsini aparan şəxs onun hara getdiyini və nə vaxt qayıdacağını çağırış vərəqəsinin kötüyündə qeyd etməlidir. Bu hal müvafiq icra hakimiyyəti orqanı, onun yaşadığı yer üzrə orqan və ya iş yerinin müdiriyyəti tərəfindən yəqin edilməli, təsdiq edilməli və bu barədə dərhal məhkəməyə məlumat verilməlidi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t>Maddə 144.</w:t>
      </w:r>
      <w:r w:rsidRPr="00876CBC">
        <w:rPr>
          <w:rFonts w:ascii="Palatino Linotype" w:eastAsia="Times New Roman" w:hAnsi="Palatino Linotype" w:cs="Times New Roman"/>
          <w:b/>
          <w:bCs/>
          <w:strike/>
          <w:color w:val="000000"/>
          <w:sz w:val="27"/>
          <w:szCs w:val="27"/>
        </w:rPr>
        <w:t> Məhkəməyə gəlmənin məcburiliy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4.1. Çağırış vərəqəsini alan ünvan sahibi göstərilən vaxtda məhkəməyə gəlməli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4.2. Ünvan sahibi məhkəməyə gələ bilmədiyi halda bu barədə məhkəməyə məlumat verməli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4.3. Şəxsin özünün və ya nümayəndəsi vasitəsi ilə üzürlü səbəblər olmadan məhkəmənin çağırışına gəlməməsi onun irəli sürülən tələblərlə sözsüz razı olduğunu göstərir və işə baxılması üçün maneə deyil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4.4. Müstəsna hallarda məhkəmə müvafiq icra hakimiyyəti orqanı vasitəsi ilə cavabdehin məhkəməyə gətirilməsini təmin edə bilə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strike/>
          <w:color w:val="000000"/>
          <w:spacing w:val="60"/>
          <w:sz w:val="27"/>
          <w:szCs w:val="27"/>
        </w:rPr>
        <w:lastRenderedPageBreak/>
        <w:t>Maddə 145.</w:t>
      </w:r>
      <w:r w:rsidRPr="00876CBC">
        <w:rPr>
          <w:rFonts w:ascii="Palatino Linotype" w:eastAsia="Times New Roman" w:hAnsi="Palatino Linotype" w:cs="Times New Roman"/>
          <w:b/>
          <w:bCs/>
          <w:strike/>
          <w:color w:val="000000"/>
          <w:sz w:val="27"/>
          <w:szCs w:val="27"/>
        </w:rPr>
        <w:t> Çağırış vərəqəsini və ya bildirişi qəbul etməkdən imtina edilməsinin nəticələr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5.1. Ünvan sahibi və ya digər şəxs çağırış vərəqəsini və ya bildirişi almaqdan imtina etdikdə, onları gətirən, yaxud təqdim edən şəxs çağırış vərəqəsində və ya bildirişdə müvafiq qeydlər etdikdən sonra onları məhkəməyə qaytarı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5.2. Çağırış vərəqəsi, yaxud bildirişin ünvan sahibi tərəfindən qəbul edilməsindən imtina barədə qeyd onun yaşayış yeri üzrə yerli özünüidarə orqanı, müvafiq icra hakimiyyəti orqanı və ya onun iş yerinin müdiriyyəti tərəfindən təsdiq edil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5.3. Ünvan sahibinin çağırış vərəqəsini və ya bildirişi qəbul etməkdən imtina etməsi ona qarşı irəli sürülən tələblərlə sözsüz razı olduğunu göstərir və işə baxılması üçün və ya ayrı-ayrı prosessual hərəkətlərin edilməsi üçün maneə deyil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rPr>
      </w:pPr>
      <w:r w:rsidRPr="00876CBC">
        <w:rPr>
          <w:rFonts w:ascii="Palatino Linotype" w:eastAsia="Times New Roman" w:hAnsi="Palatino Linotype" w:cs="Times New Roman"/>
          <w:strike/>
          <w:color w:val="000000"/>
          <w:sz w:val="24"/>
          <w:szCs w:val="24"/>
        </w:rPr>
        <w:t>145.4. Şəxsin çağırış vərəqəsini ünvan sahibinə çatdırmaq üçün qəbul etməkdən imtina etməsi məhkəməyə hörmətsizlik kimi qiymətləndirilir və on bir manat cərimə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46. İş üzrə icraat zamanı ünvanın dəyiş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Məhkəmədə iştirak edən şəxslər və nümayəndələr iş üzrə icraat zamanı öz ünvanlarını dəyişdirmələri barədə məhkəməyə məlumat verməlidirlər. </w:t>
      </w:r>
      <w:r w:rsidRPr="00876CBC">
        <w:rPr>
          <w:rFonts w:ascii="Palatino Linotype" w:eastAsia="Times New Roman" w:hAnsi="Palatino Linotype" w:cs="Times New Roman"/>
          <w:i/>
          <w:iCs/>
          <w:color w:val="000000"/>
          <w:sz w:val="27"/>
          <w:szCs w:val="27"/>
        </w:rPr>
        <w:t>Belə məlumat olmadıqda, məhkəmə bildirişləri məhkəməyə məlum olan axırıncı ünvana çatdırılır və çağırılan şəxs artıq həmin ünvanda yaşamasa da, məhkəmə bildirişi rəsmi qaydada verilmiş hesab ed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47. Cavabdehin olduğu yerin məlum olmaması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Cavabdehin faktiki olduğu yer məlum olmadıqda, məhkəmə cavabdehin məlum olan axırıncı yaşayış yeri üzrə yerli özünüidarə orqanının, müvafiq icra hakimiyyəti orqanının və ya cavabdehin məlum olan axırıncı iş yeri üzrə müdiriyyətin </w:t>
      </w:r>
      <w:r w:rsidRPr="00876CBC">
        <w:rPr>
          <w:rFonts w:ascii="Palatino Linotype" w:eastAsia="Times New Roman" w:hAnsi="Palatino Linotype" w:cs="Times New Roman"/>
          <w:i/>
          <w:iCs/>
          <w:color w:val="000000"/>
          <w:sz w:val="27"/>
          <w:szCs w:val="27"/>
        </w:rPr>
        <w:t>məhkəmə bildirişini</w:t>
      </w:r>
      <w:r w:rsidRPr="00876CBC">
        <w:rPr>
          <w:rFonts w:ascii="Palatino Linotype" w:eastAsia="Times New Roman" w:hAnsi="Palatino Linotype" w:cs="Times New Roman"/>
          <w:color w:val="000000"/>
          <w:sz w:val="27"/>
          <w:szCs w:val="27"/>
        </w:rPr>
        <w:t> aldığını təsdiq edən qeyd yazılmış </w:t>
      </w:r>
      <w:r w:rsidRPr="00876CBC">
        <w:rPr>
          <w:rFonts w:ascii="Palatino Linotype" w:eastAsia="Times New Roman" w:hAnsi="Palatino Linotype" w:cs="Times New Roman"/>
          <w:i/>
          <w:iCs/>
          <w:color w:val="000000"/>
          <w:sz w:val="27"/>
          <w:szCs w:val="27"/>
        </w:rPr>
        <w:t>məhkəmə bildirişi</w:t>
      </w:r>
      <w:r w:rsidRPr="00876CBC">
        <w:rPr>
          <w:rFonts w:ascii="Palatino Linotype" w:eastAsia="Times New Roman" w:hAnsi="Palatino Linotype" w:cs="Times New Roman"/>
          <w:color w:val="000000"/>
          <w:sz w:val="27"/>
          <w:szCs w:val="27"/>
        </w:rPr>
        <w:t> məhkəməyə daxil olduqdan sonra işə baxmağa baş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48. Cavabdehin axtarı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xml:space="preserve">148.1. Dövlət mənafeyi ilə əlaqədar irəli sürülən, habelə aliment alınması, şikəstetmə və ya səhhəti zədələmə, yaxud ailəni dolandıranın ölümü ilə </w:t>
      </w:r>
      <w:r w:rsidRPr="00876CBC">
        <w:rPr>
          <w:rFonts w:ascii="Palatino Linotype" w:eastAsia="Times New Roman" w:hAnsi="Palatino Linotype" w:cs="Times New Roman"/>
          <w:color w:val="000000"/>
          <w:sz w:val="27"/>
          <w:szCs w:val="27"/>
        </w:rPr>
        <w:lastRenderedPageBreak/>
        <w:t>vurulan ziyanın ödənilməsi haqqında tələblər üzrə cavabdehin olduğu yer məlum olmadıqda, məhkəmə polis orqanları vasitəsi ilə cavabdehin axtarışını elan et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8.2. Cavabdehin axtarışı ilə əlaqədar xərclərin tutulması axtarışın aparılması həvalə edilən orqanın ərizəsinə əsasən məhkəmə əmrinin verilməsi yolu ilə həyata keçirili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İkinci bölm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Birinci instansiya məhkəməsində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Birinci yarımbölm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İddia icraatı</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12</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İddianın verilməs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49. İddia ərizəsinin forması və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1. İddia ərizəsi məhkəməyə yazılı şəkildə verilir. O, iddiaçı və ya onun bunu imza etməyə səlahiyyəti olan nümayəndəsi tərəfindən imza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2. Ərizə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2.1. ərizənin verildiyi məhkəmə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2.2. işdə iştirak edən şəxslərin adları, onların poçt ünvan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2.3. iddiaçının və ya ərizəçinin tələbi, onların öz tələblərini əsaslandırdıqları hallar, iddia bir neçə cavabdehə verildikdə isə onların hər birinə qarşı yönələn tələb;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2.4. müqavilə ilə və ya həmin kateqoriya işlər üçün qanunla bu nəzərdə tutulmuşsa, cavabdehlə mübahisənin məhkəməyə qədər (pretenziya qaydasında) nizama salınmasına riayət edilməsinə dair məluma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2.5. ərizəyə əlavə edilən sənədlərin siyahı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3. İddiaçı bir-biri ilə bağlı olan bir neçə tələbi bir iddia ərizəsində birləşdi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49.4. Ərizədə mübahisənin düzgün həll edilməsi üçün zəruri olan digər məlumatlar, həmçinin iddiaçının vəsatətləri də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0. İddia ərizəsinə əlavə edilən sənəd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 İddia ərizəsinə aşağıdakı sənədlər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1. Cavabdehlərin və üçüncü şəxslərin sayına görə iddia ərizəsinin sur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2. dövlət rüsumunun ödənilməsi haqqında sənə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3. </w:t>
      </w:r>
      <w:r w:rsidRPr="00876CBC">
        <w:rPr>
          <w:rFonts w:ascii="Palatino Linotype" w:eastAsia="Times New Roman" w:hAnsi="Palatino Linotype" w:cs="Times New Roman"/>
          <w:i/>
          <w:iCs/>
          <w:color w:val="000000"/>
          <w:sz w:val="27"/>
          <w:szCs w:val="27"/>
        </w:rPr>
        <w:t>iddia ərizəsinin səlahiyyətli şəxs tərəfindən imzalanmasını təsdiq edən</w:t>
      </w:r>
      <w:r w:rsidRPr="00876CBC">
        <w:rPr>
          <w:rFonts w:ascii="Palatino Linotype" w:eastAsia="Times New Roman" w:hAnsi="Palatino Linotype" w:cs="Times New Roman"/>
          <w:color w:val="000000"/>
          <w:sz w:val="27"/>
          <w:szCs w:val="27"/>
        </w:rPr>
        <w:t> sənə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4.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işdə iştirak edən digər şəxslər tərəfindən iddia ərizəsinin surətinin və ona əlavə edilmiş sənədlərin alınması haqqında sənə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5. iddiaçının öz tələblərini əsaslandırdığı hallara dair sənədlər, əgər bu sənədlərin surətləri cavabdehlər və üçüncü şəxslərdə yoxdursa, onlara verilmək üçün bu sənədlərin sur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6. onun barəsində mübahisə edildiyi halda, normativ aktın mət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0.0.7. müqavilə ilə və ya həmin kateqoriya mübahisələr üçün qanunda bu nəzərdə tutulmuşsa, cavabdehlə mübahisənin məhkəməyə qədər və ya pretenziya qaydasında nizama salınmasına riayət edilməsini təsdiq edən sənə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1. İddia ərizəsinin mümkünlüyü</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1.1. İddia ərizəsi bu Məcəllənin tələblərinə riayət edilməklə verildikdə, onun məhkəmə icraatı mümkünd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1.2. Zəruri hallarda iddia ərizəsinin mümkünlüyü haqqında məsələyə çəkişmə prinsipinə riayət edilməklə, tərəflərin iştirakı ilə bax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1.3. Məhkəmə iddia ərizəsini </w:t>
      </w:r>
      <w:r w:rsidRPr="00876CBC">
        <w:rPr>
          <w:rFonts w:ascii="Palatino Linotype" w:eastAsia="Times New Roman" w:hAnsi="Palatino Linotype" w:cs="Times New Roman"/>
          <w:i/>
          <w:iCs/>
          <w:color w:val="000000"/>
          <w:sz w:val="27"/>
          <w:szCs w:val="27"/>
        </w:rPr>
        <w:t>(kiçik iddialara dair işlər üzrə sadələşdirilmiş icraat qaydasında baxılan iddia ərizələri istisna olmaqla)</w:t>
      </w:r>
      <w:r w:rsidRPr="00876CBC">
        <w:rPr>
          <w:rFonts w:ascii="Palatino Linotype" w:eastAsia="Times New Roman" w:hAnsi="Palatino Linotype" w:cs="Times New Roman"/>
          <w:color w:val="000000"/>
          <w:sz w:val="27"/>
          <w:szCs w:val="27"/>
        </w:rPr>
        <w:t>, daxil olmasından </w:t>
      </w:r>
      <w:r w:rsidRPr="00876CBC">
        <w:rPr>
          <w:rFonts w:ascii="Palatino Linotype" w:eastAsia="Times New Roman" w:hAnsi="Palatino Linotype" w:cs="Times New Roman"/>
          <w:i/>
          <w:iCs/>
          <w:color w:val="000000"/>
          <w:sz w:val="27"/>
          <w:szCs w:val="27"/>
        </w:rPr>
        <w:t>10 gün</w:t>
      </w:r>
      <w:r w:rsidRPr="00876CBC">
        <w:rPr>
          <w:rFonts w:ascii="Palatino Linotype" w:eastAsia="Times New Roman" w:hAnsi="Palatino Linotype" w:cs="Times New Roman"/>
          <w:color w:val="000000"/>
          <w:sz w:val="27"/>
          <w:szCs w:val="27"/>
        </w:rPr>
        <w:t> müddətində qaytarmayıbsa və ya onu qəbul etməkdən imtina etməyibsə, o, qəbul edilmiş say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2. İddia ərizəsini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 Hakim iddia ərizəsini və ona əlavə edilmiş sənədləri geri qayt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1. iddia ərizəsinin bu Məcəllənin 149-cu maddəsi ilə müəyyən olunmuş formasına və məzmununa riayət edil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52.1.2. iddia ərizəsi imzalanmadıqda və ya onu imzalamağa hüququ olmayan şəxs tərəfindən, yaxud xidməti vəziyyəti göstərilməyən şəxs tərəfindən imzalandı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3. əgər iş ərazi aidiyyəti üzrə həmin məhkəmədə baxılmalı deyil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4.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işdə iştirak edən digər şəxslər tərəfindən iddia ərizəsinin alınmasına dair sübut təqdim edil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5. müəyyən edilmiş qaydada və məbləğdə dövlət rüsumunun ödənilməsini təsdiq edən sənəd təqdim edil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6. müqavilə ilə və ya həmin kateqoriya işlər üçün qanunla nəzərdə tutulmuşsa, iddiaçı cavabdehlə mübahisənin məhkəməyə qədər (pretenziya qaydasında) nizama salınmasına riayət edilməsinə dair sənəd təqdim et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7. bir və ya bir neçə cavabdehə bir-biri ilə əlaqədar olmayan bir neçə tələb birləşdir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8. cavabdehdən borcun alınmasına dair iddialarda, əgər bu, qanuna, digər normativ hüquqi akta və ya müqaviləyə əsasən bank və ya digər kredit təşkilatı vasitəsi ilə alınmalıdırsa, banka və ya digər kredit təşkilatına müraciət edilməsinə dair sübut təqdim edil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1.9. iddia ərizəsini icraata götürmək haqqında qərardad çıxarılana qədər iddiaçıdan iddia ərizəsinin qaytarılmasına dair ərizə daxil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2. İddia ərizəsinin qaytarılması haqqında hakim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3. İddia ərizəsinin qaytarılması haqqında qərardaddan şikayət verilə bilər. Qərardad ləğv edildikdə, iddia ərizəsi məhkəməyə müraciət edildiyi gündən verilmiş hesa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2.4. İddia ərizəsinin qaytarılması nöqsanlar aradan qaldırıldıqdan sonra ümumi qaydada ikinci dəfə məhkəməyə müraciət etməyə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3. İddianın yolverilməzliyinə görə iddia ərizəsini qəbul etməkdən imtin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1. Məhkəməyə daxil olan ərizə hökmən daxil olduğu gün qeydiyyatdan keç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2. Hakim aşağıdakı hallarda iddianın yolverilməzliyinə görə iddia ərizəsini qəbul etməkdən imtina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53.2.1. ərizəyə məhkəmə qaydasında baxılmalı deyil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2.2. eyni tərəflər arasında, eyni predmet barəsində və eyni əsaslar üzrə mübahisəyə dair məhkəmənin qanuni qüvvəyə minmiş qətnaməsi və ya iddiaçının iddiadan imtina etməsi ilə əlaqədar iş üzrə icraata xitam edilməsi və ya tərəflərin barışıq sazişinin təsdiq edilməsi haqqında məhkəmənin qərardadı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2.3. məhkəmə, eyni tərəflər arasında, eyni predmet barəsində və eyni əsaslar üzrə mübahisəyə dair münsiflər məhkəməsi qətnaməsinin məcburi icra edilməsi üçün icra vərəqəsi verməkdən imtina etdiyi və ya iş yenidən baxılmaq üçün qətnamə qəbul etmiş münsiflər məhkəməsinə qaytarıldığı, lakin işin həmin münsiflər məhkəməsində baxılması mümkün olmadığı hallar istisna edilməklə, münsiflər məhkəməsinin qəbul etdiyi, qanuni qüvvəyə minmiş qətnaməsi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2.4. eyni tərəflər arasında, eyni predmet barəsində və eyni əsaslar üzrə mübahisəyə dair başqa məhkəmənin icraatında iş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3.Hakim ərizəni qəbul etməkdən imtina barədə əsaslandırılmış qərardad çıxarır. İşə məhkəmə qaydasında baxılmalı deyildirsə, iddiaçının hansı orqana müraciət etməli olmasını orada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4. Ərizəni qəbul etməkdən imtina haqqında qərardad ərizəyə əlavə olunmuş bütün sənədlərlə birlikdə ərizəçiyə </w:t>
      </w:r>
      <w:r w:rsidRPr="00876CBC">
        <w:rPr>
          <w:rFonts w:ascii="Palatino Linotype" w:eastAsia="Times New Roman" w:hAnsi="Palatino Linotype" w:cs="Times New Roman"/>
          <w:i/>
          <w:iCs/>
          <w:color w:val="000000"/>
          <w:sz w:val="27"/>
          <w:szCs w:val="27"/>
        </w:rPr>
        <w:t>rəsmi qaydada verilməli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5. Ərizəni qəbul etməkdən imtina edilməsi ərizəçiyə həmin cavabdehə qarşı, həmin predmet barəsində və həmin əsaslarla yenidən iddia qaldırmağa mane o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3.6. İddia ərizəsini qəbul etməkdən imtina barədə qərardaddan şikayət verilə bilər. Qərardad ləğv edildikdə, iddia ərizəsi məhkəməyə müraciət edildiyi ilk gündən verilmiş hesa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4. İddia ərizəsinə etiraz etmə və ya mülahizə təqdim et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1. İşdə iştirak edən şəxs iddiaya qarşı etirazını və mülahizəsini onlara əlavə olunmuş sənədlərlə birlikd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isə mülahizənin digər tərəfə göndərilməsi barədə sübutları işə baxılana kimi, ona qarşı izahat verilə bilən müddətdə məhkəməyə təqdim et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2. Etirazda və ya mülahizədə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2.1. mülahizənin göndərildiyi məhkəmə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54.2.2. iddiaçının adı və işin nömr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2.3. iddia tələbi rədd edildikdə etirazın əsaslandırıldığı sübutlara istinad etməklə, iddiaçının tələbinin tam və ya qismən rədd edilməsinin motivləri;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2.4. etiraza və ya mülahizəyə əlavə edilən sənədlərin siyahı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3. Etirazda və ya mülahizədə digər məlumatlar, həmçinin cavabdehdə olan vəsatətlər də göstə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4.4. Mülahizə işdə iştirak edən şəxs və ya onun nümayəndəsi tərəfindən imzalanır. Nümayəndənin imzaladığı mülahizəyə onun işi aparmağa səlahiyyətini təsdiq edən etibarnamə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5. Qarşılıqlı iddianı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5.1. </w:t>
      </w:r>
      <w:r w:rsidRPr="00876CBC">
        <w:rPr>
          <w:rFonts w:ascii="Palatino Linotype" w:eastAsia="Times New Roman" w:hAnsi="Palatino Linotype" w:cs="Times New Roman"/>
          <w:i/>
          <w:iCs/>
          <w:color w:val="000000"/>
          <w:sz w:val="27"/>
          <w:szCs w:val="27"/>
        </w:rPr>
        <w:t>Cavabdeh</w:t>
      </w:r>
      <w:r w:rsidRPr="00876CBC">
        <w:rPr>
          <w:rFonts w:ascii="Palatino Linotype" w:eastAsia="Times New Roman" w:hAnsi="Palatino Linotype" w:cs="Times New Roman"/>
          <w:color w:val="000000"/>
          <w:sz w:val="27"/>
          <w:szCs w:val="27"/>
        </w:rPr>
        <w:t> ilk iddia ilə birlikdə baxılmaq üçün iddiaçıya qarşılıqlı iddia verməyə haqlıdır. Qarşılıqlı iddia işin baxılmasına başlanana kimi veril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5.2. Məhkəmə baxışı zamanı qarşılıqlı iddia o halda verilə bilər ki, onun verilməsi üçün əsaslar məhkəmə baxışı gedişində əmələ gəlmiş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5.3. Qarşılıqlı iddianın verilməsi iddia verilməsinin ümumi qaydaları əsasında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6. Qarşılıqlı iddianın qəbul edilməsi şər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6.1. Hakim qarşılıqlı iddianı aşağıdakı hallarda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6.1.1. qarşılıqlı tələb ilk tələbin qarşılıqlı ödənilməsinə yönəl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6.1.2. qarşılıqlı iddianın təmin edilməsi ilk iddianın tam və ya qismən təmin edilməsini aradan qaldır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6.1.3. qarşılıqlı və ilk iddia arasında qarşılıqlı əlaqə vardırsa və onlara birlikdə baxılması mübahisələrə daha tez və düzgün baxmaqla nəticələn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6.2. Qarşılıqlı iddianın qəbul edilməsi məsələsinə zəruri hallarda və yaxud iddia verən şəxsin vəsatəti üzrə iddianı verən şəxsin və yaxud işdə iştirak edən şəxslərin iştirakı ilə baxıla bilər.</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13</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İddianın təmin edilməsi</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7. İddianı təmin etmək üçün əsas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7.1. Hakim işdə iştirak edən şəxsin ərizəsi ilə iddianı </w:t>
      </w:r>
      <w:r w:rsidRPr="00876CBC">
        <w:rPr>
          <w:rFonts w:ascii="Palatino Linotype" w:eastAsia="Times New Roman" w:hAnsi="Palatino Linotype" w:cs="Times New Roman"/>
          <w:i/>
          <w:iCs/>
          <w:color w:val="000000"/>
          <w:sz w:val="27"/>
          <w:szCs w:val="27"/>
        </w:rPr>
        <w:t>(bankın öhdəliklərinin könüllü restrukturizasiyası zamanı bank və (və ya) onun aktivləri ilə bağlı verilmiş iddia istisna olmaqla)</w:t>
      </w:r>
      <w:r w:rsidRPr="00876CBC">
        <w:rPr>
          <w:rFonts w:ascii="Palatino Linotype" w:eastAsia="Times New Roman" w:hAnsi="Palatino Linotype" w:cs="Times New Roman"/>
          <w:color w:val="000000"/>
          <w:sz w:val="27"/>
          <w:szCs w:val="27"/>
        </w:rPr>
        <w:t> təmin etmək üçün tədbirlər görə bilər. İddianın təmin edilməsinə prosesin istənilən mərhələsində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7.2. Qətnamənin gələcəkdə icrasını təmin etmək məqsədi ilə iddianı təmin etmək barədə hakimin qəbul etdiyi qərardad müvəqqəti xarakter daşıyır və işi qabaqcadan mahiyyəti üzrə həll et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8. İddianı təmin etmək üçün tədb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1. İddianı təmin etmək üçün aşağıdakı tədbirlər görü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1.1. cavabdehdə və ya digər şəxslərdə olan cavabdehə məxsus əmlak üzərinə həbs qoymaq;</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1.2. müəyyən hərəkətləri etməyi cavabdehə qadağan et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1.3. mübahisə predmetinə aid olan müəyyən hərəkətləri etməyi başqa şəxslərə qadağan et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1.4. əmlakı həbsdən azad etmək haqqında iddia təqdim edildikdə əmlakın satılmasını dayandırmaq;</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1.5. borclu tərəfindən məhkəmə qaydasında qanuniliyi barəsində mübahisə edilən tələbin icra sənədi üzrə alınmasını dayandırmaq;</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1.6. icrası mübahisəsiz qaydada aparılmalı olan tutulmalar üzrə qanuniliyi iddiaçı tərəfindən məhkəmə qaydasında barəsində mübahisə edilən tələbin icra sənədi və ya digər sənəd üzrə alınmasını dayandırmaq;</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58.1.7. “Daşınar əmlakın yüklülüyü haqqında” Azərbaycan Respublikasının Qanununda müəyyən edilmiş hallarda debitor borcların xüsusi hesaba ödənilməsini və orada saxlanılmasını təmin et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2. Məhkəmə zəruri hallarda iddianı təmin etmək məqsədi ilə bu Məcəllənin müvafiq maddələrində nəzərdə tutulan digər tədbirləri görə bilər. Məhkəmə iddianın təmin edilməsinin bir neçə növünü tətbiq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3. Əmlak üzərinə həbs qoyulması aşağıdakı ardıcıllıqla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58.3.1. birinci növbədə — cavabdehin bilavasitə istehsalda iştirak etməyən əmlakı: qiymətli kağızlar, cavabdehin hesabında olan pul vəsaitləri, valyuta sərvətləri, minik avtonəqliyyatı, ofislərin dizayn predmetləri və sai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3.2. ikinci növbədə — hazır məhsul (əmtəə), habelə bilavasitə istehsalatda istifadə edilməyən və istifadəsi nəzərdə tutulmayan maddi sərvət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3.3. üçüncü növbədə — daşınmaz əmlak obyektləri, habelə xammal və materiallar, dəzgahlar, avadanlıqlar, bilavasitə istehsalatda istifadəsi nəzərdə tutulan digər əsas vəsait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3.4. dördüncü növbədə — başqa şəxslərə verilmiş əmla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4. Cavabdehin əmlakı iddia tələbi həddində siyahıya 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5. Bu Məcəllənin 158.1.2-ci və 158.1.3-cü maddələrində göstərilən qadağaların pozulması hallarında fiziki və hüquqi şəxslərdən dövlətin xeyrinə aşağıdakı miqdarda cərimələr tutu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5.1. qiymətləndirilən iddialar üzrə — iddia qiymətinin 50 % miqdar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5.2. qiymətləndirilməyən iddialar üzrə — </w:t>
      </w:r>
      <w:r w:rsidRPr="00876CBC">
        <w:rPr>
          <w:rFonts w:ascii="Palatino Linotype" w:eastAsia="Times New Roman" w:hAnsi="Palatino Linotype" w:cs="Times New Roman"/>
          <w:i/>
          <w:iCs/>
          <w:color w:val="000000"/>
          <w:sz w:val="27"/>
          <w:szCs w:val="27"/>
        </w:rPr>
        <w:t>iki yüz iyirmi manat.</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8.6. İddiaçı iddianın təmin edilməsi barədə qərardadın icra edilməməsi nəticəsində dəymiş ziyanın ödənilməsini həmin şəxslərdən məhkəmə qaydasında tələb et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59. İddianı təmin etmək haqqında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9.1. İddianı təmin etmək haqqında ərizəyə mübahisəni həll edən hakim tərəfindən, daxil olduğu gündən sonra təxirə salınmadan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9.2. Hakim ərizəyə baxılması nəticəsi barəd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59.3. Qəbul edilmiş qərardad barədə işə onların iştirakı olmadan baxılmış işdə iştirak edən şəxslərə dərhal xəbər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0. İddianı təmin etmək haqqında qərardadın icra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0.1. İddianı təmin etmək haqqında qərardad dərhal icra ed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0.2. İddianı təmin etmək haqqında qərardada əsasən icra vərəqəsi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lastRenderedPageBreak/>
        <w:t>Maddə 161. İddianı təmin etmənin bir növünün digəri ilə əvəz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1.1. İşdə iştirak edən şəxsin ərizəsinə əsasən iddianı təmin etmə tədbirinin bir növünün digəri ilə əvəz edilməsinə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1.2. İddianı təmin etmənin bir növünün digəri ilə əvəz edilməsi məsələsi məhkəmə iclasında həll edilir. İşdə iştirak edən şəxslər iclasın vaxtı və yeri barədə xəbərdar edilirlər, lakin onların gəlməməsi təmin etmənin növünün əvəz edilməsi haqqında məsələyə baxmağ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1.3. Pul məbləğinin alınması haqqında iddia təmin edildikdə cavabdeh yol verilmiş təmin tədbirləri əvəzinə iddiaçı tərəfindən tələb olunan məbləği məhkəmənin depoziti hesabına ve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2. İddianı təmin etmənin ləğv olu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2.1. İddianın təmin edilməsi məhkəmənin təşəbbüsü ilə və ya tərəflərin xahişi ilə həmin məhkəmənin özü tərəfindən ləğv oluna bilər. </w:t>
      </w:r>
      <w:r w:rsidRPr="00876CBC">
        <w:rPr>
          <w:rFonts w:ascii="Palatino Linotype" w:eastAsia="Times New Roman" w:hAnsi="Palatino Linotype" w:cs="Times New Roman"/>
          <w:i/>
          <w:iCs/>
          <w:color w:val="000000"/>
          <w:sz w:val="27"/>
          <w:szCs w:val="27"/>
        </w:rPr>
        <w:t>Bu Məcəllənin 355-17.3-cü maddəsində nəzərdə tutulmuş qətnamə qəbul edildikdə bank və (və ya) onun aktivləri ilə bağlı əvvəllər qəbul edilmiş iddianı təmin etmə tədbirləri ləğv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2.2. İddianı təmin etmənin ləğv olunması məsələsi məhkəmə iclasında həll edilir. İşdə iştirak edən şəxslər iclasın vaxtı və yeri barədə xəbərdar edilirlər. Lakin həmin şəxslərin gəlməməsi iddianı təmin etmənin ləğv olunması haqqındakı məsələyə baxmağ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2.3. İddia rədd edildikdə, məhkəmənin qəbul etdiyi iddianı təmin etmə tədbirləri qətnamə qanuni qüvvəyə minənə qədər saxlanılır. Lakin məhkəmə qətnamə ilə eyni zamanda və ya qətnamə çıxarıldıqdan sonra, iddianın təmin olunmasını ləğv etmək haqqında qərardad çıx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2.4. İddia təmin edildikdə onun təmin edilməsi üçün görülmüş tədbirlər məhkəmə aktının icrasına qədər öz qüvvəsini sa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3. İddianı təmin etmək haqqındakı qərardaddan şikayət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3.1. İddianı təmin etmək məsələləri üzrə bütün qərardadlardan şikayət vermək o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63.2. İddianı təmin etmək haqqında qərardad şikayət verən şəxsə xəbər verilmədən çıxarılmışsa, şikayət vermək müddəti həmin qərardadın ona məlum olduğu gündən hesab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3.3. İddianın təmin edilməsi haqqında qərardaddan şikayət verilməsi həmin qərardadın icrasını dayandırm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3.4. İddianı təmin etməni ləğv etmək haqqında və yaxud iddianın bir növünü digəri ilə əvəz etmək haqqında qərardaddan şikayətin verilməsi qərardadın icrasını dayand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4. İddianın təmin edilməsi nəticəsində vurulmuş zərərin cavabdehə ödən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İddianın rədd edilməsi haqqında qətnamə qanuni qüvvəyə mindikdən sonra cavabdeh iddianın təmin edilməsi ilə əlaqədar məhkəmə tərəfindən tədbirlərin görülməsi nəticəsində vurulmuş zərəri iddiaçıdan tələb etməyə haqlıdı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Fəsil 14</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İşlərin məhkəmədə baxılmağa hazırlanması</w:t>
      </w:r>
    </w:p>
    <w:p w:rsidR="00876CBC" w:rsidRPr="00876CBC" w:rsidRDefault="00876CBC" w:rsidP="00876CBC">
      <w:pPr>
        <w:spacing w:after="0" w:line="240" w:lineRule="auto"/>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5. İşlərin məhkəmədə baxılmağa hazırlanması vəzif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Hakim çəkişmə prinsipinə əməl etməklə işlərin məhkəmə iclasında məhkəmə araşdırmaları aparılmasına, mahiyyəti üzrə işə baxılıb qətnamə qəbul edilməsinə yönələn bütün lazım olan hərəkətləri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6. İşi məhkəmədə baxılmağa hazırlamaq haqqında qərarda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6.1. İşin məhkəmədə baxılmağa hazırlanması haqqında hakim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6.2. Qərardadda işin hazırlanması barədə ediləcək hərəkətlər, işin məhkəmə iclasında baxılmağa təyin edilməsi, onun keçirilmə yeri və vaxtı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lastRenderedPageBreak/>
        <w:t>166.3. Məhkəmənin hazırlıq iclası ərizə məhkəməyə daxil olduqdan sonra 15 (on beş) gündən gec olmayaraq təyin olunur. İşdə iştirak edən şəxslərin sayının çoxluğu və ya baxışın təşkilinin xüsusilə mürəkkəb olması ilə əlaqədar bu müddət məhkəmənin qərardadı ilə 15 (on beş) gündən artıq olmayan müddətə uzad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i/>
          <w:iCs/>
          <w:color w:val="000000"/>
          <w:sz w:val="27"/>
          <w:szCs w:val="27"/>
        </w:rPr>
        <w:t>166.4. İşdə iştirak edən şəxslərə hazırlıq iclası barədə həmin iclasın keçirilməsinə ən azı 5 (beş) iş günü qalmış bu Məcəllədə nəzərdə tutulmuş qaydada məlumat ve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7. İşin məhkəmədə baxılmağa hazırlamaq üzrə hakimin hərək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 Hakim çəkişmə prinsipinə əməl etməklə, işi məhkəmədə baxılmağa hazırlamaq qaydasında aşağıdakı hərəkətləri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1. işdə iştirak edən şəxslərə işin icraatı barədə məlumat verir, onların iştirakı ilə iddianın məhkəməyə çıxarılması məsələsi müzakir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2. cavabdehin və ya cavabdehlərin iştirakı ilə iddia tələbinin mahiyyəti barəsində iddiaçıdan izahat alır, cavabdeh tərəfindən edilə biləcək etirazları araşdırır, hakim zəruri olan hallarda əlavə sübutların təqdim edilməsini təklif edir, prosessual hüquq və vəzifələrini ona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3. cavabdehi çağırır, iddiaçının iştirakı ilə ondan işin halları barədə izahat alır, iddiaya qarşı nə kimi etirazlar olduğunu və həmin etirazların hansı sübutlarla təsdiq edilə biləcəyini aydınlaşdırır, xüsusi ilə mürəkkəb işlər üzrə işə dair yazılı sübutları müəyyən olunmuş müddətdə və surəti iddiaçıya verilməklə təqdim etməyi cavabdehə təklif edir, ona prosessual hüquq və vəzifələrini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4. birgə cavabdehlərin və birgə iddiaçıların və ya üçüncü şəxslərin işə daxil olması məsələsini, habelə əsl olmayan tərəfin əvəz edilməsi məsələsini həl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5. mübahisəni həll etmək üçün tərəflərin münsiflər məhkəməsinə müraciət etmək hüququnu və bu hərəkətin nəticələrini onlara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6. tərəflərin barışması üçün tədbirlər gör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7. işin nəticəsində maraqlı olan fiziki və hüquqi şəxslərə onun baxılma yeri və vaxtı barədə məlumat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8. şahidlərin çağırılması məsələsini həl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lastRenderedPageBreak/>
        <w:t>167.1.9. tərəflərin vəsatəti və ya öz təşəbbüsü ilə ekspertiza təyin edir, habelə prosesdə iştirak etmək üçün mütəxəssis və tərcüməçi cəlb edilməsi məsələsini həl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10. tərəflərin vəsatəti ilə fiziki və hüquqi şəxslərdən sübutlar tələb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11. təxirə salınmamalı hallarda işdə iştirak edən şəxslərə xəbər verməklə maddi və yazılı sübutların yerində müayinəsini ap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12. məhkəmə tapşırıqları gönd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1.13. iddianın təmin edilməsi üçün tədbirlər gör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7.2. Hakim işin düzgün və vaxtında həll edilməsinə yönələn digər hərəkətləri də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b/>
          <w:bCs/>
          <w:color w:val="000000"/>
          <w:sz w:val="27"/>
          <w:szCs w:val="27"/>
        </w:rPr>
        <w:t>Maddə 168. Ərizənin və ona əlavə edilmiş sənədlərin cavabdehə göndə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rPr>
      </w:pPr>
      <w:r w:rsidRPr="00876CBC">
        <w:rPr>
          <w:rFonts w:ascii="Palatino Linotype" w:eastAsia="Times New Roman" w:hAnsi="Palatino Linotype" w:cs="Times New Roman"/>
          <w:color w:val="000000"/>
          <w:sz w:val="27"/>
          <w:szCs w:val="27"/>
        </w:rPr>
        <w:t>168.1. Hakim </w:t>
      </w:r>
      <w:r w:rsidRPr="00876CBC">
        <w:rPr>
          <w:rFonts w:ascii="Palatino Linotype" w:eastAsia="Times New Roman" w:hAnsi="Palatino Linotype" w:cs="Times New Roman"/>
          <w:i/>
          <w:iCs/>
          <w:color w:val="000000"/>
          <w:sz w:val="27"/>
          <w:szCs w:val="27"/>
        </w:rPr>
        <w:t>iddia ərizəsinin surətinin və ona əlavə edilmiş sənədlərin cavabdehə rəsmi qaydada verilməsini təmin edir</w:t>
      </w:r>
      <w:r w:rsidRPr="00876CBC">
        <w:rPr>
          <w:rFonts w:ascii="Palatino Linotype" w:eastAsia="Times New Roman" w:hAnsi="Palatino Linotype" w:cs="Times New Roman"/>
          <w:color w:val="000000"/>
          <w:sz w:val="27"/>
          <w:szCs w:val="27"/>
        </w:rPr>
        <w:t>, zəruri hallarda müəyyən edilmiş müddətdə özünün rəy və ya etirazlarını və bu etirazlarını əsaslandıran sübutlarını təqdim etməyi təklif edir. Hakim izah edir ki, cavabdeh tərəfindən sübutların və etirazın təqdim edilməməsi işdə mövcud olan sübutlar əsasında işə baxılmasına mane olm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68.2. Mülki iş üzrə iddia ərizəsinin surətinin və ona əlavə edilmiş sənədlərin cavabdehə </w:t>
      </w:r>
      <w:r w:rsidRPr="00876CBC">
        <w:rPr>
          <w:rFonts w:ascii="Palatino Linotype" w:eastAsia="Times New Roman" w:hAnsi="Palatino Linotype" w:cs="Times New Roman"/>
          <w:i/>
          <w:iCs/>
          <w:color w:val="000000"/>
          <w:sz w:val="27"/>
          <w:szCs w:val="27"/>
        </w:rPr>
        <w:t>rəsmi qaydada</w:t>
      </w:r>
      <w:r w:rsidRPr="00876CBC">
        <w:rPr>
          <w:rFonts w:ascii="Palatino Linotype" w:eastAsia="Times New Roman" w:hAnsi="Palatino Linotype" w:cs="Times New Roman"/>
          <w:color w:val="000000"/>
          <w:sz w:val="27"/>
          <w:szCs w:val="27"/>
        </w:rPr>
        <w:t> verilməsi iddiaçı tərəfindən də edilə bilər. Bu halda iddiaçı məhkəməyə göndərilən sənədlərin </w:t>
      </w:r>
      <w:r w:rsidRPr="00876CBC">
        <w:rPr>
          <w:rFonts w:ascii="Palatino Linotype" w:eastAsia="Times New Roman" w:hAnsi="Palatino Linotype" w:cs="Times New Roman"/>
          <w:i/>
          <w:iCs/>
          <w:color w:val="000000"/>
          <w:sz w:val="27"/>
          <w:szCs w:val="27"/>
        </w:rPr>
        <w:t>rəsmi qaydada</w:t>
      </w:r>
      <w:r w:rsidRPr="00876CBC">
        <w:rPr>
          <w:rFonts w:ascii="Palatino Linotype" w:eastAsia="Times New Roman" w:hAnsi="Palatino Linotype" w:cs="Times New Roman"/>
          <w:color w:val="000000"/>
          <w:sz w:val="27"/>
          <w:szCs w:val="27"/>
        </w:rPr>
        <w:t> verilməsini təsdiq edən sənəd təqdim et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69. Bir neçə iddia tələbinin birləşdirilməsi və ay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69.1. Hakim tələblərə ayrıca baxılmasını məqsədə müvafiq hesab edərsə, tələblərdən birini və ya bir neçəsini ayrıca icraata ayırmağa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69.2. Bir neçə iddiaçı iddia verərsə və ya bir neçə cavabdehə qarşı iddia verilərsə, hakim tələblərə ayrıca baxılmasını məqsədə müvafiq hesab edərsə, bir və ya bir neçə tələbi ayrıca icraata ayırmağa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169.3. Hakim həmin məhkəmənin icraatında eyni tərəflərin iştirak etdiyi eyni növlü bir neçə işin, yaxud bir iddiaçının müxtəlif cavabdehlərə, yaxud </w:t>
      </w:r>
      <w:r w:rsidRPr="00876CBC">
        <w:rPr>
          <w:rFonts w:ascii="Palatino Linotype" w:eastAsia="Times New Roman" w:hAnsi="Palatino Linotype" w:cs="Times New Roman"/>
          <w:color w:val="000000"/>
          <w:sz w:val="27"/>
          <w:szCs w:val="27"/>
        </w:rPr>
        <w:lastRenderedPageBreak/>
        <w:t>müxtəlif iddiaçıların eyni cavabdehə iddiaları üzrə bir neçə işin olduğunu müəyyən etdikdə, bu işlərin birləşdirilməsini məqsədə müvafiq hesab edərsə, onları birlikdə baxılmaq üçün bir icraatda birləşdi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69.4. </w:t>
      </w:r>
      <w:r w:rsidRPr="00876CBC">
        <w:rPr>
          <w:rFonts w:ascii="Palatino Linotype" w:eastAsia="Times New Roman" w:hAnsi="Palatino Linotype" w:cs="Times New Roman"/>
          <w:i/>
          <w:iCs/>
          <w:color w:val="000000"/>
          <w:sz w:val="27"/>
          <w:szCs w:val="27"/>
        </w:rPr>
        <w:t>Bu Məcəllənin 169.1-169.3-cü maddələrində</w:t>
      </w:r>
      <w:r w:rsidRPr="00876CBC">
        <w:rPr>
          <w:rFonts w:ascii="Palatino Linotype" w:eastAsia="Times New Roman" w:hAnsi="Palatino Linotype" w:cs="Times New Roman"/>
          <w:color w:val="000000"/>
          <w:sz w:val="27"/>
          <w:szCs w:val="27"/>
        </w:rPr>
        <w:t> göstərilən hərəkətləri hakim çəkişmə prinsipinə əməl etməklə həmin məsələ üzrə işdə iştirak edən şəxsləri dinlədikdən sonra ed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0. İşin məhkəmə baxışına hazırlanması zamanı iş üzrə icraatın dayandırılması, xitam verilməsi və ərizəni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0.1. Bu Məcəllənin 254, 255, 261.0.1—261.0.3 və 261.0.6—261.0.8-ci maddələrində göstərilən əsaslar olduqda, məhkəmə baxışına hazırlığın icraatı dayandırıla və ya xitam edilə bilər, yaxud iddiaçının vəsatəti ilə ərizə qayta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0.2. İşin məhkəmə baxışına hazırlanmasının dayandırılması və ya xitam verilməsi zamanı hakim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0.3. </w:t>
      </w:r>
      <w:r w:rsidRPr="00876CBC">
        <w:rPr>
          <w:rFonts w:ascii="Palatino Linotype" w:eastAsia="Times New Roman" w:hAnsi="Palatino Linotype" w:cs="Times New Roman"/>
          <w:i/>
          <w:iCs/>
          <w:color w:val="000000"/>
          <w:sz w:val="27"/>
          <w:szCs w:val="27"/>
        </w:rPr>
        <w:t>Bu Məcəllənin 170.1-ci və 170.2-ci maddələrində</w:t>
      </w:r>
      <w:r w:rsidRPr="00876CBC">
        <w:rPr>
          <w:rFonts w:ascii="Palatino Linotype" w:eastAsia="Times New Roman" w:hAnsi="Palatino Linotype" w:cs="Times New Roman"/>
          <w:color w:val="000000"/>
          <w:sz w:val="27"/>
          <w:szCs w:val="27"/>
        </w:rPr>
        <w:t> göstərilən qaydada qəbul edilmiş qərardaddan şikayət ve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1. İşin məhkəmə baxışına təyi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Hakim işi kifayət qədər hazırlanmış hesab etdikdə, işdə iştirak edən şəxslərə prosesin vaxtı və yeri haqqında məlumat verməklə, onun məhkəmə iclasında baxılmağa təyin edilməsi haqqında qərardad çıxarı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15</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əhkəmə baxışı</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2. İşlərin baxılması və həll edilməsi müdd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2.1. Ərizə məhkəməyə daxil olduğu vaxtdan sonra 3 aydan gec olmayan müddətdə işə baxılmalı və </w:t>
      </w:r>
      <w:r w:rsidRPr="00876CBC">
        <w:rPr>
          <w:rFonts w:ascii="Palatino Linotype" w:eastAsia="Times New Roman" w:hAnsi="Palatino Linotype" w:cs="Times New Roman"/>
          <w:i/>
          <w:iCs/>
          <w:color w:val="000000"/>
          <w:sz w:val="27"/>
          <w:szCs w:val="27"/>
        </w:rPr>
        <w:t>həmin işin həllinə dair qətnamə və ya qərardad</w:t>
      </w:r>
      <w:r w:rsidRPr="00876CBC">
        <w:rPr>
          <w:rFonts w:ascii="Palatino Linotype" w:eastAsia="Times New Roman" w:hAnsi="Palatino Linotype" w:cs="Times New Roman"/>
          <w:color w:val="000000"/>
          <w:sz w:val="27"/>
          <w:szCs w:val="27"/>
        </w:rPr>
        <w:t> çıxarılmalıd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172.2. İşə bərpa, aliment tutulması, </w:t>
      </w:r>
      <w:r w:rsidRPr="00876CBC">
        <w:rPr>
          <w:rFonts w:ascii="Palatino Linotype" w:eastAsia="Times New Roman" w:hAnsi="Palatino Linotype" w:cs="Times New Roman"/>
          <w:i/>
          <w:iCs/>
          <w:color w:val="000000"/>
          <w:sz w:val="27"/>
          <w:szCs w:val="27"/>
        </w:rPr>
        <w:t>övladlığa götürmə,</w:t>
      </w:r>
      <w:r w:rsidRPr="00876CBC">
        <w:rPr>
          <w:rFonts w:ascii="Palatino Linotype" w:eastAsia="Times New Roman" w:hAnsi="Palatino Linotype" w:cs="Times New Roman"/>
          <w:color w:val="000000"/>
          <w:sz w:val="27"/>
          <w:szCs w:val="27"/>
        </w:rPr>
        <w:t> dövlət orqanlarının, ictimai birliklərin, vəzifəli şəxslərin qərarlarının, hərəkətlərinin (və ya hərəkətsizliklərinin) düzgün olmaması barədə işlərə 1 ay müddətində baxılır və həl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2.3. Ayrı-ayrı kateqoriya işlərə baxılması və </w:t>
      </w:r>
      <w:r w:rsidRPr="00876CBC">
        <w:rPr>
          <w:rFonts w:ascii="Palatino Linotype" w:eastAsia="Times New Roman" w:hAnsi="Palatino Linotype" w:cs="Times New Roman"/>
          <w:i/>
          <w:iCs/>
          <w:color w:val="000000"/>
          <w:sz w:val="27"/>
          <w:szCs w:val="27"/>
        </w:rPr>
        <w:t>onların həllinə dair qətnamə və ya qərardad</w:t>
      </w:r>
      <w:r w:rsidRPr="00876CBC">
        <w:rPr>
          <w:rFonts w:ascii="Palatino Linotype" w:eastAsia="Times New Roman" w:hAnsi="Palatino Linotype" w:cs="Times New Roman"/>
          <w:color w:val="000000"/>
          <w:sz w:val="27"/>
          <w:szCs w:val="27"/>
        </w:rPr>
        <w:t> çıxarılması üçün qanunla qısaldılmış müddətlər müəyyən ed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3. Məhkəmə icl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173.1. İşə məhkəmə iclasında baxılır. İşdə iştirak edən şəxslər məhkəmə iclası barədə həmin iclasa ən azı 5 (beş) iş günü qalmış xəbərdar edilməlidirlə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173.2. Məhkəmə baxışı məhkəmənin hazırlıq iclasının keçirildiyi vaxtdan 30 (otuz) gündən gec olmayan müddətdə təyin olunmalıdır. İşdə iştirak edən şəxslərin sayının çoxluğu və ya baxışın təşkilinin xüsusilə mürəkkəb olması ilə əlaqədar bu müddət məhkəmənin qərardadı ilə 15 (on beş) gündən artıq olmayan müddətə uzad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4. Məhkəmə iclasına sədrlik edə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4.1. İşə təkbaşına baxan hakim sədrlik edən say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4.2. Sədrlik edən işin bütün hallarının, tərəflərin hüquq və vəzifələrinin tam, hərtərəfli və obyektiv surətdə aydınlaşdırılmasını təmin edərək məhkəmə iclasına rəhbərlik edir, baxılan işə aidiyyəti olmayan hər şeyi məhkəmə baxışından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4.3. Prosesdə iştirak edən şəxslərdən hər hansı biri sədrlik edənin hərəkətlərinə qarşı etiraz etdiyi hallarda, bu etiraz məhkəmə iclasının protokolunda yazılır. Sədrlik edən öz hərəkətləri ilə bağlı şərhlər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4.4. Sədrlik edən məhkəmənin iclasında müvafiq qaydaya riayət olunmasını təmin etmək üçün zəruri tədbirlər görür. Onun göstərişləri prosesin bütün iştirakçıları, habelə məhkəmə iclası zalında olan şəxslər üçün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5. Məhkəmə baxışının bilavasitəliyi və şifahi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175.1. Məhkəmə işə baxarkən iş üzrə sübutları bilavasitə tədqiq etməyə, tərəflərin və üçüncü şəxslərin izahatlarını, şahidlərin ifadələrini, ekspertlərin rəylərini dinləməyə, yazılı sübutlarla tanış olmağa, maddi sübutları müayinə etməyə, səs yazılarına qulaq asmağa, video yazılara baxmağa və işə baxılması ilə əlaqədar digər hərəkətləri et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5.2. Zəruri hallarda iş üzrə sübutların tədqiqi zamanı məhkəmə mütəxəssisin məsləhəti və şərhini dinləy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5.3. İşə şifahi və hakimlərin dəyişilməz tərkibind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6. Məhkəmə iclasında qay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6.1. Məhkəmə (hakim) iclas zalına daxil olduqda məhkəmə iclası katibi «məhkəmə gəlir» elan edir və məhkəmə iclasında iştirak edənlərin hamısı ayağa qalxır. İclas zalında olan bütün şəxslər məhkəmə qətnaməsini və ya iş qətnamə çıxarılmadan qurtardıqda məhkəmə qərardadlarını ayaq üstə duraraq dinləy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6.2. Prosesdə iştirak edən şəxslər hakimə «möhtərəm hakim» sözləri ilə müraciət edir, ifadə və izahat verərkən ayaq üstə dayanırlar. Bu qaydadan kənara çıxmağa yalnız hakimin icazəsi ilə yol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6.3. İşə məhkəmənin normal işləməsini və proses iştirakçılarının təhlükəsizliyini təmin edən şəraitdə baxılır. Bu şəraitin təmin edilməsi üçün zəruri hallarda işə </w:t>
      </w:r>
      <w:r w:rsidRPr="00876CBC">
        <w:rPr>
          <w:rFonts w:ascii="Palatino Linotype" w:eastAsia="Times New Roman" w:hAnsi="Palatino Linotype" w:cs="Times New Roman"/>
          <w:i/>
          <w:iCs/>
          <w:color w:val="000000"/>
          <w:sz w:val="27"/>
          <w:szCs w:val="27"/>
        </w:rPr>
        <w:t>icra məmurları</w:t>
      </w:r>
      <w:r w:rsidRPr="00876CBC">
        <w:rPr>
          <w:rFonts w:ascii="Palatino Linotype" w:eastAsia="Times New Roman" w:hAnsi="Palatino Linotype" w:cs="Times New Roman"/>
          <w:color w:val="000000"/>
          <w:sz w:val="27"/>
          <w:szCs w:val="27"/>
        </w:rPr>
        <w:t> cəlb ed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6.4. Məhkəmə iclası başlanandan sonra sədrlik edənin razılığı olmadan məhkəmə iclası zalına daxil olmaq və oradan çıxmaq olma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6.5. İşdə iştirak edən şəxslərin və açıq məhkəmə iclasında olan şəxslərin məhkəmə iclası zalında əyləşdikləri yerdən məhkəmə baxışının gedişini yazılı formada , </w:t>
      </w:r>
      <w:r w:rsidRPr="00876CBC">
        <w:rPr>
          <w:rFonts w:ascii="Palatino Linotype" w:eastAsia="Times New Roman" w:hAnsi="Palatino Linotype" w:cs="Times New Roman"/>
          <w:i/>
          <w:iCs/>
          <w:color w:val="000000"/>
          <w:sz w:val="27"/>
          <w:szCs w:val="27"/>
        </w:rPr>
        <w:t>həmçinin məhkəmənin icazəsi ilə kompyuterdən istifadə etməklə i</w:t>
      </w:r>
      <w:r w:rsidRPr="00876CBC">
        <w:rPr>
          <w:rFonts w:ascii="Palatino Linotype" w:eastAsia="Times New Roman" w:hAnsi="Palatino Linotype" w:cs="Times New Roman"/>
          <w:color w:val="000000"/>
          <w:sz w:val="27"/>
          <w:szCs w:val="27"/>
        </w:rPr>
        <w:t>stifadə etməklə qeydə almaq hüququ vardır. </w:t>
      </w:r>
      <w:r w:rsidRPr="00876CBC">
        <w:rPr>
          <w:rFonts w:ascii="Palatino Linotype" w:eastAsia="Times New Roman" w:hAnsi="Palatino Linotype" w:cs="Times New Roman"/>
          <w:i/>
          <w:iCs/>
          <w:color w:val="000000"/>
          <w:sz w:val="27"/>
          <w:szCs w:val="27"/>
        </w:rPr>
        <w:t>Məhkəmə iclasında qeydlərin səsyazan vasitələrdən istifadə etməklə aparılmasına, habelə kino və fotoçəkilişə, videoyazıya, canlı yayıma (o cümlədən, mobil rabitə vasitələri ilə) işdə iştirak edən şəxslərin rəyi nəzərə alınmaqla məhkəmənin icazəsi ilə yol verilir</w:t>
      </w:r>
      <w:r w:rsidRPr="00876CBC">
        <w:rPr>
          <w:rFonts w:ascii="Palatino Linotype" w:eastAsia="Times New Roman" w:hAnsi="Palatino Linotype" w:cs="Times New Roman"/>
          <w:color w:val="000000"/>
          <w:sz w:val="27"/>
          <w:szCs w:val="27"/>
        </w:rPr>
        <w:t>. Göstərilən hərəkətlər məhkəmə baxışının normal gedişinə mane olmamalıdır və vaxtla məhdudlaşdır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xml:space="preserve">176.5-1. Məhkəmə iclasının audio, video və digər yazan texniki vasitələrdən istifadə etməklə qeydə alınması və iclasın real vaxt rejimində müşahidə edilməsi imkanı, </w:t>
      </w:r>
      <w:r w:rsidRPr="00876CBC">
        <w:rPr>
          <w:rFonts w:ascii="Palatino Linotype" w:eastAsia="Times New Roman" w:hAnsi="Palatino Linotype" w:cs="Times New Roman"/>
          <w:i/>
          <w:iCs/>
          <w:color w:val="000000"/>
          <w:sz w:val="27"/>
          <w:szCs w:val="27"/>
        </w:rPr>
        <w:lastRenderedPageBreak/>
        <w:t>habelə proses iştirakçılarının iclasa gəlmədən texniki vasitələrdən istifadə olunmaqla iclasda iştirak etmək imkanı “Elektron məhkəmə” informasiya sistemi vasitəsilə təmi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6.6. İşdə iştirak edən şəxslər, prosesin digər iştirakçıları və məhkəmə iclası zalında olan bütün şəxslər sədrlik edənin müəyyən etdiyi qaydaya və tapşırıqlara riayət et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7. Məhkəmə iclasında qaydanı pozan şəxslər haqqında görülən tədb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7.1. Məhkəmə iclasına vaxtında gəlməyən və yaxud məhkəmə iclasında qaydanı pozan şəxslərə sədrlik edən məhkəmənin adından xəbərdarlıq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7.2. Qaydanı təkrar pozan şəxs sədrlik edənin qərardadı ilə məhkəmə iclası zalından çıx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7.3. Sədrlik edən məhkəmə iclasında qaydanı kobud surətdə pozan və ya məhkəməyə açıq surətdə hörmətsizlik edən şəxslər barəsində qərardad çıxararaq, onları</w:t>
      </w:r>
      <w:r w:rsidRPr="00876CBC">
        <w:rPr>
          <w:rFonts w:ascii="Palatino Linotype" w:eastAsia="Times New Roman" w:hAnsi="Palatino Linotype" w:cs="Times New Roman"/>
          <w:i/>
          <w:iCs/>
          <w:color w:val="000000"/>
          <w:sz w:val="27"/>
          <w:szCs w:val="27"/>
        </w:rPr>
        <w:t> əlli beş manatadək </w:t>
      </w:r>
      <w:r w:rsidRPr="00876CBC">
        <w:rPr>
          <w:rFonts w:ascii="Palatino Linotype" w:eastAsia="Times New Roman" w:hAnsi="Palatino Linotype" w:cs="Times New Roman"/>
          <w:color w:val="000000"/>
          <w:sz w:val="27"/>
          <w:szCs w:val="27"/>
        </w:rPr>
        <w:t>cərimə etməyə və yaxud 3 saatdan 24 saata kimi tutmağa haqlıd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7.4. Məhkəmə iclasında qaydanı pozan şəxsin əməlində cinayət tərkibi olarsa, hakim onun barəsində cinayət işi başlamaq üçün materialları müvafiq orqanlara gönd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7.5. Məhkəmə iclasında olan şəxslər tərəfindən qaydalar kütləvi şəkildə pozulduqda, hakim işdə iştirak etməyən bütün şəxsləri məhkəmə iclası zalından çıx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7.6. İşdə iştirak edən şəxs tərəfindən qaydalar təkrar pozulduqda, onlar məhkəmənin qərardadı ilə məhkəmə baxışının bütün müddətində və yaxud bir hissəsində məhkəmə iclası zalından çıxarıla bilər. Yenidən məhkəmə iclası zalına buraxılan şəxs onun iştirakı olmadan həyata keçirilən prosessual hərəkətlərlə tanış o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78. Məhkəmə iclasının aç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ə baxılması üçün təyin olunmuş vaxtda hakim məhkəmə iclasını açır və məhkəmənin hansı işə baxmalı olduğunu ela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179. Məhkəmə prosesi iştirakçılarının gəlməsini yoxlam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9.1. Məhkəmə iclasının katibi həmin iş üzrə çağırılanlardan kimin gəldiyini, gəlməyənlərə </w:t>
      </w:r>
      <w:r w:rsidRPr="00876CBC">
        <w:rPr>
          <w:rFonts w:ascii="Palatino Linotype" w:eastAsia="Times New Roman" w:hAnsi="Palatino Linotype" w:cs="Times New Roman"/>
          <w:i/>
          <w:iCs/>
          <w:color w:val="000000"/>
          <w:sz w:val="27"/>
          <w:szCs w:val="27"/>
        </w:rPr>
        <w:t>məhkəmə bildirişlərinin</w:t>
      </w:r>
      <w:r w:rsidRPr="00876CBC">
        <w:rPr>
          <w:rFonts w:ascii="Palatino Linotype" w:eastAsia="Times New Roman" w:hAnsi="Palatino Linotype" w:cs="Times New Roman"/>
          <w:color w:val="000000"/>
          <w:sz w:val="27"/>
          <w:szCs w:val="27"/>
        </w:rPr>
        <w:t> verilib-verilmədiyini və onların gəlməmələrinin səbəbləri barədə nə kimi məlumatlar olduğunu məhkəməyə məruzə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79.2. Sədrlik edən prosesə gələn iştirakçıların şəxsiyyətini müəyyən edir, vəzifəli şəxslərin</w:t>
      </w:r>
      <w:r w:rsidRPr="00876CBC">
        <w:rPr>
          <w:rFonts w:ascii="Palatino Linotype" w:eastAsia="Times New Roman" w:hAnsi="Palatino Linotype" w:cs="Times New Roman"/>
          <w:i/>
          <w:iCs/>
          <w:color w:val="000000"/>
          <w:sz w:val="27"/>
          <w:szCs w:val="27"/>
        </w:rPr>
        <w:t>, nümayəndələrin və vəkillərin</w:t>
      </w:r>
      <w:r w:rsidRPr="00876CBC">
        <w:rPr>
          <w:rFonts w:ascii="Palatino Linotype" w:eastAsia="Times New Roman" w:hAnsi="Palatino Linotype" w:cs="Times New Roman"/>
          <w:color w:val="000000"/>
          <w:sz w:val="27"/>
          <w:szCs w:val="27"/>
        </w:rPr>
        <w:t> səlahiyyətlərini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0. Tərcüməçiyə onun vəzifələrinin izah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0.1. Sədrlik edən məhkəmə icraatının aparıldığı dili bilməyən şəxslərin izahatlarını, ifadələrini, vəsatətlərini tərcümə etmək, həmin şəxslərə isə işdə iştirak edən şəxslərin və şahidlərin ifadələrini, izahatlarını, vəsatətlərini, işdə olan və elan edilən sənədlərin, səsyazmaların, ekspert rəylərinin, mütəxəssis məsləhətlərinin məzmununu, habelə sədrlik edənin sərəncamlarını, məhkəmə qərardad və qətnamələrini tərcümə etmək vəzifəsini ona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0.2. Sədrlik edən tərcüməçiyə, bilə-bilə düzgün edilməyən tərcüməyə görə cinayət məsuliyyəti barədə xəbərdarlıq edir, bu barədə tərcüməçinin iltizamı məhkəmə iclasının protokoluna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0.3. Tərcüməçi məhkəməyə gəlməkdən və ya öz vəzifəsini icra etməkdən boyun qaçırdıqda, ona </w:t>
      </w:r>
      <w:r w:rsidRPr="00876CBC">
        <w:rPr>
          <w:rFonts w:ascii="Palatino Linotype" w:eastAsia="Times New Roman" w:hAnsi="Palatino Linotype" w:cs="Times New Roman"/>
          <w:i/>
          <w:iCs/>
          <w:color w:val="000000"/>
          <w:sz w:val="27"/>
          <w:szCs w:val="27"/>
        </w:rPr>
        <w:t>yüz on manatadək</w:t>
      </w:r>
      <w:r w:rsidRPr="00876CBC">
        <w:rPr>
          <w:rFonts w:ascii="Palatino Linotype" w:eastAsia="Times New Roman" w:hAnsi="Palatino Linotype" w:cs="Times New Roman"/>
          <w:color w:val="000000"/>
          <w:sz w:val="27"/>
          <w:szCs w:val="27"/>
        </w:rPr>
        <w:t> cərimə tətbiq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0.4. Bu maddənin qaydaları kar və lalların işarələrini izah edən (surdotərcüməçi) şəxslərə də aid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1. Şahidlərin məhkəmə iclası zalından çıx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Gəlmiş şahidlər məhkəmə iclası zalında xüsusi ayrılmış otağa çıxarılırlar. Sədrlik edən dindirilmiş şahidlərin dindirilməmiş şahidlərlə əlaqə saxlamaması üçün tədbirlər gör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2. Məhkəmə tərkibinin elan olunması və etiraz etmək hüququnun izah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182.1. Sədrlik edən məhkəmə tərkibini elan edir, kimin ekspert, mütəxəssis, tərcüməçi, məhkəmə iclası katibi kimi iştirak etdiyini bildirir və işdə iştirak edən şəxslərin onlara etiraz etmək hüququnu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2.2. Etiraz əsaslı olmalı və yazılı formada verilməlidir. Etiraz etməyin səbəbləri prosesin hazırlıq mərhələsində deyil, müstəqil olaraq məhkəmə iclasında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2.3. Etiraz üçün əsaslar, edilən etirazın həlli qaydası və bu cür etirazın təmin edilmə nəticələri bu Məcəllənin 19—23-cü maddələri ilə müəyyə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3. İşdə iştirak edən şəxslərə onların hüquq və vəzifələrinin izah olu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Sədrlik edən işdə iştirak edən şəxslərə prosessual hüquq və vəzifələrinin izahı barədə bildirişin çatdırılıb-çatdırılmadığını müəyyən edir. Hüquq və vəzifələrin izahı haqqında bildiriş alınmadığı təqdirdə, məhkəmə iclasında hüquq və vəzifələrinin izahı haqqında bildiriş işdə iştirak edən hər bir şəxsə yazılı qaydada təqdim olunur və o, bunu öz imzası ilə təsdiq edir. Sədrlik edən eyni zamanda tərəflərə, mübahisəni həll etmək üçün münsiflər məhkəməsinə müraciət etmək hüquqlarını və bunun nəticələrini izah edir. Məhkəmə iclasına gəlmiş işdə iştirak edən şəxslərin müraciəti ilə məhkəmə onların hüquq və vəzifələrini izah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4. İşin və mübahisənin vəziyyətinin müzakirə edilməsi. İşdə iştirak edən şəxslərin vəsatətlərinin həll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4.1. Hakim tərəflərlə işin və mübahisənin vəziyyətini müzakirə edir, onların bütün sübutları təqdim edib-etməmələrini, iş materialları ilə tanış olub-olmamalarını aydınlaşd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4.2. Hakimin işdə iştirak edən şəxslərə təklif etməsinə baxmayaraq, onların iddia ərizəsinə dair rəyi (etirazı) və ya əlavə sübutları təqdim etməməsi işdə olan mövcud materiallar əsasında işə baxılmasın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4.3. Hakim yeni sübut təqdim edilməsi üçün işin təxirə salınması haqqında verilmiş vəsatəti, əgər o, işin baxılmasını yubadırsa və tərəflər işə baxılana qədər həmin sübutları kobud səhlənkarlıqları üzündən təqdim etməyiblərsə, onu gecikmiş kimi rədd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184.4. İşə baxılması ilə əlaqədar olan məsələlərə dair işdə iştirak edən şəxslərin vəsatətləri işdə iştirak edən digər şəxslərin fikirləri dinlənildikdən sonra məhkəmə qərardadları ilə həll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5. İşdə iştirak edən şəxslərin</w:t>
      </w:r>
      <w:r w:rsidRPr="00876CBC">
        <w:rPr>
          <w:rFonts w:ascii="Palatino Linotype" w:eastAsia="Times New Roman" w:hAnsi="Palatino Linotype" w:cs="Times New Roman"/>
          <w:b/>
          <w:bCs/>
          <w:i/>
          <w:iCs/>
          <w:color w:val="000000"/>
          <w:sz w:val="27"/>
          <w:szCs w:val="27"/>
        </w:rPr>
        <w:t>, nümayəndələrinin və vəkillərinin</w:t>
      </w:r>
      <w:r w:rsidRPr="00876CBC">
        <w:rPr>
          <w:rFonts w:ascii="Palatino Linotype" w:eastAsia="Times New Roman" w:hAnsi="Palatino Linotype" w:cs="Times New Roman"/>
          <w:b/>
          <w:bCs/>
          <w:color w:val="000000"/>
          <w:sz w:val="27"/>
          <w:szCs w:val="27"/>
        </w:rPr>
        <w:t> məhkəmə iclasına gəlməməsini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5.1. İşdə iştirak edən şəxslər, məhkəməyə gəlməyə və ya gəlməməyin səbəbini və ya mümkünsüzlüyünü bildirməyə və bu səbəblərin üzürlü olması barədə sübutlar təqdim etməyə borcludu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5.2. İşdə iştirak edən şəxslərdən hər hansı biri məhkəmə iclasına gəlmədikdə, onlara </w:t>
      </w:r>
      <w:r w:rsidRPr="00876CBC">
        <w:rPr>
          <w:rFonts w:ascii="Palatino Linotype" w:eastAsia="Times New Roman" w:hAnsi="Palatino Linotype" w:cs="Times New Roman"/>
          <w:i/>
          <w:iCs/>
          <w:color w:val="000000"/>
          <w:sz w:val="27"/>
          <w:szCs w:val="27"/>
        </w:rPr>
        <w:t>məhkəmə bildirişi</w:t>
      </w:r>
      <w:r w:rsidRPr="00876CBC">
        <w:rPr>
          <w:rFonts w:ascii="Palatino Linotype" w:eastAsia="Times New Roman" w:hAnsi="Palatino Linotype" w:cs="Times New Roman"/>
          <w:color w:val="000000"/>
          <w:sz w:val="27"/>
          <w:szCs w:val="27"/>
        </w:rPr>
        <w:t> verilməsi haqqında məlumat olmadıqda, işə baxılması təxirə salın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5.3. Əgər işdə iştirak edən şəxslər məhkəmə iclasının vaxtı və yeri haqqında lazımi qaydada xəbərdar ediliblərsə, məhkəmə gəlməməyin səbəblərini üzürlü hesab etdikdə işə baxılmasını təxirə sa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5.4. Tərəflər və yaxud iddiaçı məhkəmə baxışının vaxtı və yeri haqqında lazımi qaydada xəbərdar edilib, lakin onlar məhkəmə iclasına təkrar gəlmədikdə məhkəmə həmin işə baxmağa haqlıdır. Belə hallarda bu Məcəllənin müvafiq olaraq 259.0.6-cı və 259.0.7-ci maddələri tətb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5.5. Məhkəmə iclasının vaxtı və yeri haqqında lazımi qaydada xəbərdar edilmiş cavabdehin gəlməməsinin səbəbləri haqqında məlumat olmadıqda və ya məhkəmə gəlməməyin səbəblərini üzürsüz hesab etdikdə, yaxud məhkəmə cavabdehin icraatı qəsdən yubandırdığını aşkar etdikdə, işə baxmağa haqlıdır. Bu halda qətnamə çəkişmə şəraitində qəbul edilmiş kimi qiymətləndirilərək cavabdehə apellyasiya qaydasında şikayət etmək hüququ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5.6. İşdə iştirak edən şəxsin nümayəndəsinin</w:t>
      </w:r>
      <w:r w:rsidRPr="00876CBC">
        <w:rPr>
          <w:rFonts w:ascii="Palatino Linotype" w:eastAsia="Times New Roman" w:hAnsi="Palatino Linotype" w:cs="Times New Roman"/>
          <w:i/>
          <w:iCs/>
          <w:color w:val="000000"/>
          <w:sz w:val="27"/>
          <w:szCs w:val="27"/>
        </w:rPr>
        <w:t>, yaxud vəkilinin</w:t>
      </w:r>
      <w:r w:rsidRPr="00876CBC">
        <w:rPr>
          <w:rFonts w:ascii="Palatino Linotype" w:eastAsia="Times New Roman" w:hAnsi="Palatino Linotype" w:cs="Times New Roman"/>
          <w:color w:val="000000"/>
          <w:sz w:val="27"/>
          <w:szCs w:val="27"/>
        </w:rPr>
        <w:t> gəlməməsi işə baxılmasına mane olmur. Hakim işdə iştirak edən şəxsin vəsatəti ilə onun nümayəndəsinin</w:t>
      </w:r>
      <w:r w:rsidRPr="00876CBC">
        <w:rPr>
          <w:rFonts w:ascii="Palatino Linotype" w:eastAsia="Times New Roman" w:hAnsi="Palatino Linotype" w:cs="Times New Roman"/>
          <w:i/>
          <w:iCs/>
          <w:color w:val="000000"/>
          <w:sz w:val="27"/>
          <w:szCs w:val="27"/>
        </w:rPr>
        <w:t>, yaxud vəkilinin</w:t>
      </w:r>
      <w:r w:rsidRPr="00876CBC">
        <w:rPr>
          <w:rFonts w:ascii="Palatino Linotype" w:eastAsia="Times New Roman" w:hAnsi="Palatino Linotype" w:cs="Times New Roman"/>
          <w:color w:val="000000"/>
          <w:sz w:val="27"/>
          <w:szCs w:val="27"/>
        </w:rPr>
        <w:t> üzürlü səbəbdən gəlməməsi ilə əlaqədar işin baxılmasını təxirə sa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185.7. Tərəflər məhkəmədən işə onların iştirakı olmadan baxılmasını xahiş etməkdə haqlı olsalar da, məhkəmə onların gəlməsini məcburi hesa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186. Şahidlərin, ekspertin və mütəxəssisin məhkəmə iclasına gəlməməsini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6.1. Şahidlər, ekspertlər və ya mütəxəssislər məhkəmə iclasına gəlmədikdə, məhkəmə onların iştirakı olmadan işə baxmağın mümkün olması haqqında işdə iştirak edən şəxslərin mülahizəsini dinləyir və məhkəmə araşdırmasını davam etdirmək və ya işə baxılmasını təxirə salmaq haqqında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6.2. Çağırılmış şahid, ekspert və ya mütəxəssis məhkəmə tərəfindən üzürsüz hesab edilən səbəblərə görə məhkəmə iclasına gəlmədikdə, o, </w:t>
      </w:r>
      <w:r w:rsidRPr="00876CBC">
        <w:rPr>
          <w:rFonts w:ascii="Palatino Linotype" w:eastAsia="Times New Roman" w:hAnsi="Palatino Linotype" w:cs="Times New Roman"/>
          <w:i/>
          <w:iCs/>
          <w:color w:val="000000"/>
          <w:sz w:val="27"/>
          <w:szCs w:val="27"/>
        </w:rPr>
        <w:t>yüz on manatadək</w:t>
      </w:r>
      <w:r w:rsidRPr="00876CBC">
        <w:rPr>
          <w:rFonts w:ascii="Palatino Linotype" w:eastAsia="Times New Roman" w:hAnsi="Palatino Linotype" w:cs="Times New Roman"/>
          <w:color w:val="000000"/>
          <w:sz w:val="27"/>
          <w:szCs w:val="27"/>
        </w:rPr>
        <w:t> cərimə edilə bilər. Şahid üzürsüz səbəbdən ikinci dəfə gəlmədikdə məcburi qaydada gətir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7. Ekspertə və mütəxəssisə onların hüquq və vəzifələrinin izah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Sədrlik edən ekspertə və mütəxəssisə onların hüquq və vəzifələrini izah edir, habelə eksperti bilə-bilə yalan rəy verməyə görə cinayət məsuliyyəti daşıması barədə xəbərdar edir. Ekspertdən məsuliyyət və vəzifələrinin izah edilməsi barədə iltizam alınır. İltizam məhkəmə iclasının protokoluna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8. İşə baxılmasının təxirə salı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88.1. İşə baxılmasının təxirə salınmasına bu Məcəllə ilə nəzərdə tutulmuş hallarda, habelə əgər hakim həmin məhkəmə iclasında işə baxılmasını qeyri-mümkün hesab edərsə, işdə iştirak edən şəxslərdən hər hansı biri gəlmədiyinə, qarşılıqlı iddia verildiyinə, əlavə sübutlar təqdim və tələb etmək zərurəti olduğuna, işdə iştirak etməyə digər şəxs cəlb edildiyinə, hər hansı digər prosessual hərəkətlər edilməyə görə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188.2. İşə baxılması təxirə salındıqda, proses iştirakçılarını çağırmaq və ya sübutlar tələb etmək üçün zəruri olan vaxt nəzərə alınmaqla, məhkəmə iclasının yeni günü təyin edilərək, gəlmiş şəxslərə imzalatmaqla, bu barədə xəbər verilir. Gəlməmiş və işdə iştirak etməyə yeni cəlb edilmiş şəxslərə yeni </w:t>
      </w:r>
      <w:r w:rsidRPr="00876CBC">
        <w:rPr>
          <w:rFonts w:ascii="Palatino Linotype" w:eastAsia="Times New Roman" w:hAnsi="Palatino Linotype" w:cs="Times New Roman"/>
          <w:color w:val="000000"/>
          <w:sz w:val="27"/>
          <w:szCs w:val="27"/>
        </w:rPr>
        <w:lastRenderedPageBreak/>
        <w:t>məhkəmə iclasının vaxtı və yeri haqqında müəyyən olunmuş qaydada xəbər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188.3. Hakim bu Məcəllədə müəyyən edilmiş əsaslarla işə baxılmasını qabaqcadan nəzərdə tutula bilməyən və ya müstəsna hallarda təxirə sala bilər. İşə baxılması 3 dəfədən çox olmayaraq təxirə salına bilər. Bundan sonra məhkəmə baxışı növbəti dəfə təxirə salındıqda, hakim bu barədə əsaslandırılmış qərardad qəbul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89. İşə baxılması təxirə salındıqda şahidin dindirilməsi və prosessual hərəkətləri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Tərəflər məhkəmə iclasında olarsa, işə baxılması təxirə salındıqda məhkəmə gəlmiş şahidləri dindirə və prosessual hərəkətlər edə bilər. Həmin şahidlərin yeni məhkəmə iclasına ikinci dəfə çağırılması və ya təkrar prosessual hərəkətlərin edilməsinə yalnız zəruri hallarda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0. İşə mahiyyəti üzrə baxılmağa başla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ə mahiyyəti üzrə baxılması sədrlik edənin məruzəsi ilə başlanır. Bundan sonra sədrlik edən irəli sürülmüş tələblər üzrə tərəflərin və üçüncü şəxslərin mülahizəsini aydınlaşd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1. İddiaçının iddiadan imtina etməsi, cavabdehin iddianı etiraf etməsi və tərəflərin barışıq saziş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1.1. İddiaçının iddiadan imtina etməsi, iddia tələbinin dəyişdirilməsi, cavabdehin iddianı etiraf etməsi və ya tərəflərin barışıq sazişi şərtləri məhkəmə iclasının protokoluna yazılır və protokolu müvafiq surətdə iddiaçı, cavabdeh və ya hər iki tərəf imzalayır. İddiadan imtina etmə, iddianın dəyişdirilməsi, cavabdehin iddianı etiraf etməsi və ya tərəflərin barışıq sazişi, bu hərəkətlərin nəticəsi aydın surətdə şərh olunan, məhkəməyə göndərilən yazılı ərizələrdə </w:t>
      </w:r>
      <w:r w:rsidRPr="00876CBC">
        <w:rPr>
          <w:rFonts w:ascii="Palatino Linotype" w:eastAsia="Times New Roman" w:hAnsi="Palatino Linotype" w:cs="Times New Roman"/>
          <w:i/>
          <w:iCs/>
          <w:color w:val="000000"/>
          <w:sz w:val="27"/>
          <w:szCs w:val="27"/>
        </w:rPr>
        <w:t>də</w:t>
      </w:r>
      <w:r w:rsidRPr="00876CBC">
        <w:rPr>
          <w:rFonts w:ascii="Palatino Linotype" w:eastAsia="Times New Roman" w:hAnsi="Palatino Linotype" w:cs="Times New Roman"/>
          <w:color w:val="000000"/>
          <w:sz w:val="27"/>
          <w:szCs w:val="27"/>
        </w:rPr>
        <w:t> ifadə </w:t>
      </w:r>
      <w:r w:rsidRPr="00876CBC">
        <w:rPr>
          <w:rFonts w:ascii="Palatino Linotype" w:eastAsia="Times New Roman" w:hAnsi="Palatino Linotype" w:cs="Times New Roman"/>
          <w:i/>
          <w:iCs/>
          <w:color w:val="000000"/>
          <w:sz w:val="27"/>
          <w:szCs w:val="27"/>
        </w:rPr>
        <w:t>oluna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191.2. Hakim iddiaçının iddiadan imtina etməsini, cavabdehin iddianı etiraf etməsini və tərəflərin barışıq sazişini təsdiq edənə qədər onlara müvafiq prosessual hərəkətlərin nəticələrini izah edir. İddiaçı iddiadan imtina etdikdə və bu, məhkəmə tərəfindən təsdiq edildikdə və ya tərəflərin barışıq sazişini </w:t>
      </w:r>
      <w:r w:rsidRPr="00876CBC">
        <w:rPr>
          <w:rFonts w:ascii="Palatino Linotype" w:eastAsia="Times New Roman" w:hAnsi="Palatino Linotype" w:cs="Times New Roman"/>
          <w:color w:val="000000"/>
          <w:sz w:val="27"/>
          <w:szCs w:val="27"/>
        </w:rPr>
        <w:lastRenderedPageBreak/>
        <w:t>təsdiq etdikdə məhkəmə bu barədə qərardad çıxararaq, bu qərardadla eyni zamanda iş üzrə icraata xitam verir. Tərəflərin məhkəmə tərəfindən təsdiq edilən barışıq sazişinin şərtləri qərardadda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1.3. Cavabdeh tərəfindən iddia etiraf edildikdə və bu, məhkəmə tərəfindən təsdiq edildikdə, məhkəmə iddiaçının irəli sürdüyü tələblərin təmin olunması barədə qətnamə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1.4. Məhkəmə iddiaçının iddiadan imtina etməsini, cavabdehin iddianı etiraf etməsini qəbul etmədikdə və ya tərəflərin barışıq sazişini təsdiq etmədikdə, bu barədə əsaslandırılmış qərardad çıxarır və işə mahiyyəti üzrə baxılmasını davam etdi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2. İşdə iştirak edən şəxslərin izahat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2.1. İşi məruzə etdikdən sonra hakim iddiaçını və onun tərəfində iştirak edən üçüncü şəxsi, cavabdehi və onun tərəfində iştirak edən üçüncü şəxsi, habelə işdə iştirak edən digər şəxsləri dinləyir. İşdə iştirak edən şəxslər sədrlik edənin icazəsi ilə bir-birinə suallar verməyə haqlıd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2.2. İşdə iştirak edən şəxslərin yazılı izahatları və bu Məcəllənin 83 və 85-ci maddələri ilə nəzərdə tutulan qaydada məhkəmənin aldığı sübutlar sədrlik edən tərəfindən ela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3. Sübutların tədqiq edilmə ardıcıllığının müəyyən olu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Hakim işdə iştirak edən şəxslərin izahatlarını dinləyib onların mülahizəsini nəzərə alaraq, sübutların tədqiq edilməsinin ardıcıllığını müəyyə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4. İfadə verməkdən imtina etmək və bilə-bilə yalan ifadə verməyə görə məsuliyyət haqqında şahidə xəbərdarlıq et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4.1. Sədrlik edən şahidi dindirməzdən əvvəl onun şəxsiyyətini müəyyən edib, hüquq və vəzifələrini izah edir, ifadə verməkdən qanunsuz imtina etməyə və bilə-bilə yalan ifadələr verməyə görə məsuliyyəti barədə ona xəbərdarlıq edir. Şahidin vəzifələrinin və məsuliyyətinin ona izah edilməsi haqqında şahiddən iltizam alınır. İltizam məhkəmə iclasının protokoluna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194.2. Sədrlik edən qanunvericiliklə cinayət məsuliyyətinə cəlb olunmaq üçün müəyyən olunmuş yaş həddinə çatmamış şahidə iş üzrə ona məlum olan hər şeyi düzgün danışmaq vəzifəsini izah edir, lakin ifadə verməkdən imtina etməyə və bilə-bilə yalan ifadə verməyə görə məsuliyyət barədə ona xəbərdarlıq ed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5. Şahidi dindirmə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5.1. Hər bir şahid ayrılıqda dind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5.2. Sədrlik edən, şahidin işdə iştirak edən şəxslərlə olan münasibətlərini aydınlaşdırır və işin halları üzrə ona şəxsən məlum olan hər şeyi məhkəməyə bildirməsini təklif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5.3. Bundan sonra şahidə suallar verilə bilər. Şahidə birinci olaraq, tələbi ilə onu çağırtdıran şəxs və onun nümayəndəsi, sonra isə işdə iştirak edən digər şəxslər və onların nümayəndələri suallar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5.4. Hakim şahidin dindirildiyi hər bir vaxt ona suallar ve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5.5. Məhkəmə, zəruri halda, həmin və ya sonrakı iclasda şahidi ikinci dəfə dindirə, habelə şahidlərin ifadələri arasında olan ziddiyyətləri aydınlaşdırmaq üçün onları üzləşdi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5.6. Məhkəmə icazə vermədiyi hallar istisna edilməklə, dindirilmiş şahid işin araşdırılması qurtarana qədər iclas zalında qa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6. Şahidin yazılı materiallardan istifadə et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Şahid ifadələr verərkən, bu ifadələr hər hansı hesablamalarla və ya yadda çətin saxlanıla bilən digər məlumatlarla əlaqədar olduqda, yazılı qeydlərdən istifadə edə bilər. Bu materiallar məhkəməyə və iştirak edən şəxslərə təqdim edilir və məhkəmənin qərardadı üzrə işə əlavə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7. Yetkinlik yaşına çatmamış şahidin dindi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197.1. On dörd yaşına qədər olan şahidin və məhkəmənin mülahizəsi ilə on dörd yaşından on altı yaşına qədər olan şahidlərin dindirilməsi təhsil aldığı müəssisənin nümayəndəsinin iştirakı ilə aparılır. Zəruri halda məhkəməyə </w:t>
      </w:r>
      <w:r w:rsidRPr="00876CBC">
        <w:rPr>
          <w:rFonts w:ascii="Palatino Linotype" w:eastAsia="Times New Roman" w:hAnsi="Palatino Linotype" w:cs="Times New Roman"/>
          <w:color w:val="000000"/>
          <w:sz w:val="27"/>
          <w:szCs w:val="27"/>
        </w:rPr>
        <w:lastRenderedPageBreak/>
        <w:t>yetkinlik yaşına çatmamış şahidin valideynləri, övladlığa götürənlər, qəyyum və ya himayəçi də çağırılır. Göstərilən şəxslər sədrlik edənin icazəsi ilə şahidə suallar verə, habelə şahidin şəxsiyyətinə, verdiyi ifadənin məzmununa münasibətdə öz mülahizələrini söyləy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97.2. Müstəsna hallarda işin hallarını müəyyən etmək zərurəti olduqda, işdə iştirak edən bu və ya digər şəxs, habelə iclas zalında olan hər hansı bir şəxs yetkinlik yaşına çatmamış şahid dindirilərkən məhkəmənin qərardadı ilə məhkəmə iclası zalından çıxarıla bilər. İclas zalından çıxarılmış işdə iştirak edən şəxs iclas zalına qayıtdıqdan sonra ona yetkinlik yaşına çatmamış şahidin ifadəsinin məzmunu bildirilməli və onun şahidə suallar verməsinə imkan yaradı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8. Şahid ifadələrinin ela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Bu Məcəllənin 83, 85, 105.2 və 189-cu maddələri ilə nəzərdə tutulan qaydada toplanmış şahid ifadələri məhkəmə iclasında elan edilir. Bundan sonra işdə iştirak edən şəxslər bu ifadələr üzrə izahatlar verməyə haqlıd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199. Yazılı sübutların tədqiq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Bu Məcəllənin 83, 85-ci maddələri, 167.1.11-ci maddəsi ilə nəzərdə tutulmuş qaydada tərtib edilmiş yazılı sübutlar və ya onların müayinə protokolları məhkəmə iclasında elan edilir və işdə iştirak edən şəxslərə, nümayəndələrə, zəruri hallarda isə ekspertlərə, mütəxəssislərə və şahidlərə təqdim edilir. İşdə iştirak edən şəxslər bundan sonra izahat ver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0. Şəxsi yazışmaların və teleqraf məlumatlarının ela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Şəxsi yazışmaların və teleqraf məlumatlarının gizliliyini qorumaq məqsədi ilə bu yazışmalar və məlumatlar ancaq ünvanlanan şəxsin razılığı ilə məhkəmə tərəfindən elan və tədqiq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1. Maddi sübutların tədqiq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01.1. Maddi sübutlar məhkəmə tərəfindən müayinə edilir və işdə iştirak edən şəxslərə, nümayəndələrə, zəruri hallarda isə ekspertlər, mütəxəssislər və şahidlərə təqdim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1.2. Maddi sübutların təqdim edildiyi şəxslər məhkəmənin diqqətini müayinə ilə əlaqədar olan bu və ya başqa hallara cəlb edə bilərlər. Bu təkliflər məhkəmə iclasının protokoluna yaz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1.3. Maddi sübutların müayinəsinin protokolları məhkəmə iclasında elan olunur və bundan sonra işdə iştirak edən şəxslər izahat ve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2. Yerində müayin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2.1. Məhkəməyə gətirilə bilməyən və ya gətirilməsi çətin olan maddi və yazılı sübutlar, olduqları və ya saxlandıqları yerdə müayinə və tədqiq edilir. Məhkəmə, yerində müayinə aparılması haqqında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2.2. İşdə iştirak edən şəxslər və nümayəndələr yerində müayinənin vaxtı və yeri haqqında xəbərdar edilirlər, lakin onların gəlməməsi müayinənin aparılmasına mane olmur. Zəruri hallarda ekspertlər, mütəxəssislər və şahidlər də çağ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2.3. Müayinənin nəticələri məhkəmə iclasının protokoluna yazılır. Müayinə zamanı tərtib olunmuş və yoxlanılmış planlar, sxemlər, çertyojlar, hesablamalar, sənədlərin surətləri, müayinə zamanı çəkilmiş videoyazılar, yazılı və maddi sübutların fotoşəkilləri, habelə ekspertin yazılı rəyi və mütəxəssisin şərhi protokola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3. Səsyazma və videoyazının səsləndirilməsi və tədqiq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3.1. Şəxsi məlumat xarakterli səsyazma və videoyazının səslənməsi, habelə onların tədqiqinə bu Məcəllənin 200-cü maddəsində təsbit olunan qaydalar tətbiq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3.2. Səs yazısı və videoyazı materialının xüsusi əlamətləri və səsləndirmə vaxtı məhkəmə iclası protokolunda əks olunmaqla məhkəmə iclası zalında və ya bunun üçün xüsusi avadanlıq qurulmuş başqa otaqda səsləndirilə bilər. Bundan sonra məhkəmə işdə iştirak edən şəxslərin izahatlarını dinləy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03.3. Zəruri hallarda səsyazma və videoyazı təkrarən tam və ya qismən səsləndi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3.4. Səs yazıları və videoyazılar səslənərkən onlarda olan məlumatları aydınlaşdırmaq üçün mütəxəssis cəlb edilə bilər. Zəruri hallarda məhkəmə ekspertiza təyin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4. Sübutun saxtalığı barədə əriz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4.1. İşdə olan sübutun saxtalığı barədə məlumat verildikdə, həmin sübutu təqdim etmiş şəxs onu sübutlar içərisindən çıxarmağı və işi başqa sübutlara əsasən həll etməyi xahiş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4.2. Məhkəmə sübutun saxtalığını yoxlamaq üçün ekspertiza təyin edə bilər, habelə tərəflərə başqa sübutlar təqdim etməyi təklif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5. Ekspert rəyinin tədqiq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5.1. Ekspertin rəyi məhkəmə iclasında elan edilir. Ekspertin rəyini aydınlaşdırmaq və tamamlamaq üçün ekspertə suallar verilə bilər. Xahişi üzrə ekspert təyin etdirən şəxs və onun nümayəndəsi birinci olaraq, sonra isə işdə iştirak edən digər şəxslər və onların nümayəndələri suallar verirlər. Məhkəmənin təşəbbüsü ilə təyin olunmuş ekspertə birinci olaraq iddiaçı və onun nümayəndəsi suallar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5.2. Hakim ekspertin dindirildiyi hər bir vaxt ona suallar ve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6. Əlavə və təkrar ekspertiza təyin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6.1. Ekspertin rəyi məhkəmə iclasında tədqiq edilir və digər sübutlarla birgə qiymətləndirilir və onun məhkəmə üçün qabaqcadan heç bir qüvvəsi yoxdur. Ekspertin rəyi ilə məhkəmənin razılaşmaması iş üzrə qətnamədə, yaxud əlavə və ya təkrar ekspertiza təyini haqqında qərardadda əsaslandırı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6.2. Əlavə və təkrar ekspertiza bu Məcəllənin 102-ci maddəsində nəzərdə tutulan hallarda təyi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207. Mütəxəssisin məsləh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7.1. Zəruri hallarda yazılı və ya maddi sübutları müayinə edərkən, səsyazmaları dinləyərkən, videoyazılara baxarkən, ekspertiza təyin edərkən, şahidləri dindirərkən, sübutların təmini üçün tədbirlər görərkən məhkəmə məsləhət, şərh və bilavasitə texniki kömək göstərmək üçün (şəkil çəkmək, plan və sxem tərtib etmək, ekspertiza üçün nümunələr seçmək, əmlakı qiymətləndirmək və s.) işə mütəxəssis cəl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7.2. Mütəxəssisin yazılı formada verdiyi məsləhət məhkəmə iclasında elan edilir və işə əlavə olunur. Mütəxəssisin şifahi məsləhəti və şərhi məhkəmə iclasının protokoluna yaz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7.3. Məsləhəti aydınlaşdırmaq və tamamlamaq məqsədi ilə mütəxəssisə suallar verilə bilər. Mütəxəssisin cəlb olunması barədə vəsatət vermiş şəxs və onun nümayəndəsi birinci olaraq, sonra isə işdə iştirak edən digər şəxslər və onların nümayəndələri suallar verirlər. Məhkəmənin təşəbbüsü ilə cəlb olunmuş mütəxəssisə birinci olaraq iddiaçı və onun nümayəndəsi suallar ver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7.4. Hakim mütəxəssisin dindirildiyi hər bir vaxt ona suallar ve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8. Dövlət orqanlarının və yerli özünüidarə orqanlarının rəy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tərəfindən işdə iştirak etməyə buraxılmış dövlət orqanları və yerli özünüidarə orqanlarının rəyləri bu Məcəllənin 60-cı maddəsinə müvafiq olaraq məhkəmə iclasında elan edilir. Hakim, habelə işdə iştirak edən şəxslər və nümayəndələr rəyi aydınlaşdırmaq və tamamlamaq üçün həmin orqanın nümayəndəsinə suallar ver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09. İşə mahiyyəti üzrə baxmağın qurtar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9.1. Bütün sübutlar tədqiq edildikdən sonra, sədrlik edən işdə iştirak edən şəxslərdən və onların nümayəndələrindən onların məhkəmə tədqiqatının materiallarını daha nə ilə tamamlamağı arzu etdiklərini soruşur. Bu cür vəsatətlər olmadıqda, sədrlik edən iş üzrə halların tədqiqinin qurtardığını elan edir və məhkəmə çıxışlarına keç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09.2. İşdə iştirak edən şəxslər məhkəmə iclasında onlara məlum olmuş yeni faktlarla əlaqədar şərhlər və əlavə sübutlar təqdim etmək üçün işə baxılmasını növbəti iclasa keçirilməsini xahiş edə bilərlər. Belə halda bu Məcəllənin 188-ci maddəsi tətb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09.3. İşə mahiyyəti üzrə baxılmasının qurtardığı elan edilənədək işdə iştirak edən şəxslər tərəfindən onlara məlum olan hallar və sübutlar təqdim olunmamışsa, işə mahiyyəti üzrə baxılmasının qurtardığı elan edildikdən sonra heç kəs məhkəmə iclasında araşdırılmamış hallara və sübutlara istinad etməyə haqlı dey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0. Məhkəmə çıxış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0.1. Məhkəmə çıxışları işdə iştirak edən şəxslərin, onların nümayəndələrinin və vəkillərinin nitqlərindən ibarət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0.2. Əvvəlcə iddiaçı və onun nümayəndəsi, sonra cavabdeh və onun nümayəndəsi çıxış edir. Artıq başlanmış prosesdə mübahisə predmetinə dair müstəqil tələblər irəli sürən üçüncü şəxs və onun nümayəndəsi tərəflərdən və onların nümayəndələrindən sonra çıxış edir. Mübahisə predmetinə dair müstəqil tələblər irəli sürməyən üçüncü şəxs və onun nümayəndəsi, tərəfində üçüncü şəxsin işdə iştirak etdiyi iddiaçıdan, yaxud cavabdehdən sonra çıxış edir. İşdə iştirak edən şəxslərin vəkilləri də həmin ardıcıllıqla çıxış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0.3. Digər şəxslərin qanunla qorunan hüquq və mənafelərinin müdafiəsi üçün məhkəməyə müraciət etmiş dövlət orqanının və yerli özünüidarə orqanının nümayəndələri məhkəmə çıxışlarında birinci çıxış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1. Replika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Çıxışların bütün iştirakçılarının nitqlərindən sonra onlar nitqlərdə deyilənlərlə əlaqədar olaraq çıxış edə bilərlər. Son replika hüququ cavabdehə və onun nümayəndəsinə məxsus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2. Mahiyyəti üzrə işə baxılmasının təzələn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Məhkəmə çıxışları zamanı və bundan sonra, məhkəmə iş üçün əhəmiyyətli olan yeni halların aydınlaşdırılmasını və ya yeni sübutları tədqiq etməyi zəruri </w:t>
      </w:r>
      <w:r w:rsidRPr="00876CBC">
        <w:rPr>
          <w:rFonts w:ascii="Palatino Linotype" w:eastAsia="Times New Roman" w:hAnsi="Palatino Linotype" w:cs="Times New Roman"/>
          <w:color w:val="000000"/>
          <w:sz w:val="27"/>
          <w:szCs w:val="27"/>
        </w:rPr>
        <w:lastRenderedPageBreak/>
        <w:t>hesab edərsə, o, işə mahiyyəti üzrə baxmağın təzələnməsi barədə qərardad çıxarır, həmin qərardad protokola yazılır. İşə mahiyyəti üzrə baxılması qurtardıqdan sonra məhkəmə çıxışları ümumi qaydada o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3. Hakimin qətnamə çıxarılması üçün müşavirə otağına get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clas zalında iştirak edənlərə elan etməklə hakim, məhkəmə çıxışlarından sonra qətnamə çıxarmaq üçün müşavirə otağına g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4. Qətnamənin ela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14.1. Qətnaməni qəbul etdikdən sonra hakim məhkəmə iclası zalına qayıdır (tərəflərin məhkəmə iclasına gəlmədiyi hallar istisna olmaqla), qətnamənin giriş və nəticə hissələrini elan edir, qətnamədən şikayət etmə qaydası və müddətini, habelə tərəflərin müraciəti olduğu halda qətnamənin nəticə hissəsini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4.2. Qətnamə işdə iştirak edən şəxslərin bilmədiyi dildə tərtib edildikdə, həmin qətnamə onlara məhkəmə iclasında iştirak edən tərcüməçinin iştirakı ilə onların doğma dilində və yaxud onların bildikləri dildə ox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14.3. Mürəkkəb işlər üzrə hakim ancaq qətnamənin nəticə hissəsini elan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4.4. Qətnamənin elan edilmiş nəticə hissəsi yazılı formada tərtib edilməli, hakim və ya hakimlər tərəfindən imzalanmalı və işə əlavə edilməlidir. Qətnamənin nəticə hissəsi elan edildikdən sonra sədrlik edən işdə iştirak edən şəxslərə və nümayəndələrə qətnamənin tam mətni ilə tanış olmanın vaxtını bildirməlidir. </w:t>
      </w:r>
      <w:r w:rsidRPr="00876CBC">
        <w:rPr>
          <w:rFonts w:ascii="Palatino Linotype" w:eastAsia="Times New Roman" w:hAnsi="Palatino Linotype" w:cs="Times New Roman"/>
          <w:i/>
          <w:iCs/>
          <w:color w:val="000000"/>
          <w:sz w:val="27"/>
          <w:szCs w:val="27"/>
        </w:rPr>
        <w:t>Qətnamənin giriş və nəticə hissələrini əks etdirən çıxarış təsdiq olunaraq elan olduğu gün tərəflərə rəsmi qaydada ve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5. Qətnamənin elan edilməsinin təxirə salı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üstəsna hallarda xüsusilə mürəkkəb işlər üzrə qətnamə qəbul edildikdə, hakim qətnaməni və yaxud onun nəticə hissəsini məhkəmə baxışı qurtardıqdan sonra 3 gündən gec olmayaraq elan edə bilə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16</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əhkəmənin qətnaməsi</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6. Qətnamənin çıxarılması </w:t>
      </w:r>
      <w:r w:rsidRPr="00876CBC">
        <w:rPr>
          <w:rFonts w:ascii="Palatino Linotype" w:eastAsia="Times New Roman" w:hAnsi="Palatino Linotype" w:cs="Times New Roman"/>
          <w:b/>
          <w:bCs/>
          <w:i/>
          <w:iCs/>
          <w:color w:val="000000"/>
          <w:sz w:val="27"/>
          <w:szCs w:val="27"/>
        </w:rPr>
        <w:t>və ela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6.1. İşi mahiyyəti üzrə həll edən birinci instansiya məhkəməsinin aktı qətnamə formasında çıx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6.2. Məhkəmə qətnaməni Azərbaycan Respublikası adından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6.3. Qətnamə məhkəmə iclasında işə baxıldıqdan sonra hakimlərin ayrıca müşavirə otağında çıxarılır. İşə kollegial formada baxıldıqda, qətnamə səs çoxluğu ilə qəbul olunur. Qətnamə çıxarıldığı zaman müşavirə otağında yalnız işə baxan hakim, yaxud məhkəmə ola bilər. Başqa şəxsin müşavirə otağında olmasına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16.4. Müşavirədən sonra hakimlər qəbul edilmiş qətnaməni elan edirlə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16.5. “Elektron məhkəmə” informasiya sisteminin tətbiq olunduğu məhkəmələrdə qətnamənin elan edilmiş nəticə hissəsi barədə məlumat həmin gün hakimin elektron imzası ilə təsdiq edilməklə “Elektron məhkəmə” informasiya sistemində yerləşd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7. Qətnamənin qanuniliyi və əsaslılı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7.1. Məhkəmənin qətnaməsi qanuni və əsaslı o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17.2. Qətnamə mübahisəli hüquq münasibətinin yarandığı zaman qüvvədə olan maddi hüquq normalarına və işin baxılması zamanı qüvvədə olan prosessual hüquq normalarına uyğun çıxarılmalıdı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7.3. Qətnamə iş üzrə müəyyən edilmiş həqiqi hallara və tərəflərin qarşılıqlı münasibətinə uyğun əsaslandırı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7.4. Məhkəmə (hakim) öz qətnaməsini yalnız məhkəmə iclasında tədqiq olunmuş sübutlarla əsasland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8. Qətnamə çıxarıldıqda həll edilən məsələ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218.1. Qətnamə çıxarıldıqda hakim sübutları qiymətləndirir, iş üçün əhəmiyyətli olan nə kimi halların müəyyən edildiyini, nə kimi halların müəyyən edilmədiyini, tərəflərin hansı hüquqi münasibətdə olmalarını, həmin </w:t>
      </w:r>
      <w:r w:rsidRPr="00876CBC">
        <w:rPr>
          <w:rFonts w:ascii="Palatino Linotype" w:eastAsia="Times New Roman" w:hAnsi="Palatino Linotype" w:cs="Times New Roman"/>
          <w:color w:val="000000"/>
          <w:sz w:val="27"/>
          <w:szCs w:val="27"/>
        </w:rPr>
        <w:lastRenderedPageBreak/>
        <w:t>iş üzrə hansı qanunun tətbiq edilməli olduğunu və iddianın təmin olunub-olunmadığını müəyyə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8.2. Hakim, işə əhəmiyyəti olan yeni halları aydınlaşdırmağı və ya əlavə sübutları tədqiq etməyi zəruri hesab edərsə, məhkəmə iclasının təzələnməsi haqqında qərardad çıxarır. İşə mahiyyəti üzrə baxılması başa çatdıqdan sonra hakim yenidən tərəflərin çıxışlarını dinləy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8.3. Hakim işdə iştirak edən şəxslərin verdiyi tələblər üzrə qətnamə çıxarır. Lakin hakim qanunda göstərilən müstəsna hallarda iddia tələblərindən kənara çıx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19. Qətnamənin tərtib olu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9.1. Qətnamə sədrlik edən və yaxud işə kollegial qaydada baxıldıqda, hakimlərin biri tərəfindən yazılı surətdə tərti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9.2. Məhkəmənin qətnaməsi işə təkbaşına işə baxdıqda hakim, kollegial qaydada baxıldıqda isə bütün hakimlər tərəfindən imza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19.3. Qətnamədə düzəlişlər hakimlərin, yaxud hakimin imzası ilə təsdiq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0. Qətnam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0.1. Qətnamə anlaşılan ifadələrdən istifadə edilməklə tərtib ol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0.2. Qətnamə giriş, təsviri, əsaslandırıcı və nəticə hissələrindən ibarət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0.3. Qətnamənin giriş hissəsində onun çıxarılma vaxtı və yeri, qətnamə çıxaran məhkəmənin adı, hakim, məhkəmə iclası katibi, tərəflər, işdə iştirak edən digər şəxslər</w:t>
      </w:r>
      <w:r w:rsidRPr="00876CBC">
        <w:rPr>
          <w:rFonts w:ascii="Palatino Linotype" w:eastAsia="Times New Roman" w:hAnsi="Palatino Linotype" w:cs="Times New Roman"/>
          <w:i/>
          <w:iCs/>
          <w:color w:val="000000"/>
          <w:sz w:val="27"/>
          <w:szCs w:val="27"/>
        </w:rPr>
        <w:t>, nümayəndələr və vəkillər</w:t>
      </w:r>
      <w:r w:rsidRPr="00876CBC">
        <w:rPr>
          <w:rFonts w:ascii="Palatino Linotype" w:eastAsia="Times New Roman" w:hAnsi="Palatino Linotype" w:cs="Times New Roman"/>
          <w:color w:val="000000"/>
          <w:sz w:val="27"/>
          <w:szCs w:val="27"/>
        </w:rPr>
        <w:t>, mübahisənin predmeti və ya irəli sürülən tələb göstərilməlidir. Qətnamənin təsviri hissəsində iddiaçının tələbi, cavabdehin etirazları və ya mülahizələri və işdə iştirak edən digər şəxslərin izahatları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220.4. Qətnamənin əsaslandırıcı hissəsində işin məhkəmə tərəfindən müəyyən edilən halları, işin halları barədə məhkəmənin əsaslandırıldığı sübutlar və məhkəmənin bu və ya digər sübutları və iclasda iştirak edən şəxslərin istinad etdiyi qanun və hüquqi aktları rədd etmək üçün gətirdiyi dəlillər, habelə məhkəmənin qətnamə çıxararkən rəhbər tutduğu qanunlar və normativ hüquqi aktlar göstərilməlidir. Cavabdeh tərəfindən iddia tələbi etiraf </w:t>
      </w:r>
      <w:r w:rsidRPr="00876CBC">
        <w:rPr>
          <w:rFonts w:ascii="Palatino Linotype" w:eastAsia="Times New Roman" w:hAnsi="Palatino Linotype" w:cs="Times New Roman"/>
          <w:color w:val="000000"/>
          <w:sz w:val="27"/>
          <w:szCs w:val="27"/>
        </w:rPr>
        <w:lastRenderedPageBreak/>
        <w:t>edildikdə qətnamənin əsaslandırıcı hissəsində yalnız iddianın etiraf edilməsi və onun məhkəmə tərəfindən qəbul edilməsi göstə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0.5. Qətnamənin nəticə hissəsində iddianın tam və ya qismən təmin edilməsi və ya rədd edilməsi haqqında məhkəmənin hansı nəticəyə gəldiyi, məhkəmə xərclərinin bölüşdürülməsi, qətnamədən şikayət vermə müddəti və qaydası göstərilməlidir; işə qiyabi baxıldığı halda qətnamənin nəticə hissəsində cavabdehin qətnamənin ləğvi üçün ərizə vermə qaydası da əks ol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0.6. Məhkəmə qətnamənin icra qaydası və müddətini müəyyən etdiyi və ya onun icrasının təmin edilməsi üçün tədbirlər gördüyü hallarda, bunu qətnamənin nəticə hissəsində göstərməlidir. </w:t>
      </w:r>
    </w:p>
    <w:p w:rsidR="00876CBC" w:rsidRPr="00876CBC" w:rsidRDefault="00876CBC" w:rsidP="00876CBC">
      <w:pPr>
        <w:spacing w:before="360" w:after="6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pacing w:val="60"/>
          <w:sz w:val="27"/>
          <w:szCs w:val="27"/>
        </w:rPr>
        <w:t>Maddə 221.</w:t>
      </w:r>
      <w:r w:rsidRPr="00876CBC">
        <w:rPr>
          <w:rFonts w:ascii="Palatino Linotype" w:eastAsia="Times New Roman" w:hAnsi="Palatino Linotype" w:cs="Times New Roman"/>
          <w:b/>
          <w:bCs/>
          <w:strike/>
          <w:color w:val="000000"/>
          <w:sz w:val="27"/>
          <w:szCs w:val="27"/>
        </w:rPr>
        <w:t> Dövlət orqanlarının yerli özünüidarə orqanlarının, sair orqan və təşkilatların, vəzifəli şəxslərin qərarlarının və hərəkətlərinin (hərəkətsizliyinin) qanunsuz hesab edilməsinə dair məhkəmə qətnaməsi</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21.1. Dövlət orqanının, yerli özünüidarə orqanının, sair orqan və təşkilatın və ya vəzifəli şəxsin aktının etibarsız hesab edilməsi haqqında qətnamənin nəticə hissəsində aşağıdakılar göstərilməlidi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21.1.1. həmin aktın adı, sıra sayı, qəbul olunma tarixi, aktın digər zəruri rekvizitləri və onu verən orqan barədə məlumatla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21.1.2. aktın tam və ya qismən etibarsız hesab edilməsi, habelə həmin aktın qəbul edildiyi andan etibarsız olması barədə göstəriş.</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21.2. Dövlət qeydiyyatından imtinanın və ya belə qeydiyyatın aparılmasından yayınmanın qanunsuz hesab edilməsi barədə tələbi təmin edərkən məhkəmə qətnamənin nəticə hissəsində müvafiq dövlət orqanının üzərinə həmin qeydiyyatın aparılması vəzifəsini qoyu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21.3. Normativ aktı və ya onun haqqında verilmiş məlumatı qanunsuz hesab edən məhkəmə qətnaməsi normativ aktın nəşr olunduğu kütləvi informasiya vasitəsində və ya məhkəmənin belə qətnaməni dərc etməyi zəruri saydığı kütləvi informasiya vasitələrində nəşr edilməli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2. Əmlakın alınması və ya pul vəsaitlərinin tutulması haqqında qətna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222.1. Məhkəmə əmlakın natura şəklində alınmasını qət etdikdə onun adını, alınmalı əmlak qətnamə icra olunan vaxt mövcud olmasa, cavabdehdən </w:t>
      </w:r>
      <w:r w:rsidRPr="00876CBC">
        <w:rPr>
          <w:rFonts w:ascii="Palatino Linotype" w:eastAsia="Times New Roman" w:hAnsi="Palatino Linotype" w:cs="Times New Roman"/>
          <w:color w:val="000000"/>
          <w:sz w:val="27"/>
          <w:szCs w:val="27"/>
        </w:rPr>
        <w:lastRenderedPageBreak/>
        <w:t>alınmalı əmlakın dəyərini, habelə alınmalı əmlakın yerləşdiyi yeri və ya əmlaka görə iddiaçıya verilməsi qət olunmuş məbləğin cavabdehin bankdakı hansı hesabından silinməli olmasını qətnamənin nəticə hissəsində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2.2. Pul vəsaitlərinin tutulması haqqında iddianı təmin edərkən hakim əsas borcu, ziyan və dəbbə pulunu (cərimə, penya) ayrı-ayrılıqda müəyyən etməklə, alınmalı olan ümumi məbləği qətnamədə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3. Cavabdehi müəyyən hərəkətləri etməyə məcbur edən qətna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3.1. Məhkəmə əmlakın və ya pul məbləğlərinin verilməsi ilə əlaqədar olmayan müəyyən hərəkətləri etməyə cavabdehi məcbur edən qətnamə çıxardıqda, qətnamənin nəticə hissəsində kimin, harada, nə vaxt və ya hansı müddətdə həmin hərəkəti etməyə borclu olmasını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3.2. Cavabdeh müəyyən edilmiş vaxt ərzində qətnaməni icra etməsə, məhkəmə zəruri hesab etdikdə iddiaçının cavabdehdən zəruri xərcləri almaqla, həmin hərəkətləri cavabdehin hesabına etməyə haqlı olmasını qətnamədə göstə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3.3. Həmin hərəkətlər yalnız cavabdeh tərəfindən edilə bilərsə, məhkəmə qətnamənin icra edilmə müddətini qətnamədə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4. İcra və ya digər sənədlərin icra edilməməli hesab olunmasına dair qətna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Notariusun icra qeydi əsasında ödənilmə daxil olmaqla, ödənilməsi mübahisəsiz (akseptsiz) qaydada həyata keçirilən icra və ya digər sənədlərin icra edilməməli hesab olunmasına dair mübahisələri həll edərkən qətnamənin nəticə hissəsində icra edilməli olmayan sənədin adı, sıra sayı və tarixi, habelə silinməli olmayan məbləğ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5. Müqavilənin bağlanması və dəyişdirilməsi haqqında qətna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Müqavilənin bağlanması və dəyişdirilməsi zamanı yaranan mübahisələr üzrə qətnamənin nəticə hissəsində müqavilənin hər bir mübahisəli şərti üzrə </w:t>
      </w:r>
      <w:r w:rsidRPr="00876CBC">
        <w:rPr>
          <w:rFonts w:ascii="Palatino Linotype" w:eastAsia="Times New Roman" w:hAnsi="Palatino Linotype" w:cs="Times New Roman"/>
          <w:color w:val="000000"/>
          <w:sz w:val="27"/>
          <w:szCs w:val="27"/>
        </w:rPr>
        <w:lastRenderedPageBreak/>
        <w:t>qərar göstərilməlidir, müqavilənin bağlanmasını məcbur edən mübahisə üzrə isə tərəflərin bağlamağa borclu olduqları müqavilənin şərtləri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6. Bir neçə iddiaçının xeyrinə və ya bir neçə cavabdehə qarşı çıxarılan qətna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6.1. Məhkəmə bir neçə iddiaçının xeyrinə qətnamə çıxardıqda, onlardan hər birinə aid olan hissəni və ya tələb hüququnun müştərək olmasını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6.2. Məhkəmə bir neçə cavabdehin əleyhinə qətnamə çıxardıqda, cavabdehlərdən hər birinin qətnaməni hansı hissədə yerinә yetirməli olmasını və ya onların məsuliyyətlərinin müştərək olmasını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7. Qətnamənin tərtib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27.1. Məhkəmə qətnaməsi elan edilənədək tərtib olunmalıdı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7.2. Müstəsna hallarda, xüsusilə mürəkkəb işlər üzrə qətnamənin nəticə hissəsi elan edildikdən sonra əsaslandırılmış qətnamənin tərtib edilməsi 10 gün müddətinədək başa çatdırılmalıdır. </w:t>
      </w:r>
      <w:r w:rsidRPr="00876CBC">
        <w:rPr>
          <w:rFonts w:ascii="Palatino Linotype" w:eastAsia="Times New Roman" w:hAnsi="Palatino Linotype" w:cs="Times New Roman"/>
          <w:i/>
          <w:iCs/>
          <w:color w:val="000000"/>
          <w:sz w:val="27"/>
          <w:szCs w:val="27"/>
        </w:rPr>
        <w:t>Bu halda məhkəmə qətnamənin nəticə hissəsinin elan olunduğu gün onun təsdiq olunmuş surətini işdə iştirak edən şəxslərə rəsmi qaydada verməlidir.</w:t>
      </w:r>
      <w:r w:rsidRPr="00876CBC">
        <w:rPr>
          <w:rFonts w:ascii="Palatino Linotype" w:eastAsia="Times New Roman" w:hAnsi="Palatino Linotype" w:cs="Times New Roman"/>
          <w:color w:val="000000"/>
          <w:sz w:val="27"/>
          <w:szCs w:val="27"/>
        </w:rPr>
        <w:t> Sədrlik edən eyni zamanda işdə iştirak edən şəxslərin əsaslandırılmış qətnaməni nə vaxt ala biləcəklərini elan e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7.3. Məhkəmənin qətnaməsi işdə iştirak edən şəxslərə tərtib edildikdən sonra 3 gün ərzində </w:t>
      </w:r>
      <w:r w:rsidRPr="00876CBC">
        <w:rPr>
          <w:rFonts w:ascii="Palatino Linotype" w:eastAsia="Times New Roman" w:hAnsi="Palatino Linotype" w:cs="Times New Roman"/>
          <w:i/>
          <w:iCs/>
          <w:color w:val="000000"/>
          <w:sz w:val="27"/>
          <w:szCs w:val="27"/>
        </w:rPr>
        <w:t>rəsmi qaydada verilməlidi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27.4. “Elektron məhkəmə” informasiya sisteminin tətbiq olunduğu məhkəmələrdə hakim qətnaməni tərtib etdikdən sonra onu elektron imzası ilə təsdiq etməklə 3 (üç) gün ərzində işdə iştirak edən şəxslərin “Elektron məhkəmə” informasiya sistemində yaradılmış elektron kabinetlərində yerləşdirilməsini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8. Qətnamədəki yanlışlıqların və ya açıq hesab səhvlərinin düzəl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8.1. Çıxarılmış qətnaməni elan etmiş hakim, bu Məcəllənin 249 və 250-ci maddələrində nəzərdə tutulmuş əsaslarla ləğv edilmiş qiyabi qətnamə istisna edilməklə, onu ləğv etməyə və ya dəyişdirməyə haqlı dey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28.2. Hakim işdə iştirak edən şəxslərə xəbər verməklə, öz təşəbbüsü ilə və ya işdə iştirak edən şəxslərin ərizəsi üzrə, qətnamədə buraxılmış yanlışlıqları və açıq hesab səhvlərini düzəldə bilər. Düzəlişlər etmək məsələsi məhkəmə iclasında həll edilir. İşdə iştirak edən şəxslər məhkəmə iclasının vaxtı və yeri haqqında xəbərdar edilirlər, lakin onların gəlməməsi düzəlişlər etmək məsələsinə baxmağ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8.3. Düzəlişlər etmək barəsində məhkəmə qərardadından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29. Əlavə qətna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9.1. İş üzrə qətnamə çıxarmış hakim, işdə iştirak edən şəxslərin ərizəsi ilə və ya onları xəbərdar edərək öz təşəbbüsü ilə aşağıdakı hallarda əlavə qətnamə çıx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9.1.1. işdə iştirak edən şəxslər tələblərdən hər hansı biri üzrə sübutlar təqdim etmiş və izahatlar vermişlərsə, bu tələblər barədə qətnamə çıxarılma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9.1.2. hüquq barədə məsələ həll etmiş hakim alınmalı məbləğin, verilməli əmlakın miqdarını, yaxud cavabdehin etməli olduğu hərəkətləri göstər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9.1.3. məhkəmə xərcləri haqqında məsələ hakim tərəfindən həll edil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9.2. Əlavə qətnamənin çıxarılması barədə məsələyə qətnamənin qanuni qüvvəyə minməsinə qədər baxıla bilər. Əlavə qətnamə məsələnin məhkəmə iclasında müzakirəsindən sonra məhkəmə tərəfindən çıxarılır. İşdə iştirak edən şəxslər məhkəmə iclasının vaxtı və yeri haqqında xəbərdar edilirlər, lakin onların gəlməməsi əlavə qətnamənin çıxarılması məsələsinə baxmağ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29.3. Əlavə qətnamə çıxarmaqdan imtina </w:t>
      </w:r>
      <w:r w:rsidRPr="00876CBC">
        <w:rPr>
          <w:rFonts w:ascii="Palatino Linotype" w:eastAsia="Times New Roman" w:hAnsi="Palatino Linotype" w:cs="Times New Roman"/>
          <w:i/>
          <w:iCs/>
          <w:color w:val="000000"/>
          <w:sz w:val="27"/>
          <w:szCs w:val="27"/>
        </w:rPr>
        <w:t>barədə qərardaddan və ya əlavə qətnamədən</w:t>
      </w:r>
      <w:r w:rsidRPr="00876CBC">
        <w:rPr>
          <w:rFonts w:ascii="Palatino Linotype" w:eastAsia="Times New Roman" w:hAnsi="Palatino Linotype" w:cs="Times New Roman"/>
          <w:color w:val="000000"/>
          <w:sz w:val="27"/>
          <w:szCs w:val="27"/>
        </w:rPr>
        <w:t> şikayət ve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30. Qətnamənin izah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30.1. İşə baxmış hakim, apellyasiya </w:t>
      </w:r>
      <w:r w:rsidRPr="00876CBC">
        <w:rPr>
          <w:rFonts w:ascii="Palatino Linotype" w:eastAsia="Times New Roman" w:hAnsi="Palatino Linotype" w:cs="Times New Roman"/>
          <w:i/>
          <w:iCs/>
          <w:color w:val="000000"/>
          <w:sz w:val="27"/>
          <w:szCs w:val="27"/>
        </w:rPr>
        <w:t>instansiyası</w:t>
      </w:r>
      <w:r w:rsidRPr="00876CBC">
        <w:rPr>
          <w:rFonts w:ascii="Palatino Linotype" w:eastAsia="Times New Roman" w:hAnsi="Palatino Linotype" w:cs="Times New Roman"/>
          <w:color w:val="000000"/>
          <w:sz w:val="27"/>
          <w:szCs w:val="27"/>
        </w:rPr>
        <w:t> məhkəməsi tərəfindən ləğv edilməmiş qətnaməsini, onun məzmununu dəyişdirmədən izah etməyə haqlıd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0.2. Birinci instansiya və apellyasiya instansiyası məhkəməsinin qətnaməsi dəyişirsə və yeni qətnamə çıxarılırsa, qətnamənin izah edilməsini iş üzrə son qətnamə çıxarmış məhkəmə həyata keçi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0.3. Qətnamə icra edilməmişsə </w:t>
      </w:r>
      <w:r w:rsidRPr="00876CBC">
        <w:rPr>
          <w:rFonts w:ascii="Palatino Linotype" w:eastAsia="Times New Roman" w:hAnsi="Palatino Linotype" w:cs="Times New Roman"/>
          <w:strike/>
          <w:color w:val="000000"/>
          <w:sz w:val="27"/>
          <w:szCs w:val="27"/>
        </w:rPr>
        <w:t>və məcburi qaydada icra ediləcəyi müddət keçməmişsə</w:t>
      </w:r>
      <w:r w:rsidRPr="00876CBC">
        <w:rPr>
          <w:rFonts w:ascii="Palatino Linotype" w:eastAsia="Times New Roman" w:hAnsi="Palatino Linotype" w:cs="Times New Roman"/>
          <w:color w:val="000000"/>
          <w:sz w:val="27"/>
          <w:szCs w:val="27"/>
        </w:rPr>
        <w:t>, onun izah edilməsinə yol verilir.</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0.4. Qətnamənin izah edilməsi məsələsi məhkəmə iclasında həll olunur. İşdə iştirak edən şəxslər məhkəmə iclasının vaxtı və yeri barədə xəbərdar edilirlər. Lakin onların gəlməməsi qətnamənin izah edilməsi məsələsinə baxmağ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0.5. Qətnamənin izah edilməsi məsələsi üzrə məhkəmə qərardadından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31. Qətnamənin icrasına möhlət verilməsi və ya onun hissə-hissə icra edilməsi, qətnamənin icra üsulunun və qaydasının dəyişdirilməsi </w:t>
      </w:r>
      <w:r w:rsidRPr="00876CBC">
        <w:rPr>
          <w:rFonts w:ascii="Palatino Linotype" w:eastAsia="Times New Roman" w:hAnsi="Palatino Linotype" w:cs="Times New Roman"/>
          <w:b/>
          <w:bCs/>
          <w:i/>
          <w:iCs/>
          <w:color w:val="000000"/>
          <w:sz w:val="27"/>
          <w:szCs w:val="27"/>
        </w:rPr>
        <w:t>icra üzrə icraatın dayandırılması, borclunun ölkədən getmək hüququnun müvəqqəti məhdudlaşdı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1.1. İşə baxmış hakim, işdə iştirak edən şəxslərin ərizəsi üzrə tərəflərin əmlak vəziyyətinə və digər hallara əsasən qətnamənin icrasına möhlət verməyə və ya qətnaməni hissə-hissə icra etdirməyə, habelə onun icra üsulunu və qaydasını dəyişdi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1.2. Həmin ərizələrə məhkəmə iclasında baxılır. İşdə iştirak edən şəxslər iclasın vaxtı və yeri haqqında xəbərdar edilirlər, lakin onların gəlməməsi məhkəmə qarşısında qoyulmuş məsələnin həll edilməsinə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xml:space="preserve">231.3. “İcra haqqında” Azərbaycan Respublikası Qanununun 21.2-ci maddəsi ilə müəyyən edilmiş əsaslara uyğun olaraq icra sənədi üzrə icraatın məhkəmələr tərəfindən dayandırılmalı olduğu hallarda icra üzrə icraatın dayandırılması (bundan sonra - icra üzrə icraatın dayandırılması) məsələləri, habelə borclunun ölkədən getmək hüququnun müvəqqəti məhdudlaşdırılması icra məmurunun təqdimatına əsasən həll edilir. Məhkəmələrin verdiyi icra sənədinə əsasən başlanmış icraat icra məmurunun olduğu yer üzrə məhkəmə tərəfindən, kommersiya məhkəməsinin verdiyi icra sənədinə əsasən başlanmış icraat isə həmin kommersiya məhkəməsi və ya icra məmurunun olduğu yer </w:t>
      </w:r>
      <w:r w:rsidRPr="00876CBC">
        <w:rPr>
          <w:rFonts w:ascii="Palatino Linotype" w:eastAsia="Times New Roman" w:hAnsi="Palatino Linotype" w:cs="Times New Roman"/>
          <w:i/>
          <w:iCs/>
          <w:color w:val="000000"/>
          <w:sz w:val="27"/>
          <w:szCs w:val="27"/>
        </w:rPr>
        <w:lastRenderedPageBreak/>
        <w:t>üzrə müvafiq kommersiya məhkəməsi tərəfindən dayandırılır. Borclunun ölkədən getmək hüququnun müvəqqəti məhdudlaşdırılması məsələsinə icra məmurunun olduğu yer üzrə məhkəmə tərəfindən baxılır. İcra üzrə icraatın dayandırılması , habelə borclunun ölkədən getmək hüququnun müvəqqəti məhdudlaşdırılması haqqında təqdimatlara bu Məcəllənin 231.2-ci maddəsi ilə nəzərdə tutulmuş qaydada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1.4. Qətnamə icrasına möhlət verilməsi və ya onun hissə-hissə icra edilməsi, qətnamənin icra üsulunun və qaydasının dəyişdirilməsi icra üzrə icraatın dayandırılması, </w:t>
      </w:r>
      <w:r w:rsidRPr="00876CBC">
        <w:rPr>
          <w:rFonts w:ascii="Palatino Linotype" w:eastAsia="Times New Roman" w:hAnsi="Palatino Linotype" w:cs="Times New Roman"/>
          <w:i/>
          <w:iCs/>
          <w:color w:val="000000"/>
          <w:sz w:val="27"/>
          <w:szCs w:val="27"/>
        </w:rPr>
        <w:t>borclunun ölkədən getmək hüququnun müvəqqəti məhdudlaşdırılması</w:t>
      </w:r>
      <w:r w:rsidRPr="00876CBC">
        <w:rPr>
          <w:rFonts w:ascii="Palatino Linotype" w:eastAsia="Times New Roman" w:hAnsi="Palatino Linotype" w:cs="Times New Roman"/>
          <w:color w:val="000000"/>
          <w:sz w:val="27"/>
          <w:szCs w:val="27"/>
        </w:rPr>
        <w:t> barədə məhkəmə qərardadından şikayət ve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31.5. Qanunla nəzərdə tutulmuş hallar istisna olmaqla, ipoteka predmetinə tutmanın yönəldilməsi barədə məhkəmə qərarının icrasına möhlət verilməsinə, məhkəmə qətnaməsinin hissə-hissə icra edilməsinə, icra üsulunun və qaydasının dəyişdirilməsinə, habelə icra üzrə icraatın dayandırılmasına yalnız ipoteka saxlayanın razılığı ilə yol verilir</w:t>
      </w:r>
      <w:r w:rsidRPr="00876CBC">
        <w:rPr>
          <w:rFonts w:ascii="Palatino Linotype" w:eastAsia="Times New Roman" w:hAnsi="Palatino Linotype" w:cs="Times New Roman"/>
          <w:color w:val="000000"/>
          <w:sz w:val="27"/>
          <w:szCs w:val="27"/>
        </w:rPr>
        <w:t>.</w:t>
      </w:r>
      <w:r w:rsidRPr="00876CBC">
        <w:rPr>
          <w:rFonts w:ascii="Palatino Linotype" w:eastAsia="Times New Roman" w:hAnsi="Palatino Linotype" w:cs="Times New Roman"/>
          <w:color w:val="000000"/>
          <w:spacing w:val="3"/>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32. Ödənilməli pul məbləğlərinin indeksasiy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2.1. Tərəflərin ərizəsi üzrə işə baxmış məhkəmə qətnamənin icrası zamanı tutulmalı pul məbləğlərinin müvafiq indeksasiyasını həyata keçi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2.2. Ödənilməli pul məbləğlərinin indeksasiyası barədə ərizəyə məhkəmə iclasında baxılır. İşdə iştirak edən şəxslər məhkəmə iclasının vaxtı və yeri haqqında xəbərdar edilirlər, lakin onların gəlməməsi məhkəmə qarşısında qoyulmuş məsələnin həll edilməsinə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2.3. Ödənilməli pul məbləğlərinin indeksasiyası barədə məhkəmə qərardadından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33. Məhkəmə qətnaməsinin qanuni qüvvəyə min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3.1. </w:t>
      </w:r>
      <w:r w:rsidRPr="00876CBC">
        <w:rPr>
          <w:rFonts w:ascii="Palatino Linotype" w:eastAsia="Times New Roman" w:hAnsi="Palatino Linotype" w:cs="Times New Roman"/>
          <w:i/>
          <w:iCs/>
          <w:color w:val="000000"/>
          <w:sz w:val="27"/>
          <w:szCs w:val="27"/>
        </w:rPr>
        <w:t>Bu Məcəllənin 355-7.4-cü, 355-13.4-cü, 355-17.3-cü, 355-18.4-cü, 355-19.3-cü və 355-22.4-cü maddələrində qeyd olunan hallar istisna olmaqla, məhkəmə</w:t>
      </w:r>
      <w:r w:rsidRPr="00876CBC">
        <w:rPr>
          <w:rFonts w:ascii="Palatino Linotype" w:eastAsia="Times New Roman" w:hAnsi="Palatino Linotype" w:cs="Times New Roman"/>
          <w:color w:val="000000"/>
          <w:sz w:val="27"/>
          <w:szCs w:val="27"/>
        </w:rPr>
        <w:t> qətnaməsindən şikayət verilməmişdirsə, qəbul edildiyi gündən 1 ay keçdikdən sonra qanuni qüvvəyə mi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33.2. Apellyasiya şikayəti ilə ləğv edilməmiş qətnamə apellyasiya instansiyasının qərar qəbul etdiyi andan qanuni qüvvəyə mi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33.3. Qətnamə qanuni qüvvəyə mindikdən sonra tərəflər və işdə iştirak edən digər şəxslər, habelə onların hüquq varisləri məhkəmədə eyni iddia tələblərini, eyni əsas üzrə yenidən irəli sürə bilməzlər, habelə məhkəmə tərəfindən müəyyən edilmiş faktlara və hüquq münasibətlərinə qarşı başqa prosesdə mübahisə edə bilməz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3.4. Cavabdehdən vaxtaşırı ödəmələrin alınmasını qət edən qətnamə qanuni qüvvəyə mindikdən sonra, ödəmələrin miqdarını müəyyənləşdirən və ya onların davam etməsinə təsir edən hallar dəyişərsə, hər bir tərəf yeni iddia vermək yolu ilə ödəmələrin miqdarını və müddətlərini dəyişdirməyi tələb et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34. Qətnamənin icra edilməsi</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34.1. Bu Məcəllənin 234.2-ci maddəsində nəzərdə tutulmuş hallar istisna olmaqla, qətnamə qanuni qüvvəyə mindikdən sonra icra edili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34.2. Aşağıdakı qətnamələr dərhal icra olunur:</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34.2.1. şəxsin saxlanılması üçün vəsaitlərin, o cümlədən alimentlərin alınması haqqında;</w:t>
      </w:r>
    </w:p>
    <w:p w:rsidR="00876CBC" w:rsidRPr="00876CBC" w:rsidRDefault="00876CBC" w:rsidP="00876CBC">
      <w:pPr>
        <w:spacing w:after="0" w:line="240" w:lineRule="auto"/>
        <w:ind w:firstLine="601"/>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34.2.2. məişət zorakılığından zərər çəkmiş şəxsə uzunmüddətli mühafizə orderinin verilməsi haqqında.</w:t>
      </w:r>
    </w:p>
    <w:p w:rsidR="00876CBC" w:rsidRPr="00876CBC" w:rsidRDefault="00876CBC" w:rsidP="00876CBC">
      <w:pPr>
        <w:spacing w:before="360" w:after="60" w:line="240" w:lineRule="auto"/>
        <w:ind w:firstLine="540"/>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235.</w:t>
      </w:r>
      <w:r w:rsidRPr="00876CBC">
        <w:rPr>
          <w:rFonts w:ascii="Palatino Linotype" w:eastAsia="Times New Roman" w:hAnsi="Palatino Linotype" w:cs="Times New Roman"/>
          <w:b/>
          <w:bCs/>
          <w:strike/>
          <w:color w:val="000000"/>
          <w:sz w:val="27"/>
          <w:szCs w:val="27"/>
        </w:rPr>
        <w:t> Dərhal icra olunmalı qətnamələ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35.1. Aşağıdakı qətnamələr dərhal icra edilməlidi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35.1.1. şəxsin saxlanılması üçün vəsaitlərin, o cümlədən alimentlərin alınması haqqında;</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35.1.2. işçiyə əmək haqqı ödənilməsi haqqında;</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35.1.3. dövlət orqanları aktlarının etibarsız hesab edilməsi, habelə barışıq sazişini təsdiq edən iqtisad məhkəməsinin qərardadları;</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lang w:val="es-ES_tradnl"/>
        </w:rPr>
        <w:t>235.1.4. </w:t>
      </w:r>
      <w:r w:rsidRPr="00876CBC">
        <w:rPr>
          <w:rFonts w:ascii="Palatino Linotype" w:eastAsia="Times New Roman" w:hAnsi="Palatino Linotype" w:cs="Times New Roman"/>
          <w:strike/>
          <w:color w:val="000000"/>
          <w:sz w:val="24"/>
          <w:szCs w:val="24"/>
        </w:rPr>
        <w:t>qanunda müəyyən edilmiş digər hallarda</w:t>
      </w:r>
      <w:r w:rsidRPr="00876CBC">
        <w:rPr>
          <w:rFonts w:ascii="Palatino Linotype" w:eastAsia="Times New Roman" w:hAnsi="Palatino Linotype" w:cs="Times New Roman"/>
          <w:strike/>
          <w:color w:val="000000"/>
          <w:sz w:val="24"/>
          <w:szCs w:val="24"/>
          <w:lang w:val="es-ES_tradnl"/>
        </w:rPr>
        <w:t>.</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35.2. Hakim tərəflərin xahişi ilə qətnamənin icrasının ləngidilməsinin tələbkar üçün böyük zərərə səbəb ola biləcəyi, yaxud icranın özünün mümkün ola bilməyəcəyi xüsusi hallarda qətnaməni dərhal icraya yönəldə bilə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35.3. Qətnamənin dərhal icra edilməsinə yol verildikdə, məhkəmə qətnaməsi ləğv edildiyi halda, hakim onun icrasının dönüşünün təmin edilməsini tərəfdən tələb edə bilə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lastRenderedPageBreak/>
        <w:t>235.4. Qətnamənin dərhal icra edilməsinə yol vermək haqqında məsələyə məhkəmə iclasında baxılır. İşdə iştirak edən şəxslər məhkəmə iclasının vaxtı və yeri haqqında xəbərdar edilirlər, lakin onların gəlməməsi məhkəmə qətnaməsini dərhal icra etmək haqqında məsələni həll etməyə mane olmu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35.5. Qətnamənin dərhal icra edilməsi haqqında məhkəmə qərardadından şikayət verilə bilər. Qətnaməni dərhal icra etmək haqqındakı qərardaddan şikayət verilməsi həmin qərardadın icrasını dayandırmı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36. Qətnamənin icrasının təmini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qətnamənin icrasını bu Məcəllənin 13-cü fəslində müəyyən olunmuş qaydada təmin edə bilə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237.</w:t>
      </w:r>
      <w:r w:rsidRPr="00876CBC">
        <w:rPr>
          <w:rFonts w:ascii="Palatino Linotype" w:eastAsia="Times New Roman" w:hAnsi="Palatino Linotype" w:cs="Times New Roman"/>
          <w:b/>
          <w:bCs/>
          <w:strike/>
          <w:color w:val="000000"/>
          <w:sz w:val="27"/>
          <w:szCs w:val="27"/>
        </w:rPr>
        <w:t> İşdə iştirak edən şəxslərə qətnamələrin surətlərinin göndə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Məhkəmə iclasına gəlib-gəlməməsindən asılı olmayaraq, məhkəmə qətnaməsi tam şəkildə çıxarıldıqdan sonra növbəti gün işdə iştirak edən şəxsə göndərilir və ya məhkəməyə gələrsə ona təqdim ed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17</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Qiyabi icraat və qiyabi qətnamə</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38. Qiyabi icraatın əsas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8.1. İclasın vaxtı və yeri haqqında lazımi qaydada xəbərdar edilmiş cavabdeh məhkəmə iclasına gəlmədikdə və gəlməməsinin səbəbləri barədə məlumat vermədikdə, iddiaçı buna etiraz etmədikdə, işə qiyabi icraat qaydasında bax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8.2. İşdə bir neçə cavabdeh iştirak etdikdə, məhkəmə iclasına bütün cavabdehlər gəlmədikdə işə qiyabi icraat qaydasında baxılması mümkünd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8.3. İşdə cavabdehin lazımi qaydada xəbərdar edilməsi barədə məlumatlar o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38.4. İşə qiyabi baxılmasına iddiaçının razılığı yazılı formada o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38.5. İşə qiyabi icraat qaydasında baxılması barədə məhkəm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39. Gəlmiş tərəfin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iclasına gəlmiş iddiaçı işə cavabdehin iştirakı olmadan qiyabi icraat qaydasında baxılmasına razı olmadıqda, məhkəmə işin baxılmasını təxirə salır və cavabdehə yeni məhkəmə iclasının yeri və vaxtı barədə </w:t>
      </w:r>
      <w:r w:rsidRPr="00876CBC">
        <w:rPr>
          <w:rFonts w:ascii="Palatino Linotype" w:eastAsia="Times New Roman" w:hAnsi="Palatino Linotype" w:cs="Times New Roman"/>
          <w:i/>
          <w:iCs/>
          <w:color w:val="000000"/>
          <w:sz w:val="27"/>
          <w:szCs w:val="27"/>
        </w:rPr>
        <w:t>məhkəmə bildirişi</w:t>
      </w:r>
      <w:r w:rsidRPr="00876CBC">
        <w:rPr>
          <w:rFonts w:ascii="Palatino Linotype" w:eastAsia="Times New Roman" w:hAnsi="Palatino Linotype" w:cs="Times New Roman"/>
          <w:color w:val="000000"/>
          <w:sz w:val="27"/>
          <w:szCs w:val="27"/>
        </w:rPr>
        <w:t> göndər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0. Qiyabi qətnamənin yolverilməz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0.1. İşə qiyabi icraatda baxılmasına aşağıdakı hallarda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0.1.1. gəlməmiş tərəf bu Məcəllə ilə müəyyən olunmuş qaydada xəbərdar edil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0.1.2. tərəf üzürlü səbəbdən məhkəməyə gəlmədikdə və ya məhkəməyə gəlməməyin səbəblərinin təbii fəlakətlə və ya digər qarşısıalınmaz hadisə ilə əlaqədar olması məhkəmədə aşkar məlum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0.2. Bu hallarda işə baxılması təxirə sal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1. Qiyabi icraat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1.1. Qiyabi icraat qaydasında işə baxarkən hakim, tərəflərin təqdim etdiyi sübutların tədqiqi ilə kifayətlənir, onların dəlillərini və vəsatətlərini nəzərə alır və qiyabi adlanan qətnamə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1.2. Qətnaməni tərtib edərkən hakim bu Məcəllənin 16-cı fəslinin müddəalarını rəhbər tut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1.3. İşə qiyabi icraat qaydasında baxılarkən iddianın əsasları və ya predmeti dəyişdirilə və ya iddia tələblərinin məbləği artırıla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1.4. İddiaçının tələbi əsaslı olduqda, məhkəmə onun iddiasını qiyabi qətnamə ilə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1.5. İddiaçının dəlilləri iddia tələblərini tamamilə və ya qismən təsdiq etməsə, məhkəmə iddianın </w:t>
      </w:r>
      <w:r w:rsidRPr="00876CBC">
        <w:rPr>
          <w:rFonts w:ascii="Palatino Linotype" w:eastAsia="Times New Roman" w:hAnsi="Palatino Linotype" w:cs="Times New Roman"/>
          <w:i/>
          <w:iCs/>
          <w:color w:val="000000"/>
          <w:sz w:val="27"/>
          <w:szCs w:val="27"/>
        </w:rPr>
        <w:t>və ya onun hissəsinin</w:t>
      </w:r>
      <w:r w:rsidRPr="00876CBC">
        <w:rPr>
          <w:rFonts w:ascii="Palatino Linotype" w:eastAsia="Times New Roman" w:hAnsi="Palatino Linotype" w:cs="Times New Roman"/>
          <w:color w:val="000000"/>
          <w:sz w:val="27"/>
          <w:szCs w:val="27"/>
        </w:rPr>
        <w:t> rədd olunmasına dair qətnamə çıxarır və belə qətnamə, cavabdehin gəlməməsinə baxmayaraq, qiyabi hesab edilm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2. Qiyabi qətnam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Qiyabi qətnamənin məzmunu bu fəslin və bu Məcəllənin 16-cı fəslinin qaydaları ilə müəyyən edilir. Qiyabi qətnamənin nəticə hissəsində qətnaməyə yenidən baxılması üçün ərizə vermə vaxtı və qaydası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43. Qiyabi qətnamənin surətinin rəsmi qaydada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43.1.</w:t>
      </w:r>
      <w:r w:rsidRPr="00876CBC">
        <w:rPr>
          <w:rFonts w:ascii="Palatino Linotype" w:eastAsia="Times New Roman" w:hAnsi="Palatino Linotype" w:cs="Times New Roman"/>
          <w:color w:val="000000"/>
          <w:sz w:val="27"/>
          <w:szCs w:val="27"/>
        </w:rPr>
        <w:t> </w:t>
      </w:r>
      <w:r w:rsidRPr="00876CBC">
        <w:rPr>
          <w:rFonts w:ascii="Palatino Linotype" w:eastAsia="Times New Roman" w:hAnsi="Palatino Linotype" w:cs="Times New Roman"/>
          <w:i/>
          <w:iCs/>
          <w:color w:val="000000"/>
          <w:sz w:val="27"/>
          <w:szCs w:val="27"/>
        </w:rPr>
        <w:t>Qiyabi qətnamə çıxarıldıqdan sonra 10 gündən gec olmayan müddətdə işdə iştirak edən şəxslərə rəsmi qaydada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43.2. “Elektron məhkəmə” informasiya sisteminin tətbiq olunduğu məhkəmələrdə hakim qiyabi qətnaməni elektron imzası ilə təsdiq etməklə qiyabi qətnamə çıxarıldığı vaxtdan 10 (on) gündən gec olmayan müddətdə işdə iştirak edən şəxslərin “Elektron məhkəmə” informasiya sistemində yaradılmış elektron kabinetlərində yerləşdirilməsini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4. Qiyabi qətnamədən şikayət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Cavabdeh </w:t>
      </w:r>
      <w:r w:rsidRPr="00876CBC">
        <w:rPr>
          <w:rFonts w:ascii="Palatino Linotype" w:eastAsia="Times New Roman" w:hAnsi="Palatino Linotype" w:cs="Times New Roman"/>
          <w:i/>
          <w:iCs/>
          <w:color w:val="000000"/>
          <w:sz w:val="27"/>
          <w:szCs w:val="27"/>
        </w:rPr>
        <w:t>qətnamənin ona rəsmi qaydada verilməsindən</w:t>
      </w:r>
      <w:r w:rsidRPr="00876CBC">
        <w:rPr>
          <w:rFonts w:ascii="Palatino Linotype" w:eastAsia="Times New Roman" w:hAnsi="Palatino Linotype" w:cs="Times New Roman"/>
          <w:color w:val="000000"/>
          <w:sz w:val="27"/>
          <w:szCs w:val="27"/>
        </w:rPr>
        <w:t> sonra 10 gün müddətində həmin qətnamənin ləğvi üçün qiyabi qətnaməni çıxartmış məhkəməyə ərizə ver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5. Qiyabi qətnamənin ləğvi haqqında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5.1. Qiyabi qətnamənin ləğvi haqqında ərizə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5.1.1. qiyabi qətnamə çıxaran məhkəmə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5.1.2. ərizə verən şəxs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5.1.3. cavabdehin məhkəmə iclasına üzürlü səbəbdən gəlməməsini əks etdirən hallar və bu halları təsdiq edən sübu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5.1.4. ərizə verən şəxsin xahiş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5.1.5. ərizəyə əlavə edilmiş materialların siyahı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45.2. Qiyabi qətnamənin ləğvi haqqında ərizə cavabdeh və ya onun səlahiyyətli nümayəndəsi və işdə iştirak edən şəxslərin sayına müvafiq surətdə tərtib edilərək, işə baxan məhkəməyə təqdim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45.3. Ərizədən dövlət rüsumu alınm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6. Qiyabi qətnamənin ləğvi haqqında ərizədən imtin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Qiyabi qətnamənin ləğvi haqqında ərizədən imtina edildikdə apellyasiya şikayətindən imtina edilməsi haqqında qaydalar tətb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7. Ərizəni qəbul etdikdən sonra hakimin hərək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ərizənin baxılma yeri və vaxtı barədə işdə iştirak edən şəxslərə xəbər verir və onlara ərizənin və ərizəyə əlavə edilmiş materialların surətlərini gönd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8.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Qiyabi qətnamənin ləğvi haqqında ərizəyə hakim, həmin ərizə məhkəməyə daxil olduğu vaxtdan 10 gün müddətində məhkəmə iclasında baxır. Məhkəmə iclasının vaxtı və yeri haqqında xəbərdar edilmiş şəxslərin məhkəmə iclasına gəlməməsi ərizəyə baxılmasın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49. Məhkəmənin səlahiyy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Hakim, qiyabi qətnamənin ləğvi haqqında ərizəyə baxaraq, ərizənin təmin olunmaması haqqında, yaxud qiyabi qətnamənin ləğv edilməsi və işin təzələnərək mahiyyəti üzrə baxılması barəd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0. Qiyabi qətnamənin ləğvi üçün əsas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Əgər məhkəmə cavabdehin iclasın vaxtı və yeri haqqında lazımi qaydada xəbərdar edilməməsini və ya cavabdehin üzürlü səbəblərdən məhkəmə iclasına gəlməməsini vaxtında məhkəməyə bildirməyə imkanının olmamasını müəyyən etsə, qiyabi məhkəmə qətnaməsi ləğv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51. İşə baxılmanın təzələn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Qiyabi məhkəmə qətnaməsini ləğv edərkən hakim işə mahiyyəti üzrə baxılmasını təzələyir. Məhkəmə iclasının yeri və vaxtı haqqında lazımi qaydada xəbərdar edilmiş cavabdeh gəlmədikdə, işə yenidən baxılarkən çıxarılan məhkəmə qətnaməsi qiyabi qətnamə hesab edilmir. Cavabdehin qiyabi icraat qaydasında bu qətnaməyə yenidən baxılması üçün təkrar ərizə vermək hüququ yox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2. Qiyabi qətnamənin qanuni qüvvəyə min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Qiyabi qətnamə bu Məcəllənin 233-cü maddəsində nəzərdə tutulmuş qaydalar əsasında qüvvəyə mi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3. Qiyabi icraat qaydasında qəbul edilmiş məhkəmə aktlarından şikayət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3.1. Qiyabi məhkəmə qətnaməsi ziyanına ləğv olunmuş tərəf çıxarılmış qərardaddan apellyasiya qaydasında şikayət ver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3.2. Apellyasiya qaydasında aşağıdakılardan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3.2.1. bu Məcəllənin 241.5-ci </w:t>
      </w:r>
      <w:r w:rsidRPr="00876CBC">
        <w:rPr>
          <w:rFonts w:ascii="Palatino Linotype" w:eastAsia="Times New Roman" w:hAnsi="Palatino Linotype" w:cs="Times New Roman"/>
          <w:i/>
          <w:iCs/>
          <w:color w:val="000000"/>
          <w:sz w:val="27"/>
          <w:szCs w:val="27"/>
        </w:rPr>
        <w:t>və 251-ci maddələrində</w:t>
      </w:r>
      <w:r w:rsidRPr="00876CBC">
        <w:rPr>
          <w:rFonts w:ascii="Palatino Linotype" w:eastAsia="Times New Roman" w:hAnsi="Palatino Linotype" w:cs="Times New Roman"/>
          <w:color w:val="000000"/>
          <w:sz w:val="27"/>
          <w:szCs w:val="27"/>
        </w:rPr>
        <w:t> nəzərdə tutulmuş qaydada qətnamə qəbul edildikdə;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3.2.2. cavabdehin ərizəsi ilə qiyabi məhkəmə qətnaməsinin ləğvindən imtina ed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53.2.3. ikinci qiyabi qətnamədən.</w:t>
      </w:r>
      <w:r w:rsidRPr="00876CBC">
        <w:rPr>
          <w:rFonts w:ascii="Palatino Linotype" w:eastAsia="Times New Roman" w:hAnsi="Palatino Linotype" w:cs="Times New Roman"/>
          <w:b/>
          <w:bCs/>
          <w:color w:val="0000FF"/>
          <w:sz w:val="20"/>
          <w:szCs w:val="20"/>
          <w:vertAlign w:val="superscript"/>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3.3. Qiyabi qətnamədən tərəflər, bu qətnamənin ləğvi üçün ərizə </w:t>
      </w:r>
      <w:r w:rsidRPr="00876CBC">
        <w:rPr>
          <w:rFonts w:ascii="Palatino Linotype" w:eastAsia="Times New Roman" w:hAnsi="Palatino Linotype" w:cs="Times New Roman"/>
          <w:i/>
          <w:iCs/>
          <w:color w:val="000000"/>
          <w:sz w:val="27"/>
          <w:szCs w:val="27"/>
        </w:rPr>
        <w:t>verilməsi və ona baxılması</w:t>
      </w:r>
      <w:r w:rsidRPr="00876CBC">
        <w:rPr>
          <w:rFonts w:ascii="Palatino Linotype" w:eastAsia="Times New Roman" w:hAnsi="Palatino Linotype" w:cs="Times New Roman"/>
          <w:color w:val="000000"/>
          <w:sz w:val="27"/>
          <w:szCs w:val="27"/>
        </w:rPr>
        <w:t> müddəti bitdikdən sonra şikayət verə bilərlə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18</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İş üzrə icraatın dayandırılması</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4. Məhkəmənin icraatı dayandırmaq vəzif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54.1. Hakim aşağıdakı hallarda iş üzrə icraatı dayandır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4.1.1. işdə tərəf olan şəxs öldükdə və ya hüquqi şəxs yenidən təşkil edildikdə, barəsində mübahisə edilən hüquq münasibəti hüquq varisliyinə və ya işdə tərəf olan hüquqi şəxsin ləğv edilməsinə yol ver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4.1.2. tərəf fəaliyyət qabiliyyətini itir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4.1.3. iddiaçı, yaxud cavabdeh Azərbaycan Respublikasının Silahlı Qüvvələrinin və başqa silahlı birləşmələrinin hərbi əməliyyatlarında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4.1.4. Konstitusiya Məhkəməsinin icraatı qaydasında, mülki, cinayət, </w:t>
      </w:r>
      <w:r w:rsidRPr="00876CBC">
        <w:rPr>
          <w:rFonts w:ascii="Palatino Linotype" w:eastAsia="Times New Roman" w:hAnsi="Palatino Linotype" w:cs="Times New Roman"/>
          <w:i/>
          <w:iCs/>
          <w:color w:val="000000"/>
          <w:sz w:val="27"/>
          <w:szCs w:val="27"/>
        </w:rPr>
        <w:t>inzibati xəta və ya inzibati mübahisə üzrə məhkəmə icraatı qaydasında</w:t>
      </w:r>
      <w:r w:rsidRPr="00876CBC">
        <w:rPr>
          <w:rFonts w:ascii="Palatino Linotype" w:eastAsia="Times New Roman" w:hAnsi="Palatino Linotype" w:cs="Times New Roman"/>
          <w:color w:val="000000"/>
          <w:sz w:val="27"/>
          <w:szCs w:val="27"/>
        </w:rPr>
        <w:t> baxılan başqa bir iş həll edilməyincə işə baxmaq mümkün olmazsa; </w:t>
      </w:r>
      <w:bookmarkStart w:id="2" w:name="_ednref173"/>
      <w:r w:rsidRPr="00876CBC">
        <w:rPr>
          <w:rFonts w:ascii="Palatino Linotype" w:eastAsia="Times New Roman" w:hAnsi="Palatino Linotype" w:cs="Times New Roman"/>
          <w:b/>
          <w:bCs/>
          <w:color w:val="0000FF"/>
          <w:sz w:val="20"/>
          <w:szCs w:val="20"/>
          <w:vertAlign w:val="superscript"/>
        </w:rPr>
        <w:t>KM1</w:t>
      </w:r>
      <w:bookmarkEnd w:id="2"/>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4.1.5. Azərbaycan Respublikası Ali Məhkəməsinin icraatında eyni tərəflər arasında, eyni predmet barəsində və eyni əsaslar üzrə mübahisəyə dair xarici dövlətin məhkəməsinin qərarının tanınması və icra edilməsi haqqında ərizə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54.1.6. məhkəmə bu məcəllənin 13.6-cı maddəsinə uyğun olaraq Azərbaycan Respublikası Konstitusiyasının və qanunlarının şərh edilməsi haqqında Azərbaycan Respublikasının Konstitusiya Məhkəməsinə müraciət etdikdə</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4.2. Məhkəmə qanunla nəzərdə tutulan digər hallarda da iş üzrə icraatı dayand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5. Məhkəmənin icraatı dayandırmaq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5.0. Hakim işdə iştirak edən şəxslərin ərizəsi üzrə və ya öz təşəbbüsü ilə aşağıdakı hallarda iş üzrə icraatı dayandı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5.0.1. tərəf Azərbaycan Respublikasının Silahlı Qüvvələrində və başqa silahlı birləşmələrində çağırış üzrə hərbi xidmətdə olduqda və ya digər dövlət vəzifəsini yerinə yetirməyə cəlb ed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5.0.2. tərəf uzunmüddətli qulluq ezamiyyətində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5.0.3. tərəf müalicə müəssisəsində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5.0.4. bu Məcəllə ilə nəzərdə tutulan hallarda cavabdeh axtarıldı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5.0.5. məhkəmə tərəfindən ekspertiza təyin olun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55.0.6. xarici dövlətlərin məhkəmələrinə məhkəmə tapşırığı göndər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55.0.7. qəyyumluq və himayəçilik orqanının iş üzrə rəy verməsi tələb olunduqd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6. İcraatı dayandırma müdd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6.0. İş üzrə icraat aşağıdakı hallarda dayand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6.0.1. bu Məcəllənin 254.1.1 və 254.1.2-ci maddələrində nəzərdə tutulmuş hallarda çıxmış şəxsin hüquq varisi müəyyən edilənə və ya fəaliyyət qabiliyyəti olmayan şəxs üçün nümayəndə təyin edilənəd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6.0.2. bu Məcəllənin 254.1.3-cü və 255-ci maddələri ilə nəzərdə tutulmuş hallarda tərəfin Azərbaycan Respublikası Silahlı Qüvvələrinin, digər qoşunların və qoşun birləşmələrinin tərkibində olub dövlət vəzifəsini yerinə yetirməsi qurtaranadək, qulluq ezamiyyətindən qayıdanadək, tərəfin müalicə müəssisəsindən buraxılmasınadək, cavabdehin </w:t>
      </w:r>
      <w:r w:rsidRPr="00876CBC">
        <w:rPr>
          <w:rFonts w:ascii="Palatino Linotype" w:eastAsia="Times New Roman" w:hAnsi="Palatino Linotype" w:cs="Times New Roman"/>
          <w:i/>
          <w:iCs/>
          <w:color w:val="000000"/>
          <w:sz w:val="27"/>
          <w:szCs w:val="27"/>
        </w:rPr>
        <w:t>axtarışının nəticələri məlum olanadək,</w:t>
      </w:r>
      <w:r w:rsidRPr="00876CBC">
        <w:rPr>
          <w:rFonts w:ascii="Palatino Linotype" w:eastAsia="Times New Roman" w:hAnsi="Palatino Linotype" w:cs="Times New Roman"/>
          <w:color w:val="000000"/>
          <w:sz w:val="27"/>
          <w:szCs w:val="27"/>
        </w:rPr>
        <w:t> ekspertin rəyi və ya qəyyumluq və himayəçilik orqanının rəyi məhkəməyə təqdim edilənədək, </w:t>
      </w:r>
      <w:r w:rsidRPr="00876CBC">
        <w:rPr>
          <w:rFonts w:ascii="Palatino Linotype" w:eastAsia="Times New Roman" w:hAnsi="Palatino Linotype" w:cs="Times New Roman"/>
          <w:i/>
          <w:iCs/>
          <w:color w:val="000000"/>
          <w:sz w:val="27"/>
          <w:szCs w:val="27"/>
        </w:rPr>
        <w:t>məhkəmə tapşırıgına cavab alınanadək</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6.0.3. bu Məcəllənin 254.1.4-cü maddəsi ilə nəzərdə tutulan halda məhkəmənin qərarı, qətnaməsi, hökmü, qərardadı qüvvəyə minənə qədər, yaxud inzibati qaydada baxılan iş üzrə qərar çıxarılana qəd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6.0.4. bu Məcəllənin 254.1.5-ci maddəsi ilə nəzərdə tutulan halda Azərbaycan Respublikasının Ali Məhkəməsi tərəfindən ərizəyə baxılanad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56.0.5. bu məcəllənin 254.1.6-cı maddəsi ilə nəzərdə tutulan halda məhkəmə müraciəti üzrə Azərbaycan Respublikası Konstitusiya Məhkəməsinin qərarı dərc olunanadək;</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7. İcraatın təzələn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in dayandırılmasına səbəb olmuş hallar aradan qaldırıldıqdan sonra, işdə iştirak edən şəxslərin ərizəsi üzrə və ya məhkəmənin təşəbbüsü ilə iş üzrə icraat təzələ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8. İş üzrə icraatın dayandırılması və təzələnməsi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8.1. İş üzrə icraatın dayandırılması və onun təzələnməsi barədə məhkəm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8.2. İş üzrə icraatın dayandırılması barədə məhkəmənin qərardadından şikayət verilə bilə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19</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Ərizənin baxılmamış saxla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59. Ərizənin baxılmamış saxlanmasının əsas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 Məhkəmə aşağıdakı hallarda ərizəni baxılmamış sa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1. məhkəməyə müraciət etmiş iddiaçı mübahisənin qabaqcadan məhkəmədən kənar (pretenziya qaydasında) həll edilməsi barəsində müəyyən kateqoriyadan olan işlər üçün qanunla müəyyən edilmiş, yaxud tərəflər arasında müqavilə ilə nəzərdə tutulmuş qaydaya əməl etməmişsə və bu qaydanı tətbiq etmək imkanı itiril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2. ərizə fəaliyyət qabiliyyəti olmayan şəxs tərəfindən veril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3. ərizə imzalanmadıqda, yaxud buna səlahiyyəti olmayan şəxs və ya vəzifəsi göstərilməyən şəxs tərəfindən imzalandı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4. eyni tərəflər arasında, eyni predmet barəsində və eyni əsaslarla mübahisə üzrə iş həmin və ya digər məhkəmənin icraatında v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5. qanuna müvafiq olaraq tərəflər arasında həmin mübahisənin münsiflər məhkəməsində baxılması üçün müqavilə bağlanmışsa və işə mahiyyəti üzrə baxılmasından əvvəl mübahisənin məhkəmədə həll edilməsinə dair cavabdeh tərəfindən etiraz daxil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6. işə onların iştirakı olmadan baxmağı xahiş etməmiş tərəflər məhkəməyə gəl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7. işə onun iştirakı olmadan baxmağı xahiş etməmiş iddiaçı məhkəmənin birinci çağırışında gəlmədikdə, cavabdeh isə işin mahiyyəti üzrə baxılmasını tələb et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8. qanuna, digər normativ hüquqi akta və müqaviləyə əsasən bank və kredit müəssisəsi vasitəsi ilə almalı olduğu halda iddiaçı cavabdehdən borcun alınması barədə banka, yaxud digər kredit müəssisəsinə müraciət et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9. dövlət qeydiyyatından imtina edilməsi, yaxud boyun qaçırılması barəsində ərizələrə baxıldıqda hüquq haqqında mübahisə yarandığı aşkar edi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59.0.10. hüquqi əhəmiyyətli faktların müəyyən edilməsi barəsindəki ərizələrə baxıldıqda hüquq haqqında mübahisə yarandığı aşkar edi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11. iddia ərizəsinin qaytarılması barəsində ərizə verildikdə və cavabdeh işin mahiyyəti üzrə həll olunmasını tələb etmə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59.0.12. ərizə bu Məcəllənin 149-cu maddəsində nəzərdə tutulmuş tələblər göstərilmədən, eləcə də bu Məcəllənin 150.0.1—150.0.3-cü maddələrində göstərilən sənədlər əlavə edilmədən verildikdə iddiaçı hakim tərəfindən müəyyən edilmiş müddətdə işin mahiyyəti üzrə baxılmasına və həll edilməsinə maneçilik törədən həmin nöqsanları aradan qaldırmadı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0. Ərizənin baxılmamış saxlanması qaydası və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0.1. İddianın baxılmamış saxlanması haqqında məhkəm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0.2. Qərardadda bu Məcəllənin 259-cu maddəsində qeyd edilən işin baxılmasına mane olan halların necə aradan qaldırılması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0.3. Qərardadda işdə iştirak edən şəxslərin arasında məhkəmə xərclərinin bölünməsi, büdcədən dövlət rüsumunun qaytarılması məsələləri həll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0.4. İddianın baxılmamış saxlanması üçün səbəb olan şərait aradan qaldırıldıqdan sonra maraqlı şəxs ümumi qaydada ərizə ilə məhkəməyə yenidən müraciət et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0.5. Məhkəmə iddiaçı və ya cavabdehin vəsatəti üzrə, onlar məhkəmə iclasında iştirak etməmələrinin və bu haqda məhkəməyə məlumat verməmələrinin üzürlü səbəblərdən baş verməsi haqqında sübutlar təqdim etdikdə, bu Məcəllənin 259.0.6 və 259.0.7-ci maddələrində göstərilən əsaslarla ərizənin baxılmamış saxlanması barəsində öz qərardadını ləğv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0.6. İddianın baxılmamış saxlanması haqqında məhkəmə qərardadından şikayət verilə bilə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20</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İş üzrə icraata xitam verilməsi</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1. İcraata xitam verilmə əsas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 Hakim iş üzrə icraata aşağıdakı hallarda xitam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1. iş məhkəmədə baxılmalı deyil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2. eyni tərəflər arasında, eyni predmet barəsində və eyni əsaslar üzrə məhkəmənin qanuni qüvvəyə minmiş qətnaməsi və ya iddiaçının iddiadan imtina etməsi və ya tərəflərin barışıq sazişinin təsdiq olunması ilə әlaqәdar iş üzrə icraata xitam edilməsi haqqında məhkəmənin qərardadı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3. eyni tərəflər arasında, eyni predmet barəsində və eyni əsaslar üzrə mübahisəyə dair xarici dövlətin məhkəməsinin qanuni qüvvəyə minmiş qətnaməsi varsa və həmin qətnamə Azərbaycan Respublikasının Ali Məhkəməsi tərəfindən tanınmış və icraya qəbul edil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4. iddiaçı iddiadan imtina etmişsə və bu imtina məhkəmə tərəfindən qəbul olunmu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5. tərəflər barışıq sazişi bağlamışlarsa və bu saziş məhkəmə tərəfindən təsdiq edil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6. eyni tərəflər arasında, eyni predmet və eyni əsaslar üzrə mübahisəyə dair, məhkəmə münsiflər məhkəməsinin qətnaməsinin məcburi icra olunması üçün icra vərəqəsi verməkdən imtina etdiyi və ya işi yenidən baxılmaq üçün qətnaməni qəbul etmiş münsiflər məhkəməsinə qaytardığı, lakin işə həmin münsiflər məhkəməsində baxılmasının mümkün olmadığı hallardan başqa, münsiflər məhkəməsinin qanuni qüvvəyə minmiş qətnaməsi ol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7. iş üzrə tərəflərdən biri olan şəxs öldükdən sonra barəsində mübahisə edilən hüquq münasibəti hüquq varisliyinə yol verməz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8. işdə iştirak edən hüquqi şəxs ləğv olunmu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1.0.9. məhkəməyə müraciət etmiş maraqlı şəxs mübahisənin qabaqcadan məhkəmədən kənar həll edilməsi barəsində müəyyən kateqoriyadan olan işlər üçün qoyulmuş qaydaya əməl etməmişsə və bu qaydanı tətbiq etmək imkanı itiril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2. İcraata xitam verilmə qaydası və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2.1. İş üzrə icraata xitam verilməsi barədə məhkəm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62.2. Məhkəmənin qərardadında işdə iştirak edən şəxslər arasında məhkəmə xərclərinin bölüşdürülməsi, büdcədən dövlət rüsumunun qaytarılması haqqında məsələlər həll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2.3. İşin məhkəmə orqanlarına aid olmaması nəticəsində və ya bu Məcəllənin 261.0.8-ci maddəsində nəzərdə tutulmuş əsaslar üzrə icraata xitam verilərsə, məhkəmə ərizəçinin hansı orqana müraciət etməli olmasını göstər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2.4. İşin icraatına xitam verildikdə, eyni tərəflər arasında, eyni predmet haqqında və eyni əsaslar üzrə mübahisə barəsində məhkəməyə müraciət edilməsinə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2.5. İş üzrə icraata xitam verilməsi haqqında məhkəmənin qərardadından şikayət verilə bilə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21</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əhkəmə qərardad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3. Qərardadın çıxarılması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3.1. İş mahiyyəti üzrə həll edilmədikdə, məhkəmə aktları qərardad formasında çıx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3.2. Məhkəmə iş üzrə icraatı dayandırdıqda, icraata xitam verdikdə, iddianı baxılmamış saxladıqda, habelə bu Məcəllə ilə nəzərdə tutulmuş digər hallarda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3.3. Qərardad müşavirə otağında müstəqil akt şəklində qəbul edilir, hakim, yaxud hakimlər tərəfindən imzalanır və qəbul edildikdən dərhal sonra həmin məhkəmə iclasında ela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3.4. Məhkəmə mürəkkəb olmayan məsələləri məhkəmə iclasında həll etdikdə, müşavirə otağına getməyib, yerində müşavirə edərək, ayrıca akt şəklində tərtib olunmadan qərardad çıx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3.5. Qərardad şifahi elan olunur və məhkəmənin iclas protokoluna yazılır. Qərardadda onun hansı məsələ üzrə çıxarıldığı, məhkəmənin gəldiyi nəticələrin səbəbləri və baxılan məsələ üzrə nəticə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263.5-1. “Elektron məhkəmə” informasiya sisteminin tətbiq olunduğu məhkəmələrdə elan olunmuş qərardad barədə məlumat həmin gün hakimin elektron imzası ilə təsdiq edilməklə “Elektron məhkəmə” informasiya sistemində yerləşd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3.6. Məhkəmə tərəfindən qərardad, işdə iştirak edən şəxslərin çəkişmə, hüquq bərabərliyi prinsipinin təmin edildiyi, bu Məcəlləyə müvafiq olaraq məhkəmə baxışının ümumi müddəalarına əməl olunduğu bir şəraitdə qəbu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4. Qərardadı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 Ayrıca akt şəklində qəbul edilən qərardadda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1. qərardadın çıxarılma vaxtı və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2. qərardadı çıxaran məhkəmənin adı, hakim və ya məhkəmənin tərkibi və məhkəmənin iclas katib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3. işdə iştirak edən şəxslər, mübahisənin predmeti və ya irəli sürülmüş tələb;</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4. qərardadın hansı məsələ barədə çıx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5. məhkəmənin gəldiyi nəticələrin səbəbləri və məhkəmənin rəhbər tutduğu qanunlara istinad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6. baxılan məsələ üzrə nətic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4.0.7. qərardaddan şikayət verilə bilərsə, şikayət vermə qaydası və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5. Məhkəmənin xüsusi qərardadları </w:t>
      </w:r>
      <w:bookmarkStart w:id="3" w:name="_ednref180"/>
      <w:r w:rsidRPr="00876CBC">
        <w:rPr>
          <w:rFonts w:ascii="Palatino Linotype" w:eastAsia="Times New Roman" w:hAnsi="Palatino Linotype" w:cs="Times New Roman"/>
          <w:b/>
          <w:bCs/>
          <w:color w:val="0000FF"/>
          <w:sz w:val="20"/>
          <w:szCs w:val="20"/>
          <w:u w:val="single"/>
          <w:vertAlign w:val="superscript"/>
        </w:rPr>
        <w:t>KM</w:t>
      </w:r>
      <w:bookmarkEnd w:id="3"/>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65.1. Məhkəmə mübahisəyə baxarkən, hüquqi şəxsin, dövlət, yerli özünüidarə orqanının və digər orqanın, vəzifəli şəxsin və ya fiziki şəxsin fəaliyyətində qanunların və digər normativ hüquqi aktların pozulduğunu aşkar etdikdə, xüsusi qərardad çıxarmağa haqlıdı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65.2. Xüsusi qərardadlar müvafiq hüquqi şəxslərə, vəzifəli şəxslərə, dövlət və yerli özünüidarə orqanlarına və digər orqanlara, fiziki şəxslərə göndərilir. Onlar gördükləri tədbirlər barədə 1 ay müddətində məhkəməyə məlumat verməlidirlə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65.3. Görülmüş tədbirlər barədə məlumat verilmədiyi halda, təqsirkar vəzifəli şəxslər müəyyən olunmuş yüz on manatadək cərimə olun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lastRenderedPageBreak/>
        <w:t>Cərimənin qoyulması müvafiq vəzifəli şəxsi məhkəmənin xüsusi qərardadına əsasən görülmüş tədbirlər haqqında məlumat vermək vəzifəsindən azad et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5.4. Məhkəmə işə baxarkən, tərəflərin və ya digər şəxslərin hərəkətlərində cinayətin əlamətlərini aşkara çıxararsa, o, bu barədə xüsusi qərardad çıxarmaqla prokurora xəbər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5.5. Qanuni qüvvəyə minmiş məhkəmə qətnaməsi icra olunmadıqda, məhkəmə bir ay müddətində bununla bağlı cinayət işinin başlanması haqqında xüsusi qərardad çıxarmaqla, prokurora xəbər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65.6. Prokuror cinayət işinin başlanmasını istisna edən halları aşkar etməzsə, məhkəmənin xüsusi qərardadı üzrə cinayət işi başlamaqdan imtina etməyə haqlı deyildir. Bu məsələ üzrə əsaslandırılmış qərar qəbul edən prokuror, həmin qərarı xüsusi qərardadı çıxarmış məhkəməyə göndərir. Məhkəmə prokurorun qərarı ilə razılaşmadığı halda, zəruri təsir tədbirləri görülməsi məqsədi ilə, yuxarı prokurorun diqqətini aşağı prokurorun qərarının qanunsuzluğuna və ya əsassızlığına yönəldə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6. Məhkəmə qərardadının surətlərinin işdə iştirak edən şəxslərə </w:t>
      </w:r>
      <w:r w:rsidRPr="00876CBC">
        <w:rPr>
          <w:rFonts w:ascii="Palatino Linotype" w:eastAsia="Times New Roman" w:hAnsi="Palatino Linotype" w:cs="Times New Roman"/>
          <w:b/>
          <w:bCs/>
          <w:i/>
          <w:iCs/>
          <w:color w:val="000000"/>
          <w:sz w:val="27"/>
          <w:szCs w:val="27"/>
        </w:rPr>
        <w:t>rəsmi qaydada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6.1. Məhkəmənin ayrıca akt şəklində çıxardığı qərardad çıxarıldıqdan sonra 5 gün müddətində işdə iştirak edən şəxslərə, aidiyyəti olan digər şəxslərə </w:t>
      </w:r>
      <w:r w:rsidRPr="00876CBC">
        <w:rPr>
          <w:rFonts w:ascii="Palatino Linotype" w:eastAsia="Times New Roman" w:hAnsi="Palatino Linotype" w:cs="Times New Roman"/>
          <w:i/>
          <w:iCs/>
          <w:color w:val="000000"/>
          <w:sz w:val="27"/>
          <w:szCs w:val="27"/>
        </w:rPr>
        <w:t>rəsmi qaydada ver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6.2. Bu Məcəlləyə müvafiq olaraq şikayət verilə bilən qərardadlar işdə iştirak edən şəxslərə və aidiyyəti olan digər şəxslərə rəsmi </w:t>
      </w:r>
      <w:r w:rsidRPr="00876CBC">
        <w:rPr>
          <w:rFonts w:ascii="Palatino Linotype" w:eastAsia="Times New Roman" w:hAnsi="Palatino Linotype" w:cs="Times New Roman"/>
          <w:i/>
          <w:iCs/>
          <w:color w:val="000000"/>
          <w:sz w:val="27"/>
          <w:szCs w:val="27"/>
        </w:rPr>
        <w:t>qaydada verilərkən</w:t>
      </w:r>
      <w:r w:rsidRPr="00876CBC">
        <w:rPr>
          <w:rFonts w:ascii="Palatino Linotype" w:eastAsia="Times New Roman" w:hAnsi="Palatino Linotype" w:cs="Times New Roman"/>
          <w:color w:val="000000"/>
          <w:sz w:val="27"/>
          <w:szCs w:val="27"/>
        </w:rPr>
        <w:t>, bu barədə məhkəməyə məlumat ve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66.3. “Elektron məhkəmə” informasiya sisteminin tətbiq olunduğu məhkəmələrdə hakim qərardadı çıxardıqdan sonra 5 (beş) gün müddətində elektron imzası ilə təsdiq etməklə işdə iştirak edən şəxslərin “Elektron məhkəmə” informasiya sistemində yaradılmış elektron kabinetlərində yerləşdirilməsini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7. Qərardadlardan şikayət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7.1. Məhkəmə tərəfindən ayrıca akt şəklində qəbul edilmiş qərardaddan bu Məcəllədə göstərilmiş hallarda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67.2. İşdə iştirak edən şəxslər və qərardadın bilavasitə aid olduğu digər şəxslər şikayət vermək hüququna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7.3. Şikayət yazılı şəkildə qərardadı qəbul edən məhkəməy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8. Şikayətin verilmə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8.1. Şikayət qərardad tərəfə r</w:t>
      </w:r>
      <w:r w:rsidRPr="00876CBC">
        <w:rPr>
          <w:rFonts w:ascii="Palatino Linotype" w:eastAsia="Times New Roman" w:hAnsi="Palatino Linotype" w:cs="Times New Roman"/>
          <w:i/>
          <w:iCs/>
          <w:color w:val="000000"/>
          <w:sz w:val="27"/>
          <w:szCs w:val="27"/>
        </w:rPr>
        <w:t>əsmi qaydada verildikdən</w:t>
      </w:r>
      <w:r w:rsidRPr="00876CBC">
        <w:rPr>
          <w:rFonts w:ascii="Palatino Linotype" w:eastAsia="Times New Roman" w:hAnsi="Palatino Linotype" w:cs="Times New Roman"/>
          <w:color w:val="000000"/>
          <w:sz w:val="27"/>
          <w:szCs w:val="27"/>
        </w:rPr>
        <w:t> sonra 10 gün müddətində ver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8.2. Qərardad ondan şikayət vermək hüququna malik olan şəxslərin yanında elan edilmişdirsə, şikayət vermə müddəti qərardadın elan olunduğu vaxtdan hesab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69. Şikayət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9.1. Şikayətə qərardadı qəbul etmiş birinci instansiya məhkəməsi tərəfindən 3 gün müddətind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9.2. Şikayət əsaslıdırsa, hakim qərardadı dəyişdirir və ya ləğv edir və mübahisəyə baxılması üçün tərəflərlə birlikdə sonrakı prosessual hərəkətləri yerinə yeti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69.3. Əks təqdirdə bu şikayət baxıldıqdan sonra 7 gün müddətində işlə birlikdə apellyasiya instansiyası məhkəməsinə</w:t>
      </w:r>
      <w:r w:rsidRPr="00876CBC">
        <w:rPr>
          <w:rFonts w:ascii="Palatino Linotype" w:eastAsia="Times New Roman" w:hAnsi="Palatino Linotype" w:cs="Times New Roman"/>
          <w:i/>
          <w:iCs/>
          <w:color w:val="000000"/>
          <w:sz w:val="27"/>
          <w:szCs w:val="27"/>
        </w:rPr>
        <w:t>, bu Məcəllənin 32.5-ci maddəsində nəzərdə tutulmuş qaydada aidiyyət haqqında qərardaddan şikayət verildikdə isə kasasiya instansiyası məhkəməsinə</w:t>
      </w:r>
      <w:r w:rsidRPr="00876CBC">
        <w:rPr>
          <w:rFonts w:ascii="Palatino Linotype" w:eastAsia="Times New Roman" w:hAnsi="Palatino Linotype" w:cs="Times New Roman"/>
          <w:color w:val="000000"/>
          <w:sz w:val="27"/>
          <w:szCs w:val="27"/>
        </w:rPr>
        <w:t> göndərilir.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22</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Protokolla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0. Protokolun tərtib edilməsinin məcburi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iclasında, habelə məhkəmə iclasından kənar hər bir ayrıca prosessual hərəkət barədə protokol tərti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1. Protokolu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71.1. Məhkəmə iclasının və ya məhkəmədən kənar ayrıca prosessual hərəkətin protokolu işə baxmanın və ya ayrıca prosessual hərəkətin bütün mühüm anlarını əks etdir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 Məhkəmə iclasının protokolunda aşağıdakılar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 məhkəmə iclasının ili, ayı, günü və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2. məhkəmə iclasının başlanma və qurtarma vaxt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3. işə baxan məhkəmənin adı, hakim, məhkəmənin tərkibi və məhkəmə iclasının katib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4. iş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5. işdə iştirak edən şəxslərin, nümayəndələrin</w:t>
      </w:r>
      <w:r w:rsidRPr="00876CBC">
        <w:rPr>
          <w:rFonts w:ascii="Palatino Linotype" w:eastAsia="Times New Roman" w:hAnsi="Palatino Linotype" w:cs="Times New Roman"/>
          <w:i/>
          <w:iCs/>
          <w:color w:val="000000"/>
          <w:sz w:val="27"/>
          <w:szCs w:val="27"/>
        </w:rPr>
        <w:t>, vəkillərin</w:t>
      </w:r>
      <w:r w:rsidRPr="00876CBC">
        <w:rPr>
          <w:rFonts w:ascii="Palatino Linotype" w:eastAsia="Times New Roman" w:hAnsi="Palatino Linotype" w:cs="Times New Roman"/>
          <w:color w:val="000000"/>
          <w:sz w:val="27"/>
          <w:szCs w:val="27"/>
        </w:rPr>
        <w:t>, şahidlərin, ekspertlərin, mütəxəssislərin, tərcüməçilərin gəlməsi haqqında məluma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6. işdə iştirak edən şəxslərin anket məlumatları (doğum tarixi, iş və yaşayış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7. işdə iştirak edən şəxslərə, nümayəndələrə, habelə tərcüməçiyə, ekspertlərə, mütəxəssislərə onların prosessual hüquq və vəzifələrinin </w:t>
      </w:r>
      <w:r w:rsidRPr="00876CBC">
        <w:rPr>
          <w:rFonts w:ascii="Palatino Linotype" w:eastAsia="Times New Roman" w:hAnsi="Palatino Linotype" w:cs="Times New Roman"/>
          <w:i/>
          <w:iCs/>
          <w:color w:val="000000"/>
          <w:sz w:val="27"/>
          <w:szCs w:val="27"/>
        </w:rPr>
        <w:t>bildirilməsinə və ya</w:t>
      </w:r>
      <w:r w:rsidRPr="00876CBC">
        <w:rPr>
          <w:rFonts w:ascii="Palatino Linotype" w:eastAsia="Times New Roman" w:hAnsi="Palatino Linotype" w:cs="Times New Roman"/>
          <w:color w:val="000000"/>
          <w:sz w:val="27"/>
          <w:szCs w:val="27"/>
        </w:rPr>
        <w:t> elan edilməsinə dair məluma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8. sədrlik edənin sərəncamları və iclas zalından çıxmadan məhkəmə tərəfindən çıxarılmış qərardad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9. işdə iştirak edən şəxslərin</w:t>
      </w:r>
      <w:r w:rsidRPr="00876CBC">
        <w:rPr>
          <w:rFonts w:ascii="Palatino Linotype" w:eastAsia="Times New Roman" w:hAnsi="Palatino Linotype" w:cs="Times New Roman"/>
          <w:i/>
          <w:iCs/>
          <w:color w:val="000000"/>
          <w:sz w:val="27"/>
          <w:szCs w:val="27"/>
        </w:rPr>
        <w:t>, nümayəndələrin və vəkillərin</w:t>
      </w:r>
      <w:r w:rsidRPr="00876CBC">
        <w:rPr>
          <w:rFonts w:ascii="Palatino Linotype" w:eastAsia="Times New Roman" w:hAnsi="Palatino Linotype" w:cs="Times New Roman"/>
          <w:color w:val="000000"/>
          <w:sz w:val="27"/>
          <w:szCs w:val="27"/>
        </w:rPr>
        <w:t> ərizələri, vəsatətləri və izahat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0. şahidlərin ifadələri, ekspertlərin öz rəyləri barədə şifahi izahatları, mütəxəssislərin izah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1. yazılı sübutların elan edilməsinə dair məlumatlar, maddi sübutların müayinəsinə, səs yazılarının dinlənilməsinə, videoyazılara baxılmasına dair məluma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2. dövlət orqanlarının və yerli özünüidarə orqanlarının nümayəndələrinin rəy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3. məhkəmə çıxışlarını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4. qətnamənin və qərardadların elan edilməsi və məzmununun izah edilməsi, şikayət vermə qaydasının və müddətlərinin izah edilməsi haqqında məluma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5. işdə iştirak edən şəxslərə protokolla tanış olmaq və ona dair qeydlər vermək hüquqlarının izah olunmasına dair məluma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1.2.16. protokolun tərtib olunma tarix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71.3. Bu Məcəllə ilə nəzərdə tutulmuş hallarda məhkəmənin mülahizəsinə əsasən protokolu tərəflər imzalaya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2. Protokolun tərtib olu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2.1. Protokolun tərtib edilməsinə məhkəmə katibi cəlb olunur. Məhkəmə katibin cəlb olunmasından imtina edə bilər. Protokolu hakim özü, məhkəmə iclasında sədrlik edən və ya işə baxan məhkəmə tərkibinin digər hakimi tərtib edə bilər. Bu zaman onlar kompüterdən və ya digər köməkçi vasitələrdən istifadə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72.2. Bu Məcəllənin 272.1.-ci maddəsi məhkəmə iclasından kənar məhkəmənin qəbul etdiyi prosessual hərəkətlərə də şamil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2.3. Protokol asan oxunan yazılı formada tərtib ol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2.4. Protokolun tərtib olunmasının tamlığını təmin etmək üçün məhkəmə səsyazma vasitələrindən istifadə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72.4-1. Kommersiya mübahisələri üzrə, həmçinin “Elektron məhkəmə” informasiya sisteminin tətbiq olunduğu məhkəmələrdə məhkəmə iclaslarının fasiləsiz video-audio yazısı aparılır. Məhkəmə iclasında sədrlik edən tərəfləri və işdə iştirak edən digər şəxsləri bu barədə xəbərdar edir. Məhkəmə iclasının video-audio yazısına dair məlumat məhkəmə iclasının protokolunda göstərilir və həmin yazı maddi daşıyıcıda protokola əlavə olunur. İşdə iştirak edən şəxslər məhkəmə iclasının video-audio yazısı ilə tanış olmaq hüququna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2.5. İşdə iştirak edən şəxslər və nümayəndələr protokolun hər hansı hissəsinin elan edilməsinə, iş üçün əhəmiyyətli hesab etdikləri hallar barədə məlumatların protokolda qeyd edilməsinə dair vəsatətlər ver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2.6. Hərəkət və ya mülahizələr mübahisəyə aid olmadıqda məhkəmə onları protokola qeyd etməkdən imtina edə bilər. Bu məsələ ilə əlaqədar məhkəmənin qərarı barəsində mübahisə edilə bilməz, o, protokola qeyd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2.7. Protokol məhkəmə iclası qurtardıqdan sonra 10 gündən gec olmayaraq, ayrıca prosessual hərəkətlər barədə protokol isə onun edildiyindən sonrakı gündən gec olmayaraq tərtib edilməli və imzala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272.8. Protokol hakim tərəfindən tərtib edildiyi halda onun tərəfindən, katib tərəfindən tərtib edildikdə isə hakim və ya işə kollegial baxıldığı halda sədrlik edən və katib tərəfindən imzalanmalıdır. Protokolda dəyişikliklər, </w:t>
      </w:r>
      <w:r w:rsidRPr="00876CBC">
        <w:rPr>
          <w:rFonts w:ascii="Palatino Linotype" w:eastAsia="Times New Roman" w:hAnsi="Palatino Linotype" w:cs="Times New Roman"/>
          <w:color w:val="000000"/>
          <w:sz w:val="27"/>
          <w:szCs w:val="27"/>
        </w:rPr>
        <w:lastRenderedPageBreak/>
        <w:t>əlavələr və düzəlişlər əvvəlcədən razılaşdırılmalı və onların imzaları ilə təsdiq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3. Protokola dair qeyd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də iştirak edən şəxslər və nümayəndələr protokolla tanış olmağa haqlıdırlar və onun imzalandığı andan 3 gün ərzində onda yol verilmiş yanlışlıqları və ya natamamlığı göstərməklə protokol barədə yazılı qeydlər təqdim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4. Protokola dair qeydlər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4.1. Protokola dair qeydlərə onu imzalamış hakim və ya iş üzrə sədrlik edən baxır, qeydlərlə razılaşarsa, onların düzgünlüyünü təsdiq edir, razılaşmadıqda isə onların tamamilə və ya qismən rədd edilməsinə dair əsaslı qərardad çıxarır. Hər bir halda qeydlər işə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4.2. Protokola dair qeydlərə onların verilməsindən 3 gündən gec olmayaraq baxı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4.3. Zəruri hallarda protokola dair qeydlər vermiş şəxslər və ya işdə iştirak edən şəxslər və prosesin digər iştirakçıları məhkəmə iclasına çağırılırla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23</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Əmr icraatı</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5. Məhkəmə əm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5.1. Müəyyən pul məbləğinin ödənilməsi tələbləri və ya əmlakın tələb edilməsi üzrə işlərə baxılmasının bu fəslə uyğun olaraq sadələşdirilmiş qaydasına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5.2. Bu işlər üzrə hakimin aktı məhkəmə əmri formasında çıxarılır və bu akt icra sənədi hesa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6. Məhkəmə əmri verilə bilən tələblərin əsas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1. Kreditorun tələbi aşkardırsa və ya həmin tələb borclunun barəsində mübahisə edilməyən vəzifəsinə əsaslanırsa, bu hallarda məhkəmə əmri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2. Məhkəmə əmri aşağıdakı hallarda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76.2.1. tələb notariat qaydasında təsdiq edilmiş əqdə əsaslan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2.2. tələb sadə yazılı formada bağlanmış əqdə </w:t>
      </w:r>
      <w:r w:rsidRPr="00876CBC">
        <w:rPr>
          <w:rFonts w:ascii="Palatino Linotype" w:eastAsia="Times New Roman" w:hAnsi="Palatino Linotype" w:cs="Times New Roman"/>
          <w:i/>
          <w:iCs/>
          <w:color w:val="000000"/>
          <w:sz w:val="27"/>
          <w:szCs w:val="27"/>
        </w:rPr>
        <w:t>(lisenziyalaşdırılan telekommunikasiya xidmətlərinin göstərilməsi ilə bağlı müqavilələr, kredit təşkilatları ilə bağlanmış kredit müqavilələri və məişətdə istehlak edilmiş təbii qaz, su, elektrik və ya istilik enerjisinin haqqının ödənilməsi barədə tələblər istisna olmaqla)</w:t>
      </w:r>
      <w:r w:rsidRPr="00876CBC">
        <w:rPr>
          <w:rFonts w:ascii="Palatino Linotype" w:eastAsia="Times New Roman" w:hAnsi="Palatino Linotype" w:cs="Times New Roman"/>
          <w:color w:val="000000"/>
          <w:sz w:val="27"/>
          <w:szCs w:val="27"/>
        </w:rPr>
        <w:t> əsaslan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2.3. tələb ödənilməmiş, aksept olunmamış və ya aksept tarixi qoyulmamış veksellərə dair notarius tərəfindən verilmiş protestə əsaslan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2.4. tələb alimentin alınması, o cümlədən atalığın müəyyən edilməsi və ya üçüncü şəxslərin cəlb edilməsi ilə bağlı olmadan yetkinlik yaşına çatmayan şəxslərə alimentin alınması haqqında veril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2.5. tələb hesablanmış, lakin işçiyə ödənilməmiş əmək haqqı barəsində veril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2.6. tələb polis orqanları tərəfindən cavabdehin və ya borclunun axtarışı üzrə xərclərin alınması haqqında veril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6.2.7. tələb fiziki şəxslərdən vergilər və dövlət məcburi sığortası üzrə qalığın alınması haqqında veril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strike/>
          <w:color w:val="000000"/>
          <w:sz w:val="27"/>
          <w:szCs w:val="27"/>
        </w:rPr>
        <w:t>276.2.8. tələb məişətdə istehlak edilmiş təbii qaz, su, elektrik və ya istilik enerjisinin haqqının ödənilməsi barəsində verilmişdirsə</w:t>
      </w:r>
      <w:r w:rsidRPr="00876CBC">
        <w:rPr>
          <w:rFonts w:ascii="Palatino Linotype" w:eastAsia="Times New Roman" w:hAnsi="Palatino Linotype" w:cs="Times New Roman"/>
          <w:strike/>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7.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7.1. Məhkəmə əmri haqqında ərizə bu Məcəllənin 4-cü fəslində müəyyən edilmiş ümumi aidiyyət qaydalarına əsasən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strike/>
          <w:color w:val="000000"/>
          <w:sz w:val="27"/>
          <w:szCs w:val="27"/>
        </w:rPr>
        <w:t>277.2. Məhkəmə əmri haqqında ərizənin verilməsi üçün on manat dövlət rüsumu ödənilir</w:t>
      </w:r>
      <w:r w:rsidRPr="00876CBC">
        <w:rPr>
          <w:rFonts w:ascii="Palatino Linotype" w:eastAsia="Times New Roman" w:hAnsi="Palatino Linotype" w:cs="Times New Roman"/>
          <w:strike/>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8. Ərizənin forması və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1. Məhkəməyə ərizə yazılı formada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278.2. Ərizə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2.1. ərizənin verildiyi məhkəmə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2.2. kreditor haqqında məlumatlar: soyadı, adı, atasının adı, yaşayış yeri və ya olduğu ye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2.3. borclu haqqında məlumatlar: soyadı, adı, atasının adı, iş yeri, yaşayış yeri və ya olduğu ye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2.4. kreditorun tələbi və onun əsaslandığı hal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2.5. tələbin əsaslığını təsdiq edən sənəd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2.6. əlavə edilən sənədlərin siyahı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8.3. Ərizə kreditor və ya onun nümayəndəsi tərəfindən imzalanır. Nümayəndə tərəfindən verilən ərizəyə onun səlahiyyətlərini təsdiq edən sənəd və kreditorun əsaslandığı sənədlər əlavə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79. Baxılmanın sadələşdirilmiş qaydasının yolverilməz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9.1. Məhkəmə, məhkəmə əmrinin verilməsi haqqında ərizənin qəbul olunmasından bu Məcəllənin 153-cü maddəsi ilə müəyyən edilmiş əsaslar olduqda imtina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9.2. Bundan başqa, aşağıdakı hallar da imtina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9.2.1. verilmiş tələb bu Məcəllənin 276-cı maddəsi ilə nəzərdə tutulmamış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9.2.2. verilmiş tələbi təsdiq edən sənədlər təqdim olunmamış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9.2.3. ərizənin əsaslandığı tələb etmə hüququ barədə mübahisə var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9.3. Ərizə məhkəməyə daxil olduğu gündən 3 gün müddətində məhkəmə ərizənin qəbul edilməsindən imtina haqqında qərardad çıxarır. Bu qərardaddan şikayət veril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79.4. Məhkəmə əmrinin verilməsi haqqında ərizənin qəbul edilməsindən imtina olunması kreditorun həmin tələb üzrə iddia icraatı qaydasında iddia verməsinə mane olmur. Bu halda kreditor tərəfindən ödənilmiş dövlət rüsumu ödənilməli olan dövlət rüsumuna hesab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80. Məhkəmə əmrinin çıxarılması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Məhkəmə əmri, irəli sürülmüş tələb məhkəməyə daxil olan gündən 3 gün ərzində, məhkəmə baxışı keçirilmədən və izahatları dinlənilmək üçün tərəflər çağırılmadan çıx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81. Məhkəmə əmri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 Məhkəmə əmrin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1. icraatın nömrəsi və əmrin çıxarılma tarix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2. məhkəmənin adı, əmri vermiş hakimin soyadı, adı, atasını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3. kreditorun və borclunun soyadı, adı, atasının adı, yaşayış yeri və ya olduğu yer, iş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4. tələbin ödənilməsinin hüquqi əs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5. alınmalı olan pul məbləği və ya dəyəri göstərilməklə alınmalı olan əmla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6. dəbbə pulunun məbləği, əgər onun alınması qanunla və ya müqavilə ilə nəzərdə tutulmuşdu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1.7. borcludan kreditorun xeyrinə və ya dövlət büdcəsinə tutulmalı olan dövlət rüsumunun məbləğ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2. Yetkinlik yaşına çatmayan uşaqlar üçün aliment alınması haqqında məhkəmə əmrində bu Məcəllənin 281.1.1-281.1.5-ci maddələrində nəzərdə tutulmuş məlumatlarla yanaşı: borclunun anadan olduğu gün və yer, onun iş yeri, saxlanmaları üçün aliment müəyyən edilən hər bir uşağın adı və anadan olduğu gün, hər ay borcludan tutulan ödəmələrin məbləği və onların tutulma müddəti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1.3. Məhkəmə əmri hakim tərəfindən imzalanır və 3 gün müddətində onun surəti təqdimetmə haqqında bildirişlə borcluya təqdim olunur və ya gönd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1.4. “Elektron məhkəmə” informasiya sisteminin tətbiq olunduğu məhkəmələrdə hakim məhkəmə əmrini elektron imzası ilə təsdiq etməklə 3 (üç) gün müddətində işdə iştirak edən şəxslərin “Elektron məhkəmə” informasiya sistemində yaradılmış elektron kabinetlərində yerləşdirilməsini təm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82. Etira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Borclu məhkəmə əmrini aldığı gündən 10 gün müddətində verilmiş tələbə və ya onun hissəsinə qarşı əmri vermiş məhkəməni yazılı xəbərdar etməklə etiraz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83. İddia icraatına keçi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Borclunun etirazı prosessual baxımdan iddia ərizəsinə bərabər tutulur. Əgər o, vaxtında verilmişdirsə, hakim əmri ləğv edir və materiallar bu Məcəllə ilə müəyyən edilmiş ümumi müddəalara uyğun olaraq iddia icraatına keç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284. Məhkəmə əmrinin icra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4.1. Məhkəmə əmri qətnamə qüvvəsinə malikdir. Məhkəmə əmrindən şikayət veril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84.2. Əgər müəyyən edilmiş müddətdə məhkəməyə borclunun etirazı daxil olmazsa, hakim kreditora dərhal məhkəmənin möhürü ilə təsdiq edilmiş icrası məcburi olan məhkəmə əmrinin surətini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12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23-1</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Kiçik iddialara dair işlər üzrə sadələşdirilmiş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84-1. Kiçik iddialara dair işlər üzrə sadələşdirilmiş icraat</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Mülki işlər üzrə iddianın qiyməti iki min manatdan, kommersiya mübahisələrinə dair işlər üzrə iddianın qiyməti on min manatdan az olan iddialar (kiçik iddialar) üzrə işlərə bu fəslə uyğun olaraq sadələşdirilmiş qaydada baxılmasına yol ver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84-2. Ərizənin verilməsi</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Kiçik iddialara dair işlərdə ərizə bu Məcəllənin 4-cü fəslində müəyyən edilmiş ümumi aidiyyət qaydalarına əsasən ver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84-3. Ərizənin forması və məzmunu</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284-3.1. Ərizə məhkəməyə ümumi qaydada verilir. “Elektron məhkəmə” informasiya sisteminin tətbiq olunduğu məhkəmələrdə ərizə həmin sistemdə qeydiyyatdan keçmiş mülki işlər üzrə işdə iştirak edən şəxslər, habelə kommersiya mübahisələri üzrə işdə iştirak edən şəxslər tərəfindən “Elektron məhkəmə” informasiya sistemində yaradılmış elektron kabinet vasitəsilə göndər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2. Ərizədə aşağıdakılar göstərilməli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2.1. ərizənin verildiyi məhkəmənin adı;</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2.2. iddiaçı və cavabdehin adları, onların poçt ünvanları;</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2.3. iddiaçının tələbi və onun əsaslandığı halla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2.4. tələbin əsaslığını təsdiq edən sənədlə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2.5. əlavə edilən sənədlərin siyahısı.</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3. Ərizə ümumi qaydada verildikdə, iddiaçı və ya onun nümayəndəsi tərəfindən imzalanır və iddiaçının əsaslandığı sənədlər ona əlavə edilir. Nümayəndə tərəfindən verilən ərizəyə onun səlahiyyətlərini təsdiq edən sənəd də əlavə edilməli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3.4. Ərizə “Elektron məhkəmə” informasiya sistemində yaradılmış elektron kabinet vasitəsilə göndərildikdə iddiaçının və ya onun nümayəndəsinin elektron imzası ilə təsdiq olunur. Ərizəyə əlavə edilən sənədlər “Elektron imza və elektron sənəd haqqında” Azərbaycan Respublikasının Qanununda nəzərdə tutulmuş qaydada elektron sənəd formasında təqdim ed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84-4. İşə baxılmasının sadələşdirilmiş qaydasının yolverilməzliyi</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4.1. Məhkəmə kiçik iddialara dair işlərə sadələşdirilmiş qaydada baxılması ilə əlaqədar ərizənin qəbul olunmasından aşağıdakı hallarda imtina e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4.1.1. bu Məcəllənin 153.2-ci maddəsində nəzərdə tutulmuş hallar müəyyən edilmişdirsə;</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4.1.2. verilmiş tələb bu Məcəllənin 284-1-ci maddəsinə uyğun deyildirsə;</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4.1.3. verilmiş tələbi təsdiq edən sənədlər təqdim olunmamışdırsa;</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4.1.4. ərizənin əsaslandığı tələbetmə hüququ barədə mübahisə vardırsa.</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4.2. Bu Məcəllənin 284-4.1-ci maddəsində nəzərdə tutulmuş hallarda məhkəmə ərizənin daxil olduğu gündən 5 (beş) iş günü müddətində onun qəbul edilməsindən imtina haqqında əsaslandırılmış qərardad çıxarır. Məhkəmə bu müddət ərzində ərizəni qəbul etməkdən imtina etməyibsə, o, qəbul edilmiş sayılır. Ərizəni qəbul etməkdən imtina barədə qərardaddan şikayət verilə bilməz.</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284-4.3. Ərizənin qəbul edilməsindən imtina olunması iddiaçının həmin tələb üzrə iddia icraatı qaydasında iddia verməsinə mane olmur. Bu halda iddiaçı tərəfindən ödənilmiş dövlət rüsumu ödənilməli olan dövlət rüsumuna hesablanı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84-5. Ərizəyə baxılması qaydası</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5.1. Ərizənin qəbulundan imtina olunmamışdırsa, onun məhkəməyə daxil olduğu vaxtdan 5 (beş) iş günü ərzində işə baxan hakim cavabdehə rəsmi qaydada bildiriş göndərir. Bildirişdə iddiaçının tələbinə dair cavabdehin əsaslandırılmış etirazının olduğu halda öz dəlillərini və onları təsdiq edən sənədləri təqdim etməli olduğu qeyd ed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5.2. Cavabdeh bildirişi rəsmi qaydada aldığı gündən 10 (on) iş günü müddətində iddiaya qarşı əsaslandırılmış etirazını və ona əlavə olunmuş sənədləri, elektron qaydada verildikdə isə elektron imza ilə təsdiq edilmiş etirazını və ona əlavə olunmuş, “Elektron imza və elektron sənəd haqqında” Azərbaycan Respublikasının Qanununda nəzərdə tutulmuş qaydada elektron sənəd formasında tərtib edilmiş sənədləri məhkəməyə göndərə bilə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5.3. Ərizə məhkəməyə daxil olduğu gündən 30 (otuz) iş günü ərzində işə tərəflərin təqdim etdiyi sənədlər əsasında, məhkəmə baxışı keçirilmədən və tərəflər izahatları dinlənilmək üçün çağırılmadan baxılmalı və həmin işin həllinə dair qətnamə çıxarılmalıdı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5.4. Tərəflərin təqdim etdiyi sənədlər iş üzrə yekun qərarın çıxarılması üçün kifayət etmirsə, habelə iş üzrə əlavə araşdırmanın, o cümlədən tərəfləri çağıraraq izahatların alınması, yaxud şahidlərdən ifadələrin və ya ekspertlərdən rəyin alınması zərurəti yaranırsa məhkəmə işə iddia icraatı qaydasında baxılması haqqında əsaslandırılmış qərardad çıxarır. Bu qərardaddan şikayət verilə bilməz.</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284-6. Ərizə üzrə məhkəmə qətnaməsi</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6.1. İşə mahiyyəti üzrə baxan hakim tərəfindən iddianın təmin və ya rədd edilməsi haqqında qətnamə qəbul ed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284-6.2. Məhkəmə qətnaməsindən bu Məcəllə ilə nəzərdə tutulmuş qaydada apellyasiya şikayəti verilə bilə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284-6.3. Kiçik iddialara dair işlər üzrə sadələşdirilmiş icraat qaydasında baxılmış işlər üzrə çıxarılmış məhkəmə qətnaməsindən şikayət verilməmişdirsə, qətnamə qəbul edildiyi gündən 1 (bir) ay keçdikdən sonra qanuni qüvvəyə mini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İkinci yarımbölmə</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Ümumi hüquqi münasibətlərdən əmələ gələn işlər üzrə icraat (xüsusi iddia icraatı)</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Ləğv edilmişd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24.</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Ümumi müddəa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85. Məhkəmə tərəfindən baxılan ümumi hüquqi münasibətlərdən əmələ gələn i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5.0. Bu fəsildə göstərilən qaydada məhkəmə xüsusi iddia icraatı qaydasında aşağıdakı işlə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5.0.1. seçki hüquqlarının müdafiəsi barədə ərizələr üzrə;</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5.0.2. müvafiq icra hakimiyyəti orqanlarının və onların vəzifəli şəxslərinin inzibati hüquq pozuntuları barədə qərarlarına dair ərizələr üz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5.0.3. müvafiq icra hakimiyyəti və yerli özünüidarə orqanlarının, sair orqan və təşkilatların, onların vəzifəli şəxslərinin qərarlarından və hərəkətlərindən (hərəkətsizliyindən) olan ərizələr üz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5.0.4. hərbi vəzifəli şəxslərin və hərbi idarə orqanlarının qərarlarından və hərəkətlərindən (hərəkətsizliyindən) olan ərizələr üz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5.0.5. normativ aktların qanuniliyinin mübahisə edilməsi haqqında ərizələr üz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86.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6.1. Ərizə bu Məcəllənin 4-cü fəsli ilə müəyyən edilmiş ümumi aidiyyət qaydalarına əsasən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lastRenderedPageBreak/>
        <w:t>286.2. Məhkəməyə ərizənin təqdim edilməsi, məhkəmə tərəfindən onun qəbul edilməsi və mahiyyəti üzrə həll edilməsi üçün maraqlı şəxslərin yuxarı orqanlarına ilkin müraciəti məcburi şərt deyil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6.3. Ərizənin verilmə müddətinin buraxılması, tənbehin edilmə müddətinin, habelə qərarın icra müddətinin ötməsi ərizənin məhkəmə baxışına qəbul edilməsindən imtina üçün əsas dey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6.4. Müddətlər, işin düzgün həlli üçün onların əhəmiyyəti, ərizənin məzmunundan asılı olmayaraq, məhkəmə tərəfindən yoxlan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86.5. İddia ərizəsinin məzmunu və ona əlavə edilən sənədlər bu Məcəllənin 149 və 150-ci maddələri ilə nəzərdə tutulmuş tələblərə cavab verməlidir. Ərizədə əmlak tələbləri, şikayət olunan aktın, hərəkətin (hərəkətsizliyin) əsası göstə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87. Sübut etmə vəzif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Dövlət hakimiyyəti və yerli özünüidarə orqanlarının, habelə başqa orqanların aktlarının və qərarlarının qəbul edilməsi üçün əsas olmuş halları sübut etmək vəzifəsi aktı və ya qərarı qəbul etmiş orqanın üzərinə düş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88. İşlərə baxılması və həll edilməsi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Məhkəmə tərəfindən ümumi hüquq münasibətlərindən əmələ gələn işlər bu Məcəllənin 24—29-cu fəsilləri və digər qanunlarla müəyyən edilmiş xüsusiyyətlər nəzərə alınmaqla, ümumi iddia icraatı qaydasında baxılır və həl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89. Şikayət etmə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Bu Məcəllənin 24-29-cu fəsillərinə müvafiq olaraq qəbul edilmiş məhkəmə aktlarından (qətnamələrindən, qərardadlarından) bu Məcəllə ilə müəyyən edilmiş qaydada şikayət ve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Fəsil 25</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Seçki hüquqlarının müdafiəsi haqqında ərizələrə dair İcraat</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before="360" w:after="6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pacing w:val="60"/>
        </w:rPr>
        <w:t>Maddə 290.</w:t>
      </w:r>
      <w:r w:rsidRPr="00876CBC">
        <w:rPr>
          <w:rFonts w:ascii="Palatino Linotype" w:eastAsia="Times New Roman" w:hAnsi="Palatino Linotype" w:cs="Times New Roman"/>
          <w:b/>
          <w:bCs/>
          <w:strike/>
          <w:color w:val="000000"/>
          <w:sz w:val="27"/>
          <w:szCs w:val="27"/>
        </w:rPr>
        <w:t> Seçki </w:t>
      </w:r>
      <w:r w:rsidRPr="00876CBC">
        <w:rPr>
          <w:rFonts w:ascii="Palatino Linotype" w:eastAsia="Times New Roman" w:hAnsi="Palatino Linotype" w:cs="Times New Roman"/>
          <w:b/>
          <w:bCs/>
          <w:strike/>
          <w:color w:val="000000"/>
        </w:rPr>
        <w:t>(referendumda iştirak)</w:t>
      </w:r>
      <w:r w:rsidRPr="00876CBC">
        <w:rPr>
          <w:rFonts w:ascii="Palatino Linotype" w:eastAsia="Times New Roman" w:hAnsi="Palatino Linotype" w:cs="Times New Roman"/>
          <w:b/>
          <w:bCs/>
          <w:strike/>
          <w:color w:val="000000"/>
          <w:sz w:val="27"/>
          <w:szCs w:val="27"/>
        </w:rPr>
        <w:t> hüquqlarının müdafiəsi haqqında ərizələrin verilməsi </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Seçki (referendumda iştirak) hüquqlarının müdafiəsinə dair ərizələr apellyasiya instansiyası məhkəmələrinə Azərbaycan Respublikasının Seçki Məcəlləsi ilə müəyyən edilmiş qaydada verilir. </w:t>
      </w:r>
    </w:p>
    <w:p w:rsidR="00876CBC" w:rsidRPr="00876CBC" w:rsidRDefault="00876CBC" w:rsidP="00876CBC">
      <w:pPr>
        <w:spacing w:before="360" w:after="6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pacing w:val="60"/>
        </w:rPr>
        <w:t>Maddə 291.</w:t>
      </w:r>
      <w:r w:rsidRPr="00876CBC">
        <w:rPr>
          <w:rFonts w:ascii="Palatino Linotype" w:eastAsia="Times New Roman" w:hAnsi="Palatino Linotype" w:cs="Times New Roman"/>
          <w:b/>
          <w:bCs/>
          <w:strike/>
          <w:color w:val="000000"/>
          <w:sz w:val="27"/>
          <w:szCs w:val="27"/>
        </w:rPr>
        <w:t> Seçki </w:t>
      </w:r>
      <w:r w:rsidRPr="00876CBC">
        <w:rPr>
          <w:rFonts w:ascii="Palatino Linotype" w:eastAsia="Times New Roman" w:hAnsi="Palatino Linotype" w:cs="Times New Roman"/>
          <w:b/>
          <w:bCs/>
          <w:strike/>
          <w:color w:val="000000"/>
        </w:rPr>
        <w:t>(referendumda iştirak)</w:t>
      </w:r>
      <w:r w:rsidRPr="00876CBC">
        <w:rPr>
          <w:rFonts w:ascii="Palatino Linotype" w:eastAsia="Times New Roman" w:hAnsi="Palatino Linotype" w:cs="Times New Roman"/>
          <w:b/>
          <w:bCs/>
          <w:strike/>
          <w:color w:val="000000"/>
          <w:sz w:val="27"/>
          <w:szCs w:val="27"/>
        </w:rPr>
        <w:t> hüquqlarının müdafiəsi haqqında ərizələrə baxılması </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291.1. Seçki (referendumda iştirak) hüquqlarının müdafiəsinə dair işlər üzrə daxil olmuş ərizələrə məhkəmə tərəfindən 3 gün müddətinə (seçkilər günü və həmin gündən sonra daxil olmuş ərizələrə isə - dәrhal) baxılı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291.2. Məhkəmə tərəfindən ərizəyə ərizəçinin, müvafiq seçki komissiyasının və ya digər maraqlı şəxslərin iştirakı ilə baxılır. Məhkəmə iclasının vaxtı və yeri haqqında lazımi qaydada xəbərdar edilmiş göstərilən şəxslərin məhkəməyə gəlməməsi işə baxılmasına və onun həll edilməsinə mane olmur.</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291.3. Ərizəyə baxılması üzrə məhkəmənin çıxardığı qətnamə dərhal icra edilməlidir. </w:t>
      </w:r>
    </w:p>
    <w:p w:rsidR="00876CBC" w:rsidRPr="00876CBC" w:rsidRDefault="00876CBC" w:rsidP="00876CBC">
      <w:pPr>
        <w:spacing w:before="360" w:after="6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pacing w:val="60"/>
        </w:rPr>
        <w:t>Maddə 292.</w:t>
      </w:r>
      <w:r w:rsidRPr="00876CBC">
        <w:rPr>
          <w:rFonts w:ascii="Palatino Linotype" w:eastAsia="Times New Roman" w:hAnsi="Palatino Linotype" w:cs="Times New Roman"/>
          <w:b/>
          <w:bCs/>
          <w:strike/>
          <w:color w:val="000000"/>
          <w:sz w:val="27"/>
          <w:szCs w:val="27"/>
        </w:rPr>
        <w:t> Məhkəmənin qərarından şikayət verilməsi</w:t>
      </w:r>
    </w:p>
    <w:p w:rsidR="00876CBC" w:rsidRPr="00876CBC" w:rsidRDefault="00876CBC" w:rsidP="00876CBC">
      <w:pPr>
        <w:spacing w:after="60" w:line="240" w:lineRule="auto"/>
        <w:ind w:firstLine="54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Məhkəmənin qərarından yuxarı instansiya məhkəməsinə 3 gün müddətində bu Məcəllə ilə müəyyən edilmiş qaydada şikayət verilə bilər. Bu şikayətə 3 gün müddətində (seçki günü və həmin gündən sonra daxil olmuş ərizələrə isə - dərhal) baxılır və məhkəmənin qəbul etdiyi qərar qət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Fəsil 26</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üvafiq icra hakimiyyəti orqanlarının və onların vəzifəli şəxslərinin inzibati hüquqpozmalar haqqında qərarları ilə əlaqədar mübahisələrə dair işlər üzrə icraat </w:t>
      </w:r>
      <w:r w:rsidRPr="00876CBC">
        <w:rPr>
          <w:rFonts w:ascii="Palatino Linotype" w:eastAsia="Times New Roman" w:hAnsi="Palatino Linotype" w:cs="Times New Roman"/>
          <w:b/>
          <w:bCs/>
          <w:color w:val="000000"/>
          <w:sz w:val="27"/>
          <w:szCs w:val="27"/>
        </w:rPr>
        <w:t>Ləğv edilmişd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93.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 xml:space="preserve">293.1. İnzibati məsuliyyətə cəlb edilmiş hər hansı şəxs inzibati hüquqpozmalar haqqında işlərə baxmağa səlahiyyəti olan orqanın (inzibati </w:t>
      </w:r>
      <w:r w:rsidRPr="00876CBC">
        <w:rPr>
          <w:rFonts w:ascii="Palatino Linotype" w:eastAsia="Times New Roman" w:hAnsi="Palatino Linotype" w:cs="Times New Roman"/>
          <w:strike/>
          <w:color w:val="000000"/>
          <w:sz w:val="27"/>
          <w:szCs w:val="27"/>
        </w:rPr>
        <w:lastRenderedPageBreak/>
        <w:t>orqanın) və ya vəzifəli şəxsin tənbeh edilməsi barədə qərarı ilə əlaqədar məhkəmədə mübahisə qaldıra bilər.</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3.2. İnzibati hüquqpozmadan zərər çəkmiş şəxsin də inzibati tənbeh barədə qərardan məhkəmədə şikayət etmək hüququ vardır.</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3.3. Ərizə şəxsin yaşayış yeri üzrə məhkəməyə, inzibati tənbehin verilməsi barədə qərarın surətinin təqdim edildiyi və ya onun şəxsə elan edildiyi gündən 10 gün müddətind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3.4. Ərizədə bu Məcəllənin 149-cu maddəsində nəzərdə tutulmuş məlumatlar, habelə konkret olaraq hansı qərardan şikayət edildiyi barədə məlumatlar, onun çıxarıldığı, surətinin təqdim edildiyi və ya şəxsə elan edildiyi tarix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3.5. Ərizənin məhkəməyə verilməsi inzibati tənbeh haqqında qərarın icrasını dayand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3.6. Ərizənin məhkəməyə verilməsi, məhkəmə tərəfindən onun qəbul edilməsi və baxılması üçün maraqlı şəxsin tabelik qaydasında yuxarı orqanlara və ya yuxarı vəzifəli şəxsə ilkin müraciəti məcburi şərt dey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94.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4.1. Ərizəyə məhkəmə tərəfindən 10 gün müddətində baxılır. Ərizə vermiş şəxs, habelə hərəkətindən (hərəkətsizliyindən) şikayət edilən inzibati hüquqpozmalar haqqında işlərə baxmağa səlahiyyəti olan orqan və ya vəzifəli şəxs məhkəmə iclasının vaxtı və yeri barədə məhkəmə tərəfindən xəbərdar edilir, lakin onların gəlməməsi işə baxılması və onun həlli üçün maneə deyildir.</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4.2. İşə baxarkən məhkəmə inzibati tənbeh barədə qərarın qanuniliyini və əsaslılığını yoxlayır və müəyyən edir: qərar qanun əsasında və səlahiyyətli orqan və ya vəzifəli şəxs tərəfindən qəbul edilmişdirmi; şəxsin inzibati məsuliyyətə cəlb edilməsinin və ya onun üzərinə qoyulmuş vəzifələrin yerinə yetirilməsinin müəyyən edilmiş qaydalarına əməl edilmişdirmi; şəxs qanunvericiliyə müvafiq olaraq məsuliyyətə səbəb olan inzibati hüquq pozuntusu törətmişdirmi və o, bu pozuntunun törədilməsində təqsirkardırmı.</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z w:val="27"/>
          <w:szCs w:val="27"/>
        </w:rPr>
        <w:t>Maddə 295. Məhkəmənin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5.1. Məhkəmə inzibati hüquqpozma tərkibi və hadisəsi olmadığına görə, habelə İnzibati hüquqpozmalar haqqında Azərbaycan Respublikası Məcəlləsində sadalanan inzibati hüquqpozma haqqında iş üzrə icraatı istisna edən digər hallara görə şəxsin əsassız inzibati məsuliyyətə cəlb edildiyi qənaətinə gələrsə, məhkəmə qərarın ləğv edilməsi və inzibati hüquqpozmalar haqqında işə xitam verilməsi barədə qətnamə çıxarır.</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5.2. Məhkəmə, törədilmiş inzibati hüquqpozmanın xarakterini, hüquqpozanın şəxsiyyətini, onun təqsirlik dərəcəsini, əmlak vəziyyətini, məsuliyyəti yungülləşdirən digər halları nəzərə alaraq tənbeh tədbirini dəyişə bilər.</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5.3. Məhkəmə inzibati tənbehi gücləndir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5.4. Məhkəmə inzibati orqanın və ya vəzifəli şəxsin inzibati tənbehin tətbiqi üzrə hərəkətlərinin qanuni və əsaslı olduğunu müəyyən edərsə, qərarı dəyişiklik etmədən, ərizəni isə təmin etmədən sa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295.5. Məhkəmə inzibati hüquqpozma haqqında iş üzrə qərarın inzibati orqan və ya vəzifəli şəxs tərəfindən onların səlahiyyətlərinin aşması ilə çıxarıldığını müəyyən edərsə, qərarı ləğv edir və inzibati tənbehin müddəti keçməmişsə, işi baxılmaq üçün yuxarı orqana və ya vəzifəli şəxsə göndərir, yaxud inzibati tənbehi tətbiq etmə müddəti ötmüşsə, iş üzrə icraata xitam verir.</w:t>
      </w:r>
      <w:r w:rsidRPr="00876CBC">
        <w:rPr>
          <w:rFonts w:ascii="Palatino Linotype" w:eastAsia="Times New Roman" w:hAnsi="Palatino Linotype" w:cs="Times New Roman"/>
          <w:b/>
          <w:bCs/>
          <w:strike/>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before="360" w:after="60" w:line="240" w:lineRule="auto"/>
        <w:jc w:val="center"/>
        <w:rPr>
          <w:rFonts w:ascii="Palatino Linotype" w:eastAsia="Times New Roman" w:hAnsi="Palatino Linotype" w:cs="Times New Roman"/>
          <w:color w:val="000000"/>
          <w:spacing w:val="60"/>
          <w:lang w:val="en-US"/>
        </w:rPr>
      </w:pPr>
      <w:r w:rsidRPr="00876CBC">
        <w:rPr>
          <w:rFonts w:ascii="Palatino Linotype" w:eastAsia="Times New Roman" w:hAnsi="Palatino Linotype" w:cs="Times New Roman"/>
          <w:strike/>
          <w:color w:val="000000"/>
          <w:spacing w:val="60"/>
          <w:sz w:val="24"/>
          <w:szCs w:val="24"/>
        </w:rPr>
        <w:t>Fəsil 27</w:t>
      </w:r>
    </w:p>
    <w:p w:rsidR="00876CBC" w:rsidRPr="00876CBC" w:rsidRDefault="00876CBC" w:rsidP="00876CBC">
      <w:pPr>
        <w:spacing w:before="120" w:after="60" w:line="240" w:lineRule="auto"/>
        <w:jc w:val="center"/>
        <w:outlineLvl w:val="1"/>
        <w:rPr>
          <w:rFonts w:ascii="Arial" w:eastAsia="Times New Roman" w:hAnsi="Arial" w:cs="Arial"/>
          <w:b/>
          <w:bCs/>
          <w:i/>
          <w:iCs/>
          <w:color w:val="000000"/>
          <w:sz w:val="28"/>
          <w:szCs w:val="28"/>
          <w:lang w:val="en-US"/>
        </w:rPr>
      </w:pPr>
      <w:bookmarkStart w:id="4" w:name="_Toc82940989"/>
      <w:bookmarkStart w:id="5" w:name="_Toc82935348"/>
      <w:bookmarkEnd w:id="4"/>
      <w:r w:rsidRPr="00876CBC">
        <w:rPr>
          <w:rFonts w:ascii="Palatino Linotype" w:eastAsia="Times New Roman" w:hAnsi="Palatino Linotype" w:cs="Arial"/>
          <w:b/>
          <w:bCs/>
          <w:i/>
          <w:iCs/>
          <w:strike/>
          <w:color w:val="000000"/>
          <w:sz w:val="24"/>
          <w:szCs w:val="24"/>
        </w:rPr>
        <w:t>Müvafiq icra hakimiyyəti orqanlarının, yerli özünüidarə orqanlarının, sair orqan və təşkilatların, onların vəzİfəlİ şəxslərİnİn qərarları və hərəkətləri (hərəkətsizliyi) İlə əlaqədar mübahisələrə dair işlər üzrə icraat</w:t>
      </w:r>
      <w:bookmarkEnd w:id="5"/>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296.</w:t>
      </w:r>
      <w:r w:rsidRPr="00876CBC">
        <w:rPr>
          <w:rFonts w:ascii="Palatino Linotype" w:eastAsia="Times New Roman" w:hAnsi="Palatino Linotype" w:cs="Times New Roman"/>
          <w:b/>
          <w:bCs/>
          <w:strike/>
          <w:color w:val="000000"/>
          <w:sz w:val="27"/>
          <w:szCs w:val="27"/>
        </w:rPr>
        <w:t> Ərizənin verilməs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6.1. Maraqlı şəxs müvafiq icra hakimiyyəti orqanının və yerli özünüidarə orqanının, sair orqan və təşkilatların, onların vəzifəli şəxslərinin qərarı, hərəkəti (hərəkətsizliyi) ilə əlaqədar mübahisə qaldıra bilə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6.2. Yuxarı orqanlara və vəzifəli şəxslərə ilkin müraciət ərizənin məhkəməyə təqdim edilməsi, onun məhkəmə tərəfindən qəbul edilməsi və mahiyyəti üzrə həll edilməsi üçün məcburi şərt deyil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lastRenderedPageBreak/>
        <w:t>296.3. Ərizə bu Məcəllənin 4-cü fəsli ilə müəyyən edilmiş aidiyyət üzrə məhkəməyə verilir. Baxılması rayon məhkəməsinə aid olan ərizə fiziki şəxs tərəfindən onun yaşayış yeri üzrə məhkəməyə, yaxud hərəkətindən şikayət edilən orqanın, təşkilatın, vəzifəli şəxsin yerləşdiyi yerin məhkəməsinə verilir.</w:t>
      </w:r>
    </w:p>
    <w:p w:rsidR="00876CBC" w:rsidRPr="00876CBC" w:rsidRDefault="00876CBC" w:rsidP="00876CBC">
      <w:pPr>
        <w:spacing w:before="360" w:after="6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297.</w:t>
      </w:r>
      <w:r w:rsidRPr="00876CBC">
        <w:rPr>
          <w:rFonts w:ascii="Palatino Linotype" w:eastAsia="Times New Roman" w:hAnsi="Palatino Linotype" w:cs="Times New Roman"/>
          <w:b/>
          <w:bCs/>
          <w:strike/>
          <w:color w:val="000000"/>
          <w:sz w:val="27"/>
          <w:szCs w:val="27"/>
        </w:rPr>
        <w:t> Müvafiq icra hakimiyyəti orqanlarının, yerli özünüidarə orqanlarının, sair orqan və təşkilatların, onların vəzifəli şəxslərinin məhkəmədə baxılmalı olan qərarları və hərəkətləri (hərəkətsizliy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7.1. Müvafiq icra hakimiyyəti orqanlarının, yerli özünüidarə orqanlarının, sair orqan və təşkilatların, onların vəzifəli şəxslərinin məhkəmədə mübahisə edilən qərarlarına, hərəkətlərinə (hərəkətsizliyinə) elə kollegial və təkbaşına qərarlar, hərəkətlər (hərəkətsizlik) aiddir ki, onların nəticəsində:</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7.1.1. şəxsin hüquq və azadlıqları pozulmuş olsun;</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7.1.2. şəxsin hüquq və azadlıqlarını həyata keçirməyə maneçilik yaransın;</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7.1.3. şəxsin üzərinə qanunsuz olaraq hər hansı vəzifə qoyulmuş olsun və ya o, qanunsuz olaraq məsuliyyətə cəlb edilsin.</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7.2. Göstərilən orqanların, təşkilatların, onların vəzifəli şəxslərinin aşağıdakı qərar və hərəkətlərindən (hərəkətsizliyindən) bu fəslə uyğun olaraq məhkəməyə şikayət verilə bilməz:</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7.2.1. Azərbaycan Respublikasının Konstitusiyasına uyğun olaraq yoxlanılması Azərbaycan Respublikası Konstitusiya Məhkəməsinin müstəsna səlahiyyətinə aid olan fərdi və normativ hüquqi aktla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297.2.2. qanunla məhkəmə qaydasında onlardan şikayət etmənin başqa qaydası nəzərdə tutulan fərdi və normativ hüquqi aktla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298.</w:t>
      </w:r>
      <w:r w:rsidRPr="00876CBC">
        <w:rPr>
          <w:rFonts w:ascii="Palatino Linotype" w:eastAsia="Times New Roman" w:hAnsi="Palatino Linotype" w:cs="Times New Roman"/>
          <w:b/>
          <w:bCs/>
          <w:strike/>
          <w:color w:val="000000"/>
          <w:sz w:val="27"/>
          <w:szCs w:val="27"/>
        </w:rPr>
        <w:t> Ərizə ilə məhkəməyə müraciət etmək üçün müddət</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Şəxs özünün hüquq və azadlığının pozulduğu barədə ona məlum olan gündən qanunda başqa müddət müəyyən edilməyibsə 1 ay müddətində ərizə ilə məhkəməyə müraciət etmək hüququna malikdir</w:t>
      </w:r>
      <w:r w:rsidRPr="00876CBC">
        <w:rPr>
          <w:rFonts w:ascii="Palatino Linotype" w:eastAsia="Times New Roman" w:hAnsi="Palatino Linotype" w:cs="Times New Roman"/>
          <w:strike/>
          <w:color w:val="000000"/>
        </w:rPr>
        <w:t>.</w:t>
      </w:r>
      <w:r w:rsidRPr="00876CBC">
        <w:rPr>
          <w:rFonts w:ascii="Palatino Linotype" w:eastAsia="Times New Roman" w:hAnsi="Palatino Linotype" w:cs="Times New Roman"/>
          <w:strike/>
          <w:color w:val="0000FF"/>
          <w:sz w:val="20"/>
          <w:szCs w:val="20"/>
          <w:vertAlign w:val="superscript"/>
        </w:rPr>
        <w:t> </w:t>
      </w:r>
    </w:p>
    <w:p w:rsidR="00876CBC" w:rsidRPr="00876CBC" w:rsidRDefault="00876CBC" w:rsidP="00876CBC">
      <w:pPr>
        <w:spacing w:before="360" w:after="60" w:line="240" w:lineRule="auto"/>
        <w:ind w:firstLine="35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b/>
          <w:bCs/>
          <w:strike/>
          <w:color w:val="000000"/>
          <w:spacing w:val="60"/>
        </w:rPr>
        <w:t>Maddə 299.</w:t>
      </w:r>
      <w:r w:rsidRPr="00876CBC">
        <w:rPr>
          <w:rFonts w:ascii="Palatino Linotype" w:eastAsia="Times New Roman" w:hAnsi="Palatino Linotype" w:cs="Times New Roman"/>
          <w:b/>
          <w:bCs/>
          <w:strike/>
          <w:color w:val="000000"/>
        </w:rPr>
        <w:t> Ərizəyə baxılması</w:t>
      </w:r>
    </w:p>
    <w:p w:rsidR="00876CBC" w:rsidRPr="00876CBC" w:rsidRDefault="00876CBC" w:rsidP="00876CBC">
      <w:pPr>
        <w:spacing w:after="60" w:line="240" w:lineRule="auto"/>
        <w:ind w:firstLine="36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299.1. Ərizəyə məhkəmə tərəfindən 1 ay müddətində şəxsin qərar və hərəkətindən (hərəkətsizliyindən) şikayət edilən müvafiq icra hakimiyyəti və ya yerli özünüidarə orqanlarının, sair orqan və təşkilatların vəzifəli şəxslərinin iştirakı ilə baxılır.</w:t>
      </w:r>
    </w:p>
    <w:p w:rsidR="00876CBC" w:rsidRPr="00876CBC" w:rsidRDefault="00876CBC" w:rsidP="00876CBC">
      <w:pPr>
        <w:spacing w:after="60" w:line="240" w:lineRule="auto"/>
        <w:ind w:firstLine="36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lastRenderedPageBreak/>
        <w:t>299.2. Məhkəmə iclasının yeri və vaxtı barədə lazımi qaydada xəbərdar edilmiş şəxslərdən hər hansı birinin məhkəmə iclasına gəlməməsi ərizəyə baxılmasına mane olmur. Lakin hakim məhkəmə iclasında şəxsin iştirakını məcburi hesab edə bilər.</w:t>
      </w:r>
    </w:p>
    <w:p w:rsidR="00876CBC" w:rsidRPr="00876CBC" w:rsidRDefault="00876CBC" w:rsidP="00876CBC">
      <w:pPr>
        <w:spacing w:before="360" w:after="60" w:line="240" w:lineRule="auto"/>
        <w:ind w:firstLine="35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rPr>
        <w:t>Maddə 300.</w:t>
      </w:r>
      <w:r w:rsidRPr="00876CBC">
        <w:rPr>
          <w:rFonts w:ascii="Palatino Linotype" w:eastAsia="Times New Roman" w:hAnsi="Palatino Linotype" w:cs="Times New Roman"/>
          <w:b/>
          <w:bCs/>
          <w:strike/>
          <w:color w:val="000000"/>
        </w:rPr>
        <w:t> Məhkəmənin qətnaməsi və onun icrası</w:t>
      </w:r>
    </w:p>
    <w:p w:rsidR="00876CBC" w:rsidRPr="00876CBC" w:rsidRDefault="00876CBC" w:rsidP="00876CBC">
      <w:pPr>
        <w:spacing w:after="60" w:line="240" w:lineRule="auto"/>
        <w:ind w:firstLine="36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300.1. Hakim ərizəni əsaslı hesab etdikdə müvafiq icra hakimiyyəti və yerli özünüidarə orqanlarının, sair orqan və təşkilatların, onların vəzifəli şəxslərinin yol verdikləri hüquq və azadlıqların pozulmasına və ya məhdudlaşdırılmasına dair halların onlar tərəfindən tamamilə aradan qaldırılması vəzifələri barədə qətnamə çıxarır.</w:t>
      </w:r>
    </w:p>
    <w:p w:rsidR="00876CBC" w:rsidRPr="00876CBC" w:rsidRDefault="00876CBC" w:rsidP="00876CBC">
      <w:pPr>
        <w:spacing w:after="60" w:line="240" w:lineRule="auto"/>
        <w:ind w:firstLine="36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300.2. Mübahisə edilən qərar və hərəkətlər (hərəkətsizlik) nəticəsində şəxsin hüquq və ya azadlığının pozulmadığı müəyyən edilərsə, hakim ərizəni təmin etməkdən imtina edir.</w:t>
      </w:r>
    </w:p>
    <w:p w:rsidR="00876CBC" w:rsidRPr="00876CBC" w:rsidRDefault="00876CBC" w:rsidP="00876CBC">
      <w:pPr>
        <w:spacing w:after="60" w:line="240" w:lineRule="auto"/>
        <w:ind w:firstLine="36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300.3. Məhkəmənin qətnaməsi qərar və hərəkətindən (hərəkətsizliyindən) şikayət edilən orqanın rəhbərinə, vəzifəli şəxsə, yaxud tabelik qaydasında yuxarı orqana və ya vəzifəli şəxsə qətnamənin qanuni qüvvəyə minməsindən sonra 3 gün müddətində göndərilir.</w:t>
      </w:r>
    </w:p>
    <w:p w:rsidR="00876CBC" w:rsidRPr="00876CBC" w:rsidRDefault="00876CBC" w:rsidP="00876CBC">
      <w:pPr>
        <w:spacing w:after="60" w:line="240" w:lineRule="auto"/>
        <w:ind w:firstLine="36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rPr>
        <w:t>300.4. Qətnamənin icrası barədə onun rəsmi qaydada verildiyi gündən 1 aydan gec olmayaraq məhkəməyə və şəxsə məlumat verilməlidir. Qətnamənin icra edilməməsinə görə təqsirkar vəzifəli şəxslər Azərbaycan Respublikasının qanunvericiliyi ilə nəzərdə tutulmuş məsuliyyət daşıyırlar. </w:t>
      </w:r>
    </w:p>
    <w:p w:rsidR="00876CBC" w:rsidRPr="00876CBC" w:rsidRDefault="00876CBC" w:rsidP="00876CBC">
      <w:pPr>
        <w:spacing w:before="360" w:after="60" w:line="240" w:lineRule="auto"/>
        <w:jc w:val="center"/>
        <w:rPr>
          <w:rFonts w:ascii="Palatino Linotype" w:eastAsia="Times New Roman" w:hAnsi="Palatino Linotype" w:cs="Times New Roman"/>
          <w:color w:val="000000"/>
          <w:spacing w:val="60"/>
          <w:lang w:val="en-US"/>
        </w:rPr>
      </w:pPr>
      <w:r w:rsidRPr="00876CBC">
        <w:rPr>
          <w:rFonts w:ascii="Palatino Linotype" w:eastAsia="Times New Roman" w:hAnsi="Palatino Linotype" w:cs="Times New Roman"/>
          <w:strike/>
          <w:color w:val="000000"/>
          <w:spacing w:val="60"/>
          <w:sz w:val="24"/>
          <w:szCs w:val="24"/>
        </w:rPr>
        <w:t>Fəsil 28</w:t>
      </w:r>
    </w:p>
    <w:p w:rsidR="00876CBC" w:rsidRPr="00876CBC" w:rsidRDefault="00876CBC" w:rsidP="00876CBC">
      <w:pPr>
        <w:spacing w:before="120" w:after="60" w:line="240" w:lineRule="auto"/>
        <w:jc w:val="center"/>
        <w:outlineLvl w:val="1"/>
        <w:rPr>
          <w:rFonts w:ascii="Arial" w:eastAsia="Times New Roman" w:hAnsi="Arial" w:cs="Arial"/>
          <w:b/>
          <w:bCs/>
          <w:i/>
          <w:iCs/>
          <w:color w:val="000000"/>
          <w:sz w:val="28"/>
          <w:szCs w:val="28"/>
          <w:lang w:val="en-US"/>
        </w:rPr>
      </w:pPr>
      <w:bookmarkStart w:id="6" w:name="_Toc82940990"/>
      <w:bookmarkStart w:id="7" w:name="_Toc82935349"/>
      <w:bookmarkEnd w:id="6"/>
      <w:r w:rsidRPr="00876CBC">
        <w:rPr>
          <w:rFonts w:ascii="Palatino Linotype" w:eastAsia="Times New Roman" w:hAnsi="Palatino Linotype" w:cs="Arial"/>
          <w:b/>
          <w:bCs/>
          <w:i/>
          <w:iCs/>
          <w:strike/>
          <w:color w:val="000000"/>
          <w:sz w:val="24"/>
          <w:szCs w:val="24"/>
        </w:rPr>
        <w:t>Hərbi vəzifəli şəxslərin və hərbi idarə orqanlarının qərar və hərəkətlərindən (hərəkətsizliyindən) mübahisələrə dair işlər üzrə icraat</w:t>
      </w:r>
      <w:bookmarkEnd w:id="7"/>
    </w:p>
    <w:p w:rsidR="00876CBC" w:rsidRPr="00876CBC" w:rsidRDefault="00876CBC" w:rsidP="00876CBC">
      <w:pPr>
        <w:spacing w:before="360" w:after="60" w:line="240" w:lineRule="auto"/>
        <w:ind w:firstLine="360"/>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301.</w:t>
      </w:r>
      <w:r w:rsidRPr="00876CBC">
        <w:rPr>
          <w:rFonts w:ascii="Palatino Linotype" w:eastAsia="Times New Roman" w:hAnsi="Palatino Linotype" w:cs="Times New Roman"/>
          <w:b/>
          <w:bCs/>
          <w:strike/>
          <w:color w:val="000000"/>
          <w:sz w:val="27"/>
          <w:szCs w:val="27"/>
        </w:rPr>
        <w:t> İşə baxılması</w:t>
      </w:r>
    </w:p>
    <w:p w:rsidR="00876CBC" w:rsidRPr="00876CBC" w:rsidRDefault="00876CBC" w:rsidP="00876CBC">
      <w:pPr>
        <w:spacing w:after="60" w:line="240" w:lineRule="auto"/>
        <w:ind w:firstLine="360"/>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Hərbi vəzifəli şəxslərin və hərbi idarə orqanlarının qərarları və hərəkətləri (hərəkətsizliyi) ilə əlaqədar mübahisələrdən yaranan işlərə bu Məcəllənin 27-ci fəslində müəyyən edilmiş qaydada baxılır.</w:t>
      </w:r>
    </w:p>
    <w:p w:rsidR="00876CBC" w:rsidRPr="00876CBC" w:rsidRDefault="00876CBC" w:rsidP="00876CBC">
      <w:pPr>
        <w:spacing w:before="360" w:after="60" w:line="240" w:lineRule="auto"/>
        <w:jc w:val="center"/>
        <w:rPr>
          <w:rFonts w:ascii="Palatino Linotype" w:eastAsia="Times New Roman" w:hAnsi="Palatino Linotype" w:cs="Times New Roman"/>
          <w:color w:val="000000"/>
          <w:spacing w:val="60"/>
          <w:lang w:val="en-US"/>
        </w:rPr>
      </w:pPr>
      <w:r w:rsidRPr="00876CBC">
        <w:rPr>
          <w:rFonts w:ascii="Palatino Linotype" w:eastAsia="Times New Roman" w:hAnsi="Palatino Linotype" w:cs="Times New Roman"/>
          <w:strike/>
          <w:color w:val="000000"/>
          <w:spacing w:val="60"/>
          <w:sz w:val="24"/>
          <w:szCs w:val="24"/>
        </w:rPr>
        <w:t>Fəsil 29</w:t>
      </w:r>
    </w:p>
    <w:p w:rsidR="00876CBC" w:rsidRPr="00876CBC" w:rsidRDefault="00876CBC" w:rsidP="00876CBC">
      <w:pPr>
        <w:spacing w:before="120" w:after="60" w:line="240" w:lineRule="auto"/>
        <w:jc w:val="center"/>
        <w:outlineLvl w:val="1"/>
        <w:rPr>
          <w:rFonts w:ascii="Arial" w:eastAsia="Times New Roman" w:hAnsi="Arial" w:cs="Arial"/>
          <w:b/>
          <w:bCs/>
          <w:i/>
          <w:iCs/>
          <w:color w:val="000000"/>
          <w:sz w:val="28"/>
          <w:szCs w:val="28"/>
          <w:lang w:val="en-US"/>
        </w:rPr>
      </w:pPr>
      <w:bookmarkStart w:id="8" w:name="_Toc82940991"/>
      <w:bookmarkStart w:id="9" w:name="_Toc82935350"/>
      <w:bookmarkEnd w:id="8"/>
      <w:r w:rsidRPr="00876CBC">
        <w:rPr>
          <w:rFonts w:ascii="Palatino Linotype" w:eastAsia="Times New Roman" w:hAnsi="Palatino Linotype" w:cs="Arial"/>
          <w:b/>
          <w:bCs/>
          <w:i/>
          <w:iCs/>
          <w:strike/>
          <w:color w:val="000000"/>
          <w:sz w:val="24"/>
          <w:szCs w:val="24"/>
        </w:rPr>
        <w:t>Normativ Xarakterli aktların qanuniliyinə</w:t>
      </w:r>
      <w:bookmarkEnd w:id="9"/>
    </w:p>
    <w:p w:rsidR="00876CBC" w:rsidRPr="00876CBC" w:rsidRDefault="00876CBC" w:rsidP="00876CBC">
      <w:pPr>
        <w:spacing w:before="240" w:after="60" w:line="240" w:lineRule="auto"/>
        <w:jc w:val="center"/>
        <w:outlineLvl w:val="1"/>
        <w:rPr>
          <w:rFonts w:ascii="Arial" w:eastAsia="Times New Roman" w:hAnsi="Arial" w:cs="Arial"/>
          <w:b/>
          <w:bCs/>
          <w:i/>
          <w:iCs/>
          <w:color w:val="000000"/>
          <w:sz w:val="28"/>
          <w:szCs w:val="28"/>
          <w:lang w:val="en-US"/>
        </w:rPr>
      </w:pPr>
      <w:r w:rsidRPr="00876CBC">
        <w:rPr>
          <w:rFonts w:ascii="Palatino Linotype" w:eastAsia="Times New Roman" w:hAnsi="Palatino Linotype" w:cs="Arial"/>
          <w:b/>
          <w:bCs/>
          <w:i/>
          <w:iCs/>
          <w:strike/>
          <w:color w:val="000000"/>
          <w:sz w:val="24"/>
          <w:szCs w:val="24"/>
        </w:rPr>
        <w:t>dair mübahisələrdən yaranan İşlər üzrə İcraat</w:t>
      </w:r>
      <w:r w:rsidRPr="00876CBC">
        <w:rPr>
          <w:rFonts w:ascii="Palatino Linotype" w:eastAsia="Times New Roman" w:hAnsi="Palatino Linotype" w:cs="Arial"/>
          <w:b/>
          <w:bCs/>
          <w:i/>
          <w:iCs/>
          <w:strike/>
          <w:color w:val="000000"/>
          <w:sz w:val="28"/>
          <w:szCs w:val="28"/>
        </w:rPr>
        <w:t> </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302.</w:t>
      </w:r>
      <w:r w:rsidRPr="00876CBC">
        <w:rPr>
          <w:rFonts w:ascii="Palatino Linotype" w:eastAsia="Times New Roman" w:hAnsi="Palatino Linotype" w:cs="Times New Roman"/>
          <w:b/>
          <w:bCs/>
          <w:strike/>
          <w:color w:val="000000"/>
          <w:sz w:val="27"/>
          <w:szCs w:val="27"/>
        </w:rPr>
        <w:t> Ərizənin verilməs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 xml:space="preserve">302.1. Müvafiq icra hakimiyyəti orqanının, sair dövlət orqanlarının və ya vəzifəli şəxsin qanunla nəzərdə tutulmuş qaydada qüvvəyə minmiş normativ xarakterli aktı ilə özlərinin Azərbaycan Respublikasının Konstitusiyası və digər qanunları ilə təsbit və təmin edilmiş hüquq və azadlıqlarının pozulduğunu hesab edən, normativ aktın qüvvəsi </w:t>
      </w:r>
      <w:r w:rsidRPr="00876CBC">
        <w:rPr>
          <w:rFonts w:ascii="Palatino Linotype" w:eastAsia="Times New Roman" w:hAnsi="Palatino Linotype" w:cs="Times New Roman"/>
          <w:strike/>
          <w:color w:val="000000"/>
          <w:sz w:val="24"/>
          <w:szCs w:val="24"/>
        </w:rPr>
        <w:lastRenderedPageBreak/>
        <w:t>şamil olunan şəxslər həmin aktın və ya onun ayrıca hissəsinin qanuna zidd hesab edilməsi barədə ərizə ilə məhkəməyə müraciət etmək hüququna malikdir.</w:t>
      </w:r>
      <w:r w:rsidRPr="00876CBC">
        <w:rPr>
          <w:rFonts w:ascii="Palatino Linotype" w:eastAsia="Times New Roman" w:hAnsi="Palatino Linotype" w:cs="Times New Roman"/>
          <w:strike/>
          <w:color w:val="000000"/>
        </w:rPr>
        <w:t>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2.2. Yoxlanılması Azərbaycan Respublikası Konstitusiya Məhkəməsinin müstəsna səlahiyyətinə aid edilmiş normativ aktların qanuniliyinin yoxlanılması barədə ərizələrə məhkəmələrdə baxıla bilməz.</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2.3. Ərizə bu Məcəllənin 4-cü fəsli ilə müəyyən edilmiş aidiyyət üzrə veril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2.4. Şəxsin ərizəsi bu Məcəllənin 149-cu maddəsində nəzərdə tutulmuş tələblərə uyğun olmalı, ərizədə normativ xarakterli aktı qəbul etmiş müvafiq icra hakimiyyəti orqanının, sair dövlət orqanlarının və ya vəzifəli şəxsin adı, aktın qəbul edildiyi tarix, həmin aktla və ya onun ayrı-ayrı müddəaları ilə şəxsin, yaxud şəxslərin qeyri-müəyyən dairəsinin hansı konkret hüquq və azadlıqlarının pozulduğu, mübahisəyə çıxarılan aktın Azərbaycan Respublikası Konstitusiyasının və digər qanunlarının hansı maddələrinə zidd olduğu barədə məlumatlar göstərilməlidir</w:t>
      </w:r>
      <w:r w:rsidRPr="00876CBC">
        <w:rPr>
          <w:rFonts w:ascii="Palatino Linotype" w:eastAsia="Times New Roman" w:hAnsi="Palatino Linotype" w:cs="Times New Roman"/>
          <w:strike/>
          <w:color w:val="000000"/>
        </w:rPr>
        <w:t>.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2.5. Ərizəyə mübahisə olunan aktın və ya onun hissəsinin surəti əlavə edilir.</w:t>
      </w:r>
      <w:r w:rsidRPr="00876CBC">
        <w:rPr>
          <w:rFonts w:ascii="Palatino Linotype" w:eastAsia="Times New Roman" w:hAnsi="Palatino Linotype" w:cs="Times New Roman"/>
          <w:strike/>
          <w:color w:val="000000"/>
        </w:rPr>
        <w:t>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2.6. Ərizənin məhkəməyə verilməsi normativ xarakterli aktın qüvvəsini dayandırmır</w:t>
      </w:r>
      <w:r w:rsidRPr="00876CBC">
        <w:rPr>
          <w:rFonts w:ascii="Palatino Linotype" w:eastAsia="Times New Roman" w:hAnsi="Palatino Linotype" w:cs="Times New Roman"/>
          <w:strike/>
          <w:color w:val="000000"/>
        </w:rPr>
        <w:t>.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2.7. Müvafiq icra hakimiyyəti orqanının, sair dövlət orqanının və ya vəzifəli şəxsin, qüvvəsi şəxslərin qeyri-müəyyən dairəsinə şamil edilən normativ xarakterli aktının qanuniliyinin yoxlanılması barədə qanuni qüvvəyə minmiş məhkəmə qətnaməsi olarsa, məhkəmə ərizəni qəbul etməkdən imtina</w:t>
      </w:r>
      <w:r w:rsidRPr="00876CBC">
        <w:rPr>
          <w:rFonts w:ascii="Palatino Linotype" w:eastAsia="Times New Roman" w:hAnsi="Palatino Linotype" w:cs="Times New Roman"/>
          <w:strike/>
          <w:color w:val="000000"/>
        </w:rPr>
        <w:t> </w:t>
      </w:r>
      <w:r w:rsidRPr="00876CBC">
        <w:rPr>
          <w:rFonts w:ascii="Palatino Linotype" w:eastAsia="Times New Roman" w:hAnsi="Palatino Linotype" w:cs="Times New Roman"/>
          <w:strike/>
          <w:color w:val="000000"/>
          <w:sz w:val="24"/>
          <w:szCs w:val="24"/>
        </w:rPr>
        <w:t>edir</w:t>
      </w:r>
      <w:r w:rsidRPr="00876CBC">
        <w:rPr>
          <w:rFonts w:ascii="Palatino Linotype" w:eastAsia="Times New Roman" w:hAnsi="Palatino Linotype" w:cs="Times New Roman"/>
          <w:strike/>
          <w:color w:val="000000"/>
        </w:rPr>
        <w:t>. </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303.</w:t>
      </w:r>
      <w:r w:rsidRPr="00876CBC">
        <w:rPr>
          <w:rFonts w:ascii="Palatino Linotype" w:eastAsia="Times New Roman" w:hAnsi="Palatino Linotype" w:cs="Times New Roman"/>
          <w:b/>
          <w:bCs/>
          <w:strike/>
          <w:color w:val="000000"/>
          <w:sz w:val="27"/>
          <w:szCs w:val="27"/>
        </w:rPr>
        <w:t> Ərizəyə baxılması</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3.1. Ərizə ilə məhkəməyə müraciət etmiş şəxs, habelə normativ xarakterli aktı qəbul etmiş müvafiq icra hakimiyyəti orqanı, sair dövlət orqanı və ya vəzifəli şəxs məhkəmə iclasının vaxtı və yeri barədə xəbərdar edilirlər.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3.2. İşə ərizə verilən gündən 1 ay müddətində şəxsin və ya onun nümayəndəsinin, normativ xarakterli aktı qəbul etmiş müvafiq icra hakimiyyəti orqanının, sair dövlət orqanının nümayəndəsinin və ya vəzifəli şəxsin məcburi iştirakı ilə baxılır. Lakin işin hallarından asılı olaraq məhkəmə işə maraqlı şəxslər gəlmədikdə də baxa bilər.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3.3. Məhkəmə iclasında məhkəmə normativ xarakterli aktı qəbul edən orqanın və ya vəzifəli şəxsin səlahiyyətini, bütövlükdə normativ aktın və ya onun bir hissəsinin Azərbaycan Respublikasının Konstitusiyasına, digər qanunlara uyğunluğunu yoxlayır.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3.4. Normativ xarakterli aktın qanuna zidd hesab edilməsi barədə ərizəyə baxılarkən həmin aktın qəbul edilməsi üçün əsas olmuş halları sübut etmək vəzifəsi aktı qəbul etmiş müvafiq icra hakimiyyəti orqanının, sair dövlət orqanının və ya vəzifəli şəxsin üzərinə düşü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lastRenderedPageBreak/>
        <w:t>Maddə 304.</w:t>
      </w:r>
      <w:r w:rsidRPr="00876CBC">
        <w:rPr>
          <w:rFonts w:ascii="Palatino Linotype" w:eastAsia="Times New Roman" w:hAnsi="Palatino Linotype" w:cs="Times New Roman"/>
          <w:b/>
          <w:bCs/>
          <w:strike/>
          <w:color w:val="000000"/>
          <w:sz w:val="27"/>
          <w:szCs w:val="27"/>
        </w:rPr>
        <w:t> Ərizə üzrə məhkəmənin qətnaməs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4.1. Ərizəni əsassız hesab edən hakim onun təmin edilməməsi barədə qətnamə çıxarı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4.2. Ərizə əsaslı hesab edildikdə hakim qətnamənin nəticə hissəsində qeyd etməklə, normativ xarakterli aktı bütövlükdə və ya qismən, onun qəbul edildiyi gündən qüvvədən düşmüş hesab edir.</w:t>
      </w:r>
      <w:r w:rsidRPr="00876CBC">
        <w:rPr>
          <w:rFonts w:ascii="Palatino Linotype" w:eastAsia="Times New Roman" w:hAnsi="Palatino Linotype" w:cs="Times New Roman"/>
          <w:strike/>
          <w:color w:val="000000"/>
          <w:sz w:val="20"/>
          <w:szCs w:val="20"/>
        </w:rPr>
        <w:t>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4.3. Ərizə təmin edildiyi halda hakim qətnamənin nəticə hissəsində göstərməlidir ki, qüvvədən düşmüş hesab edilmiş normativ xarakterli aktı dərc etmiş kütləvi informasiya vasitəsi redaksiyası, məhkəmənin təyin etdiyi müddət ərzində məhkəmənin qanuni qüvvəyə minmiş qətnaməsi barədə məlumat dərc etməyə borcludur.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04.4. Normativ xarakterli aktın bütövlükdə və ya qismən qüvvədən düşmüş hesab edilməsi barədə məhkəmənin qətnaməsi normativ xarakterli aktı qəbul etmiş müvafiq icra hakimiyyəti orqanı, sair dövlət orqanı və ya vəzifəli şəxs üçün, habelə vətəndaş və ya dairəsi qeyri-müəyyən olan və mübahisə olunan normativ aktın qüvvəsi hüquq və vəzifələrinə şamil olunan şəxslər üçün məcburidir. Həmin qətnamə preyudisial qüvvəyə malikdir və digər şəxslər tərəfindən normativ xarakterli aktın qanuniliyi aktın yalnız məhkəmə yoxlamasının obyekti olmayan hissəsi üzrə yenidən mübahisə edilə bilər.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Üçüncü yarımbölm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Xüsusi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0</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Ümumi müddəala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05. Məhkəmənin xüsusi icraat qaydasında baxdığı i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 Məhkəmə xüsusi icraat qaydasında aşağıdakı işlə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1. hüquqi əhəmiyyəti olan faktların müəyyən ed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2. şəxsin xəbərsiz itkin düşmüş hesab edilməsi və ya şəxsin ölmüş elan ed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3. şəxsin məhdud fəaliyyət qabiliyyətli və ya fəaliyyət qabiliyyəti olmayan hesab ed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05.1.4. daşınar əşyanın sahibsiz hesab edilməsi və daşınmaz əşya üzərində dövlət mülkiyyəti hüququnun tanınması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5. itirilmiş adsız qiymətli kağızlar və orderli qiymətli kağızlar üzrə hüquqların bərpa edilməsi haqqında (çağırış icraat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6. şəxsin psixiatriya stasionarına məcburi yerləşdir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7. vətəndaşlıq vəziyyəti aktlarının qeydiyyatının düzgün olmamasının müəyyən ed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8. notariat hərəkətlərindən və ya həmin hərəkətlərin aparılmasından imtinaya dair şikayətlər üzrə;</w:t>
      </w:r>
      <w:bookmarkStart w:id="10" w:name="_ednref233"/>
      <w:r w:rsidRPr="00876CBC">
        <w:rPr>
          <w:rFonts w:ascii="Palatino Linotype" w:eastAsia="Times New Roman" w:hAnsi="Palatino Linotype" w:cs="Times New Roman"/>
          <w:b/>
          <w:bCs/>
          <w:color w:val="0000FF"/>
          <w:sz w:val="20"/>
          <w:szCs w:val="20"/>
          <w:vertAlign w:val="superscript"/>
        </w:rPr>
        <w:t>AM 1</w:t>
      </w:r>
      <w:bookmarkEnd w:id="10"/>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1.9. övladlığa götürmə haqqında ərizələ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5.1.10. şəxsin narkoloji-tibb müəssisəsinə məcburi yerləşdirilməsi haqqınd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5.1.11. məişət zorakılığından zərər çəkmiş şəxsə uzunmüddətli mühafizə orderinin ver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5.1.12. vergi ödəyicisi olan fiziki şəxslərin və ya hüquqi şəxslərin icra orqanının rəhbərinin ölkədən getmək hüququnun müvəqqəti məhdudlaşdırılması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5.1.13. şəxsin Azərbaycan Respublikası vətəndaşlığını itir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5.1.14. terrorçuluğun maliyyələşdirilməsinə qarşı mübarizə çərçivəsində aktivlərin dondurulması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5.1.15. bankın öhdəliklərinin könüllü restrukturizasiyası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5.1.16. internet informasiya ehtiyatına müraciətin məhdudlaşdırılması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5.2. Azərbaycan Respublikasının qanunları ilə xüsusi icraat qaydasında başqa işlərə baxılması da nəzərdə tutu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06. Xüsusi icraat işlərinə baxılması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6.1. Məhkəmələr tərəfindən xüsusi icraat işlərinə, bu Məcəllənin </w:t>
      </w:r>
      <w:r w:rsidRPr="00876CBC">
        <w:rPr>
          <w:rFonts w:ascii="Palatino Linotype" w:eastAsia="Times New Roman" w:hAnsi="Palatino Linotype" w:cs="Times New Roman"/>
          <w:i/>
          <w:iCs/>
          <w:color w:val="000000"/>
          <w:sz w:val="27"/>
          <w:szCs w:val="27"/>
        </w:rPr>
        <w:t>30 - 40-6-cı</w:t>
      </w:r>
      <w:r w:rsidRPr="00876CBC">
        <w:rPr>
          <w:rFonts w:ascii="Palatino Linotype" w:eastAsia="Times New Roman" w:hAnsi="Palatino Linotype" w:cs="Times New Roman"/>
          <w:color w:val="000000"/>
          <w:sz w:val="27"/>
          <w:szCs w:val="27"/>
        </w:rPr>
        <w:t> fəsillərində müəyyən edilmiş xüsusiyyətlərlə, iddia icraatı qaydasında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6.2. Xüsusi icraat işləri ərizəçilər tərəfindən qaldırılır, ərizəçinin və maraqlı şəxsin iştirakı ilə məhkəməd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6.3</w:t>
      </w:r>
      <w:r w:rsidRPr="00876CBC">
        <w:rPr>
          <w:rFonts w:ascii="Palatino Linotype" w:eastAsia="Times New Roman" w:hAnsi="Palatino Linotype" w:cs="Times New Roman"/>
          <w:i/>
          <w:iCs/>
          <w:color w:val="000000"/>
          <w:sz w:val="27"/>
          <w:szCs w:val="27"/>
        </w:rPr>
        <w:t>. Dövlət idarə və təşkilatlarının və ya təsisçiləri</w:t>
      </w:r>
      <w:r w:rsidRPr="00876CBC">
        <w:rPr>
          <w:rFonts w:ascii="Palatino Linotype" w:eastAsia="Times New Roman" w:hAnsi="Palatino Linotype" w:cs="Times New Roman"/>
          <w:color w:val="000000"/>
          <w:sz w:val="27"/>
          <w:szCs w:val="27"/>
        </w:rPr>
        <w:t> dövlət və ya dövlət idarələri, yaxud təşkilatları olan hüquqi şəxslərin müvafiq müraciəti olduğu halda dövlət mənafeyinin müdafiəsi üçün prokuror aşağıdakı işlər üzrə ərizə ver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06.3.1. mülkiyyət hüququ üzrə əmlaka sahiblik, ondan istifadə və onun barəsində sərəncam vermək haqqında işlər üz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6.3.2. daşınar əşyanın sahibsiz hesab edilməsi və daşınmaz əşya üzərində dövlət mülkiyyəti hüququnun tanınması haqqında işlər üzr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6.4. Xüsusi icraat qaydasında işlərə baxarkən məhkəməyə aid hüquq haqqında mübahisənin olduğu müəyyən edilərsə, hakim ərizənin baxılmamış saxlanılması haqqında qərardad çıxarır və maraqlı şəxslərə onların ümumi əsaslarla iddia vermək hüququnu izah ed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1</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Hüquqi əhəmiyyəti olan faktların müəyyən edilməsi</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07. Hüquqi əhəmiyyəti olan faktların müəyyən edilməsi haqqında i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1. Məhkəmə fiziki və hüquqi şəxslərin şəxsi və ya əmlak hüquqlarının əmələ gəlməsi, dəyişməsi, xitam verilməsinin asılı olduğu faktları müəyyə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 Məhkəmə aşağıdakıların müəyyən edilməsi barədə işlə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1. şəxslərin qohumluq münasibətlərini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2. şəxsin öhdədə olması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3. doğumun, övladlığa götürmənin, nikahın, boşanmanın, ölümün qeyd edilmə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4. ər-arvaddan birinin vəfat etməsi nəticəsində müvafiq icra hakimiyyəti orqanında nikah qeydə alına bilməzsə, qanunla müəyyən edilmiş hallarda faktiki nikah münasibətlərində olma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5. şəxsin sənəddə göstərilən adı, atasının adı və ya soyadı onun </w:t>
      </w:r>
      <w:r w:rsidRPr="00876CBC">
        <w:rPr>
          <w:rFonts w:ascii="Palatino Linotype" w:eastAsia="Times New Roman" w:hAnsi="Palatino Linotype" w:cs="Times New Roman"/>
          <w:i/>
          <w:iCs/>
          <w:color w:val="000000"/>
          <w:sz w:val="27"/>
          <w:szCs w:val="27"/>
        </w:rPr>
        <w:t>şəxsiyyətini təsdiq edən sənəddə göstərilən</w:t>
      </w:r>
      <w:r w:rsidRPr="00876CBC">
        <w:rPr>
          <w:rFonts w:ascii="Palatino Linotype" w:eastAsia="Times New Roman" w:hAnsi="Palatino Linotype" w:cs="Times New Roman"/>
          <w:color w:val="000000"/>
          <w:sz w:val="27"/>
          <w:szCs w:val="27"/>
        </w:rPr>
        <w:t> adı, atasının adı və ya soyadı ilə düz gəlmədiyi halda hüquq müəyyənedici sənədlərin (həmkarlar ittifaqı və digər ictimai birliklərin, siyasi partiyaların bileti, hərbi sənədlər, pasport və müvafiq icra hakimiyyəti orqanları tərəfindən verilən şəhadətnamələrdən başqa) həmin şəxsə məxsus olması faktının;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6. mülkiyyət hüququ üzrə daşınmaz əmlaka sahiblik, ondan istifadə etmək və onun barəsində sərəncam vermək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07.2.7. bədbəxt hadisə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8. müvafiq icra hakimiyyəti orqanlarının imtina etdiyi hallarda, şəxsin müəyyən vaxtda, müəyyən şəraitdə vəfat etməsi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9. mirasın qəbul edilməsi faktının və vərəsəliyin açılma yerini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10. atalığın etiraf olunması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07.2.10-1. “Azərbaycan Respublikasının vətəndaşlığı haqqında” Azərbaycan Respublikası Qanununun 14-cü maddəsinin dördüncü hissəsinə uyğun olaraq şəxsin heç bir dövlətin vətəndaşlığına mənsub olmaması, habelə Azərbaycan Respublikasında daimi yaşaması faktın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7.2.11. qanunvericilikdə müəyyən edilməsinin başqa qaydası nəzərdə tutulmamışsa, hüquqi əhəmiyyəti olan digər faktlar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08. Hüquqi əhəmiyyəti olan faktların müəyyən edilməsi üçün zəruri olan şərt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hüquqi əhəmiyyəti olan faktları o zaman müəyyən edə bilər ki, ərizəçi həmin faktları təsdiq edən lazımi sənədləri başqa qaydada ala bilməsin, yaxud itirilmiş sənədlərin bərpası mümkün olmas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09.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9.1. Hüquqi əhəmiyyəti olan faktların müəyyən edilməsi haqqında ərizələr ərizəçinin yaşadığı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09.2. Mülkiyyət hüququ üzrə daşınmaz əmlaka sahiblik, ondan istifadə etmək və onun barəsində sərəncam vermək faktının müəyyən edilməsi haqqında ərizələr daşınmaz əmlakın yerləşdiyi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0. Ərizənin məzmunu </w:t>
      </w:r>
      <w:r w:rsidRPr="00876CBC">
        <w:rPr>
          <w:rFonts w:ascii="Palatino Linotype" w:eastAsia="Times New Roman" w:hAnsi="Palatino Linotype" w:cs="Times New Roman"/>
          <w:b/>
          <w:bCs/>
          <w:i/>
          <w:iCs/>
          <w:color w:val="000000"/>
          <w:sz w:val="27"/>
          <w:szCs w:val="27"/>
        </w:rPr>
        <w:t>və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10.1.</w:t>
      </w:r>
      <w:r w:rsidRPr="00876CBC">
        <w:rPr>
          <w:rFonts w:ascii="Palatino Linotype" w:eastAsia="Times New Roman" w:hAnsi="Palatino Linotype" w:cs="Times New Roman"/>
          <w:color w:val="000000"/>
          <w:sz w:val="27"/>
          <w:szCs w:val="27"/>
        </w:rPr>
        <w:t> Ərizədə həmin faktın müəyyən edilməsinin ərizəçiyə nə məqsəd üçün lazım olduğu, habelə lazımi sənədləri ərizəçinin ala bilməməsini, yaxud itən sənədlərin bərpasının mümkünsüzlüyünü təsdiq edən sübut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xml:space="preserve">310.2. Bu Məcəllənin 307.2.10-1-ci maddəsində nəzərdə tutulan faktın müəyyən edilməsi haqqında ərizədə şəxsin Azərbaycan Respublikasına gəlməsi tarixi və səbəbləri </w:t>
      </w:r>
      <w:r w:rsidRPr="00876CBC">
        <w:rPr>
          <w:rFonts w:ascii="Palatino Linotype" w:eastAsia="Times New Roman" w:hAnsi="Palatino Linotype" w:cs="Times New Roman"/>
          <w:i/>
          <w:iCs/>
          <w:color w:val="000000"/>
          <w:sz w:val="27"/>
          <w:szCs w:val="27"/>
        </w:rPr>
        <w:lastRenderedPageBreak/>
        <w:t>göstərilməli, həmin ərizəyə müvafiq faktları təsdiq edən sənədlər (olduğu halda), həmçinin Azərbaycan Respublikasının vətəndaşlığına mənsubiyyətinin tanınmaması barədə müvafiq icra hakimiyyəti orqanının arayışı və doğulduğu (əvvəllər daimi yaşadığı) ölkənin vətəndaşı hesab edilməməsini təsdiq edən sənəd əlavə edilməlidir. Həmin ərizəyə baxılmasında müvafiq icra hakimiyyəti orqanının nümayəndəsinin iştirakı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1. Məhkəmənin ərizə üzrə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nin qətnaməsi faktı təsdiq edən sənədi, qeydə alınmalı faktlar üzrə isə qeydiyyatı həyata keçirən orqanların verdiyi sənədləri əvəz etməməklə, belə qeydəalınma üçün əsasdı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2</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Şəxsin xəbərsiz itkin düşmüş hesab edilməsi və ölmüş elan edilməs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2.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Şəxsin xəbərsiz itkin düşmüş hesab edilməsi və şəxsin ölmüş elan edilməsi haqqında ərizə ərizəçinin yaşadığı yer üzrə məhkəməy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3.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Ərizədə şəxsi xəbərsiz itkin düşmüş hesab etməyin və onun ölmüş elan edilməsinin ərizəçiyə nə məqsəd üçün lazım olduğu göstərilməli, habelə şəxsin xəbərsiz itkin düşməsini təsdiq edən hallar, yaxud xəbərsiz itkin düşənin ölüm təhlükəsi qarşısında olmasını və ya onun müəyyən bədbəxt hadisədən həlak olmasını güman etməyə əsas verən hallar şərh edilməlidir. Hərbi əməliyyatlar zamanı hərbi qulluqçuların və ya digər şəxslərin xəbərsiz itkin düşməsi barədə ərizədə hərbi əməliyyatın qurtardığı vaxt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4. Ərizə verildikdən sonra hakimin hərək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14.1. Hakim işi məhkəmə baxışına hazırladıqda hansı şəxslərin itkin düşən barədə məlumat verə biləcəyini aydınlaşdırır, habelə itkin düşənin məlum son yaşayış yeri və iş yeri üzrə müvafiq təşkilatlardan, polis orqanlarından onun haqqında olan məlumatları a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14.2. Hakim ərizəni qəbul etdikdən sonra, itkin düşən şəxsin əmlakının yerləşdiyi yer üzrə müvafiq icra hakimiyyəti orqanına onun əmlakını idarə etmək üçün şəxs (qəyyum) təyin etməyi təklif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5. Məhkəmənin ərizə üzrə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15.1. Şəxsin xəbərsiz itkin düşmüş hesab edilməsi barədə məhkəmə qətnaməsi itkin düşənin əmlakının idarə olunması üçün müvafiq icra hakimiyyəti orqanının müqavilə bağladığı şəxsə verilməsi üçün (zəruri halda daimi idarə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15.2. Şəxsi ölmüş elan edən məhkəmə qətnaməsi müvafiq icra hakimiyyəti orqanı tərəfindən vətəndaşlıq vəziyyəti aktlarının qeydiyyatı kitabına şəxsin ölməsi barədə qeyd etmək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6. Xəbərsiz itkin düşmüş hesab edilən şəxsin gəlməsinin və ya olduğu yerin aşkar edilməsini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Xəbərsiz itkin düşmüş hesab edilən və ya ölmüş elan edilən şəxs gəldikdə və ya onun olduğu yer aşkar edildikdə, məhkəmə yeni qətnamə ilə özünün əvvəl çıxarmış olduğu qətnaməsini ləğv edir. Bu qətnamə müvafiq olaraq əmlakın idarə edilməsinin ləğvi üçün və vətəndaşlıq vəziyyəti aktlarının qeydiyyatı kitabında şəxsin ölməsi barədə qeydin ləğv edilməsi üçün əsasdı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3</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Şəxsin məhdud fəaliyyət qabiliyyətli və ya fəaliyyət qabiliyyəti olmayan hesab edilməs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7.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17.1. Spirtli içkilərdən, </w:t>
      </w:r>
      <w:r w:rsidRPr="00876CBC">
        <w:rPr>
          <w:rFonts w:ascii="Palatino Linotype" w:eastAsia="Times New Roman" w:hAnsi="Palatino Linotype" w:cs="Times New Roman"/>
          <w:i/>
          <w:iCs/>
          <w:color w:val="000000"/>
          <w:sz w:val="27"/>
          <w:szCs w:val="27"/>
        </w:rPr>
        <w:t>narkotik vasitələrdən və ya psixotrop maddələrdən</w:t>
      </w:r>
      <w:r w:rsidRPr="00876CBC">
        <w:rPr>
          <w:rFonts w:ascii="Palatino Linotype" w:eastAsia="Times New Roman" w:hAnsi="Palatino Linotype" w:cs="Times New Roman"/>
          <w:color w:val="000000"/>
          <w:sz w:val="27"/>
          <w:szCs w:val="27"/>
        </w:rPr>
        <w:t> sui-istifadə etməsinə görə şəxsin məhdud fəaliyyət qabiliyyətli hesab edilməsi haqqında iş onun ailə üzvlərinin, müvafiq icra hakimiyyəti orqanının ərizəsi üzrə </w:t>
      </w:r>
      <w:r w:rsidRPr="00876CBC">
        <w:rPr>
          <w:rFonts w:ascii="Palatino Linotype" w:eastAsia="Times New Roman" w:hAnsi="Palatino Linotype" w:cs="Times New Roman"/>
          <w:i/>
          <w:iCs/>
          <w:color w:val="000000"/>
          <w:sz w:val="27"/>
          <w:szCs w:val="27"/>
        </w:rPr>
        <w:t>qaldırılı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17.2. Məhkəmədə psixi qüsurlarına görə şəxsin fəaliyyət qabiliyyəti olmayan hesab edilməsi haqqında iş, ailə üzvlərinin birgə yaşamasından asılı olmayaraq, yaxın qohumların (valideynlərin, uşaqların, qardaş-bacıların), müvafiq icra hakimiyyəti orqanının, psixiatriya (psixonevroloji) müəssisəsinin ərizəsi üzrə </w:t>
      </w:r>
      <w:r w:rsidRPr="00876CBC">
        <w:rPr>
          <w:rFonts w:ascii="Palatino Linotype" w:eastAsia="Times New Roman" w:hAnsi="Palatino Linotype" w:cs="Times New Roman"/>
          <w:i/>
          <w:iCs/>
          <w:color w:val="000000"/>
          <w:sz w:val="27"/>
          <w:szCs w:val="27"/>
        </w:rPr>
        <w:t>qaldırılı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17.3. Şəxsin məhdud fəaliyyət qabiliyyətli və ya fəaliyyət qabiliyyəti olmayan hesab edilməsi barədə ərizə həmin şəxsin yaşayış yeri üzrə məhkəməyə, əgər şəxs psixiatriya (psixonevroloji) müəssisəsində yerləşdirilmişsə, həmin müəssisənin olduğu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8.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18.1. Şəxsin məhdud fəaliyyət qabiliyyətli hesab edilməsi haqqında ərizədə spirtli içkilərdən, </w:t>
      </w:r>
      <w:r w:rsidRPr="00876CBC">
        <w:rPr>
          <w:rFonts w:ascii="Palatino Linotype" w:eastAsia="Times New Roman" w:hAnsi="Palatino Linotype" w:cs="Times New Roman"/>
          <w:i/>
          <w:iCs/>
          <w:color w:val="000000"/>
          <w:sz w:val="27"/>
          <w:szCs w:val="27"/>
        </w:rPr>
        <w:t>narkotik vasitələrdən və ya psixotrop maddələrdən</w:t>
      </w:r>
      <w:r w:rsidRPr="00876CBC">
        <w:rPr>
          <w:rFonts w:ascii="Palatino Linotype" w:eastAsia="Times New Roman" w:hAnsi="Palatino Linotype" w:cs="Times New Roman"/>
          <w:color w:val="000000"/>
          <w:sz w:val="27"/>
          <w:szCs w:val="27"/>
        </w:rPr>
        <w:t> sui-istifadə etməsi nəticəsində şəxsin öz ailəsini ağır maddi vəziyyətdə qoymasını təsdiq edən hallar şərh edil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18.2. Şəxsin fəaliyyət qabiliyyəti olmayan hesab edilməsi haqqında ərizədə psixi qüsurun nəticəsində şəxsin öz hərəkətlərinin mənasını anlaya bilməməsini və ya öz hərəkətlərini idarə edə bilməməsini təsdiq edən hallar şərh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19. Şəxsin psixi vəziyyətini müəyyən etmək üçün ekspertizanın təyi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Hakim işi məhkəmədə baxmağa hazırlayarkən şəxsin psixi qüsuru haqqında kifayət qədər məlumat olduqda onun psixi vəziyyətini müəyyən etmək üçün məhkəmə-psixiatriya ekspertizası təyin edir. Fəaliyyət qabiliyyəti olmayan hesab edilməsi haqqında iş qaldırılmış şəxs açıq surətdə ekspertizadan boyun qaçırdıqda, məhkəmə psixiatrın iştirakı ilə məhkəmə iclasında şəxsin məcburi olaraq məhkəmə-psixiatriya ekspertizasına göndərilməsi haqqında qərardad çıx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0.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0.1. Məhkəmə şəxsin məhdud fəaliyyət qabiliyyətli hesab edilməsi haqqında işə, şəxsin, səhhəti buna imkan verərsə onun özünün, qəyyumluq və himayəçilik orqanının iştirakı il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0.2. Şəxsin fəaliyyət qabiliyyəti olmayan hesab edilməsi haqqında işə məhkəmə qəyyumluq və himayəçilik orqanının nümayəndəsinin məcburi iştirakı ilə baxır. Fəaliyyət qabiliyyəti olmayan hesab edilməsi haqqında işinə baxılan şəxs, səhhəti yol verirsə, məhkəmə iclasına çağı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0.3. Məhkəmə, ərizə vermiş şəxslərin bilə-bilə əsassız olaraq şəxsin fəaliyyət qabiliyyətini məhdudlaşdırmaq və ya şəxsi fəaliyyət qabiliyyətindən məhrum etmək üçün vicdansız hərəkətlərini müəyyən etdikdə, məhkəmə xərclərini onlardan tutur və </w:t>
      </w:r>
      <w:r w:rsidRPr="00876CBC">
        <w:rPr>
          <w:rFonts w:ascii="Palatino Linotype" w:eastAsia="Times New Roman" w:hAnsi="Palatino Linotype" w:cs="Times New Roman"/>
          <w:i/>
          <w:iCs/>
          <w:color w:val="000000"/>
          <w:sz w:val="27"/>
          <w:szCs w:val="27"/>
        </w:rPr>
        <w:t>yüz on manatadək</w:t>
      </w:r>
      <w:r w:rsidRPr="00876CBC">
        <w:rPr>
          <w:rFonts w:ascii="Palatino Linotype" w:eastAsia="Times New Roman" w:hAnsi="Palatino Linotype" w:cs="Times New Roman"/>
          <w:color w:val="000000"/>
          <w:sz w:val="27"/>
          <w:szCs w:val="27"/>
        </w:rPr>
        <w:t> cərimə e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1. Məhkəmənin ərizə üzrə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1.1. Şəxsin məhdud fəaliyyət qabiliyyətli hesab edilməsinə dair məhkəmə qətnaməsi müvafiq icra hakimiyyəti orqanı tərəfindən fəaliyyət qabiliyyəti məhdudlaşdırılan şəxs üzərində himayəçi təyin etmək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1.2. Şəxsin fəaliyyət qabiliyyəti olmayan hesab edilməsinə dair məhkəmə qətnaməsi fəaliyyət qabiliyyəti olmayan hesab edilən şəxs üzərində qəyyum təyin etmək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2. Şəxsin fəaliyyət qabiliyyətinin məhdudlaşdırılmasının ləğv edilməsi və onun fəaliyyət qabiliyyətli hesab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2.1. Azərbaycan Respublikasının mülki qanunvericiliyi ilə nəzərdə tutulmuş hallarda məhkəmə şəxsin özünün, onun ailə üzvlərinin, himayəçinin, müvafiq icra hakimiyyəti orqanının, psixiatriya (psixonevroloji) müəssisəsinin ərizəsi üzrə şəxsin fəaliyyət qabiliyyətinin məhdudluğunun ləğvi barədə qətnamə çıxarır. Məhkəmənin qətnaməsi əsasında onun üzərində müəyyən edilmiş himayəçilik ləğv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322.2. Azərbaycan Respublikasının mülki qanunvericiliyi ilə nəzərdə tutulmuş hallarda məhkəmə müvafiq icra hakimiyyəti orqanının, ailə </w:t>
      </w:r>
      <w:r w:rsidRPr="00876CBC">
        <w:rPr>
          <w:rFonts w:ascii="Palatino Linotype" w:eastAsia="Times New Roman" w:hAnsi="Palatino Linotype" w:cs="Times New Roman"/>
          <w:color w:val="000000"/>
          <w:sz w:val="27"/>
          <w:szCs w:val="27"/>
        </w:rPr>
        <w:lastRenderedPageBreak/>
        <w:t>üzvlərinin, psixiatriya (psixonevroloji) müəssisəsinin, qəyyumluq və himayəçilik orqanının ərizəsi üzrə, məhkəmə-psixiatriya ekpertizasının müvafiq rəyinə əsasən şəxsin fəaliyyət qabiliyyətli hesab edilməsi haqqında qətnamə çıxarır. Məhkəmənin qətnaməsi əsasında onun üzәrindә müəyyən edilmiş qəyyumluq ləğv ed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4</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Daşınar əşyaların sahibsiz hesab edilməsi və daşınmaz əşyalar üzərində dövlətin mülkiyyət hüququnun tanınması</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3.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3.1. Daşınar əşyaların sahibsiz hesab edilməsi haqqında ərizə məhkəməyə bu əşyaya sahiblik etməyə başlamış şəxsin yaşadığı və ya olduğu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23.2. Paylanmayan poçt göndərişlərinin açılmasına razılıq alınmasına dair ərizə 3 (üç) ayda bir dəfədən az olmayaraq, ünvan sahibinə və ya göndəriciyə çatdırılması mümkün olmayan poçt göndərişlərinin içərisindəki əşyalar, mallar və pul vəsaitlərinin sahibsiz hesab edilməsinə dair ərizə isə “Poçt rabitəsi haqqında” Azərbaycan Respublikasının Qanunu ilə müəyyən edilmiş 6 (altı) aylıq saxlama müddəti başa çatdıqdan sonra poçt rabitəsi operatoru tərəfindən məhkəməyə verilir.</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3.3. Daşınmaz əşyalar üzərində dövlət mülkiyyəti hüququnun tanınması haqqında ərizə, dövlət əmlakını idarə etməyə vəkil edilmiş orqan tərəfindən həmin əşyanın olduğu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3.4. Dövlət əmlakını idarə etməyə vəkil edilmiş orqan daşınmaz əşya üzərində hüququn tanınması barədə ərizə ilə dövlət qeydiyyatını həyata keçirən orqan tərəfindən həmin əşyanın uçota alındığı gündən bir il ötənə qədər məhkəməyə müraciət edərsə, məhkəmə daşınmaz əşyalar üzərində dövlət mülkiyyəti hüququnun tanınması haqqında ərizəni qəbul etməkdən imtina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4.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24.1. Daşınar əşyanın sahibsiz hesab edilməsi haqqında ərizədə hansı əşyanın sahibsiz hesab edilməli olması göstərilməli, onun əsas fərqləndirici əlamətləri təsvir edilməli, habelə mülkiyyətçi tərəfindən əşyanın üzərində mülkiyyət hüququnu saxlamaq niyyətinin olmaması və ərizəçinin əşyaya sahiblik etməyə başlaması barədə sübut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4.2. Daşınmaz əşya üzərində dövlət mülkiyyəti hüququnun tanınması haqqında dövlət əmlakını idarə etməyə vəkil edilmiş orqanın ərizəsində daşınmaz əmlakın kim tərəfindən və nə vaxt sahibsiz kimi uçota götürüldüyü göstərilməli, habelə mülkiyyətçi tərəfindən həmin əşya üzərində mülkiyyət hüququnu saxlamaq niyyətinin olmaması barədə sübut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5.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5.1.Məhkəmə daşınar əşyanın sahibsiz hesab edilməsi haqqında və ya daşınmaz əşya üzərində dövlət mülkiyyəti hüququnun tanınması haqqında ərizəyə iş üzrə bütün maraqlı şəxslərin iştirakı il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25.2. Məhkəmə paylanmayan poçt göndərişlərinin açılmasına razılıq alınması haqqında ərizəyə 5 (beş) iş günü ərzində baxmalıdır</w:t>
      </w:r>
      <w:r w:rsidRPr="00876CBC">
        <w:rPr>
          <w:rFonts w:ascii="Palatino Linotype" w:eastAsia="Times New Roman" w:hAnsi="Palatino Linotype" w:cs="Times New Roman"/>
          <w:color w:val="000000"/>
          <w:sz w:val="27"/>
          <w:szCs w:val="27"/>
        </w:rPr>
        <w:t>.</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6. Məhkəmənin ərizə üzrə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6.1. Məhkəmə hesab etsə ki, daşınar əşyanın mülkiyyətçisi yoxdur, yaxud mülkiyyətçi tərəfindən əşya onun üzərində mülkiyyət hüququnu saxlama niyyəti olmadan sahibsiz qoyulmuşdur, onda daşınar əşyanın sahibsiz hesab edilməsi və onun sahiblik etməyə başlamış şəxsin mülkiyyətinə verilməsi barədə qətnamə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26.2. Məhkəmə paylanması mümkün olmayan poçt göndərişlərinin açılmasına razılıq verilməsinə dair ərizəyə baxaraq onu təmin etdikdə, belə razılığın verilməsi barədə, ünvan sahibinə və ya göndəriciyə çatdırılması mümkün olmayan və qanunla müəyyən edilmiş 6 (altı) aylıq saxlama müddəti başa çatmış poçt göndərişinin içərisindəki əşyaların, malların və pul vəsaitlərinin sahibsiz hesab edilməsinə dair ərizəyə baxaraq onu təmin etdikdə, həmin əşyaların, malların və pul vəsaitlərinin sahibsiz hesab edilməsi barədə qətnamə çıxarır</w:t>
      </w:r>
      <w:r w:rsidRPr="00876CBC">
        <w:rPr>
          <w:rFonts w:ascii="Palatino Linotype" w:eastAsia="Times New Roman" w:hAnsi="Palatino Linotype" w:cs="Times New Roman"/>
          <w:color w:val="000000"/>
          <w:sz w:val="27"/>
          <w:szCs w:val="27"/>
        </w:rPr>
        <w:t>.</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326.3. Məhkəmə daşınmaz əşyanın mülkiyyətçisinin olmadığını, yaxud əşyanın mülkiyyətçisi tərəfindən onun üzərində mülkiyyət hüququnu saxlama </w:t>
      </w:r>
      <w:r w:rsidRPr="00876CBC">
        <w:rPr>
          <w:rFonts w:ascii="Palatino Linotype" w:eastAsia="Times New Roman" w:hAnsi="Palatino Linotype" w:cs="Times New Roman"/>
          <w:color w:val="000000"/>
          <w:sz w:val="27"/>
          <w:szCs w:val="27"/>
        </w:rPr>
        <w:lastRenderedPageBreak/>
        <w:t>niyyəti olmadan qoyulduğunu və müəyyən edilmiş qaydada uçota alındığını müəyyən edərsə, daşınmaz əşyanın sahibsiz hesab edilməsi və onun üzərində dövlət mülkiyyəti hüququnun tanınması barədə qətnamə çıxarı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5</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İtirilmiş sənədlər üzrə onları təqdim edən şəxsin hüquqlarının bərpa edilməsi (çağırış icraatı)</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7.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7.1. Adsız qiymətli kağızı və ya orderli qiymətli kağızı (bundan sonra—sənəd) itirmiş şəxs, qanunda göstərilmiş hallarda, itirilmiş sənədin etibarsız hesab edilməsi və həmin sənədlər üzrə hüquqların bərpa edilməsini məhkəmədən xahiş edə bilər. Sənəd üzrə hüquqlar, həmçinin onun lazımi qaydada saxlanılmaması nəticəsində və ya digər səbəbdən sənədin ödəmə qabiliyyətini göstərən əlamətlər itirildikdə, bərpa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7.2. İtirilmiş adsız sənədin etibarsız hesab edilməsi haqqında ərizə sənədi vermiş idarənin (şəxsin) olduğu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8.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Ərizədə itirilmiş sənədin fərqləndirici əlamətləri, sənədi vermiş idarənin (şəxsin) adı göstərilməli, habelə sənədin itirildiyi şərait şərh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29. Ərizəni qəbul etdikdən sonra hakimin hərək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9.1. Hakim sənədin itirilməsi haqqında ərizəni qəbul etdikdən sonra, sənəd üzrə vəsait ödəməni və ya verməni sənədi vermiş idarəyə (şəxsə) qadağan etmək, habelə ərizəçinin hesabına mətbuatda elan vermək barədə qərardad çıxarır və qərardadın surətini sənədi vermiş idarəyə (şəxsə), qeydiyyat siyahısını saxlayana, qeydiyyatı aparana gönd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9.2. Qərardadda elanın məzmununa dair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9.2.1. sənədin itirilməsi haqqında ərizənin daxil olduğu məhkəmə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29.2.2. ərizə vermiş şəxs və onun ünvan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9.2.3. sənədin adı və fərqləndirici əlam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9.2.4. itirilməsi barədə müraciət edilmiş sənədə dair elan verilən gündən 3 ay müddətində həmin sənədə dair öz hüquqları haqqında məhkəməyə ərizə verməyin sənədi saxlayana təklif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29.3. Qərardad çıxarmaqdan imtina etməkdən xüsusi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0. Sənədi saxlayanın əriz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tirilməsi haqqında ərizə verilmiş sənədi saxlayan, elan verilən gündən 3 ay müddətində qərardad çıxarmış məhkəməyə, sənədə dair öz hüquqları haqqında ərizə verməli və bu zaman sənədin əslini təqdim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1. Sənədi saxlayandan ərizə daxil olduqdan sonra hakimin hərək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1.1. Elan verilən gündən 3 aylıq müddət qurtarana qədər məhkəməyə sənədi saxlayandan ərizə daxil olduqda, məhkəmə sənədi itirmiş şəxsin ərizəsini baxılmamış saxlayır və sənədi vermiş idarə (şəxs) tərəfindən sənəd üzrə ödəmə və verməni müəyyən müddətdə qadağa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1.2. Hakim eyni zamanda ərizəçiyə həmin sənədi saxlayana qarşı həmin sənədi tələb etmək barədə ümumi qaydada iddia vermək hüququnu, sənədi saxlayana isə hakimin qadağanedici tədbirlərlə vurulmuş zərəri onun ərizəçidən almaq hüququnu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1.3</w:t>
      </w:r>
      <w:r w:rsidRPr="00876CBC">
        <w:rPr>
          <w:rFonts w:ascii="Palatino Linotype" w:eastAsia="Times New Roman" w:hAnsi="Palatino Linotype" w:cs="Times New Roman"/>
          <w:i/>
          <w:iCs/>
          <w:color w:val="000000"/>
          <w:sz w:val="27"/>
          <w:szCs w:val="27"/>
        </w:rPr>
        <w:t>. Bu Məcəllənin 331.1-ci və 331.2-ci maddələrində</w:t>
      </w:r>
      <w:r w:rsidRPr="00876CBC">
        <w:rPr>
          <w:rFonts w:ascii="Palatino Linotype" w:eastAsia="Times New Roman" w:hAnsi="Palatino Linotype" w:cs="Times New Roman"/>
          <w:color w:val="000000"/>
          <w:sz w:val="27"/>
          <w:szCs w:val="27"/>
        </w:rPr>
        <w:t> göstərilən məsələlər üzrə məhkəmənin qərardadından xüsusi şikayət ve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2. İtirilmiş sənədin etibarsız hesab edilməsi haqqında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Hakim itirilmiş sənədin etibarsız hesab edilməsi haqqında işə, sənədi saxlayanın bu Məcəllənin 330-cu maddəsində göstərilmiş ərizəsi daxil olmazsa, elanın dərc edildiyi gündən 3 ay keçdikdən sonra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3. Ərizə üzrə məhkəmənin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ərizəçinin xahişini təmin etdikdə, itirilmiş sənədi etibarsız hesab edən qətnamə çıxarır. Bu qətnamə ərizəçiyə əmanətin və ya etibarsız hesab edilən sənədin əvəzində yenisini vermək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4. Sənədi saxlayanın əmlakı əsassız əldə etmə barədə iddia təqdim etmək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Sənədi saxlayan həmin sənəd üzrə öz hüquqları haqqında hər hansı səbəbə görə vaxtında məlumat verməmişsə, sənədin etibarsız hesab edilməsi haqqında məhkəmə qətnaməsi qanuni qüvvəyə mindikdən sonra itirilmiş sənədin əvəzində yeni sənəd almaq hüququ verilən şəxsə əmlakın əsassız əldə edilməsi və saxlanması haqqında iddia verə bilə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6</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Şəxsin psixiatriya stasionarına </w:t>
      </w:r>
      <w:r w:rsidRPr="00876CBC">
        <w:rPr>
          <w:rFonts w:ascii="Palatino Linotype" w:eastAsia="Times New Roman" w:hAnsi="Palatino Linotype" w:cs="Times New Roman"/>
          <w:b/>
          <w:bCs/>
          <w:i/>
          <w:iCs/>
          <w:color w:val="000000"/>
          <w:sz w:val="27"/>
          <w:szCs w:val="27"/>
        </w:rPr>
        <w:t>qeyri-könüllü</w:t>
      </w:r>
      <w:r w:rsidRPr="00876CBC">
        <w:rPr>
          <w:rFonts w:ascii="Palatino Linotype" w:eastAsia="Times New Roman" w:hAnsi="Palatino Linotype" w:cs="Times New Roman"/>
          <w:b/>
          <w:bCs/>
          <w:color w:val="000000"/>
          <w:sz w:val="27"/>
          <w:szCs w:val="27"/>
        </w:rPr>
        <w:t> yerləşdirilməsi barədə işlər üzrə icraat</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5.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5.1. Şəxsin psixiatriya stasionarına </w:t>
      </w:r>
      <w:r w:rsidRPr="00876CBC">
        <w:rPr>
          <w:rFonts w:ascii="Palatino Linotype" w:eastAsia="Times New Roman" w:hAnsi="Palatino Linotype" w:cs="Times New Roman"/>
          <w:i/>
          <w:iCs/>
          <w:color w:val="000000"/>
          <w:sz w:val="27"/>
          <w:szCs w:val="27"/>
        </w:rPr>
        <w:t>qeyri-könüllü</w:t>
      </w:r>
      <w:r w:rsidRPr="00876CBC">
        <w:rPr>
          <w:rFonts w:ascii="Palatino Linotype" w:eastAsia="Times New Roman" w:hAnsi="Palatino Linotype" w:cs="Times New Roman"/>
          <w:color w:val="000000"/>
          <w:sz w:val="27"/>
          <w:szCs w:val="27"/>
        </w:rPr>
        <w:t> yerləşdirilməsi barədə ərizə ailə üzvləri, qəyyum və ya himayəçi, habelə psixiatriya müəssisəsinin rəhbəri tərəfindən şəxsin yaşadığı yer üzrə və ya müəssisənin yerləşdiyi yer üzrə məhkəməyə təqdim olun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5.2. Ərizədə şəxsin psixiatriya stasionarına </w:t>
      </w:r>
      <w:r w:rsidRPr="00876CBC">
        <w:rPr>
          <w:rFonts w:ascii="Palatino Linotype" w:eastAsia="Times New Roman" w:hAnsi="Palatino Linotype" w:cs="Times New Roman"/>
          <w:i/>
          <w:iCs/>
          <w:color w:val="000000"/>
          <w:sz w:val="27"/>
          <w:szCs w:val="27"/>
        </w:rPr>
        <w:t>qeyri-könüllü</w:t>
      </w:r>
      <w:r w:rsidRPr="00876CBC">
        <w:rPr>
          <w:rFonts w:ascii="Palatino Linotype" w:eastAsia="Times New Roman" w:hAnsi="Palatino Linotype" w:cs="Times New Roman"/>
          <w:color w:val="000000"/>
          <w:sz w:val="27"/>
          <w:szCs w:val="27"/>
        </w:rPr>
        <w:t> yerləşdirilməsinə aid qanunla nəzərdə tutulmuş əsas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5.3. Psixiatriya müəssisəsinin rəhbərliyi tərəfindən ərizə verildikdə, ərizəyə həkim-psixiatr komissiyasının əsaslandırılmış rəyi də əlavə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6. Ərizənin verilmə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6.1. Şəxs psixiatriya stasionarında yerləşdirildikdə onun </w:t>
      </w:r>
      <w:r w:rsidRPr="00876CBC">
        <w:rPr>
          <w:rFonts w:ascii="Palatino Linotype" w:eastAsia="Times New Roman" w:hAnsi="Palatino Linotype" w:cs="Times New Roman"/>
          <w:i/>
          <w:iCs/>
          <w:color w:val="000000"/>
          <w:sz w:val="27"/>
          <w:szCs w:val="27"/>
        </w:rPr>
        <w:t>qeyri-könüllü</w:t>
      </w:r>
      <w:r w:rsidRPr="00876CBC">
        <w:rPr>
          <w:rFonts w:ascii="Palatino Linotype" w:eastAsia="Times New Roman" w:hAnsi="Palatino Linotype" w:cs="Times New Roman"/>
          <w:color w:val="000000"/>
          <w:sz w:val="27"/>
          <w:szCs w:val="27"/>
        </w:rPr>
        <w:t> yerləşdirilməsi barədə ərizə şəxsin psixiatriya stasionarına yerləşdirildiyi andan 48 saat ərzində veril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36.2. Hakim ərizəni qəbul etdikdə, eyni zamanda şəxsin psixiatriya stasionarında saxlanılmasını işə məhkəmədə baxılmalı olduğu müddətə kimi uza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7.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7.1. Şəxsin psixiatriya stasionarına </w:t>
      </w:r>
      <w:r w:rsidRPr="00876CBC">
        <w:rPr>
          <w:rFonts w:ascii="Palatino Linotype" w:eastAsia="Times New Roman" w:hAnsi="Palatino Linotype" w:cs="Times New Roman"/>
          <w:i/>
          <w:iCs/>
          <w:color w:val="000000"/>
          <w:sz w:val="27"/>
          <w:szCs w:val="27"/>
        </w:rPr>
        <w:t>qeyri-könüllü</w:t>
      </w:r>
      <w:r w:rsidRPr="00876CBC">
        <w:rPr>
          <w:rFonts w:ascii="Palatino Linotype" w:eastAsia="Times New Roman" w:hAnsi="Palatino Linotype" w:cs="Times New Roman"/>
          <w:color w:val="000000"/>
          <w:sz w:val="27"/>
          <w:szCs w:val="27"/>
        </w:rPr>
        <w:t> yerləşdirilməsi barədə ərizəyə hakim iş başlanılan vaxtdan 5 gün ərzində baxmalıdır. İşə baxıldıqda onun psixi vəziyyəti məhkəmə iclasında iştirak etməyə imkan verirsə, barəsində işə baxılan şəxs məhkəmə iclasında iştirak ed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7.2. Ərizəyə baxılmasında təşəbbüsü ilə iş başlanmış psixiatriya müəssisəsi nümayəndəsinin və həmin müəssisədə yerləşdirilməsi haqqında məsələ həll olunan şəxsin nümayəndəsinin iştirakı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7.3. Məhkəmə iclası psixiatriya müəssisəsinin binasında keçi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8. Ərizə üzrə məhkəmənin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8.1. İşə mahiyyəti üzrə baxan hakim ərizənin rədd edilməsi və yaxud təmin edilməsi barədə qətnamə qəbul e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8.2. Ərizənin təmin edilməsi barədə qətnamə şəxsin psixiatriya stasionarına </w:t>
      </w:r>
      <w:r w:rsidRPr="00876CBC">
        <w:rPr>
          <w:rFonts w:ascii="Palatino Linotype" w:eastAsia="Times New Roman" w:hAnsi="Palatino Linotype" w:cs="Times New Roman"/>
          <w:i/>
          <w:iCs/>
          <w:color w:val="000000"/>
          <w:sz w:val="27"/>
          <w:szCs w:val="27"/>
        </w:rPr>
        <w:t>qeyri-könüllü</w:t>
      </w:r>
      <w:r w:rsidRPr="00876CBC">
        <w:rPr>
          <w:rFonts w:ascii="Palatino Linotype" w:eastAsia="Times New Roman" w:hAnsi="Palatino Linotype" w:cs="Times New Roman"/>
          <w:color w:val="000000"/>
          <w:sz w:val="27"/>
          <w:szCs w:val="27"/>
        </w:rPr>
        <w:t> yerləşdirilməsi və sonradan, qanunla müəyyən edilən müddətə, orada saxlanılması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38-1. Şəxsin psixiatriya stasionarına qeyri-könüllü yerləşdirilməsi müddətinin uzad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Şəxsin psixiatriya stasionarına qeyri-könüllü yerləşdirilməsi müddətinin uzadılması həkim-psixiatriya komissiyasının rəyi əsasında müalicəni həyata keçirən psixiatriya müəssisəsinin müdiriyyətinin</w:t>
      </w:r>
      <w:r w:rsidRPr="00876CBC">
        <w:rPr>
          <w:rFonts w:ascii="Palatino Linotype" w:eastAsia="Times New Roman" w:hAnsi="Palatino Linotype" w:cs="Times New Roman"/>
          <w:color w:val="000000"/>
          <w:sz w:val="27"/>
          <w:szCs w:val="27"/>
        </w:rPr>
        <w:t> müalicənin başlandığı gündən hər altı aydan bir qaldırılan</w:t>
      </w:r>
      <w:r w:rsidRPr="00876CBC">
        <w:rPr>
          <w:rFonts w:ascii="Palatino Linotype" w:eastAsia="Times New Roman" w:hAnsi="Palatino Linotype" w:cs="Times New Roman"/>
          <w:i/>
          <w:iCs/>
          <w:color w:val="000000"/>
          <w:sz w:val="27"/>
          <w:szCs w:val="27"/>
        </w:rPr>
        <w:t> vəsatəti ilə müəssisənin yerləşdiyi yer üzrə məhkəmə tərəfindən həyata keçirilir.</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7</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Vətəndaşlıq vəziyyəti aktları qeydiyyatının düzgün olmamasının müəyyə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39.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9.1. Müvafiq icra hakimiyyəti orqanları hüquq haqqında mübahisə olmadıqda, edilmiş qeydə düzəliş və ya dəyişikliklər etməkdən imtina etdikdə hakim vətəndaşlıq vəziyyəti aktlarının qeydiyyatı kitablarında (akt kitablarında) qeydlərin düzgün olmamasının müəyyən edilməsi haqqında işlə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39.2. Vətəndaşlıq vəziyyəti aktlarının qeydiyyatı kitabında qeydlərin düzgün olmamasının müəyyən edilməsi haqqında ərizə ərizəçinin yaşadığı yerin məhkəməsin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40.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Ərizədə vətəndaşlıq vəziyyəti aktlarının qeydiyyatı kitablarında qeydlərin düzgün olmamasının nədən ibarət olması, nə vaxt </w:t>
      </w:r>
      <w:r w:rsidRPr="00876CBC">
        <w:rPr>
          <w:rFonts w:ascii="Palatino Linotype" w:eastAsia="Times New Roman" w:hAnsi="Palatino Linotype" w:cs="Times New Roman"/>
          <w:i/>
          <w:iCs/>
          <w:color w:val="000000"/>
          <w:sz w:val="27"/>
          <w:szCs w:val="27"/>
        </w:rPr>
        <w:t>və vətəndaşlıq vəziyyəti aktlarının dövlət qeydiyyatını aparan hansı orqanın</w:t>
      </w:r>
      <w:r w:rsidRPr="00876CBC">
        <w:rPr>
          <w:rFonts w:ascii="Palatino Linotype" w:eastAsia="Times New Roman" w:hAnsi="Palatino Linotype" w:cs="Times New Roman"/>
          <w:color w:val="000000"/>
          <w:sz w:val="27"/>
          <w:szCs w:val="27"/>
        </w:rPr>
        <w:t> edilmiş qeydi düzəltməkdən imtina etməsi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41. Ərizə üzrə məhkəmənin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Vətəndaşlıq vəziyyəti aktlarının qeydiyyatı kitablarında qeydin düzgün olmamasını müəyyən edən məhkəmənin qanuni qüvvəyə minmiş qətnaməsi müvafiq icra hakimiyyəti orqanları tərəfindən qeydin düzəldilməsi və ya dəyişdirilməsi üçün əsasdı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before="360" w:after="60" w:line="240" w:lineRule="auto"/>
        <w:jc w:val="center"/>
        <w:rPr>
          <w:rFonts w:ascii="Palatino Linotype" w:eastAsia="Times New Roman" w:hAnsi="Palatino Linotype" w:cs="Times New Roman"/>
          <w:color w:val="000000"/>
          <w:spacing w:val="60"/>
          <w:lang w:val="en-US"/>
        </w:rPr>
      </w:pPr>
      <w:r w:rsidRPr="00876CBC">
        <w:rPr>
          <w:rFonts w:ascii="Palatino Linotype" w:eastAsia="Times New Roman" w:hAnsi="Palatino Linotype" w:cs="Times New Roman"/>
          <w:strike/>
          <w:color w:val="000000"/>
          <w:spacing w:val="60"/>
          <w:sz w:val="24"/>
          <w:szCs w:val="24"/>
        </w:rPr>
        <w:t>Fəsil 38</w:t>
      </w:r>
      <w:r w:rsidRPr="00876CBC">
        <w:rPr>
          <w:rFonts w:ascii="Palatino Linotype" w:eastAsia="Times New Roman" w:hAnsi="Palatino Linotype" w:cs="Times New Roman"/>
          <w:color w:val="0000FF"/>
          <w:spacing w:val="60"/>
          <w:sz w:val="24"/>
          <w:szCs w:val="24"/>
          <w:u w:val="single"/>
        </w:rPr>
        <w:t> </w:t>
      </w:r>
    </w:p>
    <w:p w:rsidR="00876CBC" w:rsidRPr="00876CBC" w:rsidRDefault="00876CBC" w:rsidP="00876CBC">
      <w:pPr>
        <w:spacing w:before="120" w:after="60" w:line="240" w:lineRule="auto"/>
        <w:jc w:val="center"/>
        <w:outlineLvl w:val="1"/>
        <w:rPr>
          <w:rFonts w:ascii="Arial" w:eastAsia="Times New Roman" w:hAnsi="Arial" w:cs="Arial"/>
          <w:b/>
          <w:bCs/>
          <w:i/>
          <w:iCs/>
          <w:color w:val="000000"/>
          <w:sz w:val="28"/>
          <w:szCs w:val="28"/>
          <w:lang w:val="en-US"/>
        </w:rPr>
      </w:pPr>
      <w:bookmarkStart w:id="11" w:name="_Toc82941002"/>
      <w:bookmarkStart w:id="12" w:name="_Toc82935361"/>
      <w:bookmarkEnd w:id="11"/>
      <w:r w:rsidRPr="00876CBC">
        <w:rPr>
          <w:rFonts w:ascii="Palatino Linotype" w:eastAsia="Times New Roman" w:hAnsi="Palatino Linotype" w:cs="Arial"/>
          <w:b/>
          <w:bCs/>
          <w:i/>
          <w:iCs/>
          <w:strike/>
          <w:color w:val="000000"/>
          <w:sz w:val="24"/>
          <w:szCs w:val="24"/>
        </w:rPr>
        <w:t>Notariat hərəkətlərindən və ya həmin hərəkətlərin aparılmasından İmtinaya dair şikayətlər</w:t>
      </w:r>
      <w:bookmarkEnd w:id="12"/>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342.</w:t>
      </w:r>
      <w:r w:rsidRPr="00876CBC">
        <w:rPr>
          <w:rFonts w:ascii="Palatino Linotype" w:eastAsia="Times New Roman" w:hAnsi="Palatino Linotype" w:cs="Times New Roman"/>
          <w:b/>
          <w:bCs/>
          <w:strike/>
          <w:color w:val="000000"/>
          <w:sz w:val="27"/>
          <w:szCs w:val="27"/>
        </w:rPr>
        <w:t> Şikayətin verilməs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lastRenderedPageBreak/>
        <w:t>342.1. Maraqlı şəxs aparılmış notariat hərəkətlərini və ya notariat hərəkətlərini aparmaqdan imtinanı düzgün hesab etmədikdə, notariusun və ya notariat əməliyyatını yerinə yetirən orqanın yerləşdiyi yerin məhkəməsinə bu barədə şikayət vermək hüququna malikd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42.2. Vəsiyyətnamə və etibarnamələrin qanunvericilikdə sadalanan vəzifəli şəxslər tərəfindən düzgün təsdiq edilməməsinə və ya onları təsdiq etməkdən imtina olunmasına dair şikayətlər müvafiq surətdə xəstəxananın, digər stasionar müalicə-profilaktika müəssisəsinin, sanatoriyanın, qocalar əlillər və ya sağlamlıq imkanları məhdud uşaqlar evinin, xüsusi təhsil müəssisəsinin, ekspedisiyanın, qospitalın, hərbi təlim müəssisəsinin, hərbi hissənin, birləşmənin, idarənin, təşkilatın, azadlıqdan məhrumetmə yerinin olduğu yer üzrə məhkəməyə verilir. </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42.3. Azərbaycan Respublikasının Bayrağı altında üzən dəniz gəmisinin və ya daxili səfər gəmisinin kapitanının vəsiyyətnaməni düzgün təsdiq etməməsindən və ya onu təsdiq etməkdən imtina etməsindən şikayətlər gəminin qeydiyyatda olduğu limanın yerləşdiyi yer üzrə məhkəməyə veril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42.4. Məhkəməyə şikayət, notariat hərəkəti və ya bu cür hərəkəti yerinə yetirməkdən imtina edilməsi ərizəçiyə məlum olan gündən hesablanmaqla, 10 gün müddətində verili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342.5. Aparılmış notariat hərəkəti əsasında hüquq barədə maraqlı şəxslər arasında yaranmış mübahisəyə məhkəmə tərəfindən iddia icraatı qaydasında baxılı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343.</w:t>
      </w:r>
      <w:r w:rsidRPr="00876CBC">
        <w:rPr>
          <w:rFonts w:ascii="Palatino Linotype" w:eastAsia="Times New Roman" w:hAnsi="Palatino Linotype" w:cs="Times New Roman"/>
          <w:b/>
          <w:bCs/>
          <w:strike/>
          <w:color w:val="000000"/>
          <w:sz w:val="27"/>
          <w:szCs w:val="27"/>
        </w:rPr>
        <w:t> Şikayətə baxılması</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Şikayətə ərizəçinin və ya hərəkətindən şikayət verilən notariusun və ya orqanın nümayəndəsinin iştirakı ilə məhkəmə tərəfindən baxılır, lakin onların gəlməməsi işin həll edilməsinə mane olmur.</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344.</w:t>
      </w:r>
      <w:r w:rsidRPr="00876CBC">
        <w:rPr>
          <w:rFonts w:ascii="Palatino Linotype" w:eastAsia="Times New Roman" w:hAnsi="Palatino Linotype" w:cs="Times New Roman"/>
          <w:b/>
          <w:bCs/>
          <w:strike/>
          <w:color w:val="000000"/>
          <w:sz w:val="27"/>
          <w:szCs w:val="27"/>
        </w:rPr>
        <w:t> Şikayət üzrə məhkəmənin qətnaməsi</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Ərizəçinin şikayətini təmin edən məhkəmə qətnaməsi aparılmış notariat əməliyyatını ləğv edir və ya bu cür əməliyyatın yerinə yetirilməsini tapş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39</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Uşağın övladlığa götürülməsi</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45.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Uşağın övladlığa götürülməsi barədə ərizə uşağı övladlığa götürmək istəyən şəxslər (şəxs) tərəfindən övladlığa götürülən uşağın yaşadığı (olduğu) yer üzrə məhkəməy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Azərbaycan Respublikasının vətəndaşı olan uşaq əcnəbilər və ya vətəndaşlığı olmayan şəxslər tərəfindən övladlığa götürüldüyü zaman ərizə uşağın yaşadığı (olduğu) yer üzrə məhkəməyə aşağı övladlığa götürmək istəyən şəxslər (şəxs) tərəfindən və ya onların müraciəti əsasında akkreditə edilmiş orqan tərəfindən verilir</w:t>
      </w:r>
      <w:r w:rsidRPr="00876CBC">
        <w:rPr>
          <w:rFonts w:ascii="Palatino Linotype" w:eastAsia="Times New Roman" w:hAnsi="Palatino Linotype" w:cs="Times New Roman"/>
          <w:color w:val="000000"/>
          <w:sz w:val="27"/>
          <w:szCs w:val="27"/>
        </w:rPr>
        <w:t> .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46.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6.0. Uşağın övladlığa götürülməsi barədə ərizə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6.0.1. övladlığa götürənlərin (götürənin) soyadı, adı, atasının adı, doğulduğu il, yaşayış yeri, məşğuliyyət növü;</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6.0.2. övladlığa götürülən uşağın soyadı, adı, atasının adı, onun yaşayış yeri (olduğu yer), valideynləri barədə məlumat, qardaş və bacılarının olub-olma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6.0.3. uşağın övladlığa götürülməsi haqqında övladlığa götürənlərin (götürənin) xahişini əsaslandıran hallar, bu halları təsdiq edən sübu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6.0.4. övladlığa götürülən uşağın soyadının, adının, atasının adının, onun doğulduğu tarixin (1 yaşınadək uşaqlar övladlığa götürüldükdə) dəyişdirilməsi, övladlığa götürənlərin (götürənin) valideynlər (valideyn) kimi uşağın doğulması haqqında akt qeydində yazılması barədə xahiş.</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47. Ərizəyə əlavə edilən sənəd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1. Övladlığa götürmə barədə ərizəyə aşağıdakılar əlavə ol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1.1. uşaq nikahda olmayan şəxs tərəfindən övladlığa götürüldükdə—övladlığa götürənin doğum haqqında şəhadətnaməsinin sur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1.2. uşaq nikahda olan şəxslər (şəxs) tərəfindən övladlığa götürüldükdə—övladlığa götürənlərin (götürənin) nikah haqqında şəhadətnaməsinin sur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347.1.3. uşaq ər-arvaddan biri tərəfindən övladlığa götürüldükdə—digərinin razılığı və ya ər-arvadın ailə münasibətlərinə xitam verməklə 1 ildən artıq müddətdə birgə yaşamadıqlarını təsdiq edən sənəd. Müvafiq sənədi </w:t>
      </w:r>
      <w:r w:rsidRPr="00876CBC">
        <w:rPr>
          <w:rFonts w:ascii="Palatino Linotype" w:eastAsia="Times New Roman" w:hAnsi="Palatino Linotype" w:cs="Times New Roman"/>
          <w:color w:val="000000"/>
          <w:sz w:val="27"/>
          <w:szCs w:val="27"/>
        </w:rPr>
        <w:lastRenderedPageBreak/>
        <w:t>ərizəyə əlavə etmək mümkün olmadıqda ərizədə həmin faktları təsdiq edən sübut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1.4. övladlığa götürənlərin (götürənin) səhhətinin vəziyyəti barədə tibbi rəy;</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1.5. övladlığa götürənlərin (götürənin) tutduğu vəzifə və əmək haqqı barədə iş yerindən arayış və ya gəlirlər haqqında digər sənə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1.6. yaşayış yerindən istifadə etmək hüququnu və ya yaşayış yerinə mülkiyyət hüququnu təsdiq edən sənəd</w:t>
      </w:r>
      <w:r w:rsidRPr="00876CBC">
        <w:rPr>
          <w:rFonts w:ascii="Palatino Linotype" w:eastAsia="Times New Roman" w:hAnsi="Palatino Linotype" w:cs="Times New Roman"/>
          <w:i/>
          <w:iCs/>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47.1.7. müvafiq icra hakimiyyəti orqanının övladlığa götürmənin övladlığa götürülən uşağın mənafeyinə uyğunluğu barədə rə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2. Azərbaycan Respublikasının vətəndaşı olan uşağın </w:t>
      </w:r>
      <w:r w:rsidRPr="00876CBC">
        <w:rPr>
          <w:rFonts w:ascii="Palatino Linotype" w:eastAsia="Times New Roman" w:hAnsi="Palatino Linotype" w:cs="Times New Roman"/>
          <w:i/>
          <w:iCs/>
          <w:color w:val="000000"/>
          <w:sz w:val="27"/>
          <w:szCs w:val="27"/>
        </w:rPr>
        <w:t>əcnəbilər</w:t>
      </w:r>
      <w:r w:rsidRPr="00876CBC">
        <w:rPr>
          <w:rFonts w:ascii="Palatino Linotype" w:eastAsia="Times New Roman" w:hAnsi="Palatino Linotype" w:cs="Times New Roman"/>
          <w:color w:val="000000"/>
          <w:sz w:val="27"/>
          <w:szCs w:val="27"/>
        </w:rPr>
        <w:t> və ya vətəndaşlığı olmayan şəxslər tərəfindən övladlığa götürülməsi haqqında ərizəyə bu Məcəllənin </w:t>
      </w:r>
      <w:r w:rsidRPr="00876CBC">
        <w:rPr>
          <w:rFonts w:ascii="Palatino Linotype" w:eastAsia="Times New Roman" w:hAnsi="Palatino Linotype" w:cs="Times New Roman"/>
          <w:i/>
          <w:iCs/>
          <w:color w:val="000000"/>
          <w:sz w:val="27"/>
          <w:szCs w:val="27"/>
        </w:rPr>
        <w:t>347.1.1-347.1.7-ci</w:t>
      </w:r>
      <w:r w:rsidRPr="00876CBC">
        <w:rPr>
          <w:rFonts w:ascii="Palatino Linotype" w:eastAsia="Times New Roman" w:hAnsi="Palatino Linotype" w:cs="Times New Roman"/>
          <w:color w:val="000000"/>
          <w:sz w:val="27"/>
          <w:szCs w:val="27"/>
        </w:rPr>
        <w:t> maddələrində göstərilən sənədlər, </w:t>
      </w:r>
      <w:r w:rsidRPr="00876CBC">
        <w:rPr>
          <w:rFonts w:ascii="Palatino Linotype" w:eastAsia="Times New Roman" w:hAnsi="Palatino Linotype" w:cs="Times New Roman"/>
          <w:i/>
          <w:iCs/>
          <w:strike/>
          <w:color w:val="000000"/>
          <w:sz w:val="27"/>
          <w:szCs w:val="27"/>
        </w:rPr>
        <w:t>müvafiq icra hakimiyyəti orqanının razılığı</w:t>
      </w:r>
      <w:r w:rsidRPr="00876CBC">
        <w:rPr>
          <w:rFonts w:ascii="Palatino Linotype" w:eastAsia="Times New Roman" w:hAnsi="Palatino Linotype" w:cs="Times New Roman"/>
          <w:strike/>
          <w:color w:val="000000"/>
          <w:sz w:val="27"/>
          <w:szCs w:val="27"/>
        </w:rPr>
        <w:t>,</w:t>
      </w:r>
      <w:r w:rsidRPr="00876CBC">
        <w:rPr>
          <w:rFonts w:ascii="Palatino Linotype" w:eastAsia="Times New Roman" w:hAnsi="Palatino Linotype" w:cs="Times New Roman"/>
          <w:color w:val="000000"/>
          <w:sz w:val="27"/>
          <w:szCs w:val="27"/>
        </w:rPr>
        <w:t> habelə övladlığa götürənlərin vətəndaşları olduqları dövlətin (uşaq vətəndaşlığı olmayan şəxslər tərəfindən övladlığa götürüldükdə həmin şəxslərin daimi yaşayış yeri olan dövlətin) səlahiyyətli orqanının onların həyat şəraiti və övladlığa götürmək imkanları barədə rəyi, </w:t>
      </w:r>
      <w:r w:rsidRPr="00876CBC">
        <w:rPr>
          <w:rFonts w:ascii="Palatino Linotype" w:eastAsia="Times New Roman" w:hAnsi="Palatino Linotype" w:cs="Times New Roman"/>
          <w:i/>
          <w:iCs/>
          <w:color w:val="000000"/>
          <w:sz w:val="27"/>
          <w:szCs w:val="27"/>
        </w:rPr>
        <w:t>həmin ölkələrdə məhkumluğuna və barəsində cinayət təqibinin olmamasına dair sənəd, </w:t>
      </w:r>
      <w:r w:rsidRPr="00876CBC">
        <w:rPr>
          <w:rFonts w:ascii="Palatino Linotype" w:eastAsia="Times New Roman" w:hAnsi="Palatino Linotype" w:cs="Times New Roman"/>
          <w:color w:val="000000"/>
          <w:sz w:val="27"/>
          <w:szCs w:val="27"/>
        </w:rPr>
        <w:t>müvafiq dövlətin səlahiyyətli orqanının övladlığa götürülən uşağın onun ərazisinə gəlməsinə və orada yaşamasına icazəsi əlavə olun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3. </w:t>
      </w:r>
      <w:r w:rsidRPr="00876CBC">
        <w:rPr>
          <w:rFonts w:ascii="Palatino Linotype" w:eastAsia="Times New Roman" w:hAnsi="Palatino Linotype" w:cs="Times New Roman"/>
          <w:i/>
          <w:iCs/>
          <w:color w:val="000000"/>
          <w:sz w:val="27"/>
          <w:szCs w:val="27"/>
        </w:rPr>
        <w:t>Əcnəbi və vətəndaşlığı olmayan şəxs</w:t>
      </w:r>
      <w:r w:rsidRPr="00876CBC">
        <w:rPr>
          <w:rFonts w:ascii="Palatino Linotype" w:eastAsia="Times New Roman" w:hAnsi="Palatino Linotype" w:cs="Times New Roman"/>
          <w:color w:val="000000"/>
          <w:sz w:val="27"/>
          <w:szCs w:val="27"/>
        </w:rPr>
        <w:t> olan uşağın Azərbaycan Respublikasının vətəndaşları tərəfindən övladlığa götürülməsi haqqında ərizəyə bu Məcəllənin 347.1.1—347.1.6-cı maddələrində göstərilən sənədlər, habelə uşağın qanuni nümayəndəsinin və </w:t>
      </w:r>
      <w:r w:rsidRPr="00876CBC">
        <w:rPr>
          <w:rFonts w:ascii="Palatino Linotype" w:eastAsia="Times New Roman" w:hAnsi="Palatino Linotype" w:cs="Times New Roman"/>
          <w:i/>
          <w:iCs/>
          <w:color w:val="000000"/>
          <w:sz w:val="27"/>
          <w:szCs w:val="27"/>
        </w:rPr>
        <w:t>vətəndaşı olduğu (daimi yaşadığı)</w:t>
      </w:r>
      <w:r w:rsidRPr="00876CBC">
        <w:rPr>
          <w:rFonts w:ascii="Palatino Linotype" w:eastAsia="Times New Roman" w:hAnsi="Palatino Linotype" w:cs="Times New Roman"/>
          <w:color w:val="000000"/>
          <w:sz w:val="27"/>
          <w:szCs w:val="27"/>
        </w:rPr>
        <w:t> dövlətin səlahiyyətli orqanının razılığı və göstərilən dövlətin qanunvericiliyinə və Azərbaycan Respublikasının tərəfdar çıxdığı beynəlxalq müqaviləyə əsasən tələb olunduqda, uşağın övladlığa götürülməyə razılığı əlavə olun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7.4. </w:t>
      </w:r>
      <w:r w:rsidRPr="00876CBC">
        <w:rPr>
          <w:rFonts w:ascii="Palatino Linotype" w:eastAsia="Times New Roman" w:hAnsi="Palatino Linotype" w:cs="Times New Roman"/>
          <w:i/>
          <w:iCs/>
          <w:color w:val="000000"/>
          <w:sz w:val="27"/>
          <w:szCs w:val="27"/>
        </w:rPr>
        <w:t>Azərbaycan Respublikasının tərəfdar çıxdığı beynəlxalq müqavilələrdə nəzərdə tutulmuş</w:t>
      </w:r>
      <w:r w:rsidRPr="00876CBC">
        <w:rPr>
          <w:rFonts w:ascii="Palatino Linotype" w:eastAsia="Times New Roman" w:hAnsi="Palatino Linotype" w:cs="Times New Roman"/>
          <w:color w:val="000000"/>
          <w:sz w:val="27"/>
          <w:szCs w:val="27"/>
        </w:rPr>
        <w:t> </w:t>
      </w:r>
      <w:r w:rsidRPr="00876CBC">
        <w:rPr>
          <w:rFonts w:ascii="Palatino Linotype" w:eastAsia="Times New Roman" w:hAnsi="Palatino Linotype" w:cs="Times New Roman"/>
          <w:i/>
          <w:iCs/>
          <w:color w:val="000000"/>
          <w:sz w:val="27"/>
          <w:szCs w:val="27"/>
        </w:rPr>
        <w:t>hallar istisna olmaqla, övladlığa götürən əcnəbilər və ya vətəndaşlığı olmayan şəxslərin</w:t>
      </w:r>
      <w:r w:rsidRPr="00876CBC">
        <w:rPr>
          <w:rFonts w:ascii="Palatino Linotype" w:eastAsia="Times New Roman" w:hAnsi="Palatino Linotype" w:cs="Times New Roman"/>
          <w:color w:val="000000"/>
          <w:sz w:val="27"/>
          <w:szCs w:val="27"/>
        </w:rPr>
        <w:t> sənədləri müəyyən edilmiş qaydada leqallaşdırılmalıdır. Leqallaşdırıldıqdan sonra onlar Azərbaycan dilinə tərcümə edilməli və tərcümə notariat qaydasında təsdiq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348. İşin məhkəmədə baxılmağa hazırla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48.1. İşi məhkəmədə baxılmağa hazırlayarkən hakim ərizəyə övladlığa götürmənin uşağın mənafeyinə uyğunluğu barədə müvafiq icra hakimiyyəti orqanının rəyinin əlavə olunub-olunmadığını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48.2. Məhkəməyə təqdim edilmiş müvafiq icra hakimiyyəti orqanının rəyinə aşağıdakılar əlavə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48.2.1. müvafiq icra hakimiyyəti orqanının tərtib etdiyi övladlığa götürənlərin (götürənin) maddi-məişət şəraitinin müayinə akt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8.2.2. övladlığa götürülən uşağın səhhətinin vəziyyəti, fiziki və əqli inkişafı haqqında tibbi rəy;</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8.2.3. övladlığa götürülən uşağın doğum haqqında şəhad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8.2.4. on yaşına çatmış övladlığa götürülən uşağın övladlığa götürülməsinə, eləcə də onun adının, soyadının və atasının adının mümkün dəyişikliklərinə və övladlığa götürənlərin (götürənin) onun valideynləri kimi yazılmasına razılığı (qanuna əsasən belə razılıq tələb olunmayan hallar istisna olmaql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8.2.5. qanunda valideynlərinin</w:t>
      </w:r>
      <w:r w:rsidRPr="00876CBC">
        <w:rPr>
          <w:rFonts w:ascii="Palatino Linotype" w:eastAsia="Times New Roman" w:hAnsi="Palatino Linotype" w:cs="Times New Roman"/>
          <w:i/>
          <w:iCs/>
          <w:color w:val="000000"/>
          <w:sz w:val="27"/>
          <w:szCs w:val="27"/>
        </w:rPr>
        <w:t>, ögey valideynlərinin, qəyyumunun (himayəçisinin)</w:t>
      </w:r>
      <w:r w:rsidRPr="00876CBC">
        <w:rPr>
          <w:rFonts w:ascii="Palatino Linotype" w:eastAsia="Times New Roman" w:hAnsi="Palatino Linotype" w:cs="Times New Roman"/>
          <w:color w:val="000000"/>
          <w:sz w:val="27"/>
          <w:szCs w:val="27"/>
        </w:rPr>
        <w:t> razılığı olmadan uşağın övladlığa götürülməsinə yol verilən hallardan başqa, uşağın valideynlərinin onun övladlığa </w:t>
      </w:r>
      <w:r w:rsidRPr="00876CBC">
        <w:rPr>
          <w:rFonts w:ascii="Palatino Linotype" w:eastAsia="Times New Roman" w:hAnsi="Palatino Linotype" w:cs="Times New Roman"/>
          <w:i/>
          <w:iCs/>
          <w:color w:val="000000"/>
          <w:sz w:val="27"/>
          <w:szCs w:val="27"/>
        </w:rPr>
        <w:t>götürülməsinə notariat qaydasında təsdiq edilmiş razılığı;</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48.2.6. valideyn himayəsindən məhrum olmuş uşağın yerləşdiyi müəssisənin rəhbərinin uşağın övladlığa götürülməsinə dair fikri (rə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8.2.7. uşaq onun qohumları olmayan, Azərbaycan Respublikasının hüdudlarından kənarda daimi yaşayan Azərbaycan Respublikasının vətəndaşları tərəfindən övladlığa götürüldükdə, </w:t>
      </w:r>
      <w:r w:rsidRPr="00876CBC">
        <w:rPr>
          <w:rFonts w:ascii="Palatino Linotype" w:eastAsia="Times New Roman" w:hAnsi="Palatino Linotype" w:cs="Times New Roman"/>
          <w:i/>
          <w:iCs/>
          <w:color w:val="000000"/>
          <w:sz w:val="27"/>
          <w:szCs w:val="27"/>
        </w:rPr>
        <w:t>habelə Azərbaycan Respublikasının vətəndaşı olan uşaq əcnəbilər və ya vətəndaşlığı olmayan şəxslər tərəfindən övladlığa götürülərkən, övladlığa götürülənin və övladlığa götürənin (götürənlərin) müvafiq icra hakimiyyəti orqanında vahid elektron uçotda</w:t>
      </w:r>
      <w:r w:rsidRPr="00876CBC">
        <w:rPr>
          <w:rFonts w:ascii="Palatino Linotype" w:eastAsia="Times New Roman" w:hAnsi="Palatino Linotype" w:cs="Times New Roman"/>
          <w:color w:val="000000"/>
          <w:sz w:val="27"/>
          <w:szCs w:val="27"/>
        </w:rPr>
        <w:t> olmasını, habelə vətəndaşlığından və yaşayış yerindən asılı olmayaraq, uşağın öz qohumları tərəfindən övladlığa götürülməsinin qeyri-mümkünlüyünü təsdiq edən sənəd.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48.3. Zəruri hallarda məhkəmə digər məlumatları da tələb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48.4. </w:t>
      </w:r>
      <w:r w:rsidRPr="00876CBC">
        <w:rPr>
          <w:rFonts w:ascii="Palatino Linotype" w:eastAsia="Times New Roman" w:hAnsi="Palatino Linotype" w:cs="Times New Roman"/>
          <w:strike/>
          <w:color w:val="000000"/>
          <w:sz w:val="27"/>
          <w:szCs w:val="27"/>
        </w:rPr>
        <w:t>Qəyyumluq və himayəçilik orqanının rəyi məhkəməyə daxil olduqdan sonra hakimin qərardadı ilə iş üzrə icraat təzələnir və iş məhkəmə iclasında baxılmağa təyi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strike/>
          <w:color w:val="000000"/>
          <w:sz w:val="27"/>
          <w:szCs w:val="27"/>
        </w:rPr>
        <w:t>348.5. Azərbaycan Respublikasının vətəndaşı olan uşaq əcnəbilər və ya vətəndaşlığı olmayan şəxslər tərəfindən övladlığa götürüldüyü zaman məhkəmə müvafiq icra hakimiyyəti orqanından razılığa əsas olmuş qəyyumluq və himayəçilik orqanı tərəfindən verilmiş vətəndaşlığından və yaşayış yerindən asılı olmayaraq uşağın öz qohumları (bacıları, qardaşları, nənələri, babaları, valideynlərinin bacıları, qardaşları, onların övladları) tərəfindən övladlığa götürülməsinin qeyri-mümkünlüyünü təsdiq edən sənədləri və övladlığa götürmənin uşağın mənafeyinə uyğun olması barədə rəyi, həmçinin övladlığa götürülənin ümumi uçotda olmasını və övladlığa götürənin vətəndaşı olduğu (daimi yaşadığı) dövlətin səlahiyyətli orqanının təqdim etdiyi müvafiq sənədləri tələb e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49.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ə qapalı məhkəmə iclasında,</w:t>
      </w:r>
      <w:r w:rsidRPr="00876CBC">
        <w:rPr>
          <w:rFonts w:ascii="Palatino Linotype" w:eastAsia="Times New Roman" w:hAnsi="Palatino Linotype" w:cs="Times New Roman"/>
          <w:i/>
          <w:iCs/>
          <w:color w:val="000000"/>
          <w:sz w:val="27"/>
          <w:szCs w:val="27"/>
        </w:rPr>
        <w:t> ögey ata (ögey ana) tərəfindən övladlığa götürülmə halları istisna olmaqla,</w:t>
      </w:r>
      <w:r w:rsidRPr="00876CBC">
        <w:rPr>
          <w:rFonts w:ascii="Palatino Linotype" w:eastAsia="Times New Roman" w:hAnsi="Palatino Linotype" w:cs="Times New Roman"/>
          <w:color w:val="000000"/>
          <w:sz w:val="27"/>
          <w:szCs w:val="27"/>
        </w:rPr>
        <w:t> övladlığa götürənlərin (götürənin), </w:t>
      </w:r>
      <w:r w:rsidRPr="00876CBC">
        <w:rPr>
          <w:rFonts w:ascii="Palatino Linotype" w:eastAsia="Times New Roman" w:hAnsi="Palatino Linotype" w:cs="Times New Roman"/>
          <w:strike/>
          <w:color w:val="000000"/>
          <w:sz w:val="27"/>
          <w:szCs w:val="27"/>
        </w:rPr>
        <w:t>qəyyumluq və himayəçilik orqanı nümayəndəsinin, </w:t>
      </w:r>
      <w:r w:rsidRPr="00876CBC">
        <w:rPr>
          <w:rFonts w:ascii="Palatino Linotype" w:eastAsia="Times New Roman" w:hAnsi="Palatino Linotype" w:cs="Times New Roman"/>
          <w:i/>
          <w:iCs/>
          <w:strike/>
          <w:color w:val="000000"/>
          <w:sz w:val="27"/>
          <w:szCs w:val="27"/>
        </w:rPr>
        <w:t>Azərbaycan Respublikasının vətəndaşı olan uşaq əcnəbilər və ya vətəndaşlığı olmayan şəxslər tərəfindən övladlığa götürüldükdə</w:t>
      </w:r>
      <w:r w:rsidRPr="00876CBC">
        <w:rPr>
          <w:rFonts w:ascii="Palatino Linotype" w:eastAsia="Times New Roman" w:hAnsi="Palatino Linotype" w:cs="Times New Roman"/>
          <w:i/>
          <w:iCs/>
          <w:color w:val="000000"/>
          <w:sz w:val="27"/>
          <w:szCs w:val="27"/>
        </w:rPr>
        <w:t> müvafiq icra hakimiyyəti orqanı nümayəndəsinin mütləq</w:t>
      </w:r>
      <w:r w:rsidRPr="00876CBC">
        <w:rPr>
          <w:rFonts w:ascii="Palatino Linotype" w:eastAsia="Times New Roman" w:hAnsi="Palatino Linotype" w:cs="Times New Roman"/>
          <w:color w:val="000000"/>
          <w:sz w:val="27"/>
          <w:szCs w:val="27"/>
        </w:rPr>
        <w:t>, zəruri hallarda isə digər maraqlı şəxslərin və on yaşına çatmış uşağın özünün iştirakı ilə baxıl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50. Ərizə üzrə məhkəmənin qər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0.1. Məhkəmə ərizəyə baxaraq, uşağın övladlığa götürülməsi haqqında övladlığa götürənlərin (götürənin) xahişinin təmin və ya rədd edilməsi haqqında qərar qəbul edir. Övladlığa götürmə haqqında xahişi təmin edərkən məhkəmə uşağı konkret şəxslər (şəxs) tərəfindən övladlığa götürülmüş hesab edir və qətnamədə övladlığa götürmənin </w:t>
      </w:r>
      <w:r w:rsidRPr="00876CBC">
        <w:rPr>
          <w:rFonts w:ascii="Palatino Linotype" w:eastAsia="Times New Roman" w:hAnsi="Palatino Linotype" w:cs="Times New Roman"/>
          <w:i/>
          <w:iCs/>
          <w:color w:val="000000"/>
          <w:sz w:val="27"/>
          <w:szCs w:val="27"/>
        </w:rPr>
        <w:t>vətəndaşlıq vəziyyəti aktlarının dövlət qeydiyyatını aparan orqanlarda</w:t>
      </w:r>
      <w:r w:rsidRPr="00876CBC">
        <w:rPr>
          <w:rFonts w:ascii="Palatino Linotype" w:eastAsia="Times New Roman" w:hAnsi="Palatino Linotype" w:cs="Times New Roman"/>
          <w:color w:val="000000"/>
          <w:sz w:val="27"/>
          <w:szCs w:val="27"/>
        </w:rPr>
        <w:t> qeyd edilməsi üçün zəruri olan övladlığa götürülən və övladlığa götürənlər (götürən) haqqında bütün məlumatları göst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50.2. Məhkəmə övladlığa götürənlərin (götürənin) uşağın doğulması haqqında akt qeydində valideynlər (valideyn) kimi yazılmasına, eləcə də uşağın doğulduğu tarix və yerin dəyişdirilməsinə dair onların xahişlərini rədd edərək, uşağı övladlığa götürmələri haqqında xahişlərini təmin edə bilər</w:t>
      </w:r>
      <w:r w:rsidRPr="00876CBC">
        <w:rPr>
          <w:rFonts w:ascii="Palatino Linotype" w:eastAsia="Times New Roman" w:hAnsi="Palatino Linotype" w:cs="Times New Roman"/>
          <w:i/>
          <w:iCs/>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Azərbaycan Respublikasının tərəfdar çıxdığı beynəlxalq müqavilələrdə ayrı qayda nəzərdə tutulmamışdırsa, Azərbaycan Respublikasının vətəndaşı olan uşaqlar əcnəbilər və ya vətəndaşlığı olmayan şəxslər tərəfindən övladlığa götürüldüyü zaman övladlığa götürmədən sonra əcnəbilər və ya vətəndaşlığı olmayan şəxslər tərəfindən uşağın saxlanması, tərbiyəsi və təhsili şəraiti barədə məlumatların mütəmadi olaraq övladlığa götürənin vətəndaşı olduğu (daimi yaşadığı) dövlətin səlahiyyətli orqanına təqdim edilməsi öhdəliyinin götürülməsi uşağın övladlığa götürülməsi haqqında məhkəmənin qətnaməsində göstərilməli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0.3. Xahiş təmin edildikdə, övladlığa götürənlərin (götürənin) və övladlığa götürülən uşağın qarşılıqlı hüquq və vəzifələri uşağın övladlığa götürülməsi haqqında məhkəmə qətnaməsinin qanuni qüvvəyə mindiyi gündən müəyyə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0.4. Uşağın övladlığa götürülməsi haqqında məhkəmənin qətnaməsi qanuni qüvvəyə mindikdən </w:t>
      </w:r>
      <w:r w:rsidRPr="00876CBC">
        <w:rPr>
          <w:rFonts w:ascii="Palatino Linotype" w:eastAsia="Times New Roman" w:hAnsi="Palatino Linotype" w:cs="Times New Roman"/>
          <w:i/>
          <w:iCs/>
          <w:color w:val="000000"/>
          <w:sz w:val="27"/>
          <w:szCs w:val="27"/>
        </w:rPr>
        <w:t>sonra 3 gün müddətində müvafiq icra hakimiyyəti</w:t>
      </w:r>
      <w:r w:rsidRPr="00876CBC">
        <w:rPr>
          <w:rFonts w:ascii="Palatino Linotype" w:eastAsia="Times New Roman" w:hAnsi="Palatino Linotype" w:cs="Times New Roman"/>
          <w:color w:val="000000"/>
          <w:sz w:val="27"/>
          <w:szCs w:val="27"/>
        </w:rPr>
        <w:t> orqanına </w:t>
      </w:r>
      <w:r w:rsidRPr="00876CBC">
        <w:rPr>
          <w:rFonts w:ascii="Palatino Linotype" w:eastAsia="Times New Roman" w:hAnsi="Palatino Linotype" w:cs="Times New Roman"/>
          <w:i/>
          <w:iCs/>
          <w:color w:val="000000"/>
          <w:sz w:val="27"/>
          <w:szCs w:val="27"/>
        </w:rPr>
        <w:t>və</w:t>
      </w:r>
      <w:r w:rsidRPr="00876CBC">
        <w:rPr>
          <w:rFonts w:ascii="Palatino Linotype" w:eastAsia="Times New Roman" w:hAnsi="Palatino Linotype" w:cs="Times New Roman"/>
          <w:color w:val="000000"/>
          <w:sz w:val="27"/>
          <w:szCs w:val="27"/>
        </w:rPr>
        <w:t> uşağın övladlığa götürülməsinin dövlət qeydiyyatı </w:t>
      </w:r>
      <w:r w:rsidRPr="00876CBC">
        <w:rPr>
          <w:rFonts w:ascii="Palatino Linotype" w:eastAsia="Times New Roman" w:hAnsi="Palatino Linotype" w:cs="Times New Roman"/>
          <w:i/>
          <w:iCs/>
          <w:color w:val="000000"/>
          <w:sz w:val="27"/>
          <w:szCs w:val="27"/>
        </w:rPr>
        <w:t>üçün</w:t>
      </w:r>
      <w:r w:rsidRPr="00876CBC">
        <w:rPr>
          <w:rFonts w:ascii="Palatino Linotype" w:eastAsia="Times New Roman" w:hAnsi="Palatino Linotype" w:cs="Times New Roman"/>
          <w:color w:val="000000"/>
          <w:sz w:val="27"/>
          <w:szCs w:val="27"/>
        </w:rPr>
        <w:t> qətnamənin çıxarıldığı yer üzrə </w:t>
      </w:r>
      <w:r w:rsidRPr="00876CBC">
        <w:rPr>
          <w:rFonts w:ascii="Palatino Linotype" w:eastAsia="Times New Roman" w:hAnsi="Palatino Linotype" w:cs="Times New Roman"/>
          <w:i/>
          <w:iCs/>
          <w:color w:val="000000"/>
          <w:sz w:val="27"/>
          <w:szCs w:val="27"/>
        </w:rPr>
        <w:t>vətəndaşlıq vəziyyəti aktlarının dövlət qeydiyyatını aparan orqana</w:t>
      </w:r>
      <w:r w:rsidRPr="00876CBC">
        <w:rPr>
          <w:rFonts w:ascii="Palatino Linotype" w:eastAsia="Times New Roman" w:hAnsi="Palatino Linotype" w:cs="Times New Roman"/>
          <w:color w:val="000000"/>
          <w:sz w:val="27"/>
          <w:szCs w:val="27"/>
        </w:rPr>
        <w:t> </w:t>
      </w:r>
      <w:r w:rsidRPr="00876CBC">
        <w:rPr>
          <w:rFonts w:ascii="Palatino Linotype" w:eastAsia="Times New Roman" w:hAnsi="Palatino Linotype" w:cs="Times New Roman"/>
          <w:i/>
          <w:iCs/>
          <w:strike/>
          <w:color w:val="000000"/>
          <w:sz w:val="27"/>
          <w:szCs w:val="27"/>
        </w:rPr>
        <w:t>övladlığa götürülən uşaqların uçotu üçün uşağın yaşadığı (olduğu) yer üzrə müvafiq icra hakimiyyəti orqanına</w:t>
      </w:r>
      <w:r w:rsidRPr="00876CBC">
        <w:rPr>
          <w:rFonts w:ascii="Palatino Linotype" w:eastAsia="Times New Roman" w:hAnsi="Palatino Linotype" w:cs="Times New Roman"/>
          <w:i/>
          <w:iCs/>
          <w:color w:val="000000"/>
          <w:sz w:val="27"/>
          <w:szCs w:val="27"/>
        </w:rPr>
        <w:t> göndər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51. Övladlığa götürülmənin ləğv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Uşağın övladlığa götürülməsinin ləğv edilməsi haqqında işlərin baxılması və həlli iddia icraatı qaydasında həyata keçi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0</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Şəxsin narkoloji-tibb müəssisəsinə məcburi yerləşdirilməsi barədə işlər üzrə icraat</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52.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52.1. Öz davranış və hərəkətləri nəticəsində dəfələrlə yaxın qohumlarına maddi və mənəvi zərər yetirmiş, uşaqların tərbiyəsinə mənfi təsir göstərmiş, onların hüquqlarını kobudcasına pozmuş, təklif olunmuş könüllü müalicədən dəfələrlə imtina etmiş narkomanlıq xəstəliyinə düçar olan şəxsin narkoloji-tibb müəssisəsinə məcburi yerləşdirilməsi barədə ərizə ailə üzvləri, qəyyum və ya himayəçi tərəfindən şəxsin yaşadığı yer üzrə və ya narkoloji-tibb müəssisəsinin yerləşdiyi yer üzrə məhkəməyə təqdim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2.2. Ərizədə şəxsin narkoloji-tibb müəssisəsinə məcburi yerləşdirilməsinə aid qanunla nəzərdə tutulmuş əsaslar göstərilməlidir və ərizəyə </w:t>
      </w:r>
      <w:r w:rsidRPr="00876CBC">
        <w:rPr>
          <w:rFonts w:ascii="Palatino Linotype" w:eastAsia="Times New Roman" w:hAnsi="Palatino Linotype" w:cs="Times New Roman"/>
          <w:i/>
          <w:iCs/>
          <w:color w:val="000000"/>
          <w:sz w:val="27"/>
          <w:szCs w:val="27"/>
        </w:rPr>
        <w:t>narkoloji-tibb müəssisəsinin həkim-məsləhət komissiyasının əsaslandırılmış rəyi</w:t>
      </w:r>
      <w:r w:rsidRPr="00876CBC">
        <w:rPr>
          <w:rFonts w:ascii="Palatino Linotype" w:eastAsia="Times New Roman" w:hAnsi="Palatino Linotype" w:cs="Times New Roman"/>
          <w:color w:val="000000"/>
          <w:sz w:val="27"/>
          <w:szCs w:val="27"/>
        </w:rPr>
        <w:t> əlavə edilməli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53. Ərizə üzrə məhkəmənin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3.1. İşə mahiyyəti üzrə baxan hakim ərizənin rədd edilməsi və yaxud təmin edilməsi barədə qətnamə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3.2. Ərizənin təmin edilməsi barədə qətnamə şəxsin narkoloji-tibb müəssisəsinə məcburi yerləşdirilməsi və sonradan orada saxlanılması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54. Narkoloji-tibb müəssisəsində məcburi müalicədə olan şəxsin məcburi müalicədən vaxtından əvvəl azad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Narkoloji-tibb müəssisəsində məcburi müalicədə olan şəxsin qanunla nəzərdə tutulmuş hallarda narkoloji-tibb müəssisəsindən vaxtından əvvəl azad edilməsi, həmin müəssisənin müdiriyyətinin təqdimatı və</w:t>
      </w:r>
      <w:r w:rsidRPr="00876CBC">
        <w:rPr>
          <w:rFonts w:ascii="Palatino Linotype" w:eastAsia="Times New Roman" w:hAnsi="Palatino Linotype" w:cs="Times New Roman"/>
          <w:i/>
          <w:iCs/>
          <w:color w:val="000000"/>
          <w:sz w:val="27"/>
          <w:szCs w:val="27"/>
        </w:rPr>
        <w:t> həkim-məsləhət komissiyasının rəyi</w:t>
      </w:r>
      <w:r w:rsidRPr="00876CBC">
        <w:rPr>
          <w:rFonts w:ascii="Palatino Linotype" w:eastAsia="Times New Roman" w:hAnsi="Palatino Linotype" w:cs="Times New Roman"/>
          <w:color w:val="000000"/>
          <w:sz w:val="27"/>
          <w:szCs w:val="27"/>
        </w:rPr>
        <w:t> nəzərə alınmaqla müəssisənin yerləşdiyi yer üzrə məhkəmənin qərarı əsasında həyata keçiril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55. Şəxsin narkoloji-tibb müəssisəsində məcburi müalicə müddətinin uzad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Şəxsin narkoloji-tibb müəssisəsinə məcburi yerləşdirilməsi müddətinin uzadılması narkoloji-tibb müəssisəsinin müdiriyyətinin təqdimatı və </w:t>
      </w:r>
      <w:r w:rsidRPr="00876CBC">
        <w:rPr>
          <w:rFonts w:ascii="Palatino Linotype" w:eastAsia="Times New Roman" w:hAnsi="Palatino Linotype" w:cs="Times New Roman"/>
          <w:i/>
          <w:iCs/>
          <w:color w:val="000000"/>
          <w:sz w:val="27"/>
          <w:szCs w:val="27"/>
        </w:rPr>
        <w:t>həkim-</w:t>
      </w:r>
      <w:r w:rsidRPr="00876CBC">
        <w:rPr>
          <w:rFonts w:ascii="Palatino Linotype" w:eastAsia="Times New Roman" w:hAnsi="Palatino Linotype" w:cs="Times New Roman"/>
          <w:i/>
          <w:iCs/>
          <w:color w:val="000000"/>
          <w:sz w:val="27"/>
          <w:szCs w:val="27"/>
        </w:rPr>
        <w:lastRenderedPageBreak/>
        <w:t>məsləhət komissiyasının rəyi</w:t>
      </w:r>
      <w:r w:rsidRPr="00876CBC">
        <w:rPr>
          <w:rFonts w:ascii="Palatino Linotype" w:eastAsia="Times New Roman" w:hAnsi="Palatino Linotype" w:cs="Times New Roman"/>
          <w:color w:val="000000"/>
          <w:sz w:val="27"/>
          <w:szCs w:val="27"/>
        </w:rPr>
        <w:t> nəzərə alınmaqla müəssisənin yerləşdiyi yer üzrə məhkəmənin qərarı əsasında həyata keçi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40-1.</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əişət zorakılığından zərər çəkmiş şəxsə uzunmüddətli mühafizə orderinin verilməsi barədə işlər üzrə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1. Məişət zorakılığı ilə bağlı hərəkətləri törətmiş şəxs verilmiş xəbərdarlığa və qısamüddətli mühafizə orderinin tələblərinə əməl etmədikdə, zərər çəkmiş şəxs və ya müvafiq icra hakimiyyəti orqanı uzunmüddətli mühafizə orderinin verilməsi üçün məhkəməyə müraciət etmək hüququ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2. Uzunmüddətli mühafizə orderinin verilməsi barədə ərizə zərər çəkmiş şəxsin yaşadığı (olduğu) yer üzr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2.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Uzunmüddətli mühafizə orderinin verilməsi barədə ərizədə məişət zəminində qəsdən törədilən fiziki, psixi və ya cinsi zorakılıq və iqtisadi xarakterli qanunsuz məhdudiyyətlərin tətbiqi nəticəsində zərər çəkmiş şəxsə fiziki və ya mənəvi zərər vurulmasını təsdiq edən hallar şərh edilməli, ərizəçinin xahişi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3.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3.1. Uzunmüddətli mühafizə orderinin verilməsi barədə ərizəyə məhkəməyə təqdim olunduqdan sonra 3 gün müddətinə baxı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3.2. Ərizəyə, bu Məcəllənin 185-ci maddəsində nəzərdə tutulmuş hallar istisna olmaqla, məişət zorakılığından zərər çəkmiş şəxsin və məişət zorakılığını törətmiş şəxsin iştirakı ilə baxılır. Ərizəyə baxılmasında məişət zorakılığı ilə bağlı araşdırmanı aparmış dövlət orqanının nümayəndəsinin iştirakı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3.3. Tərəflərin şəxsi və ailə həyatı sirrinin yayılmasının qarşısının alınması, habelə yetkinlik yaşına çatmamış şəxslərin maraqlarının təmin edilməsi məqsədi ilə uzunmüddətli mühafizə orderinin verilməsi barədə işə qapalı məhkəmə iclasında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4. Məhkəmənin ərizə üzrə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1. İşə mahiyyəti üzrə baxan hakim ərizənin rədd edilməsi və ya təmin edilməsi barədə qətnamə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2. Uzunmüddətli mühafizə orderinin verilməsi barədə qətnamə qəbul edildikdən dərhal sonra məhkəmə iclasında ela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3. Qətnamənin surəti bu Məcəllənin 227.2-ci maddəsinə uyğun olaraq tərəflər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4. Uzunmüddətli mühafizə orderinin verilməsi barədə qətnamədə məişət zorakılığını törətmiş şəxsə aşağıdakılardan biri və ya bir neçəsi qadağa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4.1. məişət zorakılığının təkrar törə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4.2. zərər çəkmiş şəxsin olduğu yer ona məlum olmadıqda həmin şəxsin ax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4.3. zərər çəkmiş şəxsə narahatlıq gətirən digər hərəkətləri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5. Uzunmüddətli mühafizə orderinin verilməsi barədə qətnamədə bu Məcəllənin 355-4.4-cü maddəsində qeyd olunanlarla yanaşı aşağıdakılardan biri və ya bir neçəsi göst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5.1. məişət zorakılığını törətmiş şəxsin yetkinlik yaşına çatmamış uşaqları ilə ünsiyyət qayda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5.2. yaşayış sahəsindən və ya birgə əmlakdan istifadə qaydalarının müəyyə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5.3. zərər çəkmiş şəxsə tibbi və ya hüquqi yardımın göstərilməsi ilə bağlı xərclərin məişət zorakılığını törətmiş şəxs tərəfindən ödənilməsi şər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5.4. uzunmüddətli mühafizə orderinin verilməsi barədə qətnamənin icra edilməməsinə görə məsuliyyətin izah edilməsi barədə məluma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4.6. Uzunmüddətli mühafizə orderi 30 gündən 180 günədək müddət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40-2.</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Vergi ödəyicisi olan fiziki şəxslərin və ya hüquqi şəxslərin icra orqanının rəhbərinin ölkədən getmək hüququnun müvəqqəti məhdudlaşdırılması haqqında işlər üzrə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5. Ərizənin verilməsi</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355-5.1. Vergi ödəyicisi vergi öhdəliyini Azərbaycan Respublikasının Vergi Məcəlləsi ilə müəyyən edilmiş müddətdə yerinə yetirmədikdə, hesablanmış vergilər üzrə borcların və faizlərin, tətbiq edilmiş maliyyə sanksiyalarının ödənilməsini təmin etmək üçün müvafiq icra hakimiyyəti orqanı fiziki şəxslərin və ya hüquqi şəxslərin icra orqanının rəhbərinin ölkədən getmək hüququnun müvəqqəti məhdudlaşdırılması barədə məhkəməyə müraciət etmək hüququna malik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5.2. Ölkədən getmək hüququnun müvəqqəti məhdudlaşdırılması haqqında ərizə fiziki şəxslərin və ya hüquqi şəxslərin icra orqanının rəhbərinin yaşadığı (olduğu) yer üzrə ver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6. Ərizənin məzmunu</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Vergi ödəyicisi olan fiziki şəxslərin və ya hüquqi şəxslərin icra orqanının rəhbərinin ölkədən getmək hüququnun müvəqqəti məhdudlaşdırılması haqqında ərizədə məhdudlaşdırmaya əsas olan hallar qeyd olunmalı və ərizəçinin xahişi göstərilməli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7. Ərizəyə baxılması və qətnamənin qəbul edilməsi</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7.1. Vergi ödəyicisi olan fiziki şəxslərin və ya hüquqi şəxslərin icra orqanının rəhbərinin ölkədən getmək hüququnun müvəqqəti məhdudlaşdırılması haqqında ərizə məhkəməyə təqdim olunduqdan sonra məhkəmə tərəfindən 10 gün müddətinə baxılı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7.2. Məhkəmə ərizəyə baxılması barədə işdə maraqlı olan şəxslərə məlumat verməlidir. İşə baxılmanın vaxtı və yeri haqqında lazımi qaydada xəbərdar edilmiş işdə maraqlı olan şəxslərin məhkəmə iclasına gəlməməsi işə baxılmasına mane olmur. Lakin işdə maraqlı olan şəxslər üzrlü səbəblərdən gəlmədiyi hallarda məhkəmə işin baxılmasını təxirə salı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7.3. İşə mahiyyəti üzrə baxan hakim ərizənin rədd edilməsi və ya təmin edilməsi barədə qətnamə qəbul e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7.4. Vergi ödəyicisi olan fiziki şəxslərin və ya hüquqi şəxslərin icra orqanının rəhbərinin ölkədən getmək hüququnun müvəqqəti məhdudlaşdırılması haqqında qətnamə qəbul edildikdən dərhal sonra qüvvəyə minir və qətnamədən şikayətin verilməsi onun icrasını dayandırmı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7.5. Qətnamənin surəti bu Məcəllənin 227.2-ci maddəsinə uyğun olaraq tərəflərə ver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strike/>
          <w:color w:val="000000"/>
          <w:sz w:val="27"/>
          <w:szCs w:val="27"/>
        </w:rPr>
        <w:lastRenderedPageBreak/>
        <w:t>355-7.6. Vergi ödəyicisi olan fiziki şəxslərin və ya hüquqi şəxslərin icra orqanının rəhbərinin ölkədən getmək hüququnun müvəqqəti məhdudlaşdırılması haqqında ərizə məhkəmə tərəfindən təmin edilərək müvafiq qətnamə qəbul edildikdən sonra ölkədən getmək hüququnun müvəqqəti məhdudlaşdırılmasına səbəb olmuş əsaslar aradan qalxdıqda, müvafiq icra hakimiyyəti orqanının ərizəsinə əsasən məhkəmə tərəfindən iki iş günü ərzində həmin məhdudlaşdırmanın götürülməsi barədə qətnamə qəbul ed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before="60" w:after="6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40-3.</w:t>
      </w:r>
      <w:r w:rsidRPr="00876CBC">
        <w:rPr>
          <w:rFonts w:ascii="Palatino Linotype" w:eastAsia="Times New Roman" w:hAnsi="Palatino Linotype" w:cs="Times New Roman"/>
          <w:color w:val="0000FF"/>
          <w:sz w:val="20"/>
          <w:szCs w:val="20"/>
          <w:vertAlign w:val="superscript"/>
        </w:rPr>
        <w:t> </w:t>
      </w:r>
    </w:p>
    <w:p w:rsidR="00876CBC" w:rsidRPr="00876CBC" w:rsidRDefault="00876CBC" w:rsidP="00876CBC">
      <w:pPr>
        <w:spacing w:before="60" w:after="6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Şəxsin Azərbaycan Respublikası vətəndaşlığını itirməsi haqqında işlər üzrə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8. Ərizə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8.1. “Azərbaycan Respublikasının vətəndaşlığı haqqında” Azərbaycan Respublikasının Qanununda nəzərdə tutulmuş hallarda müvafiq icra hakimiyyəti orqanı şəxsin Azərbaycan Respublikası vətəndaşlığını itirməsi ilə əlaqədar məhkəməyə müraciət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8.2. Şəxsin Azərbaycan Respublikası vətəndaşlığını itirməsi ilə bağlı ərizə müvafiq icra hakimiyyəti orqanının yerləşdiyi yer üzr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9.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Şəxsin Azərbaycan Respublikası vətəndaşlığını itirməsi ilə əlaqədar ərizədə vətəndaşlığın itirilməsinə əsas olan hallar göstərilməli və ərizəyə müvafiq icra hakimiyyəti orqanının əsaslandırılmış rəyi və bununla əlaqədar toplanmış sənədlər əlavə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0. Ərizəyə baxılması və qətnamənin qəbul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0.1. Şəxsin Azərbaycan Respublikası vətəndaşlığını itirməsi ilə əlaqədar ərizə məhkəməyə təqdim olunduqdan sonra məhkəmə tərəfindən 10 gün müddətind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xml:space="preserve">355-10.2. Məhkəmə ərizəyə baxılması barədə işdə maraqlı olan şəxslərə məlumat verir, lakin həmin şəxslərin üzrlü səbəb olmadan məhkəmə iclasına gəlməməsi işə baxılmasına mane olmur. İşdə maraqlı olan şəxslər üzrlü səbəblərdən gəlmədiyi </w:t>
      </w:r>
      <w:r w:rsidRPr="00876CBC">
        <w:rPr>
          <w:rFonts w:ascii="Palatino Linotype" w:eastAsia="Times New Roman" w:hAnsi="Palatino Linotype" w:cs="Times New Roman"/>
          <w:i/>
          <w:iCs/>
          <w:color w:val="000000"/>
          <w:sz w:val="27"/>
          <w:szCs w:val="27"/>
        </w:rPr>
        <w:lastRenderedPageBreak/>
        <w:t>hallarda məhkəmə işin baxılmasını təxirə salır. Ərizəyə baxılmasında vətəndaşlığın itirilməsi halları ilə bağlı araşdırmanı aparmış dövlət orqanının nümayəndəsinin iştirakı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0.3 İşə mahiyyəti üzrə baxan hakim “Azərbaycan Respublikasının vətəndaşlığı haqqında” Azərbaycan Respublikası Qanununun 17-ci maddəsinin ikinci və üçüncü hissələrində göstərilən məhdudiyyətlər nəzərə alınmaqla, ərizənin rədd edilməsi və ya təmin edilməsi barədə qətnamə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0.4. Qətnamənin surəti bu Məcəllənin 227.2-ci maddəsinə uyğun olaraq məhkəməyə müraciət etmiş müvafiq icra hakimiyyəti orqanına və barəsində Azərbaycan Respublikası vətəndaşlığını itirməsi ilə əlaqədar qətnamə qəbul edilmiş şəxsə onun məlum olan sonuncu yaşayış yeri üzrə göndə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40-4.</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Terrorçuluğun maliyyələşdirilməsinə qarşı mübarizə çərçivəsində aktivlərin dondurulması haqqında işlər üzrə icraat</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1. Ərizənin verilməsi</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1.1. Müvafiq icra hakimiyyəti orqanı apardığı ilkin yoxlama nəticəsində “Cinayət yolu ilə əldə edilmiş pul vəsaitlərinin və ya digər əmlakın leqallaşdırılmasına və terrorçuluğun maliyyələşdirilməsinə qarşı mübarizə haqqında” Azərbaycan Respublikası Qanununun 19-1.4-cü maddəsində nəzərdə tutulmuş halları müəyyən etdikdə, fiziki və ya hüquqi şəxslərin aktivlərinin dondurulması üçün məhkəməyə müraciət e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1.2. Aktivlərin dondurulması barədə ərizə aktivlərin yerləşdiyi yer üzrə ver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2. Ərizənin məzmunu</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Terrorçuluğun maliyyələşdirilməsinə qarşı mübarizə çərçivəsində aktivlərin dondurulması haqqında ərizədə aktivlərin dondurulması üçün qanunda nəzərdə tutulmuş əsaslar, həmçinin aktivlər barədə məlumatlar və onlar haqqında məhkəməyə qədər görülmüş tədbirlər qeyd olunmalı və ərizəçinin xahişi göstərilməli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3. Ərizəyə baxılması və qətnamənin qəbul edilməsi</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lastRenderedPageBreak/>
        <w:t> </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3.1. Terrorçuluğun maliyyələşdirilməsinə qarşı mübarizə çərçivəsində aktivlərin dondurulması haqqında ərizəyə məhkəməyə təqdim olunduqdan sonra 5 gün müddətində baxılır və müvafiq qərar qəbul edil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3.2. Məhkəmə ərizəyə baxılması barədə işdə maraqlı olan şəxslərə məlumat verir. İşdə maraqlı olan şəxslərin məhkəmə iclasına gəlməməsi işə baxılmasına mane olmu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3.3. İşə mahiyyəti üzrə baxan hakim ərizənin rədd edilməsi və ya təmin edilməsi barədə qətnamə qəbul edir.</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3.4. Terrorçuluğun maliyyələşdirilməsinə qarşı mübarizə çərçivəsində aktivlərin dondurulması haqqında qətnamə qəbul edildikdən dərhal sonra qüvvəyə minir və qətnamədən şikayətin verilməsi onun icrasını dayandırmır.</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3.5. Qətnamənin surəti bu Məcəllənin 227.2-ci maddəsinə uyğun olaraq tərəflərə verilir.</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4. Aktivlərin dondurulması ilə bağlı tədbirlərin ləğvi</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39"/>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Terrorçuluğun maliyyələşdirilməsinə qarşı mübarizə çərçivəsində aktivlərin dondurulması haqqında qətnamə qəbul edildikdən sonra aktivlərin dondurulması üçün əsaslar aradan qalxdıqda, aktivləri dondurulmuş şəxsin və ya müvafiq icra hakimiyyəti orqanının müraciətinə əsasən məhkəmə tərəfindən 5 gün müddətində aktivlərin dondurulması tədbirlərinin ləğv edilməsi barədə qətnamə qəbul ed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40-5</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Bankın öhdəliklərinin könüllü restrukturizasiyası haqqında işlər üzrə icraat</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5. Ərizənin verilməsi</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5.1. “Banklar haqqında” Azərbaycan Respublikasının Qanununda nəzərdə tutulmuş hallarda və qaydada bank onun öhdəliklərinin könüllü restrukturizasiyası ilə əlaqədar məhkəməyə müraciət e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5.2. Bankın öhdəliklərinin könüllü restrukturizasiyası haqqında ərizə bankın yerləşdiyi yer üzrə məhkəməyə veril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6. Ərizənin məzmunu</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lastRenderedPageBreak/>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Bankın öhdəliklərinin könüllü restrukturizasiyası ilə əlaqədar ərizəyə bankın öhdəliklərinin könüllü restrukturizasiyasına əsas olan hallarla bağlı sənədlər, maliyyə bazarlarına nəzarət orqanının yazılı bildirişi alınmış restrukturizasiya planı və bununla əlaqədar toplanmış digər sənədlər əlavə edilməli və ərizəçinin xahişi göstərilməli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7. Ərizəyə baxılması və qətnamənin qəbul edilməsi</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7.1. Bankın öhdəliklərinin könüllü restrukturizasiyası haqqında ərizəyə məhkəməyə verildikdən sonra məhkəmə tərəfindən 10 gün ərzində baxılır və qərar qəbul edil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7.2. Məhkəmə ərizəyə öhdəlikləri restrukturizasiya edilən bankın və maliyyə bazarlarına nəzarət orqanının mütləq iştirakı ilə baxır. İşə mahiyyəti üzrə baxan hakim ərizənin rədd edilməsi və ya təmin edilməsi barədə qətnamə qəbul e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7.3. Bankın öhdəliklərinin könüllü restrukturizasiyası haqqında qətnamə qəbul edildikdən dərhal sonra qüvvəyə minir və qətnamədən şikayətin verilməsi onun icrasını dayandırmı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7.4. Bankın öhdəliklərinin könüllü restrukturizasiyası haqqında qətnamədə, o cümlədən aşağıdakılar göstərilməli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7.4.1. bankın adı;</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7.4.2. restrukturizasiya müddəti və bankın öhdəliklərinin könüllü restrukturizasiyasının həyata keçirilməsi üzrə məsul şəxslər göstərilməklə bankın öhdəliklərinin könüllü restrukturizasiyasının həyata keçirilməsi barədə göstəriş.</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7.5. Qətnamənin surəti bu Məcəllənin 227-ci maddəsinə uyğun olaraq məhkəməyə müraciət etmiş banka onun hüquqi ünvanı üzrə və maliyyə bazarlarına nəzarət orqanına göndəril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8. Restrukturizasiya planının təsdiq edilməsi</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xml:space="preserve">355-18.1. “Banklar haqqında” Azərbaycan Respublikasının Qanununda nəzərdə tutulmuş hallarda və qaydada bank öhdəliklərinin könüllü restrukturizasiyası planının təsdiqi üçün bankın yerləşdiyi yer üzrə məhkəməyə ərizə ilə müraciət edir. Bank onun öhdəliklərinin könüllü restrukturizasiyası planı ilə birlikdə, həmin planın təsdiq </w:t>
      </w:r>
      <w:r w:rsidRPr="00876CBC">
        <w:rPr>
          <w:rFonts w:ascii="Palatino Linotype" w:eastAsia="Times New Roman" w:hAnsi="Palatino Linotype" w:cs="Times New Roman"/>
          <w:i/>
          <w:iCs/>
          <w:color w:val="000000"/>
          <w:sz w:val="27"/>
          <w:szCs w:val="27"/>
        </w:rPr>
        <w:lastRenderedPageBreak/>
        <w:t>edilməsi haqqında bankın müvafiq kreditorlarının yığıncağının protokolunu və əlaqəli sənədləri də məhkəməyə təqdim e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8.2. Bankın öhdəliklərinin könüllü restrukturizasiyası planının təsdiq edilməsi haqqında ərizəyə məhkəməyə verildikdən sonra 30 gün ərzində baxılıb qərar qəbul edil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8.3. Məhkəmə ərizəyə baxılması barədə işdə maraqlı olan şəxslərə məlumat verməlidir. Məhkəmə iclasının vaxtı və yeri, habelə ayrı-ayrı prosessual hərəkətlərin yerinə yetirilməsi haqqında məhkəmə bildirişi kreditorlar tərəfindən təsdiq edilmiş restrukturizasiya planında göstərilmiş üsulla maraqlı şəxslərə göndərilir. İşdə maraqlı olan şəxslərin məhkəmə iclasına gəlməməsi işə baxılmasına mane olmu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8.4. Qətnamə qəbul edildikdən dərhal sonra qüvvəyə minir və qətnamədən şikayətin verilməsi onun icrasını dayandırmı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19. Bankın öhdəliklərinin könüllü restrukturizasiyasına xitam verilməsi haqqında qətnamənin qəbul edilməsi</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9.1. “Banklar haqqında” Azərbaycan Respublikası Qanununda nəzərdə tutulmuş hallarda bankın öhdəliklərinin könüllü restrukturizasiyasına xitam verilməsi haqqında maliyyə bazarlarına nəzarət orqanının ərizəsinə bankın yerləşdiyi yer üzrə məhkəməyə verildikdən sonra 10 gün ərzində baxılıb qərar qəbul edil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9.2. Məhkəmə ərizəyə baxılması barədə işdə maraqlı olan şəxslərə məlumat verməlidir. İşdə maraqlı olan şəxslərin məhkəmə iclasına gəlməməsi işə baxılmasına mane olmu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19.3. Qətnamə qəbul edildikdən dərhal sonra qüvvəyə minir və qətnamədən şikayətin verilməsi onun icrasını dayandırmı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40-6.</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İnternet informasiya ehtiyatına müraciətin məhdudlaşdırılması haqqında işlər üzrə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20. Ərizənin verilməsi</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xml:space="preserve">355-20.1. Müvafiq icra hakimiyyəti orqanı internet informasiya ehtiyatında “İnformasiya, informasiyalaşdırma və informasiyanın mühafizəsi haqqında” Azərbaycan Respublikasının Qanununa əsasən yayılması qadağan edilən </w:t>
      </w:r>
      <w:r w:rsidRPr="00876CBC">
        <w:rPr>
          <w:rFonts w:ascii="Palatino Linotype" w:eastAsia="Times New Roman" w:hAnsi="Palatino Linotype" w:cs="Times New Roman"/>
          <w:i/>
          <w:iCs/>
          <w:color w:val="000000"/>
          <w:sz w:val="27"/>
          <w:szCs w:val="27"/>
        </w:rPr>
        <w:lastRenderedPageBreak/>
        <w:t>informasiyanın yerləşdirilməsi hallarını müəyyən etdikdə, internet informasiya ehtiyatına müraciətin məhdudlaşdırılması üçün məhkəməyə müraciət e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20.2. İnternet informasiya ehtiyatına müraciətin məhdudlaşdırılması barədə ərizə müvafiq icra hakimiyyəti orqanının yerləşdiyi yer üzrə veril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21. Ərizənin məzmunu</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Ərizədə internet informasiya ehtiyatına müraciətin məhdudlaşdırılması üçün qanunda nəzərdə tutulmuş əsaslar, internet informasiya ehtiyatı barədə məlumatlar, məhkəməyə qədər görülmüş tədbirlər qeyd olunmalı və ərizəçinin xahişi göstərilməli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5-22. Ərizəyə baxılması və qətnamənin qəbul edilməsi</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22.1. İnternet informasiya ehtiyatına müraciətin məhdudlaşdırılması barədə ərizəyə məhkəməyə təqdim olunduqdan sonra 5 gün müddətində baxılır və müvafiq qərar qəbul edil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22.2. Məhkəmə ərizəyə baxılması barədə işdə maraqlı olan şəxslərə məlumat verir. İşdə maraqlı olan şəxslərin məhkəmə iclasına gəlməməsi işə baxılmasına mane olmu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22.3. İşə mahiyyəti üzrə baxan hakim ərizənin rədd edilməsi və ya təmin edilməsi barədə qətnamə qəbul edi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22.4. İnternet informasiya ehtiyatına müraciətin məhdudlaşdırılması haqqında qətnamə qəbul edildikdən dərhal sonra qüvvəyə minir və qətnamədən şikayətin verilməsi onun icrasını dayandırmır.</w:t>
      </w:r>
    </w:p>
    <w:p w:rsidR="00876CBC" w:rsidRPr="00876CBC" w:rsidRDefault="00876CBC" w:rsidP="00876CBC">
      <w:pPr>
        <w:spacing w:after="0" w:line="240" w:lineRule="auto"/>
        <w:ind w:firstLine="60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5-22.5. Qətnamənin surəti bu Məcəllənin 227.2-ci maddəsinə uyğun olaraq tərəflərə ve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Üçüncü bölm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əhkəmə aktlarına yenidən baxılması</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1</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Apellyasiya instansiyası məhkəməsində icraat</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57. Apellyasiya şikayəti vermək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7.1. Azərbaycan Respublikasının birinci instansiya məhkəmələri tərəfindən qəbul olunmuş qanuni qüvvəyə minməmiş qətnamə və qərardadlardan, həmin Məcəllədə nəzərdə tutulmuş hallar istisna olmaqla, tərəflər, üçüncü şəxslər, xüsusi icraat işlərində ərizəçilər və maraqlı şəxslər apellyasiya şikayəti ve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7.2. Həmin hüquqa, işdə iştirak etməyə cəlb edilməyən, lakin qəbul edilən qətnamə onların hüquq və vəzifələrinə toxunan hallarda digər şəxslər də malikdir. Prokuror bu Məcəllənin 50-ci və 306-cı maddələrində göstərilən hallarda məhkəmə baxışında iddiaçı və ya ərizəçi olarsa, məhkəmə aktlarından protest ve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57.3. Prokurorun protesti iştirak etdiyi iş üzrə onun tərəfindən apellyasiya instansiyası məhkəməsinə verilən şikayətdir və öz hüquqi mahiyyətinə, hüquqi nəticələrinə görə apellyasiya şikayətinə bərabər tutu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58. Apellyasiya qaydasında işə baxan məhkəmə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8.0. Birinci instansiya məhkəməsinin qətnaməsindən apellyasiya qaydasında aşağıdakı məhkəmələrə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8.0.1. rayon (şəhər) məhkəmələrinin qətnamələrindən - yurisdiksiya üzrə apellyasiya məhkəmələrinin mülki </w:t>
      </w:r>
      <w:r w:rsidRPr="00876CBC">
        <w:rPr>
          <w:rFonts w:ascii="Palatino Linotype" w:eastAsia="Times New Roman" w:hAnsi="Palatino Linotype" w:cs="Times New Roman"/>
          <w:i/>
          <w:iCs/>
          <w:strike/>
          <w:color w:val="000000"/>
          <w:sz w:val="27"/>
          <w:szCs w:val="27"/>
        </w:rPr>
        <w:t>işlər üzrə</w:t>
      </w:r>
      <w:r w:rsidRPr="00876CBC">
        <w:rPr>
          <w:rFonts w:ascii="Palatino Linotype" w:eastAsia="Times New Roman" w:hAnsi="Palatino Linotype" w:cs="Times New Roman"/>
          <w:i/>
          <w:iCs/>
          <w:color w:val="000000"/>
          <w:sz w:val="27"/>
          <w:szCs w:val="27"/>
        </w:rPr>
        <w:t> kollegiyaların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8.0.2.</w:t>
      </w:r>
      <w:r w:rsidRPr="00876CBC">
        <w:rPr>
          <w:rFonts w:ascii="Palatino Linotype" w:eastAsia="Times New Roman" w:hAnsi="Palatino Linotype" w:cs="Times New Roman"/>
          <w:color w:val="000000"/>
          <w:sz w:val="27"/>
          <w:szCs w:val="27"/>
        </w:rPr>
        <w:t> </w:t>
      </w:r>
      <w:r w:rsidRPr="00876CBC">
        <w:rPr>
          <w:rFonts w:ascii="Palatino Linotype" w:eastAsia="Times New Roman" w:hAnsi="Palatino Linotype" w:cs="Times New Roman"/>
          <w:i/>
          <w:iCs/>
          <w:color w:val="000000"/>
          <w:sz w:val="27"/>
          <w:szCs w:val="27"/>
        </w:rPr>
        <w:t>kommersiya məhkəmələrinin qətnamələrindən - yurisdiksiya üzrə apellyasiya məhkəmələrinin kommersiya kollegiyalarına və ya Naxçıvan Muxtar Respublikası Ali Məhkəməsinin kommersiya kollegiyasın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58.0.3. Naxçıvan Muxtar Respublikası rayon (şəhər) məhkəmələrinin qətnamələrindən - Naxçıvan Muxtar Respublikası Ali Məhkəməsinin mülki kollegiyasın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359.</w:t>
      </w:r>
      <w:r w:rsidRPr="00876CBC">
        <w:rPr>
          <w:rFonts w:ascii="Palatino Linotype" w:eastAsia="Times New Roman" w:hAnsi="Palatino Linotype" w:cs="Times New Roman"/>
          <w:b/>
          <w:bCs/>
          <w:strike/>
          <w:color w:val="000000"/>
          <w:sz w:val="27"/>
          <w:szCs w:val="27"/>
        </w:rPr>
        <w:t> Apellyasiya şikayətinin (apellyasiyanın) mümkünlüyü </w:t>
      </w: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Apellyasiya şikayəti (apellyasiya) birinci instansiya məhkəməsinin qanuni qüvvəyə minməmiş bütün qətnamələrindən, iddia məbləği şərti maliyyə vahidinin 100 mislindən çox olmayan və qanunda xüsusi olaraq göstərilmiş mübahisələr üzrə qəbul edilmiş qətnamələr istisna olmaqla,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0. Apellyasiya şikayətinin verilmə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pellyasiya şikayəti məhkəmə qətnaməsi </w:t>
      </w:r>
      <w:r w:rsidRPr="00876CBC">
        <w:rPr>
          <w:rFonts w:ascii="Palatino Linotype" w:eastAsia="Times New Roman" w:hAnsi="Palatino Linotype" w:cs="Times New Roman"/>
          <w:i/>
          <w:iCs/>
          <w:color w:val="000000"/>
          <w:sz w:val="27"/>
          <w:szCs w:val="27"/>
        </w:rPr>
        <w:t>rəsmi qaydada verildiyi</w:t>
      </w:r>
      <w:r w:rsidRPr="00876CBC">
        <w:rPr>
          <w:rFonts w:ascii="Palatino Linotype" w:eastAsia="Times New Roman" w:hAnsi="Palatino Linotype" w:cs="Times New Roman"/>
          <w:color w:val="000000"/>
          <w:sz w:val="27"/>
          <w:szCs w:val="27"/>
        </w:rPr>
        <w:t> gündən 1 ay müddətində ve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1. Apellyasiya şikayəti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1. Apellyasiya şikayətin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1.1. şikayətin verildiyi məhkəmənin adı və ünvan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1.2. şikayəti verən şəxsin soyadı, adı, atasının adı, iş yeri, yaşayış yeri, yaxud olduğu yer və işdə prosessual vəz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1.3. barəsində şikayət verilən qətnamə, onun qəbul edilmə tarixi, nəticə hissəsi, qətnaməni qəbul edən məhkəmə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1.4. şikayəti verən şəxsin tələbi və işin materiallarına istinad etməklə ərizəçinin qətnaməni düzgün hesab etmədiyi əsasla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1.5. şikayətə əlavə edilən sənədlərin siyahısı</w:t>
      </w:r>
      <w:r w:rsidRPr="00876CBC">
        <w:rPr>
          <w:rFonts w:ascii="Palatino Linotype" w:eastAsia="Times New Roman" w:hAnsi="Palatino Linotype" w:cs="Times New Roman"/>
          <w:strike/>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61.2. Apellyasiya şikayəti, şikayəti vermiş şəxs, onun qanuni nümayəndəsi və ya nümayəndəsi, yaxud vəkili tərəfindən imzalanır. Qanuni nümayəndə və ya nümayəndə, yaxud vəkil tərəfindən verilən apellyasiya şikayətinə, əgər işdə yoxdursa müvafiq olaraq nümayəndənin, yaxud vəkilin səlahiyyətini təsdiq edən etibarnamə, vəkilin orderi və ya digər sənəd əlavə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3. Şikayətə dövlət rüsumunun ödənilməsini təsdiq edən sübutlar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1.4. Apellyasiya şikayətini verən şəxsin birinci instansiya məhkəməsinə təqdim edilməyən yeni sübutlara istinad etməsinə yalnız o hallarda yol verilir ki, o, şikayətdə həmin sübutların birinci instansiya məhkəməsinə təqdim edilməsinin qeyri-mümkün olduğunu əsaslandırs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361.5. Dərhal icra edilməli olan qətnamələrdən verilən şikayətə qətnamənin icra olunduğunu təsdiq edən sənədlər əlavə olunu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2. Apellyasiya şikayətini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pellyasiya şikayəti və ona əlavə olunan yazılı sənədlər işdə iştirak edən şəxslərin sayına görə işə birinci instansiyada baxmış məhkəməyə təqdim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3. Apellyasiya şikayətini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1. Apellyasiya şikayəti birinci instansiya məhkəməsi tərəfindən aşağıdakı hallarda qayt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1.1. apellyasiya şikayəti imzalanmamışdırsa və ya onu imzalamağa hüququ olmayan şəxs və ya vəzifəsi göstərilməyən şəxs tərəfindən imzalanmış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1.2. apellyasiya şikayətinə müəyyən edilmiş qaydada və məbləğdə dövlət rüsumunun ödənilməsini təsdiq edən sənədlər əlavə olunmamışdırsa, qanunla dövlət rüsumunun ödənilməsinə möhlət verilməsi, hissə-hissə ödənilməsi və ya onun məbləğinin azaldılması imkanı nəzərdə tutulmuşdursa, bu barədə vəsatət olmadıqda və ya vəsatət rədd edil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1.3. apellyasiya şikayəti müəyyən edilmiş müddət keçdikdən sonra veril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1.4. apellyasiya şikayətinin icraata qəbul edilməsi haqqında qərardad işdə iştirak edən şəxslərə göndərilənədək şikayəti verən şəxsin onun geri qaytarılması haqqında ərizəsi daxil olmuşdu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2. Apellyasiya şikayətinin qaytarılması haqqında qərardad çıx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3. Apellyasiya şikayətinin qaytarılması haqqında qərardaddan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3.4. Bu Məcəllənin 363.1.1 və 363.1.2-ci maddələrində göstərilmiş hallar aradan qaldırıldıqdan sonra şikayəti vermiş şəxs yenidən məhkəməyə ümumi qaydada apellyasiya şikayəti ilə müraciət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4. Apellyasiya şikayətini aldıqdan sonra birinci instansiya məhkəməsinin hərək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Birinci instansiya məhkəməsi apellyasiya şikayətinin bu Məcəllənin 361-ci maddəsinin tələblərinə uyğunluğunu yoxlayır. Bu Məcəllənin 361-ci maddəsinin tələblərinə cavab verən apellyasiya şikayəti ona əlavə olunmuş sənədlərlə və işlə birlikdə apellyasiya şikayətinin verilmə müddəti bitdikdən sonra 7 gün müddətində apellyasiya instansiyası məhkəməsinə göndər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5. Ümumi şərt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pellyasiya icraatına bu fəslin və bu Məcəllənin müddəaları tətbiq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6. Apellyasiya mümkünlüyünün yoxlan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6.1. Apellyasiya instansiyası məhkəməsi </w:t>
      </w:r>
      <w:r w:rsidRPr="00876CBC">
        <w:rPr>
          <w:rFonts w:ascii="Palatino Linotype" w:eastAsia="Times New Roman" w:hAnsi="Palatino Linotype" w:cs="Times New Roman"/>
          <w:i/>
          <w:iCs/>
          <w:color w:val="000000"/>
          <w:sz w:val="27"/>
          <w:szCs w:val="27"/>
        </w:rPr>
        <w:t>iş məhkəməyə daxil olduqdan sonra 15 gün müddətində </w:t>
      </w:r>
      <w:r w:rsidRPr="00876CBC">
        <w:rPr>
          <w:rFonts w:ascii="Palatino Linotype" w:eastAsia="Times New Roman" w:hAnsi="Palatino Linotype" w:cs="Times New Roman"/>
          <w:color w:val="000000"/>
          <w:sz w:val="27"/>
          <w:szCs w:val="27"/>
        </w:rPr>
        <w:t>apellyasiyanın mümkünlüyünü yoxlayır. Buraya işə apellyasiya qaydasında baxılmaq üçün prosessual əsasların olması daxil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6.2. Əgər apellyasiyanın mümkünlüyü üçün əsaslar yoxdursa, o, qəbul olunmamış hesab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6.3. Apellyasiyanın mümkünlüyü üzrə məhkəm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6.4. Apellyasiyanın qeyri-mümkün hesab edilməsi barədə qərardaddan kassasiya instansiyasına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7. </w:t>
      </w:r>
      <w:r w:rsidRPr="00876CBC">
        <w:rPr>
          <w:rFonts w:ascii="Palatino Linotype" w:eastAsia="Times New Roman" w:hAnsi="Palatino Linotype" w:cs="Times New Roman"/>
          <w:b/>
          <w:bCs/>
          <w:i/>
          <w:iCs/>
          <w:color w:val="000000"/>
          <w:sz w:val="27"/>
          <w:szCs w:val="27"/>
        </w:rPr>
        <w:t>Apellyasiya şikayətinin rəsmi qaydada verilməsi, apellyasiya şikayətinə etiraz və apellyasiya şikayətinə dair izahatların 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7.1. Əgər apellyasiya mümkün hesab edilirsə, məhkəmə əks tərəfə  </w:t>
      </w:r>
      <w:r w:rsidRPr="00876CBC">
        <w:rPr>
          <w:rFonts w:ascii="Palatino Linotype" w:eastAsia="Times New Roman" w:hAnsi="Palatino Linotype" w:cs="Times New Roman"/>
          <w:i/>
          <w:iCs/>
          <w:color w:val="000000"/>
          <w:sz w:val="27"/>
          <w:szCs w:val="27"/>
        </w:rPr>
        <w:t>apellyasiya şikayətini</w:t>
      </w:r>
      <w:r w:rsidRPr="00876CBC">
        <w:rPr>
          <w:rFonts w:ascii="Palatino Linotype" w:eastAsia="Times New Roman" w:hAnsi="Palatino Linotype" w:cs="Times New Roman"/>
          <w:color w:val="000000"/>
          <w:sz w:val="27"/>
          <w:szCs w:val="27"/>
        </w:rPr>
        <w:t> və ona əlavə edilən sənədləri </w:t>
      </w:r>
      <w:r w:rsidRPr="00876CBC">
        <w:rPr>
          <w:rFonts w:ascii="Palatino Linotype" w:eastAsia="Times New Roman" w:hAnsi="Palatino Linotype" w:cs="Times New Roman"/>
          <w:i/>
          <w:iCs/>
          <w:color w:val="000000"/>
          <w:sz w:val="27"/>
          <w:szCs w:val="27"/>
        </w:rPr>
        <w:t>rəsmi qaydada ver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7.2. İşdə iştirak edən şəxslər apellyasiya şikayətinin </w:t>
      </w:r>
      <w:r w:rsidRPr="00876CBC">
        <w:rPr>
          <w:rFonts w:ascii="Palatino Linotype" w:eastAsia="Times New Roman" w:hAnsi="Palatino Linotype" w:cs="Times New Roman"/>
          <w:i/>
          <w:iCs/>
          <w:color w:val="000000"/>
          <w:sz w:val="27"/>
          <w:szCs w:val="27"/>
        </w:rPr>
        <w:t>surəti onlara rəsmi qaydada verildikdən sonra  </w:t>
      </w:r>
      <w:r w:rsidRPr="00876CBC">
        <w:rPr>
          <w:rFonts w:ascii="Palatino Linotype" w:eastAsia="Times New Roman" w:hAnsi="Palatino Linotype" w:cs="Times New Roman"/>
          <w:color w:val="000000"/>
          <w:sz w:val="27"/>
          <w:szCs w:val="27"/>
        </w:rPr>
        <w:t>20 gün müddətində ona qarşı öz etiraz və ya izahatlarını məhkəməyə göndərməyə haqlıdırla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7.3. Etiraz və izahat işdə iştirak edən şəxs, onun qanuni nümayəndəsi və ya nümayəndəsi tərəfindən imzalanır. Qanuni nümayəndə və ya nümayəndə tərəfindən imzalanmış etiraza və ya izahata onların işi aparmaq səlahiyyətini təsdiq edən etibarnamə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7.4. Etiraza və ya izahata əvvəllər birinci instansiya məhkəməsinə təqdim edilməməsinin səbəbləri izah olunmaqla, başqa sənədlər də əlavə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8. İşin baxılmağa təyin olunması. İşə apellyasiya </w:t>
      </w:r>
      <w:r w:rsidRPr="00876CBC">
        <w:rPr>
          <w:rFonts w:ascii="Palatino Linotype" w:eastAsia="Times New Roman" w:hAnsi="Palatino Linotype" w:cs="Times New Roman"/>
          <w:b/>
          <w:bCs/>
          <w:i/>
          <w:iCs/>
          <w:color w:val="000000"/>
          <w:sz w:val="27"/>
          <w:szCs w:val="27"/>
        </w:rPr>
        <w:t>instansiyası </w:t>
      </w:r>
      <w:r w:rsidRPr="00876CBC">
        <w:rPr>
          <w:rFonts w:ascii="Palatino Linotype" w:eastAsia="Times New Roman" w:hAnsi="Palatino Linotype" w:cs="Times New Roman"/>
          <w:b/>
          <w:bCs/>
          <w:color w:val="000000"/>
          <w:sz w:val="27"/>
          <w:szCs w:val="27"/>
        </w:rPr>
        <w:t> məhkəməsində baxılmanın müddətləri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68.1. Əgər apellyasiya mümkün hesab olunarsa, məhkəmə işə baxılması vaxtını təyin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8.2. Apellyasiya instansiyası məhkəməsi təyin olunmuş vaxtda işə baxılmasını təmin etmək üçün zəruri hazırlıq işləri gör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8.3. </w:t>
      </w:r>
      <w:r w:rsidRPr="00876CBC">
        <w:rPr>
          <w:rFonts w:ascii="Palatino Linotype" w:eastAsia="Times New Roman" w:hAnsi="Palatino Linotype" w:cs="Times New Roman"/>
          <w:i/>
          <w:iCs/>
          <w:color w:val="000000"/>
          <w:sz w:val="27"/>
          <w:szCs w:val="27"/>
        </w:rPr>
        <w:t>Qanunda başqa müddət müəyyən edilməyibsə</w:t>
      </w:r>
      <w:r w:rsidRPr="00876CBC">
        <w:rPr>
          <w:rFonts w:ascii="Palatino Linotype" w:eastAsia="Times New Roman" w:hAnsi="Palatino Linotype" w:cs="Times New Roman"/>
          <w:color w:val="000000"/>
          <w:sz w:val="27"/>
          <w:szCs w:val="27"/>
        </w:rPr>
        <w:t>, apellyasiya i</w:t>
      </w:r>
      <w:r w:rsidRPr="00876CBC">
        <w:rPr>
          <w:rFonts w:ascii="Palatino Linotype" w:eastAsia="Times New Roman" w:hAnsi="Palatino Linotype" w:cs="Times New Roman"/>
          <w:i/>
          <w:iCs/>
          <w:color w:val="000000"/>
          <w:sz w:val="27"/>
          <w:szCs w:val="27"/>
        </w:rPr>
        <w:t>nstansiyası</w:t>
      </w:r>
      <w:r w:rsidRPr="00876CBC">
        <w:rPr>
          <w:rFonts w:ascii="Palatino Linotype" w:eastAsia="Times New Roman" w:hAnsi="Palatino Linotype" w:cs="Times New Roman"/>
          <w:color w:val="000000"/>
          <w:sz w:val="27"/>
          <w:szCs w:val="27"/>
        </w:rPr>
        <w:t> məhkəməsində işə onun məhkəməyə daxil olduğu gündən </w:t>
      </w:r>
      <w:r w:rsidRPr="00876CBC">
        <w:rPr>
          <w:rFonts w:ascii="Palatino Linotype" w:eastAsia="Times New Roman" w:hAnsi="Palatino Linotype" w:cs="Times New Roman"/>
          <w:i/>
          <w:iCs/>
          <w:color w:val="000000"/>
          <w:sz w:val="27"/>
          <w:szCs w:val="27"/>
        </w:rPr>
        <w:t>3 ay müddətində baxılmalı və müvafiq məhkəmə aktı qəbul edilməli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69. Apellyasiya şikayətindən imtina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9.1. İşdə iştirak edən şəxsin apellyasiya şikayətindən imtina etməsi birinci instansiya məhkəməsi qətnaməsinin tanınmasına səbəb o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9.2. Apellyasiya şikayəti verən şəxs apellyasiya instansiyası məhkəməsində qətnamə qəbul edilənə kimi yazılı formada ondan imtina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9.3. Məhkəmə bu Məcəllənin 191-ci maddəsində nəzərdə tutulan əsaslar olduqda şikayətdən imtinanı rədd edə və işə apellyasiya qaydasında bax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69.4. Şikayətdən imtinanın qəbul edilməsi haqqında məhkəmə qərardad qəbul edir və bu qərardadla apellyasiya şikayətindən imtina etmiş şəxslərə münasibətdə apellyasiya icraatına xitam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0. İddiaçının iddiadan imtina etməsi və tərəflərin barışıq saziş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0.1. Apellyasiya şikayəti qəbul olunduqdan sonra iddiaçının iddiadan imtina etməsi və tərəflərin barışıq sazişi bağlaması apellyasiya instansiyası məhkəməsinə ünvanlanmış yazılı ərizələrdə ifadə olun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0.2. Ərizələrə baxılma qaydası, iddiadan imtinanın qəbul edilib-edilməməsinin, tərəflərin barışıq sazişinin təsdiq edilib-edilməməsinin nəticələri bu Məcəllənin 191-ci maddəsinin qaydaları ilə müəyyə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71. Apellyasiya instansiyası məhkəməsində yeni sübutların qəbul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Yeni sübutlar apellyasiya instansiyası məhkəməsi tərəfindən o halda qəbul edilir ki, işdə iştirak edən şəxslər həmin sübutların birinci instansiya məhkəməsində təqdim edilməsinin onlardan asılı olmayan səbəblərə görə mümkün olmadığını əsaslandırsın</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2. Apellyasiya instansiyası məhkəməsində işə baxılmanın həd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2.1. Apellyasiya instansiyası məhkəməsi tam hüquqlu məhkəmə kimi işə işdə olan və əlavə təqdim olunmuş sübutlar əsasında mahiyyəti üz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2.2. Əlavə faktlar və sübutlar məhkəmə tərəfindən o halda qəbul edilir ki, ərizəçi onların birinci instansiya məhkəməsində təqdim edilməsinin ondan asılı olmayan səbəblərə görə mümkün olmadığını əsaslandırsı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2.3. Tərəflər ilkin olaraq birinci instansiya məhkəməsinin baxışına təqdim etdikləri iddialarının hüquqi əsasını dəyiş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2.4. Apellyasiya instansiyası məhkəməsi tərəfindən birinci instansiyada işə baxılmanın predmeti olmayan yeni tələblər qəbul edilmir və onlara baxılm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2.5. Tərəflər apellyasiya instansiyasının baxışına yeni tələbləri yalnız o hallarda təqdim edə bilərlər ki, bunlar qarşılıqlı tələbin ödənilməsinə, əks tərəfin tələbinin rədd edilməsinə, üçüncü şəxslərin işə cəlb edilməsinə, faktın aşkar olunmasına və ya fakt haqqında məlumatın verilməsi əsasən məsələlərin həll edilməsinə yönəlmiş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2.6. Apellyasiya instansiyası məhkəməsi birinci instansiya məhkəməsinin qətnaməsinin əsaslılığını onun barəsində açıq və ya dolayısı ilə mübahisə edilən hissəsi üzrə, şikayət qərarın ləğv edilməsinə yönəldikdə və ya apellyasiya şikayətində və ona etirazlarda ifadə olunmuş dəlillərə əsasən mübahisənin predmeti bölünməz olduqda isə tam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2.7. Apellyasiya instansiyası məhkəməsi şikayətin dəlillərindən asılı olmayaraq, məhkəmənin maddi və prosessual hüquq normalarına riayət etməsini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3. İş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Sədrlik edən məhkəmə iclasını açır və hansı işə, kimin şikayəti ilə və hansı məhkəmənin qətnaməsinə baxıldığını elan edir, işdə iştirak edən şəxslərdən və nümayəndələrdən kimin gəldiyini aydınlaşdırır və gəlmiş şəxslərin şəxsiyyətini müəyyən edir, həmçinin vəzifəli şəxslərin və nümayəndələrin səlahiyyətlərini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4. Məhkəmə tərkibinin elan olunması və etiraz hüququnun izah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Sədrlik edən məhkəmə tərkibini elan edir və işdə iştirak edən şəxslərə etiraz etmə hüququnu izah edir. Etiraz üçün əsaslar, edilmiş etirazın həlli qaydası və etirazların təmin edilməsinin nəticələri bu Məcəllənin 19-23-cü maddələri və bu fəsillə müəyyən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5. İşdə iştirak edən şəxslərə onların hüquq və vəzifələrinin izah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Sədrlik edən işdə iştirak edən şəxslərə prosessual hüquq və vəzifələrinin izahı barədə bildirişin çatdırılıb-çatdırılmadığını müəyyən edir. Hüquq və vəzifələrin izahı haqqında bildiriş alınmadığı təqdirdə, məhkəmə iclasında hüquq və vəzifələrinin izahı haqqında bildiriş işdə iştirak edən hər bir şəxsə yazılı qaydada təqdim olunur və o, bunu öz imzası ilə təsdiq edir. Məhkəmə iclasına gəlmiş işdə iştirak edən şəxslərin müraciəti ilə məhkəmə onların hüquq və vəzifələrini izah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6. İşdə iştirak edən şəxslərin məhkəmə iclasına gəlməmələrini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6.1. İşdə iştirak edən şəxslərdən hər hansı biri işə baxılmanın vaxtı və yeri haqqında lazımi qaydada xəbərdar edilmədiyinə görə məhkəmə iclasına gəlmədikdə məhkəmə işə baxılmasını təxirə sa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76.2. İşə baxılmanın vaxtı və yeri haqqında lazımi qaydada xəbərdar edilmiş işdə iştirak edən şəxslərin gəlməməsi işə baxılmasına mane olmur. Lakin işdə iştirak edən şəxslər üzürlü səbəblərdən gəlmədiyi hallarda məhkəmə işin baxılmasını təxirə sa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76.3. İşə qiyabi baxılması və həllinin bu Məcəllə ilə müəyyən olunmuş qaydaları apellyasiya icraatına da şami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7. İşdə iştirak edən şəxslərin müraciətlərinin məhkəmə tәrәfindәn həll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də iştirak edən şəxslərin işə apellyasiya instansiyası məhkəməsində baxılması ilə bağlı olan bütün məsələlər barəsində müraciətləri və vəsatətləri, işdə iştirak edən digər şəxslərin fikri dinlənildikdən sonra məhkəmə tərəfindən həl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8. İşin məruzə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ə apellyasiya instansiyası məhkəməsində baxılması sədrlik edənin və ya hakimlərdən birinin məruzəsi ilə başlanır. Məruzəçi işin hallarını, birinci instansiya məhkəməsi qətnaməsinin məzmununu, apellyasiya şikayətinin dəlillərini və ona dair daxil olmuş etirazları, məhkəməyə təqdim olunmuş yeni sübutların məzmununu izah edir, habelə məhkəmə qətnaməsinin yoxlanılması üçün zəruri olan digər materiallar haqqında məlumat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79. İşdə iştirak edən şəxslərin izahat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ruzədən sonra məhkəmə məhkəmənin iclasına gəlmiş işdə iştirak edən şəxslərin və nümayəndələrin izahatlarını dinləyir. Apellyasiya şikayətini vermiş şəxs və onun nümayəndəsi çıxış edirlər. Qətnamədən hər iki tərəf şikayət verdikdə, birinci iddiaçı çıxış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0. Sübutların araşdı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0.1. Tərəflərin izahatlarından sonra məhkəmə zərurət olduqda işdə olan sübutları elan edir, habelə yeni təqdim olunmuş sübutları, əgər onların birinci instansiya məhkəməsinə təqdim edilməsinin qeyri-mümkün olduğunu hesab edərsə, araşd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80.2. Tərəflər əlavə şahidlərin çağırılması və dindirilməsi, birinci instansiya məhkəməsinin araşdırmadan imtina etdiyi digər sübutların tələb edilməsi haqqında vəsatətlər ver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1. Məhkəmə çıxış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pellyasiya instansiyası məhkəməsi tərəfindən yeni sübutlar araşdırıldığı halda məhkəmə çıxışlarına yol verilə bilər. Bu zaman birinci apellyasiya şikayətini vermiş şəxs çıxış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2. Qətnamənin çıxarılması və ela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çıxışlarından sonra məhkəmə qətnamə çıxarmaq üçün müşavirə otağına gedir. Müşavirədən sonra hakimlər qəbul edilmiş qətnaməni elan e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3. Məhkəmə iclasının protokol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pellyasiya icraatında bu Məcəllənin 22-ci fəsli ilə müəyyən edilmiş qaydada protokol yaz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4. Apellyasiya instansiyası məhkəməsinin səlahiyy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4.0. Apellyasiya instansiyası məhkə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4.0.1. qətnaməni dəyişmədən, apellyasiya şikayətini isə təmin etmədən saxlay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4.0.2. qətnaməni tamamilə və ya qismən ləğv edə bilər və birinci instansiya məhkəməsində müəyyən edilmiş hallar və ya əlavə təqdim olunmuş sübutlar əsasında yeni qətnamə qəbul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4.0.3. qətnaməni dəyişdi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4.0.4. qətnaməni tamamilə və ya qismən ləğv edə bilər, iş üzrə icraata xitam verə və yaxud ərizəni baxılmamış saxlay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5. Məhkəmə qətnaməsinin apellyasiya qaydasında ləğv olunması üçün əsas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5.1. Məhkəmə qətnaməsinin apellyasiya qaydasında ləğv edilməsi üçün əsaslar aşağıdakıl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5.1.1. maddi hüquq normalarının və ya prosessual hüquq normalarının pozulması və ya düzgün tətbiq edilmə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5.1.2. məhkəmənin gəldiyi nəticə üçün mühüm əhəmiyyəti olan bütün faktiki halların aydınlaşdırılma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5.1.3. birinci instansiya məhkəməsi tərəfindən müəyyən edilmiş, iş üçün əhəmiyyəti olan halların sübut edilmə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5.1.4. birinci instansiya məhkəməsinin qətnamədə göstərilmiş nəticələrinin işin hallarına uyğun gəlmə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5.2. Birinci instansiya məhkəməsinin faktlar nöqteyi-nəzərindən qanuni və əsaslı olan və mahiyyəti üzrə düzgün olan qətnaməsi yalnız formal mülahizələrə görə ləğv edil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6. Maddi hüquq normalarının pozulması və ya düzgün tətbiq edilmə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addi hüquq normaları o halda pozulmuş və ya düzgün tətbiq olunmamış hesab edilir ki, birinci instansiya məhkəməsi hüququn tətbiq edilməsində səhv buraxsın, tətbiq edilməli olan qanunu və ya digər normativ hüquqi aktı tətbiq etməsin, yaxud qanunu səhv təfsir etsi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7. Prosessual hüquq normalarının pozulması və ya düzgün tətbiq edilmə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1. Prosessual hüquq normalarının pozulması və ya düzgün tətbiq edilməməsi qətnamənin ləğv edilməsinə yalnız o halda əsas olur ki, bu, düzgün olmayan qətnamənin qəbul edilməsinə səbəb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2. Şikayətin dəlillərindən asılı olmayaraq birinci instansiya məhkəməsinin qətnaməsi aşağıdakı hallarda ləğv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2.1. işə, buna baxmağa hüququ olmayan hakim tərəfindən baxılmış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387.2.2. işə, işdə iştirak edən şəxslərdən məhkəmə iclasının vaxtı və yeri haqqında lazımi qaydada xəbərdar edilməmiş hər hansı birinin iştirakı olmadan məhkəmə tərəfindən baxılmış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2.3. işə baxılan zaman icraatın aparıldığı dil haqqında qaydalar pozulmuşdu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2.4. məhkəmə işdə iştirak etməyə cəlb olunmamış şəxslərin hüquq və vəzifələrinə dair məsələni onların hüquqlarının pozulması ilə nəticələnməklə həll et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2.5. qətnamə onda göstərilən hakim tərəfindən imzalanmamış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2.6. qətnamə işə baxan hakim tərəfindən qəbul edilməmiş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2.7. işdə məhkəmə iclasının protokolu yoxdursa və ya imzalanmamış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87.3. Bu Məcəllənin 387.2.1—387.2.7-ci maddələrində göstərilmiş halların mövcudluğu birinci instansiya məhkəməsi tərəfindən prosessual normaların kobud pozulması kimi qiymətləndi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8. Məhkəmənin gəldiyi nəticə üçün mühüm əhəmiyyəti olan bütün faktiki halların araşdırılma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pellyasiya instansiyası məhkəməsində yeni sübutlar tədqiq edilərkən işin nəticəsinə təsir edən digər faktiki hallar müəyyən edilərsə, bu halda məhkəmənin gəldiyi nəticə üçün mühüm əhəmiyyəti olan bütün faktiki hallar aydınlaşdırılmamış hesa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89. Məhkəmə tərəfindən müəyyən olunmuş hesab edilən iş üçün əhəmiyyətli olan halların birinci instansiya məhkəməsi tərəfindən sübut olunma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tərəfindən müəyyən olunmuş hesab edilən iş üçün əhəmiyyətli olan halların birinci instansiya məhkəməsi tərəfindən sübut edilməməsi o hallarda olur ki, iş üzrə mövcud olan faktlar qətnamədə qanunla göstərilən sübutlarla təsdiq edilmir və ya qeyri-mötəbər, ziddiyyətli, aid olmayan sübutlarla təsd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390. Məhkəmənin qətnamədə göstərdiyi dəlillərin işin hallarına uyğun olma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müəyyən edilmiş faktlardan tərəflərin qarşılıqlı münasibətləri üzrə səhv nəticəyə gəlmişsə, məhkəmənin qətnamədə göstərdiyi dəlillər</w:t>
      </w:r>
      <w:r w:rsidRPr="00876CBC">
        <w:rPr>
          <w:rFonts w:ascii="Palatino Linotype" w:eastAsia="Times New Roman" w:hAnsi="Palatino Linotype" w:cs="Times New Roman"/>
          <w:b/>
          <w:bCs/>
          <w:color w:val="000000"/>
          <w:sz w:val="27"/>
          <w:szCs w:val="27"/>
        </w:rPr>
        <w:t> </w:t>
      </w:r>
      <w:r w:rsidRPr="00876CBC">
        <w:rPr>
          <w:rFonts w:ascii="Palatino Linotype" w:eastAsia="Times New Roman" w:hAnsi="Palatino Linotype" w:cs="Times New Roman"/>
          <w:color w:val="000000"/>
          <w:sz w:val="27"/>
          <w:szCs w:val="27"/>
        </w:rPr>
        <w:t>işin hallarına uyğun hesab ed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91. İcraata xitam verməklə və ya ərizəni baxılmamış saxlamaqla qətnamənin ləğv edilməsi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Bu </w:t>
      </w:r>
      <w:r w:rsidRPr="00876CBC">
        <w:rPr>
          <w:rFonts w:ascii="Palatino Linotype" w:eastAsia="Times New Roman" w:hAnsi="Palatino Linotype" w:cs="Times New Roman"/>
          <w:i/>
          <w:iCs/>
          <w:color w:val="000000"/>
          <w:sz w:val="27"/>
          <w:szCs w:val="27"/>
        </w:rPr>
        <w:t>Məcəllənin 19-cu və 20-ci fəsillərində göstərilən əsaslar olduqda işin icraatına xitam verilməklə və ya ərizə baxılmamış saxlanılmaqla məhkəmənin qətnaməsi ləğv edilməlidi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92. Apellyasiya instansiyası məhkəməsi qətnaməsi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1. Apellyasiya instansiyası məhkəməsinin qətnaməsin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1.1 qətnamənin çıxarılma vaxtı və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1.2. qətnaməni çıxarmış məhkəmənin adı və tərkib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1.3. apellyasiya şikayətini vermiş şəx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1.4. şikayət verilən qətnamənin, apellyasiya şikayətinin, təqdim edilmiş sübutların, işə apellyasiya instansiyasında baxılarkən iştirak etmiş şəxslərin izahatlarının qısa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1.5. məhkəmənin nəticəyə gəlməsi barədə motivlər və məhkəmənin rəhbər tutduğu qanun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1.6. apellyasiya şikayətinə baxılması üzrə məhkəməni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2.2. Apellyasiya şikayəti təmin edilmədikdə və ya məhkəmənin qətnaməsi dəyişdirildikdə, apellyasiya i</w:t>
      </w:r>
      <w:r w:rsidRPr="00876CBC">
        <w:rPr>
          <w:rFonts w:ascii="Palatino Linotype" w:eastAsia="Times New Roman" w:hAnsi="Palatino Linotype" w:cs="Times New Roman"/>
          <w:i/>
          <w:iCs/>
          <w:color w:val="000000"/>
          <w:sz w:val="27"/>
          <w:szCs w:val="27"/>
        </w:rPr>
        <w:t>nstansiyas</w:t>
      </w:r>
      <w:r w:rsidRPr="00876CBC">
        <w:rPr>
          <w:rFonts w:ascii="Palatino Linotype" w:eastAsia="Times New Roman" w:hAnsi="Palatino Linotype" w:cs="Times New Roman"/>
          <w:color w:val="000000"/>
          <w:sz w:val="27"/>
          <w:szCs w:val="27"/>
        </w:rPr>
        <w:t>ı məhkəməsi hansı dəlillərə əsasən şikayətin təmin edilmədiyini və yaxud qətnamənin dəyişdirildiyini göstərməyə borclud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92-1. Apellyasiya instansiyası məhkəməsinin əlavə qətnaməsi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Apellyasiya instansiyası məhkəməsinin əlavə qətnaməsi bu Məcəllənin 229-cu maddəsi ilə müəyyən edilmiş hallarda və qaydada çıxarılır</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93. Apellyasiya instansiyası məhkəməsi qətnaməsinin qanuni qüvvəyə min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Apellyasiya instansiyası məhkəməsinin qətnaməsindən şikayət verilməmişdirsə, qətnamə işdə iştirak edən şəxslərə rəsmi qaydada verildiyi gündən 2 ay keçdikdən sonra qanuni qüvvəyə mi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394. Apellyasiya instansiyası məhkəməsinin xüsusi qərardadı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94.1. İşə Apellyasiya qaydasında baxan məhkəmə bu Məcəllənin 265.4-cü və 265.5-ci maddəsində nəzərdə tutulmuş hallarda, habelə işə birinci instansiya məhkəməsində baxılması zamanı prosessual normaların kobud pozulmasına yol vermiş hakimlər barəsində xüsusi qərardad çıx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394.2. Hakimlər barəsində çıxarılmış xüsusi qərardad intizam icraatının başlanması üçün apellyasiya instansiyası məhkəməsinin sədri tərəfindən Məhkəmə-Hüquq Şurasına göndərili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2</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Birinci instansiya məhkəmələrinin qərardadlarından şikayət verilməsi</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95. Birinci instansiya məhkəmələrinin qərardadlarından şikayət vermək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5.1. İşdə iştirak edən şəxslər qətnamədən ayrılıqda birinci instansiya məhkəmələrinin qərardadlarından aşağıdakı hallarda şikayət ver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5.1.1. bu Məcəllədə göstərilən hallar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5.1.2. məhkəmənin qərardadı işin sonrakı hərəkətinə mane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5.2. Birinci instansiya məhkəmələrinin digər qərardadlarından şikayət verilmir. İşdə iştirak edən şəxslər bu qərardadlardan narazı qaldıqda qərardada olan etirazlarını apellyasiya şikayətlərinə daxil ed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396. Şikayətin verilmə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6.1. Şikayət birinci instansiya məhkəməsinin qərardadı rəsmi </w:t>
      </w:r>
      <w:r w:rsidRPr="00876CBC">
        <w:rPr>
          <w:rFonts w:ascii="Palatino Linotype" w:eastAsia="Times New Roman" w:hAnsi="Palatino Linotype" w:cs="Times New Roman"/>
          <w:i/>
          <w:iCs/>
          <w:color w:val="000000"/>
          <w:sz w:val="27"/>
          <w:szCs w:val="27"/>
        </w:rPr>
        <w:t>qaydada verildikdən sonra </w:t>
      </w:r>
      <w:r w:rsidRPr="00876CBC">
        <w:rPr>
          <w:rFonts w:ascii="Palatino Linotype" w:eastAsia="Times New Roman" w:hAnsi="Palatino Linotype" w:cs="Times New Roman"/>
          <w:color w:val="000000"/>
          <w:sz w:val="27"/>
          <w:szCs w:val="27"/>
        </w:rPr>
        <w:t>10 gün müddətində birinci instansiya məhkəməsinə veril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6.2. Əgər qərardad tərəflərin iştirakı ilə elan edilirsə, şikayət vermə müddəti qərardadın elan edildiyi vaxtdan hesab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97. Apellyasiya instansiyası məhkəməsi tərəfindən şikayətə baxılması müddəti və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7.1. Bu Məcəllənin 269.3-cü maddəsində nəzərdə tutulmuş əsaslar olduqda məhkəmənin qərardadından verilən ilkin şikayət işlə birlikdə apellyasiya instansiyası məhkəməsinə gönd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7.2. Apellyasiya instansiyası məhkəməsi şikayətə onun məhkəməyə daxil olduğu vaxtdan 20 gün müddətində, apellyasiya üçün müəyyən olunmuş qaydada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98. Apellyasiya instansiyası məhkəməsinin səlah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8.0. Apellyasiya instansiyası məhkəməsinin şikayətə baxıb qərardad qəbul etdikdə aşağıdakıları etmək hüququ v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8.0.1. məhkəmənin qərardadını dəyişdirmədən saxlayıb şikayəti təmin etmə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8.0.2. qərardadı tam və ya qismən ləğv edib, yaxud dəyişib işi birinci instansiya məhkəməsinə göndər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98.0.3. qərardadı tam və ya qismən ləğv edib qərardadla həll edilməli olan məsələni həll etmək.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399. Apellyasiya instansiyası məhkəməsinin göstərişlərinin məcburi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Birinci instansiya məhkəməsinin qərardadını ləğv edib işi yenidən baxılmağa göndərdikdə apellyasiya i</w:t>
      </w:r>
      <w:r w:rsidRPr="00876CBC">
        <w:rPr>
          <w:rFonts w:ascii="Palatino Linotype" w:eastAsia="Times New Roman" w:hAnsi="Palatino Linotype" w:cs="Times New Roman"/>
          <w:i/>
          <w:iCs/>
          <w:color w:val="000000"/>
          <w:sz w:val="27"/>
          <w:szCs w:val="27"/>
        </w:rPr>
        <w:t>nstansiyası</w:t>
      </w:r>
      <w:r w:rsidRPr="00876CBC">
        <w:rPr>
          <w:rFonts w:ascii="Palatino Linotype" w:eastAsia="Times New Roman" w:hAnsi="Palatino Linotype" w:cs="Times New Roman"/>
          <w:color w:val="000000"/>
          <w:sz w:val="27"/>
          <w:szCs w:val="27"/>
        </w:rPr>
        <w:t xml:space="preserve"> məhkəməsinin qərardadında </w:t>
      </w:r>
      <w:r w:rsidRPr="00876CBC">
        <w:rPr>
          <w:rFonts w:ascii="Palatino Linotype" w:eastAsia="Times New Roman" w:hAnsi="Palatino Linotype" w:cs="Times New Roman"/>
          <w:color w:val="000000"/>
          <w:sz w:val="27"/>
          <w:szCs w:val="27"/>
        </w:rPr>
        <w:lastRenderedPageBreak/>
        <w:t>müəyyən olunmuş göstərişlər işə baxan birinci instansiya mәhkәmәsi üçün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0. Apellyasiya instansiyası məhkəməsinin şikayət üzrə qəbul etdiyi qərardadının qanuni qüvv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Apellyasiya instansiyası məhkəməsinin bu Məcəllənin 402-ci maddəsində nəzərdə tutulmuş qərardadlarından kassasiya şikayəti verilməmişdirsə, həmin qərardadlar işdə iştirak edən şəxslərə rəsmi qaydada verildiyi gündən 10 gün sonra, qanunla şikayət verilməsi nəzərdə tutulmayan qərardadları isə çıxarıldığı andan qanuni qüvvəyə mi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1. İşi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pellyasiya instansiyası məhkəməsi birinci instansiya məhkəməsinin qətnaməsini və ya qərardadını dəyişdirmədən saxlamaq və yaxud qərardadı ləğv edib işi birinci instansiya məhkəməsinə göndərmək barədə məhkəmə aktı qəbul etdikdən sonra, bunlardan şikayət olmadıqda, iş apellyasiya instansiyası məhkəməsi aktının təsdiq edilmiş surəti ilə birlikdə birinci instansiya məhkəməsinə göndə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3</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Kassasiya instansiyası məhkəməsində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02. Kassasiya şikayəti vermə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Apellyasiya məhkəmələrinin mülki və kommersiya kollegiyalarının və Naxçıvan Muxtar Respublikası Ali Məhkəməsinin mülki və kommersiya kollegiyalarının qətnamələrindən, </w:t>
      </w:r>
      <w:r w:rsidRPr="00876CBC">
        <w:rPr>
          <w:rFonts w:ascii="Palatino Linotype" w:eastAsia="Times New Roman" w:hAnsi="Palatino Linotype" w:cs="Times New Roman"/>
          <w:i/>
          <w:iCs/>
          <w:strike/>
          <w:color w:val="000000"/>
          <w:sz w:val="27"/>
          <w:szCs w:val="27"/>
        </w:rPr>
        <w:t>işin məhkəmə aidiyyəti üzrə göndərilməsi və ya məhkəmə aidiyyəti haqqında ərizənin rədd edilməsi,</w:t>
      </w:r>
      <w:r w:rsidRPr="00876CBC">
        <w:rPr>
          <w:rFonts w:ascii="Palatino Linotype" w:eastAsia="Times New Roman" w:hAnsi="Palatino Linotype" w:cs="Times New Roman"/>
          <w:i/>
          <w:iCs/>
          <w:color w:val="000000"/>
          <w:sz w:val="27"/>
          <w:szCs w:val="27"/>
        </w:rPr>
        <w:t> apellyasiyanın qeyri-mümkün hesab edilməsi, kassasiya şikayətinin qaytarılması, habelə iş üzrə icraata xitam verilməsi barədə qərardadlarından kassasiya şikayəti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3. Kassasiya şikayəti ilə müraciət etmək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3.1. Apellyasiya instansiyası məhkəməsinin qətnamələrindən və qərardadlarından tərəflər, üçüncü şəxslər, xüsusi icraat işləri üzrə isə ərizəçi və maraqlı şəxslər </w:t>
      </w:r>
      <w:r w:rsidRPr="00876CBC">
        <w:rPr>
          <w:rFonts w:ascii="Palatino Linotype" w:eastAsia="Times New Roman" w:hAnsi="Palatino Linotype" w:cs="Times New Roman"/>
          <w:i/>
          <w:iCs/>
          <w:color w:val="000000"/>
          <w:sz w:val="27"/>
          <w:szCs w:val="27"/>
        </w:rPr>
        <w:t>tələbləri təmin olunmadığı hallarda</w:t>
      </w:r>
      <w:r w:rsidRPr="00876CBC">
        <w:rPr>
          <w:rFonts w:ascii="Palatino Linotype" w:eastAsia="Times New Roman" w:hAnsi="Palatino Linotype" w:cs="Times New Roman"/>
          <w:color w:val="000000"/>
          <w:sz w:val="27"/>
          <w:szCs w:val="27"/>
        </w:rPr>
        <w:t> şikayət ver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3.2. Azərbaycan Respublikası Ali Məhkəməsinin sədri işdə iştirak etməyə cəlb olunmayan, məhkəmə aktı ilə maraqlarına toxunan şəxslərin müraciətinə əsasən apellyasiya instansiyası məhkəməsinin qətnamə və qərardadından təqdimat verə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3.3. Bu Məcəllənin 50-ci və 306-cı maddələrində nəzərdə tutulmuş hallarda prokuror məhkəmə araşdırmalarında iddiaçı və ya ərizəçi olduqda, protest vermək hüququ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3.4. Prokurorun protesti iştirak etdiyi iş üzrə onun tərəfindən kassasiya instansiyası məhkəməsinə verilən şikayətdir və hüquqi mahiyyətinə, nəticələrinə görə kassasiya şikayətinə bərabər tutu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03-1. Kasasiya instansiyası məhkəməsində məhkəmə aidiyyətinə dair mübahisələr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1. İşdə iştirak edən şəxslər işin məhkəmə aidiyyəti üzrə göndərilməsi və ya məhkəmə aidiyyəti haqqında ərizənin rədd edilməsi barədə qərardadlardan şikayət vermək hüququna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2. Kasasiya instansiyası məhkəməsi tərəfindən məhkəmə aidiyyətinə dair mübahisələrə bu maddədə müəyyən edilmiş xüsusiyyətlər nəzərə alınmaqla, bu Məcəllənin 43-cü fəslində müəyyən olunmuş qaydalara uyğun olaraq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3. Məhkəmə aidiyyətinə dair mübahisələr üzrə şikayət bu Məcəllənin 407.1 – 407.3-cü maddələrində nəzərdə tutulmuş tələblərə uyğun olaraq verilir. Şikayətə vəkilin orderi də əlavə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4. Şikayətin qaytarılması məsələsi bu Məcəllənin 408-ci maddəsində nəzərdə tutulmuş qaydada birinci instansiya məhkəməsi və ya kasasiya instansiyası məhkəməsi tərəfindən həll edilir. Şikayətin birinci instansiya məhkəməsi tərəfindən qaytarılmasına dair qərardaddan kasasiya instansiyası məhkəməsinə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5. İcraata qəbul edilmiş şikayətin surəti işdə iştirak edən şəxslərə rəsmi qaydada verildikdən sonra onlar, 5 gündən gec olmayaraq şikayətə dair etirazlarını və yaxud izahatlarını məhkəməyə göndərməyə haqlıd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403-1.6. Kasasiya instansiyası məhkəməsində məhkəmə aidiyyətinə dair mübahisələr üzrə şikayətlərə mülki, kommersiya və inzibati kollegiyalara daxil olan hakimlərin qarışıq tərkibində tərəflərin təqdim etdiyi sənədlər əsasında, məhkəmə baxışı keçirilmədən və tərəflər izahatları dinlənilmək üçün çağırılmadan 10 gün müddətində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7. Kasasiya instansiyası məhkəməsi məhkəmə aidiyyəti məsələsini həll edərkən məhkəmələr tərəfindən maddi və prosessual hüquq normalarının düzgün tətbiq edilməsini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8. Kasasiya instansiya məhkəməsi məhkəmə aidiyyətinə dair mübahisələr üzrə şikayətə baxarkə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8.1. işin məhkəmə aidiyyəti üzrə göndərilməsi və ya məhkəmə aidiyyəti haqqında ərizənin rədd edilməsi barədə qərardadı dəyişiklik edilmədən, şikayəti təmin etmədən saxlay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8.2. işin məhkəmə aidiyyəti üzrə göndərilməsi və ya məhkəmə aidiyyəti haqqında ərizənin rədd edilməsi barədə qərardadı tamamilə ləğv edib, yeni qərar qəbul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3-1.9. Bu Məcəllənin 403-1.8-ci maddəsinə uyğun olaraq çıxarılmış qərar işdə iştirak edən şəxslərə qəbul edildiyi gündən 3 gün müddətində sifarişli məktubla göndərilməli və yaxud qəbz alınmaqla təqdim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4. Kassasiya qaydasında işə baxan məhkə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4.1. Apellyasiya instansiyası məhkəmələrinin qətnamələrindən və qərardadlarından kassasiya qaydasında aşağıdakı məhkəmələrə şikayət vermək o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4.1.1. apellyasiya məhkəmələrinin mülki kollegiyalarının və Naxçıvan Muxtar Respublikası Ali Məhkəməsinin mülki işlər üzrə kollegiyasının qətnamələrindən və qərardadlarından - Azərbaycan Respublikası Ali Məhkəməsinin mülki kollegiyasın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4.1.2. apellyasiya məhkəmələrinin kommersiya kollegiyalarının və Naxçıvan Muxtar Respublikası Ali Məhkəməsinin Kommersiya kollegiyasının qətnamələrindən və qərardadlarından - Azərbaycan Respublikası Ali Məhkəməsinin Kommersiya kollegiyasın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404.2. Aidiyyətə dair mübahisələr üzrə kassasiya şikayətlərinə mülki </w:t>
      </w:r>
      <w:r w:rsidRPr="00876CBC">
        <w:rPr>
          <w:rFonts w:ascii="Palatino Linotype" w:eastAsia="Times New Roman" w:hAnsi="Palatino Linotype" w:cs="Times New Roman"/>
          <w:i/>
          <w:iCs/>
          <w:strike/>
          <w:color w:val="000000"/>
          <w:sz w:val="27"/>
          <w:szCs w:val="27"/>
        </w:rPr>
        <w:t>kollegiyaya və inzibati-iqtisadi </w:t>
      </w:r>
      <w:r w:rsidRPr="00876CBC">
        <w:rPr>
          <w:rFonts w:ascii="Palatino Linotype" w:eastAsia="Times New Roman" w:hAnsi="Palatino Linotype" w:cs="Times New Roman"/>
          <w:strike/>
          <w:color w:val="000000"/>
          <w:sz w:val="27"/>
          <w:szCs w:val="27"/>
        </w:rPr>
        <w:t>kollegiyaya daxil olan hakimlərin qarışıq tərkibində baxıla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2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w:t>
      </w:r>
      <w:r w:rsidRPr="00876CBC">
        <w:rPr>
          <w:rFonts w:ascii="Palatino Linotype" w:eastAsia="Times New Roman" w:hAnsi="Palatino Linotype" w:cs="Times New Roman"/>
          <w:i/>
          <w:iCs/>
          <w:color w:val="000000"/>
          <w:sz w:val="27"/>
          <w:szCs w:val="27"/>
        </w:rPr>
        <w:t> </w:t>
      </w:r>
      <w:r w:rsidRPr="00876CBC">
        <w:rPr>
          <w:rFonts w:ascii="Palatino Linotype" w:eastAsia="Times New Roman" w:hAnsi="Palatino Linotype" w:cs="Times New Roman"/>
          <w:b/>
          <w:bCs/>
          <w:i/>
          <w:iCs/>
          <w:color w:val="000000"/>
          <w:sz w:val="27"/>
          <w:szCs w:val="27"/>
        </w:rPr>
        <w:t>404-1.</w:t>
      </w:r>
      <w:r w:rsidRPr="00876CBC">
        <w:rPr>
          <w:rFonts w:ascii="Palatino Linotype" w:eastAsia="Times New Roman" w:hAnsi="Palatino Linotype" w:cs="Times New Roman"/>
          <w:i/>
          <w:iCs/>
          <w:color w:val="000000"/>
          <w:sz w:val="27"/>
          <w:szCs w:val="27"/>
        </w:rPr>
        <w:t> </w:t>
      </w:r>
      <w:r w:rsidRPr="00876CBC">
        <w:rPr>
          <w:rFonts w:ascii="Palatino Linotype" w:eastAsia="Times New Roman" w:hAnsi="Palatino Linotype" w:cs="Times New Roman"/>
          <w:b/>
          <w:bCs/>
          <w:i/>
          <w:iCs/>
          <w:color w:val="000000"/>
          <w:sz w:val="27"/>
          <w:szCs w:val="27"/>
        </w:rPr>
        <w:t>Kassasiya şikayətinin mümkünlüyü</w:t>
      </w:r>
    </w:p>
    <w:p w:rsidR="00876CBC" w:rsidRPr="00876CBC" w:rsidRDefault="00876CBC" w:rsidP="00876CBC">
      <w:pPr>
        <w:spacing w:after="2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Apellyasiya instansiyası məhkəməsində baxılan mülki işlər üzrə iddianın qiyməti iki min manatdan, kommersiya mübahisələrinə dair işlər üzrə iddianın qiyməti on min manatdan az olan əmlak xarakterli iddialar üzrə qətnamələrdən kassasiya şikayəti veril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5. Kassasiya şikayəti vermə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5. Apellyasiya instansiyası məhkəməsinin aktlarından kassasiya şikayəti aşağıdakı müddətlərd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5.0.1. qətnamə işdə iştirak edən şəxslərə rəsmi qaydada verildiyi gündən 2 ay müddətin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5.0.2. qərardad işdə iştirak edən şəxslərə rəsmi qaydada verildiyi gündən 10 gün müddətində.</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6. Kassasiya şikayəti vermə qayd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6.1. Kassasiya şikayəti yazılı formada apellyasiya instansiyası məhkəməsi vasitəsi il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6.2. Əgər kassasiya şikayəti kassasiya instansiyası məhkəməsinə bilavasitə verilərsə, onda bu məhkəmə tərəfindən həmin şikayət bu Məcəllənin 407-409-cu maddələri ilə nəzərdə tutulmuş tələblərin yerinə yetirilməsi üçün müvafiq apellyasiya instansiyası məhkəməsinə göndə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7. Kassasiya şikayətinin məzmunu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7.1. Kassasiya şikayətin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7.1.1. şikayətin verildiyi məhkəmənin adı və ünvan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7.1.2. şikayəti verən şəxsin soyadı, adı, atasının adı, iş yeri, yaşayış yeri, yaxud olduğu yer və işdə prosessual vəziyyəti, </w:t>
      </w:r>
      <w:r w:rsidRPr="00876CBC">
        <w:rPr>
          <w:rFonts w:ascii="Palatino Linotype" w:eastAsia="Times New Roman" w:hAnsi="Palatino Linotype" w:cs="Times New Roman"/>
          <w:i/>
          <w:iCs/>
          <w:color w:val="000000"/>
          <w:sz w:val="27"/>
          <w:szCs w:val="27"/>
        </w:rPr>
        <w:t>şikayəti verən hüquqi şəxsin adı, yerləşdiyi ünvan</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7.1.3. şikayət olunan məhkəmə aktını qəbul etmiş məhkəmənin adı, aktın qəbul edildiyi tarix, mübahisənin predme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07.1.4. şikayəti verən şəxsin tələbi, maddi və yaxud prosessual hüquq normalarının düzgün tətbiq edilməməsinin nədən ibarət o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7.1.5. şikayətə əlavə edilən sənədlərin siyahı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7.2. Kassasiya şikayətində işin hallarının sübut olunmamasına, məhkəmənin gəldiyi nəticə üçün əhəmiyyətli olan bütün faktiki halların aydınlaşdırılmamasına və yaxud qətnamə və qərardadda ifadə olunan nəticələrin işin faktiki hallarına uyğun olmamasına istinad etməyə yol ver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07.3. Şikayət onu verən şəxs (onun qanuni nümayəndəsi</w:t>
      </w:r>
      <w:r w:rsidRPr="00876CBC">
        <w:rPr>
          <w:rFonts w:ascii="Palatino Linotype" w:eastAsia="Times New Roman" w:hAnsi="Palatino Linotype" w:cs="Times New Roman"/>
          <w:color w:val="000000"/>
          <w:sz w:val="27"/>
          <w:szCs w:val="27"/>
        </w:rPr>
        <w:t> </w:t>
      </w:r>
      <w:r w:rsidRPr="00876CBC">
        <w:rPr>
          <w:rFonts w:ascii="Palatino Linotype" w:eastAsia="Times New Roman" w:hAnsi="Palatino Linotype" w:cs="Times New Roman"/>
          <w:i/>
          <w:iCs/>
          <w:color w:val="000000"/>
          <w:sz w:val="27"/>
          <w:szCs w:val="27"/>
        </w:rPr>
        <w:t>və ya nümayəndəsi) və şikayəti tərtib etmiş vəkil tərəfindən imzalanmalıdır. Qanuni nümayəndə və ya nümayəndə tərəfindən verilən şikayətə onun səlahiyyətlərini təsdiq edən sənəd əlavə edilməli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7.4. Şikayətə </w:t>
      </w:r>
      <w:r w:rsidRPr="00876CBC">
        <w:rPr>
          <w:rFonts w:ascii="Palatino Linotype" w:eastAsia="Times New Roman" w:hAnsi="Palatino Linotype" w:cs="Times New Roman"/>
          <w:i/>
          <w:iCs/>
          <w:color w:val="000000"/>
          <w:sz w:val="27"/>
          <w:szCs w:val="27"/>
        </w:rPr>
        <w:t>vəkilin orderi və</w:t>
      </w:r>
      <w:r w:rsidRPr="00876CBC">
        <w:rPr>
          <w:rFonts w:ascii="Palatino Linotype" w:eastAsia="Times New Roman" w:hAnsi="Palatino Linotype" w:cs="Times New Roman"/>
          <w:color w:val="000000"/>
          <w:sz w:val="27"/>
          <w:szCs w:val="27"/>
        </w:rPr>
        <w:t> dövlət rüsumunun ödənilməsini sübut edən sənəd əlavə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8. Kassasiya şikayətini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1. Kassasiya şikayəti aşağıdakı hallarda qayt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1.1.</w:t>
      </w:r>
      <w:r w:rsidRPr="00876CBC">
        <w:rPr>
          <w:rFonts w:ascii="Palatino Linotype" w:eastAsia="Times New Roman" w:hAnsi="Palatino Linotype" w:cs="Times New Roman"/>
          <w:i/>
          <w:iCs/>
          <w:color w:val="000000"/>
          <w:sz w:val="27"/>
          <w:szCs w:val="27"/>
        </w:rPr>
        <w:t> kassasiya şikayəti bu Məcəllənin 407.1-ci maddəsinin tələblərinə cavab vermirsə</w:t>
      </w:r>
      <w:r w:rsidRPr="00876CBC">
        <w:rPr>
          <w:rFonts w:ascii="Palatino Linotype" w:eastAsia="Times New Roman" w:hAnsi="Palatino Linotype" w:cs="Times New Roman"/>
          <w:color w:val="000000"/>
          <w:sz w:val="27"/>
          <w:szCs w:val="27"/>
        </w:rPr>
        <w:t>, imzalanmamışsa, yaxud </w:t>
      </w:r>
      <w:r w:rsidRPr="00876CBC">
        <w:rPr>
          <w:rFonts w:ascii="Palatino Linotype" w:eastAsia="Times New Roman" w:hAnsi="Palatino Linotype" w:cs="Times New Roman"/>
          <w:strike/>
          <w:color w:val="000000"/>
          <w:sz w:val="27"/>
          <w:szCs w:val="27"/>
        </w:rPr>
        <w:t>onu imzalamağa</w:t>
      </w:r>
      <w:r w:rsidRPr="00876CBC">
        <w:rPr>
          <w:rFonts w:ascii="Palatino Linotype" w:eastAsia="Times New Roman" w:hAnsi="Palatino Linotype" w:cs="Times New Roman"/>
          <w:color w:val="000000"/>
          <w:sz w:val="27"/>
          <w:szCs w:val="27"/>
        </w:rPr>
        <w:t> hüququ olmayan və ya vəzifəsi göstərilməyən şəxs tərəfindən imzalan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1.2. şikayət qətnamə və qərardadı qəbul etmiş məhkəmə vasitəsi ilə göndəril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1.3. kassasiya şikayətinə </w:t>
      </w:r>
      <w:r w:rsidRPr="00876CBC">
        <w:rPr>
          <w:rFonts w:ascii="Palatino Linotype" w:eastAsia="Times New Roman" w:hAnsi="Palatino Linotype" w:cs="Times New Roman"/>
          <w:i/>
          <w:iCs/>
          <w:color w:val="000000"/>
          <w:sz w:val="27"/>
          <w:szCs w:val="27"/>
        </w:rPr>
        <w:t>vəkilin orderi və müəyyən</w:t>
      </w:r>
      <w:r w:rsidRPr="00876CBC">
        <w:rPr>
          <w:rFonts w:ascii="Palatino Linotype" w:eastAsia="Times New Roman" w:hAnsi="Palatino Linotype" w:cs="Times New Roman"/>
          <w:color w:val="000000"/>
          <w:sz w:val="27"/>
          <w:szCs w:val="27"/>
        </w:rPr>
        <w:t> olunmuş qaydada və məbləğdə dövlət rüsumunun ödənilməsi barədə sənədlər əlavə edilməmişsə;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1.4. kassasiya şikayəti müəyyən edilmiş müddət ötürülməklə verilmişsə və buraxılmış müddətin bərpa edilməsinə dair vəsatət </w:t>
      </w:r>
      <w:r w:rsidRPr="00876CBC">
        <w:rPr>
          <w:rFonts w:ascii="Palatino Linotype" w:eastAsia="Times New Roman" w:hAnsi="Palatino Linotype" w:cs="Times New Roman"/>
          <w:i/>
          <w:iCs/>
          <w:color w:val="000000"/>
          <w:sz w:val="27"/>
          <w:szCs w:val="27"/>
        </w:rPr>
        <w:t>təmin olunmamışsa</w:t>
      </w:r>
      <w:r w:rsidRPr="00876CBC">
        <w:rPr>
          <w:rFonts w:ascii="Palatino Linotype" w:eastAsia="Times New Roman" w:hAnsi="Palatino Linotype" w:cs="Times New Roman"/>
          <w:color w:val="000000"/>
          <w:sz w:val="27"/>
          <w:szCs w:val="27"/>
        </w:rPr>
        <w: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1.5. kassasiya şikayətində maddi və prosessual hüquq normalarının pozulmasının, yaxud düzgün tətbiq edilməməsinin nədən ibarət olması göstəril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1.6. kassasiya şikayətinin icraata qəbul edilməsi barədə qərardad işdə iştirak edən şəxslərə göndərilənə kimi şikayəti verən şəxsdən onun geri qaytarılması barədə ərizə daxil olmu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08.2. Bu Məcəllənin 408.1.1. və 408.1.3.—408.1.5-ci maddələrində nəzərdə tutulmuş hallarda kassasiya şikayəti apellyasiya instansiyası məhkəməsi tərəfindən, 408.1.2-ci maddəsində nəzərdə tutulmuş hallar mövcud olduqda kassasiya şikayəti kassasiya instansiyası məhkəməsi tərəfindən, 408.1.6-cı maddəsində nəzərdə tutulmuş hallar mövcud olduqda isə kassasiya şikayətinin qaytarılması barədə ərizənin daxil olduğu vaxt işin şikayətlə hansı instansiya məhkəməsində olmasından asılı olaraq apellyasiya və kassasiya instansiyası məhkəmələri tərəfindən qayt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3. Kassasiya şikayətinin qaytarılması barədə qərardad çıx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4. Kassasiya şikayətinin apellyasiya instansiyası məhkəməsi tərəfindən qaytarılmasına dair qərardaddan kassasiya instansiyası məhkəməsinə şikayət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08.5. Bu Məcəllənin 408.1.1—408.1.6-cı maddələrində göstərilən nöqsanlar aradan qaldırıldıqdan sonra, şikayəti verən şəxs yenidən ümumi qaydada kassasiya şikayəti ilə müraciət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09. İşin kassasiya instansiyası məhkəməsinə göndə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Apellyasiya instansiyası məhkəməsi kassasiya şikayətinin bu Məcəllənin 407-ci maddəsinin tələblərinə uyğunluğunu yoxlayır. Bu Məcəllənin 407-ci maddəsinin tələblərinə cavab verən kassasiya şikayəti ona əlavə olunmuş sənədlərlə və işlə birlikdə kassasiya şikayətinin verilmə müddəti bitdikdən sonra 7 gün müddətində kassasiya instansiyası məhkəməsinə göndər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10. Kassasiya şikayətindən imtina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0.1. Kassasiya şikayəti vermiş şəxs kassasiya qərarı çıxarılana kimi ondan imtina etməyə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0.2. Məhkəmə bu Məcəllənin 191-ci maddəsində nəzərdə tutulmuş əsaslarla şikayətdən imtinanı qəbul etməməyə və işə kassasiya qaydasında baxmağa haqlıdır. İşdə iştirak edən başqa şəxslər qətnamə və qərardaddan şikayət verməmişlərsə və məhkəmə kassasiya şikayətindən imtinanı qəbul edirsə, kassasiya instansiyasında icraata xitam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0.3. Kassasiya instansiyasında icraata xitam verilməsi barədə kassasiya məhkəməsi qərar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11. Kassasiya şikayətinin icraata qəbul edilməsi barədə qərarda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Kassasiya şikayətinin icraata qəbul edilməsi barədə kassasiya instansiyası məhkəməsinin hakimi qərardad çıx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12. Kassasiya şikayətinin rəsmi qaydada </w:t>
      </w:r>
      <w:r w:rsidRPr="00876CBC">
        <w:rPr>
          <w:rFonts w:ascii="Palatino Linotype" w:eastAsia="Times New Roman" w:hAnsi="Palatino Linotype" w:cs="Times New Roman"/>
          <w:b/>
          <w:bCs/>
          <w:i/>
          <w:iCs/>
          <w:color w:val="000000"/>
          <w:sz w:val="27"/>
          <w:szCs w:val="27"/>
        </w:rPr>
        <w:t>ve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2.1. Kassasiya şikayəti və buna əlavə olunmuş sənədlər əks tərəfə rəsmi qaydada </w:t>
      </w:r>
      <w:r w:rsidRPr="00876CBC">
        <w:rPr>
          <w:rFonts w:ascii="Palatino Linotype" w:eastAsia="Times New Roman" w:hAnsi="Palatino Linotype" w:cs="Times New Roman"/>
          <w:i/>
          <w:iCs/>
          <w:color w:val="000000"/>
          <w:sz w:val="27"/>
          <w:szCs w:val="27"/>
        </w:rPr>
        <w:t>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2.2. İşdə iştirak edən şəxslər kassasiya şikayətinin </w:t>
      </w:r>
      <w:r w:rsidRPr="00876CBC">
        <w:rPr>
          <w:rFonts w:ascii="Palatino Linotype" w:eastAsia="Times New Roman" w:hAnsi="Palatino Linotype" w:cs="Times New Roman"/>
          <w:i/>
          <w:iCs/>
          <w:color w:val="000000"/>
          <w:sz w:val="27"/>
          <w:szCs w:val="27"/>
        </w:rPr>
        <w:t>surəti onlara rəsmi qaydada verildikdən</w:t>
      </w:r>
      <w:r w:rsidRPr="00876CBC">
        <w:rPr>
          <w:rFonts w:ascii="Palatino Linotype" w:eastAsia="Times New Roman" w:hAnsi="Palatino Linotype" w:cs="Times New Roman"/>
          <w:color w:val="000000"/>
          <w:sz w:val="27"/>
          <w:szCs w:val="27"/>
        </w:rPr>
        <w:t> sonra 20 gündən gec olmayaraq kassasiya şikayətinə dair etirazlarını və yaxud izahatlarını məhkəməyə göndərməyə haqlıdırlar. </w:t>
      </w:r>
    </w:p>
    <w:p w:rsidR="00876CBC" w:rsidRPr="00876CBC" w:rsidRDefault="00876CBC" w:rsidP="00876CBC">
      <w:pPr>
        <w:spacing w:before="360" w:after="60" w:line="240" w:lineRule="auto"/>
        <w:ind w:firstLine="567"/>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strike/>
          <w:color w:val="000000"/>
          <w:spacing w:val="60"/>
          <w:sz w:val="27"/>
          <w:szCs w:val="27"/>
        </w:rPr>
        <w:t>Maddə 413.</w:t>
      </w:r>
      <w:r w:rsidRPr="00876CBC">
        <w:rPr>
          <w:rFonts w:ascii="Palatino Linotype" w:eastAsia="Times New Roman" w:hAnsi="Palatino Linotype" w:cs="Times New Roman"/>
          <w:b/>
          <w:bCs/>
          <w:strike/>
          <w:color w:val="000000"/>
          <w:sz w:val="27"/>
          <w:szCs w:val="27"/>
        </w:rPr>
        <w:t> Qətnamənin və ya qərardadın icrasının dayandırılması</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413.0. Kassasiya məhkəməsi işdə iştirak edən şəxslərin vəsatəti ilə apellyasiya instansiyası məhkəməsinin qəbul etdiyi qətnamənin və ya qərardadın və birinci instansiya məhkəməsinin onlarla bağlı olan qətnaməsinin, qərardadının icrasını kassasiya icraatı başa çatana kimi aşağıdakı hallarda dayandıra bilər:</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413.0.1. işdə iştirak edən şəxslər çoxuşaqlı ailəyə malikdirlərsə;</w:t>
      </w:r>
    </w:p>
    <w:p w:rsidR="00876CBC" w:rsidRPr="00876CBC" w:rsidRDefault="00876CBC" w:rsidP="00876CBC">
      <w:pPr>
        <w:spacing w:after="6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413.0.2. işdə iştirak edən şəxslər əmək qabiliyyətinin, ailəni dolandıranın itirilməsi, xəstəlik, əlillik və ya sağlamlıq imkanlarının məhdudluğu nəticəsində ağır maddi vəziyyətə düşmüşl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413.0.3. işdə iştirak edən şəxslər yaşayış sahəsini itirmişlərsə və digər yerdə yaşamağa imkanları yoxdurs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14. Kassasiya şikayətinə baxılması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Qanunda başqa müddət müəyyən edilməyibsə</w:t>
      </w:r>
      <w:r w:rsidRPr="00876CBC">
        <w:rPr>
          <w:rFonts w:ascii="Palatino Linotype" w:eastAsia="Times New Roman" w:hAnsi="Palatino Linotype" w:cs="Times New Roman"/>
          <w:color w:val="000000"/>
          <w:sz w:val="27"/>
          <w:szCs w:val="27"/>
        </w:rPr>
        <w:t>, Azərbaycan Respublikası Ali Məhkəməsinin Mülki kollegiyasına, yaxud </w:t>
      </w:r>
      <w:r w:rsidRPr="00876CBC">
        <w:rPr>
          <w:rFonts w:ascii="Palatino Linotype" w:eastAsia="Times New Roman" w:hAnsi="Palatino Linotype" w:cs="Times New Roman"/>
          <w:i/>
          <w:iCs/>
          <w:color w:val="000000"/>
          <w:sz w:val="27"/>
          <w:szCs w:val="27"/>
        </w:rPr>
        <w:t>Kommersiya</w:t>
      </w:r>
      <w:r w:rsidRPr="00876CBC">
        <w:rPr>
          <w:rFonts w:ascii="Palatino Linotype" w:eastAsia="Times New Roman" w:hAnsi="Palatino Linotype" w:cs="Times New Roman"/>
          <w:color w:val="000000"/>
          <w:sz w:val="27"/>
          <w:szCs w:val="27"/>
        </w:rPr>
        <w:t> kollegiyasına işlə birlikdə daxil olmuş kassasiya şikayətinə onun daxil olduğu gündən 2 ay müddətində baxıl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415. İşdə iştirak edən şəxslərin xəbərdar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5.1. Kassasiya instansiyası məhkəməsi işin baxılmasını elə müddətə təyin etməlidir ki, işdə iştirak edən şəxslərin verilmiş şikayətə dair yazılı etiraz verməyə imkanları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5.2 İşdə iştirak edən şəxslər və onların nümayəndələri </w:t>
      </w:r>
      <w:r w:rsidRPr="00876CBC">
        <w:rPr>
          <w:rFonts w:ascii="Palatino Linotype" w:eastAsia="Times New Roman" w:hAnsi="Palatino Linotype" w:cs="Times New Roman"/>
          <w:i/>
          <w:iCs/>
          <w:color w:val="000000"/>
          <w:sz w:val="27"/>
          <w:szCs w:val="27"/>
        </w:rPr>
        <w:t>və vəkilləri</w:t>
      </w:r>
      <w:r w:rsidRPr="00876CBC">
        <w:rPr>
          <w:rFonts w:ascii="Palatino Linotype" w:eastAsia="Times New Roman" w:hAnsi="Palatino Linotype" w:cs="Times New Roman"/>
          <w:color w:val="000000"/>
          <w:sz w:val="27"/>
          <w:szCs w:val="27"/>
        </w:rPr>
        <w:t> işə baxılma vaxtı və yeri barədə xəbərdar edil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5.3. İclasın vaxtı və yeri haqqında lazımi qaydada xəbərdar edilmiş işdə iştirak edən şəxslərdən hər hansı birinin üzürlü səbəb olmadan məhkəmə iclasına gəlməməsi işə baxılmasına mane olmu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15-1. Kassasiya instansiyasında işə baxılması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5-1.1. Sədrlik edən məhkəmə iclasını açır və hansı işə, kimin kassasiya şikayəti ilə baxıldığını elan edir, işdə iştirak edən şəxslərdən kimin gəldiyini aydınlaşdırır və gəlmiş şəxslərin şəxsiyyətini müəyyən edir, həmçinin vəzifəli şəxslərin və vəkillərin səlahiyyətlərini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5-1.2. Məhkəmə tərkibi elan edilir. İşdə iştirak edən şəxslərə bu Məcəllədə nəzərdə tutulmuş hüquq və vəzifələrinin izahı barədə bildirişin çatdırılıb-çatdırılmadığını müəyyən edir. Hüquq və vəzifələrin izahı haqqında bildiriş alınmadığı təqdirdə, məhkəmə iclasında hüquq və vəzifələrinin izahı haqqında bildiriş işdə iştirak edən hər bir şəxsə yazılı qaydada təqdim olunur və o, bunu öz imzası ilə təsdiq edir. Məhkəmə iclasına gəlmiş işdə iştirak edən şəxslərin müraciəti ilə məhkəmə onların hüquq və vəzifələrini izah et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5-1.3. İşə baxılması sədrlik edənin məruzəsi ilə başlayır. Əvvəl kassasiya şikayəti verən şəxs və onun vəkili, daha sonra isə digər tərəf dinlən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5-1.4. </w:t>
      </w:r>
      <w:r w:rsidRPr="00876CBC">
        <w:rPr>
          <w:rFonts w:ascii="Palatino Linotype" w:eastAsia="Times New Roman" w:hAnsi="Palatino Linotype" w:cs="Times New Roman"/>
          <w:i/>
          <w:iCs/>
          <w:strike/>
          <w:color w:val="000000"/>
          <w:sz w:val="27"/>
          <w:szCs w:val="27"/>
        </w:rPr>
        <w:t>Sonra məhkəmə müşavirə otağına gedir.</w:t>
      </w:r>
      <w:r w:rsidRPr="00876CBC">
        <w:rPr>
          <w:rFonts w:ascii="Palatino Linotype" w:eastAsia="Times New Roman" w:hAnsi="Palatino Linotype" w:cs="Times New Roman"/>
          <w:i/>
          <w:iCs/>
          <w:color w:val="000000"/>
          <w:sz w:val="27"/>
          <w:szCs w:val="27"/>
        </w:rPr>
        <w:t> Sonra məhkəmə yerində müşavirə apararaq və ya müşavirə otağında səs çoxluğu ilə qərar qəbul edir. Azlıqda olan hakim xüsusi rəyini yazıb işə əlavə edə bilər. Qəbul edilən qərar sədrlik edən və ya hakimlərdən biri tərəfindən ela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16. Kassasiya instansiyasında işə baxmanın həd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Kassasiya instansiyası məhkəməsi apellyasiya instansiyası məhkəməsi tərəfindən maddi və prosessual hüquq normalarının düzgün tətbiq edilməsini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17. Kassasiya instansiyası məhkəməsinin səlahiyyətləri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7.1. Kassasiya məhkəməsi işə baxarkə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7.1.1. apellyasiya instansiyası məhkəməsinin qətnamə və ya qərardadını dəyişiklik edilmədən, şikayəti təmin etmədən saxlay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7.1.2. apellyasiya instansiyası məhkəməsinin qətnamə və ya qərardadına dəyişiklik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7.1.3. apellyasiya instansiyası məhkəməsinin qətnamə və ya qərardadını tamamilə, yaxud qismən ləğv edib işi yenidən baxılmaq üçün apellyasiya instansiyası məhkəməsinə göndə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7.1.4. apellyasiya instansiyası məhkəməsinin qətnamə və ya qərardadını tamamilə, yaxud qismən ləğv edib apellyasiya instansiyası məhkəməsində müəyyən edilmiş hallar və sübutlar əsasında yeni qərar qəbul edə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7.1.5 apellyasiya instansiyası məhkəməsinin qətnamə və ya qərardadını tamamilə, yaxud qismən ləğv edib, bu Məcəllənin </w:t>
      </w:r>
      <w:r w:rsidRPr="00876CBC">
        <w:rPr>
          <w:rFonts w:ascii="Palatino Linotype" w:eastAsia="Times New Roman" w:hAnsi="Palatino Linotype" w:cs="Times New Roman"/>
          <w:i/>
          <w:iCs/>
          <w:color w:val="000000"/>
          <w:sz w:val="27"/>
          <w:szCs w:val="27"/>
        </w:rPr>
        <w:t>259.0.1-259.0.3-cü</w:t>
      </w:r>
      <w:r w:rsidRPr="00876CBC">
        <w:rPr>
          <w:rFonts w:ascii="Palatino Linotype" w:eastAsia="Times New Roman" w:hAnsi="Palatino Linotype" w:cs="Times New Roman"/>
          <w:color w:val="000000"/>
          <w:sz w:val="27"/>
          <w:szCs w:val="27"/>
        </w:rPr>
        <w:t> və 259.0.8.—259.0.10-cu maddələrinə müvafiq olaraq iddianı tamamilə, yaxud qismən baxılmamış saxlaya və ya bu Məcəllənin </w:t>
      </w:r>
      <w:r w:rsidRPr="00876CBC">
        <w:rPr>
          <w:rFonts w:ascii="Palatino Linotype" w:eastAsia="Times New Roman" w:hAnsi="Palatino Linotype" w:cs="Times New Roman"/>
          <w:i/>
          <w:iCs/>
          <w:color w:val="000000"/>
          <w:sz w:val="27"/>
          <w:szCs w:val="27"/>
        </w:rPr>
        <w:t>261.0.1-261.0.7-ci</w:t>
      </w:r>
      <w:r w:rsidRPr="00876CBC">
        <w:rPr>
          <w:rFonts w:ascii="Palatino Linotype" w:eastAsia="Times New Roman" w:hAnsi="Palatino Linotype" w:cs="Times New Roman"/>
          <w:color w:val="000000"/>
          <w:sz w:val="27"/>
          <w:szCs w:val="27"/>
        </w:rPr>
        <w:t> maddələrinə müvafiq olaraq iş üzrə icraata xitam ve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7.1.6. müvafiq apellyasiya instansiyası məhkəməsində işə təkrarən baxılmasının yolverilməzliyi müəyyən edildikdə işin baxılmasını başqa apellyasiya instansiyası məhkəməsinə həvalə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7.1.7. kassasiya şikayətinin bu Məcəllənin tələblərinə zidd olaraq icraata qəbul olunması, yaxud da icraata qəbul olunduqdan sonra digər şəxslərin kassasiya şikayəti ilə apellyasiya məhkəməsinə müraciət etməsi müəyyən edilərsə, icraata qəbul qərardadını ləğv edərək işi kassasiya baxışından çıxarmaqla apellyasiya instansiyası məhkəməsinə qaytar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7.2.Bu Məcəllənin 417.1.4-cü maddəsində nəzərdə tutulmuş qərar yalnız o halda qəbul edilir ki, apellyasiya instansiyası məhkəməsi tərəfindən maddi hüquq normaları pozulmuş və ya düzgün tətbiq edilməmiş olsun.</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418. Apellyasiya instansiyası məhkəməsinin qətnaməsinin və ya qərardadının ləğv edilməsinin əsas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1. Maddi və prosessual hüquq normalarının pozulması və ya düzgün tətbiq olunmaması apellyasiya instansiyası məhkəməsinin qətnamə və qərardadının ləğv edilməsi üçün əsas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2. Bu Məcəllənin 386-cı maddəsində göstərilən hallarda maddi hüquq normaları pozulmuş və ya düzgün tətbiq olunmamış hesab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3. Prosessual hüquq normalarının pozulması və ya düzgün tətbiq olunmaması qətnamənin yaxud qərardadın ləğv edilməsi üçün o vaxt əsas ola bilər ki, bu pozuntu düzgün qətnamə qəbul edilməməsi ilə nəticələnsin və ya nəticələnə bilsi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 Apellyasiya instansiyası məhkəməsinin qətnaməsi və ya qərardadı şikayətin dəlillərindən asılı olmayaraq aşağıdakı hallarda ləğv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1. işə məhkəmə tərəfindən qeyri-qanuni tərkibdə baxıl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2. qətnamə və ya qərardad hər hansı hakim tərəfindən imzalanmamışsa və ya qətnamədə göstərilməyən hakimlər tərəfindən imzalan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3. </w:t>
      </w:r>
      <w:r w:rsidRPr="00876CBC">
        <w:rPr>
          <w:rFonts w:ascii="Palatino Linotype" w:eastAsia="Times New Roman" w:hAnsi="Palatino Linotype" w:cs="Times New Roman"/>
          <w:i/>
          <w:iCs/>
          <w:color w:val="000000"/>
          <w:sz w:val="27"/>
          <w:szCs w:val="27"/>
        </w:rPr>
        <w:t>qətnamə və ya qərardad</w:t>
      </w:r>
      <w:r w:rsidRPr="00876CBC">
        <w:rPr>
          <w:rFonts w:ascii="Palatino Linotype" w:eastAsia="Times New Roman" w:hAnsi="Palatino Linotype" w:cs="Times New Roman"/>
          <w:color w:val="000000"/>
          <w:sz w:val="27"/>
          <w:szCs w:val="27"/>
        </w:rPr>
        <w:t> işə baxan məhkəmə tərkibinə daxil olmayan hakimlər tərəfindən çıxarılmışsa;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4. işdə məhkəmə iclasının protokolu yoxdursa və ya protokol bu Məcəllənin 272.8-ci maddəsində göstərilən şəxslər tərəfindən imzalanma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5. işə məhkəmə tərəfindən məhkəmə iclasının vaxtı və yeri barədə lazımi qaydada xəbər verilməmiş işdə iştirak etməli şəxslərdən hər hansı birinin iştirakı olmadan baxıl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6. məhkəmə işdə iştirak etməyə cəlb edilməmiş şəxslərin hüquq və vəzifələrinə dair onların hüquqlarının pozulmasına səbəb olan qətnamə və ya qərardad qəbul et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7. məhkəmənin qəbul etmiş olduğu qətnamədə, qərardadda, məhkəmənin rəhbər tutduğu qanuna və ya digər normativ hüquqi akta istinad olunma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8.4.8. işə baxılarkən məhkəmə icraatının aparıldığı dil haqqındakı qaydalar pozulmu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18.4.9. işə məhkəmə aidiyyəti qaydalarının pozulması ilə baxıl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18.5. Bu Məcəllənin 418.4.1.—418.4.3-cü və </w:t>
      </w:r>
      <w:r w:rsidRPr="00876CBC">
        <w:rPr>
          <w:rFonts w:ascii="Palatino Linotype" w:eastAsia="Times New Roman" w:hAnsi="Palatino Linotype" w:cs="Times New Roman"/>
          <w:i/>
          <w:iCs/>
          <w:color w:val="000000"/>
          <w:sz w:val="27"/>
          <w:szCs w:val="27"/>
        </w:rPr>
        <w:t>418.4.6-418.4.9-cu</w:t>
      </w:r>
      <w:r w:rsidRPr="00876CBC">
        <w:rPr>
          <w:rFonts w:ascii="Palatino Linotype" w:eastAsia="Times New Roman" w:hAnsi="Palatino Linotype" w:cs="Times New Roman"/>
          <w:color w:val="000000"/>
          <w:sz w:val="27"/>
          <w:szCs w:val="27"/>
        </w:rPr>
        <w:t> maddələrində nəzərdə tutulmuş halların mövcudluğu apellyasiya instansiyası məhkəməsi tərəfindən prosessual hüquq normalarının kobud şəkildə pozulması kimi qiymətləndi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19. Kassasiya instansiyası məhkəməsinin qər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1. Kassasiya şikayətinə baxılması nəticəsində bütün hakimlər tərəfindən imzalanmış qərar qəbu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 Qərarda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1. qərarı çıxaran məhkəmənin və işin adı, çıxarılma tarixi, məhkəmənin tərkibi, iclasda iştirak etmiş şəxslərin səlahiyyətləri göstərilməklə soyad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2. kassasiya şikayəti vermiş şəxsin və işdə iştirak edən şəxslərin ad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3. işə baxan birinci instansiya və apellyasiya instansiyası məhkəmələrinin adı, işin nömrəsi, qətnamənin, qərardadın çıxarıldığı tarix və onları çıxartmış hakimlərin soyad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4. çıxarılmış qətnamənin və qərardadın qısı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5. çıxarılmış qətnamənin, qərardadın qanuniliyini yoxlamaq barədə irəli sürülmüş əsas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6. kassasiya şikayətinə qarşı verilmiş etirazda göstərilən dəlil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7. məhkəmə iclasında iştirak edən şəxslərin izahat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8. işdə iştirak edən şəxslərin istinad etdikləri qanun və normativ hüquqi aktların məhkəmə tərəfindən tətbiq edilməməsinin motivləri, habelə məhkəmənin qərar qəbul edərkən rəhbər tutduğu qanun və digər normativ hüquqi akt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9. apellyasiya instansiyası məhkəməsinin aktları ləğv edildikdə apellyasiya instansiyası məhkəməsinin maddi və prosessual hüquq normalarını pozması, yaxud düzgün tətbiq etməməsi barədə kassasiya instansiyası məhkəməsinin dəlil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10. kassasiya şikayətinə baxılmasının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2.11. iş yeni məhkəmə baxışına verilirsə, yerinə yetirilməli olan hərəkət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19.3. Qərar işdə iştirak edən şəxslərə qəbul edildiyi gündən 1 ay müddətində sifarişli məktubla göndərilməli və yaxud qəbz alınmaqla təqdim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19.4. Qərar qəbul edildiyi andan qüvvəyə min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0. Kassasiya məhkəməsinin göstərişlərinin məcburi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Kassasiya instansiyasında işə baxan məhkəmənin qərarında şərh edilən göstərişlər həmin işə yenidən baxan məhkəmə üçün məcbur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1. İşin qaytar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ə kassasiya instansiyası məhkəməsi tərəfindən baxıldıqdan sonra həmin iş kassasiya instansiyası məhkəməsinin qərarının təsdiq olunmuş surəti ilə birlikdə apellyasiya instansiyası məhkəməsinə qayt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21-1. Məhkəmə iclasının protokol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Kassasiya icraatında bu Məcəllənin 22-ci fəsli ilə müəyyən edilmiş qaydada protokol yaz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21-2. Kassasiya instansiyası məhkəməsinin xüsusi qərard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21-2.1. İşə kassasiya qaydasında baxan məhkəmə bu Məcəllənin 265.4-cü və 265.5-ci maddələrində nəzərdə tutulmuş hallarda, habelə işə birinci və apellyasiya instansiyası məhkəmələrində baxılması zamanı prosessual normaların kobud pozulmasına yol vermiş hakimlər barəsində xüsusi qərardad çıxara bilə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21-2.2. Hakimlər barəsində çıxarılmış xüsusi qərardad intizam icraatının başlanması üçün Azərbaycan Respublikası Ali Məhkəməsinin sədri tərəfindən Məhkəmə-Hüquq Şurasına göndə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4</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Əlavə kassasiya qaydasında icraat</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422. Kassasiya qərarlarına yenidən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zərbaycan Respublikası Ali Məhkəməsi Mülki kollegiyasının </w:t>
      </w:r>
      <w:r w:rsidRPr="00876CBC">
        <w:rPr>
          <w:rFonts w:ascii="Palatino Linotype" w:eastAsia="Times New Roman" w:hAnsi="Palatino Linotype" w:cs="Times New Roman"/>
          <w:i/>
          <w:iCs/>
          <w:color w:val="000000"/>
          <w:sz w:val="27"/>
          <w:szCs w:val="27"/>
        </w:rPr>
        <w:t>və Kommersiya</w:t>
      </w:r>
      <w:r w:rsidRPr="00876CBC">
        <w:rPr>
          <w:rFonts w:ascii="Palatino Linotype" w:eastAsia="Times New Roman" w:hAnsi="Palatino Linotype" w:cs="Times New Roman"/>
          <w:color w:val="000000"/>
          <w:sz w:val="27"/>
          <w:szCs w:val="27"/>
        </w:rPr>
        <w:t> kollegiyasının qərarlarına təqdimat, şikayət və ya protestlə Azərbaycan Respublikası Ali Məhkəməsinin Plenumunda əlavə kassasiya qaydasında yenidən baxıla bilə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3. Təqdimat, şikayət və protest vermək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zərbaycan Respublikası Ali Məhkəməsinin Mülki </w:t>
      </w:r>
      <w:r w:rsidRPr="00876CBC">
        <w:rPr>
          <w:rFonts w:ascii="Palatino Linotype" w:eastAsia="Times New Roman" w:hAnsi="Palatino Linotype" w:cs="Times New Roman"/>
          <w:i/>
          <w:iCs/>
          <w:color w:val="000000"/>
          <w:sz w:val="27"/>
          <w:szCs w:val="27"/>
        </w:rPr>
        <w:t>kollegiyasının və Kommersiya</w:t>
      </w:r>
      <w:r w:rsidRPr="00876CBC">
        <w:rPr>
          <w:rFonts w:ascii="Palatino Linotype" w:eastAsia="Times New Roman" w:hAnsi="Palatino Linotype" w:cs="Times New Roman"/>
          <w:color w:val="000000"/>
          <w:sz w:val="27"/>
          <w:szCs w:val="27"/>
        </w:rPr>
        <w:t> kollegiyasının qərarlarından Azərbaycan Respublikası Ali Məhkəməsinin sədri işdə iştirak etməyə cəlb olunmayan, məhkəmə aktı ilə maraqlarına toxunan şəxslərin müraciətinə əsasən təqdimat vermək hüququna malikdir. Şikayəti işdə vəkillə iştirak edən şəxs verə bilər. Bu Məcəllənin 50-ci və 306-cı maddələrində nəzərdə tutulmuş hallarda müvafiq prokuror məhkəmə araşdırmasında iddiaçı və ya ərizəçi olmuşsa, Azərbaycan Respublikasının Baş prokuroru protest vermək hüququna malikdi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4. Azərbaycan Respublikası Ali Məhkəməsi Plenumunun işə baxmasının əsas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4.1. Plenum müstəsna olaraq hüquqi məsələlər üzrə işlə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4.2. Kassasiya qərarlarının ləğv edilməsi üçün əsaslar aşağıdakıl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4.2.1. kassasiya instansiyası məhkəməsinin qərarı Azərbaycan Respublikasının Konstitusiya Məhkəməsi tərəfindən Azərbaycan Respublikasının Konstitusiyasına uyğun olmayan hesab edilmiş hüquq normasına əsasən qəbul edil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4.2.2. kassasiya instansiyası məhkəməsi işdə iştirak etməyə cəlb olunmamış şəxslərin hüquq və vəzifələrinə dair məsələni onların hüquqlarının pozulması ilə nəticələnməklə həll et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424.2.3. kassasiya instansiyası məhkəməsinin qərarında onun istinad etdiyi motivlərin əsası yoxdursa;</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4.2.4. kassasiya instansiyası məhkəməsinin qərarının nəticə hissəsi onun təsviri və ya əsaslandırıcı hissəsinə müvafiq olmaz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24.2.5. işə məhkəmə aidiyyəti qaydalarının pozulması ilə baxıl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5. Təqdimatın, protestin və şikayət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Təqdimat, protest və şikayət bu Məcəllənin </w:t>
      </w:r>
      <w:r w:rsidRPr="00876CBC">
        <w:rPr>
          <w:rFonts w:ascii="Palatino Linotype" w:eastAsia="Times New Roman" w:hAnsi="Palatino Linotype" w:cs="Times New Roman"/>
          <w:i/>
          <w:iCs/>
          <w:color w:val="000000"/>
          <w:sz w:val="27"/>
          <w:szCs w:val="27"/>
        </w:rPr>
        <w:t>407</w:t>
      </w:r>
      <w:r w:rsidRPr="00876CBC">
        <w:rPr>
          <w:rFonts w:ascii="Palatino Linotype" w:eastAsia="Times New Roman" w:hAnsi="Palatino Linotype" w:cs="Times New Roman"/>
          <w:color w:val="000000"/>
          <w:sz w:val="27"/>
          <w:szCs w:val="27"/>
        </w:rPr>
        <w:t>-ci maddəsində nəzərdə tutulmuş tələblərə uyğun olmalıdı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6. Təqdimatın, protestin və ya şikayətin göndə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6.1. Əsaslar olduqda Azərbaycan Respublikası Ali Məhkəməsinin sədri təqdimatı, protesti və ya şikayəti işlə birlikdə Azərbaycan Respublikası Ali Məhkəməsinin Plenumuna göndə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6.2. Təqdimat, protest və yaxud şikayət Azərbaycan Respublikası Ali Məhkəməsi kollegiyaları tərəfindən qərar qəbul edildikdən sonra 2 ay müddətind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6.3. Təqdimat, protest və yaxud şikayətin surəti işdə iştirak edən şəxslərə </w:t>
      </w:r>
      <w:r w:rsidRPr="00876CBC">
        <w:rPr>
          <w:rFonts w:ascii="Palatino Linotype" w:eastAsia="Times New Roman" w:hAnsi="Palatino Linotype" w:cs="Times New Roman"/>
          <w:i/>
          <w:iCs/>
          <w:color w:val="000000"/>
          <w:sz w:val="27"/>
          <w:szCs w:val="27"/>
        </w:rPr>
        <w:t>rəsmi qaydada ver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7. Təqdimatın, protestin və ya şikayətin geri götürü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7.1. Təqdimatı, protesti və ya şikayəti vermiş şəxs onu geri götürmək hüququna malik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7.2. Təqdimatın, protestin və ya şikayətin geri götürülməsi Azərbaycan Respublikası Ali Məhkəməsinin Plenumunda icraata xitam verilməsinə səbəb ol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8. İş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8.1. Azərbaycan Respublikası Ali Məhkəməsinin Plenumu əvvəllər işə baxılmasında iştirak etməmiş hakimin işin halları və təqdimatın, protestin və ya şikayətin dəlilləri barədə məruzəsini dinləy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8.2. Plenumun iclasına izahat vermək üçün protest və ya şikayəti vermiş şəxslər, habelə işdə iştirak edən digər tərəflər çağırıla bilərlər. Bu halda onlara Plenum iclasının vaxtı və yeri barədə bildiriş göndərilir. Onların gəlməməsi işə baxılmasın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28.3. İşə baxılarkən bütün məsələlər səs çoxluğu ilə həll edilir. Təqdimatın, protestin və ya şikayətin təmin edilməsi leyhinə və əleyhinə verilmiş səslərin sayı bərabər olduqda təqdimat, protest və ya şikayət rədd edilmiş say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29. Azərbaycan Respublikası Ali Məhkəməsi Plenumunun səlahiyy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9.0. Əlavə kassasiya qaydasında işə baxan Azərbaycan Respublikası Ali Məhkəmə Plenumunun hüququ v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9.0.1. kassasiya instansiyası məhkəməsinin qərarını dəyişdirmədən, təqdimatı, protesti və ya şikayəti isə təmin etmədən saxlamaq;</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9.0.2. kassasiya instansiyası məhkəməsinin qərarına dəyişiklik et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9.0.3. kassasiya instansiyası məhkəməsinin qərarını tam və ya qismən və onunla bağlı apellyasiya instansiyası məhkəməsinin qətnaməsini və ya qərardadını tam və ya qismən ləğv etmək, işi </w:t>
      </w:r>
      <w:r w:rsidRPr="00876CBC">
        <w:rPr>
          <w:rFonts w:ascii="Palatino Linotype" w:eastAsia="Times New Roman" w:hAnsi="Palatino Linotype" w:cs="Times New Roman"/>
          <w:i/>
          <w:iCs/>
          <w:color w:val="000000"/>
          <w:sz w:val="27"/>
          <w:szCs w:val="27"/>
        </w:rPr>
        <w:t>kassasiya və ya</w:t>
      </w:r>
      <w:r w:rsidRPr="00876CBC">
        <w:rPr>
          <w:rFonts w:ascii="Palatino Linotype" w:eastAsia="Times New Roman" w:hAnsi="Palatino Linotype" w:cs="Times New Roman"/>
          <w:color w:val="000000"/>
          <w:sz w:val="27"/>
          <w:szCs w:val="27"/>
        </w:rPr>
        <w:t> apellyasiya instansiyası məhkəməsinə yenidən baxılmağa göndər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9.0.4. kassasiya instansiyası məhkəməsinin qərarını tamamilə, yaxud qismən ləğv etmək, bu Məcəllənin 259.0.1, 259.0.2 və 259.0.8—259.0.10-cu maddələrinə müvafiq olaraq iddianı tamamilə, yaxud qismən baxılmamış saxlamaq və ya bu Məcəllənin 261.0.1—261.0.3, 261.0.6 və 261.0.7-ci maddələrinə müvafiq olaraq iş üzrə icraata xitam vermə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29.0.5. kassasiya instansiyası məhkəməsinin qərarını ləğv etmək və apellyasiya instansiyası məhkəməsinin qətnaməsini və ya qərardadını qüvvədə saxlamaq.</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29.0.6. müvafiq apellyasiya instansiyası məhkəməsində işə təkrar baxılmasının yolverilməzliyi müəyyən edildikdə işin baxılmasını başqa apellyasiya instansiyası məhkəməsinə həvalə etmək.</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0. Azərbaycan Respublikası Ali Məhkəməsi Plenumunun qər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1. Azərbaycan Respublikası Ali Məhkəməsinin Plenumu işə baxılmanın nəticəsi üzrə qərar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 Qərarda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30.2.1. qərarı çıxarmış məhkəmənin ad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2. qərarın çıxarılma vaxtı və ye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3. haqqında qərar çıxarılan iş;</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4. şikayət verən şəx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5. təqdimat və ya protest verən şəx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6. aşağı məhkəmələrin şikayət edilən aktlarına istina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7. çıxarılan qərarın əsaslandığı qan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2.8. protestə baxılmanın nəticəsi üzrə qəbul edilmiş qər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0.3. Azərbaycan Respublikası Ali Məhkəməsi Plenumun qərarı onun sədri tərəfindən imzalanır və işdə iştirak edən şəxslərə </w:t>
      </w:r>
      <w:r w:rsidRPr="00876CBC">
        <w:rPr>
          <w:rFonts w:ascii="Palatino Linotype" w:eastAsia="Times New Roman" w:hAnsi="Palatino Linotype" w:cs="Times New Roman"/>
          <w:i/>
          <w:iCs/>
          <w:color w:val="000000"/>
          <w:sz w:val="27"/>
          <w:szCs w:val="27"/>
        </w:rPr>
        <w:t>rəsmi qaydada veril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pacing w:val="60"/>
          <w:sz w:val="27"/>
          <w:szCs w:val="27"/>
        </w:rPr>
        <w:t>Maddə 431.</w:t>
      </w:r>
      <w:r w:rsidRPr="00876CBC">
        <w:rPr>
          <w:rFonts w:ascii="Palatino Linotype" w:eastAsia="Times New Roman" w:hAnsi="Palatino Linotype" w:cs="Times New Roman"/>
          <w:b/>
          <w:bCs/>
          <w:strike/>
          <w:color w:val="000000"/>
          <w:sz w:val="27"/>
          <w:szCs w:val="27"/>
        </w:rPr>
        <w:t> Azərbaycan Respublikası Konstitusiya Məhkəməsinin məhkəmə tərəfindən tətbiq edilən normativ hüquqi aktın əsas hüquq və azadlıqları pozduğunu tanıdığı halda Azərbaycan Respublikası Ali Məhkəməsi sədrinin təqdimatına Ali Məhkəmənin plenumunda baxılması </w:t>
      </w:r>
    </w:p>
    <w:p w:rsidR="00876CBC" w:rsidRPr="00876CBC" w:rsidRDefault="00876CBC" w:rsidP="00876CBC">
      <w:pPr>
        <w:spacing w:after="0" w:line="240" w:lineRule="auto"/>
        <w:ind w:firstLine="567"/>
        <w:jc w:val="both"/>
        <w:rPr>
          <w:rFonts w:ascii="Palatino Linotype" w:eastAsia="Times New Roman" w:hAnsi="Palatino Linotype" w:cs="Times New Roman"/>
          <w:color w:val="000000"/>
          <w:lang w:val="en-US"/>
        </w:rPr>
      </w:pPr>
      <w:r w:rsidRPr="00876CBC">
        <w:rPr>
          <w:rFonts w:ascii="Palatino Linotype" w:eastAsia="Times New Roman" w:hAnsi="Palatino Linotype" w:cs="Times New Roman"/>
          <w:strike/>
          <w:color w:val="000000"/>
          <w:sz w:val="24"/>
          <w:szCs w:val="24"/>
        </w:rPr>
        <w:t>Azərbaycan Respublikası Ali Məhkəməsi plenumunun sorğusu ilə Azərbaycan Respublikasının Konstitusiya Məhkəməsi tərəfindən normativ hüquqi aktlar ilə əsas hüquq və azadlıqların pozulduğu müəyyən edildikdə, plenum bu fəslin müddəalarına uyğun olaraq əlavə kassasiya qaydasında həmin aktlara əsasən çıxarılmış məhkəmə aktlarını Azərbaycan Respublikası Ali Məhkəməsi sədrinin təqdimatı əsasında tam və ya qismən ləğv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Fəsil 44-1</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Hüquq və azadlıqların pozulması İlə bağlı yenİ hallar üzrə İcraat</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31-1. İşə hüquq və azadlıqların pozulması ilə bağlı yeni hallar üzrə yenidən baxılması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1.1. Qanuni qüvvəyə minmiş məhkəmə aktlarına hüquq və azadlıqların pozulması ilə bağlı yeni hallar üzrə yenidən bax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1.2. Hüquq və azadlıqların pozulması ilə bağlı yeni hallar üzrə məhkəmə aktlarına yenidən baxmaq üçün əsaslar aşağıdakıl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431-1.2.1. Azərbaycan Respublikasının Konstitusiya Məhkəməsi tərəfindən Azərbaycan Respublikası Ali Məhkəməsinin qərarlarının və ya məhkəməyə müraciət etmək hüququnu pozan məhkəmə aktlarının Azərbaycan Respublikasının Konstitusiyası və qanunlarına uyğun olmadığı hesab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1.2.2. İnsan Hüquqları üzrə Avropa Məhkəməsi tərəfindən Azərbaycan Respublikasının məhkəmələrinin işə baxarkən "insan hüquqlarının və əsas azadlıqların müdafiəsi haqqında" Konvensiyanın müddəalarını pozduğu müəyyən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31.2. Məhkəmə aktlarına hüquq və azadlıqların pozulması ilə bağlı yeni hallar üzrə baxan məhkəmə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Qanuni qüvvəyə minmiş məhkəmə aktlarına hüquq və azadlıqların pozulması ilə bağlı yeni hallar üzrə Azərbaycan Respublikası Ali Məhkəməsinin Plenumu baxır. Plenum Azərbaycan Respublikası Konstitusiya Məhkəməsinin və İnsan Hüquqları üzrə Avropa Məhkəməsinin qərarlarının icrası ilə bağlı yalnız hüquqi məsələlər üzrə işlərə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t>Maddə 431-3. Məhkəmə aktlarına hüquq və azadlıqların pozulması ilə bağlı yeni hallar üzrə yenidən baxılması qaydası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3.1. Azərbaycan Respublikası Konstitusiya Məhkəməsinin və ya İnsan Hüquqları üzrə Avropa Məhkəməsinin qərarı Azərbaycan Respublikasının Ali Məhkəməsinə daxil olduqdan sonra 3 aydan gec olmayan müddətdə plenum məhkəmə iclasında hüquq və azadlıqların pozulması ilə bağlı yeni hallar üzrə məhkəmə aktlarına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3.2. Azərbaycan Respublikası Konstitusiya Məhkəməsinin və ya İnsan Hüquqları üzrə Avropa Məhkəməsinin qərarı Azərbaycan Respublikasının Ali Məhkəməsinə daxil olduqda Ali Məhkəmənin sədri işin plenumun məhkəmə iclasına hazırlanmasını və məruzə edilməsini hakimlərin birinə tapşı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3.3. İşdə iştirak edən şəxslər məhkəmə iclasının vaxtı və yeri haqqında xəbərdar edilirlər. Lakin onların gəlməməsi işə baxılmasına mane ol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3.4. İşə Azərbaycan Respublikası Ali Məhkəməsi Plenumunun iş qaydasına müvafiq olaraq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i/>
          <w:iCs/>
          <w:color w:val="000000"/>
          <w:sz w:val="27"/>
          <w:szCs w:val="27"/>
        </w:rPr>
        <w:lastRenderedPageBreak/>
        <w:t>Maddə 431-4. İşə hüquq və azadlıqların pozulması ilə bağlı yeni hallar üzrə yenidən baxmaq haqqında qəra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1. Azərbaycan Respublikası Ali Məhkəməsinin Plenumu işə baxılmanın nəticəsi üzrə qərar çıxarır. Qərar bu məcəllənin 430.2-ci və 430.3-cü maddələrində nəzərdə tutulmuş tələblərə uyğun o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2. Hüquq və azadlıqların pozulmasına dair Konstitusiya Məhkəməsinin qərarına uyğun olaraq Azərbaycan Respublikası Ali Məhkəməsinin Plenumu aşağıdakı qərarlardan birini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2.1. əlavə kassasiya qaydasında çıxarılmış qərarın və (və ya) kassasiya instansiyası məhkəməsinin qərarının və onunla bağlı apellyasiya instansiyası məhkəməsinin qətnaməsinin və ya qərardadının tam və ya qismən ləğv edilməsi və işin kassasiya və ya apellyasiya instansiyası məhkəməsinə yenidən baxılması üçün göndərilməsi barədə (Azərbaycan Respublikasının Konstitusiya Məhkəməsi tərəfindən məhkəməyə müraciət etmək hüququnu pozan məhkəmə aktlarının Azərbaycan Respublikasının Konstitusiyası və qanunlarına uyğun olmayan hesab edilməsi barədə qərar qəbul edildikdə plenum həmçinin hüquq və azadlıqların pozulması ilə çıxarılmış birinci instansiya məhkəməsinin aktlarını da tam və ya qismən ləğv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2.2. əlavə kassasiya qaydasında çıxarılmış qərarın və (və ya) kassasiya instansiyası məhkəməsinin qərarının ləğv edilməsi və apellyasiya instansiyası məhkəməsinin qətnaməsinin və ya qərardadının qüvvədə saxlanılması barə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2.3. əlavə kassasiya qaydasında çıxarılmış qərarın ləğv edilməsi və kassasiya instansiyası məhkəməsinin qərarının qüvvədə saxlanılması barə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3. İnsan Hüquqları üzrə Avropa Məhkəməsinin qərarı ilə əlaqədar olaraq Azərbaycan Respublikası Ali Məhkəməsinin Plenumu aşağıdakı qərarlardan birini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3.1. əlavə kassasiya qaydasında çıxarılmış qərarın və (və ya) kassasiya instansiyası məhkəməsinin qərarının və onunla bağlı apellyasiya instansiyası məhkəməsinin qətnaməsinin və ya qərardadının tam və ya qismən ləğv edilməsi və işin kassasiya və ya apellyasiya instansiyası məhkəməsinə yenidən baxılması üçün göndərilməsi barədə (İnsan Hüquqları üzrə Avropa Məhkəməsi tərəfindən məhkəməyə müraciət etmək hüququnu pozan məhkəmə aktlarına dair qərar qəbul edildikdə plenum həmçinin hüquq və azadlıqların pozulması ilə çıxarılmış birinci instansiya məhkəməsinin aktlarını da tam və ya qismən ləğv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431-4.3.2. əlavə kassasiya qaydasında çıxarılmış qərarın və (və ya) kassasiya instansiyası məhkəməsinin qərarının ləğv edilməsi və apellyasiya instansiyası məhkəməsinin qətnaməsinin və ya qərardadının qüvvədə saxlanılması barə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3.3. əlavə kassasiya qaydasında çıxarılmış qərarın ləğv edilməsi və kassasiya instansiyası məhkəməsinin qərarının qüvvədə saxlanılması barə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3.4. əlavə kassasiya qaydasında çıxarılmış qərara və ya kassasiya instansiyası məhkəməsinin qərarına dəyişiklik edilməsi barədə;</w:t>
      </w:r>
    </w:p>
    <w:p w:rsidR="00876CBC" w:rsidRPr="00876CBC" w:rsidRDefault="00876CBC" w:rsidP="00876CBC">
      <w:pPr>
        <w:spacing w:after="2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3.5. iş üzrə qəbul edilmiş məhkəmə aktlarının ləğv edilməsi və işin icraatına xitam verilməsi barədə;</w:t>
      </w:r>
    </w:p>
    <w:p w:rsidR="00876CBC" w:rsidRPr="00876CBC" w:rsidRDefault="00876CBC" w:rsidP="00876CBC">
      <w:pPr>
        <w:spacing w:after="0" w:line="240" w:lineRule="auto"/>
        <w:ind w:firstLine="54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1-4.3.6. İnsan Hüquqları üzrə Avropa Məhkəməsinin qərarındakı müddəaların nəzərə alınması və (və ya) icrası barədə.</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5</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Qanuni qüvvəyə minmiş məhkəmə aktlarına yeni açılmış hallar üzrə yenidən baxılması üzrə icraat</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2. İşə yenidən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2.1. Qanuni qüvvəyə minmiş məhkəmə aktlarına yeni açılmış hallar üzrə yenidən baxıl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2.2. Yeni açılmış hallar üzrə məhkəmə aktlarına yenidən baxmaq üçün əsaslar aşağıdakıl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2.2.1. məhkəmə aktı çıxarıldıqdan sonra işə əvvəllər baxılarkən məlum olmayan həlledici materiallar aşkar ed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2.2.2. məhkəmənin qanuni qüvvəyə minmiş hökmü ilə müəyyən edilmiş və qanunsuz, yaxud əsassız qətnamənin çıxarılmasına səbəb olmuş şahidin bilə-bilə yalan ifadələr verməsi, ekspertin bilə-bilə yalan rəy verməsi, tərcüməçinin bilə-bilə düzgün tərcümə etməməsi, sənədlərin və ya maddi sübutların saxtalığ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2.2.3. məhkəmənin qanuni qüvvəyə minmiş hökmü ilə müəyyən edilmiş və həmin işə baxılarkən tərəflərin, işdə iştirak edən digər şəxslərin, yaxud onların nümayəndələrinin cinayətkar hərəkətləri və ya hakimlərin cinayətkar əməl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32.2.4. həmin məhkəmə aktlarının çıxarılması üçün əsas olmuş məhkəmə qətnaməsinin, hökmünün, qərardadının və ya qərarının, yaxud sair orqanın qərarının ləğv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3. Məhkəmə aktlarına yeni açılmış hallar üzrə baxan məhkə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Qanuni qüvvəyə minmiş məhkəmə aktlarına yeni açılmış hallar üzrə Azərbaycan Respublikası Ali Məhkəməsinin Plenumu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4. Ərizə vermənin qaydası və müdd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4.1. Qanuni qüvvəyə minmiş məhkəmə aktlarına yeni açılmış hallar üzrə yenidən baxılması haqqında ərizə işdə iştirak edən şəxslər tərəfindən, işə yenidən baxmaq üçün əsas olmuş bu Məcəllənin 432-ci maddəsində göstərilən halların aşkar olunduğu gündən 1 aydan gec olmayaraq Azərbaycan Respublikası Ali Məhkəməsinə ver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4.2. Ərizəçi işdə iştirak edən digər şəxslərə öz ərizəsinin və ona əlavə olunmuş sənədlərin surətlərini göndərməyə borclud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4.3. Ərizənin və ona əlavə olunmuş sənədlərin surətlərinin işdə iştirak edən şəxslərə göndərilməsini təsdiq edən sənədlər ərizəyə əlavə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4.4. Müəyyən olunmuş müddət keçdikdən sonra ərizə verildikdə və buraxılmış müddətin bərpa edilməsinə dair vəsatət olmadıqda, yaxud işdə iştirak edən şəxslərə ərizənin və ona əlavə olunmuş sənədlərin surətlərinin göndərilməsini təsdiq edən sənədlər təqdim olunmadıqda, o, ərizəçiyə qaytar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5. Yeni açılmış hallar üzrə işlərə yenidən baxılması haqqında ərizənin məzmun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5.1. Yeni açılmış hallar üzrə işlərə yenidən baxılması haqqında ərizədə aşağıdakıla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5.1.1.  barəsində mübahisə edilən aktın dəqiq göstə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5.1.2. ərizə vermək üçün qanuni əsasın qeyd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5.1.3. ərizənin verilməsi üçün qanuni müddətlərə əməl olunması barədə məlumatlar və bunun üçün sübut vasitələrinin göstər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35.1.4. qəbul edilmiş aktın ləğv edilməsi barədə motiv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5.2. Ərizəyə onun əsaslandığı sənədlərin əsli, yaxud surətləri və bu Məcəllənin 432-ci maddəsində göstərilən sənədlər əlavə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6. Ərizə vermək üçün müddətin hesabla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6.1. Ərizə vermək üçün müddət aşağıdakı qaydada hesab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6.1.1. bu Məcəllənin 432.2.1-ci maddəsi ilə nəzərdə tutulan hallarda iş üçün mühüm əhəmiyyəti olan hallar açıldığı gündə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6.1.2. bu Məcəllənin 432.2.2 və 432.2.3-cü maddələri ilə nəzərdə tutulan hallarda cinayət işi üzrə hökmün qanuni qüvvəyə mindiyi gündə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6.1.3. bu Məcəllənin 432.2.4-cü maddəsi ilə nəzərdə tutulan hallarda—məhkəmə hökmünün, qətnaməsinin, qərardadının, qərarının qanuni qüvvəyə mindiyi gündən və ya dövlət orqanı, yaxud digər orqan tərəfindən öz məzmununa görə yenidən baxılan qətnamə, qərardad və ya qərarın əsaslandığı hökmə, qətnaməyə, qərardada və ya qərara zidd olan qərarın çıxarıldığı gündə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6.2. Bu Məcəllənin 432-ci maddəsində nəzərdə tutulan hallar aşkar edildiyi gündən 3 il keçdikdən sonra bu barədə ərizəyə baxılm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7.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7.1. Ərizəyə ilkin olaraq Azərbaycan Respublikası Ali Məhkəməsinin Plenumu tərəfindən təyin edilən 5 hakimdən ibarət məhkəmə tərkibi baxır. Məhkəmə tərkibinə daxil olan hakim tərəfindən işə baxılmasına yol verilməyən hallar olduqda, Azərbaycan Respublikası Ali Məhkəməsinin sədri həmin hakimi Azərbaycan Respublikası Ali Məhkəməsinin Plenumu tərəfindən təyin edilən 5 ehtiyat hakimdən biri ilə əvəz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7.2. Məhkəmə tərkibi ərizəyə baxaraq aşağıdakı qərardadlardan birini qəbul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7.2.1. ərizənin məzmununa dair bu Məcəllənin 435-ci maddəsinin tələblərinə riayət edilmədikdə, ərizənin qaytarılması haqqında (ərizə vermiş şəxs onun qaytarılmasına səbəb olmuş nöqsanları aradan qaldırdıqdan sonra yenidən ərizə ve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7.2.2. bu Məcəllənin 432.2-ci maddəsində nəzərdə tutulmuş əsaslar olmadıqda, ərizənin rədd ed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lastRenderedPageBreak/>
        <w:t>437.2.3. ərizənin məzmununa dair bu Məcəllənin 435-ci maddəsinin tələblərinə riayət edildikdə və bu Məcəllənin 432.2-ci maddəsində nəzərdə tutulmuş əsaslar olduqda, ərizənin iş ilə birlikdə Azərbaycan Respublikası Ali Məhkəməsinin Plenumuna göndərilməsi haqqın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7.3 Bu Məcəllənin 437.2-ci maddəsində nəzərdə tutulmuş qərardadlardan şikayət verilə bilmə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i/>
          <w:iCs/>
          <w:color w:val="000000"/>
          <w:sz w:val="27"/>
          <w:szCs w:val="27"/>
        </w:rPr>
        <w:t>437.4. Azərbaycan Respublikası Ali Məhkəməsinin Plenumu yeni açılmış hallar üzrə məhkəmə aktına yenidən baxılması haqqında ərizəyə məhkəmə iclasında baxır. Ərizəçiyə və işdə iştirak edən digər şəxslərə Plenum iclasının vaxtı və yeri haqqında məhkəmə bildirişi göndərilir. Lakin onların gəlməməsi ərizəyə baxılmasına mane olmu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8. İşə yenidən baxmaq haqqında qərarda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8.1. Azərbaycan Respublikası Ali Məhkəməsinin Plenumu yeni açılmış hallar üzrə qətnaməyə, qərardada və ya qərara baxdıqda ya ərizəni təmin edib məhkəmə aktlarını ləğv edir, ya da yenidən baxmağı rədd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8.2. Məhkəmə aktları ləğv edildikdə, iş bu Məcəllənin 3 və 4-cü fəsillərinə uyğun olaraq aidiyyəti üzrə məhkəməyə göndərilir və bu Məcəllə ilə müəyyən olunmuş qaydalar üzrə məhkəmə tərəfindən yenidən baxılı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Dördüncü bölm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Xarici şəxslərin iştirakı ilə icraat</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6</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əhkəmələrİn beynəlxalq səlahiyyətlər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39. Xarici şəxslərin prosessual hüquq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439.1. Əcnəbilərin və vətəndaşlığı olmayan şəxslərin, xarici hüquqi şəxslərin və beynəlxalq təşkilatların (bundan sonra—xarici şəxslər) pozulmuş və ya mübahisə edilən hüquqlarının və qanunla qorunan mənafelərinin </w:t>
      </w:r>
      <w:r w:rsidRPr="00876CBC">
        <w:rPr>
          <w:rFonts w:ascii="Palatino Linotype" w:eastAsia="Times New Roman" w:hAnsi="Palatino Linotype" w:cs="Times New Roman"/>
          <w:color w:val="000000"/>
          <w:sz w:val="27"/>
          <w:szCs w:val="27"/>
        </w:rPr>
        <w:lastRenderedPageBreak/>
        <w:t>müdafiəsi üçün Azərbaycan Respublikasının məhkəmələrinə müraciət etmək hüququ var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39.2. Xarici şəxslər Azərbaycan Respublikası vətəndaşları və hüquqi şəxsləri ilə bərabər prosessual hüquqlardan istifadə edir və prosessual vəzifələri daşıy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0. Xarici şəxslərin iştirakı ilə olan işlər üzrə icraa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0.1. Azərbaycan Respublikasının məhkəmələri mülki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beynəlxalq səlahiyyətə bu şərtlə malikdirlər ki, işdə iştirak edən şəxslərdən hər hansı biri xarici şəxs olsun, onun Azərbaycan Respublikasında yaşayış yeri, olduğu yer və adətən gəldiyi yer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0.2. Məhkəmələrdə xarici şəxslərin iştirak etdikləri işlər üzrə icraat bu Məcəlləyə və digər qanunlara uyğun olaraq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0.3. Azərbaycan Respublikası vətəndaşlarının və hüquqi şəxslərinin prosessual hüquqları üzrə xüsusi məhdudiyyətlərə yol verən dövlətlərdən olan xarici şəxslərə münasibətdə Azərbaycan Respublikası tərəfindən cavab məhdudiyyətləri müəyyən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1. Əcnəbilərin, vətəndaşlığı olmayan şəxslərin və qaçqınların prosessual hüquq və fəaliyyət qabil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1.1. Əcnəbilərin prosessual hüquq və fəaliyyət qabiliyyəti vətəndaşı olduqları dövlətin qanunları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1.2 Əcnəbinin bir neçə vətəndaşlığı olduqda onun prosessual hüquq və fəaliyyət qabiliyyəti onun daha sıx bağlı olduğu dövlətin qanunları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1.3. Vətəndaşlığı olmayan şəxsin prosessual hüquq və fəaliyyət qabiliyyəti həmin şəxsin daimi yaşadığı yeri olan dövlətin, belə dövlət olmadıqda isə onun adətən olduğu dövlətin qanunları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1.4. Qaçqınların prosessual hüquq və fəaliyyət qabiliyyəti onların sığınacaq tapdıqları dövlətin qanunları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2. Xarici hüquqi şəxslərin və beynəlxalq təşkilatların prosessual hüquq və fəaliyyət qabil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2.1. Xarici hüquqi şəxslərin prosessual hüquq və fəaliyyət qabiliyyəti yaradıldığı xarici dövlətin bu şəxslərin yaradılması üçün əsas olmuş qanunu ilə müəyyən edilir. Bu qanuna əsasən prosessual hüquq qabiliyyətinə malik olmayan xarici hüquqi şəxs Azərbaycan Respublikasının ərazisində Azərbaycan Respublikasının qanununa müvafiq olaraq hüquq qabiliyyətli hesab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2.2. Beynəlxalq təşkilatın prosessual hüquq və fəaliyyət qabiliyyəti bu təşkilatın yaradılması üçün əsas olmuş beynəlxalq müqavilə, onun təsis sənədləri və ya Azərbaycan Respublikasının səlahiyyətli dövlət orqanı ilə bağlanmış saziş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3. Xarici şəxslərin iştirakı ilə olan işlər üzrə Azərbaycan Respublikası məhkəmələrinin səlah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 Azərbaycan Respublikasının məhkəmələri xarici şəxslərin iştirakı ilə olan aşağıdakı işlərə baxmağa haq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1. iş üzrə birgə iddiaçılardan və ya birgə cavabdehlərdən hər hansı birinin Azərbaycan Respublikasında yaşayış yeri, olduğu yer və yaxud adətən gəldiyi yer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2. xarici şəxslərin idarəçilik orqanı, filialı və ya nümayəndəliyi Azərbaycan Respublikasının ərazisində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3. cavabdeh Azərbaycan Respublikasının ərazisində əmlaka malik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4. aliment alınması və atalığın müəyyən edilməsi işlərində iddiaçı Azərbaycan Respublikasının ərazisində yaşayış yerinə malik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5. yetirilən xəsarətlə, sağlamlığın başqa cür pozulması və ya ailəni dolandıranın ölümü ilə əlaqədar ziyanın ödənilməsinə dair işlərdə ziyan Azərbaycan Respublikasının ərazisində vurulduqda və ya iddiaçı Azərbaycan Respublikasının ərazisində yaşayış yerinə malik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6. əmlaka vurulan ziyanın ödənilməsi işlərində ziyanın ödənilməsi haqqında tələbin verilməsi üçün əsas olan hərəkət və ya digər hal Azərbaycan Respublikasının ərazisində baş ver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43.0.7. iddia icrası tamamilə və ya qismən Azərbaycan Respublikasının ərazisində həyata keçirilməli olan və ya həyata keçirilmiş müqavilədən irəli gə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8. iddia Azərbaycan Respublikasının ərazisində baş vermiş əsassız varlanmadan irəli gə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9. nikahın pozulması işlərində iddiaçı Azərbaycan Respublikasında yaşayış yerinə malik olduqda və ya ər-arvaddan heç olmazsa biri Azərbaycan Respublikasının vətəndaşı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10. şərəfin, ləyaqətin və işgüzar nüfuzun müdafiəsi işlərində iddiaçı Azərbaycan Respublikasında yaşayış yerinə malik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3.0.11. vəsiyyət edənin ölən vaxt yaşayış yeri, gəldiyi yer Azərbaycan Respublikasında olarsa və yaxud vəsiyyət edənin əmlakı Azərbaycan Respublikasında olduqda vərəsəlik iş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4. Müstəsna səlahiyyət</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4.0. Azərbaycan Respublikası məhkəmələrinin müstəsna səlahiyyətinə aşağıdakılar dax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4.0.1. daşınmaz əmlaka əşya hüququ, eləcə də həmin əmlakın icarəyə verilməsi və ya girov qoyulması haqqında iddialara dair işlər, əgər onların predmeti olan əmlak Azərbaycan Respublikasının ərazisində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4.0.2. hüquqi şəxsin həqiqiliyinin və ya qeyri-həqiqiliyinin tanınması və hüquqi şəxsin buraxılması, yaxud onun qərarlarının ləğv edilməsi iddialarına dair işlər, əgər hüquqi şəxsin Azərbaycan Respublikasında hüquqi ünvanı (olduğu yer) var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4.0.3. patent, marka və ya digər hüquqların həqiqiliyinin tanınması iddialarına dair işlər, əgər bu hüquqların qeydə alınması və ya onların qeydə alınması üçün ərizələrin verilməsi Azərbaycan Respublikasında olmuşdu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4.0.4. məhkəmə baxışı zamanı məcburi icra tədbirləri barədə qəbul edilmiş qətnamə Azərbaycan Respublikasında irəli sürülmüş və yaxud həyata keçiril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4.0.5. yükdaşıma müqavilələrindən əmələ gələn yükdaşıyanlara qarşı iddialara dair i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44.0.6. əgər ər-arvadın hər ikisinin Azərbaycan Respublikasında yaşayış yerləri vardırsa, Azərbaycan Respublikasının vətəndaşları ilə əcnəbilər və ya vətəndaşlığı olmayan şəxslər arasında nikahın pozulmasına dair i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5. Xüsusi icraat iş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5.0. Azərbaycan Respublikasının məhkəmələri xüsusi icraat işlərinə aşağıdakı hallarda baxır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5.0.1. barəsində itkin düşmüş hesab edilmə və yaxud ölmüş elan etmə haqqında məsələ qaldırılan şəxs Azərbaycan Respublikasının vətəndaşı olmuşsa və yaxud Azərbaycan Respublikasının ərazisində sonuncu məlum yaşayış yerinə malik olmu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5.0.2. barəsində məhdud fəaliyyət qabiliyyətli hesab edilmə haqqında məsələ qaldırılan şəxs Azərbaycan Respublikasının vətəndaşı olduqda, yaxud o, Azərbaycan Respublikasının ərazisində adətən yerləşdiyi yerə malik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5.0.3. barəsində sahibsiz hesab etmə haqqında ərizə verilən əşya Azərbaycan Respublikasının ərazisində olduqd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5.0.4. barəsində itirilmiş hesab edilməsi haqqında və üzərindəki müvafiq hüquqların bərpa edilməsi (çağırış icraatı) haqqında ərizə verilmiş qiymətli kağız Azərbaycan Respublikasının ərazisində yaşayan və ya olan fiziki və ya hüquqi şəxs tərəfindən ver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5.0.5. barəsində yanlışlıqların müəyyən edilməsi haqqında ərizə verilən vətəndaşlıq vəziyyəti aktlarının qeydləri Azərbaycan Respublikasının müvafiq icra hakimiyyəti orqanları tərəfindən həyata keçir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5.0.6. şikayət edilən notarial hərəkətlər (onların edilməsindən imtina) Azərbaycan Respublikasının notariusu və ya digər orqanı tərəfindən edildikd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6. Nikah münasibətlərindən əmələ gələn i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6.0. Nikah münasibətlərindən əmələ gələn məhkəmə işlərində Azərbaycan Respublikasının məhkəmələri aşağıdakı hallarda beynəlxalq səlahiyyətə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6.0.1. əgər ər-arvaddan biri Azərbaycan Respublikasının vətəndaşıdırsa və ya nikah bağlanarkən Azərbaycan Respublikasının vətəndaşı olmuşdu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46.0.2. əgər iddia verilmiş ər və yaxud arvadın Azərbaycan Respublikasında adətən olduğu yeri vardı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6.0.3. Azərbaycan Respublikasına gəldiyi vaxtdan ər-arvaddan biri vətəndaşlığı olmayan şəxs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7. Valideynlərlə uşaqlar arasında iş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Şəxsi münasibətlərlə əlaqədar valideynlərlə uşaqlar arasında olan məhkəmə işlərində Azərbaycan Respublikasının məhkəmələri o vaxt müstəsna səlahiyyətə malik olurlar ki, tərəflərdən hər hansı biri Azərbaycan Respublikasının vətəndaşı olsun və ya onun Azərbaycan Respublikasında adətən olduğu yeri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8. Övladlığa götür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işlərində Azərbaycan Respublikasının məhkəmələri o zaman müstəsna səlahiyyətə malik olurlar ki, övladlığa götürən ər-arvaddan biri və ya uşaq Azərbaycan Respublikasının vətəndaşı olsun və ya onların Azərbaycan Respublikasında adətən olduğu yer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49. Qəyyumluq, himayəçilik</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9.1. Qəyyumluq və ya himayəçiliklə əlaqədar tapşırıqları icra etdikdə Azərbaycan Respublikasının məhkəmələri o hallarda beynəlxalq səlahiyyətə malik olurlar ki, himayəçiliyə, qəyyumluğa verilən və yaxud uşaq Azərbaycan Respublikasının vətəndaşı olsun, yaxud da onların Azərbaycan Respublikasında adətən yaşayış yerləri olsun.</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49.2. Əgər himayəçiliyə, qəyyumluğa verilənin və yaxud uşağın Azərbaycan Respublikası məhkəmələrinin himayəçiliyinə ehtiyacları varsa, Azərbaycan Respublikası məhkəmələri bu barədə beynəlxalq səlahiyyətə malik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0. Müqavilə aidiyyət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50.1. Azərbaycan Respublikasının məhkəməsi bu bölməyə uyğun olaraq səlahiyyətli olmamasına baxmayaraq, tərəflər Azərbaycan Respublikası məhkəməsinin beynəlxalq səlahiyyətləri barədə razılığa gələ bilərlər. Belə razılıq yazılı şəkildə olmalıd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0.2. Tərəflərdən birinin xarici ölkədə yaşayış yeri, iş yeri və ya onun adətən olduğu yer varsa, tərəflər bu Məcəllənin 450.1-ci maddəsinə müvafiq olaraq xarici dövlətin məhkəməsinin beynəlxalq səlahiyyəti barədə razılığa gələ bilə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1. İşə baxılması yerinin dəyişməz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zərbaycan Respublikası məhkəməsi tərəfindən səlahiyyət qaydalarına əməl edilməklə icraata qəbul edilmiş iş, sonradan tərəflərin vətəndaşlığının, yaşayış yerinin və ya adətən yerləşdiyi yerin dəyişməsi ilə əlaqədar və ya digər hallarda başqa dövlətin məhkəməsinə aid olsa da, mahiyyəti üzrə həl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2. Eyni tərəflər arasında, eyni predmet barəsində və eyni əsaslar üzrə mübahisələrə xarici məhkəmələr tərəfindən baxılmasının prosessual nəticə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2.1. Eyni tərəflər arasında, eyni predmet barəsində və eyni əsaslar üzrə mübahisələrə dair xarici dövlətin məhkəmələri tərəfindən qətnamə çıxarılıbsa, Azərbaycan Respublikasının məhkəməsi baxılmaq üçün ərizəni qəbul etməkdən imtina edir və ya iş üzrə icraata xitam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2.2. Eyni tərəflər arasında, eyni predmet barəsində və eyni əsaslar üzrə mübahisəyə dair xarici dövlətin məhkəməsində əvvəllər qaldırılmış iş olarsa və qərar Azərbaycan Respublikası ərazisində tanınmalı və ya icra edilməlidirsə, Azərbaycan Respublikasının məhkəməsi baxılmaq üçün ərizəni qəbul etməkdən imtina edir və ya ərizəni baxılmamış sa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2.3. Əgər xarici dövlətin məhkəmələri tərəfindən qəbul edilən və ya qəbul ediləcək qətnamə Azərbaycan Respublikasının ərazisində tanınmalı və ya icra olunmalı deyildirsə və yaxud iş Azərbaycan Respublikası məhkəmələrinin müstəsna səlahiyyətlərinə aiddirsə, bu Məcəllənin 452.1 və 452.2-ci maddələrinin nəticələri yaranm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Maddə 453. Diplomatik missiyanın üzv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zərbaycan Respublikasında yaradılan diplomatik missiyaların üzvləri, onların ailə üzvləri və onların fərdi ev işçiləri diplomatik münasibətlər barəsində 18 aprel 1961-ci il tarixli Vyana Konvensiyasının qaydalarına uyğun olaraq mülki məhkəmə məsuliyyətindən azad edilirlər. Bu, həmçinin dövlətlərin həmin Konvensiyanın iştirakçıları olmadığı hallara da aid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4. Konsulluq nümayəndəliklərinin üzv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zərbaycan Respublikasında yaradılmış konsulluq nümayəndəliklərinin üzvləri, konsulluğun seçilmiş qulluqçuları da daxil olmaqla konsulluq münasibətləri barəsində 24 aprel 1963-cü il tarixli Vyana Konvensiyasının qaydalarına uyğun olaraq mülki məhkəmə məsuliyyətindən azad edilirlər. Bu, həmçinin onların dövlətlərinin həmin məsuliyyət barədəki müqavilənin iştirakçıları olmadığı hallara da aid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5. Digər toxunulmazlıq</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zərbaycan Respublikasının mülki məhkəmə məsuliyyəti xidməti dəvət üzrə Azərbaycan Respublikasında olan digər dövlətlərin nümayəndələrinə və onların müşayiətçilərinə şamil ed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6. Məhkəmə tapşırıqlar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6.1. Azərbaycan Respublikasının məhkəmələri Azərbaycan Respublikasının qanunları ilə və Azərbaycan Respublikasının tərəfdar çıxdığı beynəlxalq müqavilələrilə müəyyən edilmiş qaydada xarici məhkəmələrin ayrı-ayrı prosessual hərəkətlərin yerinə yetirilməsi barədə tapşırıqlarını icra edirlər (bildirişlərin və başqa sənədlərin verilməsi, tərəflərdən izahatlar, şahidlərdən ifadələr, ekspertlərdən rəy alınması, yerində müayinə aparılması və s.).</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6.2. Aşağıdakı hallarda tapşırıqlar icra edilmə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6.2.1. əgər tapşırığın yerinə yetirilməsi Azərbaycan Respublikasının suverenliyinə və onun qanunvericiliyinin ümumi prinsiplərinə zid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56.2.2. əgər tapşırığın yerinə yetirilməsi məhkəmənin səlahiyyətinə aid deyil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6.3. Xarici məhkəmələrin ayrı-ayrı prosessual tapşırıqlarının yerinə yetirilməsi, Azərbaycan Respublikasının tərəfdar çıxdığı beynəlxalq müqavilələrdə başqa qayda müəyyən edilməyibsə, bu Məcəllədə müəyyən edilmiş qaydalarla icra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6.4. Azərbaycan Respublikasının məhkəmələri xarici ölkələrin məhkəmələrinə ayrı-ayrı prosessual hərəkətlərin yerinə yetirilməsi barədə tapşırıqla müraciət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6.5. Əgər lazım olan hərəkətləri Azərbaycan Respublikasının diplomatik və ya konsul nümayəndələri edə bilərlərsə, bu barədə onlara müraciət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6.6. Azərbaycan Respublikası məhkəmələri ilə xarici məhkəmələr arasındakı münasibətlər Azərbaycan Respublikasının qanunları və Azərbaycan Respublikasının beynəlxalq müqavilələri ilə müəyyən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7. Xarici dövlətlərin orqanları tərəfindən verilmiş sənədlərin tanı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Azərbaycan Respublikasından kənarda Azərbaycan Respublikasının vətəndaşı və ya hüquqi şəxsləri, yaxud əcnəbilər barəsində verilmiş, tərtib edilmiş və ya xarici dövlətlərin səlahiyyətli orqanları tərəfindən müəyyən edilmiş qaydada təsdiq edilmiş sənədlər, əgər qanunla və ya Azərbaycan Respublikasının tərəfdar çıxdığı beynəlxalq müqavilələrdə başqa qayda nəzərdə tutulmamışdırsa, konsul orqanları tərəfindən qanuniləşdirildikdən sonra Azərbaycan Respublikası məhkəmələri tərəfindən qəbul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8. Xarici məhkəmələrin qətnamələrinin tanınması və icra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8.1. Xarici məhkəmələrin qətnamələri Azərbaycan Respublikasının qanunlarında və ya Azərbaycan Respublikasının tərəfdar çıxdığı beynəlxalq müqavilələrdə nəzərdə tutulduğu hallarda, yaxud qarşılıqlı anlaşma əsasında Azərbaycan Respublikasında tanınır və icra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58.2. Azərbaycan Respublikasının tərəfdar çıxdığı beynəlxalq müqavilələrdə başqa qaydalar nəzərdə tutulmamışsa, xarici məhkəmələrin qətnamələrinin tanınması şərtləri və qaydası və icra edilməsi bu Məcəllədə nəzərdə tutulmuş qaydada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8.3. Xarici məhkəmələrin qətnamələri, qətnamənin qanuni qüvvəyə mindiyi andan 3 il müddətində məcburi qaydada icraya yönəl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59. Xarici məhkəmələrin icrası tələb olunmayan qətnamələrin tanı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9.0. Xarici məhkəmələrin öz xarakterinə görə icrası tələb olunmayan aşağıdakı qətnamələri Azərbaycan Respublikasında tan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9.0.1. məhkəmənin qətnamə çıxardığı dövlətin vətəndaşlarının şəxsi statusuna toxunan qətnamə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9.0.2. nikah ləğv edilən və ya etibarsız hesab edilən vaxt ər-arvaddan biri Azərbaycan Respublikasının hüdudlarından kənarda yaşadığı hallarda Azərbaycan Respublikasının vətəndaşları ilə əcnəbilər arasındakı nikahın ləğv edilməsi və etibarsız hesab edilməsi barədə qətnamə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59.0.3. nikah ləğv edildiyi və ya etibarsız hesab edildiyi vaxt ər-arvadın hər ikisi Azərbaycan Respublikasının hüdudlarından kənarda yaşadıqları hallarda Azərbaycan Respublikasının vətəndaşları arasında nikahın ləğv edilməsi və etibarsız hesab edilməsi barədə qətnamə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0. Başqa dövlətlərə çatdırılm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0.1. Başqa dövlətlərə korrespondensiyanın çatdırılması hüquqi yardım göstərilməsi barədə Azərbaycan Respublikasının tərəfdar çıxdığı müqavilələrə əsasən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0.2. Çatdırılma hüquqi yardım göstərilməsini xahiş edən orqan tərəfindən təsdiq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460.3. Əgər korrespondensiyaların çatdırılması hüquqi yardım göstərilməsi barədə müqavilə olmayan başqa dövlətdə həyata keçirilməlidirsə, məlumat onun çatdırılmasını təsdiq edən bildirişin verilməsi şərti ilə sifarişli məktubla göndərilir. Bu halda çatdırılmanın təsdiqi üçün məktubu çatdırmış </w:t>
      </w:r>
      <w:r w:rsidRPr="00876CBC">
        <w:rPr>
          <w:rFonts w:ascii="Palatino Linotype" w:eastAsia="Times New Roman" w:hAnsi="Palatino Linotype" w:cs="Times New Roman"/>
          <w:color w:val="000000"/>
          <w:sz w:val="27"/>
          <w:szCs w:val="27"/>
        </w:rPr>
        <w:lastRenderedPageBreak/>
        <w:t>poçt bölməsinin beynəlxalq hüquqa müvafiq olan təsdiq barədə arayışını təqdim etmək kifayət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1. Nümayəndə təyin etmə hüququ</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1.1. Tərəfin Azərbaycan Respublikasının hüdudlarından kənarda yaşayış yeri, olduğu yeri, yaxud ofisi vardırsa və onun Azərbaycan Respublikasında yaşayan nümayəndəsi yoxdursa, o, Azərbaycan Respublikasında səlahiyyətli nümayəndə təyin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1.2. Məhkəmə bu Məcəllənin 461.1-ci maddəsində göstərilən tərəfə təyin olunmuş vaxtda məhkəmə baxışında onun və ya səlahiyyətli nümayəndəsinin iştirakı barədə hüquqlarını sifarişli məktubla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1.3. Əgər tərəf bu vaxt ərzində səlahiyyətli nümayəndə təyin etməmişsə, onda sifarişli məktubun poçta verildiyi gündən 1 ay müddətində onun çatdırılması barədə bildiriş təqdim edilməsə də məktub çatdırılmış hesab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1.4. </w:t>
      </w:r>
      <w:r w:rsidRPr="00876CBC">
        <w:rPr>
          <w:rFonts w:ascii="Palatino Linotype" w:eastAsia="Times New Roman" w:hAnsi="Palatino Linotype" w:cs="Times New Roman"/>
          <w:i/>
          <w:iCs/>
          <w:color w:val="000000"/>
          <w:sz w:val="27"/>
          <w:szCs w:val="27"/>
        </w:rPr>
        <w:t>Bu Məcəllənin 461.1- 461.3-cü maddələri</w:t>
      </w:r>
      <w:r w:rsidRPr="00876CBC">
        <w:rPr>
          <w:rFonts w:ascii="Palatino Linotype" w:eastAsia="Times New Roman" w:hAnsi="Palatino Linotype" w:cs="Times New Roman"/>
          <w:color w:val="000000"/>
          <w:sz w:val="27"/>
          <w:szCs w:val="27"/>
        </w:rPr>
        <w:t>  üzrə əmələ gələ bilən şərait və nəticələr barədə tərəflərə məlumat verilməlidir.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7</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Azərbaycan Respublikasında xarici məhkəmələrin və arbitrajların qətnamələrinin icrası və tanınması</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Ümumi qayda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2. Xarici dövlətlərin məhkəmə və arbitrajlarının qətnamələrinin icrası və tanın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Xarici dövlətlərin məhkəmələrinin və arbitrajlarının qətnamələri Azərbaycan Respublikasının qanunvericiliyinə, hüquq qaydasına zidd deyildirsə və qarşılıqlı təminatlandırılmışdırsa, Azərbaycan Respublikasında icra edilə və tanına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3. Əsas qayda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Xarici dövlətlərin məhkəmələrinin və arbitrajlarının qətnamələri dedikdə, mülki işlər və </w:t>
      </w:r>
      <w:r w:rsidRPr="00876CBC">
        <w:rPr>
          <w:rFonts w:ascii="Palatino Linotype" w:eastAsia="Times New Roman" w:hAnsi="Palatino Linotype" w:cs="Times New Roman"/>
          <w:i/>
          <w:iCs/>
          <w:color w:val="000000"/>
          <w:sz w:val="27"/>
          <w:szCs w:val="27"/>
        </w:rPr>
        <w:t>kommersiya mübahisələri</w:t>
      </w:r>
      <w:r w:rsidRPr="00876CBC">
        <w:rPr>
          <w:rFonts w:ascii="Palatino Linotype" w:eastAsia="Times New Roman" w:hAnsi="Palatino Linotype" w:cs="Times New Roman"/>
          <w:color w:val="000000"/>
          <w:sz w:val="27"/>
          <w:szCs w:val="27"/>
        </w:rPr>
        <w:t> üzrə qətnamələr, cinayət işləri üzrə hökmlərin cinayət nəticəsində vurulmuş ziyanın ödənilməsi barədə hissələri, arbitraj məhkəmələrinin qətnamələri, habelə xarici dövlətlərin digər aktları başa düşülü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4. Xarici dövlətlərin məhkəmə və arbitraj qətnamələrinin icrası və tanınması barədə ərizələrə baxan məhkəm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Xarici dövlət məhkəmələri və arbitrajlarının qətnamələrinin məcburi qaydada icra olunması və tanınması barədə ərizələrə Azərbaycan Respublikasının Ali Məhkəməsi bax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5. Xarici dövlətlərin məhkəmələrinin və arbitrajlarının qətnamələrini məcburi qaydada icra etməkdən və tanımaqdan imtina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5.1. Aşağıdakı hallarda məhkəmənin qətnaməsini məcburi qaydada icra etməkdən imtina edilməsinə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5.1.1. işə baxılması Azərbaycan Respublikası məhkəməsinin müstəsna səlahiyyətinə aid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5.1.2. işdə iştirak edən şəxs işə baxılması barədə bildirişin vaxtında və lazımi qaydada ona verilməməsi nəticəsində prosesdə iştirak etmək imkanından məhrum olmu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5.1.3. eyni tərəflər arasında, eyni predmetə dair və eyni əsaslar üzrə Azərbaycan Respublikası məhkəmələrinin qanuni qüvvəyə minmiş qətnaməsi varsa və ya digər dövlətin məhkəməsində iş qaldırılmazdan əvvəl Azərbaycan Respublikası məhkəmələrinin icraatında eyni şəxslər arasında, eyni predmet barəsində və eyni əsaslar üzrə qaldırılmış iş va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5.1.4. qətnamə, ərazisində həmin qətnamə çıxarılan dövlətin qanunvericiliyi üzrə qanuni qüvvəyə minməmiş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5.1.5. qətnamənin icrası Azərbaycan Respublikası qanunvericiliyinin əsas prinsipləri və suverenliyi ilə ziddiyyət təşkil ed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5.1.6. xarici dövlətin qarşılıqlı əlaqələri təmin olunmur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65.2. Əgər Azərbaycan Respublikası məhkəməsinin icraatında eyni tərəflər arasında, eyni predmet barədə və eyni əsaslarla olan mübahisə barədə iş başlanmışdırsa, məhkəmə qətnamənin məcburi icrası və tanınması barədə ərizəyə baxılmasını dayandırır. Qətnamənin məcburi icrası və tanınması barədə qərar qəbul edildiyi halda, məhkəmə iş üzrə icraata xitam verir. Əgər ərizə rədd edilmişsə, mübahisəyə mahiyyəti üzrə baxılır.</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8</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Xarici dövlətin məhkəmə qətnamələrinin məcburi icrası</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6. Xarici dövlətin məhkəmə qətnaməsinin məcburi icrası barədə əriz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6.0. Xarici dövlətin məhkəmə qətnaməsinin məcburi icrası barədə ərizəyə aşağıdakılar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6.0.1. xarici dövlətin məhkəmə qətnaməsinin qanuni qüvvəyə minməsini təsdiq edən, üzərində qeydiyyat aparılmış surəti, zərərinə qətnamə çıxarılmış və məhkəmə prosesində iştirak etməyən tərəfin işə baxılması barədə vaxtında və lazımi qaydada xəbərdar edilməsini təsdiq edən sənəd;</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6.0.2. sənədlərin Azərbaycan dilinə tərcümə olunmuş, təsdiq edilmiş surətlər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7. Ərizəyə baxılm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7.1. Xarici dövlətin məhkəmə qətnaməsinin tanınması və məcburi icrası barədə ərizəyə, işdə iştirak edən şəxslərə ərizəyə baxılmasının vaxtı və yeri barədə xəbər verilməklə, açıq məhkəmə iclasında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7.2. Bildiriş vərəqəsinin ona verilməsi barədə məhkəmədə məlumat olarsa, işdə iştirak edən şəxsin üzürlü səbəblər olmadan məhkəməyə gəlməməsi ərizəyə baxılmasına mane olmur. Əgər işdə iştirak edən şəxs ərizəyə baxılmasının başqa vaxta keçirilməsi barədə xahişlə məhkəməyə müraciət edərsə və həmin xahiş məhkəmə tərəfindən üzürlü hesab edilərsə, məhkəmə işə baxılmasını başqa vaxta keçirir və borclunu yeni məhkəmə baxışının vaxtı barədə xəbərdar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467.3. Ərizəyə baxılarkən məhkəmə xarici dövlətin məhkəmə qətnaməsini tanımaqdan və icra etməkdən imtina etdikdə, bu Məcəllənin 465-ci maddəsi ilə nəzərdə tutulan əsasların olub-olmamasını yo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7.4. Məhkəmə ərizə üzrə xarici dövlətin məhkəmə qətnaməsinin məcburi icrası və ya bundan imtina edilməsi barəd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8. Qətnamənin icrası</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8.1. Xarici dövlətin məhkəmə qətnaməsi və Azərbaycan Respublikası Ali Məhkəməsinin qərardadı əsasında bu qətnamənin məcburi qaydada icra edilməsinin həll olunması haqqında, məhkəmə qətnaməsinin icra edilmə yerinə göndərilməklə, icra vərəqəsi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68.2. Xarici dövlətin məhkəmə qətnaməsinin məcburi qaydada icra edilməsi barədə hərəkətlər Azərbaycan Respublikasının qanunvericiliyinə əsasən qətnamənin icrasını həyata keçirən orqanlar tərəfindən ed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49</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Xarici dövlət məhkəmələrinin qətnamələrinin tanınması</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69. Ümumi qayda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Xarici dövlətin məcburi icra olunması tələb edilməyən məhkəmə qətnamələri, maraqlı şəxs tərəfindən buna qarşı etiraz daxil olmamışsa, hər hansı sonrakı icraat olmadan tanı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0. Ailə işləri üzrə qətnamə qəbul edilməsinin məcburiliy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0.1. Əgər xarici dövlətin məhkəmə qətnaməsi ilə nikah pozulmuşsa, etibarlı və yaxud etibarsız hesab edilmişsə, bu qətnamənin icra edilməsi üçün onun Azərbaycan Respublikasının Ali Məhkəməsi tərəfindən tanınması tələb olunur. Bu halda tanınma xarici dövlətin qarşılıqlı təminatından asılı deyil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0.2. Əgər ər-arvadın hər ikisi qətnamə qəbul edilən zaman nikahı pozan orqanın aid olduğu dövlətin vətəndaşı olmuşsa, qətnamənin tanınması tələb olunm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1. Tanınmaya qarşı etiraz</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şdə iştirak edən şəxs, xarici dövlətin məhkəmə qətnaməsinin daxil olmasını bildiyi 1 ay müddətində bu qətnamənin tanınmasına etiraz barədə Azərbaycan Respublikasının Ali Məhkəməsinə müraciət ed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2. Etiraza baxılm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2.1. Xarici dövlətin məhkəmə qətnaməsinin tanınmasına qarşı işdə iştirak edən şəxsin etirazına, işdə iştirak edən şəxslərə bu Məcəllədə göstərilən qaydada bildirməklə, açıq məhkəmə iclasında baxıl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2.2. </w:t>
      </w:r>
      <w:r w:rsidRPr="00876CBC">
        <w:rPr>
          <w:rFonts w:ascii="Palatino Linotype" w:eastAsia="Times New Roman" w:hAnsi="Palatino Linotype" w:cs="Times New Roman"/>
          <w:i/>
          <w:iCs/>
          <w:color w:val="000000"/>
          <w:sz w:val="27"/>
          <w:szCs w:val="27"/>
        </w:rPr>
        <w:t>Məhkəmə bildirişinin ona rəsmi qaydada verilməsi</w:t>
      </w:r>
      <w:r w:rsidRPr="00876CBC">
        <w:rPr>
          <w:rFonts w:ascii="Palatino Linotype" w:eastAsia="Times New Roman" w:hAnsi="Palatino Linotype" w:cs="Times New Roman"/>
          <w:color w:val="000000"/>
          <w:sz w:val="27"/>
          <w:szCs w:val="27"/>
        </w:rPr>
        <w:t> məhkəməyə məlum olduqda, işdə iştirak edən şəxsin üzürsüz səbəbdən məhkəməyə gəlməməsi etiraza baxılmasına mane olmur.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2.3. Əgər şəxs etiraza baxılması vaxtının başqa vaxta keçirilməsinə dair məhkəməyə müraciət edərsə və bu xahiş məhkəmə tərəfindən üzürlü hesab edilərsə, onda məhkəmə baxışı başqa vaxta keçirir və bu barədə işdə iştirak edən şəxslərə bildi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2.4. Xarici dövlətin məhkəmə qətnaməsinin tanınmasına qarşı etiraza baxılanda məhkəmə qərardad çıxar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3. Xarici dövlətin məhkəmə qətnaməsinin tanınmasının rədd edil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3.1. Məcburi icra edilməli olmayan xarici dövlətin məhkəmə qətnaməsinin tanınmasının rədd edilməsinə bu Məcəllənin 465-ci maddəsində nəzərdə tutulmuş əsaslar olduqda yol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3.2. Qərardadın surəti onun çıxarıldığı gündən 3 gün müddətində xarici dövlətin məhkəmə qətnaməsinin çıxarılması barədə ərizə vermiş şəxsə və ya onun nümayəndəsinə və qətnamənin tanınmasına qarşı etiraz etmiş şəxsə göndər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Fəsil 50</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lastRenderedPageBreak/>
        <w:t>Xarici dövlətin arbitraj məhkəmələrinin qətnamələrinin icrası və tanınması</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4. Ümumi qaydala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Bu bölmənin maddələri həmçinin xarici dövlətlərin arbitraj məhkəmələrinin qətnamələrinin icra edilməsi və ya tanınması barədə qətnamələrə də tətbiq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5. Xarici dövlətin arbitraj məhkəməsinin qətnaməsinin icra edilməsi və ya tanınması barədə əriz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Xarici dövlətin arbitraj məhkəməsinin qətnaməsinin icrasını və tanınmasını bildirən hüquqi və fiziki şəxs, arbitraj qətnaməsinin əslini və ya onun təsdiq edilmiş surətini, habelə arbitraj sazişinin əslini və ya onun surətini təqdim etməyə borcludurlar. Əgər arbitraj məhkəməsinin qətnaməsi və ya saziş xarici dildədirsə, tərəflər bu sənədlərin Azərbaycan dilinə təsdiq edilmiş tərcüməsini təqdim etməlidir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6. Xarici dövlətin arbitraj məhkəməsinin qətnaməsini məcburi icra etməkdən və ya tanımaqdan imtin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6.0. Xarici dövlətin arbitraj məhkəməsinin qətnaməsinin məcburi icra edilməsi və tanınmasından şəxsə aşağıdakı hallarda imtina e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6.0.1. işdə iştirak edən şəxsin əleyhinə yönəldilən arbitraj məhkəməsi qətnaməsinin məcburi icrası və ya tanınması haqqında ərizəsinə baxan məhkəməyə o, aşağıdakı sübutları təqdim edə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6.0.1.1. arbitraj sazişində iştirak edən tərəflərdən biri bu və ya digər dərəcədə fəaliyyət qabiliyyəti olmayan olmuş, yaxud bu sazişə əsasən tərəflərin tabe olduğu qanuna görə, sazişdə belə müddəa olmadıqda isə qətnamə çıxarılan ölkənin qanununa görə etibarsız hesab edilmiş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6.0.1.2. əleyhinə qətnamə çıxarılmış tərəf arbitrin və ya arbitraj baxışının təyin edilməsi vaxtı haqqında lazımi qaydada xəbərdar edilməmiş və ya başqa səbəblərdən öz izahatını təqdim edə bilməmiş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470.0.1.3. qətnamə arbitraj sazişində nəzərdə tutulmayan və ya onun şərtlərinə uyğun gəlməyən mübahisə üzrə çıxarıldıqda, yaxud arbitraj sazişinin </w:t>
      </w:r>
      <w:r w:rsidRPr="00876CBC">
        <w:rPr>
          <w:rFonts w:ascii="Palatino Linotype" w:eastAsia="Times New Roman" w:hAnsi="Palatino Linotype" w:cs="Times New Roman"/>
          <w:color w:val="000000"/>
          <w:sz w:val="27"/>
          <w:szCs w:val="27"/>
        </w:rPr>
        <w:lastRenderedPageBreak/>
        <w:t>hədlərindən kənara çıxan məsələlər üzrə bəndlərə malik olduqda; lakin arbitraj sazişi ilə əhatə olunan məsələlər üzrə bəndlər bu saziş ilə əhatə olunmayan məsələlərdən ayrıla bilərsə, onda arbitraj sazişi ilə əhatə olunan məsələlər üzrə bəndləri olan qətnamənin hissəsi tanına və icraya yönəldil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6.0.1.4. münsiflər məhkəməsinin tərkibi və ya arbitraj qaydaları tərəflərin razılığına və ya bunların olmaması arbitrajın olduğu ölkənin qanununa uyğun gəlmirsə;</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6.0.1.5. qətnamə tərəflər üçün hələ məcburi deyildirsə və ya ləğv edilmişsə, yaxud qanunları əsasında çıxarıldığı ölkənin məhkəməsi tərəfindən ləğv edilmişsə və ya icrası dayandırılmışsa;</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76.0.2. əgər arbitraj məhkəməsinin qətnaməsinin icraya yönəldilməsi və tanınması barədə ərizəyə baxan məhkəmə müəyyən etsə ki, mübahisənin obyekti Azərbaycan Respublikasının qanunvericiliyinə əsasən arbitraj baxışının predmeti ola bilməz, yaxud arbitraj məhkəməsinin qətnaməsinin icraya yönəldilməsi və tanınması Azərbaycan Respublikasının suverenliyinə və ya qanunvericiliyin əsas prinsiplərinə zid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Maddə 477. Münsiflər məhkəməsinin qətnaməsi</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Xarici münsiflər məhkəməsi qətnaməsinin icra edilməsi və tanınması üçün bu Məcəllənin maddələri müvafiq olaraq tətbiq edilə bilər. Bundan əlavə, xarici münsiflər məhkəməsinin qətnaməsinin tanınması və icra edilməsi barədə BMT-nin 1958-ci il 10 iyun tarixli Nyu-York Konvensiyası tətbiq edili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Azərbaycan Respublikasının Mülki</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Prosessual Məcəlləsin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Əlav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 </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İtirilmiş məhkəmə icraatının və ya icra üzrə</w:t>
      </w:r>
    </w:p>
    <w:p w:rsidR="00876CBC" w:rsidRPr="00876CBC" w:rsidRDefault="00876CBC" w:rsidP="00876CBC">
      <w:pPr>
        <w:spacing w:after="0" w:line="240" w:lineRule="auto"/>
        <w:jc w:val="center"/>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7"/>
          <w:szCs w:val="27"/>
        </w:rPr>
        <w:t>icraatın bərpa edilməsi</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1. Başa çatması barədə qətnamə qəbul edilmiş və ya xitam verilmiş mülki iş üzrə itirilmiş məhkəmə icraatının və ya icra üzrə icraatın tam və ya qismən </w:t>
      </w:r>
      <w:r w:rsidRPr="00876CBC">
        <w:rPr>
          <w:rFonts w:ascii="Palatino Linotype" w:eastAsia="Times New Roman" w:hAnsi="Palatino Linotype" w:cs="Times New Roman"/>
          <w:color w:val="000000"/>
          <w:sz w:val="27"/>
          <w:szCs w:val="27"/>
        </w:rPr>
        <w:lastRenderedPageBreak/>
        <w:t>bərpa edilməsi bu Əlavə ilə müəyyən edilmiş qaydada məhkəmə tərəfindən həyata keçi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2. İtirilmiş məhkəmə icraatı və ya icra üzrə icraatın bərpası işdə iştirak edən şəxslərin ərizəsi üzrə başlan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3. Məhkəmə icraatının bərpası haqqında ərizə mübahisənin mahiyyəti üzrə qətnamə və iş üzrə icraata xitam verilməsi haqqında qərardad çıxarmış məhkəməy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tirilmiş icra icraatının bərpasına dair ərizə icranın olduğu yerə görə məhkəməyə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4. Ərizədə ərizəçinin məhz hansı icraatın bərpa olunmasını istəməsi, məhkəmə tərəfindən mahiyyət üzrə qətnamə, yaxud iş üzrə icraatın xitam verilməsi barədə qərardad qəbul edilib-edilməməsi, ərizəçinin həmin icraatda hansı prosessual vəziyyətdə olması, ərizəçinin ünvanı və ya yaşadığı yer, icraatın itirilməsi barədə hansı halların məlum olması, icraat sənədlərinin surətlərinin harada olması və onlar barəsində məlumatlar, hansı sənədlərin bərpasını ərizəçinin zəruri hesab etməsi, bu sənədlərin hansı məqsədlə bərpa edilməsi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Ərizəyə, müəyyən edilmiş qaydada təsdiq edilməmiş olsa da, saxlanılmış və işlə əlaqədar olan sənədlər və ya onların surətləri əlavə ed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5. İtirilmiş icraatın bərpa edilməsi barədə ərizəçidən dövlət rüsumu alınm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6. İtirilmiş icraatın bərpası barədə ərizədə ərizəçi tərəfindən müraciətin məqsədi göstərilmədikdə, məhkəmə ərizəni hərəkətsiz saxlayaraq, ona həmin zəruri halları ərizədə şərh etmək üçün vaxt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tirilmiş icraatın bərpası ərizəçinin hüquq və qanunla qorunan mənafeyi ilə əlaqədar olmadıqda, məhkəmə ya itirilmiş icraatın bərpası üzrə iş başlanmağı rədd edir, yaxud belə iş başlamışsa, əsaslandırılmış qərardadla onu baxılmamış saxlay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7. Məhkəmə icraatı işə mahiyyət üzrə baxılana kimi itirildikdə, bu Əlavə ilə müəyyən edilmiş qaydada bərpa edilm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Belə halda iddiaçı yeni iddia qaldırmağa haqlıdır. Məhkəmə icraatının itirilməsi ilə əlaqədar yeni iddia ilə iş başlanması qərardadında həmin hal mütləq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lastRenderedPageBreak/>
        <w:t>8. İşə baxarkən məhkəmə icraatın saxlanan hissəsindən, icraat itənə qədər işdən vətəndaşlara və təşkilatlara verilmiş sənədlərdən, həmin sənədlərin surətlərindən, işə aidiyyəti olan arayış və kağızlardan istifadə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prosessual hərəkətlərin edilməsində iştirak etmiş şəxsləri, zəruri hallarda, itirilmiş işin baxılmasında məhkəmə heyətinin tərkibinə daxil olmuş şəxsləri, habelə məhkəmə qətnaməsini icra edən şəxsi şahid kimi dindirə bilə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strike/>
          <w:color w:val="000000"/>
          <w:sz w:val="27"/>
          <w:szCs w:val="27"/>
        </w:rPr>
        <w:t>9. İş üzrə çıxarılmış qətnamə və ya icraatın xitam edilməsinə dair qərardad dərhal icra edilməlidir.</w:t>
      </w: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0. İtirilmiş məhkəmə icraatının bərpa edilməsi haqqında qətnamədə və ya iş üzrə icraata xitam verilməsinə dair qərardadda məhkəməyə təqdim olunmuş hansı konkret məlumatlara, itirilmiş icraat üzrə proses iştirakçılarının iştirakı ilə məhkəmə iclasında tədqiq olunmuş məlumatlara əsasən bərpa olunmuş aktın məzmununun müəyyən olunmuş hesab edilməsi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İtirilmiş icraatın bərpası haqqında iş üzrə qətnamənin əsaslandırıcı hissəsində həmçinin məhkəmədə tədqiq olunmuş hansı halların və itirilmiş icraatla əlaqədar edilmiş hansı prosessual hərəkətlərin sübuta yetirilməsi barədə məhkəmənin gəldiyi nəticələr göstər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1. İtirilmiş icraat üzrə məhkəmə aktını tam bərpa etmək üçün toplanmış materiallar kifayət etmədikdə, məhkəmə bu icraata xitam verir və işdə iştirak edən şəxslərə ümumi qaydada iddia qaldırmaq hüququnu izah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2. İtirilmiş icraat üzrə məhkəmə aktının bərpası haqqında ərizəyə baxılması onun saxlanılması müddəti ilə məhdudlaşmı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Lakin itirilmiş icraatın bərpa edilməsi üçün ərizə məhkəmə aktının icra edilməsi məqsədi ilə, icra vərəqəsinin məcburi icraya təqdim edilməsi müddəti keçdikdə və bu müddət məhkəmə tərəfindən bərpa edilmədikdə verilərsə, məhkəmə ərizə üzrə icraata xitam ver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3. Qətnamə icraya yönəlmişsə, itirilmiş icra icraatı bərpa edilməli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Məhkəmə qətnaməsinin icrası haqqında akt </w:t>
      </w:r>
      <w:r w:rsidRPr="00876CBC">
        <w:rPr>
          <w:rFonts w:ascii="Palatino Linotype" w:eastAsia="Times New Roman" w:hAnsi="Palatino Linotype" w:cs="Times New Roman"/>
          <w:i/>
          <w:iCs/>
          <w:color w:val="000000"/>
          <w:sz w:val="27"/>
          <w:szCs w:val="27"/>
        </w:rPr>
        <w:t>icra məmurunun</w:t>
      </w:r>
      <w:r w:rsidRPr="00876CBC">
        <w:rPr>
          <w:rFonts w:ascii="Palatino Linotype" w:eastAsia="Times New Roman" w:hAnsi="Palatino Linotype" w:cs="Times New Roman"/>
          <w:color w:val="000000"/>
          <w:sz w:val="27"/>
          <w:szCs w:val="27"/>
        </w:rPr>
        <w:t> icra zamanı aktda əks olunan və həyata keçirdiyi hərəkətlərin mahiyyəti göstərilməklə, məhkəmə qətnaməsi ilə bərpa olunu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xml:space="preserve">14. Qətnamənin icrasına qədər icra üzrə icraatının itirilməsi zamanı icra vərəqəsinin surətini (dublikatı) vermək mümkün olduğu halda, məhkəmə </w:t>
      </w:r>
      <w:r w:rsidRPr="00876CBC">
        <w:rPr>
          <w:rFonts w:ascii="Palatino Linotype" w:eastAsia="Times New Roman" w:hAnsi="Palatino Linotype" w:cs="Times New Roman"/>
          <w:color w:val="000000"/>
          <w:sz w:val="27"/>
          <w:szCs w:val="27"/>
        </w:rPr>
        <w:lastRenderedPageBreak/>
        <w:t>əsaslandırılmış qərardadla itirilmiş icra üzrə icraatının bərpa edilməsi haqqında işin başlanılmasını rədd ed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5. İtirilmiş icraatın bərpası haqqında ərizə üzrə məhkəmə aktından qanunla müəyyən edilmiş qaydada şikayət verilir.</w:t>
      </w:r>
    </w:p>
    <w:p w:rsidR="00876CBC" w:rsidRPr="00876CBC" w:rsidRDefault="00876CBC" w:rsidP="00876CBC">
      <w:pPr>
        <w:spacing w:after="0" w:line="240" w:lineRule="auto"/>
        <w:ind w:firstLine="567"/>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16. İtirilmiş icraatın bərpası haqqında məhkəmə xərcləri qəsdən yalan ərizə vermiş şəxslərdən tutulur.</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7"/>
          <w:szCs w:val="27"/>
        </w:rPr>
        <w:t> </w:t>
      </w:r>
    </w:p>
    <w:p w:rsidR="00876CBC" w:rsidRPr="00876CBC" w:rsidRDefault="00876CBC" w:rsidP="00876CBC">
      <w:pPr>
        <w:spacing w:after="0" w:line="240" w:lineRule="auto"/>
        <w:rPr>
          <w:rFonts w:ascii="Times New Roman" w:eastAsia="Times New Roman" w:hAnsi="Times New Roman" w:cs="Times New Roman"/>
          <w:sz w:val="24"/>
          <w:szCs w:val="24"/>
          <w:lang w:val="en-US"/>
        </w:rPr>
      </w:pPr>
      <w:r w:rsidRPr="00876CBC">
        <w:rPr>
          <w:rFonts w:ascii="Palatino Linotype" w:eastAsia="Times New Roman" w:hAnsi="Palatino Linotype" w:cs="Times New Roman"/>
          <w:color w:val="000000"/>
          <w:sz w:val="24"/>
          <w:szCs w:val="24"/>
        </w:rPr>
        <w:br w:type="textWrapping" w:clear="all"/>
      </w:r>
    </w:p>
    <w:p w:rsidR="00876CBC" w:rsidRPr="00876CBC" w:rsidRDefault="00876CBC" w:rsidP="00876CBC">
      <w:pPr>
        <w:spacing w:after="0" w:line="240" w:lineRule="auto"/>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
          <w:szCs w:val="2"/>
        </w:rPr>
        <w:t> </w:t>
      </w:r>
    </w:p>
    <w:p w:rsidR="00876CBC" w:rsidRPr="00876CBC" w:rsidRDefault="00876CBC" w:rsidP="00876CBC">
      <w:pPr>
        <w:spacing w:before="240" w:after="60" w:line="240" w:lineRule="auto"/>
        <w:jc w:val="center"/>
        <w:outlineLvl w:val="1"/>
        <w:rPr>
          <w:rFonts w:ascii="Arial" w:eastAsia="Times New Roman" w:hAnsi="Arial" w:cs="Arial"/>
          <w:b/>
          <w:bCs/>
          <w:i/>
          <w:iCs/>
          <w:color w:val="000000"/>
          <w:sz w:val="28"/>
          <w:szCs w:val="28"/>
          <w:lang w:val="en-US"/>
        </w:rPr>
      </w:pPr>
      <w:bookmarkStart w:id="13" w:name="siyahi"/>
      <w:bookmarkEnd w:id="13"/>
      <w:r w:rsidRPr="00876CBC">
        <w:rPr>
          <w:rFonts w:ascii="Palatino Linotype" w:eastAsia="Times New Roman" w:hAnsi="Palatino Linotype" w:cs="Arial"/>
          <w:b/>
          <w:bCs/>
          <w:color w:val="800080"/>
          <w:sz w:val="20"/>
          <w:szCs w:val="20"/>
          <w:u w:val="single"/>
        </w:rPr>
        <w:t>İSTİFADƏ OLUNMUŞ MƏNBƏ SƏNƏDLƏRİNİN SİYAHISI</w:t>
      </w:r>
    </w:p>
    <w:p w:rsidR="00876CBC" w:rsidRPr="00876CBC" w:rsidRDefault="00876CBC" w:rsidP="00876CBC">
      <w:pPr>
        <w:spacing w:after="0" w:line="240" w:lineRule="auto"/>
        <w:ind w:firstLine="708"/>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0"/>
          <w:szCs w:val="20"/>
        </w:rPr>
        <w:t> </w:t>
      </w:r>
    </w:p>
    <w:p w:rsidR="00876CBC" w:rsidRPr="00876CBC" w:rsidRDefault="00876CBC" w:rsidP="00876CBC">
      <w:pPr>
        <w:spacing w:after="0" w:line="240" w:lineRule="auto"/>
        <w:ind w:firstLine="708"/>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color w:val="000000"/>
          <w:sz w:val="20"/>
          <w:szCs w:val="20"/>
        </w:rPr>
        <w:t>28 dekabr 1999-cu il tarixli, 780-IQ nömrəli “Azərbaycan Respublikasi Mülki Prosessual Məcəlləsinin Təsdiq edilməsi, qüvvəyə minməsi və bununla bağli hüquqi tənzimləmə məsələləri haqqinda”</w:t>
      </w:r>
      <w:r w:rsidRPr="00876CBC">
        <w:rPr>
          <w:rFonts w:ascii="Palatino Linotype" w:eastAsia="Times New Roman" w:hAnsi="Palatino Linotype" w:cs="Times New Roman"/>
          <w:b/>
          <w:bCs/>
          <w:color w:val="000000"/>
          <w:sz w:val="20"/>
          <w:szCs w:val="20"/>
        </w:rPr>
        <w:t> </w:t>
      </w:r>
      <w:r w:rsidRPr="00876CBC">
        <w:rPr>
          <w:rFonts w:ascii="Palatino Linotype" w:eastAsia="Times New Roman" w:hAnsi="Palatino Linotype" w:cs="Times New Roman"/>
          <w:color w:val="000000"/>
          <w:sz w:val="20"/>
          <w:szCs w:val="20"/>
        </w:rPr>
        <w:t>Azərbaycan Respublikası Qanunu (</w:t>
      </w:r>
      <w:r w:rsidRPr="00876CBC">
        <w:rPr>
          <w:rFonts w:ascii="Palatino Linotype" w:eastAsia="Times New Roman" w:hAnsi="Palatino Linotype" w:cs="Times New Roman"/>
          <w:b/>
          <w:bCs/>
          <w:color w:val="000000"/>
          <w:sz w:val="20"/>
          <w:szCs w:val="20"/>
        </w:rPr>
        <w:t>Azərbaycan Respublikasının qanunvericilik toplusu, 2000-ci il, № 1, maddə 17</w:t>
      </w:r>
      <w:r w:rsidRPr="00876CBC">
        <w:rPr>
          <w:rFonts w:ascii="Palatino Linotype" w:eastAsia="Times New Roman" w:hAnsi="Palatino Linotype" w:cs="Times New Roman"/>
          <w:color w:val="000000"/>
          <w:sz w:val="20"/>
          <w:szCs w:val="20"/>
        </w:rPr>
        <w:t>) ilə təsdiq edilmişdir.</w:t>
      </w:r>
    </w:p>
    <w:p w:rsidR="00876CBC" w:rsidRPr="00876CBC" w:rsidRDefault="00876CBC" w:rsidP="00876CBC">
      <w:pPr>
        <w:spacing w:before="100" w:beforeAutospacing="1" w:after="100" w:afterAutospacing="1" w:line="240" w:lineRule="auto"/>
        <w:jc w:val="center"/>
        <w:outlineLvl w:val="0"/>
        <w:rPr>
          <w:rFonts w:ascii="Tahoma" w:eastAsia="Times New Roman" w:hAnsi="Tahoma" w:cs="Tahoma"/>
          <w:b/>
          <w:bCs/>
          <w:color w:val="484848"/>
          <w:kern w:val="36"/>
          <w:sz w:val="23"/>
          <w:szCs w:val="23"/>
          <w:lang w:val="en-US"/>
        </w:rPr>
      </w:pPr>
      <w:r w:rsidRPr="00876CBC">
        <w:rPr>
          <w:rFonts w:ascii="Palatino Linotype" w:eastAsia="Times New Roman" w:hAnsi="Palatino Linotype" w:cs="Tahoma"/>
          <w:b/>
          <w:bCs/>
          <w:color w:val="0000FF"/>
          <w:kern w:val="36"/>
          <w:sz w:val="20"/>
          <w:szCs w:val="20"/>
        </w:rPr>
        <w:t>Məcəlləyə əlavə və dəyişikliklər etmiş qanunlar</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1.</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9 aprel 2002-ci il tarixli №305-II QD nömrəli “Psixiatriya yardımı haqqında” Azərbaycan Respublikası Qanununun tətbiqi ilə əlaqədar Azərbaycan Respublikasının bəzi qanunvericilik aktlarına dəyişikliklər və əlavələr edilməsi barədə Azərbaycan Respublikasının Qanunu (</w:t>
      </w:r>
      <w:r w:rsidRPr="00876CBC">
        <w:rPr>
          <w:rFonts w:ascii="Palatino Linotype" w:eastAsia="Times New Roman" w:hAnsi="Palatino Linotype" w:cs="Times New Roman"/>
          <w:b/>
          <w:bCs/>
          <w:sz w:val="20"/>
          <w:szCs w:val="20"/>
        </w:rPr>
        <w:t>Azərbaycan Respublikasının qanunvericilik toplusu, 2002-ci il, № 5, maddə 236</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2.</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4 dekabr 2002-ci il tarixli №409 – IIQD nömrəli “Məhkəmə qərarlarının icrası haqqında” Azərbaycan Respublikası Qanununun tətbiqi ilə əlaqədar Azərbaycan Respublikasının bəzi qanunvericilik aktlarına əlavələr və dəyişikliklər edilməsi barədə Azərbaycan Respublikasının Qanunu (</w:t>
      </w:r>
      <w:r w:rsidRPr="00876CBC">
        <w:rPr>
          <w:rFonts w:ascii="Palatino Linotype" w:eastAsia="Times New Roman" w:hAnsi="Palatino Linotype" w:cs="Times New Roman"/>
          <w:b/>
          <w:bCs/>
          <w:sz w:val="20"/>
          <w:szCs w:val="20"/>
        </w:rPr>
        <w:t>Azərbaycan Respublikasının qanunvericilik toplusu, 2003-cü il, № 1, maddə 23</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3.</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4 dekabr 2002-ci il tarixli № 410 – IIQD nömrəli “Azərbaycan Respublikasının Mülki Prosessual Mәcәllәsindә dəyişiklik edilməsi haqqında Azərbaycan Respublikasının Qanunu” (</w:t>
      </w:r>
      <w:r w:rsidRPr="00876CBC">
        <w:rPr>
          <w:rFonts w:ascii="Palatino Linotype" w:eastAsia="Times New Roman" w:hAnsi="Palatino Linotype" w:cs="Times New Roman"/>
          <w:b/>
          <w:bCs/>
          <w:sz w:val="20"/>
          <w:szCs w:val="20"/>
        </w:rPr>
        <w:t>Azərbaycan Respublikasının qanunvericilik toplusu, 2003-cü il, № 1, maddə 24</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4.</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0 iyun 2003-cü il tarixli № 490-IIQ nömrəli Azərbaycan Respublikasının Seçki Məcəlləsinin müddəalarının pozulmasına görə məsuliyyət haqqında Azərbaycan Respublikasının Qanunu (</w:t>
      </w:r>
      <w:r w:rsidRPr="00876CBC">
        <w:rPr>
          <w:rFonts w:ascii="Palatino Linotype" w:eastAsia="Times New Roman" w:hAnsi="Palatino Linotype" w:cs="Times New Roman"/>
          <w:b/>
          <w:bCs/>
          <w:sz w:val="20"/>
          <w:szCs w:val="20"/>
        </w:rPr>
        <w:t>Azərbaycan Respublikasının qanunvericilik toplusu, 2003-cü il, № 6, maddə 279</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5.</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30 aprel 2004-cü il tarixli 643-IIQD nömrəli “Dövlət rüsumu haqqında” Azərbaycan Respublikası Qanununun tətbiqi ilə əlaqədar Azərbaycan Respublikasının bəzi qanunvericilik aktlarının qüvvədən düşmüş hesab edilməsi və bəzi qanunvericilik aktlarına dəyişikliklər və əlavələr edilməsi barədə”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4-ci il, № 7, maddə 505</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lastRenderedPageBreak/>
        <w:t>6.</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1 iyun 2004-cü il tarixli 688-IIQD nömrəli “Azərbaycan Respublikasının bəzi qanunvericilik aktlarına əlavələr və dəyişiklər edilməsi barədə”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4-cü il, № 8, maddə 598</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7.</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7 sentyabr 2004-cü il 731-IIQD nömrəli “Azərbaycan Respublikasının bəzi qanunvericilik aktlarında dəyişikliklər edilməsi və bəzi qanunvericilik aktlarının qüvvədən düşmüş hesab edilməsi haqqında” Azərbaycan Respublikasının Qanunu (</w:t>
      </w:r>
      <w:r w:rsidRPr="00876CBC">
        <w:rPr>
          <w:rFonts w:ascii="Palatino Linotype" w:eastAsia="Times New Roman" w:hAnsi="Palatino Linotype" w:cs="Times New Roman"/>
          <w:b/>
          <w:bCs/>
          <w:sz w:val="20"/>
          <w:szCs w:val="20"/>
        </w:rPr>
        <w:t>Azərbaycan Respublikasının qanunvericilik toplusu, 2004-cü il, № 10, maddə 761</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8.</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4 mart 2005-ci il 855-IIQD nömrəli “</w:t>
      </w:r>
      <w:r w:rsidRPr="00876CBC">
        <w:rPr>
          <w:rFonts w:ascii="Palatino Linotype" w:eastAsia="Times New Roman" w:hAnsi="Palatino Linotype" w:cs="Lucida Sans Unicode"/>
          <w:sz w:val="20"/>
          <w:szCs w:val="20"/>
        </w:rPr>
        <w:t>Poçt rabitəsi haqqında" Azərbaycan Respublikası Qanununun tətbiqi ilə əlaqədar Azərbaycan Respublikasının bəzi qanunvericilik aktlarına dəyişikliklər və əlavələr edilməsi barədə</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sz w:val="20"/>
          <w:szCs w:val="20"/>
        </w:rPr>
        <w:t>Azərbaycan Respublikasının qanunvericilik toplusu, 2005-ci il, № 4, maddə 277</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9.</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4 mart 2005-ci il 856-IIQD nömrəli “</w:t>
      </w:r>
      <w:r w:rsidRPr="00876CBC">
        <w:rPr>
          <w:rFonts w:ascii="Palatino Linotype" w:eastAsia="Times New Roman" w:hAnsi="Palatino Linotype" w:cs="Lucida Sans Unicode"/>
          <w:sz w:val="20"/>
          <w:szCs w:val="20"/>
        </w:rPr>
        <w:t>Fövqəladə vəziyyət haqqında" Azərbaycan Respublikası Qanununun tətbiqi ilə əlaqədar Azərbaycan Respublikasının bəzi qanunvericilik aktlarına əlavələr və dəyişikliklər edilməsi və bəzi qanunvericilik aktlarının qüvvədən düşmüş hesab edilməsi barədə</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sz w:val="20"/>
          <w:szCs w:val="20"/>
        </w:rPr>
        <w:t>Azərbaycan Respublikasının qanunvericilik toplusu, 2005-ci il, № 4, maddə 278</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10.</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3 dekabr 2005-ci il tarixli </w:t>
      </w:r>
      <w:r w:rsidRPr="00876CBC">
        <w:rPr>
          <w:rFonts w:ascii="Palatino Linotype" w:eastAsia="Times New Roman" w:hAnsi="Palatino Linotype" w:cs="Times New Roman"/>
          <w:b/>
          <w:bCs/>
          <w:color w:val="000000"/>
          <w:sz w:val="20"/>
          <w:szCs w:val="20"/>
        </w:rPr>
        <w:t>32-III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6-cı il, № 2, maddə 64</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11.</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0 oktyabr 2006-cı il 168-IIIQD nömrəli Azərbaycan Respublikasının Qanunu (</w:t>
      </w:r>
      <w:r w:rsidRPr="00876CBC">
        <w:rPr>
          <w:rFonts w:ascii="Palatino Linotype" w:eastAsia="Times New Roman" w:hAnsi="Palatino Linotype" w:cs="Times New Roman"/>
          <w:b/>
          <w:bCs/>
          <w:sz w:val="20"/>
          <w:szCs w:val="20"/>
        </w:rPr>
        <w:t>Azərbaycan Respublikasının qanunvericilik toplusu, 2006-cı il, № 12, maddə 1006</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12.</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6 dekabr 2006-cı il tarixli </w:t>
      </w:r>
      <w:r w:rsidRPr="00876CBC">
        <w:rPr>
          <w:rFonts w:ascii="Palatino Linotype" w:eastAsia="Times New Roman" w:hAnsi="Palatino Linotype" w:cs="Times New Roman"/>
          <w:color w:val="000000"/>
          <w:spacing w:val="-6"/>
          <w:sz w:val="20"/>
          <w:szCs w:val="20"/>
        </w:rPr>
        <w:t>219-III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7-ci il, № 1, maddə 3)</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13.</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9 dekabr 2006-cı il tarixli </w:t>
      </w:r>
      <w:r w:rsidRPr="00876CBC">
        <w:rPr>
          <w:rFonts w:ascii="Palatino Linotype" w:eastAsia="Times New Roman" w:hAnsi="Palatino Linotype" w:cs="Times New Roman"/>
          <w:color w:val="000000"/>
          <w:spacing w:val="-6"/>
          <w:sz w:val="20"/>
          <w:szCs w:val="20"/>
        </w:rPr>
        <w:t>220-III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7-ci il, № 1, maddə 4</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14.</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9 dekabr 2006-cı il tarixli 200-IIIQD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7-ci il, № 2, maddə 68</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0"/>
          <w:szCs w:val="20"/>
          <w:lang w:val="en-US"/>
        </w:rPr>
      </w:pPr>
      <w:r w:rsidRPr="00876CBC">
        <w:rPr>
          <w:rFonts w:ascii="Palatino Linotype" w:eastAsia="Times New Roman" w:hAnsi="Palatino Linotype" w:cs="Times New Roman"/>
          <w:b/>
          <w:bCs/>
          <w:color w:val="000000"/>
          <w:sz w:val="20"/>
          <w:szCs w:val="20"/>
        </w:rPr>
        <w:t>15.</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7 aprel 2007-ci il tarixli </w:t>
      </w:r>
      <w:r w:rsidRPr="00876CBC">
        <w:rPr>
          <w:rFonts w:ascii="Palatino Linotype" w:eastAsia="Times New Roman" w:hAnsi="Palatino Linotype" w:cs="Times New Roman"/>
          <w:color w:val="000000"/>
          <w:spacing w:val="-6"/>
          <w:sz w:val="20"/>
          <w:szCs w:val="20"/>
        </w:rPr>
        <w:t>313-III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7-ci il, № 6, maddə 560</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16.</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7 aprel 2007-ci il tarixli 319-IIIQD nömrəli Azərbaycan Respublikasının Qanunu(</w:t>
      </w:r>
      <w:r w:rsidRPr="00876CBC">
        <w:rPr>
          <w:rFonts w:ascii="Palatino Linotype" w:eastAsia="Times New Roman" w:hAnsi="Palatino Linotype" w:cs="Times New Roman"/>
          <w:b/>
          <w:bCs/>
          <w:color w:val="000000"/>
          <w:sz w:val="20"/>
          <w:szCs w:val="20"/>
        </w:rPr>
        <w:t>Azərbaycan Respublikasının Qanunvericilik Toplusu, 2007-ci il, № 5, maddə 439</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17.</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6 iyun 2007-ci il tarixli 385-IIIQD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7-ci il, № 7, maddə 712</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18.</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6 iyun 2007-ci il tarixli 389-IIIQD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7-ci il, № 8, maddə 756</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19.</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 iyun 2008-ci il tarixli </w:t>
      </w:r>
      <w:r w:rsidRPr="00876CBC">
        <w:rPr>
          <w:rFonts w:ascii="Palatino Linotype" w:eastAsia="Times New Roman" w:hAnsi="Palatino Linotype" w:cs="Times New Roman"/>
          <w:b/>
          <w:bCs/>
          <w:color w:val="000000"/>
          <w:sz w:val="20"/>
          <w:szCs w:val="20"/>
        </w:rPr>
        <w:t>618-III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8-ci il, № 6, maddə 462</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0.</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3 iyun 2008-ci il tarixli 648-IIIQD nömrəli Azərbaycan Respublikasının Qanunu (</w:t>
      </w:r>
      <w:r w:rsidRPr="00876CBC">
        <w:rPr>
          <w:rFonts w:ascii="Palatino Linotype" w:eastAsia="Times New Roman" w:hAnsi="Palatino Linotype" w:cs="Times New Roman"/>
          <w:b/>
          <w:bCs/>
          <w:color w:val="000000"/>
          <w:sz w:val="20"/>
          <w:szCs w:val="20"/>
        </w:rPr>
        <w:t>Azərbaycan Respublikasının Qanunvericilik Toplusu, 2008-ci il, №7, maddə 602</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1.</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8 oktyabr 2008-ci il tarixli 707-IIIQD nömrəli Azərbaycan Respublikasının Qanunu (</w:t>
      </w:r>
      <w:r w:rsidRPr="00876CBC">
        <w:rPr>
          <w:rFonts w:ascii="Palatino Linotype" w:eastAsia="Times New Roman" w:hAnsi="Palatino Linotype" w:cs="Times New Roman"/>
          <w:b/>
          <w:bCs/>
          <w:color w:val="000000"/>
          <w:sz w:val="20"/>
          <w:szCs w:val="20"/>
        </w:rPr>
        <w:t>“Azərbaycan” qəzeti 14 dekabr 2008-ci il, № 279, Azərbaycan Respublikasının Qanunvericilik Toplusu, 2008-ci il, № 12, maddə 1046</w:t>
      </w:r>
      <w:r w:rsidRPr="00876CBC">
        <w:rPr>
          <w:rFonts w:ascii="Palatino Linotype" w:eastAsia="Times New Roman" w:hAnsi="Palatino Linotype" w:cs="Times New Roman"/>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lastRenderedPageBreak/>
        <w:t>22.</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6 may 2009-cu il tarixli 819-IIIQD nömrəli Azərbaycan Respublikasının Qanunu </w:t>
      </w:r>
      <w:r w:rsidRPr="00876CBC">
        <w:rPr>
          <w:rFonts w:ascii="Palatino Linotype" w:eastAsia="Times New Roman" w:hAnsi="Palatino Linotype" w:cs="Times New Roman"/>
          <w:b/>
          <w:bCs/>
          <w:color w:val="000000"/>
          <w:sz w:val="20"/>
          <w:szCs w:val="20"/>
        </w:rPr>
        <w:t>(“Azərbaycan” qəzeti 24 iyun 2009-cu il, № 135, Azərbaycan Respublikasının Qanunvericilik Toplusu, 2009-cu il, № 06, maddə 402)</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3.</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01 fevral 2010-cu il tarixli </w:t>
      </w:r>
      <w:r w:rsidRPr="00876CBC">
        <w:rPr>
          <w:rFonts w:ascii="Palatino Linotype" w:eastAsia="Times New Roman" w:hAnsi="Palatino Linotype" w:cs="Times New Roman"/>
          <w:b/>
          <w:bCs/>
          <w:color w:val="000000"/>
          <w:sz w:val="20"/>
          <w:szCs w:val="20"/>
        </w:rPr>
        <w:t>950-III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qəzeti 24 fevral 2010-cu il, № 43, Azərbaycan Respublikasının Qanunvericilik Toplusu, 2010-cu il, № 2, maddə 7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4.</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5 mart 2010-cu il tarixli </w:t>
      </w:r>
      <w:r w:rsidRPr="00876CBC">
        <w:rPr>
          <w:rFonts w:ascii="Palatino Linotype" w:eastAsia="Times New Roman" w:hAnsi="Palatino Linotype" w:cs="Times New Roman"/>
          <w:b/>
          <w:bCs/>
          <w:color w:val="000000"/>
          <w:sz w:val="20"/>
          <w:szCs w:val="20"/>
        </w:rPr>
        <w:t>972-IIIQD</w:t>
      </w:r>
      <w:r w:rsidRPr="00876CBC">
        <w:rPr>
          <w:rFonts w:ascii="Palatino Linotype" w:eastAsia="Times New Roman" w:hAnsi="Palatino Linotype" w:cs="Times New Roman"/>
          <w:color w:val="000000"/>
          <w:sz w:val="20"/>
          <w:szCs w:val="20"/>
        </w:rPr>
        <w:t> nömrəli Azərbaycan Respublikasının Qanunu</w:t>
      </w:r>
      <w:r w:rsidRPr="00876CBC">
        <w:rPr>
          <w:rFonts w:ascii="Palatino Linotype" w:eastAsia="Times New Roman" w:hAnsi="Palatino Linotype" w:cs="Times New Roman"/>
          <w:b/>
          <w:bCs/>
          <w:color w:val="000000"/>
          <w:sz w:val="20"/>
          <w:szCs w:val="20"/>
        </w:rPr>
        <w:t> (“Azərbaycan” qəzeti, 17 aprel 2010-cu il, № 81, Azərbaycan Respublikasının Qanunvericilik Toplusu, 2010-cu il, № 04, maddə 276)</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5.</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31 may 2011-ci il tarixli </w:t>
      </w:r>
      <w:r w:rsidRPr="00876CBC">
        <w:rPr>
          <w:rFonts w:ascii="Palatino Linotype" w:eastAsia="Times New Roman" w:hAnsi="Palatino Linotype" w:cs="Times New Roman"/>
          <w:b/>
          <w:bCs/>
          <w:color w:val="000000"/>
          <w:sz w:val="20"/>
          <w:szCs w:val="20"/>
        </w:rPr>
        <w:t>136-IV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qəzeti 01 iyul 2011-ci il, № 140, Azərbaycan Respublikasının Qanunvericilik Toplusu, 2011-ci il, № 06, maddə 471)</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6.</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0 iyun 2011-ci il tarixli </w:t>
      </w:r>
      <w:r w:rsidRPr="00876CBC">
        <w:rPr>
          <w:rFonts w:ascii="Palatino Linotype" w:eastAsia="Times New Roman" w:hAnsi="Palatino Linotype" w:cs="Times New Roman"/>
          <w:b/>
          <w:bCs/>
          <w:color w:val="000000"/>
          <w:sz w:val="20"/>
          <w:szCs w:val="20"/>
        </w:rPr>
        <w:t>143-IV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qəzeti 02 iyul 2011-ci il №141, Azərbaycan Respublikasının Qanunvericilik Toplusu, 2011-ci il, № 06, maddə 476)</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7.</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7 may 2011-ci il tarixli </w:t>
      </w:r>
      <w:r w:rsidRPr="00876CBC">
        <w:rPr>
          <w:rFonts w:ascii="Palatino Linotype" w:eastAsia="Times New Roman" w:hAnsi="Palatino Linotype" w:cs="Times New Roman"/>
          <w:b/>
          <w:bCs/>
          <w:color w:val="000000"/>
          <w:sz w:val="20"/>
          <w:szCs w:val="20"/>
        </w:rPr>
        <w:t>112-IV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qəzeti 06 iyul 2011-ci il №144, Azərbaycan Respublikasının Qanunvericilik Toplusu, 2011-ci il, № 07, maddə 583)</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8.</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4 iyun 2011-ci il tarixli </w:t>
      </w:r>
      <w:r w:rsidRPr="00876CBC">
        <w:rPr>
          <w:rFonts w:ascii="Palatino Linotype" w:eastAsia="Times New Roman" w:hAnsi="Palatino Linotype" w:cs="Times New Roman"/>
          <w:b/>
          <w:bCs/>
          <w:color w:val="000000"/>
          <w:sz w:val="20"/>
          <w:szCs w:val="20"/>
        </w:rPr>
        <w:t>180-IVQD </w:t>
      </w:r>
      <w:r w:rsidRPr="00876CBC">
        <w:rPr>
          <w:rFonts w:ascii="Palatino Linotype" w:eastAsia="Times New Roman" w:hAnsi="Palatino Linotype" w:cs="Times New Roman"/>
          <w:color w:val="000000"/>
          <w:sz w:val="20"/>
          <w:szCs w:val="20"/>
        </w:rPr>
        <w:t>nömrəli Azərbaycan Respublikasının Qanunu </w:t>
      </w:r>
      <w:r w:rsidRPr="00876CBC">
        <w:rPr>
          <w:rFonts w:ascii="Palatino Linotype" w:eastAsia="Times New Roman" w:hAnsi="Palatino Linotype" w:cs="Times New Roman"/>
          <w:b/>
          <w:bCs/>
          <w:color w:val="000000"/>
          <w:sz w:val="20"/>
          <w:szCs w:val="20"/>
        </w:rPr>
        <w:t>(“Azərbaycan” qəzeti, 02 avqust 2011-ci il, № 167, Azərbaycan Respublikasının Qanunvericilik Toplusu, 2011-ci il, № 07, maddə 619)</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29.</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5 noyabr 2011-ci il tarixli </w:t>
      </w:r>
      <w:r w:rsidRPr="00876CBC">
        <w:rPr>
          <w:rFonts w:ascii="Palatino Linotype" w:eastAsia="Times New Roman" w:hAnsi="Palatino Linotype" w:cs="Times New Roman"/>
          <w:b/>
          <w:bCs/>
          <w:color w:val="000000"/>
          <w:sz w:val="20"/>
          <w:szCs w:val="20"/>
        </w:rPr>
        <w:t>240-IV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Respublika” qəzeti, 14 dekabr 2011-ci il, № 270, “Azərbaycan” qəzeti 15 dekabr 2011-ci il, № 277, Azərbaycan Respublikasının Qanunvericilik Toplusu, 2011-ci il, № 12, maddə 1096)</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0.</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15 noyabr 2011-ci il tarixli </w:t>
      </w:r>
      <w:r w:rsidRPr="00876CBC">
        <w:rPr>
          <w:rFonts w:ascii="Palatino Linotype" w:eastAsia="Times New Roman" w:hAnsi="Palatino Linotype" w:cs="Times New Roman"/>
          <w:b/>
          <w:bCs/>
          <w:color w:val="000000"/>
          <w:sz w:val="20"/>
          <w:szCs w:val="20"/>
        </w:rPr>
        <w:t>250-IVQD </w:t>
      </w:r>
      <w:r w:rsidRPr="00876CBC">
        <w:rPr>
          <w:rFonts w:ascii="Palatino Linotype" w:eastAsia="Times New Roman" w:hAnsi="Palatino Linotype" w:cs="Times New Roman"/>
          <w:color w:val="000000"/>
          <w:sz w:val="20"/>
          <w:szCs w:val="20"/>
        </w:rPr>
        <w:t>nömrəli Azərbaycan Respublikasının Qanunu </w:t>
      </w:r>
      <w:r w:rsidRPr="00876CBC">
        <w:rPr>
          <w:rFonts w:ascii="Palatino Linotype" w:eastAsia="Times New Roman" w:hAnsi="Palatino Linotype" w:cs="Times New Roman"/>
          <w:b/>
          <w:bCs/>
          <w:color w:val="000000"/>
          <w:sz w:val="20"/>
          <w:szCs w:val="20"/>
        </w:rPr>
        <w:t>(“Respublika” qəzeti, 25 dekabr 2011-ci il, № 280, “Azərbaycan” qəzeti 29 dekabr 2011-ci il, № 289, Azərbaycan Respublikasının Qanunvericilik Toplusu, 2011-ci il, № 12, maddə 110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1.</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0 aprel 2012-ci il tarixli </w:t>
      </w:r>
      <w:r w:rsidRPr="00876CBC">
        <w:rPr>
          <w:rFonts w:ascii="Palatino Linotype" w:eastAsia="Times New Roman" w:hAnsi="Palatino Linotype" w:cs="Times New Roman"/>
          <w:b/>
          <w:bCs/>
          <w:color w:val="800080"/>
          <w:sz w:val="20"/>
          <w:szCs w:val="20"/>
          <w:u w:val="single"/>
        </w:rPr>
        <w:t>329-IVQD </w:t>
      </w:r>
      <w:r w:rsidRPr="00876CBC">
        <w:rPr>
          <w:rFonts w:ascii="Palatino Linotype" w:eastAsia="Times New Roman" w:hAnsi="Palatino Linotype" w:cs="Times New Roman"/>
          <w:color w:val="800080"/>
          <w:sz w:val="20"/>
          <w:szCs w:val="20"/>
          <w:u w:val="single"/>
        </w:rPr>
        <w:t>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12 may 2012-ci il, № 103, Azərbaycan Respublikasının qanunvericilik toplusu, 2012-ci il, № 05, maddə 411)</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2.</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1 may 2012-ci il tarixli </w:t>
      </w:r>
      <w:r w:rsidRPr="00876CBC">
        <w:rPr>
          <w:rFonts w:ascii="Palatino Linotype" w:eastAsia="Times New Roman" w:hAnsi="Palatino Linotype" w:cs="Times New Roman"/>
          <w:b/>
          <w:bCs/>
          <w:color w:val="800080"/>
          <w:sz w:val="20"/>
          <w:szCs w:val="20"/>
          <w:u w:val="single"/>
        </w:rPr>
        <w:t>349-IVQD </w:t>
      </w:r>
      <w:r w:rsidRPr="00876CBC">
        <w:rPr>
          <w:rFonts w:ascii="Palatino Linotype" w:eastAsia="Times New Roman" w:hAnsi="Palatino Linotype" w:cs="Times New Roman"/>
          <w:color w:val="800080"/>
          <w:sz w:val="20"/>
          <w:szCs w:val="20"/>
          <w:u w:val="single"/>
        </w:rPr>
        <w:t>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21 iyun 2012-ci il, № 135, Azərbaycan Respublikasının Qanunvericilik Toplusu, 2012-ci il, №6, maddə 511)</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3.</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19 aprel 2013-cü il tarixli </w:t>
      </w:r>
      <w:r w:rsidRPr="00876CBC">
        <w:rPr>
          <w:rFonts w:ascii="Palatino Linotype" w:eastAsia="Times New Roman" w:hAnsi="Palatino Linotype" w:cs="Times New Roman"/>
          <w:b/>
          <w:bCs/>
          <w:color w:val="800080"/>
          <w:sz w:val="20"/>
          <w:szCs w:val="20"/>
          <w:u w:val="single"/>
        </w:rPr>
        <w:t>623-IVQD </w:t>
      </w:r>
      <w:r w:rsidRPr="00876CBC">
        <w:rPr>
          <w:rFonts w:ascii="Palatino Linotype" w:eastAsia="Times New Roman" w:hAnsi="Palatino Linotype" w:cs="Times New Roman"/>
          <w:color w:val="800080"/>
          <w:sz w:val="20"/>
          <w:szCs w:val="20"/>
          <w:u w:val="single"/>
        </w:rPr>
        <w:t>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19 may 2013-cü il, № 108, Azərbaycan Respublikasının Qanunvericilik Toplusu, 2013-cü il, № 05, maddə 472)</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4.</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31 may 2013-cü il tarixli </w:t>
      </w:r>
      <w:r w:rsidRPr="00876CBC">
        <w:rPr>
          <w:rFonts w:ascii="Palatino Linotype" w:eastAsia="Times New Roman" w:hAnsi="Palatino Linotype" w:cs="Times New Roman"/>
          <w:b/>
          <w:bCs/>
          <w:color w:val="800080"/>
          <w:sz w:val="20"/>
          <w:szCs w:val="20"/>
          <w:u w:val="single"/>
        </w:rPr>
        <w:t>677-I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13 iyun 2013-cü il, № 128; Azərbaycan Respublikasının Qanunvericilik Toplusu, 2013-cü il, № 06, maddə 62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5.</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30 sentyabr 2013-cü il tarixli </w:t>
      </w:r>
      <w:r w:rsidRPr="00876CBC">
        <w:rPr>
          <w:rFonts w:ascii="Palatino Linotype" w:eastAsia="Times New Roman" w:hAnsi="Palatino Linotype" w:cs="Times New Roman"/>
          <w:b/>
          <w:bCs/>
          <w:color w:val="000000"/>
          <w:sz w:val="20"/>
          <w:szCs w:val="20"/>
        </w:rPr>
        <w:t>747-IV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qəzeti, 17 noyabr 2013-cü il, № 253; Azərbaycan Respublikasının Qanunvericilik Toplusu, 2013-cü il, № 11, maddə 1266)</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lastRenderedPageBreak/>
        <w:t>36.</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000000"/>
          <w:sz w:val="20"/>
          <w:szCs w:val="20"/>
        </w:rPr>
        <w:t>29 oktyabr 2013-cü il tarixli </w:t>
      </w:r>
      <w:r w:rsidRPr="00876CBC">
        <w:rPr>
          <w:rFonts w:ascii="Palatino Linotype" w:eastAsia="Times New Roman" w:hAnsi="Palatino Linotype" w:cs="Times New Roman"/>
          <w:b/>
          <w:bCs/>
          <w:color w:val="000000"/>
          <w:sz w:val="20"/>
          <w:szCs w:val="20"/>
        </w:rPr>
        <w:t>792-IVQD</w:t>
      </w:r>
      <w:r w:rsidRPr="00876CBC">
        <w:rPr>
          <w:rFonts w:ascii="Palatino Linotype" w:eastAsia="Times New Roman" w:hAnsi="Palatino Linotype" w:cs="Times New Roman"/>
          <w:color w:val="000000"/>
          <w:sz w:val="20"/>
          <w:szCs w:val="20"/>
        </w:rPr>
        <w:t> nömrəli Azərbaycan Respublikasının Qanunu </w:t>
      </w:r>
      <w:r w:rsidRPr="00876CBC">
        <w:rPr>
          <w:rFonts w:ascii="Palatino Linotype" w:eastAsia="Times New Roman" w:hAnsi="Palatino Linotype" w:cs="Times New Roman"/>
          <w:b/>
          <w:bCs/>
          <w:color w:val="000000"/>
          <w:sz w:val="20"/>
          <w:szCs w:val="20"/>
        </w:rPr>
        <w:t>(“Azərbaycan” qəzeti, 3 dekabr 2013-cü il, № 265; Azərbaycan Respublikasının Qanunvericilik Toplusu, 2013-cü il, № 11, maddə 1307)</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7.</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8 aprel 2015-ci il tarixli </w:t>
      </w:r>
      <w:r w:rsidRPr="00876CBC">
        <w:rPr>
          <w:rFonts w:ascii="Palatino Linotype" w:eastAsia="Times New Roman" w:hAnsi="Palatino Linotype" w:cs="Times New Roman"/>
          <w:b/>
          <w:bCs/>
          <w:color w:val="800080"/>
          <w:sz w:val="20"/>
          <w:szCs w:val="20"/>
          <w:u w:val="single"/>
        </w:rPr>
        <w:t>1265-I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Respublika” qəzeti, 6 iyun 2015-ci il, № 120; Azərbaycan Respublikasının Qanunvericilik Toplusu, 2015-ci il, № 06, maddə 677)</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8.</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0 oktyabr 2015-ci il tarixli </w:t>
      </w:r>
      <w:r w:rsidRPr="00876CBC">
        <w:rPr>
          <w:rFonts w:ascii="Palatino Linotype" w:eastAsia="Times New Roman" w:hAnsi="Palatino Linotype" w:cs="Times New Roman"/>
          <w:b/>
          <w:bCs/>
          <w:color w:val="800080"/>
          <w:sz w:val="20"/>
          <w:szCs w:val="20"/>
          <w:u w:val="single"/>
        </w:rPr>
        <w:t>1386-I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Respublika” qəzeti, 9 dekabr 2015-ci il, № 271, Azərbaycan Respublikasının Qanunvericilik Toplusu, 2015-ci il, № 12, maddə 143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39.</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15 aprel 2016-cı il tarixli </w:t>
      </w:r>
      <w:r w:rsidRPr="00876CBC">
        <w:rPr>
          <w:rFonts w:ascii="Palatino Linotype" w:eastAsia="Times New Roman" w:hAnsi="Palatino Linotype" w:cs="Times New Roman"/>
          <w:b/>
          <w:bCs/>
          <w:color w:val="800080"/>
          <w:sz w:val="20"/>
          <w:szCs w:val="20"/>
          <w:u w:val="single"/>
        </w:rPr>
        <w:t>209-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Respublika” qəzeti, 19 may 2016-cı il, № 107, Azərbaycan Respublikasının Qanunvericilik Toplusu, 2016-cı il, № 5, maddə 836)</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0.</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14 iyun 2016-cı il tarixli </w:t>
      </w:r>
      <w:r w:rsidRPr="00876CBC">
        <w:rPr>
          <w:rFonts w:ascii="Palatino Linotype" w:eastAsia="Times New Roman" w:hAnsi="Palatino Linotype" w:cs="Times New Roman"/>
          <w:b/>
          <w:bCs/>
          <w:color w:val="800080"/>
          <w:sz w:val="20"/>
          <w:szCs w:val="20"/>
          <w:u w:val="single"/>
        </w:rPr>
        <w:t>293-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30 iyun 2016-cı il, № 139, Azərbaycan Respublikasının Qanunvericilik Toplusu, 2016-cı il, № 6, maddə 1016)</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1.</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30 sentyabr 2016-cı il tarixli </w:t>
      </w:r>
      <w:r w:rsidRPr="00876CBC">
        <w:rPr>
          <w:rFonts w:ascii="Palatino Linotype" w:eastAsia="Times New Roman" w:hAnsi="Palatino Linotype" w:cs="Times New Roman"/>
          <w:b/>
          <w:bCs/>
          <w:color w:val="800080"/>
          <w:sz w:val="20"/>
          <w:szCs w:val="20"/>
          <w:u w:val="single"/>
        </w:rPr>
        <w:t>330-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16 noyabr 2016-cı il, № 253, Azərbaycan Respublikasının Qanunvericilik Toplusu, 2016-cı il, № 11, maddə 1761)</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2.</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14 oktyabr 2016-cı il tarixli </w:t>
      </w:r>
      <w:r w:rsidRPr="00876CBC">
        <w:rPr>
          <w:rFonts w:ascii="Palatino Linotype" w:eastAsia="Times New Roman" w:hAnsi="Palatino Linotype" w:cs="Times New Roman"/>
          <w:b/>
          <w:bCs/>
          <w:color w:val="800080"/>
          <w:sz w:val="20"/>
          <w:szCs w:val="20"/>
          <w:u w:val="single"/>
        </w:rPr>
        <w:t>335-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11 noyabr 2016-cı il, № 249, Azərbaycan Respublikasının Qanunvericilik Toplusu, 2016-cı il, № 11, maddə 1763)</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3.</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16 dekabr 2016-cı il tarixli </w:t>
      </w:r>
      <w:r w:rsidRPr="00876CBC">
        <w:rPr>
          <w:rFonts w:ascii="Palatino Linotype" w:eastAsia="Times New Roman" w:hAnsi="Palatino Linotype" w:cs="Times New Roman"/>
          <w:b/>
          <w:bCs/>
          <w:color w:val="800080"/>
          <w:sz w:val="20"/>
          <w:szCs w:val="20"/>
          <w:u w:val="single"/>
        </w:rPr>
        <w:t>455-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29 dekabr 2016-cı il, № 290, Azərbaycan Respublikasının Qanunvericilik Toplusu, 2016-cı il, № 12, maddə 2047)</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4.</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30 dekabr 2016-cı il tarixli </w:t>
      </w:r>
      <w:r w:rsidRPr="00876CBC">
        <w:rPr>
          <w:rFonts w:ascii="Palatino Linotype" w:eastAsia="Times New Roman" w:hAnsi="Palatino Linotype" w:cs="Times New Roman"/>
          <w:b/>
          <w:bCs/>
          <w:color w:val="800080"/>
          <w:sz w:val="20"/>
          <w:szCs w:val="20"/>
          <w:u w:val="single"/>
        </w:rPr>
        <w:t>496-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7 fevral 2017-ci il, № 27, Azərbaycan Respublikasının Qanunvericilik Toplusu, 2017-ci il, № 02, maddə 15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5.</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7 aprel 2017-ci il tarixli </w:t>
      </w:r>
      <w:r w:rsidRPr="00876CBC">
        <w:rPr>
          <w:rFonts w:ascii="Palatino Linotype" w:eastAsia="Times New Roman" w:hAnsi="Palatino Linotype" w:cs="Times New Roman"/>
          <w:b/>
          <w:bCs/>
          <w:color w:val="800080"/>
          <w:sz w:val="20"/>
          <w:szCs w:val="20"/>
          <w:u w:val="single"/>
        </w:rPr>
        <w:t>571-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14 aprel 2017-ci il, № 77, Azərbaycan Respublikasının Qanunvericilik Toplusu, 2017-ci il, № 4, maddə 523)</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6.</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7 aprel 2017-ci il tarixli </w:t>
      </w:r>
      <w:r w:rsidRPr="00876CBC">
        <w:rPr>
          <w:rFonts w:ascii="Palatino Linotype" w:eastAsia="Times New Roman" w:hAnsi="Palatino Linotype" w:cs="Times New Roman"/>
          <w:b/>
          <w:bCs/>
          <w:color w:val="800080"/>
          <w:sz w:val="20"/>
          <w:szCs w:val="20"/>
          <w:u w:val="single"/>
        </w:rPr>
        <w:t>579-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4 may 2017-ci il, № 94, Azərbaycan Respublikasının Qanunvericilik Toplusu, 2017-ci il, № 5, maddə 706)</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7.</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7 aprel 2017-ci il tarixli </w:t>
      </w:r>
      <w:r w:rsidRPr="00876CBC">
        <w:rPr>
          <w:rFonts w:ascii="Palatino Linotype" w:eastAsia="Times New Roman" w:hAnsi="Palatino Linotype" w:cs="Times New Roman"/>
          <w:b/>
          <w:bCs/>
          <w:color w:val="800080"/>
          <w:sz w:val="20"/>
          <w:szCs w:val="20"/>
          <w:u w:val="single"/>
        </w:rPr>
        <w:t>580-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20 aprel 2017-ci il, № 82, Azərbaycan Respublikasının Qanunvericilik Toplusu, 2017-ci il, № 11, maddə 193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8.</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 may 2017-ci il tarixli </w:t>
      </w:r>
      <w:r w:rsidRPr="00876CBC">
        <w:rPr>
          <w:rFonts w:ascii="Palatino Linotype" w:eastAsia="Times New Roman" w:hAnsi="Palatino Linotype" w:cs="Times New Roman"/>
          <w:b/>
          <w:bCs/>
          <w:color w:val="800080"/>
          <w:sz w:val="20"/>
          <w:szCs w:val="20"/>
          <w:u w:val="single"/>
        </w:rPr>
        <w:t>664-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21 may 2017-ci il, № 108, Azərbaycan Respublikasının Qanunvericilik Toplusu, 2017-ci il, № 5, maddə 750)</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49.</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31 oktyabr 2017-ci il tarixli </w:t>
      </w:r>
      <w:r w:rsidRPr="00876CBC">
        <w:rPr>
          <w:rFonts w:ascii="Palatino Linotype" w:eastAsia="Times New Roman" w:hAnsi="Palatino Linotype" w:cs="Times New Roman"/>
          <w:b/>
          <w:bCs/>
          <w:color w:val="800080"/>
          <w:sz w:val="20"/>
          <w:szCs w:val="20"/>
          <w:u w:val="single"/>
        </w:rPr>
        <w:t>853-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9 noyabr 2017-ci il, № 247, Azərbaycan Respublikasının Qanunvericilik Toplusu, 2017-ci il, №11 , maddə 197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lastRenderedPageBreak/>
        <w:t>50.</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1 may 2018-ci il tarixli </w:t>
      </w:r>
      <w:r w:rsidRPr="00876CBC">
        <w:rPr>
          <w:rFonts w:ascii="Palatino Linotype" w:eastAsia="Times New Roman" w:hAnsi="Palatino Linotype" w:cs="Times New Roman"/>
          <w:b/>
          <w:bCs/>
          <w:color w:val="800080"/>
          <w:sz w:val="20"/>
          <w:szCs w:val="20"/>
          <w:u w:val="single"/>
        </w:rPr>
        <w:t>1113-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19 may 2018-ci il, № 112, Azərbaycan Respublikasının Qanunvericilik Toplusu, 2018-ci il, №5, maddə 879)</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51.</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9 iyun 2018-ci il tarixli </w:t>
      </w:r>
      <w:r w:rsidRPr="00876CBC">
        <w:rPr>
          <w:rFonts w:ascii="Palatino Linotype" w:eastAsia="Times New Roman" w:hAnsi="Palatino Linotype" w:cs="Times New Roman"/>
          <w:b/>
          <w:bCs/>
          <w:color w:val="800080"/>
          <w:sz w:val="20"/>
          <w:szCs w:val="20"/>
          <w:u w:val="single"/>
        </w:rPr>
        <w:t>1222-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12 avqust 2018-ci il, № 179, Azərbaycan Respublikasının Qanunvericilik Toplusu, 2018-ci il, № 8, maddə 1672)</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52.</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30 oktyabr 2018-ci il tarixli </w:t>
      </w:r>
      <w:r w:rsidRPr="00876CBC">
        <w:rPr>
          <w:rFonts w:ascii="Palatino Linotype" w:eastAsia="Times New Roman" w:hAnsi="Palatino Linotype" w:cs="Times New Roman"/>
          <w:b/>
          <w:bCs/>
          <w:color w:val="800080"/>
          <w:sz w:val="20"/>
          <w:szCs w:val="20"/>
          <w:u w:val="single"/>
        </w:rPr>
        <w:t>1292-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25 noyabr 2018-ci il, № 266, Azərbaycan Respublikasının Qanunvericilik Toplusu, 2018-ci il, № 11, maddə 220</w:t>
      </w:r>
      <w:r w:rsidRPr="00876CBC">
        <w:rPr>
          <w:rFonts w:ascii="Times New Roman" w:eastAsia="Times New Roman" w:hAnsi="Times New Roman" w:cs="Times New Roman"/>
          <w:b/>
          <w:bCs/>
          <w:color w:val="000000"/>
          <w:sz w:val="20"/>
          <w:szCs w:val="20"/>
        </w:rPr>
        <w:t>9</w:t>
      </w:r>
      <w:r w:rsidRPr="00876CBC">
        <w:rPr>
          <w:rFonts w:ascii="Palatino Linotype" w:eastAsia="Times New Roman" w:hAnsi="Palatino Linotype" w:cs="Times New Roman"/>
          <w:b/>
          <w:bCs/>
          <w:color w:val="000000"/>
          <w:sz w:val="20"/>
          <w:szCs w:val="20"/>
        </w:rPr>
        <w:t>)</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53.</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30 oktyabr 2018-ci il tarixli </w:t>
      </w:r>
      <w:r w:rsidRPr="00876CBC">
        <w:rPr>
          <w:rFonts w:ascii="Palatino Linotype" w:eastAsia="Times New Roman" w:hAnsi="Palatino Linotype" w:cs="Times New Roman"/>
          <w:b/>
          <w:bCs/>
          <w:color w:val="800080"/>
          <w:sz w:val="20"/>
          <w:szCs w:val="20"/>
          <w:u w:val="single"/>
        </w:rPr>
        <w:t>1315-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25 noyabr 2018-ci il, № 266, Azərbaycan Respublikasının Qanunvericilik Toplusu, 2018-ci il, № 11, maddə 2225)</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54.</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8 dekabr 2018-ci il tarixli </w:t>
      </w:r>
      <w:r w:rsidRPr="00876CBC">
        <w:rPr>
          <w:rFonts w:ascii="Palatino Linotype" w:eastAsia="Times New Roman" w:hAnsi="Palatino Linotype" w:cs="Times New Roman"/>
          <w:b/>
          <w:bCs/>
          <w:color w:val="800080"/>
          <w:sz w:val="20"/>
          <w:szCs w:val="20"/>
          <w:u w:val="single"/>
        </w:rPr>
        <w:t>1406-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rPr>
        <w:t> Azərbaycan Respublikasının Qanunu </w:t>
      </w:r>
      <w:r w:rsidRPr="00876CBC">
        <w:rPr>
          <w:rFonts w:ascii="Palatino Linotype" w:eastAsia="Times New Roman" w:hAnsi="Palatino Linotype" w:cs="Times New Roman"/>
          <w:b/>
          <w:bCs/>
          <w:color w:val="000000"/>
          <w:sz w:val="20"/>
          <w:szCs w:val="20"/>
        </w:rPr>
        <w:t>(“Azərbaycan” qəzeti, 31 yanvar 2019-cu il, № 24, Azərbaycan Respublikasının Qanunvericilik Toplusu, 2019-cu il, № 01, maddə 23)</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55.</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8 dekabr 2018-ci il tarixli </w:t>
      </w:r>
      <w:r w:rsidRPr="00876CBC">
        <w:rPr>
          <w:rFonts w:ascii="Palatino Linotype" w:eastAsia="Times New Roman" w:hAnsi="Palatino Linotype" w:cs="Times New Roman"/>
          <w:b/>
          <w:bCs/>
          <w:color w:val="800080"/>
          <w:sz w:val="20"/>
          <w:szCs w:val="20"/>
          <w:u w:val="single"/>
        </w:rPr>
        <w:t>1436-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30 dekabr 2018-ci il, № 296, Azərbaycan Respublikasının Qanunvericilik Toplusu, 2018-ci il, № 12, I kitab, maddə 2524)</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z w:val="20"/>
          <w:szCs w:val="20"/>
        </w:rPr>
        <w:t>56.</w:t>
      </w:r>
      <w:r w:rsidRPr="00876CBC">
        <w:rPr>
          <w:rFonts w:ascii="Times New Roman" w:eastAsia="Times New Roman" w:hAnsi="Times New Roman" w:cs="Times New Roman"/>
          <w:b/>
          <w:bCs/>
          <w:color w:val="000000"/>
          <w:sz w:val="14"/>
          <w:szCs w:val="14"/>
        </w:rPr>
        <w:t>    </w:t>
      </w:r>
      <w:r w:rsidRPr="00876CBC">
        <w:rPr>
          <w:rFonts w:ascii="Palatino Linotype" w:eastAsia="Times New Roman" w:hAnsi="Palatino Linotype" w:cs="Times New Roman"/>
          <w:color w:val="800080"/>
          <w:sz w:val="20"/>
          <w:szCs w:val="20"/>
          <w:u w:val="single"/>
        </w:rPr>
        <w:t>28 dekabr 2018-ci il tarixli </w:t>
      </w:r>
      <w:r w:rsidRPr="00876CBC">
        <w:rPr>
          <w:rFonts w:ascii="Palatino Linotype" w:eastAsia="Times New Roman" w:hAnsi="Palatino Linotype" w:cs="Times New Roman"/>
          <w:b/>
          <w:bCs/>
          <w:color w:val="800080"/>
          <w:sz w:val="20"/>
          <w:szCs w:val="20"/>
          <w:u w:val="single"/>
        </w:rPr>
        <w:t>1450-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30 dekabr 2018-ci il, № 296, Azərbaycan Respublikasının Qanunvericilik Toplusu, 2018-ci il, № 12, I kitab, maddə 2534)</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pacing w:val="-10"/>
          <w:sz w:val="20"/>
          <w:szCs w:val="20"/>
        </w:rPr>
        <w:t>57.</w:t>
      </w:r>
      <w:r w:rsidRPr="00876CBC">
        <w:rPr>
          <w:rFonts w:ascii="Times New Roman" w:eastAsia="Times New Roman" w:hAnsi="Times New Roman" w:cs="Times New Roman"/>
          <w:b/>
          <w:bCs/>
          <w:color w:val="000000"/>
          <w:spacing w:val="-10"/>
          <w:sz w:val="14"/>
          <w:szCs w:val="14"/>
        </w:rPr>
        <w:t>          </w:t>
      </w:r>
      <w:r w:rsidRPr="00876CBC">
        <w:rPr>
          <w:rFonts w:ascii="Palatino Linotype" w:eastAsia="Times New Roman" w:hAnsi="Palatino Linotype" w:cs="Times New Roman"/>
          <w:color w:val="800080"/>
          <w:sz w:val="20"/>
          <w:szCs w:val="20"/>
          <w:u w:val="single"/>
        </w:rPr>
        <w:t>29 mart 2019-cu il tarixli </w:t>
      </w:r>
      <w:r w:rsidRPr="00876CBC">
        <w:rPr>
          <w:rFonts w:ascii="Palatino Linotype" w:eastAsia="Times New Roman" w:hAnsi="Palatino Linotype" w:cs="Times New Roman"/>
          <w:b/>
          <w:bCs/>
          <w:color w:val="800080"/>
          <w:sz w:val="20"/>
          <w:szCs w:val="20"/>
          <w:u w:val="single"/>
        </w:rPr>
        <w:t>1535-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5 may 2019-cu il, № 98, Azərbaycan Respublikasının Qanunvericilik Toplusu, 2019-cu il, № 5, maddə 792)</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pacing w:val="-10"/>
          <w:sz w:val="20"/>
          <w:szCs w:val="20"/>
        </w:rPr>
        <w:t>58.</w:t>
      </w:r>
      <w:r w:rsidRPr="00876CBC">
        <w:rPr>
          <w:rFonts w:ascii="Times New Roman" w:eastAsia="Times New Roman" w:hAnsi="Times New Roman" w:cs="Times New Roman"/>
          <w:b/>
          <w:bCs/>
          <w:color w:val="000000"/>
          <w:spacing w:val="-10"/>
          <w:sz w:val="14"/>
          <w:szCs w:val="14"/>
        </w:rPr>
        <w:t>          </w:t>
      </w:r>
      <w:r w:rsidRPr="00876CBC">
        <w:rPr>
          <w:rFonts w:ascii="Palatino Linotype" w:eastAsia="Times New Roman" w:hAnsi="Palatino Linotype" w:cs="Times New Roman"/>
          <w:color w:val="800080"/>
          <w:sz w:val="20"/>
          <w:szCs w:val="20"/>
          <w:u w:val="single"/>
        </w:rPr>
        <w:t>3 may 2019-cu il tarixli </w:t>
      </w:r>
      <w:r w:rsidRPr="00876CBC">
        <w:rPr>
          <w:rFonts w:ascii="Palatino Linotype" w:eastAsia="Times New Roman" w:hAnsi="Palatino Linotype" w:cs="Times New Roman"/>
          <w:b/>
          <w:bCs/>
          <w:color w:val="800080"/>
          <w:sz w:val="20"/>
          <w:szCs w:val="20"/>
          <w:u w:val="single"/>
        </w:rPr>
        <w:t>1575-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26 may 2019-cu il, № 115, Azərbaycan Respublikasının Qanunvericilik Toplusu, 2019-cu il, № 5, maddə 812)</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pacing w:val="-10"/>
          <w:sz w:val="20"/>
          <w:szCs w:val="20"/>
        </w:rPr>
        <w:t>59.</w:t>
      </w:r>
      <w:r w:rsidRPr="00876CBC">
        <w:rPr>
          <w:rFonts w:ascii="Times New Roman" w:eastAsia="Times New Roman" w:hAnsi="Times New Roman" w:cs="Times New Roman"/>
          <w:b/>
          <w:bCs/>
          <w:color w:val="000000"/>
          <w:spacing w:val="-10"/>
          <w:sz w:val="14"/>
          <w:szCs w:val="14"/>
        </w:rPr>
        <w:t>          </w:t>
      </w:r>
      <w:r w:rsidRPr="00876CBC">
        <w:rPr>
          <w:rFonts w:ascii="Palatino Linotype" w:eastAsia="Times New Roman" w:hAnsi="Palatino Linotype" w:cs="Times New Roman"/>
          <w:color w:val="800080"/>
          <w:sz w:val="20"/>
          <w:szCs w:val="20"/>
          <w:u w:val="single"/>
        </w:rPr>
        <w:t>9 iyul 2019-cu il tarixli </w:t>
      </w:r>
      <w:r w:rsidRPr="00876CBC">
        <w:rPr>
          <w:rFonts w:ascii="Palatino Linotype" w:eastAsia="Times New Roman" w:hAnsi="Palatino Linotype" w:cs="Times New Roman"/>
          <w:b/>
          <w:bCs/>
          <w:color w:val="800080"/>
          <w:sz w:val="20"/>
          <w:szCs w:val="20"/>
          <w:u w:val="single"/>
        </w:rPr>
        <w:t>1633-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21 iyul 2019-cu il, № 157, Azərbaycan Respublikasının Qanunvericilik Toplusu, 2019-cu il, № 7, maddə 1197)</w:t>
      </w:r>
    </w:p>
    <w:p w:rsidR="00876CBC" w:rsidRPr="00876CBC" w:rsidRDefault="00876CBC" w:rsidP="00876CBC">
      <w:pPr>
        <w:spacing w:before="120" w:after="120" w:line="240" w:lineRule="auto"/>
        <w:ind w:left="720" w:hanging="360"/>
        <w:jc w:val="both"/>
        <w:rPr>
          <w:rFonts w:ascii="Times New Roman" w:eastAsia="Times New Roman" w:hAnsi="Times New Roman" w:cs="Times New Roman"/>
          <w:color w:val="000000"/>
          <w:sz w:val="27"/>
          <w:szCs w:val="27"/>
          <w:lang w:val="en-US"/>
        </w:rPr>
      </w:pPr>
      <w:r w:rsidRPr="00876CBC">
        <w:rPr>
          <w:rFonts w:ascii="Palatino Linotype" w:eastAsia="Times New Roman" w:hAnsi="Palatino Linotype" w:cs="Times New Roman"/>
          <w:b/>
          <w:bCs/>
          <w:color w:val="000000"/>
          <w:spacing w:val="-10"/>
          <w:sz w:val="20"/>
          <w:szCs w:val="20"/>
        </w:rPr>
        <w:t>60.</w:t>
      </w:r>
      <w:r w:rsidRPr="00876CBC">
        <w:rPr>
          <w:rFonts w:ascii="Times New Roman" w:eastAsia="Times New Roman" w:hAnsi="Times New Roman" w:cs="Times New Roman"/>
          <w:b/>
          <w:bCs/>
          <w:color w:val="000000"/>
          <w:spacing w:val="-10"/>
          <w:sz w:val="14"/>
          <w:szCs w:val="14"/>
        </w:rPr>
        <w:t>          </w:t>
      </w:r>
      <w:r w:rsidRPr="00876CBC">
        <w:rPr>
          <w:rFonts w:ascii="Palatino Linotype" w:eastAsia="Times New Roman" w:hAnsi="Palatino Linotype" w:cs="Times New Roman"/>
          <w:color w:val="800080"/>
          <w:sz w:val="20"/>
          <w:szCs w:val="20"/>
          <w:u w:val="single"/>
        </w:rPr>
        <w:t>3 dekabr 2019-cu il tarixli </w:t>
      </w:r>
      <w:r w:rsidRPr="00876CBC">
        <w:rPr>
          <w:rFonts w:ascii="Palatino Linotype" w:eastAsia="Times New Roman" w:hAnsi="Palatino Linotype" w:cs="Times New Roman"/>
          <w:b/>
          <w:bCs/>
          <w:color w:val="800080"/>
          <w:sz w:val="20"/>
          <w:szCs w:val="20"/>
          <w:u w:val="single"/>
        </w:rPr>
        <w:t>1721-VQD</w:t>
      </w:r>
      <w:r w:rsidRPr="00876CBC">
        <w:rPr>
          <w:rFonts w:ascii="Palatino Linotype" w:eastAsia="Times New Roman" w:hAnsi="Palatino Linotype" w:cs="Times New Roman"/>
          <w:color w:val="800080"/>
          <w:sz w:val="20"/>
          <w:szCs w:val="20"/>
          <w:u w:val="single"/>
        </w:rPr>
        <w:t> nömrəli</w:t>
      </w:r>
      <w:r w:rsidRPr="00876CBC">
        <w:rPr>
          <w:rFonts w:ascii="Palatino Linotype" w:eastAsia="Times New Roman" w:hAnsi="Palatino Linotype" w:cs="Times New Roman"/>
          <w:color w:val="000000"/>
          <w:sz w:val="20"/>
          <w:szCs w:val="20"/>
          <w:lang w:val="en-US"/>
        </w:rPr>
        <w:t> </w:t>
      </w:r>
      <w:r w:rsidRPr="00876CBC">
        <w:rPr>
          <w:rFonts w:ascii="Palatino Linotype" w:eastAsia="Times New Roman" w:hAnsi="Palatino Linotype" w:cs="Times New Roman"/>
          <w:color w:val="000000"/>
          <w:sz w:val="20"/>
          <w:szCs w:val="20"/>
        </w:rPr>
        <w:t>Azərbaycan Respublikasının Qanunu </w:t>
      </w:r>
      <w:r w:rsidRPr="00876CBC">
        <w:rPr>
          <w:rFonts w:ascii="Palatino Linotype" w:eastAsia="Times New Roman" w:hAnsi="Palatino Linotype" w:cs="Times New Roman"/>
          <w:b/>
          <w:bCs/>
          <w:color w:val="000000"/>
          <w:sz w:val="20"/>
          <w:szCs w:val="20"/>
        </w:rPr>
        <w:t>(“Azərbaycan” qəzeti, 27 dekabr 2019-cu il, № 289)</w:t>
      </w:r>
    </w:p>
    <w:p w:rsidR="00876CBC" w:rsidRPr="00876CBC" w:rsidRDefault="00876CBC" w:rsidP="00876CBC">
      <w:pPr>
        <w:spacing w:after="0" w:line="240" w:lineRule="auto"/>
        <w:ind w:firstLine="540"/>
        <w:jc w:val="both"/>
        <w:outlineLvl w:val="0"/>
        <w:rPr>
          <w:rFonts w:ascii="Tahoma" w:eastAsia="Times New Roman" w:hAnsi="Tahoma" w:cs="Tahoma"/>
          <w:b/>
          <w:bCs/>
          <w:color w:val="484848"/>
          <w:kern w:val="36"/>
          <w:sz w:val="23"/>
          <w:szCs w:val="23"/>
          <w:lang w:val="en-US"/>
        </w:rPr>
      </w:pPr>
      <w:r w:rsidRPr="00876CBC">
        <w:rPr>
          <w:rFonts w:ascii="Palatino Linotype" w:eastAsia="Times New Roman" w:hAnsi="Palatino Linotype" w:cs="Tahoma"/>
          <w:b/>
          <w:bCs/>
          <w:spacing w:val="-10"/>
          <w:kern w:val="36"/>
          <w:sz w:val="20"/>
          <w:szCs w:val="20"/>
          <w:u w:val="single"/>
        </w:rPr>
        <w:t>Ali Məhkəmənin Plenumunun </w:t>
      </w:r>
      <w:r w:rsidRPr="00876CBC">
        <w:rPr>
          <w:rFonts w:ascii="Palatino Linotype" w:eastAsia="Times New Roman" w:hAnsi="Palatino Linotype" w:cs="Tahoma"/>
          <w:b/>
          <w:bCs/>
          <w:kern w:val="36"/>
          <w:sz w:val="20"/>
          <w:szCs w:val="20"/>
          <w:u w:val="single"/>
        </w:rPr>
        <w:t>Qərarları</w:t>
      </w:r>
    </w:p>
    <w:p w:rsidR="00876CBC" w:rsidRPr="00876CBC" w:rsidRDefault="00876CBC" w:rsidP="00876CBC">
      <w:pPr>
        <w:spacing w:after="0" w:line="240" w:lineRule="auto"/>
        <w:ind w:firstLine="540"/>
        <w:outlineLvl w:val="0"/>
        <w:rPr>
          <w:rFonts w:ascii="Tahoma" w:eastAsia="Times New Roman" w:hAnsi="Tahoma" w:cs="Tahoma"/>
          <w:b/>
          <w:bCs/>
          <w:color w:val="484848"/>
          <w:kern w:val="36"/>
          <w:sz w:val="23"/>
          <w:szCs w:val="23"/>
          <w:lang w:val="en-US"/>
        </w:rPr>
      </w:pPr>
      <w:r w:rsidRPr="00876CBC">
        <w:rPr>
          <w:rFonts w:ascii="Palatino Linotype" w:eastAsia="Times New Roman" w:hAnsi="Palatino Linotype" w:cs="Tahoma"/>
          <w:b/>
          <w:bCs/>
          <w:color w:val="484848"/>
          <w:kern w:val="36"/>
          <w:sz w:val="20"/>
          <w:szCs w:val="20"/>
        </w:rPr>
        <w:t> </w:t>
      </w:r>
    </w:p>
    <w:p w:rsidR="00876CBC" w:rsidRPr="00876CBC" w:rsidRDefault="00876CBC" w:rsidP="00876CBC">
      <w:pPr>
        <w:spacing w:after="0" w:line="240" w:lineRule="auto"/>
        <w:ind w:firstLine="540"/>
        <w:jc w:val="both"/>
        <w:outlineLvl w:val="0"/>
        <w:rPr>
          <w:rFonts w:ascii="Tahoma" w:eastAsia="Times New Roman" w:hAnsi="Tahoma" w:cs="Tahoma"/>
          <w:b/>
          <w:bCs/>
          <w:color w:val="484848"/>
          <w:kern w:val="36"/>
          <w:sz w:val="23"/>
          <w:szCs w:val="23"/>
          <w:lang w:val="en-US"/>
        </w:rPr>
      </w:pPr>
      <w:r w:rsidRPr="00876CBC">
        <w:rPr>
          <w:rFonts w:ascii="Palatino Linotype" w:eastAsia="Times New Roman" w:hAnsi="Palatino Linotype" w:cs="Tahoma"/>
          <w:b/>
          <w:bCs/>
          <w:color w:val="0000FF"/>
          <w:kern w:val="36"/>
          <w:sz w:val="20"/>
          <w:szCs w:val="20"/>
          <w:vertAlign w:val="superscript"/>
        </w:rPr>
        <w:t>AM 1</w:t>
      </w:r>
      <w:r w:rsidRPr="00876CBC">
        <w:rPr>
          <w:rFonts w:ascii="Tahoma" w:eastAsia="Times New Roman" w:hAnsi="Tahoma" w:cs="Tahoma"/>
          <w:b/>
          <w:bCs/>
          <w:color w:val="484848"/>
          <w:kern w:val="36"/>
          <w:sz w:val="20"/>
          <w:szCs w:val="20"/>
        </w:rPr>
        <w:t> </w:t>
      </w:r>
      <w:r w:rsidRPr="00876CBC">
        <w:rPr>
          <w:rFonts w:ascii="Palatino Linotype" w:eastAsia="Times New Roman" w:hAnsi="Palatino Linotype" w:cs="Tahoma"/>
          <w:color w:val="484848"/>
          <w:kern w:val="36"/>
          <w:sz w:val="20"/>
          <w:szCs w:val="20"/>
        </w:rPr>
        <w:t>“İnzibati və mülki hüquq münasibətlərindən irəli gələn mübahisələrin məhkəmə aidiyyətinə dair” Azərbaycan Respublikası Ali Məhkəməsi Plenumunun 10 aprel 2015-ci il tarixli 4 nömrəli Qərarı</w:t>
      </w:r>
      <w:r w:rsidRPr="00876CBC">
        <w:rPr>
          <w:rFonts w:ascii="Palatino Linotype" w:eastAsia="Times New Roman" w:hAnsi="Palatino Linotype" w:cs="Tahoma"/>
          <w:b/>
          <w:bCs/>
          <w:color w:val="484848"/>
          <w:kern w:val="36"/>
          <w:sz w:val="20"/>
          <w:szCs w:val="20"/>
        </w:rPr>
        <w:t> (Azərbaycan Respublikası Ali Məhkəməsinin Bülleteni, 2015-ci il, № 3)</w:t>
      </w:r>
    </w:p>
    <w:p w:rsidR="007E043C" w:rsidRPr="00876CBC" w:rsidRDefault="007E043C" w:rsidP="00876CBC">
      <w:pPr>
        <w:rPr>
          <w:lang w:val="en-US"/>
        </w:rPr>
      </w:pPr>
    </w:p>
    <w:sectPr w:rsidR="007E043C" w:rsidRPr="00876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Lucida Sans Unicode">
    <w:panose1 w:val="020B0602030504020204"/>
    <w:charset w:val="CC"/>
    <w:family w:val="swiss"/>
    <w:pitch w:val="variable"/>
    <w:sig w:usb0="80000AFF" w:usb1="0000396B" w:usb2="00000000" w:usb3="00000000" w:csb0="000000B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sjQ2NTM1MTExMjJQ0lEKTi0uzszPAykwrAUA2m76CSwAAAA="/>
  </w:docVars>
  <w:rsids>
    <w:rsidRoot w:val="002C64F8"/>
    <w:rsid w:val="000967F5"/>
    <w:rsid w:val="000E35A8"/>
    <w:rsid w:val="00142346"/>
    <w:rsid w:val="001807A0"/>
    <w:rsid w:val="00214942"/>
    <w:rsid w:val="002B27D2"/>
    <w:rsid w:val="002C64F8"/>
    <w:rsid w:val="00372370"/>
    <w:rsid w:val="006341F0"/>
    <w:rsid w:val="007E043C"/>
    <w:rsid w:val="00876CBC"/>
    <w:rsid w:val="00906E9D"/>
    <w:rsid w:val="00991609"/>
    <w:rsid w:val="00A45DFA"/>
    <w:rsid w:val="00B914E2"/>
    <w:rsid w:val="00B9411D"/>
    <w:rsid w:val="00C43DEC"/>
    <w:rsid w:val="00D9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3CEBDE-5554-496C-99F0-337225FC9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az-Latn-AZ"/>
    </w:rPr>
  </w:style>
  <w:style w:type="paragraph" w:styleId="Heading1">
    <w:name w:val="heading 1"/>
    <w:basedOn w:val="Normal"/>
    <w:link w:val="Heading1Char"/>
    <w:uiPriority w:val="9"/>
    <w:qFormat/>
    <w:rsid w:val="002C64F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2C64F8"/>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64F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C64F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2C64F8"/>
  </w:style>
  <w:style w:type="character" w:styleId="FollowedHyperlink">
    <w:name w:val="FollowedHyperlink"/>
    <w:basedOn w:val="DefaultParagraphFont"/>
    <w:uiPriority w:val="99"/>
    <w:semiHidden/>
    <w:unhideWhenUsed/>
    <w:rsid w:val="002C64F8"/>
    <w:rPr>
      <w:color w:val="800080"/>
      <w:u w:val="single"/>
    </w:rPr>
  </w:style>
  <w:style w:type="character" w:styleId="EndnoteReference">
    <w:name w:val="endnote reference"/>
    <w:basedOn w:val="DefaultParagraphFont"/>
    <w:uiPriority w:val="99"/>
    <w:semiHidden/>
    <w:unhideWhenUsed/>
    <w:rsid w:val="002C64F8"/>
  </w:style>
  <w:style w:type="character" w:customStyle="1" w:styleId="apple-converted-space">
    <w:name w:val="apple-converted-space"/>
    <w:basedOn w:val="DefaultParagraphFont"/>
    <w:rsid w:val="002C64F8"/>
  </w:style>
  <w:style w:type="character" w:customStyle="1" w:styleId="stylebold">
    <w:name w:val="stylebold"/>
    <w:basedOn w:val="DefaultParagraphFont"/>
    <w:rsid w:val="002C64F8"/>
  </w:style>
  <w:style w:type="character" w:customStyle="1" w:styleId="styleendnotereferenceblue">
    <w:name w:val="styleendnotereferenceblue"/>
    <w:basedOn w:val="DefaultParagraphFont"/>
    <w:rsid w:val="002C64F8"/>
  </w:style>
  <w:style w:type="paragraph" w:customStyle="1" w:styleId="mecelle">
    <w:name w:val="mecelle"/>
    <w:basedOn w:val="Normal"/>
    <w:rsid w:val="002C64F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web1">
    <w:name w:val="normalweb1"/>
    <w:basedOn w:val="Normal"/>
    <w:rsid w:val="002C64F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ddechar">
    <w:name w:val="maddechar"/>
    <w:basedOn w:val="DefaultParagraphFont"/>
    <w:rsid w:val="002C64F8"/>
  </w:style>
  <w:style w:type="character" w:customStyle="1" w:styleId="spelle">
    <w:name w:val="spelle"/>
    <w:basedOn w:val="DefaultParagraphFont"/>
    <w:rsid w:val="002C64F8"/>
  </w:style>
  <w:style w:type="character" w:customStyle="1" w:styleId="mecellechar">
    <w:name w:val="mecellechar"/>
    <w:basedOn w:val="DefaultParagraphFont"/>
    <w:rsid w:val="002C64F8"/>
  </w:style>
  <w:style w:type="character" w:customStyle="1" w:styleId="styleendnotereferencenotbold">
    <w:name w:val="styleendnotereferencenotbold"/>
    <w:basedOn w:val="DefaultParagraphFont"/>
    <w:rsid w:val="002C64F8"/>
  </w:style>
  <w:style w:type="character" w:customStyle="1" w:styleId="emphasis1">
    <w:name w:val="emphasis1"/>
    <w:basedOn w:val="DefaultParagraphFont"/>
    <w:rsid w:val="002C64F8"/>
  </w:style>
  <w:style w:type="character" w:customStyle="1" w:styleId="strong1">
    <w:name w:val="strong1"/>
    <w:basedOn w:val="DefaultParagraphFont"/>
    <w:rsid w:val="002C64F8"/>
  </w:style>
  <w:style w:type="paragraph" w:customStyle="1" w:styleId="madde">
    <w:name w:val="madde"/>
    <w:basedOn w:val="Normal"/>
    <w:rsid w:val="002C64F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C64F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uiPriority w:val="99"/>
    <w:semiHidden/>
    <w:rsid w:val="002C64F8"/>
    <w:rPr>
      <w:rFonts w:ascii="Times New Roman" w:eastAsia="Times New Roman" w:hAnsi="Times New Roman" w:cs="Times New Roman"/>
      <w:sz w:val="24"/>
      <w:szCs w:val="24"/>
    </w:rPr>
  </w:style>
  <w:style w:type="character" w:customStyle="1" w:styleId="text11">
    <w:name w:val="text11"/>
    <w:basedOn w:val="DefaultParagraphFont"/>
    <w:rsid w:val="002C64F8"/>
  </w:style>
  <w:style w:type="paragraph" w:styleId="NormalWeb">
    <w:name w:val="Normal (Web)"/>
    <w:basedOn w:val="Normal"/>
    <w:uiPriority w:val="99"/>
    <w:semiHidden/>
    <w:unhideWhenUsed/>
    <w:rsid w:val="002C64F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ar1">
    <w:name w:val="lar1"/>
    <w:basedOn w:val="Normal"/>
    <w:rsid w:val="002C64F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14942"/>
    <w:rPr>
      <w:b/>
      <w:bCs/>
    </w:rPr>
  </w:style>
  <w:style w:type="character" w:styleId="Emphasis">
    <w:name w:val="Emphasis"/>
    <w:basedOn w:val="DefaultParagraphFont"/>
    <w:uiPriority w:val="20"/>
    <w:qFormat/>
    <w:rsid w:val="00214942"/>
    <w:rPr>
      <w:i/>
      <w:iCs/>
    </w:rPr>
  </w:style>
  <w:style w:type="paragraph" w:customStyle="1" w:styleId="msonormal0">
    <w:name w:val="msonormal"/>
    <w:basedOn w:val="Normal"/>
    <w:rsid w:val="000E35A8"/>
    <w:pPr>
      <w:spacing w:before="100" w:beforeAutospacing="1" w:after="100" w:afterAutospacing="1" w:line="240" w:lineRule="auto"/>
    </w:pPr>
    <w:rPr>
      <w:rFonts w:ascii="Times New Roman" w:eastAsia="Times New Roman" w:hAnsi="Times New Roman" w:cs="Times New Roman"/>
      <w:sz w:val="24"/>
      <w:szCs w:val="24"/>
      <w:lang w:eastAsia="az-Latn-A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474120">
      <w:bodyDiv w:val="1"/>
      <w:marLeft w:val="0"/>
      <w:marRight w:val="0"/>
      <w:marTop w:val="0"/>
      <w:marBottom w:val="0"/>
      <w:divBdr>
        <w:top w:val="none" w:sz="0" w:space="0" w:color="auto"/>
        <w:left w:val="none" w:sz="0" w:space="0" w:color="auto"/>
        <w:bottom w:val="none" w:sz="0" w:space="0" w:color="auto"/>
        <w:right w:val="none" w:sz="0" w:space="0" w:color="auto"/>
      </w:divBdr>
    </w:div>
    <w:div w:id="511142942">
      <w:bodyDiv w:val="1"/>
      <w:marLeft w:val="0"/>
      <w:marRight w:val="0"/>
      <w:marTop w:val="0"/>
      <w:marBottom w:val="0"/>
      <w:divBdr>
        <w:top w:val="none" w:sz="0" w:space="0" w:color="auto"/>
        <w:left w:val="none" w:sz="0" w:space="0" w:color="auto"/>
        <w:bottom w:val="none" w:sz="0" w:space="0" w:color="auto"/>
        <w:right w:val="none" w:sz="0" w:space="0" w:color="auto"/>
      </w:divBdr>
      <w:divsChild>
        <w:div w:id="1214543934">
          <w:marLeft w:val="0"/>
          <w:marRight w:val="0"/>
          <w:marTop w:val="0"/>
          <w:marBottom w:val="0"/>
          <w:divBdr>
            <w:top w:val="none" w:sz="0" w:space="0" w:color="auto"/>
            <w:left w:val="none" w:sz="0" w:space="0" w:color="auto"/>
            <w:bottom w:val="none" w:sz="0" w:space="0" w:color="auto"/>
            <w:right w:val="none" w:sz="0" w:space="0" w:color="auto"/>
          </w:divBdr>
          <w:divsChild>
            <w:div w:id="872301199">
              <w:marLeft w:val="0"/>
              <w:marRight w:val="0"/>
              <w:marTop w:val="0"/>
              <w:marBottom w:val="0"/>
              <w:divBdr>
                <w:top w:val="none" w:sz="0" w:space="0" w:color="auto"/>
                <w:left w:val="none" w:sz="0" w:space="0" w:color="auto"/>
                <w:bottom w:val="none" w:sz="0" w:space="0" w:color="auto"/>
                <w:right w:val="none" w:sz="0" w:space="0" w:color="auto"/>
              </w:divBdr>
            </w:div>
            <w:div w:id="270824202">
              <w:marLeft w:val="0"/>
              <w:marRight w:val="0"/>
              <w:marTop w:val="0"/>
              <w:marBottom w:val="0"/>
              <w:divBdr>
                <w:top w:val="none" w:sz="0" w:space="0" w:color="auto"/>
                <w:left w:val="none" w:sz="0" w:space="0" w:color="auto"/>
                <w:bottom w:val="none" w:sz="0" w:space="0" w:color="auto"/>
                <w:right w:val="none" w:sz="0" w:space="0" w:color="auto"/>
              </w:divBdr>
            </w:div>
            <w:div w:id="1667126763">
              <w:marLeft w:val="0"/>
              <w:marRight w:val="0"/>
              <w:marTop w:val="0"/>
              <w:marBottom w:val="0"/>
              <w:divBdr>
                <w:top w:val="none" w:sz="0" w:space="0" w:color="auto"/>
                <w:left w:val="none" w:sz="0" w:space="0" w:color="auto"/>
                <w:bottom w:val="none" w:sz="0" w:space="0" w:color="auto"/>
                <w:right w:val="none" w:sz="0" w:space="0" w:color="auto"/>
              </w:divBdr>
            </w:div>
            <w:div w:id="1282417594">
              <w:marLeft w:val="0"/>
              <w:marRight w:val="0"/>
              <w:marTop w:val="0"/>
              <w:marBottom w:val="0"/>
              <w:divBdr>
                <w:top w:val="none" w:sz="0" w:space="0" w:color="auto"/>
                <w:left w:val="none" w:sz="0" w:space="0" w:color="auto"/>
                <w:bottom w:val="none" w:sz="0" w:space="0" w:color="auto"/>
                <w:right w:val="none" w:sz="0" w:space="0" w:color="auto"/>
              </w:divBdr>
            </w:div>
            <w:div w:id="732579935">
              <w:marLeft w:val="0"/>
              <w:marRight w:val="0"/>
              <w:marTop w:val="0"/>
              <w:marBottom w:val="0"/>
              <w:divBdr>
                <w:top w:val="none" w:sz="0" w:space="0" w:color="auto"/>
                <w:left w:val="none" w:sz="0" w:space="0" w:color="auto"/>
                <w:bottom w:val="none" w:sz="0" w:space="0" w:color="auto"/>
                <w:right w:val="none" w:sz="0" w:space="0" w:color="auto"/>
              </w:divBdr>
            </w:div>
            <w:div w:id="1950623895">
              <w:marLeft w:val="0"/>
              <w:marRight w:val="0"/>
              <w:marTop w:val="0"/>
              <w:marBottom w:val="0"/>
              <w:divBdr>
                <w:top w:val="none" w:sz="0" w:space="0" w:color="auto"/>
                <w:left w:val="none" w:sz="0" w:space="0" w:color="auto"/>
                <w:bottom w:val="none" w:sz="0" w:space="0" w:color="auto"/>
                <w:right w:val="none" w:sz="0" w:space="0" w:color="auto"/>
              </w:divBdr>
            </w:div>
            <w:div w:id="1306080031">
              <w:marLeft w:val="0"/>
              <w:marRight w:val="0"/>
              <w:marTop w:val="0"/>
              <w:marBottom w:val="0"/>
              <w:divBdr>
                <w:top w:val="none" w:sz="0" w:space="0" w:color="auto"/>
                <w:left w:val="none" w:sz="0" w:space="0" w:color="auto"/>
                <w:bottom w:val="none" w:sz="0" w:space="0" w:color="auto"/>
                <w:right w:val="none" w:sz="0" w:space="0" w:color="auto"/>
              </w:divBdr>
            </w:div>
            <w:div w:id="1212035445">
              <w:marLeft w:val="0"/>
              <w:marRight w:val="0"/>
              <w:marTop w:val="0"/>
              <w:marBottom w:val="0"/>
              <w:divBdr>
                <w:top w:val="none" w:sz="0" w:space="0" w:color="auto"/>
                <w:left w:val="none" w:sz="0" w:space="0" w:color="auto"/>
                <w:bottom w:val="none" w:sz="0" w:space="0" w:color="auto"/>
                <w:right w:val="none" w:sz="0" w:space="0" w:color="auto"/>
              </w:divBdr>
            </w:div>
            <w:div w:id="2024436972">
              <w:marLeft w:val="0"/>
              <w:marRight w:val="0"/>
              <w:marTop w:val="0"/>
              <w:marBottom w:val="0"/>
              <w:divBdr>
                <w:top w:val="none" w:sz="0" w:space="0" w:color="auto"/>
                <w:left w:val="none" w:sz="0" w:space="0" w:color="auto"/>
                <w:bottom w:val="none" w:sz="0" w:space="0" w:color="auto"/>
                <w:right w:val="none" w:sz="0" w:space="0" w:color="auto"/>
              </w:divBdr>
            </w:div>
            <w:div w:id="452135269">
              <w:marLeft w:val="0"/>
              <w:marRight w:val="0"/>
              <w:marTop w:val="0"/>
              <w:marBottom w:val="0"/>
              <w:divBdr>
                <w:top w:val="none" w:sz="0" w:space="0" w:color="auto"/>
                <w:left w:val="none" w:sz="0" w:space="0" w:color="auto"/>
                <w:bottom w:val="none" w:sz="0" w:space="0" w:color="auto"/>
                <w:right w:val="none" w:sz="0" w:space="0" w:color="auto"/>
              </w:divBdr>
            </w:div>
            <w:div w:id="1883327103">
              <w:marLeft w:val="0"/>
              <w:marRight w:val="0"/>
              <w:marTop w:val="0"/>
              <w:marBottom w:val="0"/>
              <w:divBdr>
                <w:top w:val="none" w:sz="0" w:space="0" w:color="auto"/>
                <w:left w:val="none" w:sz="0" w:space="0" w:color="auto"/>
                <w:bottom w:val="none" w:sz="0" w:space="0" w:color="auto"/>
                <w:right w:val="none" w:sz="0" w:space="0" w:color="auto"/>
              </w:divBdr>
            </w:div>
            <w:div w:id="352072701">
              <w:marLeft w:val="0"/>
              <w:marRight w:val="0"/>
              <w:marTop w:val="0"/>
              <w:marBottom w:val="0"/>
              <w:divBdr>
                <w:top w:val="none" w:sz="0" w:space="0" w:color="auto"/>
                <w:left w:val="none" w:sz="0" w:space="0" w:color="auto"/>
                <w:bottom w:val="none" w:sz="0" w:space="0" w:color="auto"/>
                <w:right w:val="none" w:sz="0" w:space="0" w:color="auto"/>
              </w:divBdr>
            </w:div>
            <w:div w:id="300624175">
              <w:marLeft w:val="0"/>
              <w:marRight w:val="0"/>
              <w:marTop w:val="0"/>
              <w:marBottom w:val="0"/>
              <w:divBdr>
                <w:top w:val="none" w:sz="0" w:space="0" w:color="auto"/>
                <w:left w:val="none" w:sz="0" w:space="0" w:color="auto"/>
                <w:bottom w:val="none" w:sz="0" w:space="0" w:color="auto"/>
                <w:right w:val="none" w:sz="0" w:space="0" w:color="auto"/>
              </w:divBdr>
            </w:div>
            <w:div w:id="2070955435">
              <w:marLeft w:val="0"/>
              <w:marRight w:val="0"/>
              <w:marTop w:val="0"/>
              <w:marBottom w:val="0"/>
              <w:divBdr>
                <w:top w:val="none" w:sz="0" w:space="0" w:color="auto"/>
                <w:left w:val="none" w:sz="0" w:space="0" w:color="auto"/>
                <w:bottom w:val="none" w:sz="0" w:space="0" w:color="auto"/>
                <w:right w:val="none" w:sz="0" w:space="0" w:color="auto"/>
              </w:divBdr>
            </w:div>
            <w:div w:id="1064719497">
              <w:marLeft w:val="0"/>
              <w:marRight w:val="0"/>
              <w:marTop w:val="0"/>
              <w:marBottom w:val="0"/>
              <w:divBdr>
                <w:top w:val="none" w:sz="0" w:space="0" w:color="auto"/>
                <w:left w:val="none" w:sz="0" w:space="0" w:color="auto"/>
                <w:bottom w:val="none" w:sz="0" w:space="0" w:color="auto"/>
                <w:right w:val="none" w:sz="0" w:space="0" w:color="auto"/>
              </w:divBdr>
            </w:div>
            <w:div w:id="470565017">
              <w:marLeft w:val="0"/>
              <w:marRight w:val="0"/>
              <w:marTop w:val="0"/>
              <w:marBottom w:val="0"/>
              <w:divBdr>
                <w:top w:val="none" w:sz="0" w:space="0" w:color="auto"/>
                <w:left w:val="none" w:sz="0" w:space="0" w:color="auto"/>
                <w:bottom w:val="none" w:sz="0" w:space="0" w:color="auto"/>
                <w:right w:val="none" w:sz="0" w:space="0" w:color="auto"/>
              </w:divBdr>
            </w:div>
            <w:div w:id="1298950158">
              <w:marLeft w:val="0"/>
              <w:marRight w:val="0"/>
              <w:marTop w:val="0"/>
              <w:marBottom w:val="0"/>
              <w:divBdr>
                <w:top w:val="none" w:sz="0" w:space="0" w:color="auto"/>
                <w:left w:val="none" w:sz="0" w:space="0" w:color="auto"/>
                <w:bottom w:val="none" w:sz="0" w:space="0" w:color="auto"/>
                <w:right w:val="none" w:sz="0" w:space="0" w:color="auto"/>
              </w:divBdr>
            </w:div>
            <w:div w:id="2010716588">
              <w:marLeft w:val="0"/>
              <w:marRight w:val="0"/>
              <w:marTop w:val="0"/>
              <w:marBottom w:val="0"/>
              <w:divBdr>
                <w:top w:val="none" w:sz="0" w:space="0" w:color="auto"/>
                <w:left w:val="none" w:sz="0" w:space="0" w:color="auto"/>
                <w:bottom w:val="none" w:sz="0" w:space="0" w:color="auto"/>
                <w:right w:val="none" w:sz="0" w:space="0" w:color="auto"/>
              </w:divBdr>
            </w:div>
            <w:div w:id="1783256595">
              <w:marLeft w:val="0"/>
              <w:marRight w:val="0"/>
              <w:marTop w:val="0"/>
              <w:marBottom w:val="0"/>
              <w:divBdr>
                <w:top w:val="none" w:sz="0" w:space="0" w:color="auto"/>
                <w:left w:val="none" w:sz="0" w:space="0" w:color="auto"/>
                <w:bottom w:val="none" w:sz="0" w:space="0" w:color="auto"/>
                <w:right w:val="none" w:sz="0" w:space="0" w:color="auto"/>
              </w:divBdr>
            </w:div>
            <w:div w:id="1206219458">
              <w:marLeft w:val="0"/>
              <w:marRight w:val="0"/>
              <w:marTop w:val="0"/>
              <w:marBottom w:val="0"/>
              <w:divBdr>
                <w:top w:val="none" w:sz="0" w:space="0" w:color="auto"/>
                <w:left w:val="none" w:sz="0" w:space="0" w:color="auto"/>
                <w:bottom w:val="none" w:sz="0" w:space="0" w:color="auto"/>
                <w:right w:val="none" w:sz="0" w:space="0" w:color="auto"/>
              </w:divBdr>
            </w:div>
            <w:div w:id="568152939">
              <w:marLeft w:val="0"/>
              <w:marRight w:val="0"/>
              <w:marTop w:val="0"/>
              <w:marBottom w:val="0"/>
              <w:divBdr>
                <w:top w:val="none" w:sz="0" w:space="0" w:color="auto"/>
                <w:left w:val="none" w:sz="0" w:space="0" w:color="auto"/>
                <w:bottom w:val="none" w:sz="0" w:space="0" w:color="auto"/>
                <w:right w:val="none" w:sz="0" w:space="0" w:color="auto"/>
              </w:divBdr>
            </w:div>
            <w:div w:id="1463578187">
              <w:marLeft w:val="0"/>
              <w:marRight w:val="0"/>
              <w:marTop w:val="0"/>
              <w:marBottom w:val="0"/>
              <w:divBdr>
                <w:top w:val="none" w:sz="0" w:space="0" w:color="auto"/>
                <w:left w:val="none" w:sz="0" w:space="0" w:color="auto"/>
                <w:bottom w:val="none" w:sz="0" w:space="0" w:color="auto"/>
                <w:right w:val="none" w:sz="0" w:space="0" w:color="auto"/>
              </w:divBdr>
            </w:div>
            <w:div w:id="1809781433">
              <w:marLeft w:val="0"/>
              <w:marRight w:val="0"/>
              <w:marTop w:val="0"/>
              <w:marBottom w:val="0"/>
              <w:divBdr>
                <w:top w:val="none" w:sz="0" w:space="0" w:color="auto"/>
                <w:left w:val="none" w:sz="0" w:space="0" w:color="auto"/>
                <w:bottom w:val="none" w:sz="0" w:space="0" w:color="auto"/>
                <w:right w:val="none" w:sz="0" w:space="0" w:color="auto"/>
              </w:divBdr>
            </w:div>
            <w:div w:id="1531801829">
              <w:marLeft w:val="0"/>
              <w:marRight w:val="0"/>
              <w:marTop w:val="0"/>
              <w:marBottom w:val="0"/>
              <w:divBdr>
                <w:top w:val="none" w:sz="0" w:space="0" w:color="auto"/>
                <w:left w:val="none" w:sz="0" w:space="0" w:color="auto"/>
                <w:bottom w:val="none" w:sz="0" w:space="0" w:color="auto"/>
                <w:right w:val="none" w:sz="0" w:space="0" w:color="auto"/>
              </w:divBdr>
            </w:div>
            <w:div w:id="443382525">
              <w:marLeft w:val="0"/>
              <w:marRight w:val="0"/>
              <w:marTop w:val="0"/>
              <w:marBottom w:val="0"/>
              <w:divBdr>
                <w:top w:val="none" w:sz="0" w:space="0" w:color="auto"/>
                <w:left w:val="none" w:sz="0" w:space="0" w:color="auto"/>
                <w:bottom w:val="none" w:sz="0" w:space="0" w:color="auto"/>
                <w:right w:val="none" w:sz="0" w:space="0" w:color="auto"/>
              </w:divBdr>
            </w:div>
            <w:div w:id="1687976151">
              <w:marLeft w:val="0"/>
              <w:marRight w:val="0"/>
              <w:marTop w:val="0"/>
              <w:marBottom w:val="0"/>
              <w:divBdr>
                <w:top w:val="none" w:sz="0" w:space="0" w:color="auto"/>
                <w:left w:val="none" w:sz="0" w:space="0" w:color="auto"/>
                <w:bottom w:val="none" w:sz="0" w:space="0" w:color="auto"/>
                <w:right w:val="none" w:sz="0" w:space="0" w:color="auto"/>
              </w:divBdr>
            </w:div>
            <w:div w:id="2126149258">
              <w:marLeft w:val="0"/>
              <w:marRight w:val="0"/>
              <w:marTop w:val="0"/>
              <w:marBottom w:val="0"/>
              <w:divBdr>
                <w:top w:val="none" w:sz="0" w:space="0" w:color="auto"/>
                <w:left w:val="none" w:sz="0" w:space="0" w:color="auto"/>
                <w:bottom w:val="none" w:sz="0" w:space="0" w:color="auto"/>
                <w:right w:val="none" w:sz="0" w:space="0" w:color="auto"/>
              </w:divBdr>
            </w:div>
            <w:div w:id="706369614">
              <w:marLeft w:val="0"/>
              <w:marRight w:val="0"/>
              <w:marTop w:val="0"/>
              <w:marBottom w:val="0"/>
              <w:divBdr>
                <w:top w:val="none" w:sz="0" w:space="0" w:color="auto"/>
                <w:left w:val="none" w:sz="0" w:space="0" w:color="auto"/>
                <w:bottom w:val="none" w:sz="0" w:space="0" w:color="auto"/>
                <w:right w:val="none" w:sz="0" w:space="0" w:color="auto"/>
              </w:divBdr>
            </w:div>
            <w:div w:id="1010522483">
              <w:marLeft w:val="0"/>
              <w:marRight w:val="0"/>
              <w:marTop w:val="0"/>
              <w:marBottom w:val="0"/>
              <w:divBdr>
                <w:top w:val="none" w:sz="0" w:space="0" w:color="auto"/>
                <w:left w:val="none" w:sz="0" w:space="0" w:color="auto"/>
                <w:bottom w:val="none" w:sz="0" w:space="0" w:color="auto"/>
                <w:right w:val="none" w:sz="0" w:space="0" w:color="auto"/>
              </w:divBdr>
            </w:div>
            <w:div w:id="766269107">
              <w:marLeft w:val="0"/>
              <w:marRight w:val="0"/>
              <w:marTop w:val="0"/>
              <w:marBottom w:val="0"/>
              <w:divBdr>
                <w:top w:val="none" w:sz="0" w:space="0" w:color="auto"/>
                <w:left w:val="none" w:sz="0" w:space="0" w:color="auto"/>
                <w:bottom w:val="none" w:sz="0" w:space="0" w:color="auto"/>
                <w:right w:val="none" w:sz="0" w:space="0" w:color="auto"/>
              </w:divBdr>
            </w:div>
            <w:div w:id="772283117">
              <w:marLeft w:val="0"/>
              <w:marRight w:val="0"/>
              <w:marTop w:val="0"/>
              <w:marBottom w:val="0"/>
              <w:divBdr>
                <w:top w:val="none" w:sz="0" w:space="0" w:color="auto"/>
                <w:left w:val="none" w:sz="0" w:space="0" w:color="auto"/>
                <w:bottom w:val="none" w:sz="0" w:space="0" w:color="auto"/>
                <w:right w:val="none" w:sz="0" w:space="0" w:color="auto"/>
              </w:divBdr>
            </w:div>
            <w:div w:id="99032519">
              <w:marLeft w:val="0"/>
              <w:marRight w:val="0"/>
              <w:marTop w:val="0"/>
              <w:marBottom w:val="0"/>
              <w:divBdr>
                <w:top w:val="none" w:sz="0" w:space="0" w:color="auto"/>
                <w:left w:val="none" w:sz="0" w:space="0" w:color="auto"/>
                <w:bottom w:val="none" w:sz="0" w:space="0" w:color="auto"/>
                <w:right w:val="none" w:sz="0" w:space="0" w:color="auto"/>
              </w:divBdr>
            </w:div>
            <w:div w:id="1816294980">
              <w:marLeft w:val="0"/>
              <w:marRight w:val="0"/>
              <w:marTop w:val="0"/>
              <w:marBottom w:val="0"/>
              <w:divBdr>
                <w:top w:val="none" w:sz="0" w:space="0" w:color="auto"/>
                <w:left w:val="none" w:sz="0" w:space="0" w:color="auto"/>
                <w:bottom w:val="none" w:sz="0" w:space="0" w:color="auto"/>
                <w:right w:val="none" w:sz="0" w:space="0" w:color="auto"/>
              </w:divBdr>
            </w:div>
            <w:div w:id="760100600">
              <w:marLeft w:val="0"/>
              <w:marRight w:val="0"/>
              <w:marTop w:val="0"/>
              <w:marBottom w:val="0"/>
              <w:divBdr>
                <w:top w:val="none" w:sz="0" w:space="0" w:color="auto"/>
                <w:left w:val="none" w:sz="0" w:space="0" w:color="auto"/>
                <w:bottom w:val="none" w:sz="0" w:space="0" w:color="auto"/>
                <w:right w:val="none" w:sz="0" w:space="0" w:color="auto"/>
              </w:divBdr>
            </w:div>
            <w:div w:id="1725987110">
              <w:marLeft w:val="0"/>
              <w:marRight w:val="0"/>
              <w:marTop w:val="0"/>
              <w:marBottom w:val="0"/>
              <w:divBdr>
                <w:top w:val="none" w:sz="0" w:space="0" w:color="auto"/>
                <w:left w:val="none" w:sz="0" w:space="0" w:color="auto"/>
                <w:bottom w:val="none" w:sz="0" w:space="0" w:color="auto"/>
                <w:right w:val="none" w:sz="0" w:space="0" w:color="auto"/>
              </w:divBdr>
            </w:div>
            <w:div w:id="1645622542">
              <w:marLeft w:val="0"/>
              <w:marRight w:val="0"/>
              <w:marTop w:val="0"/>
              <w:marBottom w:val="0"/>
              <w:divBdr>
                <w:top w:val="none" w:sz="0" w:space="0" w:color="auto"/>
                <w:left w:val="none" w:sz="0" w:space="0" w:color="auto"/>
                <w:bottom w:val="none" w:sz="0" w:space="0" w:color="auto"/>
                <w:right w:val="none" w:sz="0" w:space="0" w:color="auto"/>
              </w:divBdr>
            </w:div>
            <w:div w:id="2100982607">
              <w:marLeft w:val="0"/>
              <w:marRight w:val="0"/>
              <w:marTop w:val="0"/>
              <w:marBottom w:val="0"/>
              <w:divBdr>
                <w:top w:val="none" w:sz="0" w:space="0" w:color="auto"/>
                <w:left w:val="none" w:sz="0" w:space="0" w:color="auto"/>
                <w:bottom w:val="none" w:sz="0" w:space="0" w:color="auto"/>
                <w:right w:val="none" w:sz="0" w:space="0" w:color="auto"/>
              </w:divBdr>
            </w:div>
            <w:div w:id="890113888">
              <w:marLeft w:val="0"/>
              <w:marRight w:val="0"/>
              <w:marTop w:val="0"/>
              <w:marBottom w:val="0"/>
              <w:divBdr>
                <w:top w:val="none" w:sz="0" w:space="0" w:color="auto"/>
                <w:left w:val="none" w:sz="0" w:space="0" w:color="auto"/>
                <w:bottom w:val="none" w:sz="0" w:space="0" w:color="auto"/>
                <w:right w:val="none" w:sz="0" w:space="0" w:color="auto"/>
              </w:divBdr>
            </w:div>
            <w:div w:id="1556231851">
              <w:marLeft w:val="0"/>
              <w:marRight w:val="0"/>
              <w:marTop w:val="0"/>
              <w:marBottom w:val="0"/>
              <w:divBdr>
                <w:top w:val="none" w:sz="0" w:space="0" w:color="auto"/>
                <w:left w:val="none" w:sz="0" w:space="0" w:color="auto"/>
                <w:bottom w:val="none" w:sz="0" w:space="0" w:color="auto"/>
                <w:right w:val="none" w:sz="0" w:space="0" w:color="auto"/>
              </w:divBdr>
            </w:div>
            <w:div w:id="1489978992">
              <w:marLeft w:val="0"/>
              <w:marRight w:val="0"/>
              <w:marTop w:val="0"/>
              <w:marBottom w:val="0"/>
              <w:divBdr>
                <w:top w:val="none" w:sz="0" w:space="0" w:color="auto"/>
                <w:left w:val="none" w:sz="0" w:space="0" w:color="auto"/>
                <w:bottom w:val="none" w:sz="0" w:space="0" w:color="auto"/>
                <w:right w:val="none" w:sz="0" w:space="0" w:color="auto"/>
              </w:divBdr>
            </w:div>
            <w:div w:id="1485469295">
              <w:marLeft w:val="0"/>
              <w:marRight w:val="0"/>
              <w:marTop w:val="0"/>
              <w:marBottom w:val="0"/>
              <w:divBdr>
                <w:top w:val="none" w:sz="0" w:space="0" w:color="auto"/>
                <w:left w:val="none" w:sz="0" w:space="0" w:color="auto"/>
                <w:bottom w:val="none" w:sz="0" w:space="0" w:color="auto"/>
                <w:right w:val="none" w:sz="0" w:space="0" w:color="auto"/>
              </w:divBdr>
            </w:div>
            <w:div w:id="545679167">
              <w:marLeft w:val="0"/>
              <w:marRight w:val="0"/>
              <w:marTop w:val="0"/>
              <w:marBottom w:val="0"/>
              <w:divBdr>
                <w:top w:val="none" w:sz="0" w:space="0" w:color="auto"/>
                <w:left w:val="none" w:sz="0" w:space="0" w:color="auto"/>
                <w:bottom w:val="none" w:sz="0" w:space="0" w:color="auto"/>
                <w:right w:val="none" w:sz="0" w:space="0" w:color="auto"/>
              </w:divBdr>
            </w:div>
            <w:div w:id="53041581">
              <w:marLeft w:val="0"/>
              <w:marRight w:val="0"/>
              <w:marTop w:val="0"/>
              <w:marBottom w:val="0"/>
              <w:divBdr>
                <w:top w:val="none" w:sz="0" w:space="0" w:color="auto"/>
                <w:left w:val="none" w:sz="0" w:space="0" w:color="auto"/>
                <w:bottom w:val="none" w:sz="0" w:space="0" w:color="auto"/>
                <w:right w:val="none" w:sz="0" w:space="0" w:color="auto"/>
              </w:divBdr>
            </w:div>
            <w:div w:id="1542864495">
              <w:marLeft w:val="0"/>
              <w:marRight w:val="0"/>
              <w:marTop w:val="0"/>
              <w:marBottom w:val="0"/>
              <w:divBdr>
                <w:top w:val="none" w:sz="0" w:space="0" w:color="auto"/>
                <w:left w:val="none" w:sz="0" w:space="0" w:color="auto"/>
                <w:bottom w:val="none" w:sz="0" w:space="0" w:color="auto"/>
                <w:right w:val="none" w:sz="0" w:space="0" w:color="auto"/>
              </w:divBdr>
            </w:div>
            <w:div w:id="1350058669">
              <w:marLeft w:val="0"/>
              <w:marRight w:val="0"/>
              <w:marTop w:val="0"/>
              <w:marBottom w:val="0"/>
              <w:divBdr>
                <w:top w:val="none" w:sz="0" w:space="0" w:color="auto"/>
                <w:left w:val="none" w:sz="0" w:space="0" w:color="auto"/>
                <w:bottom w:val="none" w:sz="0" w:space="0" w:color="auto"/>
                <w:right w:val="none" w:sz="0" w:space="0" w:color="auto"/>
              </w:divBdr>
            </w:div>
            <w:div w:id="1899659086">
              <w:marLeft w:val="0"/>
              <w:marRight w:val="0"/>
              <w:marTop w:val="0"/>
              <w:marBottom w:val="0"/>
              <w:divBdr>
                <w:top w:val="none" w:sz="0" w:space="0" w:color="auto"/>
                <w:left w:val="none" w:sz="0" w:space="0" w:color="auto"/>
                <w:bottom w:val="none" w:sz="0" w:space="0" w:color="auto"/>
                <w:right w:val="none" w:sz="0" w:space="0" w:color="auto"/>
              </w:divBdr>
            </w:div>
            <w:div w:id="311296022">
              <w:marLeft w:val="0"/>
              <w:marRight w:val="0"/>
              <w:marTop w:val="0"/>
              <w:marBottom w:val="0"/>
              <w:divBdr>
                <w:top w:val="none" w:sz="0" w:space="0" w:color="auto"/>
                <w:left w:val="none" w:sz="0" w:space="0" w:color="auto"/>
                <w:bottom w:val="none" w:sz="0" w:space="0" w:color="auto"/>
                <w:right w:val="none" w:sz="0" w:space="0" w:color="auto"/>
              </w:divBdr>
            </w:div>
            <w:div w:id="1566254717">
              <w:marLeft w:val="0"/>
              <w:marRight w:val="0"/>
              <w:marTop w:val="0"/>
              <w:marBottom w:val="0"/>
              <w:divBdr>
                <w:top w:val="none" w:sz="0" w:space="0" w:color="auto"/>
                <w:left w:val="none" w:sz="0" w:space="0" w:color="auto"/>
                <w:bottom w:val="none" w:sz="0" w:space="0" w:color="auto"/>
                <w:right w:val="none" w:sz="0" w:space="0" w:color="auto"/>
              </w:divBdr>
            </w:div>
            <w:div w:id="479461955">
              <w:marLeft w:val="0"/>
              <w:marRight w:val="0"/>
              <w:marTop w:val="0"/>
              <w:marBottom w:val="0"/>
              <w:divBdr>
                <w:top w:val="none" w:sz="0" w:space="0" w:color="auto"/>
                <w:left w:val="none" w:sz="0" w:space="0" w:color="auto"/>
                <w:bottom w:val="none" w:sz="0" w:space="0" w:color="auto"/>
                <w:right w:val="none" w:sz="0" w:space="0" w:color="auto"/>
              </w:divBdr>
            </w:div>
            <w:div w:id="1080062707">
              <w:marLeft w:val="0"/>
              <w:marRight w:val="0"/>
              <w:marTop w:val="0"/>
              <w:marBottom w:val="0"/>
              <w:divBdr>
                <w:top w:val="none" w:sz="0" w:space="0" w:color="auto"/>
                <w:left w:val="none" w:sz="0" w:space="0" w:color="auto"/>
                <w:bottom w:val="none" w:sz="0" w:space="0" w:color="auto"/>
                <w:right w:val="none" w:sz="0" w:space="0" w:color="auto"/>
              </w:divBdr>
            </w:div>
            <w:div w:id="45372668">
              <w:marLeft w:val="0"/>
              <w:marRight w:val="0"/>
              <w:marTop w:val="0"/>
              <w:marBottom w:val="0"/>
              <w:divBdr>
                <w:top w:val="none" w:sz="0" w:space="0" w:color="auto"/>
                <w:left w:val="none" w:sz="0" w:space="0" w:color="auto"/>
                <w:bottom w:val="none" w:sz="0" w:space="0" w:color="auto"/>
                <w:right w:val="none" w:sz="0" w:space="0" w:color="auto"/>
              </w:divBdr>
            </w:div>
            <w:div w:id="2060856827">
              <w:marLeft w:val="0"/>
              <w:marRight w:val="0"/>
              <w:marTop w:val="0"/>
              <w:marBottom w:val="0"/>
              <w:divBdr>
                <w:top w:val="none" w:sz="0" w:space="0" w:color="auto"/>
                <w:left w:val="none" w:sz="0" w:space="0" w:color="auto"/>
                <w:bottom w:val="none" w:sz="0" w:space="0" w:color="auto"/>
                <w:right w:val="none" w:sz="0" w:space="0" w:color="auto"/>
              </w:divBdr>
            </w:div>
            <w:div w:id="388112295">
              <w:marLeft w:val="0"/>
              <w:marRight w:val="0"/>
              <w:marTop w:val="0"/>
              <w:marBottom w:val="0"/>
              <w:divBdr>
                <w:top w:val="none" w:sz="0" w:space="0" w:color="auto"/>
                <w:left w:val="none" w:sz="0" w:space="0" w:color="auto"/>
                <w:bottom w:val="none" w:sz="0" w:space="0" w:color="auto"/>
                <w:right w:val="none" w:sz="0" w:space="0" w:color="auto"/>
              </w:divBdr>
            </w:div>
            <w:div w:id="1421946885">
              <w:marLeft w:val="0"/>
              <w:marRight w:val="0"/>
              <w:marTop w:val="0"/>
              <w:marBottom w:val="0"/>
              <w:divBdr>
                <w:top w:val="none" w:sz="0" w:space="0" w:color="auto"/>
                <w:left w:val="none" w:sz="0" w:space="0" w:color="auto"/>
                <w:bottom w:val="none" w:sz="0" w:space="0" w:color="auto"/>
                <w:right w:val="none" w:sz="0" w:space="0" w:color="auto"/>
              </w:divBdr>
            </w:div>
            <w:div w:id="1157922426">
              <w:marLeft w:val="0"/>
              <w:marRight w:val="0"/>
              <w:marTop w:val="0"/>
              <w:marBottom w:val="0"/>
              <w:divBdr>
                <w:top w:val="none" w:sz="0" w:space="0" w:color="auto"/>
                <w:left w:val="none" w:sz="0" w:space="0" w:color="auto"/>
                <w:bottom w:val="none" w:sz="0" w:space="0" w:color="auto"/>
                <w:right w:val="none" w:sz="0" w:space="0" w:color="auto"/>
              </w:divBdr>
            </w:div>
            <w:div w:id="752359827">
              <w:marLeft w:val="0"/>
              <w:marRight w:val="0"/>
              <w:marTop w:val="0"/>
              <w:marBottom w:val="0"/>
              <w:divBdr>
                <w:top w:val="none" w:sz="0" w:space="0" w:color="auto"/>
                <w:left w:val="none" w:sz="0" w:space="0" w:color="auto"/>
                <w:bottom w:val="none" w:sz="0" w:space="0" w:color="auto"/>
                <w:right w:val="none" w:sz="0" w:space="0" w:color="auto"/>
              </w:divBdr>
            </w:div>
            <w:div w:id="821697893">
              <w:marLeft w:val="0"/>
              <w:marRight w:val="0"/>
              <w:marTop w:val="0"/>
              <w:marBottom w:val="0"/>
              <w:divBdr>
                <w:top w:val="none" w:sz="0" w:space="0" w:color="auto"/>
                <w:left w:val="none" w:sz="0" w:space="0" w:color="auto"/>
                <w:bottom w:val="none" w:sz="0" w:space="0" w:color="auto"/>
                <w:right w:val="none" w:sz="0" w:space="0" w:color="auto"/>
              </w:divBdr>
            </w:div>
            <w:div w:id="832794648">
              <w:marLeft w:val="0"/>
              <w:marRight w:val="0"/>
              <w:marTop w:val="0"/>
              <w:marBottom w:val="0"/>
              <w:divBdr>
                <w:top w:val="none" w:sz="0" w:space="0" w:color="auto"/>
                <w:left w:val="none" w:sz="0" w:space="0" w:color="auto"/>
                <w:bottom w:val="none" w:sz="0" w:space="0" w:color="auto"/>
                <w:right w:val="none" w:sz="0" w:space="0" w:color="auto"/>
              </w:divBdr>
            </w:div>
            <w:div w:id="1727533023">
              <w:marLeft w:val="0"/>
              <w:marRight w:val="0"/>
              <w:marTop w:val="0"/>
              <w:marBottom w:val="0"/>
              <w:divBdr>
                <w:top w:val="none" w:sz="0" w:space="0" w:color="auto"/>
                <w:left w:val="none" w:sz="0" w:space="0" w:color="auto"/>
                <w:bottom w:val="none" w:sz="0" w:space="0" w:color="auto"/>
                <w:right w:val="none" w:sz="0" w:space="0" w:color="auto"/>
              </w:divBdr>
            </w:div>
            <w:div w:id="1494099233">
              <w:marLeft w:val="0"/>
              <w:marRight w:val="0"/>
              <w:marTop w:val="0"/>
              <w:marBottom w:val="0"/>
              <w:divBdr>
                <w:top w:val="none" w:sz="0" w:space="0" w:color="auto"/>
                <w:left w:val="none" w:sz="0" w:space="0" w:color="auto"/>
                <w:bottom w:val="none" w:sz="0" w:space="0" w:color="auto"/>
                <w:right w:val="none" w:sz="0" w:space="0" w:color="auto"/>
              </w:divBdr>
            </w:div>
            <w:div w:id="1975597116">
              <w:marLeft w:val="0"/>
              <w:marRight w:val="0"/>
              <w:marTop w:val="0"/>
              <w:marBottom w:val="0"/>
              <w:divBdr>
                <w:top w:val="none" w:sz="0" w:space="0" w:color="auto"/>
                <w:left w:val="none" w:sz="0" w:space="0" w:color="auto"/>
                <w:bottom w:val="none" w:sz="0" w:space="0" w:color="auto"/>
                <w:right w:val="none" w:sz="0" w:space="0" w:color="auto"/>
              </w:divBdr>
            </w:div>
            <w:div w:id="1675187262">
              <w:marLeft w:val="0"/>
              <w:marRight w:val="0"/>
              <w:marTop w:val="0"/>
              <w:marBottom w:val="0"/>
              <w:divBdr>
                <w:top w:val="none" w:sz="0" w:space="0" w:color="auto"/>
                <w:left w:val="none" w:sz="0" w:space="0" w:color="auto"/>
                <w:bottom w:val="none" w:sz="0" w:space="0" w:color="auto"/>
                <w:right w:val="none" w:sz="0" w:space="0" w:color="auto"/>
              </w:divBdr>
            </w:div>
            <w:div w:id="1748456799">
              <w:marLeft w:val="0"/>
              <w:marRight w:val="0"/>
              <w:marTop w:val="0"/>
              <w:marBottom w:val="0"/>
              <w:divBdr>
                <w:top w:val="none" w:sz="0" w:space="0" w:color="auto"/>
                <w:left w:val="none" w:sz="0" w:space="0" w:color="auto"/>
                <w:bottom w:val="none" w:sz="0" w:space="0" w:color="auto"/>
                <w:right w:val="none" w:sz="0" w:space="0" w:color="auto"/>
              </w:divBdr>
            </w:div>
            <w:div w:id="1370032972">
              <w:marLeft w:val="0"/>
              <w:marRight w:val="0"/>
              <w:marTop w:val="0"/>
              <w:marBottom w:val="0"/>
              <w:divBdr>
                <w:top w:val="none" w:sz="0" w:space="0" w:color="auto"/>
                <w:left w:val="none" w:sz="0" w:space="0" w:color="auto"/>
                <w:bottom w:val="none" w:sz="0" w:space="0" w:color="auto"/>
                <w:right w:val="none" w:sz="0" w:space="0" w:color="auto"/>
              </w:divBdr>
            </w:div>
            <w:div w:id="1747875879">
              <w:marLeft w:val="0"/>
              <w:marRight w:val="0"/>
              <w:marTop w:val="0"/>
              <w:marBottom w:val="0"/>
              <w:divBdr>
                <w:top w:val="none" w:sz="0" w:space="0" w:color="auto"/>
                <w:left w:val="none" w:sz="0" w:space="0" w:color="auto"/>
                <w:bottom w:val="none" w:sz="0" w:space="0" w:color="auto"/>
                <w:right w:val="none" w:sz="0" w:space="0" w:color="auto"/>
              </w:divBdr>
            </w:div>
            <w:div w:id="789208445">
              <w:marLeft w:val="0"/>
              <w:marRight w:val="0"/>
              <w:marTop w:val="0"/>
              <w:marBottom w:val="0"/>
              <w:divBdr>
                <w:top w:val="none" w:sz="0" w:space="0" w:color="auto"/>
                <w:left w:val="none" w:sz="0" w:space="0" w:color="auto"/>
                <w:bottom w:val="none" w:sz="0" w:space="0" w:color="auto"/>
                <w:right w:val="none" w:sz="0" w:space="0" w:color="auto"/>
              </w:divBdr>
            </w:div>
            <w:div w:id="582691420">
              <w:marLeft w:val="0"/>
              <w:marRight w:val="0"/>
              <w:marTop w:val="0"/>
              <w:marBottom w:val="0"/>
              <w:divBdr>
                <w:top w:val="none" w:sz="0" w:space="0" w:color="auto"/>
                <w:left w:val="none" w:sz="0" w:space="0" w:color="auto"/>
                <w:bottom w:val="none" w:sz="0" w:space="0" w:color="auto"/>
                <w:right w:val="none" w:sz="0" w:space="0" w:color="auto"/>
              </w:divBdr>
            </w:div>
            <w:div w:id="612176877">
              <w:marLeft w:val="0"/>
              <w:marRight w:val="0"/>
              <w:marTop w:val="0"/>
              <w:marBottom w:val="0"/>
              <w:divBdr>
                <w:top w:val="none" w:sz="0" w:space="0" w:color="auto"/>
                <w:left w:val="none" w:sz="0" w:space="0" w:color="auto"/>
                <w:bottom w:val="none" w:sz="0" w:space="0" w:color="auto"/>
                <w:right w:val="none" w:sz="0" w:space="0" w:color="auto"/>
              </w:divBdr>
            </w:div>
            <w:div w:id="1882473071">
              <w:marLeft w:val="0"/>
              <w:marRight w:val="0"/>
              <w:marTop w:val="0"/>
              <w:marBottom w:val="0"/>
              <w:divBdr>
                <w:top w:val="none" w:sz="0" w:space="0" w:color="auto"/>
                <w:left w:val="none" w:sz="0" w:space="0" w:color="auto"/>
                <w:bottom w:val="none" w:sz="0" w:space="0" w:color="auto"/>
                <w:right w:val="none" w:sz="0" w:space="0" w:color="auto"/>
              </w:divBdr>
            </w:div>
            <w:div w:id="850409391">
              <w:marLeft w:val="0"/>
              <w:marRight w:val="0"/>
              <w:marTop w:val="0"/>
              <w:marBottom w:val="0"/>
              <w:divBdr>
                <w:top w:val="none" w:sz="0" w:space="0" w:color="auto"/>
                <w:left w:val="none" w:sz="0" w:space="0" w:color="auto"/>
                <w:bottom w:val="none" w:sz="0" w:space="0" w:color="auto"/>
                <w:right w:val="none" w:sz="0" w:space="0" w:color="auto"/>
              </w:divBdr>
            </w:div>
            <w:div w:id="1474910794">
              <w:marLeft w:val="0"/>
              <w:marRight w:val="0"/>
              <w:marTop w:val="0"/>
              <w:marBottom w:val="0"/>
              <w:divBdr>
                <w:top w:val="none" w:sz="0" w:space="0" w:color="auto"/>
                <w:left w:val="none" w:sz="0" w:space="0" w:color="auto"/>
                <w:bottom w:val="none" w:sz="0" w:space="0" w:color="auto"/>
                <w:right w:val="none" w:sz="0" w:space="0" w:color="auto"/>
              </w:divBdr>
            </w:div>
            <w:div w:id="1796017434">
              <w:marLeft w:val="0"/>
              <w:marRight w:val="0"/>
              <w:marTop w:val="0"/>
              <w:marBottom w:val="0"/>
              <w:divBdr>
                <w:top w:val="none" w:sz="0" w:space="0" w:color="auto"/>
                <w:left w:val="none" w:sz="0" w:space="0" w:color="auto"/>
                <w:bottom w:val="none" w:sz="0" w:space="0" w:color="auto"/>
                <w:right w:val="none" w:sz="0" w:space="0" w:color="auto"/>
              </w:divBdr>
            </w:div>
            <w:div w:id="414329580">
              <w:marLeft w:val="0"/>
              <w:marRight w:val="0"/>
              <w:marTop w:val="0"/>
              <w:marBottom w:val="0"/>
              <w:divBdr>
                <w:top w:val="none" w:sz="0" w:space="0" w:color="auto"/>
                <w:left w:val="none" w:sz="0" w:space="0" w:color="auto"/>
                <w:bottom w:val="none" w:sz="0" w:space="0" w:color="auto"/>
                <w:right w:val="none" w:sz="0" w:space="0" w:color="auto"/>
              </w:divBdr>
            </w:div>
            <w:div w:id="569000177">
              <w:marLeft w:val="0"/>
              <w:marRight w:val="0"/>
              <w:marTop w:val="0"/>
              <w:marBottom w:val="0"/>
              <w:divBdr>
                <w:top w:val="none" w:sz="0" w:space="0" w:color="auto"/>
                <w:left w:val="none" w:sz="0" w:space="0" w:color="auto"/>
                <w:bottom w:val="none" w:sz="0" w:space="0" w:color="auto"/>
                <w:right w:val="none" w:sz="0" w:space="0" w:color="auto"/>
              </w:divBdr>
            </w:div>
            <w:div w:id="4941795">
              <w:marLeft w:val="0"/>
              <w:marRight w:val="0"/>
              <w:marTop w:val="0"/>
              <w:marBottom w:val="0"/>
              <w:divBdr>
                <w:top w:val="none" w:sz="0" w:space="0" w:color="auto"/>
                <w:left w:val="none" w:sz="0" w:space="0" w:color="auto"/>
                <w:bottom w:val="none" w:sz="0" w:space="0" w:color="auto"/>
                <w:right w:val="none" w:sz="0" w:space="0" w:color="auto"/>
              </w:divBdr>
            </w:div>
            <w:div w:id="450981179">
              <w:marLeft w:val="0"/>
              <w:marRight w:val="0"/>
              <w:marTop w:val="0"/>
              <w:marBottom w:val="0"/>
              <w:divBdr>
                <w:top w:val="none" w:sz="0" w:space="0" w:color="auto"/>
                <w:left w:val="none" w:sz="0" w:space="0" w:color="auto"/>
                <w:bottom w:val="none" w:sz="0" w:space="0" w:color="auto"/>
                <w:right w:val="none" w:sz="0" w:space="0" w:color="auto"/>
              </w:divBdr>
            </w:div>
            <w:div w:id="453408988">
              <w:marLeft w:val="0"/>
              <w:marRight w:val="0"/>
              <w:marTop w:val="0"/>
              <w:marBottom w:val="0"/>
              <w:divBdr>
                <w:top w:val="none" w:sz="0" w:space="0" w:color="auto"/>
                <w:left w:val="none" w:sz="0" w:space="0" w:color="auto"/>
                <w:bottom w:val="none" w:sz="0" w:space="0" w:color="auto"/>
                <w:right w:val="none" w:sz="0" w:space="0" w:color="auto"/>
              </w:divBdr>
            </w:div>
            <w:div w:id="898442732">
              <w:marLeft w:val="0"/>
              <w:marRight w:val="0"/>
              <w:marTop w:val="0"/>
              <w:marBottom w:val="0"/>
              <w:divBdr>
                <w:top w:val="none" w:sz="0" w:space="0" w:color="auto"/>
                <w:left w:val="none" w:sz="0" w:space="0" w:color="auto"/>
                <w:bottom w:val="none" w:sz="0" w:space="0" w:color="auto"/>
                <w:right w:val="none" w:sz="0" w:space="0" w:color="auto"/>
              </w:divBdr>
            </w:div>
            <w:div w:id="1397824464">
              <w:marLeft w:val="0"/>
              <w:marRight w:val="0"/>
              <w:marTop w:val="0"/>
              <w:marBottom w:val="0"/>
              <w:divBdr>
                <w:top w:val="none" w:sz="0" w:space="0" w:color="auto"/>
                <w:left w:val="none" w:sz="0" w:space="0" w:color="auto"/>
                <w:bottom w:val="none" w:sz="0" w:space="0" w:color="auto"/>
                <w:right w:val="none" w:sz="0" w:space="0" w:color="auto"/>
              </w:divBdr>
            </w:div>
            <w:div w:id="2006978102">
              <w:marLeft w:val="0"/>
              <w:marRight w:val="0"/>
              <w:marTop w:val="0"/>
              <w:marBottom w:val="0"/>
              <w:divBdr>
                <w:top w:val="none" w:sz="0" w:space="0" w:color="auto"/>
                <w:left w:val="none" w:sz="0" w:space="0" w:color="auto"/>
                <w:bottom w:val="none" w:sz="0" w:space="0" w:color="auto"/>
                <w:right w:val="none" w:sz="0" w:space="0" w:color="auto"/>
              </w:divBdr>
            </w:div>
            <w:div w:id="680469807">
              <w:marLeft w:val="0"/>
              <w:marRight w:val="0"/>
              <w:marTop w:val="0"/>
              <w:marBottom w:val="0"/>
              <w:divBdr>
                <w:top w:val="none" w:sz="0" w:space="0" w:color="auto"/>
                <w:left w:val="none" w:sz="0" w:space="0" w:color="auto"/>
                <w:bottom w:val="none" w:sz="0" w:space="0" w:color="auto"/>
                <w:right w:val="none" w:sz="0" w:space="0" w:color="auto"/>
              </w:divBdr>
            </w:div>
            <w:div w:id="314800478">
              <w:marLeft w:val="0"/>
              <w:marRight w:val="0"/>
              <w:marTop w:val="0"/>
              <w:marBottom w:val="0"/>
              <w:divBdr>
                <w:top w:val="none" w:sz="0" w:space="0" w:color="auto"/>
                <w:left w:val="none" w:sz="0" w:space="0" w:color="auto"/>
                <w:bottom w:val="none" w:sz="0" w:space="0" w:color="auto"/>
                <w:right w:val="none" w:sz="0" w:space="0" w:color="auto"/>
              </w:divBdr>
            </w:div>
            <w:div w:id="1003434090">
              <w:marLeft w:val="0"/>
              <w:marRight w:val="0"/>
              <w:marTop w:val="0"/>
              <w:marBottom w:val="0"/>
              <w:divBdr>
                <w:top w:val="none" w:sz="0" w:space="0" w:color="auto"/>
                <w:left w:val="none" w:sz="0" w:space="0" w:color="auto"/>
                <w:bottom w:val="none" w:sz="0" w:space="0" w:color="auto"/>
                <w:right w:val="none" w:sz="0" w:space="0" w:color="auto"/>
              </w:divBdr>
            </w:div>
            <w:div w:id="1783305758">
              <w:marLeft w:val="0"/>
              <w:marRight w:val="0"/>
              <w:marTop w:val="0"/>
              <w:marBottom w:val="0"/>
              <w:divBdr>
                <w:top w:val="none" w:sz="0" w:space="0" w:color="auto"/>
                <w:left w:val="none" w:sz="0" w:space="0" w:color="auto"/>
                <w:bottom w:val="none" w:sz="0" w:space="0" w:color="auto"/>
                <w:right w:val="none" w:sz="0" w:space="0" w:color="auto"/>
              </w:divBdr>
            </w:div>
            <w:div w:id="387999828">
              <w:marLeft w:val="0"/>
              <w:marRight w:val="0"/>
              <w:marTop w:val="0"/>
              <w:marBottom w:val="0"/>
              <w:divBdr>
                <w:top w:val="none" w:sz="0" w:space="0" w:color="auto"/>
                <w:left w:val="none" w:sz="0" w:space="0" w:color="auto"/>
                <w:bottom w:val="none" w:sz="0" w:space="0" w:color="auto"/>
                <w:right w:val="none" w:sz="0" w:space="0" w:color="auto"/>
              </w:divBdr>
            </w:div>
            <w:div w:id="1996949782">
              <w:marLeft w:val="0"/>
              <w:marRight w:val="0"/>
              <w:marTop w:val="0"/>
              <w:marBottom w:val="0"/>
              <w:divBdr>
                <w:top w:val="none" w:sz="0" w:space="0" w:color="auto"/>
                <w:left w:val="none" w:sz="0" w:space="0" w:color="auto"/>
                <w:bottom w:val="none" w:sz="0" w:space="0" w:color="auto"/>
                <w:right w:val="none" w:sz="0" w:space="0" w:color="auto"/>
              </w:divBdr>
            </w:div>
            <w:div w:id="354768947">
              <w:marLeft w:val="0"/>
              <w:marRight w:val="0"/>
              <w:marTop w:val="0"/>
              <w:marBottom w:val="0"/>
              <w:divBdr>
                <w:top w:val="none" w:sz="0" w:space="0" w:color="auto"/>
                <w:left w:val="none" w:sz="0" w:space="0" w:color="auto"/>
                <w:bottom w:val="none" w:sz="0" w:space="0" w:color="auto"/>
                <w:right w:val="none" w:sz="0" w:space="0" w:color="auto"/>
              </w:divBdr>
            </w:div>
            <w:div w:id="865363530">
              <w:marLeft w:val="0"/>
              <w:marRight w:val="0"/>
              <w:marTop w:val="0"/>
              <w:marBottom w:val="0"/>
              <w:divBdr>
                <w:top w:val="none" w:sz="0" w:space="0" w:color="auto"/>
                <w:left w:val="none" w:sz="0" w:space="0" w:color="auto"/>
                <w:bottom w:val="none" w:sz="0" w:space="0" w:color="auto"/>
                <w:right w:val="none" w:sz="0" w:space="0" w:color="auto"/>
              </w:divBdr>
            </w:div>
            <w:div w:id="1086145237">
              <w:marLeft w:val="0"/>
              <w:marRight w:val="0"/>
              <w:marTop w:val="0"/>
              <w:marBottom w:val="0"/>
              <w:divBdr>
                <w:top w:val="none" w:sz="0" w:space="0" w:color="auto"/>
                <w:left w:val="none" w:sz="0" w:space="0" w:color="auto"/>
                <w:bottom w:val="none" w:sz="0" w:space="0" w:color="auto"/>
                <w:right w:val="none" w:sz="0" w:space="0" w:color="auto"/>
              </w:divBdr>
            </w:div>
            <w:div w:id="2062945943">
              <w:marLeft w:val="0"/>
              <w:marRight w:val="0"/>
              <w:marTop w:val="0"/>
              <w:marBottom w:val="0"/>
              <w:divBdr>
                <w:top w:val="none" w:sz="0" w:space="0" w:color="auto"/>
                <w:left w:val="none" w:sz="0" w:space="0" w:color="auto"/>
                <w:bottom w:val="none" w:sz="0" w:space="0" w:color="auto"/>
                <w:right w:val="none" w:sz="0" w:space="0" w:color="auto"/>
              </w:divBdr>
            </w:div>
            <w:div w:id="1013260836">
              <w:marLeft w:val="0"/>
              <w:marRight w:val="0"/>
              <w:marTop w:val="0"/>
              <w:marBottom w:val="0"/>
              <w:divBdr>
                <w:top w:val="none" w:sz="0" w:space="0" w:color="auto"/>
                <w:left w:val="none" w:sz="0" w:space="0" w:color="auto"/>
                <w:bottom w:val="none" w:sz="0" w:space="0" w:color="auto"/>
                <w:right w:val="none" w:sz="0" w:space="0" w:color="auto"/>
              </w:divBdr>
            </w:div>
            <w:div w:id="1236209600">
              <w:marLeft w:val="0"/>
              <w:marRight w:val="0"/>
              <w:marTop w:val="0"/>
              <w:marBottom w:val="0"/>
              <w:divBdr>
                <w:top w:val="none" w:sz="0" w:space="0" w:color="auto"/>
                <w:left w:val="none" w:sz="0" w:space="0" w:color="auto"/>
                <w:bottom w:val="none" w:sz="0" w:space="0" w:color="auto"/>
                <w:right w:val="none" w:sz="0" w:space="0" w:color="auto"/>
              </w:divBdr>
            </w:div>
            <w:div w:id="999232095">
              <w:marLeft w:val="0"/>
              <w:marRight w:val="0"/>
              <w:marTop w:val="0"/>
              <w:marBottom w:val="0"/>
              <w:divBdr>
                <w:top w:val="none" w:sz="0" w:space="0" w:color="auto"/>
                <w:left w:val="none" w:sz="0" w:space="0" w:color="auto"/>
                <w:bottom w:val="none" w:sz="0" w:space="0" w:color="auto"/>
                <w:right w:val="none" w:sz="0" w:space="0" w:color="auto"/>
              </w:divBdr>
            </w:div>
            <w:div w:id="1284968691">
              <w:marLeft w:val="0"/>
              <w:marRight w:val="0"/>
              <w:marTop w:val="0"/>
              <w:marBottom w:val="0"/>
              <w:divBdr>
                <w:top w:val="none" w:sz="0" w:space="0" w:color="auto"/>
                <w:left w:val="none" w:sz="0" w:space="0" w:color="auto"/>
                <w:bottom w:val="none" w:sz="0" w:space="0" w:color="auto"/>
                <w:right w:val="none" w:sz="0" w:space="0" w:color="auto"/>
              </w:divBdr>
            </w:div>
            <w:div w:id="894394752">
              <w:marLeft w:val="0"/>
              <w:marRight w:val="0"/>
              <w:marTop w:val="0"/>
              <w:marBottom w:val="0"/>
              <w:divBdr>
                <w:top w:val="none" w:sz="0" w:space="0" w:color="auto"/>
                <w:left w:val="none" w:sz="0" w:space="0" w:color="auto"/>
                <w:bottom w:val="none" w:sz="0" w:space="0" w:color="auto"/>
                <w:right w:val="none" w:sz="0" w:space="0" w:color="auto"/>
              </w:divBdr>
            </w:div>
            <w:div w:id="427237164">
              <w:marLeft w:val="0"/>
              <w:marRight w:val="0"/>
              <w:marTop w:val="0"/>
              <w:marBottom w:val="0"/>
              <w:divBdr>
                <w:top w:val="none" w:sz="0" w:space="0" w:color="auto"/>
                <w:left w:val="none" w:sz="0" w:space="0" w:color="auto"/>
                <w:bottom w:val="none" w:sz="0" w:space="0" w:color="auto"/>
                <w:right w:val="none" w:sz="0" w:space="0" w:color="auto"/>
              </w:divBdr>
            </w:div>
            <w:div w:id="1934390331">
              <w:marLeft w:val="0"/>
              <w:marRight w:val="0"/>
              <w:marTop w:val="0"/>
              <w:marBottom w:val="0"/>
              <w:divBdr>
                <w:top w:val="none" w:sz="0" w:space="0" w:color="auto"/>
                <w:left w:val="none" w:sz="0" w:space="0" w:color="auto"/>
                <w:bottom w:val="none" w:sz="0" w:space="0" w:color="auto"/>
                <w:right w:val="none" w:sz="0" w:space="0" w:color="auto"/>
              </w:divBdr>
            </w:div>
            <w:div w:id="338850141">
              <w:marLeft w:val="0"/>
              <w:marRight w:val="0"/>
              <w:marTop w:val="0"/>
              <w:marBottom w:val="0"/>
              <w:divBdr>
                <w:top w:val="none" w:sz="0" w:space="0" w:color="auto"/>
                <w:left w:val="none" w:sz="0" w:space="0" w:color="auto"/>
                <w:bottom w:val="none" w:sz="0" w:space="0" w:color="auto"/>
                <w:right w:val="none" w:sz="0" w:space="0" w:color="auto"/>
              </w:divBdr>
            </w:div>
            <w:div w:id="489911842">
              <w:marLeft w:val="0"/>
              <w:marRight w:val="0"/>
              <w:marTop w:val="0"/>
              <w:marBottom w:val="0"/>
              <w:divBdr>
                <w:top w:val="none" w:sz="0" w:space="0" w:color="auto"/>
                <w:left w:val="none" w:sz="0" w:space="0" w:color="auto"/>
                <w:bottom w:val="none" w:sz="0" w:space="0" w:color="auto"/>
                <w:right w:val="none" w:sz="0" w:space="0" w:color="auto"/>
              </w:divBdr>
            </w:div>
            <w:div w:id="869412298">
              <w:marLeft w:val="0"/>
              <w:marRight w:val="0"/>
              <w:marTop w:val="0"/>
              <w:marBottom w:val="0"/>
              <w:divBdr>
                <w:top w:val="none" w:sz="0" w:space="0" w:color="auto"/>
                <w:left w:val="none" w:sz="0" w:space="0" w:color="auto"/>
                <w:bottom w:val="none" w:sz="0" w:space="0" w:color="auto"/>
                <w:right w:val="none" w:sz="0" w:space="0" w:color="auto"/>
              </w:divBdr>
            </w:div>
            <w:div w:id="718169035">
              <w:marLeft w:val="0"/>
              <w:marRight w:val="0"/>
              <w:marTop w:val="0"/>
              <w:marBottom w:val="0"/>
              <w:divBdr>
                <w:top w:val="none" w:sz="0" w:space="0" w:color="auto"/>
                <w:left w:val="none" w:sz="0" w:space="0" w:color="auto"/>
                <w:bottom w:val="none" w:sz="0" w:space="0" w:color="auto"/>
                <w:right w:val="none" w:sz="0" w:space="0" w:color="auto"/>
              </w:divBdr>
            </w:div>
            <w:div w:id="1978488761">
              <w:marLeft w:val="0"/>
              <w:marRight w:val="0"/>
              <w:marTop w:val="0"/>
              <w:marBottom w:val="0"/>
              <w:divBdr>
                <w:top w:val="none" w:sz="0" w:space="0" w:color="auto"/>
                <w:left w:val="none" w:sz="0" w:space="0" w:color="auto"/>
                <w:bottom w:val="none" w:sz="0" w:space="0" w:color="auto"/>
                <w:right w:val="none" w:sz="0" w:space="0" w:color="auto"/>
              </w:divBdr>
            </w:div>
            <w:div w:id="1781679519">
              <w:marLeft w:val="0"/>
              <w:marRight w:val="0"/>
              <w:marTop w:val="0"/>
              <w:marBottom w:val="0"/>
              <w:divBdr>
                <w:top w:val="none" w:sz="0" w:space="0" w:color="auto"/>
                <w:left w:val="none" w:sz="0" w:space="0" w:color="auto"/>
                <w:bottom w:val="none" w:sz="0" w:space="0" w:color="auto"/>
                <w:right w:val="none" w:sz="0" w:space="0" w:color="auto"/>
              </w:divBdr>
            </w:div>
            <w:div w:id="57940652">
              <w:marLeft w:val="0"/>
              <w:marRight w:val="0"/>
              <w:marTop w:val="0"/>
              <w:marBottom w:val="0"/>
              <w:divBdr>
                <w:top w:val="none" w:sz="0" w:space="0" w:color="auto"/>
                <w:left w:val="none" w:sz="0" w:space="0" w:color="auto"/>
                <w:bottom w:val="none" w:sz="0" w:space="0" w:color="auto"/>
                <w:right w:val="none" w:sz="0" w:space="0" w:color="auto"/>
              </w:divBdr>
            </w:div>
            <w:div w:id="1365209348">
              <w:marLeft w:val="0"/>
              <w:marRight w:val="0"/>
              <w:marTop w:val="0"/>
              <w:marBottom w:val="0"/>
              <w:divBdr>
                <w:top w:val="none" w:sz="0" w:space="0" w:color="auto"/>
                <w:left w:val="none" w:sz="0" w:space="0" w:color="auto"/>
                <w:bottom w:val="none" w:sz="0" w:space="0" w:color="auto"/>
                <w:right w:val="none" w:sz="0" w:space="0" w:color="auto"/>
              </w:divBdr>
            </w:div>
            <w:div w:id="1622953456">
              <w:marLeft w:val="0"/>
              <w:marRight w:val="0"/>
              <w:marTop w:val="0"/>
              <w:marBottom w:val="0"/>
              <w:divBdr>
                <w:top w:val="none" w:sz="0" w:space="0" w:color="auto"/>
                <w:left w:val="none" w:sz="0" w:space="0" w:color="auto"/>
                <w:bottom w:val="none" w:sz="0" w:space="0" w:color="auto"/>
                <w:right w:val="none" w:sz="0" w:space="0" w:color="auto"/>
              </w:divBdr>
            </w:div>
            <w:div w:id="378012656">
              <w:marLeft w:val="0"/>
              <w:marRight w:val="0"/>
              <w:marTop w:val="0"/>
              <w:marBottom w:val="0"/>
              <w:divBdr>
                <w:top w:val="none" w:sz="0" w:space="0" w:color="auto"/>
                <w:left w:val="none" w:sz="0" w:space="0" w:color="auto"/>
                <w:bottom w:val="none" w:sz="0" w:space="0" w:color="auto"/>
                <w:right w:val="none" w:sz="0" w:space="0" w:color="auto"/>
              </w:divBdr>
            </w:div>
            <w:div w:id="182717891">
              <w:marLeft w:val="0"/>
              <w:marRight w:val="0"/>
              <w:marTop w:val="0"/>
              <w:marBottom w:val="0"/>
              <w:divBdr>
                <w:top w:val="none" w:sz="0" w:space="0" w:color="auto"/>
                <w:left w:val="none" w:sz="0" w:space="0" w:color="auto"/>
                <w:bottom w:val="none" w:sz="0" w:space="0" w:color="auto"/>
                <w:right w:val="none" w:sz="0" w:space="0" w:color="auto"/>
              </w:divBdr>
            </w:div>
            <w:div w:id="81807254">
              <w:marLeft w:val="0"/>
              <w:marRight w:val="0"/>
              <w:marTop w:val="0"/>
              <w:marBottom w:val="0"/>
              <w:divBdr>
                <w:top w:val="none" w:sz="0" w:space="0" w:color="auto"/>
                <w:left w:val="none" w:sz="0" w:space="0" w:color="auto"/>
                <w:bottom w:val="none" w:sz="0" w:space="0" w:color="auto"/>
                <w:right w:val="none" w:sz="0" w:space="0" w:color="auto"/>
              </w:divBdr>
            </w:div>
            <w:div w:id="1599364453">
              <w:marLeft w:val="0"/>
              <w:marRight w:val="0"/>
              <w:marTop w:val="0"/>
              <w:marBottom w:val="0"/>
              <w:divBdr>
                <w:top w:val="none" w:sz="0" w:space="0" w:color="auto"/>
                <w:left w:val="none" w:sz="0" w:space="0" w:color="auto"/>
                <w:bottom w:val="none" w:sz="0" w:space="0" w:color="auto"/>
                <w:right w:val="none" w:sz="0" w:space="0" w:color="auto"/>
              </w:divBdr>
            </w:div>
            <w:div w:id="554239859">
              <w:marLeft w:val="0"/>
              <w:marRight w:val="0"/>
              <w:marTop w:val="0"/>
              <w:marBottom w:val="0"/>
              <w:divBdr>
                <w:top w:val="none" w:sz="0" w:space="0" w:color="auto"/>
                <w:left w:val="none" w:sz="0" w:space="0" w:color="auto"/>
                <w:bottom w:val="none" w:sz="0" w:space="0" w:color="auto"/>
                <w:right w:val="none" w:sz="0" w:space="0" w:color="auto"/>
              </w:divBdr>
            </w:div>
            <w:div w:id="1523977073">
              <w:marLeft w:val="0"/>
              <w:marRight w:val="0"/>
              <w:marTop w:val="0"/>
              <w:marBottom w:val="0"/>
              <w:divBdr>
                <w:top w:val="none" w:sz="0" w:space="0" w:color="auto"/>
                <w:left w:val="none" w:sz="0" w:space="0" w:color="auto"/>
                <w:bottom w:val="none" w:sz="0" w:space="0" w:color="auto"/>
                <w:right w:val="none" w:sz="0" w:space="0" w:color="auto"/>
              </w:divBdr>
            </w:div>
            <w:div w:id="2146120882">
              <w:marLeft w:val="0"/>
              <w:marRight w:val="0"/>
              <w:marTop w:val="0"/>
              <w:marBottom w:val="0"/>
              <w:divBdr>
                <w:top w:val="none" w:sz="0" w:space="0" w:color="auto"/>
                <w:left w:val="none" w:sz="0" w:space="0" w:color="auto"/>
                <w:bottom w:val="none" w:sz="0" w:space="0" w:color="auto"/>
                <w:right w:val="none" w:sz="0" w:space="0" w:color="auto"/>
              </w:divBdr>
            </w:div>
            <w:div w:id="705176520">
              <w:marLeft w:val="0"/>
              <w:marRight w:val="0"/>
              <w:marTop w:val="0"/>
              <w:marBottom w:val="0"/>
              <w:divBdr>
                <w:top w:val="none" w:sz="0" w:space="0" w:color="auto"/>
                <w:left w:val="none" w:sz="0" w:space="0" w:color="auto"/>
                <w:bottom w:val="none" w:sz="0" w:space="0" w:color="auto"/>
                <w:right w:val="none" w:sz="0" w:space="0" w:color="auto"/>
              </w:divBdr>
            </w:div>
            <w:div w:id="1011958385">
              <w:marLeft w:val="0"/>
              <w:marRight w:val="0"/>
              <w:marTop w:val="0"/>
              <w:marBottom w:val="0"/>
              <w:divBdr>
                <w:top w:val="none" w:sz="0" w:space="0" w:color="auto"/>
                <w:left w:val="none" w:sz="0" w:space="0" w:color="auto"/>
                <w:bottom w:val="none" w:sz="0" w:space="0" w:color="auto"/>
                <w:right w:val="none" w:sz="0" w:space="0" w:color="auto"/>
              </w:divBdr>
            </w:div>
            <w:div w:id="333730057">
              <w:marLeft w:val="0"/>
              <w:marRight w:val="0"/>
              <w:marTop w:val="0"/>
              <w:marBottom w:val="0"/>
              <w:divBdr>
                <w:top w:val="none" w:sz="0" w:space="0" w:color="auto"/>
                <w:left w:val="none" w:sz="0" w:space="0" w:color="auto"/>
                <w:bottom w:val="none" w:sz="0" w:space="0" w:color="auto"/>
                <w:right w:val="none" w:sz="0" w:space="0" w:color="auto"/>
              </w:divBdr>
            </w:div>
            <w:div w:id="1641181943">
              <w:marLeft w:val="0"/>
              <w:marRight w:val="0"/>
              <w:marTop w:val="0"/>
              <w:marBottom w:val="0"/>
              <w:divBdr>
                <w:top w:val="none" w:sz="0" w:space="0" w:color="auto"/>
                <w:left w:val="none" w:sz="0" w:space="0" w:color="auto"/>
                <w:bottom w:val="none" w:sz="0" w:space="0" w:color="auto"/>
                <w:right w:val="none" w:sz="0" w:space="0" w:color="auto"/>
              </w:divBdr>
            </w:div>
            <w:div w:id="390348364">
              <w:marLeft w:val="0"/>
              <w:marRight w:val="0"/>
              <w:marTop w:val="0"/>
              <w:marBottom w:val="0"/>
              <w:divBdr>
                <w:top w:val="none" w:sz="0" w:space="0" w:color="auto"/>
                <w:left w:val="none" w:sz="0" w:space="0" w:color="auto"/>
                <w:bottom w:val="none" w:sz="0" w:space="0" w:color="auto"/>
                <w:right w:val="none" w:sz="0" w:space="0" w:color="auto"/>
              </w:divBdr>
            </w:div>
            <w:div w:id="1944606700">
              <w:marLeft w:val="0"/>
              <w:marRight w:val="0"/>
              <w:marTop w:val="0"/>
              <w:marBottom w:val="0"/>
              <w:divBdr>
                <w:top w:val="none" w:sz="0" w:space="0" w:color="auto"/>
                <w:left w:val="none" w:sz="0" w:space="0" w:color="auto"/>
                <w:bottom w:val="none" w:sz="0" w:space="0" w:color="auto"/>
                <w:right w:val="none" w:sz="0" w:space="0" w:color="auto"/>
              </w:divBdr>
            </w:div>
            <w:div w:id="525410678">
              <w:marLeft w:val="0"/>
              <w:marRight w:val="0"/>
              <w:marTop w:val="0"/>
              <w:marBottom w:val="0"/>
              <w:divBdr>
                <w:top w:val="none" w:sz="0" w:space="0" w:color="auto"/>
                <w:left w:val="none" w:sz="0" w:space="0" w:color="auto"/>
                <w:bottom w:val="none" w:sz="0" w:space="0" w:color="auto"/>
                <w:right w:val="none" w:sz="0" w:space="0" w:color="auto"/>
              </w:divBdr>
            </w:div>
            <w:div w:id="1051881612">
              <w:marLeft w:val="0"/>
              <w:marRight w:val="0"/>
              <w:marTop w:val="0"/>
              <w:marBottom w:val="0"/>
              <w:divBdr>
                <w:top w:val="none" w:sz="0" w:space="0" w:color="auto"/>
                <w:left w:val="none" w:sz="0" w:space="0" w:color="auto"/>
                <w:bottom w:val="none" w:sz="0" w:space="0" w:color="auto"/>
                <w:right w:val="none" w:sz="0" w:space="0" w:color="auto"/>
              </w:divBdr>
            </w:div>
            <w:div w:id="1665670665">
              <w:marLeft w:val="0"/>
              <w:marRight w:val="0"/>
              <w:marTop w:val="0"/>
              <w:marBottom w:val="0"/>
              <w:divBdr>
                <w:top w:val="none" w:sz="0" w:space="0" w:color="auto"/>
                <w:left w:val="none" w:sz="0" w:space="0" w:color="auto"/>
                <w:bottom w:val="none" w:sz="0" w:space="0" w:color="auto"/>
                <w:right w:val="none" w:sz="0" w:space="0" w:color="auto"/>
              </w:divBdr>
            </w:div>
            <w:div w:id="1607082620">
              <w:marLeft w:val="0"/>
              <w:marRight w:val="0"/>
              <w:marTop w:val="0"/>
              <w:marBottom w:val="0"/>
              <w:divBdr>
                <w:top w:val="none" w:sz="0" w:space="0" w:color="auto"/>
                <w:left w:val="none" w:sz="0" w:space="0" w:color="auto"/>
                <w:bottom w:val="none" w:sz="0" w:space="0" w:color="auto"/>
                <w:right w:val="none" w:sz="0" w:space="0" w:color="auto"/>
              </w:divBdr>
            </w:div>
            <w:div w:id="13501214">
              <w:marLeft w:val="0"/>
              <w:marRight w:val="0"/>
              <w:marTop w:val="0"/>
              <w:marBottom w:val="0"/>
              <w:divBdr>
                <w:top w:val="none" w:sz="0" w:space="0" w:color="auto"/>
                <w:left w:val="none" w:sz="0" w:space="0" w:color="auto"/>
                <w:bottom w:val="none" w:sz="0" w:space="0" w:color="auto"/>
                <w:right w:val="none" w:sz="0" w:space="0" w:color="auto"/>
              </w:divBdr>
            </w:div>
            <w:div w:id="477259361">
              <w:marLeft w:val="0"/>
              <w:marRight w:val="0"/>
              <w:marTop w:val="0"/>
              <w:marBottom w:val="0"/>
              <w:divBdr>
                <w:top w:val="none" w:sz="0" w:space="0" w:color="auto"/>
                <w:left w:val="none" w:sz="0" w:space="0" w:color="auto"/>
                <w:bottom w:val="none" w:sz="0" w:space="0" w:color="auto"/>
                <w:right w:val="none" w:sz="0" w:space="0" w:color="auto"/>
              </w:divBdr>
            </w:div>
            <w:div w:id="738284086">
              <w:marLeft w:val="0"/>
              <w:marRight w:val="0"/>
              <w:marTop w:val="0"/>
              <w:marBottom w:val="0"/>
              <w:divBdr>
                <w:top w:val="none" w:sz="0" w:space="0" w:color="auto"/>
                <w:left w:val="none" w:sz="0" w:space="0" w:color="auto"/>
                <w:bottom w:val="none" w:sz="0" w:space="0" w:color="auto"/>
                <w:right w:val="none" w:sz="0" w:space="0" w:color="auto"/>
              </w:divBdr>
            </w:div>
            <w:div w:id="2005473309">
              <w:marLeft w:val="0"/>
              <w:marRight w:val="0"/>
              <w:marTop w:val="0"/>
              <w:marBottom w:val="0"/>
              <w:divBdr>
                <w:top w:val="none" w:sz="0" w:space="0" w:color="auto"/>
                <w:left w:val="none" w:sz="0" w:space="0" w:color="auto"/>
                <w:bottom w:val="none" w:sz="0" w:space="0" w:color="auto"/>
                <w:right w:val="none" w:sz="0" w:space="0" w:color="auto"/>
              </w:divBdr>
            </w:div>
            <w:div w:id="697782983">
              <w:marLeft w:val="0"/>
              <w:marRight w:val="0"/>
              <w:marTop w:val="0"/>
              <w:marBottom w:val="0"/>
              <w:divBdr>
                <w:top w:val="none" w:sz="0" w:space="0" w:color="auto"/>
                <w:left w:val="none" w:sz="0" w:space="0" w:color="auto"/>
                <w:bottom w:val="none" w:sz="0" w:space="0" w:color="auto"/>
                <w:right w:val="none" w:sz="0" w:space="0" w:color="auto"/>
              </w:divBdr>
            </w:div>
            <w:div w:id="833690820">
              <w:marLeft w:val="0"/>
              <w:marRight w:val="0"/>
              <w:marTop w:val="0"/>
              <w:marBottom w:val="0"/>
              <w:divBdr>
                <w:top w:val="none" w:sz="0" w:space="0" w:color="auto"/>
                <w:left w:val="none" w:sz="0" w:space="0" w:color="auto"/>
                <w:bottom w:val="none" w:sz="0" w:space="0" w:color="auto"/>
                <w:right w:val="none" w:sz="0" w:space="0" w:color="auto"/>
              </w:divBdr>
            </w:div>
            <w:div w:id="184828996">
              <w:marLeft w:val="0"/>
              <w:marRight w:val="0"/>
              <w:marTop w:val="0"/>
              <w:marBottom w:val="0"/>
              <w:divBdr>
                <w:top w:val="none" w:sz="0" w:space="0" w:color="auto"/>
                <w:left w:val="none" w:sz="0" w:space="0" w:color="auto"/>
                <w:bottom w:val="none" w:sz="0" w:space="0" w:color="auto"/>
                <w:right w:val="none" w:sz="0" w:space="0" w:color="auto"/>
              </w:divBdr>
            </w:div>
            <w:div w:id="140079258">
              <w:marLeft w:val="0"/>
              <w:marRight w:val="0"/>
              <w:marTop w:val="0"/>
              <w:marBottom w:val="0"/>
              <w:divBdr>
                <w:top w:val="none" w:sz="0" w:space="0" w:color="auto"/>
                <w:left w:val="none" w:sz="0" w:space="0" w:color="auto"/>
                <w:bottom w:val="none" w:sz="0" w:space="0" w:color="auto"/>
                <w:right w:val="none" w:sz="0" w:space="0" w:color="auto"/>
              </w:divBdr>
            </w:div>
            <w:div w:id="1676420968">
              <w:marLeft w:val="0"/>
              <w:marRight w:val="0"/>
              <w:marTop w:val="0"/>
              <w:marBottom w:val="0"/>
              <w:divBdr>
                <w:top w:val="none" w:sz="0" w:space="0" w:color="auto"/>
                <w:left w:val="none" w:sz="0" w:space="0" w:color="auto"/>
                <w:bottom w:val="none" w:sz="0" w:space="0" w:color="auto"/>
                <w:right w:val="none" w:sz="0" w:space="0" w:color="auto"/>
              </w:divBdr>
            </w:div>
            <w:div w:id="1624725305">
              <w:marLeft w:val="0"/>
              <w:marRight w:val="0"/>
              <w:marTop w:val="0"/>
              <w:marBottom w:val="0"/>
              <w:divBdr>
                <w:top w:val="none" w:sz="0" w:space="0" w:color="auto"/>
                <w:left w:val="none" w:sz="0" w:space="0" w:color="auto"/>
                <w:bottom w:val="none" w:sz="0" w:space="0" w:color="auto"/>
                <w:right w:val="none" w:sz="0" w:space="0" w:color="auto"/>
              </w:divBdr>
            </w:div>
            <w:div w:id="1015116577">
              <w:marLeft w:val="0"/>
              <w:marRight w:val="0"/>
              <w:marTop w:val="0"/>
              <w:marBottom w:val="0"/>
              <w:divBdr>
                <w:top w:val="none" w:sz="0" w:space="0" w:color="auto"/>
                <w:left w:val="none" w:sz="0" w:space="0" w:color="auto"/>
                <w:bottom w:val="none" w:sz="0" w:space="0" w:color="auto"/>
                <w:right w:val="none" w:sz="0" w:space="0" w:color="auto"/>
              </w:divBdr>
            </w:div>
            <w:div w:id="1482382209">
              <w:marLeft w:val="0"/>
              <w:marRight w:val="0"/>
              <w:marTop w:val="0"/>
              <w:marBottom w:val="0"/>
              <w:divBdr>
                <w:top w:val="none" w:sz="0" w:space="0" w:color="auto"/>
                <w:left w:val="none" w:sz="0" w:space="0" w:color="auto"/>
                <w:bottom w:val="none" w:sz="0" w:space="0" w:color="auto"/>
                <w:right w:val="none" w:sz="0" w:space="0" w:color="auto"/>
              </w:divBdr>
            </w:div>
            <w:div w:id="2020614201">
              <w:marLeft w:val="0"/>
              <w:marRight w:val="0"/>
              <w:marTop w:val="0"/>
              <w:marBottom w:val="0"/>
              <w:divBdr>
                <w:top w:val="none" w:sz="0" w:space="0" w:color="auto"/>
                <w:left w:val="none" w:sz="0" w:space="0" w:color="auto"/>
                <w:bottom w:val="none" w:sz="0" w:space="0" w:color="auto"/>
                <w:right w:val="none" w:sz="0" w:space="0" w:color="auto"/>
              </w:divBdr>
            </w:div>
            <w:div w:id="717704523">
              <w:marLeft w:val="0"/>
              <w:marRight w:val="0"/>
              <w:marTop w:val="0"/>
              <w:marBottom w:val="0"/>
              <w:divBdr>
                <w:top w:val="none" w:sz="0" w:space="0" w:color="auto"/>
                <w:left w:val="none" w:sz="0" w:space="0" w:color="auto"/>
                <w:bottom w:val="none" w:sz="0" w:space="0" w:color="auto"/>
                <w:right w:val="none" w:sz="0" w:space="0" w:color="auto"/>
              </w:divBdr>
            </w:div>
            <w:div w:id="1341395501">
              <w:marLeft w:val="0"/>
              <w:marRight w:val="0"/>
              <w:marTop w:val="0"/>
              <w:marBottom w:val="0"/>
              <w:divBdr>
                <w:top w:val="none" w:sz="0" w:space="0" w:color="auto"/>
                <w:left w:val="none" w:sz="0" w:space="0" w:color="auto"/>
                <w:bottom w:val="none" w:sz="0" w:space="0" w:color="auto"/>
                <w:right w:val="none" w:sz="0" w:space="0" w:color="auto"/>
              </w:divBdr>
            </w:div>
            <w:div w:id="1692610322">
              <w:marLeft w:val="0"/>
              <w:marRight w:val="0"/>
              <w:marTop w:val="0"/>
              <w:marBottom w:val="0"/>
              <w:divBdr>
                <w:top w:val="none" w:sz="0" w:space="0" w:color="auto"/>
                <w:left w:val="none" w:sz="0" w:space="0" w:color="auto"/>
                <w:bottom w:val="none" w:sz="0" w:space="0" w:color="auto"/>
                <w:right w:val="none" w:sz="0" w:space="0" w:color="auto"/>
              </w:divBdr>
            </w:div>
            <w:div w:id="1671446289">
              <w:marLeft w:val="0"/>
              <w:marRight w:val="0"/>
              <w:marTop w:val="0"/>
              <w:marBottom w:val="0"/>
              <w:divBdr>
                <w:top w:val="none" w:sz="0" w:space="0" w:color="auto"/>
                <w:left w:val="none" w:sz="0" w:space="0" w:color="auto"/>
                <w:bottom w:val="none" w:sz="0" w:space="0" w:color="auto"/>
                <w:right w:val="none" w:sz="0" w:space="0" w:color="auto"/>
              </w:divBdr>
            </w:div>
            <w:div w:id="2141923536">
              <w:marLeft w:val="0"/>
              <w:marRight w:val="0"/>
              <w:marTop w:val="0"/>
              <w:marBottom w:val="0"/>
              <w:divBdr>
                <w:top w:val="none" w:sz="0" w:space="0" w:color="auto"/>
                <w:left w:val="none" w:sz="0" w:space="0" w:color="auto"/>
                <w:bottom w:val="none" w:sz="0" w:space="0" w:color="auto"/>
                <w:right w:val="none" w:sz="0" w:space="0" w:color="auto"/>
              </w:divBdr>
            </w:div>
            <w:div w:id="1235242915">
              <w:marLeft w:val="0"/>
              <w:marRight w:val="0"/>
              <w:marTop w:val="0"/>
              <w:marBottom w:val="0"/>
              <w:divBdr>
                <w:top w:val="none" w:sz="0" w:space="0" w:color="auto"/>
                <w:left w:val="none" w:sz="0" w:space="0" w:color="auto"/>
                <w:bottom w:val="none" w:sz="0" w:space="0" w:color="auto"/>
                <w:right w:val="none" w:sz="0" w:space="0" w:color="auto"/>
              </w:divBdr>
            </w:div>
            <w:div w:id="1189679145">
              <w:marLeft w:val="0"/>
              <w:marRight w:val="0"/>
              <w:marTop w:val="0"/>
              <w:marBottom w:val="0"/>
              <w:divBdr>
                <w:top w:val="none" w:sz="0" w:space="0" w:color="auto"/>
                <w:left w:val="none" w:sz="0" w:space="0" w:color="auto"/>
                <w:bottom w:val="none" w:sz="0" w:space="0" w:color="auto"/>
                <w:right w:val="none" w:sz="0" w:space="0" w:color="auto"/>
              </w:divBdr>
            </w:div>
            <w:div w:id="196821139">
              <w:marLeft w:val="0"/>
              <w:marRight w:val="0"/>
              <w:marTop w:val="0"/>
              <w:marBottom w:val="0"/>
              <w:divBdr>
                <w:top w:val="none" w:sz="0" w:space="0" w:color="auto"/>
                <w:left w:val="none" w:sz="0" w:space="0" w:color="auto"/>
                <w:bottom w:val="none" w:sz="0" w:space="0" w:color="auto"/>
                <w:right w:val="none" w:sz="0" w:space="0" w:color="auto"/>
              </w:divBdr>
            </w:div>
            <w:div w:id="1648827550">
              <w:marLeft w:val="0"/>
              <w:marRight w:val="0"/>
              <w:marTop w:val="0"/>
              <w:marBottom w:val="0"/>
              <w:divBdr>
                <w:top w:val="none" w:sz="0" w:space="0" w:color="auto"/>
                <w:left w:val="none" w:sz="0" w:space="0" w:color="auto"/>
                <w:bottom w:val="none" w:sz="0" w:space="0" w:color="auto"/>
                <w:right w:val="none" w:sz="0" w:space="0" w:color="auto"/>
              </w:divBdr>
            </w:div>
            <w:div w:id="1621259800">
              <w:marLeft w:val="0"/>
              <w:marRight w:val="0"/>
              <w:marTop w:val="0"/>
              <w:marBottom w:val="0"/>
              <w:divBdr>
                <w:top w:val="none" w:sz="0" w:space="0" w:color="auto"/>
                <w:left w:val="none" w:sz="0" w:space="0" w:color="auto"/>
                <w:bottom w:val="none" w:sz="0" w:space="0" w:color="auto"/>
                <w:right w:val="none" w:sz="0" w:space="0" w:color="auto"/>
              </w:divBdr>
            </w:div>
            <w:div w:id="451902628">
              <w:marLeft w:val="0"/>
              <w:marRight w:val="0"/>
              <w:marTop w:val="0"/>
              <w:marBottom w:val="0"/>
              <w:divBdr>
                <w:top w:val="none" w:sz="0" w:space="0" w:color="auto"/>
                <w:left w:val="none" w:sz="0" w:space="0" w:color="auto"/>
                <w:bottom w:val="none" w:sz="0" w:space="0" w:color="auto"/>
                <w:right w:val="none" w:sz="0" w:space="0" w:color="auto"/>
              </w:divBdr>
            </w:div>
            <w:div w:id="1494493931">
              <w:marLeft w:val="0"/>
              <w:marRight w:val="0"/>
              <w:marTop w:val="0"/>
              <w:marBottom w:val="0"/>
              <w:divBdr>
                <w:top w:val="none" w:sz="0" w:space="0" w:color="auto"/>
                <w:left w:val="none" w:sz="0" w:space="0" w:color="auto"/>
                <w:bottom w:val="none" w:sz="0" w:space="0" w:color="auto"/>
                <w:right w:val="none" w:sz="0" w:space="0" w:color="auto"/>
              </w:divBdr>
            </w:div>
            <w:div w:id="132068648">
              <w:marLeft w:val="0"/>
              <w:marRight w:val="0"/>
              <w:marTop w:val="0"/>
              <w:marBottom w:val="0"/>
              <w:divBdr>
                <w:top w:val="none" w:sz="0" w:space="0" w:color="auto"/>
                <w:left w:val="none" w:sz="0" w:space="0" w:color="auto"/>
                <w:bottom w:val="none" w:sz="0" w:space="0" w:color="auto"/>
                <w:right w:val="none" w:sz="0" w:space="0" w:color="auto"/>
              </w:divBdr>
            </w:div>
            <w:div w:id="1672105785">
              <w:marLeft w:val="0"/>
              <w:marRight w:val="0"/>
              <w:marTop w:val="0"/>
              <w:marBottom w:val="0"/>
              <w:divBdr>
                <w:top w:val="none" w:sz="0" w:space="0" w:color="auto"/>
                <w:left w:val="none" w:sz="0" w:space="0" w:color="auto"/>
                <w:bottom w:val="none" w:sz="0" w:space="0" w:color="auto"/>
                <w:right w:val="none" w:sz="0" w:space="0" w:color="auto"/>
              </w:divBdr>
            </w:div>
            <w:div w:id="1499224680">
              <w:marLeft w:val="0"/>
              <w:marRight w:val="0"/>
              <w:marTop w:val="0"/>
              <w:marBottom w:val="0"/>
              <w:divBdr>
                <w:top w:val="none" w:sz="0" w:space="0" w:color="auto"/>
                <w:left w:val="none" w:sz="0" w:space="0" w:color="auto"/>
                <w:bottom w:val="none" w:sz="0" w:space="0" w:color="auto"/>
                <w:right w:val="none" w:sz="0" w:space="0" w:color="auto"/>
              </w:divBdr>
            </w:div>
            <w:div w:id="1949504047">
              <w:marLeft w:val="0"/>
              <w:marRight w:val="0"/>
              <w:marTop w:val="0"/>
              <w:marBottom w:val="0"/>
              <w:divBdr>
                <w:top w:val="none" w:sz="0" w:space="0" w:color="auto"/>
                <w:left w:val="none" w:sz="0" w:space="0" w:color="auto"/>
                <w:bottom w:val="none" w:sz="0" w:space="0" w:color="auto"/>
                <w:right w:val="none" w:sz="0" w:space="0" w:color="auto"/>
              </w:divBdr>
            </w:div>
            <w:div w:id="560211128">
              <w:marLeft w:val="0"/>
              <w:marRight w:val="0"/>
              <w:marTop w:val="0"/>
              <w:marBottom w:val="0"/>
              <w:divBdr>
                <w:top w:val="none" w:sz="0" w:space="0" w:color="auto"/>
                <w:left w:val="none" w:sz="0" w:space="0" w:color="auto"/>
                <w:bottom w:val="none" w:sz="0" w:space="0" w:color="auto"/>
                <w:right w:val="none" w:sz="0" w:space="0" w:color="auto"/>
              </w:divBdr>
            </w:div>
            <w:div w:id="997421939">
              <w:marLeft w:val="0"/>
              <w:marRight w:val="0"/>
              <w:marTop w:val="0"/>
              <w:marBottom w:val="0"/>
              <w:divBdr>
                <w:top w:val="none" w:sz="0" w:space="0" w:color="auto"/>
                <w:left w:val="none" w:sz="0" w:space="0" w:color="auto"/>
                <w:bottom w:val="none" w:sz="0" w:space="0" w:color="auto"/>
                <w:right w:val="none" w:sz="0" w:space="0" w:color="auto"/>
              </w:divBdr>
            </w:div>
            <w:div w:id="952521669">
              <w:marLeft w:val="0"/>
              <w:marRight w:val="0"/>
              <w:marTop w:val="0"/>
              <w:marBottom w:val="0"/>
              <w:divBdr>
                <w:top w:val="none" w:sz="0" w:space="0" w:color="auto"/>
                <w:left w:val="none" w:sz="0" w:space="0" w:color="auto"/>
                <w:bottom w:val="none" w:sz="0" w:space="0" w:color="auto"/>
                <w:right w:val="none" w:sz="0" w:space="0" w:color="auto"/>
              </w:divBdr>
            </w:div>
            <w:div w:id="1408964373">
              <w:marLeft w:val="0"/>
              <w:marRight w:val="0"/>
              <w:marTop w:val="0"/>
              <w:marBottom w:val="0"/>
              <w:divBdr>
                <w:top w:val="none" w:sz="0" w:space="0" w:color="auto"/>
                <w:left w:val="none" w:sz="0" w:space="0" w:color="auto"/>
                <w:bottom w:val="none" w:sz="0" w:space="0" w:color="auto"/>
                <w:right w:val="none" w:sz="0" w:space="0" w:color="auto"/>
              </w:divBdr>
            </w:div>
            <w:div w:id="110513509">
              <w:marLeft w:val="0"/>
              <w:marRight w:val="0"/>
              <w:marTop w:val="0"/>
              <w:marBottom w:val="0"/>
              <w:divBdr>
                <w:top w:val="none" w:sz="0" w:space="0" w:color="auto"/>
                <w:left w:val="none" w:sz="0" w:space="0" w:color="auto"/>
                <w:bottom w:val="none" w:sz="0" w:space="0" w:color="auto"/>
                <w:right w:val="none" w:sz="0" w:space="0" w:color="auto"/>
              </w:divBdr>
            </w:div>
            <w:div w:id="1188252504">
              <w:marLeft w:val="0"/>
              <w:marRight w:val="0"/>
              <w:marTop w:val="0"/>
              <w:marBottom w:val="0"/>
              <w:divBdr>
                <w:top w:val="none" w:sz="0" w:space="0" w:color="auto"/>
                <w:left w:val="none" w:sz="0" w:space="0" w:color="auto"/>
                <w:bottom w:val="none" w:sz="0" w:space="0" w:color="auto"/>
                <w:right w:val="none" w:sz="0" w:space="0" w:color="auto"/>
              </w:divBdr>
            </w:div>
            <w:div w:id="2129934793">
              <w:marLeft w:val="0"/>
              <w:marRight w:val="0"/>
              <w:marTop w:val="0"/>
              <w:marBottom w:val="0"/>
              <w:divBdr>
                <w:top w:val="none" w:sz="0" w:space="0" w:color="auto"/>
                <w:left w:val="none" w:sz="0" w:space="0" w:color="auto"/>
                <w:bottom w:val="none" w:sz="0" w:space="0" w:color="auto"/>
                <w:right w:val="none" w:sz="0" w:space="0" w:color="auto"/>
              </w:divBdr>
            </w:div>
            <w:div w:id="1534610683">
              <w:marLeft w:val="0"/>
              <w:marRight w:val="0"/>
              <w:marTop w:val="0"/>
              <w:marBottom w:val="0"/>
              <w:divBdr>
                <w:top w:val="none" w:sz="0" w:space="0" w:color="auto"/>
                <w:left w:val="none" w:sz="0" w:space="0" w:color="auto"/>
                <w:bottom w:val="none" w:sz="0" w:space="0" w:color="auto"/>
                <w:right w:val="none" w:sz="0" w:space="0" w:color="auto"/>
              </w:divBdr>
            </w:div>
            <w:div w:id="1340884241">
              <w:marLeft w:val="0"/>
              <w:marRight w:val="0"/>
              <w:marTop w:val="0"/>
              <w:marBottom w:val="0"/>
              <w:divBdr>
                <w:top w:val="none" w:sz="0" w:space="0" w:color="auto"/>
                <w:left w:val="none" w:sz="0" w:space="0" w:color="auto"/>
                <w:bottom w:val="none" w:sz="0" w:space="0" w:color="auto"/>
                <w:right w:val="none" w:sz="0" w:space="0" w:color="auto"/>
              </w:divBdr>
            </w:div>
            <w:div w:id="765883363">
              <w:marLeft w:val="0"/>
              <w:marRight w:val="0"/>
              <w:marTop w:val="0"/>
              <w:marBottom w:val="0"/>
              <w:divBdr>
                <w:top w:val="none" w:sz="0" w:space="0" w:color="auto"/>
                <w:left w:val="none" w:sz="0" w:space="0" w:color="auto"/>
                <w:bottom w:val="none" w:sz="0" w:space="0" w:color="auto"/>
                <w:right w:val="none" w:sz="0" w:space="0" w:color="auto"/>
              </w:divBdr>
            </w:div>
            <w:div w:id="16198353">
              <w:marLeft w:val="0"/>
              <w:marRight w:val="0"/>
              <w:marTop w:val="0"/>
              <w:marBottom w:val="0"/>
              <w:divBdr>
                <w:top w:val="none" w:sz="0" w:space="0" w:color="auto"/>
                <w:left w:val="none" w:sz="0" w:space="0" w:color="auto"/>
                <w:bottom w:val="none" w:sz="0" w:space="0" w:color="auto"/>
                <w:right w:val="none" w:sz="0" w:space="0" w:color="auto"/>
              </w:divBdr>
            </w:div>
            <w:div w:id="535437048">
              <w:marLeft w:val="0"/>
              <w:marRight w:val="0"/>
              <w:marTop w:val="0"/>
              <w:marBottom w:val="0"/>
              <w:divBdr>
                <w:top w:val="none" w:sz="0" w:space="0" w:color="auto"/>
                <w:left w:val="none" w:sz="0" w:space="0" w:color="auto"/>
                <w:bottom w:val="none" w:sz="0" w:space="0" w:color="auto"/>
                <w:right w:val="none" w:sz="0" w:space="0" w:color="auto"/>
              </w:divBdr>
            </w:div>
            <w:div w:id="283192658">
              <w:marLeft w:val="0"/>
              <w:marRight w:val="0"/>
              <w:marTop w:val="0"/>
              <w:marBottom w:val="0"/>
              <w:divBdr>
                <w:top w:val="none" w:sz="0" w:space="0" w:color="auto"/>
                <w:left w:val="none" w:sz="0" w:space="0" w:color="auto"/>
                <w:bottom w:val="none" w:sz="0" w:space="0" w:color="auto"/>
                <w:right w:val="none" w:sz="0" w:space="0" w:color="auto"/>
              </w:divBdr>
            </w:div>
            <w:div w:id="985427390">
              <w:marLeft w:val="0"/>
              <w:marRight w:val="0"/>
              <w:marTop w:val="0"/>
              <w:marBottom w:val="0"/>
              <w:divBdr>
                <w:top w:val="none" w:sz="0" w:space="0" w:color="auto"/>
                <w:left w:val="none" w:sz="0" w:space="0" w:color="auto"/>
                <w:bottom w:val="none" w:sz="0" w:space="0" w:color="auto"/>
                <w:right w:val="none" w:sz="0" w:space="0" w:color="auto"/>
              </w:divBdr>
            </w:div>
            <w:div w:id="948661617">
              <w:marLeft w:val="0"/>
              <w:marRight w:val="0"/>
              <w:marTop w:val="0"/>
              <w:marBottom w:val="0"/>
              <w:divBdr>
                <w:top w:val="none" w:sz="0" w:space="0" w:color="auto"/>
                <w:left w:val="none" w:sz="0" w:space="0" w:color="auto"/>
                <w:bottom w:val="none" w:sz="0" w:space="0" w:color="auto"/>
                <w:right w:val="none" w:sz="0" w:space="0" w:color="auto"/>
              </w:divBdr>
            </w:div>
            <w:div w:id="917905351">
              <w:marLeft w:val="0"/>
              <w:marRight w:val="0"/>
              <w:marTop w:val="0"/>
              <w:marBottom w:val="0"/>
              <w:divBdr>
                <w:top w:val="none" w:sz="0" w:space="0" w:color="auto"/>
                <w:left w:val="none" w:sz="0" w:space="0" w:color="auto"/>
                <w:bottom w:val="none" w:sz="0" w:space="0" w:color="auto"/>
                <w:right w:val="none" w:sz="0" w:space="0" w:color="auto"/>
              </w:divBdr>
            </w:div>
            <w:div w:id="344405778">
              <w:marLeft w:val="0"/>
              <w:marRight w:val="0"/>
              <w:marTop w:val="0"/>
              <w:marBottom w:val="0"/>
              <w:divBdr>
                <w:top w:val="none" w:sz="0" w:space="0" w:color="auto"/>
                <w:left w:val="none" w:sz="0" w:space="0" w:color="auto"/>
                <w:bottom w:val="none" w:sz="0" w:space="0" w:color="auto"/>
                <w:right w:val="none" w:sz="0" w:space="0" w:color="auto"/>
              </w:divBdr>
            </w:div>
            <w:div w:id="1376658596">
              <w:marLeft w:val="0"/>
              <w:marRight w:val="0"/>
              <w:marTop w:val="0"/>
              <w:marBottom w:val="0"/>
              <w:divBdr>
                <w:top w:val="none" w:sz="0" w:space="0" w:color="auto"/>
                <w:left w:val="none" w:sz="0" w:space="0" w:color="auto"/>
                <w:bottom w:val="none" w:sz="0" w:space="0" w:color="auto"/>
                <w:right w:val="none" w:sz="0" w:space="0" w:color="auto"/>
              </w:divBdr>
            </w:div>
            <w:div w:id="904726623">
              <w:marLeft w:val="0"/>
              <w:marRight w:val="0"/>
              <w:marTop w:val="0"/>
              <w:marBottom w:val="0"/>
              <w:divBdr>
                <w:top w:val="none" w:sz="0" w:space="0" w:color="auto"/>
                <w:left w:val="none" w:sz="0" w:space="0" w:color="auto"/>
                <w:bottom w:val="none" w:sz="0" w:space="0" w:color="auto"/>
                <w:right w:val="none" w:sz="0" w:space="0" w:color="auto"/>
              </w:divBdr>
            </w:div>
            <w:div w:id="657732324">
              <w:marLeft w:val="0"/>
              <w:marRight w:val="0"/>
              <w:marTop w:val="0"/>
              <w:marBottom w:val="0"/>
              <w:divBdr>
                <w:top w:val="none" w:sz="0" w:space="0" w:color="auto"/>
                <w:left w:val="none" w:sz="0" w:space="0" w:color="auto"/>
                <w:bottom w:val="none" w:sz="0" w:space="0" w:color="auto"/>
                <w:right w:val="none" w:sz="0" w:space="0" w:color="auto"/>
              </w:divBdr>
            </w:div>
            <w:div w:id="1727214961">
              <w:marLeft w:val="0"/>
              <w:marRight w:val="0"/>
              <w:marTop w:val="0"/>
              <w:marBottom w:val="0"/>
              <w:divBdr>
                <w:top w:val="none" w:sz="0" w:space="0" w:color="auto"/>
                <w:left w:val="none" w:sz="0" w:space="0" w:color="auto"/>
                <w:bottom w:val="none" w:sz="0" w:space="0" w:color="auto"/>
                <w:right w:val="none" w:sz="0" w:space="0" w:color="auto"/>
              </w:divBdr>
            </w:div>
            <w:div w:id="1149517562">
              <w:marLeft w:val="0"/>
              <w:marRight w:val="0"/>
              <w:marTop w:val="0"/>
              <w:marBottom w:val="0"/>
              <w:divBdr>
                <w:top w:val="none" w:sz="0" w:space="0" w:color="auto"/>
                <w:left w:val="none" w:sz="0" w:space="0" w:color="auto"/>
                <w:bottom w:val="none" w:sz="0" w:space="0" w:color="auto"/>
                <w:right w:val="none" w:sz="0" w:space="0" w:color="auto"/>
              </w:divBdr>
            </w:div>
            <w:div w:id="218714958">
              <w:marLeft w:val="0"/>
              <w:marRight w:val="0"/>
              <w:marTop w:val="0"/>
              <w:marBottom w:val="0"/>
              <w:divBdr>
                <w:top w:val="none" w:sz="0" w:space="0" w:color="auto"/>
                <w:left w:val="none" w:sz="0" w:space="0" w:color="auto"/>
                <w:bottom w:val="none" w:sz="0" w:space="0" w:color="auto"/>
                <w:right w:val="none" w:sz="0" w:space="0" w:color="auto"/>
              </w:divBdr>
            </w:div>
            <w:div w:id="54672732">
              <w:marLeft w:val="0"/>
              <w:marRight w:val="0"/>
              <w:marTop w:val="0"/>
              <w:marBottom w:val="0"/>
              <w:divBdr>
                <w:top w:val="none" w:sz="0" w:space="0" w:color="auto"/>
                <w:left w:val="none" w:sz="0" w:space="0" w:color="auto"/>
                <w:bottom w:val="none" w:sz="0" w:space="0" w:color="auto"/>
                <w:right w:val="none" w:sz="0" w:space="0" w:color="auto"/>
              </w:divBdr>
            </w:div>
            <w:div w:id="2144692700">
              <w:marLeft w:val="0"/>
              <w:marRight w:val="0"/>
              <w:marTop w:val="0"/>
              <w:marBottom w:val="0"/>
              <w:divBdr>
                <w:top w:val="none" w:sz="0" w:space="0" w:color="auto"/>
                <w:left w:val="none" w:sz="0" w:space="0" w:color="auto"/>
                <w:bottom w:val="none" w:sz="0" w:space="0" w:color="auto"/>
                <w:right w:val="none" w:sz="0" w:space="0" w:color="auto"/>
              </w:divBdr>
            </w:div>
            <w:div w:id="1006397953">
              <w:marLeft w:val="0"/>
              <w:marRight w:val="0"/>
              <w:marTop w:val="0"/>
              <w:marBottom w:val="0"/>
              <w:divBdr>
                <w:top w:val="none" w:sz="0" w:space="0" w:color="auto"/>
                <w:left w:val="none" w:sz="0" w:space="0" w:color="auto"/>
                <w:bottom w:val="none" w:sz="0" w:space="0" w:color="auto"/>
                <w:right w:val="none" w:sz="0" w:space="0" w:color="auto"/>
              </w:divBdr>
            </w:div>
            <w:div w:id="1605652997">
              <w:marLeft w:val="0"/>
              <w:marRight w:val="0"/>
              <w:marTop w:val="0"/>
              <w:marBottom w:val="0"/>
              <w:divBdr>
                <w:top w:val="none" w:sz="0" w:space="0" w:color="auto"/>
                <w:left w:val="none" w:sz="0" w:space="0" w:color="auto"/>
                <w:bottom w:val="none" w:sz="0" w:space="0" w:color="auto"/>
                <w:right w:val="none" w:sz="0" w:space="0" w:color="auto"/>
              </w:divBdr>
            </w:div>
            <w:div w:id="663124749">
              <w:marLeft w:val="0"/>
              <w:marRight w:val="0"/>
              <w:marTop w:val="0"/>
              <w:marBottom w:val="0"/>
              <w:divBdr>
                <w:top w:val="none" w:sz="0" w:space="0" w:color="auto"/>
                <w:left w:val="none" w:sz="0" w:space="0" w:color="auto"/>
                <w:bottom w:val="none" w:sz="0" w:space="0" w:color="auto"/>
                <w:right w:val="none" w:sz="0" w:space="0" w:color="auto"/>
              </w:divBdr>
            </w:div>
            <w:div w:id="1007945785">
              <w:marLeft w:val="0"/>
              <w:marRight w:val="0"/>
              <w:marTop w:val="0"/>
              <w:marBottom w:val="0"/>
              <w:divBdr>
                <w:top w:val="none" w:sz="0" w:space="0" w:color="auto"/>
                <w:left w:val="none" w:sz="0" w:space="0" w:color="auto"/>
                <w:bottom w:val="none" w:sz="0" w:space="0" w:color="auto"/>
                <w:right w:val="none" w:sz="0" w:space="0" w:color="auto"/>
              </w:divBdr>
            </w:div>
            <w:div w:id="2098209390">
              <w:marLeft w:val="0"/>
              <w:marRight w:val="0"/>
              <w:marTop w:val="0"/>
              <w:marBottom w:val="0"/>
              <w:divBdr>
                <w:top w:val="none" w:sz="0" w:space="0" w:color="auto"/>
                <w:left w:val="none" w:sz="0" w:space="0" w:color="auto"/>
                <w:bottom w:val="none" w:sz="0" w:space="0" w:color="auto"/>
                <w:right w:val="none" w:sz="0" w:space="0" w:color="auto"/>
              </w:divBdr>
            </w:div>
            <w:div w:id="1475680086">
              <w:marLeft w:val="0"/>
              <w:marRight w:val="0"/>
              <w:marTop w:val="0"/>
              <w:marBottom w:val="0"/>
              <w:divBdr>
                <w:top w:val="none" w:sz="0" w:space="0" w:color="auto"/>
                <w:left w:val="none" w:sz="0" w:space="0" w:color="auto"/>
                <w:bottom w:val="none" w:sz="0" w:space="0" w:color="auto"/>
                <w:right w:val="none" w:sz="0" w:space="0" w:color="auto"/>
              </w:divBdr>
            </w:div>
            <w:div w:id="1011882138">
              <w:marLeft w:val="0"/>
              <w:marRight w:val="0"/>
              <w:marTop w:val="0"/>
              <w:marBottom w:val="0"/>
              <w:divBdr>
                <w:top w:val="none" w:sz="0" w:space="0" w:color="auto"/>
                <w:left w:val="none" w:sz="0" w:space="0" w:color="auto"/>
                <w:bottom w:val="none" w:sz="0" w:space="0" w:color="auto"/>
                <w:right w:val="none" w:sz="0" w:space="0" w:color="auto"/>
              </w:divBdr>
            </w:div>
            <w:div w:id="1831290421">
              <w:marLeft w:val="0"/>
              <w:marRight w:val="0"/>
              <w:marTop w:val="0"/>
              <w:marBottom w:val="0"/>
              <w:divBdr>
                <w:top w:val="none" w:sz="0" w:space="0" w:color="auto"/>
                <w:left w:val="none" w:sz="0" w:space="0" w:color="auto"/>
                <w:bottom w:val="none" w:sz="0" w:space="0" w:color="auto"/>
                <w:right w:val="none" w:sz="0" w:space="0" w:color="auto"/>
              </w:divBdr>
            </w:div>
            <w:div w:id="120196721">
              <w:marLeft w:val="0"/>
              <w:marRight w:val="0"/>
              <w:marTop w:val="0"/>
              <w:marBottom w:val="0"/>
              <w:divBdr>
                <w:top w:val="none" w:sz="0" w:space="0" w:color="auto"/>
                <w:left w:val="none" w:sz="0" w:space="0" w:color="auto"/>
                <w:bottom w:val="none" w:sz="0" w:space="0" w:color="auto"/>
                <w:right w:val="none" w:sz="0" w:space="0" w:color="auto"/>
              </w:divBdr>
            </w:div>
            <w:div w:id="104547356">
              <w:marLeft w:val="0"/>
              <w:marRight w:val="0"/>
              <w:marTop w:val="0"/>
              <w:marBottom w:val="0"/>
              <w:divBdr>
                <w:top w:val="none" w:sz="0" w:space="0" w:color="auto"/>
                <w:left w:val="none" w:sz="0" w:space="0" w:color="auto"/>
                <w:bottom w:val="none" w:sz="0" w:space="0" w:color="auto"/>
                <w:right w:val="none" w:sz="0" w:space="0" w:color="auto"/>
              </w:divBdr>
            </w:div>
            <w:div w:id="37902891">
              <w:marLeft w:val="0"/>
              <w:marRight w:val="0"/>
              <w:marTop w:val="0"/>
              <w:marBottom w:val="0"/>
              <w:divBdr>
                <w:top w:val="none" w:sz="0" w:space="0" w:color="auto"/>
                <w:left w:val="none" w:sz="0" w:space="0" w:color="auto"/>
                <w:bottom w:val="none" w:sz="0" w:space="0" w:color="auto"/>
                <w:right w:val="none" w:sz="0" w:space="0" w:color="auto"/>
              </w:divBdr>
            </w:div>
            <w:div w:id="1201433793">
              <w:marLeft w:val="0"/>
              <w:marRight w:val="0"/>
              <w:marTop w:val="0"/>
              <w:marBottom w:val="0"/>
              <w:divBdr>
                <w:top w:val="none" w:sz="0" w:space="0" w:color="auto"/>
                <w:left w:val="none" w:sz="0" w:space="0" w:color="auto"/>
                <w:bottom w:val="none" w:sz="0" w:space="0" w:color="auto"/>
                <w:right w:val="none" w:sz="0" w:space="0" w:color="auto"/>
              </w:divBdr>
            </w:div>
            <w:div w:id="1232547920">
              <w:marLeft w:val="0"/>
              <w:marRight w:val="0"/>
              <w:marTop w:val="0"/>
              <w:marBottom w:val="0"/>
              <w:divBdr>
                <w:top w:val="none" w:sz="0" w:space="0" w:color="auto"/>
                <w:left w:val="none" w:sz="0" w:space="0" w:color="auto"/>
                <w:bottom w:val="none" w:sz="0" w:space="0" w:color="auto"/>
                <w:right w:val="none" w:sz="0" w:space="0" w:color="auto"/>
              </w:divBdr>
            </w:div>
            <w:div w:id="169680996">
              <w:marLeft w:val="0"/>
              <w:marRight w:val="0"/>
              <w:marTop w:val="0"/>
              <w:marBottom w:val="0"/>
              <w:divBdr>
                <w:top w:val="none" w:sz="0" w:space="0" w:color="auto"/>
                <w:left w:val="none" w:sz="0" w:space="0" w:color="auto"/>
                <w:bottom w:val="none" w:sz="0" w:space="0" w:color="auto"/>
                <w:right w:val="none" w:sz="0" w:space="0" w:color="auto"/>
              </w:divBdr>
            </w:div>
            <w:div w:id="956182749">
              <w:marLeft w:val="0"/>
              <w:marRight w:val="0"/>
              <w:marTop w:val="0"/>
              <w:marBottom w:val="0"/>
              <w:divBdr>
                <w:top w:val="none" w:sz="0" w:space="0" w:color="auto"/>
                <w:left w:val="none" w:sz="0" w:space="0" w:color="auto"/>
                <w:bottom w:val="none" w:sz="0" w:space="0" w:color="auto"/>
                <w:right w:val="none" w:sz="0" w:space="0" w:color="auto"/>
              </w:divBdr>
            </w:div>
            <w:div w:id="759721825">
              <w:marLeft w:val="0"/>
              <w:marRight w:val="0"/>
              <w:marTop w:val="0"/>
              <w:marBottom w:val="0"/>
              <w:divBdr>
                <w:top w:val="none" w:sz="0" w:space="0" w:color="auto"/>
                <w:left w:val="none" w:sz="0" w:space="0" w:color="auto"/>
                <w:bottom w:val="none" w:sz="0" w:space="0" w:color="auto"/>
                <w:right w:val="none" w:sz="0" w:space="0" w:color="auto"/>
              </w:divBdr>
            </w:div>
            <w:div w:id="27802329">
              <w:marLeft w:val="0"/>
              <w:marRight w:val="0"/>
              <w:marTop w:val="0"/>
              <w:marBottom w:val="0"/>
              <w:divBdr>
                <w:top w:val="none" w:sz="0" w:space="0" w:color="auto"/>
                <w:left w:val="none" w:sz="0" w:space="0" w:color="auto"/>
                <w:bottom w:val="none" w:sz="0" w:space="0" w:color="auto"/>
                <w:right w:val="none" w:sz="0" w:space="0" w:color="auto"/>
              </w:divBdr>
            </w:div>
            <w:div w:id="654799719">
              <w:marLeft w:val="0"/>
              <w:marRight w:val="0"/>
              <w:marTop w:val="0"/>
              <w:marBottom w:val="0"/>
              <w:divBdr>
                <w:top w:val="none" w:sz="0" w:space="0" w:color="auto"/>
                <w:left w:val="none" w:sz="0" w:space="0" w:color="auto"/>
                <w:bottom w:val="none" w:sz="0" w:space="0" w:color="auto"/>
                <w:right w:val="none" w:sz="0" w:space="0" w:color="auto"/>
              </w:divBdr>
            </w:div>
            <w:div w:id="1590458791">
              <w:marLeft w:val="0"/>
              <w:marRight w:val="0"/>
              <w:marTop w:val="0"/>
              <w:marBottom w:val="0"/>
              <w:divBdr>
                <w:top w:val="none" w:sz="0" w:space="0" w:color="auto"/>
                <w:left w:val="none" w:sz="0" w:space="0" w:color="auto"/>
                <w:bottom w:val="none" w:sz="0" w:space="0" w:color="auto"/>
                <w:right w:val="none" w:sz="0" w:space="0" w:color="auto"/>
              </w:divBdr>
            </w:div>
            <w:div w:id="725645041">
              <w:marLeft w:val="0"/>
              <w:marRight w:val="0"/>
              <w:marTop w:val="0"/>
              <w:marBottom w:val="0"/>
              <w:divBdr>
                <w:top w:val="none" w:sz="0" w:space="0" w:color="auto"/>
                <w:left w:val="none" w:sz="0" w:space="0" w:color="auto"/>
                <w:bottom w:val="none" w:sz="0" w:space="0" w:color="auto"/>
                <w:right w:val="none" w:sz="0" w:space="0" w:color="auto"/>
              </w:divBdr>
            </w:div>
            <w:div w:id="355354261">
              <w:marLeft w:val="0"/>
              <w:marRight w:val="0"/>
              <w:marTop w:val="0"/>
              <w:marBottom w:val="0"/>
              <w:divBdr>
                <w:top w:val="none" w:sz="0" w:space="0" w:color="auto"/>
                <w:left w:val="none" w:sz="0" w:space="0" w:color="auto"/>
                <w:bottom w:val="none" w:sz="0" w:space="0" w:color="auto"/>
                <w:right w:val="none" w:sz="0" w:space="0" w:color="auto"/>
              </w:divBdr>
            </w:div>
            <w:div w:id="1434014380">
              <w:marLeft w:val="0"/>
              <w:marRight w:val="0"/>
              <w:marTop w:val="0"/>
              <w:marBottom w:val="0"/>
              <w:divBdr>
                <w:top w:val="none" w:sz="0" w:space="0" w:color="auto"/>
                <w:left w:val="none" w:sz="0" w:space="0" w:color="auto"/>
                <w:bottom w:val="none" w:sz="0" w:space="0" w:color="auto"/>
                <w:right w:val="none" w:sz="0" w:space="0" w:color="auto"/>
              </w:divBdr>
            </w:div>
            <w:div w:id="574164890">
              <w:marLeft w:val="0"/>
              <w:marRight w:val="0"/>
              <w:marTop w:val="0"/>
              <w:marBottom w:val="0"/>
              <w:divBdr>
                <w:top w:val="none" w:sz="0" w:space="0" w:color="auto"/>
                <w:left w:val="none" w:sz="0" w:space="0" w:color="auto"/>
                <w:bottom w:val="none" w:sz="0" w:space="0" w:color="auto"/>
                <w:right w:val="none" w:sz="0" w:space="0" w:color="auto"/>
              </w:divBdr>
            </w:div>
            <w:div w:id="279383738">
              <w:marLeft w:val="0"/>
              <w:marRight w:val="0"/>
              <w:marTop w:val="0"/>
              <w:marBottom w:val="0"/>
              <w:divBdr>
                <w:top w:val="none" w:sz="0" w:space="0" w:color="auto"/>
                <w:left w:val="none" w:sz="0" w:space="0" w:color="auto"/>
                <w:bottom w:val="none" w:sz="0" w:space="0" w:color="auto"/>
                <w:right w:val="none" w:sz="0" w:space="0" w:color="auto"/>
              </w:divBdr>
            </w:div>
            <w:div w:id="2009284213">
              <w:marLeft w:val="0"/>
              <w:marRight w:val="0"/>
              <w:marTop w:val="0"/>
              <w:marBottom w:val="0"/>
              <w:divBdr>
                <w:top w:val="none" w:sz="0" w:space="0" w:color="auto"/>
                <w:left w:val="none" w:sz="0" w:space="0" w:color="auto"/>
                <w:bottom w:val="none" w:sz="0" w:space="0" w:color="auto"/>
                <w:right w:val="none" w:sz="0" w:space="0" w:color="auto"/>
              </w:divBdr>
            </w:div>
            <w:div w:id="749960776">
              <w:marLeft w:val="0"/>
              <w:marRight w:val="0"/>
              <w:marTop w:val="0"/>
              <w:marBottom w:val="0"/>
              <w:divBdr>
                <w:top w:val="none" w:sz="0" w:space="0" w:color="auto"/>
                <w:left w:val="none" w:sz="0" w:space="0" w:color="auto"/>
                <w:bottom w:val="none" w:sz="0" w:space="0" w:color="auto"/>
                <w:right w:val="none" w:sz="0" w:space="0" w:color="auto"/>
              </w:divBdr>
            </w:div>
            <w:div w:id="903565454">
              <w:marLeft w:val="0"/>
              <w:marRight w:val="0"/>
              <w:marTop w:val="0"/>
              <w:marBottom w:val="0"/>
              <w:divBdr>
                <w:top w:val="none" w:sz="0" w:space="0" w:color="auto"/>
                <w:left w:val="none" w:sz="0" w:space="0" w:color="auto"/>
                <w:bottom w:val="none" w:sz="0" w:space="0" w:color="auto"/>
                <w:right w:val="none" w:sz="0" w:space="0" w:color="auto"/>
              </w:divBdr>
            </w:div>
            <w:div w:id="1747996941">
              <w:marLeft w:val="0"/>
              <w:marRight w:val="0"/>
              <w:marTop w:val="0"/>
              <w:marBottom w:val="0"/>
              <w:divBdr>
                <w:top w:val="none" w:sz="0" w:space="0" w:color="auto"/>
                <w:left w:val="none" w:sz="0" w:space="0" w:color="auto"/>
                <w:bottom w:val="none" w:sz="0" w:space="0" w:color="auto"/>
                <w:right w:val="none" w:sz="0" w:space="0" w:color="auto"/>
              </w:divBdr>
            </w:div>
            <w:div w:id="1931424383">
              <w:marLeft w:val="0"/>
              <w:marRight w:val="0"/>
              <w:marTop w:val="0"/>
              <w:marBottom w:val="0"/>
              <w:divBdr>
                <w:top w:val="none" w:sz="0" w:space="0" w:color="auto"/>
                <w:left w:val="none" w:sz="0" w:space="0" w:color="auto"/>
                <w:bottom w:val="none" w:sz="0" w:space="0" w:color="auto"/>
                <w:right w:val="none" w:sz="0" w:space="0" w:color="auto"/>
              </w:divBdr>
            </w:div>
            <w:div w:id="985939621">
              <w:marLeft w:val="0"/>
              <w:marRight w:val="0"/>
              <w:marTop w:val="0"/>
              <w:marBottom w:val="0"/>
              <w:divBdr>
                <w:top w:val="none" w:sz="0" w:space="0" w:color="auto"/>
                <w:left w:val="none" w:sz="0" w:space="0" w:color="auto"/>
                <w:bottom w:val="none" w:sz="0" w:space="0" w:color="auto"/>
                <w:right w:val="none" w:sz="0" w:space="0" w:color="auto"/>
              </w:divBdr>
            </w:div>
            <w:div w:id="1777289598">
              <w:marLeft w:val="0"/>
              <w:marRight w:val="0"/>
              <w:marTop w:val="0"/>
              <w:marBottom w:val="0"/>
              <w:divBdr>
                <w:top w:val="none" w:sz="0" w:space="0" w:color="auto"/>
                <w:left w:val="none" w:sz="0" w:space="0" w:color="auto"/>
                <w:bottom w:val="none" w:sz="0" w:space="0" w:color="auto"/>
                <w:right w:val="none" w:sz="0" w:space="0" w:color="auto"/>
              </w:divBdr>
            </w:div>
            <w:div w:id="116530563">
              <w:marLeft w:val="0"/>
              <w:marRight w:val="0"/>
              <w:marTop w:val="0"/>
              <w:marBottom w:val="0"/>
              <w:divBdr>
                <w:top w:val="none" w:sz="0" w:space="0" w:color="auto"/>
                <w:left w:val="none" w:sz="0" w:space="0" w:color="auto"/>
                <w:bottom w:val="none" w:sz="0" w:space="0" w:color="auto"/>
                <w:right w:val="none" w:sz="0" w:space="0" w:color="auto"/>
              </w:divBdr>
            </w:div>
            <w:div w:id="1064450028">
              <w:marLeft w:val="0"/>
              <w:marRight w:val="0"/>
              <w:marTop w:val="0"/>
              <w:marBottom w:val="0"/>
              <w:divBdr>
                <w:top w:val="none" w:sz="0" w:space="0" w:color="auto"/>
                <w:left w:val="none" w:sz="0" w:space="0" w:color="auto"/>
                <w:bottom w:val="none" w:sz="0" w:space="0" w:color="auto"/>
                <w:right w:val="none" w:sz="0" w:space="0" w:color="auto"/>
              </w:divBdr>
            </w:div>
            <w:div w:id="1878928418">
              <w:marLeft w:val="0"/>
              <w:marRight w:val="0"/>
              <w:marTop w:val="0"/>
              <w:marBottom w:val="0"/>
              <w:divBdr>
                <w:top w:val="none" w:sz="0" w:space="0" w:color="auto"/>
                <w:left w:val="none" w:sz="0" w:space="0" w:color="auto"/>
                <w:bottom w:val="none" w:sz="0" w:space="0" w:color="auto"/>
                <w:right w:val="none" w:sz="0" w:space="0" w:color="auto"/>
              </w:divBdr>
            </w:div>
            <w:div w:id="630063372">
              <w:marLeft w:val="0"/>
              <w:marRight w:val="0"/>
              <w:marTop w:val="0"/>
              <w:marBottom w:val="0"/>
              <w:divBdr>
                <w:top w:val="none" w:sz="0" w:space="0" w:color="auto"/>
                <w:left w:val="none" w:sz="0" w:space="0" w:color="auto"/>
                <w:bottom w:val="none" w:sz="0" w:space="0" w:color="auto"/>
                <w:right w:val="none" w:sz="0" w:space="0" w:color="auto"/>
              </w:divBdr>
            </w:div>
            <w:div w:id="1021588392">
              <w:marLeft w:val="0"/>
              <w:marRight w:val="0"/>
              <w:marTop w:val="0"/>
              <w:marBottom w:val="0"/>
              <w:divBdr>
                <w:top w:val="none" w:sz="0" w:space="0" w:color="auto"/>
                <w:left w:val="none" w:sz="0" w:space="0" w:color="auto"/>
                <w:bottom w:val="none" w:sz="0" w:space="0" w:color="auto"/>
                <w:right w:val="none" w:sz="0" w:space="0" w:color="auto"/>
              </w:divBdr>
            </w:div>
            <w:div w:id="1573933152">
              <w:marLeft w:val="0"/>
              <w:marRight w:val="0"/>
              <w:marTop w:val="0"/>
              <w:marBottom w:val="0"/>
              <w:divBdr>
                <w:top w:val="none" w:sz="0" w:space="0" w:color="auto"/>
                <w:left w:val="none" w:sz="0" w:space="0" w:color="auto"/>
                <w:bottom w:val="none" w:sz="0" w:space="0" w:color="auto"/>
                <w:right w:val="none" w:sz="0" w:space="0" w:color="auto"/>
              </w:divBdr>
            </w:div>
            <w:div w:id="456215308">
              <w:marLeft w:val="0"/>
              <w:marRight w:val="0"/>
              <w:marTop w:val="0"/>
              <w:marBottom w:val="0"/>
              <w:divBdr>
                <w:top w:val="none" w:sz="0" w:space="0" w:color="auto"/>
                <w:left w:val="none" w:sz="0" w:space="0" w:color="auto"/>
                <w:bottom w:val="none" w:sz="0" w:space="0" w:color="auto"/>
                <w:right w:val="none" w:sz="0" w:space="0" w:color="auto"/>
              </w:divBdr>
            </w:div>
            <w:div w:id="544029784">
              <w:marLeft w:val="0"/>
              <w:marRight w:val="0"/>
              <w:marTop w:val="0"/>
              <w:marBottom w:val="0"/>
              <w:divBdr>
                <w:top w:val="none" w:sz="0" w:space="0" w:color="auto"/>
                <w:left w:val="none" w:sz="0" w:space="0" w:color="auto"/>
                <w:bottom w:val="none" w:sz="0" w:space="0" w:color="auto"/>
                <w:right w:val="none" w:sz="0" w:space="0" w:color="auto"/>
              </w:divBdr>
            </w:div>
            <w:div w:id="223227210">
              <w:marLeft w:val="0"/>
              <w:marRight w:val="0"/>
              <w:marTop w:val="0"/>
              <w:marBottom w:val="0"/>
              <w:divBdr>
                <w:top w:val="none" w:sz="0" w:space="0" w:color="auto"/>
                <w:left w:val="none" w:sz="0" w:space="0" w:color="auto"/>
                <w:bottom w:val="none" w:sz="0" w:space="0" w:color="auto"/>
                <w:right w:val="none" w:sz="0" w:space="0" w:color="auto"/>
              </w:divBdr>
            </w:div>
            <w:div w:id="149950350">
              <w:marLeft w:val="0"/>
              <w:marRight w:val="0"/>
              <w:marTop w:val="0"/>
              <w:marBottom w:val="0"/>
              <w:divBdr>
                <w:top w:val="none" w:sz="0" w:space="0" w:color="auto"/>
                <w:left w:val="none" w:sz="0" w:space="0" w:color="auto"/>
                <w:bottom w:val="none" w:sz="0" w:space="0" w:color="auto"/>
                <w:right w:val="none" w:sz="0" w:space="0" w:color="auto"/>
              </w:divBdr>
            </w:div>
            <w:div w:id="1444691568">
              <w:marLeft w:val="0"/>
              <w:marRight w:val="0"/>
              <w:marTop w:val="0"/>
              <w:marBottom w:val="0"/>
              <w:divBdr>
                <w:top w:val="none" w:sz="0" w:space="0" w:color="auto"/>
                <w:left w:val="none" w:sz="0" w:space="0" w:color="auto"/>
                <w:bottom w:val="none" w:sz="0" w:space="0" w:color="auto"/>
                <w:right w:val="none" w:sz="0" w:space="0" w:color="auto"/>
              </w:divBdr>
            </w:div>
            <w:div w:id="1508980183">
              <w:marLeft w:val="0"/>
              <w:marRight w:val="0"/>
              <w:marTop w:val="0"/>
              <w:marBottom w:val="0"/>
              <w:divBdr>
                <w:top w:val="none" w:sz="0" w:space="0" w:color="auto"/>
                <w:left w:val="none" w:sz="0" w:space="0" w:color="auto"/>
                <w:bottom w:val="none" w:sz="0" w:space="0" w:color="auto"/>
                <w:right w:val="none" w:sz="0" w:space="0" w:color="auto"/>
              </w:divBdr>
            </w:div>
            <w:div w:id="82385201">
              <w:marLeft w:val="0"/>
              <w:marRight w:val="0"/>
              <w:marTop w:val="0"/>
              <w:marBottom w:val="0"/>
              <w:divBdr>
                <w:top w:val="none" w:sz="0" w:space="0" w:color="auto"/>
                <w:left w:val="none" w:sz="0" w:space="0" w:color="auto"/>
                <w:bottom w:val="none" w:sz="0" w:space="0" w:color="auto"/>
                <w:right w:val="none" w:sz="0" w:space="0" w:color="auto"/>
              </w:divBdr>
            </w:div>
            <w:div w:id="1880512889">
              <w:marLeft w:val="0"/>
              <w:marRight w:val="0"/>
              <w:marTop w:val="0"/>
              <w:marBottom w:val="0"/>
              <w:divBdr>
                <w:top w:val="none" w:sz="0" w:space="0" w:color="auto"/>
                <w:left w:val="none" w:sz="0" w:space="0" w:color="auto"/>
                <w:bottom w:val="none" w:sz="0" w:space="0" w:color="auto"/>
                <w:right w:val="none" w:sz="0" w:space="0" w:color="auto"/>
              </w:divBdr>
            </w:div>
            <w:div w:id="272907996">
              <w:marLeft w:val="0"/>
              <w:marRight w:val="0"/>
              <w:marTop w:val="0"/>
              <w:marBottom w:val="0"/>
              <w:divBdr>
                <w:top w:val="none" w:sz="0" w:space="0" w:color="auto"/>
                <w:left w:val="none" w:sz="0" w:space="0" w:color="auto"/>
                <w:bottom w:val="none" w:sz="0" w:space="0" w:color="auto"/>
                <w:right w:val="none" w:sz="0" w:space="0" w:color="auto"/>
              </w:divBdr>
            </w:div>
            <w:div w:id="307831387">
              <w:marLeft w:val="0"/>
              <w:marRight w:val="0"/>
              <w:marTop w:val="0"/>
              <w:marBottom w:val="0"/>
              <w:divBdr>
                <w:top w:val="none" w:sz="0" w:space="0" w:color="auto"/>
                <w:left w:val="none" w:sz="0" w:space="0" w:color="auto"/>
                <w:bottom w:val="none" w:sz="0" w:space="0" w:color="auto"/>
                <w:right w:val="none" w:sz="0" w:space="0" w:color="auto"/>
              </w:divBdr>
            </w:div>
            <w:div w:id="338509898">
              <w:marLeft w:val="0"/>
              <w:marRight w:val="0"/>
              <w:marTop w:val="0"/>
              <w:marBottom w:val="0"/>
              <w:divBdr>
                <w:top w:val="none" w:sz="0" w:space="0" w:color="auto"/>
                <w:left w:val="none" w:sz="0" w:space="0" w:color="auto"/>
                <w:bottom w:val="none" w:sz="0" w:space="0" w:color="auto"/>
                <w:right w:val="none" w:sz="0" w:space="0" w:color="auto"/>
              </w:divBdr>
            </w:div>
            <w:div w:id="1667198300">
              <w:marLeft w:val="0"/>
              <w:marRight w:val="0"/>
              <w:marTop w:val="0"/>
              <w:marBottom w:val="0"/>
              <w:divBdr>
                <w:top w:val="none" w:sz="0" w:space="0" w:color="auto"/>
                <w:left w:val="none" w:sz="0" w:space="0" w:color="auto"/>
                <w:bottom w:val="none" w:sz="0" w:space="0" w:color="auto"/>
                <w:right w:val="none" w:sz="0" w:space="0" w:color="auto"/>
              </w:divBdr>
            </w:div>
            <w:div w:id="2097170339">
              <w:marLeft w:val="0"/>
              <w:marRight w:val="0"/>
              <w:marTop w:val="0"/>
              <w:marBottom w:val="0"/>
              <w:divBdr>
                <w:top w:val="none" w:sz="0" w:space="0" w:color="auto"/>
                <w:left w:val="none" w:sz="0" w:space="0" w:color="auto"/>
                <w:bottom w:val="none" w:sz="0" w:space="0" w:color="auto"/>
                <w:right w:val="none" w:sz="0" w:space="0" w:color="auto"/>
              </w:divBdr>
            </w:div>
            <w:div w:id="1665816519">
              <w:marLeft w:val="0"/>
              <w:marRight w:val="0"/>
              <w:marTop w:val="0"/>
              <w:marBottom w:val="0"/>
              <w:divBdr>
                <w:top w:val="none" w:sz="0" w:space="0" w:color="auto"/>
                <w:left w:val="none" w:sz="0" w:space="0" w:color="auto"/>
                <w:bottom w:val="none" w:sz="0" w:space="0" w:color="auto"/>
                <w:right w:val="none" w:sz="0" w:space="0" w:color="auto"/>
              </w:divBdr>
            </w:div>
            <w:div w:id="444076964">
              <w:marLeft w:val="0"/>
              <w:marRight w:val="0"/>
              <w:marTop w:val="0"/>
              <w:marBottom w:val="0"/>
              <w:divBdr>
                <w:top w:val="none" w:sz="0" w:space="0" w:color="auto"/>
                <w:left w:val="none" w:sz="0" w:space="0" w:color="auto"/>
                <w:bottom w:val="none" w:sz="0" w:space="0" w:color="auto"/>
                <w:right w:val="none" w:sz="0" w:space="0" w:color="auto"/>
              </w:divBdr>
            </w:div>
            <w:div w:id="2027559895">
              <w:marLeft w:val="0"/>
              <w:marRight w:val="0"/>
              <w:marTop w:val="0"/>
              <w:marBottom w:val="0"/>
              <w:divBdr>
                <w:top w:val="none" w:sz="0" w:space="0" w:color="auto"/>
                <w:left w:val="none" w:sz="0" w:space="0" w:color="auto"/>
                <w:bottom w:val="none" w:sz="0" w:space="0" w:color="auto"/>
                <w:right w:val="none" w:sz="0" w:space="0" w:color="auto"/>
              </w:divBdr>
            </w:div>
            <w:div w:id="411661515">
              <w:marLeft w:val="0"/>
              <w:marRight w:val="0"/>
              <w:marTop w:val="0"/>
              <w:marBottom w:val="0"/>
              <w:divBdr>
                <w:top w:val="none" w:sz="0" w:space="0" w:color="auto"/>
                <w:left w:val="none" w:sz="0" w:space="0" w:color="auto"/>
                <w:bottom w:val="none" w:sz="0" w:space="0" w:color="auto"/>
                <w:right w:val="none" w:sz="0" w:space="0" w:color="auto"/>
              </w:divBdr>
            </w:div>
            <w:div w:id="1085302162">
              <w:marLeft w:val="0"/>
              <w:marRight w:val="0"/>
              <w:marTop w:val="0"/>
              <w:marBottom w:val="0"/>
              <w:divBdr>
                <w:top w:val="none" w:sz="0" w:space="0" w:color="auto"/>
                <w:left w:val="none" w:sz="0" w:space="0" w:color="auto"/>
                <w:bottom w:val="none" w:sz="0" w:space="0" w:color="auto"/>
                <w:right w:val="none" w:sz="0" w:space="0" w:color="auto"/>
              </w:divBdr>
            </w:div>
            <w:div w:id="736901126">
              <w:marLeft w:val="0"/>
              <w:marRight w:val="0"/>
              <w:marTop w:val="0"/>
              <w:marBottom w:val="0"/>
              <w:divBdr>
                <w:top w:val="none" w:sz="0" w:space="0" w:color="auto"/>
                <w:left w:val="none" w:sz="0" w:space="0" w:color="auto"/>
                <w:bottom w:val="none" w:sz="0" w:space="0" w:color="auto"/>
                <w:right w:val="none" w:sz="0" w:space="0" w:color="auto"/>
              </w:divBdr>
            </w:div>
            <w:div w:id="1567833572">
              <w:marLeft w:val="0"/>
              <w:marRight w:val="0"/>
              <w:marTop w:val="0"/>
              <w:marBottom w:val="0"/>
              <w:divBdr>
                <w:top w:val="none" w:sz="0" w:space="0" w:color="auto"/>
                <w:left w:val="none" w:sz="0" w:space="0" w:color="auto"/>
                <w:bottom w:val="none" w:sz="0" w:space="0" w:color="auto"/>
                <w:right w:val="none" w:sz="0" w:space="0" w:color="auto"/>
              </w:divBdr>
            </w:div>
            <w:div w:id="1738166492">
              <w:marLeft w:val="0"/>
              <w:marRight w:val="0"/>
              <w:marTop w:val="0"/>
              <w:marBottom w:val="0"/>
              <w:divBdr>
                <w:top w:val="none" w:sz="0" w:space="0" w:color="auto"/>
                <w:left w:val="none" w:sz="0" w:space="0" w:color="auto"/>
                <w:bottom w:val="none" w:sz="0" w:space="0" w:color="auto"/>
                <w:right w:val="none" w:sz="0" w:space="0" w:color="auto"/>
              </w:divBdr>
            </w:div>
            <w:div w:id="618143182">
              <w:marLeft w:val="0"/>
              <w:marRight w:val="0"/>
              <w:marTop w:val="0"/>
              <w:marBottom w:val="0"/>
              <w:divBdr>
                <w:top w:val="none" w:sz="0" w:space="0" w:color="auto"/>
                <w:left w:val="none" w:sz="0" w:space="0" w:color="auto"/>
                <w:bottom w:val="none" w:sz="0" w:space="0" w:color="auto"/>
                <w:right w:val="none" w:sz="0" w:space="0" w:color="auto"/>
              </w:divBdr>
            </w:div>
            <w:div w:id="1715425943">
              <w:marLeft w:val="0"/>
              <w:marRight w:val="0"/>
              <w:marTop w:val="0"/>
              <w:marBottom w:val="0"/>
              <w:divBdr>
                <w:top w:val="none" w:sz="0" w:space="0" w:color="auto"/>
                <w:left w:val="none" w:sz="0" w:space="0" w:color="auto"/>
                <w:bottom w:val="none" w:sz="0" w:space="0" w:color="auto"/>
                <w:right w:val="none" w:sz="0" w:space="0" w:color="auto"/>
              </w:divBdr>
            </w:div>
            <w:div w:id="58331610">
              <w:marLeft w:val="0"/>
              <w:marRight w:val="0"/>
              <w:marTop w:val="0"/>
              <w:marBottom w:val="0"/>
              <w:divBdr>
                <w:top w:val="none" w:sz="0" w:space="0" w:color="auto"/>
                <w:left w:val="none" w:sz="0" w:space="0" w:color="auto"/>
                <w:bottom w:val="none" w:sz="0" w:space="0" w:color="auto"/>
                <w:right w:val="none" w:sz="0" w:space="0" w:color="auto"/>
              </w:divBdr>
            </w:div>
            <w:div w:id="1772965107">
              <w:marLeft w:val="0"/>
              <w:marRight w:val="0"/>
              <w:marTop w:val="0"/>
              <w:marBottom w:val="0"/>
              <w:divBdr>
                <w:top w:val="none" w:sz="0" w:space="0" w:color="auto"/>
                <w:left w:val="none" w:sz="0" w:space="0" w:color="auto"/>
                <w:bottom w:val="none" w:sz="0" w:space="0" w:color="auto"/>
                <w:right w:val="none" w:sz="0" w:space="0" w:color="auto"/>
              </w:divBdr>
            </w:div>
            <w:div w:id="709960614">
              <w:marLeft w:val="0"/>
              <w:marRight w:val="0"/>
              <w:marTop w:val="0"/>
              <w:marBottom w:val="0"/>
              <w:divBdr>
                <w:top w:val="none" w:sz="0" w:space="0" w:color="auto"/>
                <w:left w:val="none" w:sz="0" w:space="0" w:color="auto"/>
                <w:bottom w:val="none" w:sz="0" w:space="0" w:color="auto"/>
                <w:right w:val="none" w:sz="0" w:space="0" w:color="auto"/>
              </w:divBdr>
            </w:div>
            <w:div w:id="613289599">
              <w:marLeft w:val="0"/>
              <w:marRight w:val="0"/>
              <w:marTop w:val="0"/>
              <w:marBottom w:val="0"/>
              <w:divBdr>
                <w:top w:val="none" w:sz="0" w:space="0" w:color="auto"/>
                <w:left w:val="none" w:sz="0" w:space="0" w:color="auto"/>
                <w:bottom w:val="none" w:sz="0" w:space="0" w:color="auto"/>
                <w:right w:val="none" w:sz="0" w:space="0" w:color="auto"/>
              </w:divBdr>
            </w:div>
            <w:div w:id="544945913">
              <w:marLeft w:val="0"/>
              <w:marRight w:val="0"/>
              <w:marTop w:val="0"/>
              <w:marBottom w:val="0"/>
              <w:divBdr>
                <w:top w:val="none" w:sz="0" w:space="0" w:color="auto"/>
                <w:left w:val="none" w:sz="0" w:space="0" w:color="auto"/>
                <w:bottom w:val="none" w:sz="0" w:space="0" w:color="auto"/>
                <w:right w:val="none" w:sz="0" w:space="0" w:color="auto"/>
              </w:divBdr>
            </w:div>
            <w:div w:id="2025477270">
              <w:marLeft w:val="0"/>
              <w:marRight w:val="0"/>
              <w:marTop w:val="0"/>
              <w:marBottom w:val="0"/>
              <w:divBdr>
                <w:top w:val="none" w:sz="0" w:space="0" w:color="auto"/>
                <w:left w:val="none" w:sz="0" w:space="0" w:color="auto"/>
                <w:bottom w:val="none" w:sz="0" w:space="0" w:color="auto"/>
                <w:right w:val="none" w:sz="0" w:space="0" w:color="auto"/>
              </w:divBdr>
            </w:div>
            <w:div w:id="361590015">
              <w:marLeft w:val="0"/>
              <w:marRight w:val="0"/>
              <w:marTop w:val="0"/>
              <w:marBottom w:val="0"/>
              <w:divBdr>
                <w:top w:val="none" w:sz="0" w:space="0" w:color="auto"/>
                <w:left w:val="none" w:sz="0" w:space="0" w:color="auto"/>
                <w:bottom w:val="none" w:sz="0" w:space="0" w:color="auto"/>
                <w:right w:val="none" w:sz="0" w:space="0" w:color="auto"/>
              </w:divBdr>
            </w:div>
            <w:div w:id="147746408">
              <w:marLeft w:val="0"/>
              <w:marRight w:val="0"/>
              <w:marTop w:val="0"/>
              <w:marBottom w:val="0"/>
              <w:divBdr>
                <w:top w:val="none" w:sz="0" w:space="0" w:color="auto"/>
                <w:left w:val="none" w:sz="0" w:space="0" w:color="auto"/>
                <w:bottom w:val="none" w:sz="0" w:space="0" w:color="auto"/>
                <w:right w:val="none" w:sz="0" w:space="0" w:color="auto"/>
              </w:divBdr>
            </w:div>
            <w:div w:id="840698869">
              <w:marLeft w:val="0"/>
              <w:marRight w:val="0"/>
              <w:marTop w:val="0"/>
              <w:marBottom w:val="0"/>
              <w:divBdr>
                <w:top w:val="none" w:sz="0" w:space="0" w:color="auto"/>
                <w:left w:val="none" w:sz="0" w:space="0" w:color="auto"/>
                <w:bottom w:val="none" w:sz="0" w:space="0" w:color="auto"/>
                <w:right w:val="none" w:sz="0" w:space="0" w:color="auto"/>
              </w:divBdr>
            </w:div>
            <w:div w:id="1106653339">
              <w:marLeft w:val="0"/>
              <w:marRight w:val="0"/>
              <w:marTop w:val="0"/>
              <w:marBottom w:val="0"/>
              <w:divBdr>
                <w:top w:val="none" w:sz="0" w:space="0" w:color="auto"/>
                <w:left w:val="none" w:sz="0" w:space="0" w:color="auto"/>
                <w:bottom w:val="none" w:sz="0" w:space="0" w:color="auto"/>
                <w:right w:val="none" w:sz="0" w:space="0" w:color="auto"/>
              </w:divBdr>
            </w:div>
            <w:div w:id="1331327120">
              <w:marLeft w:val="0"/>
              <w:marRight w:val="0"/>
              <w:marTop w:val="0"/>
              <w:marBottom w:val="0"/>
              <w:divBdr>
                <w:top w:val="none" w:sz="0" w:space="0" w:color="auto"/>
                <w:left w:val="none" w:sz="0" w:space="0" w:color="auto"/>
                <w:bottom w:val="none" w:sz="0" w:space="0" w:color="auto"/>
                <w:right w:val="none" w:sz="0" w:space="0" w:color="auto"/>
              </w:divBdr>
            </w:div>
            <w:div w:id="1722440043">
              <w:marLeft w:val="0"/>
              <w:marRight w:val="0"/>
              <w:marTop w:val="0"/>
              <w:marBottom w:val="0"/>
              <w:divBdr>
                <w:top w:val="none" w:sz="0" w:space="0" w:color="auto"/>
                <w:left w:val="none" w:sz="0" w:space="0" w:color="auto"/>
                <w:bottom w:val="none" w:sz="0" w:space="0" w:color="auto"/>
                <w:right w:val="none" w:sz="0" w:space="0" w:color="auto"/>
              </w:divBdr>
            </w:div>
            <w:div w:id="136264717">
              <w:marLeft w:val="0"/>
              <w:marRight w:val="0"/>
              <w:marTop w:val="0"/>
              <w:marBottom w:val="0"/>
              <w:divBdr>
                <w:top w:val="none" w:sz="0" w:space="0" w:color="auto"/>
                <w:left w:val="none" w:sz="0" w:space="0" w:color="auto"/>
                <w:bottom w:val="none" w:sz="0" w:space="0" w:color="auto"/>
                <w:right w:val="none" w:sz="0" w:space="0" w:color="auto"/>
              </w:divBdr>
            </w:div>
            <w:div w:id="1185705213">
              <w:marLeft w:val="0"/>
              <w:marRight w:val="0"/>
              <w:marTop w:val="0"/>
              <w:marBottom w:val="0"/>
              <w:divBdr>
                <w:top w:val="none" w:sz="0" w:space="0" w:color="auto"/>
                <w:left w:val="none" w:sz="0" w:space="0" w:color="auto"/>
                <w:bottom w:val="none" w:sz="0" w:space="0" w:color="auto"/>
                <w:right w:val="none" w:sz="0" w:space="0" w:color="auto"/>
              </w:divBdr>
            </w:div>
            <w:div w:id="1591691599">
              <w:marLeft w:val="0"/>
              <w:marRight w:val="0"/>
              <w:marTop w:val="0"/>
              <w:marBottom w:val="0"/>
              <w:divBdr>
                <w:top w:val="none" w:sz="0" w:space="0" w:color="auto"/>
                <w:left w:val="none" w:sz="0" w:space="0" w:color="auto"/>
                <w:bottom w:val="none" w:sz="0" w:space="0" w:color="auto"/>
                <w:right w:val="none" w:sz="0" w:space="0" w:color="auto"/>
              </w:divBdr>
            </w:div>
            <w:div w:id="151484084">
              <w:marLeft w:val="0"/>
              <w:marRight w:val="0"/>
              <w:marTop w:val="0"/>
              <w:marBottom w:val="0"/>
              <w:divBdr>
                <w:top w:val="none" w:sz="0" w:space="0" w:color="auto"/>
                <w:left w:val="none" w:sz="0" w:space="0" w:color="auto"/>
                <w:bottom w:val="none" w:sz="0" w:space="0" w:color="auto"/>
                <w:right w:val="none" w:sz="0" w:space="0" w:color="auto"/>
              </w:divBdr>
            </w:div>
            <w:div w:id="320088164">
              <w:marLeft w:val="0"/>
              <w:marRight w:val="0"/>
              <w:marTop w:val="0"/>
              <w:marBottom w:val="0"/>
              <w:divBdr>
                <w:top w:val="none" w:sz="0" w:space="0" w:color="auto"/>
                <w:left w:val="none" w:sz="0" w:space="0" w:color="auto"/>
                <w:bottom w:val="none" w:sz="0" w:space="0" w:color="auto"/>
                <w:right w:val="none" w:sz="0" w:space="0" w:color="auto"/>
              </w:divBdr>
            </w:div>
            <w:div w:id="229777032">
              <w:marLeft w:val="0"/>
              <w:marRight w:val="0"/>
              <w:marTop w:val="0"/>
              <w:marBottom w:val="0"/>
              <w:divBdr>
                <w:top w:val="none" w:sz="0" w:space="0" w:color="auto"/>
                <w:left w:val="none" w:sz="0" w:space="0" w:color="auto"/>
                <w:bottom w:val="none" w:sz="0" w:space="0" w:color="auto"/>
                <w:right w:val="none" w:sz="0" w:space="0" w:color="auto"/>
              </w:divBdr>
            </w:div>
            <w:div w:id="1637104321">
              <w:marLeft w:val="0"/>
              <w:marRight w:val="0"/>
              <w:marTop w:val="0"/>
              <w:marBottom w:val="0"/>
              <w:divBdr>
                <w:top w:val="none" w:sz="0" w:space="0" w:color="auto"/>
                <w:left w:val="none" w:sz="0" w:space="0" w:color="auto"/>
                <w:bottom w:val="none" w:sz="0" w:space="0" w:color="auto"/>
                <w:right w:val="none" w:sz="0" w:space="0" w:color="auto"/>
              </w:divBdr>
            </w:div>
            <w:div w:id="715011621">
              <w:marLeft w:val="0"/>
              <w:marRight w:val="0"/>
              <w:marTop w:val="0"/>
              <w:marBottom w:val="0"/>
              <w:divBdr>
                <w:top w:val="none" w:sz="0" w:space="0" w:color="auto"/>
                <w:left w:val="none" w:sz="0" w:space="0" w:color="auto"/>
                <w:bottom w:val="none" w:sz="0" w:space="0" w:color="auto"/>
                <w:right w:val="none" w:sz="0" w:space="0" w:color="auto"/>
              </w:divBdr>
            </w:div>
            <w:div w:id="843326402">
              <w:marLeft w:val="0"/>
              <w:marRight w:val="0"/>
              <w:marTop w:val="0"/>
              <w:marBottom w:val="0"/>
              <w:divBdr>
                <w:top w:val="none" w:sz="0" w:space="0" w:color="auto"/>
                <w:left w:val="none" w:sz="0" w:space="0" w:color="auto"/>
                <w:bottom w:val="none" w:sz="0" w:space="0" w:color="auto"/>
                <w:right w:val="none" w:sz="0" w:space="0" w:color="auto"/>
              </w:divBdr>
            </w:div>
            <w:div w:id="1308318381">
              <w:marLeft w:val="0"/>
              <w:marRight w:val="0"/>
              <w:marTop w:val="0"/>
              <w:marBottom w:val="0"/>
              <w:divBdr>
                <w:top w:val="none" w:sz="0" w:space="0" w:color="auto"/>
                <w:left w:val="none" w:sz="0" w:space="0" w:color="auto"/>
                <w:bottom w:val="none" w:sz="0" w:space="0" w:color="auto"/>
                <w:right w:val="none" w:sz="0" w:space="0" w:color="auto"/>
              </w:divBdr>
            </w:div>
            <w:div w:id="1176192004">
              <w:marLeft w:val="0"/>
              <w:marRight w:val="0"/>
              <w:marTop w:val="0"/>
              <w:marBottom w:val="0"/>
              <w:divBdr>
                <w:top w:val="none" w:sz="0" w:space="0" w:color="auto"/>
                <w:left w:val="none" w:sz="0" w:space="0" w:color="auto"/>
                <w:bottom w:val="none" w:sz="0" w:space="0" w:color="auto"/>
                <w:right w:val="none" w:sz="0" w:space="0" w:color="auto"/>
              </w:divBdr>
            </w:div>
            <w:div w:id="1515726003">
              <w:marLeft w:val="0"/>
              <w:marRight w:val="0"/>
              <w:marTop w:val="0"/>
              <w:marBottom w:val="0"/>
              <w:divBdr>
                <w:top w:val="none" w:sz="0" w:space="0" w:color="auto"/>
                <w:left w:val="none" w:sz="0" w:space="0" w:color="auto"/>
                <w:bottom w:val="none" w:sz="0" w:space="0" w:color="auto"/>
                <w:right w:val="none" w:sz="0" w:space="0" w:color="auto"/>
              </w:divBdr>
            </w:div>
            <w:div w:id="154342204">
              <w:marLeft w:val="0"/>
              <w:marRight w:val="0"/>
              <w:marTop w:val="0"/>
              <w:marBottom w:val="0"/>
              <w:divBdr>
                <w:top w:val="none" w:sz="0" w:space="0" w:color="auto"/>
                <w:left w:val="none" w:sz="0" w:space="0" w:color="auto"/>
                <w:bottom w:val="none" w:sz="0" w:space="0" w:color="auto"/>
                <w:right w:val="none" w:sz="0" w:space="0" w:color="auto"/>
              </w:divBdr>
            </w:div>
            <w:div w:id="2041276425">
              <w:marLeft w:val="0"/>
              <w:marRight w:val="0"/>
              <w:marTop w:val="0"/>
              <w:marBottom w:val="0"/>
              <w:divBdr>
                <w:top w:val="none" w:sz="0" w:space="0" w:color="auto"/>
                <w:left w:val="none" w:sz="0" w:space="0" w:color="auto"/>
                <w:bottom w:val="none" w:sz="0" w:space="0" w:color="auto"/>
                <w:right w:val="none" w:sz="0" w:space="0" w:color="auto"/>
              </w:divBdr>
            </w:div>
            <w:div w:id="1494027625">
              <w:marLeft w:val="0"/>
              <w:marRight w:val="0"/>
              <w:marTop w:val="0"/>
              <w:marBottom w:val="0"/>
              <w:divBdr>
                <w:top w:val="none" w:sz="0" w:space="0" w:color="auto"/>
                <w:left w:val="none" w:sz="0" w:space="0" w:color="auto"/>
                <w:bottom w:val="none" w:sz="0" w:space="0" w:color="auto"/>
                <w:right w:val="none" w:sz="0" w:space="0" w:color="auto"/>
              </w:divBdr>
            </w:div>
            <w:div w:id="110244115">
              <w:marLeft w:val="0"/>
              <w:marRight w:val="0"/>
              <w:marTop w:val="0"/>
              <w:marBottom w:val="0"/>
              <w:divBdr>
                <w:top w:val="none" w:sz="0" w:space="0" w:color="auto"/>
                <w:left w:val="none" w:sz="0" w:space="0" w:color="auto"/>
                <w:bottom w:val="none" w:sz="0" w:space="0" w:color="auto"/>
                <w:right w:val="none" w:sz="0" w:space="0" w:color="auto"/>
              </w:divBdr>
            </w:div>
            <w:div w:id="865144084">
              <w:marLeft w:val="0"/>
              <w:marRight w:val="0"/>
              <w:marTop w:val="0"/>
              <w:marBottom w:val="0"/>
              <w:divBdr>
                <w:top w:val="none" w:sz="0" w:space="0" w:color="auto"/>
                <w:left w:val="none" w:sz="0" w:space="0" w:color="auto"/>
                <w:bottom w:val="none" w:sz="0" w:space="0" w:color="auto"/>
                <w:right w:val="none" w:sz="0" w:space="0" w:color="auto"/>
              </w:divBdr>
            </w:div>
            <w:div w:id="1187670162">
              <w:marLeft w:val="0"/>
              <w:marRight w:val="0"/>
              <w:marTop w:val="0"/>
              <w:marBottom w:val="0"/>
              <w:divBdr>
                <w:top w:val="none" w:sz="0" w:space="0" w:color="auto"/>
                <w:left w:val="none" w:sz="0" w:space="0" w:color="auto"/>
                <w:bottom w:val="none" w:sz="0" w:space="0" w:color="auto"/>
                <w:right w:val="none" w:sz="0" w:space="0" w:color="auto"/>
              </w:divBdr>
            </w:div>
            <w:div w:id="1595285327">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297487339">
              <w:marLeft w:val="0"/>
              <w:marRight w:val="0"/>
              <w:marTop w:val="0"/>
              <w:marBottom w:val="0"/>
              <w:divBdr>
                <w:top w:val="none" w:sz="0" w:space="0" w:color="auto"/>
                <w:left w:val="none" w:sz="0" w:space="0" w:color="auto"/>
                <w:bottom w:val="none" w:sz="0" w:space="0" w:color="auto"/>
                <w:right w:val="none" w:sz="0" w:space="0" w:color="auto"/>
              </w:divBdr>
            </w:div>
            <w:div w:id="1822037113">
              <w:marLeft w:val="0"/>
              <w:marRight w:val="0"/>
              <w:marTop w:val="0"/>
              <w:marBottom w:val="0"/>
              <w:divBdr>
                <w:top w:val="none" w:sz="0" w:space="0" w:color="auto"/>
                <w:left w:val="none" w:sz="0" w:space="0" w:color="auto"/>
                <w:bottom w:val="none" w:sz="0" w:space="0" w:color="auto"/>
                <w:right w:val="none" w:sz="0" w:space="0" w:color="auto"/>
              </w:divBdr>
            </w:div>
            <w:div w:id="2138334669">
              <w:marLeft w:val="0"/>
              <w:marRight w:val="0"/>
              <w:marTop w:val="0"/>
              <w:marBottom w:val="0"/>
              <w:divBdr>
                <w:top w:val="none" w:sz="0" w:space="0" w:color="auto"/>
                <w:left w:val="none" w:sz="0" w:space="0" w:color="auto"/>
                <w:bottom w:val="none" w:sz="0" w:space="0" w:color="auto"/>
                <w:right w:val="none" w:sz="0" w:space="0" w:color="auto"/>
              </w:divBdr>
            </w:div>
            <w:div w:id="511652537">
              <w:marLeft w:val="0"/>
              <w:marRight w:val="0"/>
              <w:marTop w:val="0"/>
              <w:marBottom w:val="0"/>
              <w:divBdr>
                <w:top w:val="none" w:sz="0" w:space="0" w:color="auto"/>
                <w:left w:val="none" w:sz="0" w:space="0" w:color="auto"/>
                <w:bottom w:val="none" w:sz="0" w:space="0" w:color="auto"/>
                <w:right w:val="none" w:sz="0" w:space="0" w:color="auto"/>
              </w:divBdr>
            </w:div>
            <w:div w:id="1861625038">
              <w:marLeft w:val="0"/>
              <w:marRight w:val="0"/>
              <w:marTop w:val="0"/>
              <w:marBottom w:val="0"/>
              <w:divBdr>
                <w:top w:val="none" w:sz="0" w:space="0" w:color="auto"/>
                <w:left w:val="none" w:sz="0" w:space="0" w:color="auto"/>
                <w:bottom w:val="none" w:sz="0" w:space="0" w:color="auto"/>
                <w:right w:val="none" w:sz="0" w:space="0" w:color="auto"/>
              </w:divBdr>
            </w:div>
            <w:div w:id="177424499">
              <w:marLeft w:val="0"/>
              <w:marRight w:val="0"/>
              <w:marTop w:val="0"/>
              <w:marBottom w:val="0"/>
              <w:divBdr>
                <w:top w:val="none" w:sz="0" w:space="0" w:color="auto"/>
                <w:left w:val="none" w:sz="0" w:space="0" w:color="auto"/>
                <w:bottom w:val="none" w:sz="0" w:space="0" w:color="auto"/>
                <w:right w:val="none" w:sz="0" w:space="0" w:color="auto"/>
              </w:divBdr>
            </w:div>
            <w:div w:id="1855613201">
              <w:marLeft w:val="0"/>
              <w:marRight w:val="0"/>
              <w:marTop w:val="0"/>
              <w:marBottom w:val="0"/>
              <w:divBdr>
                <w:top w:val="none" w:sz="0" w:space="0" w:color="auto"/>
                <w:left w:val="none" w:sz="0" w:space="0" w:color="auto"/>
                <w:bottom w:val="none" w:sz="0" w:space="0" w:color="auto"/>
                <w:right w:val="none" w:sz="0" w:space="0" w:color="auto"/>
              </w:divBdr>
            </w:div>
            <w:div w:id="1655182169">
              <w:marLeft w:val="0"/>
              <w:marRight w:val="0"/>
              <w:marTop w:val="0"/>
              <w:marBottom w:val="0"/>
              <w:divBdr>
                <w:top w:val="none" w:sz="0" w:space="0" w:color="auto"/>
                <w:left w:val="none" w:sz="0" w:space="0" w:color="auto"/>
                <w:bottom w:val="none" w:sz="0" w:space="0" w:color="auto"/>
                <w:right w:val="none" w:sz="0" w:space="0" w:color="auto"/>
              </w:divBdr>
            </w:div>
            <w:div w:id="1309825834">
              <w:marLeft w:val="0"/>
              <w:marRight w:val="0"/>
              <w:marTop w:val="0"/>
              <w:marBottom w:val="0"/>
              <w:divBdr>
                <w:top w:val="none" w:sz="0" w:space="0" w:color="auto"/>
                <w:left w:val="none" w:sz="0" w:space="0" w:color="auto"/>
                <w:bottom w:val="none" w:sz="0" w:space="0" w:color="auto"/>
                <w:right w:val="none" w:sz="0" w:space="0" w:color="auto"/>
              </w:divBdr>
            </w:div>
            <w:div w:id="136070354">
              <w:marLeft w:val="0"/>
              <w:marRight w:val="0"/>
              <w:marTop w:val="0"/>
              <w:marBottom w:val="0"/>
              <w:divBdr>
                <w:top w:val="none" w:sz="0" w:space="0" w:color="auto"/>
                <w:left w:val="none" w:sz="0" w:space="0" w:color="auto"/>
                <w:bottom w:val="none" w:sz="0" w:space="0" w:color="auto"/>
                <w:right w:val="none" w:sz="0" w:space="0" w:color="auto"/>
              </w:divBdr>
            </w:div>
            <w:div w:id="1322738364">
              <w:marLeft w:val="0"/>
              <w:marRight w:val="0"/>
              <w:marTop w:val="0"/>
              <w:marBottom w:val="0"/>
              <w:divBdr>
                <w:top w:val="none" w:sz="0" w:space="0" w:color="auto"/>
                <w:left w:val="none" w:sz="0" w:space="0" w:color="auto"/>
                <w:bottom w:val="none" w:sz="0" w:space="0" w:color="auto"/>
                <w:right w:val="none" w:sz="0" w:space="0" w:color="auto"/>
              </w:divBdr>
            </w:div>
            <w:div w:id="1865710054">
              <w:marLeft w:val="0"/>
              <w:marRight w:val="0"/>
              <w:marTop w:val="0"/>
              <w:marBottom w:val="0"/>
              <w:divBdr>
                <w:top w:val="none" w:sz="0" w:space="0" w:color="auto"/>
                <w:left w:val="none" w:sz="0" w:space="0" w:color="auto"/>
                <w:bottom w:val="none" w:sz="0" w:space="0" w:color="auto"/>
                <w:right w:val="none" w:sz="0" w:space="0" w:color="auto"/>
              </w:divBdr>
            </w:div>
            <w:div w:id="50405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208799">
      <w:bodyDiv w:val="1"/>
      <w:marLeft w:val="0"/>
      <w:marRight w:val="0"/>
      <w:marTop w:val="0"/>
      <w:marBottom w:val="0"/>
      <w:divBdr>
        <w:top w:val="none" w:sz="0" w:space="0" w:color="auto"/>
        <w:left w:val="none" w:sz="0" w:space="0" w:color="auto"/>
        <w:bottom w:val="none" w:sz="0" w:space="0" w:color="auto"/>
        <w:right w:val="none" w:sz="0" w:space="0" w:color="auto"/>
      </w:divBdr>
    </w:div>
    <w:div w:id="685598853">
      <w:bodyDiv w:val="1"/>
      <w:marLeft w:val="0"/>
      <w:marRight w:val="0"/>
      <w:marTop w:val="0"/>
      <w:marBottom w:val="0"/>
      <w:divBdr>
        <w:top w:val="none" w:sz="0" w:space="0" w:color="auto"/>
        <w:left w:val="none" w:sz="0" w:space="0" w:color="auto"/>
        <w:bottom w:val="none" w:sz="0" w:space="0" w:color="auto"/>
        <w:right w:val="none" w:sz="0" w:space="0" w:color="auto"/>
      </w:divBdr>
    </w:div>
    <w:div w:id="724181123">
      <w:bodyDiv w:val="1"/>
      <w:marLeft w:val="0"/>
      <w:marRight w:val="0"/>
      <w:marTop w:val="0"/>
      <w:marBottom w:val="0"/>
      <w:divBdr>
        <w:top w:val="none" w:sz="0" w:space="0" w:color="auto"/>
        <w:left w:val="none" w:sz="0" w:space="0" w:color="auto"/>
        <w:bottom w:val="none" w:sz="0" w:space="0" w:color="auto"/>
        <w:right w:val="none" w:sz="0" w:space="0" w:color="auto"/>
      </w:divBdr>
    </w:div>
    <w:div w:id="803541265">
      <w:bodyDiv w:val="1"/>
      <w:marLeft w:val="0"/>
      <w:marRight w:val="0"/>
      <w:marTop w:val="0"/>
      <w:marBottom w:val="0"/>
      <w:divBdr>
        <w:top w:val="none" w:sz="0" w:space="0" w:color="auto"/>
        <w:left w:val="none" w:sz="0" w:space="0" w:color="auto"/>
        <w:bottom w:val="none" w:sz="0" w:space="0" w:color="auto"/>
        <w:right w:val="none" w:sz="0" w:space="0" w:color="auto"/>
      </w:divBdr>
    </w:div>
    <w:div w:id="967736654">
      <w:bodyDiv w:val="1"/>
      <w:marLeft w:val="0"/>
      <w:marRight w:val="0"/>
      <w:marTop w:val="0"/>
      <w:marBottom w:val="0"/>
      <w:divBdr>
        <w:top w:val="none" w:sz="0" w:space="0" w:color="auto"/>
        <w:left w:val="none" w:sz="0" w:space="0" w:color="auto"/>
        <w:bottom w:val="none" w:sz="0" w:space="0" w:color="auto"/>
        <w:right w:val="none" w:sz="0" w:space="0" w:color="auto"/>
      </w:divBdr>
    </w:div>
    <w:div w:id="1321696586">
      <w:bodyDiv w:val="1"/>
      <w:marLeft w:val="0"/>
      <w:marRight w:val="0"/>
      <w:marTop w:val="0"/>
      <w:marBottom w:val="0"/>
      <w:divBdr>
        <w:top w:val="none" w:sz="0" w:space="0" w:color="auto"/>
        <w:left w:val="none" w:sz="0" w:space="0" w:color="auto"/>
        <w:bottom w:val="none" w:sz="0" w:space="0" w:color="auto"/>
        <w:right w:val="none" w:sz="0" w:space="0" w:color="auto"/>
      </w:divBdr>
      <w:divsChild>
        <w:div w:id="125778263">
          <w:marLeft w:val="0"/>
          <w:marRight w:val="0"/>
          <w:marTop w:val="0"/>
          <w:marBottom w:val="0"/>
          <w:divBdr>
            <w:top w:val="none" w:sz="0" w:space="0" w:color="auto"/>
            <w:left w:val="none" w:sz="0" w:space="0" w:color="auto"/>
            <w:bottom w:val="none" w:sz="0" w:space="0" w:color="auto"/>
            <w:right w:val="none" w:sz="0" w:space="0" w:color="auto"/>
          </w:divBdr>
          <w:divsChild>
            <w:div w:id="1754009538">
              <w:marLeft w:val="0"/>
              <w:marRight w:val="0"/>
              <w:marTop w:val="0"/>
              <w:marBottom w:val="0"/>
              <w:divBdr>
                <w:top w:val="none" w:sz="0" w:space="0" w:color="auto"/>
                <w:left w:val="none" w:sz="0" w:space="0" w:color="auto"/>
                <w:bottom w:val="none" w:sz="0" w:space="0" w:color="auto"/>
                <w:right w:val="none" w:sz="0" w:space="0" w:color="auto"/>
              </w:divBdr>
            </w:div>
            <w:div w:id="3477941">
              <w:marLeft w:val="0"/>
              <w:marRight w:val="0"/>
              <w:marTop w:val="0"/>
              <w:marBottom w:val="0"/>
              <w:divBdr>
                <w:top w:val="none" w:sz="0" w:space="0" w:color="auto"/>
                <w:left w:val="none" w:sz="0" w:space="0" w:color="auto"/>
                <w:bottom w:val="none" w:sz="0" w:space="0" w:color="auto"/>
                <w:right w:val="none" w:sz="0" w:space="0" w:color="auto"/>
              </w:divBdr>
            </w:div>
            <w:div w:id="1342583561">
              <w:marLeft w:val="0"/>
              <w:marRight w:val="0"/>
              <w:marTop w:val="0"/>
              <w:marBottom w:val="0"/>
              <w:divBdr>
                <w:top w:val="none" w:sz="0" w:space="0" w:color="auto"/>
                <w:left w:val="none" w:sz="0" w:space="0" w:color="auto"/>
                <w:bottom w:val="none" w:sz="0" w:space="0" w:color="auto"/>
                <w:right w:val="none" w:sz="0" w:space="0" w:color="auto"/>
              </w:divBdr>
            </w:div>
            <w:div w:id="1993365443">
              <w:marLeft w:val="0"/>
              <w:marRight w:val="0"/>
              <w:marTop w:val="0"/>
              <w:marBottom w:val="0"/>
              <w:divBdr>
                <w:top w:val="none" w:sz="0" w:space="0" w:color="auto"/>
                <w:left w:val="none" w:sz="0" w:space="0" w:color="auto"/>
                <w:bottom w:val="none" w:sz="0" w:space="0" w:color="auto"/>
                <w:right w:val="none" w:sz="0" w:space="0" w:color="auto"/>
              </w:divBdr>
            </w:div>
            <w:div w:id="105660402">
              <w:marLeft w:val="0"/>
              <w:marRight w:val="0"/>
              <w:marTop w:val="0"/>
              <w:marBottom w:val="0"/>
              <w:divBdr>
                <w:top w:val="none" w:sz="0" w:space="0" w:color="auto"/>
                <w:left w:val="none" w:sz="0" w:space="0" w:color="auto"/>
                <w:bottom w:val="none" w:sz="0" w:space="0" w:color="auto"/>
                <w:right w:val="none" w:sz="0" w:space="0" w:color="auto"/>
              </w:divBdr>
            </w:div>
            <w:div w:id="837231015">
              <w:marLeft w:val="0"/>
              <w:marRight w:val="0"/>
              <w:marTop w:val="0"/>
              <w:marBottom w:val="0"/>
              <w:divBdr>
                <w:top w:val="none" w:sz="0" w:space="0" w:color="auto"/>
                <w:left w:val="none" w:sz="0" w:space="0" w:color="auto"/>
                <w:bottom w:val="none" w:sz="0" w:space="0" w:color="auto"/>
                <w:right w:val="none" w:sz="0" w:space="0" w:color="auto"/>
              </w:divBdr>
            </w:div>
            <w:div w:id="135730958">
              <w:marLeft w:val="0"/>
              <w:marRight w:val="0"/>
              <w:marTop w:val="0"/>
              <w:marBottom w:val="0"/>
              <w:divBdr>
                <w:top w:val="none" w:sz="0" w:space="0" w:color="auto"/>
                <w:left w:val="none" w:sz="0" w:space="0" w:color="auto"/>
                <w:bottom w:val="none" w:sz="0" w:space="0" w:color="auto"/>
                <w:right w:val="none" w:sz="0" w:space="0" w:color="auto"/>
              </w:divBdr>
            </w:div>
            <w:div w:id="1944412877">
              <w:marLeft w:val="0"/>
              <w:marRight w:val="0"/>
              <w:marTop w:val="0"/>
              <w:marBottom w:val="0"/>
              <w:divBdr>
                <w:top w:val="none" w:sz="0" w:space="0" w:color="auto"/>
                <w:left w:val="none" w:sz="0" w:space="0" w:color="auto"/>
                <w:bottom w:val="none" w:sz="0" w:space="0" w:color="auto"/>
                <w:right w:val="none" w:sz="0" w:space="0" w:color="auto"/>
              </w:divBdr>
            </w:div>
            <w:div w:id="1718115865">
              <w:marLeft w:val="0"/>
              <w:marRight w:val="0"/>
              <w:marTop w:val="0"/>
              <w:marBottom w:val="0"/>
              <w:divBdr>
                <w:top w:val="none" w:sz="0" w:space="0" w:color="auto"/>
                <w:left w:val="none" w:sz="0" w:space="0" w:color="auto"/>
                <w:bottom w:val="none" w:sz="0" w:space="0" w:color="auto"/>
                <w:right w:val="none" w:sz="0" w:space="0" w:color="auto"/>
              </w:divBdr>
            </w:div>
            <w:div w:id="2130123622">
              <w:marLeft w:val="0"/>
              <w:marRight w:val="0"/>
              <w:marTop w:val="0"/>
              <w:marBottom w:val="0"/>
              <w:divBdr>
                <w:top w:val="none" w:sz="0" w:space="0" w:color="auto"/>
                <w:left w:val="none" w:sz="0" w:space="0" w:color="auto"/>
                <w:bottom w:val="none" w:sz="0" w:space="0" w:color="auto"/>
                <w:right w:val="none" w:sz="0" w:space="0" w:color="auto"/>
              </w:divBdr>
            </w:div>
            <w:div w:id="843326007">
              <w:marLeft w:val="0"/>
              <w:marRight w:val="0"/>
              <w:marTop w:val="0"/>
              <w:marBottom w:val="0"/>
              <w:divBdr>
                <w:top w:val="none" w:sz="0" w:space="0" w:color="auto"/>
                <w:left w:val="none" w:sz="0" w:space="0" w:color="auto"/>
                <w:bottom w:val="none" w:sz="0" w:space="0" w:color="auto"/>
                <w:right w:val="none" w:sz="0" w:space="0" w:color="auto"/>
              </w:divBdr>
            </w:div>
            <w:div w:id="985819690">
              <w:marLeft w:val="0"/>
              <w:marRight w:val="0"/>
              <w:marTop w:val="0"/>
              <w:marBottom w:val="0"/>
              <w:divBdr>
                <w:top w:val="none" w:sz="0" w:space="0" w:color="auto"/>
                <w:left w:val="none" w:sz="0" w:space="0" w:color="auto"/>
                <w:bottom w:val="none" w:sz="0" w:space="0" w:color="auto"/>
                <w:right w:val="none" w:sz="0" w:space="0" w:color="auto"/>
              </w:divBdr>
            </w:div>
            <w:div w:id="1702244286">
              <w:marLeft w:val="0"/>
              <w:marRight w:val="0"/>
              <w:marTop w:val="0"/>
              <w:marBottom w:val="0"/>
              <w:divBdr>
                <w:top w:val="none" w:sz="0" w:space="0" w:color="auto"/>
                <w:left w:val="none" w:sz="0" w:space="0" w:color="auto"/>
                <w:bottom w:val="none" w:sz="0" w:space="0" w:color="auto"/>
                <w:right w:val="none" w:sz="0" w:space="0" w:color="auto"/>
              </w:divBdr>
            </w:div>
            <w:div w:id="325325089">
              <w:marLeft w:val="0"/>
              <w:marRight w:val="0"/>
              <w:marTop w:val="0"/>
              <w:marBottom w:val="0"/>
              <w:divBdr>
                <w:top w:val="none" w:sz="0" w:space="0" w:color="auto"/>
                <w:left w:val="none" w:sz="0" w:space="0" w:color="auto"/>
                <w:bottom w:val="none" w:sz="0" w:space="0" w:color="auto"/>
                <w:right w:val="none" w:sz="0" w:space="0" w:color="auto"/>
              </w:divBdr>
            </w:div>
            <w:div w:id="851258465">
              <w:marLeft w:val="0"/>
              <w:marRight w:val="0"/>
              <w:marTop w:val="0"/>
              <w:marBottom w:val="0"/>
              <w:divBdr>
                <w:top w:val="none" w:sz="0" w:space="0" w:color="auto"/>
                <w:left w:val="none" w:sz="0" w:space="0" w:color="auto"/>
                <w:bottom w:val="none" w:sz="0" w:space="0" w:color="auto"/>
                <w:right w:val="none" w:sz="0" w:space="0" w:color="auto"/>
              </w:divBdr>
            </w:div>
            <w:div w:id="585648094">
              <w:marLeft w:val="0"/>
              <w:marRight w:val="0"/>
              <w:marTop w:val="0"/>
              <w:marBottom w:val="0"/>
              <w:divBdr>
                <w:top w:val="none" w:sz="0" w:space="0" w:color="auto"/>
                <w:left w:val="none" w:sz="0" w:space="0" w:color="auto"/>
                <w:bottom w:val="none" w:sz="0" w:space="0" w:color="auto"/>
                <w:right w:val="none" w:sz="0" w:space="0" w:color="auto"/>
              </w:divBdr>
            </w:div>
            <w:div w:id="582565452">
              <w:marLeft w:val="0"/>
              <w:marRight w:val="0"/>
              <w:marTop w:val="0"/>
              <w:marBottom w:val="0"/>
              <w:divBdr>
                <w:top w:val="none" w:sz="0" w:space="0" w:color="auto"/>
                <w:left w:val="none" w:sz="0" w:space="0" w:color="auto"/>
                <w:bottom w:val="none" w:sz="0" w:space="0" w:color="auto"/>
                <w:right w:val="none" w:sz="0" w:space="0" w:color="auto"/>
              </w:divBdr>
            </w:div>
            <w:div w:id="318656127">
              <w:marLeft w:val="0"/>
              <w:marRight w:val="0"/>
              <w:marTop w:val="0"/>
              <w:marBottom w:val="0"/>
              <w:divBdr>
                <w:top w:val="none" w:sz="0" w:space="0" w:color="auto"/>
                <w:left w:val="none" w:sz="0" w:space="0" w:color="auto"/>
                <w:bottom w:val="none" w:sz="0" w:space="0" w:color="auto"/>
                <w:right w:val="none" w:sz="0" w:space="0" w:color="auto"/>
              </w:divBdr>
            </w:div>
            <w:div w:id="241915263">
              <w:marLeft w:val="0"/>
              <w:marRight w:val="0"/>
              <w:marTop w:val="0"/>
              <w:marBottom w:val="0"/>
              <w:divBdr>
                <w:top w:val="none" w:sz="0" w:space="0" w:color="auto"/>
                <w:left w:val="none" w:sz="0" w:space="0" w:color="auto"/>
                <w:bottom w:val="none" w:sz="0" w:space="0" w:color="auto"/>
                <w:right w:val="none" w:sz="0" w:space="0" w:color="auto"/>
              </w:divBdr>
            </w:div>
            <w:div w:id="126707048">
              <w:marLeft w:val="0"/>
              <w:marRight w:val="0"/>
              <w:marTop w:val="0"/>
              <w:marBottom w:val="0"/>
              <w:divBdr>
                <w:top w:val="none" w:sz="0" w:space="0" w:color="auto"/>
                <w:left w:val="none" w:sz="0" w:space="0" w:color="auto"/>
                <w:bottom w:val="none" w:sz="0" w:space="0" w:color="auto"/>
                <w:right w:val="none" w:sz="0" w:space="0" w:color="auto"/>
              </w:divBdr>
            </w:div>
            <w:div w:id="1914927738">
              <w:marLeft w:val="0"/>
              <w:marRight w:val="0"/>
              <w:marTop w:val="0"/>
              <w:marBottom w:val="0"/>
              <w:divBdr>
                <w:top w:val="none" w:sz="0" w:space="0" w:color="auto"/>
                <w:left w:val="none" w:sz="0" w:space="0" w:color="auto"/>
                <w:bottom w:val="none" w:sz="0" w:space="0" w:color="auto"/>
                <w:right w:val="none" w:sz="0" w:space="0" w:color="auto"/>
              </w:divBdr>
            </w:div>
            <w:div w:id="1440374854">
              <w:marLeft w:val="0"/>
              <w:marRight w:val="0"/>
              <w:marTop w:val="0"/>
              <w:marBottom w:val="0"/>
              <w:divBdr>
                <w:top w:val="none" w:sz="0" w:space="0" w:color="auto"/>
                <w:left w:val="none" w:sz="0" w:space="0" w:color="auto"/>
                <w:bottom w:val="none" w:sz="0" w:space="0" w:color="auto"/>
                <w:right w:val="none" w:sz="0" w:space="0" w:color="auto"/>
              </w:divBdr>
            </w:div>
            <w:div w:id="1954625982">
              <w:marLeft w:val="0"/>
              <w:marRight w:val="0"/>
              <w:marTop w:val="0"/>
              <w:marBottom w:val="0"/>
              <w:divBdr>
                <w:top w:val="none" w:sz="0" w:space="0" w:color="auto"/>
                <w:left w:val="none" w:sz="0" w:space="0" w:color="auto"/>
                <w:bottom w:val="none" w:sz="0" w:space="0" w:color="auto"/>
                <w:right w:val="none" w:sz="0" w:space="0" w:color="auto"/>
              </w:divBdr>
            </w:div>
            <w:div w:id="968046306">
              <w:marLeft w:val="0"/>
              <w:marRight w:val="0"/>
              <w:marTop w:val="0"/>
              <w:marBottom w:val="0"/>
              <w:divBdr>
                <w:top w:val="none" w:sz="0" w:space="0" w:color="auto"/>
                <w:left w:val="none" w:sz="0" w:space="0" w:color="auto"/>
                <w:bottom w:val="none" w:sz="0" w:space="0" w:color="auto"/>
                <w:right w:val="none" w:sz="0" w:space="0" w:color="auto"/>
              </w:divBdr>
            </w:div>
            <w:div w:id="59835059">
              <w:marLeft w:val="0"/>
              <w:marRight w:val="0"/>
              <w:marTop w:val="0"/>
              <w:marBottom w:val="0"/>
              <w:divBdr>
                <w:top w:val="none" w:sz="0" w:space="0" w:color="auto"/>
                <w:left w:val="none" w:sz="0" w:space="0" w:color="auto"/>
                <w:bottom w:val="none" w:sz="0" w:space="0" w:color="auto"/>
                <w:right w:val="none" w:sz="0" w:space="0" w:color="auto"/>
              </w:divBdr>
            </w:div>
            <w:div w:id="521017967">
              <w:marLeft w:val="0"/>
              <w:marRight w:val="0"/>
              <w:marTop w:val="0"/>
              <w:marBottom w:val="0"/>
              <w:divBdr>
                <w:top w:val="none" w:sz="0" w:space="0" w:color="auto"/>
                <w:left w:val="none" w:sz="0" w:space="0" w:color="auto"/>
                <w:bottom w:val="none" w:sz="0" w:space="0" w:color="auto"/>
                <w:right w:val="none" w:sz="0" w:space="0" w:color="auto"/>
              </w:divBdr>
            </w:div>
            <w:div w:id="681519159">
              <w:marLeft w:val="0"/>
              <w:marRight w:val="0"/>
              <w:marTop w:val="0"/>
              <w:marBottom w:val="0"/>
              <w:divBdr>
                <w:top w:val="none" w:sz="0" w:space="0" w:color="auto"/>
                <w:left w:val="none" w:sz="0" w:space="0" w:color="auto"/>
                <w:bottom w:val="none" w:sz="0" w:space="0" w:color="auto"/>
                <w:right w:val="none" w:sz="0" w:space="0" w:color="auto"/>
              </w:divBdr>
            </w:div>
            <w:div w:id="1474105905">
              <w:marLeft w:val="0"/>
              <w:marRight w:val="0"/>
              <w:marTop w:val="0"/>
              <w:marBottom w:val="0"/>
              <w:divBdr>
                <w:top w:val="none" w:sz="0" w:space="0" w:color="auto"/>
                <w:left w:val="none" w:sz="0" w:space="0" w:color="auto"/>
                <w:bottom w:val="none" w:sz="0" w:space="0" w:color="auto"/>
                <w:right w:val="none" w:sz="0" w:space="0" w:color="auto"/>
              </w:divBdr>
            </w:div>
            <w:div w:id="1847475117">
              <w:marLeft w:val="0"/>
              <w:marRight w:val="0"/>
              <w:marTop w:val="0"/>
              <w:marBottom w:val="0"/>
              <w:divBdr>
                <w:top w:val="none" w:sz="0" w:space="0" w:color="auto"/>
                <w:left w:val="none" w:sz="0" w:space="0" w:color="auto"/>
                <w:bottom w:val="none" w:sz="0" w:space="0" w:color="auto"/>
                <w:right w:val="none" w:sz="0" w:space="0" w:color="auto"/>
              </w:divBdr>
            </w:div>
            <w:div w:id="1817718569">
              <w:marLeft w:val="0"/>
              <w:marRight w:val="0"/>
              <w:marTop w:val="0"/>
              <w:marBottom w:val="0"/>
              <w:divBdr>
                <w:top w:val="none" w:sz="0" w:space="0" w:color="auto"/>
                <w:left w:val="none" w:sz="0" w:space="0" w:color="auto"/>
                <w:bottom w:val="none" w:sz="0" w:space="0" w:color="auto"/>
                <w:right w:val="none" w:sz="0" w:space="0" w:color="auto"/>
              </w:divBdr>
            </w:div>
            <w:div w:id="1196113291">
              <w:marLeft w:val="0"/>
              <w:marRight w:val="0"/>
              <w:marTop w:val="0"/>
              <w:marBottom w:val="0"/>
              <w:divBdr>
                <w:top w:val="none" w:sz="0" w:space="0" w:color="auto"/>
                <w:left w:val="none" w:sz="0" w:space="0" w:color="auto"/>
                <w:bottom w:val="none" w:sz="0" w:space="0" w:color="auto"/>
                <w:right w:val="none" w:sz="0" w:space="0" w:color="auto"/>
              </w:divBdr>
            </w:div>
            <w:div w:id="460735695">
              <w:marLeft w:val="0"/>
              <w:marRight w:val="0"/>
              <w:marTop w:val="0"/>
              <w:marBottom w:val="0"/>
              <w:divBdr>
                <w:top w:val="none" w:sz="0" w:space="0" w:color="auto"/>
                <w:left w:val="none" w:sz="0" w:space="0" w:color="auto"/>
                <w:bottom w:val="none" w:sz="0" w:space="0" w:color="auto"/>
                <w:right w:val="none" w:sz="0" w:space="0" w:color="auto"/>
              </w:divBdr>
            </w:div>
            <w:div w:id="1281956800">
              <w:marLeft w:val="0"/>
              <w:marRight w:val="0"/>
              <w:marTop w:val="0"/>
              <w:marBottom w:val="0"/>
              <w:divBdr>
                <w:top w:val="none" w:sz="0" w:space="0" w:color="auto"/>
                <w:left w:val="none" w:sz="0" w:space="0" w:color="auto"/>
                <w:bottom w:val="none" w:sz="0" w:space="0" w:color="auto"/>
                <w:right w:val="none" w:sz="0" w:space="0" w:color="auto"/>
              </w:divBdr>
            </w:div>
            <w:div w:id="390691828">
              <w:marLeft w:val="0"/>
              <w:marRight w:val="0"/>
              <w:marTop w:val="0"/>
              <w:marBottom w:val="0"/>
              <w:divBdr>
                <w:top w:val="none" w:sz="0" w:space="0" w:color="auto"/>
                <w:left w:val="none" w:sz="0" w:space="0" w:color="auto"/>
                <w:bottom w:val="none" w:sz="0" w:space="0" w:color="auto"/>
                <w:right w:val="none" w:sz="0" w:space="0" w:color="auto"/>
              </w:divBdr>
            </w:div>
            <w:div w:id="1680767151">
              <w:marLeft w:val="0"/>
              <w:marRight w:val="0"/>
              <w:marTop w:val="0"/>
              <w:marBottom w:val="0"/>
              <w:divBdr>
                <w:top w:val="none" w:sz="0" w:space="0" w:color="auto"/>
                <w:left w:val="none" w:sz="0" w:space="0" w:color="auto"/>
                <w:bottom w:val="none" w:sz="0" w:space="0" w:color="auto"/>
                <w:right w:val="none" w:sz="0" w:space="0" w:color="auto"/>
              </w:divBdr>
            </w:div>
            <w:div w:id="2779941">
              <w:marLeft w:val="0"/>
              <w:marRight w:val="0"/>
              <w:marTop w:val="0"/>
              <w:marBottom w:val="0"/>
              <w:divBdr>
                <w:top w:val="none" w:sz="0" w:space="0" w:color="auto"/>
                <w:left w:val="none" w:sz="0" w:space="0" w:color="auto"/>
                <w:bottom w:val="none" w:sz="0" w:space="0" w:color="auto"/>
                <w:right w:val="none" w:sz="0" w:space="0" w:color="auto"/>
              </w:divBdr>
            </w:div>
            <w:div w:id="151530679">
              <w:marLeft w:val="0"/>
              <w:marRight w:val="0"/>
              <w:marTop w:val="0"/>
              <w:marBottom w:val="0"/>
              <w:divBdr>
                <w:top w:val="none" w:sz="0" w:space="0" w:color="auto"/>
                <w:left w:val="none" w:sz="0" w:space="0" w:color="auto"/>
                <w:bottom w:val="none" w:sz="0" w:space="0" w:color="auto"/>
                <w:right w:val="none" w:sz="0" w:space="0" w:color="auto"/>
              </w:divBdr>
            </w:div>
            <w:div w:id="1809932378">
              <w:marLeft w:val="0"/>
              <w:marRight w:val="0"/>
              <w:marTop w:val="0"/>
              <w:marBottom w:val="0"/>
              <w:divBdr>
                <w:top w:val="none" w:sz="0" w:space="0" w:color="auto"/>
                <w:left w:val="none" w:sz="0" w:space="0" w:color="auto"/>
                <w:bottom w:val="none" w:sz="0" w:space="0" w:color="auto"/>
                <w:right w:val="none" w:sz="0" w:space="0" w:color="auto"/>
              </w:divBdr>
            </w:div>
            <w:div w:id="1876773337">
              <w:marLeft w:val="0"/>
              <w:marRight w:val="0"/>
              <w:marTop w:val="0"/>
              <w:marBottom w:val="0"/>
              <w:divBdr>
                <w:top w:val="none" w:sz="0" w:space="0" w:color="auto"/>
                <w:left w:val="none" w:sz="0" w:space="0" w:color="auto"/>
                <w:bottom w:val="none" w:sz="0" w:space="0" w:color="auto"/>
                <w:right w:val="none" w:sz="0" w:space="0" w:color="auto"/>
              </w:divBdr>
            </w:div>
            <w:div w:id="556941967">
              <w:marLeft w:val="0"/>
              <w:marRight w:val="0"/>
              <w:marTop w:val="0"/>
              <w:marBottom w:val="0"/>
              <w:divBdr>
                <w:top w:val="none" w:sz="0" w:space="0" w:color="auto"/>
                <w:left w:val="none" w:sz="0" w:space="0" w:color="auto"/>
                <w:bottom w:val="none" w:sz="0" w:space="0" w:color="auto"/>
                <w:right w:val="none" w:sz="0" w:space="0" w:color="auto"/>
              </w:divBdr>
            </w:div>
            <w:div w:id="344671437">
              <w:marLeft w:val="0"/>
              <w:marRight w:val="0"/>
              <w:marTop w:val="0"/>
              <w:marBottom w:val="0"/>
              <w:divBdr>
                <w:top w:val="none" w:sz="0" w:space="0" w:color="auto"/>
                <w:left w:val="none" w:sz="0" w:space="0" w:color="auto"/>
                <w:bottom w:val="none" w:sz="0" w:space="0" w:color="auto"/>
                <w:right w:val="none" w:sz="0" w:space="0" w:color="auto"/>
              </w:divBdr>
            </w:div>
            <w:div w:id="2043048220">
              <w:marLeft w:val="0"/>
              <w:marRight w:val="0"/>
              <w:marTop w:val="0"/>
              <w:marBottom w:val="0"/>
              <w:divBdr>
                <w:top w:val="none" w:sz="0" w:space="0" w:color="auto"/>
                <w:left w:val="none" w:sz="0" w:space="0" w:color="auto"/>
                <w:bottom w:val="none" w:sz="0" w:space="0" w:color="auto"/>
                <w:right w:val="none" w:sz="0" w:space="0" w:color="auto"/>
              </w:divBdr>
            </w:div>
            <w:div w:id="1980843861">
              <w:marLeft w:val="0"/>
              <w:marRight w:val="0"/>
              <w:marTop w:val="0"/>
              <w:marBottom w:val="0"/>
              <w:divBdr>
                <w:top w:val="none" w:sz="0" w:space="0" w:color="auto"/>
                <w:left w:val="none" w:sz="0" w:space="0" w:color="auto"/>
                <w:bottom w:val="none" w:sz="0" w:space="0" w:color="auto"/>
                <w:right w:val="none" w:sz="0" w:space="0" w:color="auto"/>
              </w:divBdr>
            </w:div>
            <w:div w:id="743263746">
              <w:marLeft w:val="0"/>
              <w:marRight w:val="0"/>
              <w:marTop w:val="0"/>
              <w:marBottom w:val="0"/>
              <w:divBdr>
                <w:top w:val="none" w:sz="0" w:space="0" w:color="auto"/>
                <w:left w:val="none" w:sz="0" w:space="0" w:color="auto"/>
                <w:bottom w:val="none" w:sz="0" w:space="0" w:color="auto"/>
                <w:right w:val="none" w:sz="0" w:space="0" w:color="auto"/>
              </w:divBdr>
            </w:div>
            <w:div w:id="1310674321">
              <w:marLeft w:val="0"/>
              <w:marRight w:val="0"/>
              <w:marTop w:val="0"/>
              <w:marBottom w:val="0"/>
              <w:divBdr>
                <w:top w:val="none" w:sz="0" w:space="0" w:color="auto"/>
                <w:left w:val="none" w:sz="0" w:space="0" w:color="auto"/>
                <w:bottom w:val="none" w:sz="0" w:space="0" w:color="auto"/>
                <w:right w:val="none" w:sz="0" w:space="0" w:color="auto"/>
              </w:divBdr>
            </w:div>
            <w:div w:id="1200162082">
              <w:marLeft w:val="0"/>
              <w:marRight w:val="0"/>
              <w:marTop w:val="0"/>
              <w:marBottom w:val="0"/>
              <w:divBdr>
                <w:top w:val="none" w:sz="0" w:space="0" w:color="auto"/>
                <w:left w:val="none" w:sz="0" w:space="0" w:color="auto"/>
                <w:bottom w:val="none" w:sz="0" w:space="0" w:color="auto"/>
                <w:right w:val="none" w:sz="0" w:space="0" w:color="auto"/>
              </w:divBdr>
            </w:div>
            <w:div w:id="1655910139">
              <w:marLeft w:val="0"/>
              <w:marRight w:val="0"/>
              <w:marTop w:val="0"/>
              <w:marBottom w:val="0"/>
              <w:divBdr>
                <w:top w:val="none" w:sz="0" w:space="0" w:color="auto"/>
                <w:left w:val="none" w:sz="0" w:space="0" w:color="auto"/>
                <w:bottom w:val="none" w:sz="0" w:space="0" w:color="auto"/>
                <w:right w:val="none" w:sz="0" w:space="0" w:color="auto"/>
              </w:divBdr>
            </w:div>
            <w:div w:id="1527720268">
              <w:marLeft w:val="0"/>
              <w:marRight w:val="0"/>
              <w:marTop w:val="0"/>
              <w:marBottom w:val="0"/>
              <w:divBdr>
                <w:top w:val="none" w:sz="0" w:space="0" w:color="auto"/>
                <w:left w:val="none" w:sz="0" w:space="0" w:color="auto"/>
                <w:bottom w:val="none" w:sz="0" w:space="0" w:color="auto"/>
                <w:right w:val="none" w:sz="0" w:space="0" w:color="auto"/>
              </w:divBdr>
            </w:div>
            <w:div w:id="1770812702">
              <w:marLeft w:val="0"/>
              <w:marRight w:val="0"/>
              <w:marTop w:val="0"/>
              <w:marBottom w:val="0"/>
              <w:divBdr>
                <w:top w:val="none" w:sz="0" w:space="0" w:color="auto"/>
                <w:left w:val="none" w:sz="0" w:space="0" w:color="auto"/>
                <w:bottom w:val="none" w:sz="0" w:space="0" w:color="auto"/>
                <w:right w:val="none" w:sz="0" w:space="0" w:color="auto"/>
              </w:divBdr>
            </w:div>
            <w:div w:id="560948761">
              <w:marLeft w:val="0"/>
              <w:marRight w:val="0"/>
              <w:marTop w:val="0"/>
              <w:marBottom w:val="0"/>
              <w:divBdr>
                <w:top w:val="none" w:sz="0" w:space="0" w:color="auto"/>
                <w:left w:val="none" w:sz="0" w:space="0" w:color="auto"/>
                <w:bottom w:val="none" w:sz="0" w:space="0" w:color="auto"/>
                <w:right w:val="none" w:sz="0" w:space="0" w:color="auto"/>
              </w:divBdr>
            </w:div>
            <w:div w:id="2064788080">
              <w:marLeft w:val="0"/>
              <w:marRight w:val="0"/>
              <w:marTop w:val="0"/>
              <w:marBottom w:val="0"/>
              <w:divBdr>
                <w:top w:val="none" w:sz="0" w:space="0" w:color="auto"/>
                <w:left w:val="none" w:sz="0" w:space="0" w:color="auto"/>
                <w:bottom w:val="none" w:sz="0" w:space="0" w:color="auto"/>
                <w:right w:val="none" w:sz="0" w:space="0" w:color="auto"/>
              </w:divBdr>
            </w:div>
            <w:div w:id="665207782">
              <w:marLeft w:val="0"/>
              <w:marRight w:val="0"/>
              <w:marTop w:val="0"/>
              <w:marBottom w:val="0"/>
              <w:divBdr>
                <w:top w:val="none" w:sz="0" w:space="0" w:color="auto"/>
                <w:left w:val="none" w:sz="0" w:space="0" w:color="auto"/>
                <w:bottom w:val="none" w:sz="0" w:space="0" w:color="auto"/>
                <w:right w:val="none" w:sz="0" w:space="0" w:color="auto"/>
              </w:divBdr>
            </w:div>
            <w:div w:id="1785881169">
              <w:marLeft w:val="0"/>
              <w:marRight w:val="0"/>
              <w:marTop w:val="0"/>
              <w:marBottom w:val="0"/>
              <w:divBdr>
                <w:top w:val="none" w:sz="0" w:space="0" w:color="auto"/>
                <w:left w:val="none" w:sz="0" w:space="0" w:color="auto"/>
                <w:bottom w:val="none" w:sz="0" w:space="0" w:color="auto"/>
                <w:right w:val="none" w:sz="0" w:space="0" w:color="auto"/>
              </w:divBdr>
            </w:div>
            <w:div w:id="1401295094">
              <w:marLeft w:val="0"/>
              <w:marRight w:val="0"/>
              <w:marTop w:val="0"/>
              <w:marBottom w:val="0"/>
              <w:divBdr>
                <w:top w:val="none" w:sz="0" w:space="0" w:color="auto"/>
                <w:left w:val="none" w:sz="0" w:space="0" w:color="auto"/>
                <w:bottom w:val="none" w:sz="0" w:space="0" w:color="auto"/>
                <w:right w:val="none" w:sz="0" w:space="0" w:color="auto"/>
              </w:divBdr>
            </w:div>
            <w:div w:id="1089472617">
              <w:marLeft w:val="0"/>
              <w:marRight w:val="0"/>
              <w:marTop w:val="0"/>
              <w:marBottom w:val="0"/>
              <w:divBdr>
                <w:top w:val="none" w:sz="0" w:space="0" w:color="auto"/>
                <w:left w:val="none" w:sz="0" w:space="0" w:color="auto"/>
                <w:bottom w:val="none" w:sz="0" w:space="0" w:color="auto"/>
                <w:right w:val="none" w:sz="0" w:space="0" w:color="auto"/>
              </w:divBdr>
            </w:div>
            <w:div w:id="710542052">
              <w:marLeft w:val="0"/>
              <w:marRight w:val="0"/>
              <w:marTop w:val="0"/>
              <w:marBottom w:val="0"/>
              <w:divBdr>
                <w:top w:val="none" w:sz="0" w:space="0" w:color="auto"/>
                <w:left w:val="none" w:sz="0" w:space="0" w:color="auto"/>
                <w:bottom w:val="none" w:sz="0" w:space="0" w:color="auto"/>
                <w:right w:val="none" w:sz="0" w:space="0" w:color="auto"/>
              </w:divBdr>
            </w:div>
            <w:div w:id="1773933978">
              <w:marLeft w:val="0"/>
              <w:marRight w:val="0"/>
              <w:marTop w:val="0"/>
              <w:marBottom w:val="0"/>
              <w:divBdr>
                <w:top w:val="none" w:sz="0" w:space="0" w:color="auto"/>
                <w:left w:val="none" w:sz="0" w:space="0" w:color="auto"/>
                <w:bottom w:val="none" w:sz="0" w:space="0" w:color="auto"/>
                <w:right w:val="none" w:sz="0" w:space="0" w:color="auto"/>
              </w:divBdr>
            </w:div>
            <w:div w:id="1293361690">
              <w:marLeft w:val="0"/>
              <w:marRight w:val="0"/>
              <w:marTop w:val="0"/>
              <w:marBottom w:val="0"/>
              <w:divBdr>
                <w:top w:val="none" w:sz="0" w:space="0" w:color="auto"/>
                <w:left w:val="none" w:sz="0" w:space="0" w:color="auto"/>
                <w:bottom w:val="none" w:sz="0" w:space="0" w:color="auto"/>
                <w:right w:val="none" w:sz="0" w:space="0" w:color="auto"/>
              </w:divBdr>
            </w:div>
            <w:div w:id="1120731688">
              <w:marLeft w:val="0"/>
              <w:marRight w:val="0"/>
              <w:marTop w:val="0"/>
              <w:marBottom w:val="0"/>
              <w:divBdr>
                <w:top w:val="none" w:sz="0" w:space="0" w:color="auto"/>
                <w:left w:val="none" w:sz="0" w:space="0" w:color="auto"/>
                <w:bottom w:val="none" w:sz="0" w:space="0" w:color="auto"/>
                <w:right w:val="none" w:sz="0" w:space="0" w:color="auto"/>
              </w:divBdr>
            </w:div>
            <w:div w:id="1246182524">
              <w:marLeft w:val="0"/>
              <w:marRight w:val="0"/>
              <w:marTop w:val="0"/>
              <w:marBottom w:val="0"/>
              <w:divBdr>
                <w:top w:val="none" w:sz="0" w:space="0" w:color="auto"/>
                <w:left w:val="none" w:sz="0" w:space="0" w:color="auto"/>
                <w:bottom w:val="none" w:sz="0" w:space="0" w:color="auto"/>
                <w:right w:val="none" w:sz="0" w:space="0" w:color="auto"/>
              </w:divBdr>
            </w:div>
            <w:div w:id="2123844766">
              <w:marLeft w:val="0"/>
              <w:marRight w:val="0"/>
              <w:marTop w:val="0"/>
              <w:marBottom w:val="0"/>
              <w:divBdr>
                <w:top w:val="none" w:sz="0" w:space="0" w:color="auto"/>
                <w:left w:val="none" w:sz="0" w:space="0" w:color="auto"/>
                <w:bottom w:val="none" w:sz="0" w:space="0" w:color="auto"/>
                <w:right w:val="none" w:sz="0" w:space="0" w:color="auto"/>
              </w:divBdr>
            </w:div>
            <w:div w:id="1567179626">
              <w:marLeft w:val="0"/>
              <w:marRight w:val="0"/>
              <w:marTop w:val="0"/>
              <w:marBottom w:val="0"/>
              <w:divBdr>
                <w:top w:val="none" w:sz="0" w:space="0" w:color="auto"/>
                <w:left w:val="none" w:sz="0" w:space="0" w:color="auto"/>
                <w:bottom w:val="none" w:sz="0" w:space="0" w:color="auto"/>
                <w:right w:val="none" w:sz="0" w:space="0" w:color="auto"/>
              </w:divBdr>
            </w:div>
            <w:div w:id="1271821477">
              <w:marLeft w:val="0"/>
              <w:marRight w:val="0"/>
              <w:marTop w:val="0"/>
              <w:marBottom w:val="0"/>
              <w:divBdr>
                <w:top w:val="none" w:sz="0" w:space="0" w:color="auto"/>
                <w:left w:val="none" w:sz="0" w:space="0" w:color="auto"/>
                <w:bottom w:val="none" w:sz="0" w:space="0" w:color="auto"/>
                <w:right w:val="none" w:sz="0" w:space="0" w:color="auto"/>
              </w:divBdr>
            </w:div>
            <w:div w:id="2113426439">
              <w:marLeft w:val="0"/>
              <w:marRight w:val="0"/>
              <w:marTop w:val="0"/>
              <w:marBottom w:val="0"/>
              <w:divBdr>
                <w:top w:val="none" w:sz="0" w:space="0" w:color="auto"/>
                <w:left w:val="none" w:sz="0" w:space="0" w:color="auto"/>
                <w:bottom w:val="none" w:sz="0" w:space="0" w:color="auto"/>
                <w:right w:val="none" w:sz="0" w:space="0" w:color="auto"/>
              </w:divBdr>
            </w:div>
            <w:div w:id="725446291">
              <w:marLeft w:val="0"/>
              <w:marRight w:val="0"/>
              <w:marTop w:val="0"/>
              <w:marBottom w:val="0"/>
              <w:divBdr>
                <w:top w:val="none" w:sz="0" w:space="0" w:color="auto"/>
                <w:left w:val="none" w:sz="0" w:space="0" w:color="auto"/>
                <w:bottom w:val="none" w:sz="0" w:space="0" w:color="auto"/>
                <w:right w:val="none" w:sz="0" w:space="0" w:color="auto"/>
              </w:divBdr>
            </w:div>
            <w:div w:id="373047988">
              <w:marLeft w:val="0"/>
              <w:marRight w:val="0"/>
              <w:marTop w:val="0"/>
              <w:marBottom w:val="0"/>
              <w:divBdr>
                <w:top w:val="none" w:sz="0" w:space="0" w:color="auto"/>
                <w:left w:val="none" w:sz="0" w:space="0" w:color="auto"/>
                <w:bottom w:val="none" w:sz="0" w:space="0" w:color="auto"/>
                <w:right w:val="none" w:sz="0" w:space="0" w:color="auto"/>
              </w:divBdr>
            </w:div>
            <w:div w:id="84885515">
              <w:marLeft w:val="0"/>
              <w:marRight w:val="0"/>
              <w:marTop w:val="0"/>
              <w:marBottom w:val="0"/>
              <w:divBdr>
                <w:top w:val="none" w:sz="0" w:space="0" w:color="auto"/>
                <w:left w:val="none" w:sz="0" w:space="0" w:color="auto"/>
                <w:bottom w:val="none" w:sz="0" w:space="0" w:color="auto"/>
                <w:right w:val="none" w:sz="0" w:space="0" w:color="auto"/>
              </w:divBdr>
            </w:div>
            <w:div w:id="277763425">
              <w:marLeft w:val="0"/>
              <w:marRight w:val="0"/>
              <w:marTop w:val="0"/>
              <w:marBottom w:val="0"/>
              <w:divBdr>
                <w:top w:val="none" w:sz="0" w:space="0" w:color="auto"/>
                <w:left w:val="none" w:sz="0" w:space="0" w:color="auto"/>
                <w:bottom w:val="none" w:sz="0" w:space="0" w:color="auto"/>
                <w:right w:val="none" w:sz="0" w:space="0" w:color="auto"/>
              </w:divBdr>
            </w:div>
            <w:div w:id="393355346">
              <w:marLeft w:val="0"/>
              <w:marRight w:val="0"/>
              <w:marTop w:val="0"/>
              <w:marBottom w:val="0"/>
              <w:divBdr>
                <w:top w:val="none" w:sz="0" w:space="0" w:color="auto"/>
                <w:left w:val="none" w:sz="0" w:space="0" w:color="auto"/>
                <w:bottom w:val="none" w:sz="0" w:space="0" w:color="auto"/>
                <w:right w:val="none" w:sz="0" w:space="0" w:color="auto"/>
              </w:divBdr>
            </w:div>
            <w:div w:id="1986203451">
              <w:marLeft w:val="0"/>
              <w:marRight w:val="0"/>
              <w:marTop w:val="0"/>
              <w:marBottom w:val="0"/>
              <w:divBdr>
                <w:top w:val="none" w:sz="0" w:space="0" w:color="auto"/>
                <w:left w:val="none" w:sz="0" w:space="0" w:color="auto"/>
                <w:bottom w:val="none" w:sz="0" w:space="0" w:color="auto"/>
                <w:right w:val="none" w:sz="0" w:space="0" w:color="auto"/>
              </w:divBdr>
            </w:div>
            <w:div w:id="1722824178">
              <w:marLeft w:val="0"/>
              <w:marRight w:val="0"/>
              <w:marTop w:val="0"/>
              <w:marBottom w:val="0"/>
              <w:divBdr>
                <w:top w:val="none" w:sz="0" w:space="0" w:color="auto"/>
                <w:left w:val="none" w:sz="0" w:space="0" w:color="auto"/>
                <w:bottom w:val="none" w:sz="0" w:space="0" w:color="auto"/>
                <w:right w:val="none" w:sz="0" w:space="0" w:color="auto"/>
              </w:divBdr>
            </w:div>
            <w:div w:id="364839053">
              <w:marLeft w:val="0"/>
              <w:marRight w:val="0"/>
              <w:marTop w:val="0"/>
              <w:marBottom w:val="0"/>
              <w:divBdr>
                <w:top w:val="none" w:sz="0" w:space="0" w:color="auto"/>
                <w:left w:val="none" w:sz="0" w:space="0" w:color="auto"/>
                <w:bottom w:val="none" w:sz="0" w:space="0" w:color="auto"/>
                <w:right w:val="none" w:sz="0" w:space="0" w:color="auto"/>
              </w:divBdr>
            </w:div>
            <w:div w:id="783960617">
              <w:marLeft w:val="0"/>
              <w:marRight w:val="0"/>
              <w:marTop w:val="0"/>
              <w:marBottom w:val="0"/>
              <w:divBdr>
                <w:top w:val="none" w:sz="0" w:space="0" w:color="auto"/>
                <w:left w:val="none" w:sz="0" w:space="0" w:color="auto"/>
                <w:bottom w:val="none" w:sz="0" w:space="0" w:color="auto"/>
                <w:right w:val="none" w:sz="0" w:space="0" w:color="auto"/>
              </w:divBdr>
            </w:div>
            <w:div w:id="869074812">
              <w:marLeft w:val="0"/>
              <w:marRight w:val="0"/>
              <w:marTop w:val="0"/>
              <w:marBottom w:val="0"/>
              <w:divBdr>
                <w:top w:val="none" w:sz="0" w:space="0" w:color="auto"/>
                <w:left w:val="none" w:sz="0" w:space="0" w:color="auto"/>
                <w:bottom w:val="none" w:sz="0" w:space="0" w:color="auto"/>
                <w:right w:val="none" w:sz="0" w:space="0" w:color="auto"/>
              </w:divBdr>
            </w:div>
            <w:div w:id="591279049">
              <w:marLeft w:val="0"/>
              <w:marRight w:val="0"/>
              <w:marTop w:val="0"/>
              <w:marBottom w:val="0"/>
              <w:divBdr>
                <w:top w:val="none" w:sz="0" w:space="0" w:color="auto"/>
                <w:left w:val="none" w:sz="0" w:space="0" w:color="auto"/>
                <w:bottom w:val="none" w:sz="0" w:space="0" w:color="auto"/>
                <w:right w:val="none" w:sz="0" w:space="0" w:color="auto"/>
              </w:divBdr>
            </w:div>
            <w:div w:id="751926654">
              <w:marLeft w:val="0"/>
              <w:marRight w:val="0"/>
              <w:marTop w:val="0"/>
              <w:marBottom w:val="0"/>
              <w:divBdr>
                <w:top w:val="none" w:sz="0" w:space="0" w:color="auto"/>
                <w:left w:val="none" w:sz="0" w:space="0" w:color="auto"/>
                <w:bottom w:val="none" w:sz="0" w:space="0" w:color="auto"/>
                <w:right w:val="none" w:sz="0" w:space="0" w:color="auto"/>
              </w:divBdr>
            </w:div>
            <w:div w:id="188644511">
              <w:marLeft w:val="0"/>
              <w:marRight w:val="0"/>
              <w:marTop w:val="0"/>
              <w:marBottom w:val="0"/>
              <w:divBdr>
                <w:top w:val="none" w:sz="0" w:space="0" w:color="auto"/>
                <w:left w:val="none" w:sz="0" w:space="0" w:color="auto"/>
                <w:bottom w:val="none" w:sz="0" w:space="0" w:color="auto"/>
                <w:right w:val="none" w:sz="0" w:space="0" w:color="auto"/>
              </w:divBdr>
            </w:div>
            <w:div w:id="538517219">
              <w:marLeft w:val="0"/>
              <w:marRight w:val="0"/>
              <w:marTop w:val="0"/>
              <w:marBottom w:val="0"/>
              <w:divBdr>
                <w:top w:val="none" w:sz="0" w:space="0" w:color="auto"/>
                <w:left w:val="none" w:sz="0" w:space="0" w:color="auto"/>
                <w:bottom w:val="none" w:sz="0" w:space="0" w:color="auto"/>
                <w:right w:val="none" w:sz="0" w:space="0" w:color="auto"/>
              </w:divBdr>
            </w:div>
            <w:div w:id="227033947">
              <w:marLeft w:val="0"/>
              <w:marRight w:val="0"/>
              <w:marTop w:val="0"/>
              <w:marBottom w:val="0"/>
              <w:divBdr>
                <w:top w:val="none" w:sz="0" w:space="0" w:color="auto"/>
                <w:left w:val="none" w:sz="0" w:space="0" w:color="auto"/>
                <w:bottom w:val="none" w:sz="0" w:space="0" w:color="auto"/>
                <w:right w:val="none" w:sz="0" w:space="0" w:color="auto"/>
              </w:divBdr>
            </w:div>
            <w:div w:id="270626828">
              <w:marLeft w:val="0"/>
              <w:marRight w:val="0"/>
              <w:marTop w:val="0"/>
              <w:marBottom w:val="0"/>
              <w:divBdr>
                <w:top w:val="none" w:sz="0" w:space="0" w:color="auto"/>
                <w:left w:val="none" w:sz="0" w:space="0" w:color="auto"/>
                <w:bottom w:val="none" w:sz="0" w:space="0" w:color="auto"/>
                <w:right w:val="none" w:sz="0" w:space="0" w:color="auto"/>
              </w:divBdr>
            </w:div>
            <w:div w:id="892545532">
              <w:marLeft w:val="0"/>
              <w:marRight w:val="0"/>
              <w:marTop w:val="0"/>
              <w:marBottom w:val="0"/>
              <w:divBdr>
                <w:top w:val="none" w:sz="0" w:space="0" w:color="auto"/>
                <w:left w:val="none" w:sz="0" w:space="0" w:color="auto"/>
                <w:bottom w:val="none" w:sz="0" w:space="0" w:color="auto"/>
                <w:right w:val="none" w:sz="0" w:space="0" w:color="auto"/>
              </w:divBdr>
            </w:div>
            <w:div w:id="770665640">
              <w:marLeft w:val="0"/>
              <w:marRight w:val="0"/>
              <w:marTop w:val="0"/>
              <w:marBottom w:val="0"/>
              <w:divBdr>
                <w:top w:val="none" w:sz="0" w:space="0" w:color="auto"/>
                <w:left w:val="none" w:sz="0" w:space="0" w:color="auto"/>
                <w:bottom w:val="none" w:sz="0" w:space="0" w:color="auto"/>
                <w:right w:val="none" w:sz="0" w:space="0" w:color="auto"/>
              </w:divBdr>
            </w:div>
            <w:div w:id="594940117">
              <w:marLeft w:val="0"/>
              <w:marRight w:val="0"/>
              <w:marTop w:val="0"/>
              <w:marBottom w:val="0"/>
              <w:divBdr>
                <w:top w:val="none" w:sz="0" w:space="0" w:color="auto"/>
                <w:left w:val="none" w:sz="0" w:space="0" w:color="auto"/>
                <w:bottom w:val="none" w:sz="0" w:space="0" w:color="auto"/>
                <w:right w:val="none" w:sz="0" w:space="0" w:color="auto"/>
              </w:divBdr>
            </w:div>
            <w:div w:id="1032724443">
              <w:marLeft w:val="0"/>
              <w:marRight w:val="0"/>
              <w:marTop w:val="0"/>
              <w:marBottom w:val="0"/>
              <w:divBdr>
                <w:top w:val="none" w:sz="0" w:space="0" w:color="auto"/>
                <w:left w:val="none" w:sz="0" w:space="0" w:color="auto"/>
                <w:bottom w:val="none" w:sz="0" w:space="0" w:color="auto"/>
                <w:right w:val="none" w:sz="0" w:space="0" w:color="auto"/>
              </w:divBdr>
            </w:div>
            <w:div w:id="777068884">
              <w:marLeft w:val="0"/>
              <w:marRight w:val="0"/>
              <w:marTop w:val="0"/>
              <w:marBottom w:val="0"/>
              <w:divBdr>
                <w:top w:val="none" w:sz="0" w:space="0" w:color="auto"/>
                <w:left w:val="none" w:sz="0" w:space="0" w:color="auto"/>
                <w:bottom w:val="none" w:sz="0" w:space="0" w:color="auto"/>
                <w:right w:val="none" w:sz="0" w:space="0" w:color="auto"/>
              </w:divBdr>
            </w:div>
            <w:div w:id="636035536">
              <w:marLeft w:val="0"/>
              <w:marRight w:val="0"/>
              <w:marTop w:val="0"/>
              <w:marBottom w:val="0"/>
              <w:divBdr>
                <w:top w:val="none" w:sz="0" w:space="0" w:color="auto"/>
                <w:left w:val="none" w:sz="0" w:space="0" w:color="auto"/>
                <w:bottom w:val="none" w:sz="0" w:space="0" w:color="auto"/>
                <w:right w:val="none" w:sz="0" w:space="0" w:color="auto"/>
              </w:divBdr>
            </w:div>
            <w:div w:id="1201043812">
              <w:marLeft w:val="0"/>
              <w:marRight w:val="0"/>
              <w:marTop w:val="0"/>
              <w:marBottom w:val="0"/>
              <w:divBdr>
                <w:top w:val="none" w:sz="0" w:space="0" w:color="auto"/>
                <w:left w:val="none" w:sz="0" w:space="0" w:color="auto"/>
                <w:bottom w:val="none" w:sz="0" w:space="0" w:color="auto"/>
                <w:right w:val="none" w:sz="0" w:space="0" w:color="auto"/>
              </w:divBdr>
            </w:div>
            <w:div w:id="550464481">
              <w:marLeft w:val="0"/>
              <w:marRight w:val="0"/>
              <w:marTop w:val="0"/>
              <w:marBottom w:val="0"/>
              <w:divBdr>
                <w:top w:val="none" w:sz="0" w:space="0" w:color="auto"/>
                <w:left w:val="none" w:sz="0" w:space="0" w:color="auto"/>
                <w:bottom w:val="none" w:sz="0" w:space="0" w:color="auto"/>
                <w:right w:val="none" w:sz="0" w:space="0" w:color="auto"/>
              </w:divBdr>
            </w:div>
            <w:div w:id="1362978791">
              <w:marLeft w:val="0"/>
              <w:marRight w:val="0"/>
              <w:marTop w:val="0"/>
              <w:marBottom w:val="0"/>
              <w:divBdr>
                <w:top w:val="none" w:sz="0" w:space="0" w:color="auto"/>
                <w:left w:val="none" w:sz="0" w:space="0" w:color="auto"/>
                <w:bottom w:val="none" w:sz="0" w:space="0" w:color="auto"/>
                <w:right w:val="none" w:sz="0" w:space="0" w:color="auto"/>
              </w:divBdr>
            </w:div>
            <w:div w:id="966742529">
              <w:marLeft w:val="0"/>
              <w:marRight w:val="0"/>
              <w:marTop w:val="0"/>
              <w:marBottom w:val="0"/>
              <w:divBdr>
                <w:top w:val="none" w:sz="0" w:space="0" w:color="auto"/>
                <w:left w:val="none" w:sz="0" w:space="0" w:color="auto"/>
                <w:bottom w:val="none" w:sz="0" w:space="0" w:color="auto"/>
                <w:right w:val="none" w:sz="0" w:space="0" w:color="auto"/>
              </w:divBdr>
            </w:div>
            <w:div w:id="492381935">
              <w:marLeft w:val="0"/>
              <w:marRight w:val="0"/>
              <w:marTop w:val="0"/>
              <w:marBottom w:val="0"/>
              <w:divBdr>
                <w:top w:val="none" w:sz="0" w:space="0" w:color="auto"/>
                <w:left w:val="none" w:sz="0" w:space="0" w:color="auto"/>
                <w:bottom w:val="none" w:sz="0" w:space="0" w:color="auto"/>
                <w:right w:val="none" w:sz="0" w:space="0" w:color="auto"/>
              </w:divBdr>
            </w:div>
            <w:div w:id="609970507">
              <w:marLeft w:val="0"/>
              <w:marRight w:val="0"/>
              <w:marTop w:val="0"/>
              <w:marBottom w:val="0"/>
              <w:divBdr>
                <w:top w:val="none" w:sz="0" w:space="0" w:color="auto"/>
                <w:left w:val="none" w:sz="0" w:space="0" w:color="auto"/>
                <w:bottom w:val="none" w:sz="0" w:space="0" w:color="auto"/>
                <w:right w:val="none" w:sz="0" w:space="0" w:color="auto"/>
              </w:divBdr>
            </w:div>
            <w:div w:id="407071612">
              <w:marLeft w:val="0"/>
              <w:marRight w:val="0"/>
              <w:marTop w:val="0"/>
              <w:marBottom w:val="0"/>
              <w:divBdr>
                <w:top w:val="none" w:sz="0" w:space="0" w:color="auto"/>
                <w:left w:val="none" w:sz="0" w:space="0" w:color="auto"/>
                <w:bottom w:val="none" w:sz="0" w:space="0" w:color="auto"/>
                <w:right w:val="none" w:sz="0" w:space="0" w:color="auto"/>
              </w:divBdr>
            </w:div>
            <w:div w:id="773289554">
              <w:marLeft w:val="0"/>
              <w:marRight w:val="0"/>
              <w:marTop w:val="0"/>
              <w:marBottom w:val="0"/>
              <w:divBdr>
                <w:top w:val="none" w:sz="0" w:space="0" w:color="auto"/>
                <w:left w:val="none" w:sz="0" w:space="0" w:color="auto"/>
                <w:bottom w:val="none" w:sz="0" w:space="0" w:color="auto"/>
                <w:right w:val="none" w:sz="0" w:space="0" w:color="auto"/>
              </w:divBdr>
            </w:div>
            <w:div w:id="1379357907">
              <w:marLeft w:val="0"/>
              <w:marRight w:val="0"/>
              <w:marTop w:val="0"/>
              <w:marBottom w:val="0"/>
              <w:divBdr>
                <w:top w:val="none" w:sz="0" w:space="0" w:color="auto"/>
                <w:left w:val="none" w:sz="0" w:space="0" w:color="auto"/>
                <w:bottom w:val="none" w:sz="0" w:space="0" w:color="auto"/>
                <w:right w:val="none" w:sz="0" w:space="0" w:color="auto"/>
              </w:divBdr>
            </w:div>
            <w:div w:id="1344475376">
              <w:marLeft w:val="0"/>
              <w:marRight w:val="0"/>
              <w:marTop w:val="0"/>
              <w:marBottom w:val="0"/>
              <w:divBdr>
                <w:top w:val="none" w:sz="0" w:space="0" w:color="auto"/>
                <w:left w:val="none" w:sz="0" w:space="0" w:color="auto"/>
                <w:bottom w:val="none" w:sz="0" w:space="0" w:color="auto"/>
                <w:right w:val="none" w:sz="0" w:space="0" w:color="auto"/>
              </w:divBdr>
            </w:div>
            <w:div w:id="1650404866">
              <w:marLeft w:val="0"/>
              <w:marRight w:val="0"/>
              <w:marTop w:val="0"/>
              <w:marBottom w:val="0"/>
              <w:divBdr>
                <w:top w:val="none" w:sz="0" w:space="0" w:color="auto"/>
                <w:left w:val="none" w:sz="0" w:space="0" w:color="auto"/>
                <w:bottom w:val="none" w:sz="0" w:space="0" w:color="auto"/>
                <w:right w:val="none" w:sz="0" w:space="0" w:color="auto"/>
              </w:divBdr>
            </w:div>
            <w:div w:id="554002382">
              <w:marLeft w:val="0"/>
              <w:marRight w:val="0"/>
              <w:marTop w:val="0"/>
              <w:marBottom w:val="0"/>
              <w:divBdr>
                <w:top w:val="none" w:sz="0" w:space="0" w:color="auto"/>
                <w:left w:val="none" w:sz="0" w:space="0" w:color="auto"/>
                <w:bottom w:val="none" w:sz="0" w:space="0" w:color="auto"/>
                <w:right w:val="none" w:sz="0" w:space="0" w:color="auto"/>
              </w:divBdr>
            </w:div>
            <w:div w:id="1656955776">
              <w:marLeft w:val="0"/>
              <w:marRight w:val="0"/>
              <w:marTop w:val="0"/>
              <w:marBottom w:val="0"/>
              <w:divBdr>
                <w:top w:val="none" w:sz="0" w:space="0" w:color="auto"/>
                <w:left w:val="none" w:sz="0" w:space="0" w:color="auto"/>
                <w:bottom w:val="none" w:sz="0" w:space="0" w:color="auto"/>
                <w:right w:val="none" w:sz="0" w:space="0" w:color="auto"/>
              </w:divBdr>
            </w:div>
            <w:div w:id="1846091646">
              <w:marLeft w:val="0"/>
              <w:marRight w:val="0"/>
              <w:marTop w:val="0"/>
              <w:marBottom w:val="0"/>
              <w:divBdr>
                <w:top w:val="none" w:sz="0" w:space="0" w:color="auto"/>
                <w:left w:val="none" w:sz="0" w:space="0" w:color="auto"/>
                <w:bottom w:val="none" w:sz="0" w:space="0" w:color="auto"/>
                <w:right w:val="none" w:sz="0" w:space="0" w:color="auto"/>
              </w:divBdr>
            </w:div>
            <w:div w:id="789855090">
              <w:marLeft w:val="0"/>
              <w:marRight w:val="0"/>
              <w:marTop w:val="0"/>
              <w:marBottom w:val="0"/>
              <w:divBdr>
                <w:top w:val="none" w:sz="0" w:space="0" w:color="auto"/>
                <w:left w:val="none" w:sz="0" w:space="0" w:color="auto"/>
                <w:bottom w:val="none" w:sz="0" w:space="0" w:color="auto"/>
                <w:right w:val="none" w:sz="0" w:space="0" w:color="auto"/>
              </w:divBdr>
            </w:div>
            <w:div w:id="572355016">
              <w:marLeft w:val="0"/>
              <w:marRight w:val="0"/>
              <w:marTop w:val="0"/>
              <w:marBottom w:val="0"/>
              <w:divBdr>
                <w:top w:val="none" w:sz="0" w:space="0" w:color="auto"/>
                <w:left w:val="none" w:sz="0" w:space="0" w:color="auto"/>
                <w:bottom w:val="none" w:sz="0" w:space="0" w:color="auto"/>
                <w:right w:val="none" w:sz="0" w:space="0" w:color="auto"/>
              </w:divBdr>
            </w:div>
            <w:div w:id="715743013">
              <w:marLeft w:val="0"/>
              <w:marRight w:val="0"/>
              <w:marTop w:val="0"/>
              <w:marBottom w:val="0"/>
              <w:divBdr>
                <w:top w:val="none" w:sz="0" w:space="0" w:color="auto"/>
                <w:left w:val="none" w:sz="0" w:space="0" w:color="auto"/>
                <w:bottom w:val="none" w:sz="0" w:space="0" w:color="auto"/>
                <w:right w:val="none" w:sz="0" w:space="0" w:color="auto"/>
              </w:divBdr>
            </w:div>
            <w:div w:id="648486499">
              <w:marLeft w:val="0"/>
              <w:marRight w:val="0"/>
              <w:marTop w:val="0"/>
              <w:marBottom w:val="0"/>
              <w:divBdr>
                <w:top w:val="none" w:sz="0" w:space="0" w:color="auto"/>
                <w:left w:val="none" w:sz="0" w:space="0" w:color="auto"/>
                <w:bottom w:val="none" w:sz="0" w:space="0" w:color="auto"/>
                <w:right w:val="none" w:sz="0" w:space="0" w:color="auto"/>
              </w:divBdr>
            </w:div>
            <w:div w:id="1258293145">
              <w:marLeft w:val="0"/>
              <w:marRight w:val="0"/>
              <w:marTop w:val="0"/>
              <w:marBottom w:val="0"/>
              <w:divBdr>
                <w:top w:val="none" w:sz="0" w:space="0" w:color="auto"/>
                <w:left w:val="none" w:sz="0" w:space="0" w:color="auto"/>
                <w:bottom w:val="none" w:sz="0" w:space="0" w:color="auto"/>
                <w:right w:val="none" w:sz="0" w:space="0" w:color="auto"/>
              </w:divBdr>
            </w:div>
            <w:div w:id="233013116">
              <w:marLeft w:val="0"/>
              <w:marRight w:val="0"/>
              <w:marTop w:val="0"/>
              <w:marBottom w:val="0"/>
              <w:divBdr>
                <w:top w:val="none" w:sz="0" w:space="0" w:color="auto"/>
                <w:left w:val="none" w:sz="0" w:space="0" w:color="auto"/>
                <w:bottom w:val="none" w:sz="0" w:space="0" w:color="auto"/>
                <w:right w:val="none" w:sz="0" w:space="0" w:color="auto"/>
              </w:divBdr>
            </w:div>
            <w:div w:id="1827697041">
              <w:marLeft w:val="0"/>
              <w:marRight w:val="0"/>
              <w:marTop w:val="0"/>
              <w:marBottom w:val="0"/>
              <w:divBdr>
                <w:top w:val="none" w:sz="0" w:space="0" w:color="auto"/>
                <w:left w:val="none" w:sz="0" w:space="0" w:color="auto"/>
                <w:bottom w:val="none" w:sz="0" w:space="0" w:color="auto"/>
                <w:right w:val="none" w:sz="0" w:space="0" w:color="auto"/>
              </w:divBdr>
            </w:div>
            <w:div w:id="1778594314">
              <w:marLeft w:val="0"/>
              <w:marRight w:val="0"/>
              <w:marTop w:val="0"/>
              <w:marBottom w:val="0"/>
              <w:divBdr>
                <w:top w:val="none" w:sz="0" w:space="0" w:color="auto"/>
                <w:left w:val="none" w:sz="0" w:space="0" w:color="auto"/>
                <w:bottom w:val="none" w:sz="0" w:space="0" w:color="auto"/>
                <w:right w:val="none" w:sz="0" w:space="0" w:color="auto"/>
              </w:divBdr>
            </w:div>
            <w:div w:id="1221013960">
              <w:marLeft w:val="0"/>
              <w:marRight w:val="0"/>
              <w:marTop w:val="0"/>
              <w:marBottom w:val="0"/>
              <w:divBdr>
                <w:top w:val="none" w:sz="0" w:space="0" w:color="auto"/>
                <w:left w:val="none" w:sz="0" w:space="0" w:color="auto"/>
                <w:bottom w:val="none" w:sz="0" w:space="0" w:color="auto"/>
                <w:right w:val="none" w:sz="0" w:space="0" w:color="auto"/>
              </w:divBdr>
            </w:div>
            <w:div w:id="1374888822">
              <w:marLeft w:val="0"/>
              <w:marRight w:val="0"/>
              <w:marTop w:val="0"/>
              <w:marBottom w:val="0"/>
              <w:divBdr>
                <w:top w:val="none" w:sz="0" w:space="0" w:color="auto"/>
                <w:left w:val="none" w:sz="0" w:space="0" w:color="auto"/>
                <w:bottom w:val="none" w:sz="0" w:space="0" w:color="auto"/>
                <w:right w:val="none" w:sz="0" w:space="0" w:color="auto"/>
              </w:divBdr>
            </w:div>
            <w:div w:id="71783701">
              <w:marLeft w:val="0"/>
              <w:marRight w:val="0"/>
              <w:marTop w:val="0"/>
              <w:marBottom w:val="0"/>
              <w:divBdr>
                <w:top w:val="none" w:sz="0" w:space="0" w:color="auto"/>
                <w:left w:val="none" w:sz="0" w:space="0" w:color="auto"/>
                <w:bottom w:val="none" w:sz="0" w:space="0" w:color="auto"/>
                <w:right w:val="none" w:sz="0" w:space="0" w:color="auto"/>
              </w:divBdr>
            </w:div>
            <w:div w:id="784806818">
              <w:marLeft w:val="0"/>
              <w:marRight w:val="0"/>
              <w:marTop w:val="0"/>
              <w:marBottom w:val="0"/>
              <w:divBdr>
                <w:top w:val="none" w:sz="0" w:space="0" w:color="auto"/>
                <w:left w:val="none" w:sz="0" w:space="0" w:color="auto"/>
                <w:bottom w:val="none" w:sz="0" w:space="0" w:color="auto"/>
                <w:right w:val="none" w:sz="0" w:space="0" w:color="auto"/>
              </w:divBdr>
            </w:div>
            <w:div w:id="1755206304">
              <w:marLeft w:val="0"/>
              <w:marRight w:val="0"/>
              <w:marTop w:val="0"/>
              <w:marBottom w:val="0"/>
              <w:divBdr>
                <w:top w:val="none" w:sz="0" w:space="0" w:color="auto"/>
                <w:left w:val="none" w:sz="0" w:space="0" w:color="auto"/>
                <w:bottom w:val="none" w:sz="0" w:space="0" w:color="auto"/>
                <w:right w:val="none" w:sz="0" w:space="0" w:color="auto"/>
              </w:divBdr>
            </w:div>
            <w:div w:id="1441145188">
              <w:marLeft w:val="0"/>
              <w:marRight w:val="0"/>
              <w:marTop w:val="0"/>
              <w:marBottom w:val="0"/>
              <w:divBdr>
                <w:top w:val="none" w:sz="0" w:space="0" w:color="auto"/>
                <w:left w:val="none" w:sz="0" w:space="0" w:color="auto"/>
                <w:bottom w:val="none" w:sz="0" w:space="0" w:color="auto"/>
                <w:right w:val="none" w:sz="0" w:space="0" w:color="auto"/>
              </w:divBdr>
            </w:div>
            <w:div w:id="127480370">
              <w:marLeft w:val="0"/>
              <w:marRight w:val="0"/>
              <w:marTop w:val="0"/>
              <w:marBottom w:val="0"/>
              <w:divBdr>
                <w:top w:val="none" w:sz="0" w:space="0" w:color="auto"/>
                <w:left w:val="none" w:sz="0" w:space="0" w:color="auto"/>
                <w:bottom w:val="none" w:sz="0" w:space="0" w:color="auto"/>
                <w:right w:val="none" w:sz="0" w:space="0" w:color="auto"/>
              </w:divBdr>
            </w:div>
            <w:div w:id="1333289366">
              <w:marLeft w:val="0"/>
              <w:marRight w:val="0"/>
              <w:marTop w:val="0"/>
              <w:marBottom w:val="0"/>
              <w:divBdr>
                <w:top w:val="none" w:sz="0" w:space="0" w:color="auto"/>
                <w:left w:val="none" w:sz="0" w:space="0" w:color="auto"/>
                <w:bottom w:val="none" w:sz="0" w:space="0" w:color="auto"/>
                <w:right w:val="none" w:sz="0" w:space="0" w:color="auto"/>
              </w:divBdr>
            </w:div>
            <w:div w:id="1682975965">
              <w:marLeft w:val="0"/>
              <w:marRight w:val="0"/>
              <w:marTop w:val="0"/>
              <w:marBottom w:val="0"/>
              <w:divBdr>
                <w:top w:val="none" w:sz="0" w:space="0" w:color="auto"/>
                <w:left w:val="none" w:sz="0" w:space="0" w:color="auto"/>
                <w:bottom w:val="none" w:sz="0" w:space="0" w:color="auto"/>
                <w:right w:val="none" w:sz="0" w:space="0" w:color="auto"/>
              </w:divBdr>
            </w:div>
            <w:div w:id="1069813488">
              <w:marLeft w:val="0"/>
              <w:marRight w:val="0"/>
              <w:marTop w:val="0"/>
              <w:marBottom w:val="0"/>
              <w:divBdr>
                <w:top w:val="none" w:sz="0" w:space="0" w:color="auto"/>
                <w:left w:val="none" w:sz="0" w:space="0" w:color="auto"/>
                <w:bottom w:val="none" w:sz="0" w:space="0" w:color="auto"/>
                <w:right w:val="none" w:sz="0" w:space="0" w:color="auto"/>
              </w:divBdr>
            </w:div>
            <w:div w:id="575362708">
              <w:marLeft w:val="0"/>
              <w:marRight w:val="0"/>
              <w:marTop w:val="0"/>
              <w:marBottom w:val="0"/>
              <w:divBdr>
                <w:top w:val="none" w:sz="0" w:space="0" w:color="auto"/>
                <w:left w:val="none" w:sz="0" w:space="0" w:color="auto"/>
                <w:bottom w:val="none" w:sz="0" w:space="0" w:color="auto"/>
                <w:right w:val="none" w:sz="0" w:space="0" w:color="auto"/>
              </w:divBdr>
            </w:div>
            <w:div w:id="481427592">
              <w:marLeft w:val="0"/>
              <w:marRight w:val="0"/>
              <w:marTop w:val="0"/>
              <w:marBottom w:val="0"/>
              <w:divBdr>
                <w:top w:val="none" w:sz="0" w:space="0" w:color="auto"/>
                <w:left w:val="none" w:sz="0" w:space="0" w:color="auto"/>
                <w:bottom w:val="none" w:sz="0" w:space="0" w:color="auto"/>
                <w:right w:val="none" w:sz="0" w:space="0" w:color="auto"/>
              </w:divBdr>
            </w:div>
            <w:div w:id="1516194067">
              <w:marLeft w:val="0"/>
              <w:marRight w:val="0"/>
              <w:marTop w:val="0"/>
              <w:marBottom w:val="0"/>
              <w:divBdr>
                <w:top w:val="none" w:sz="0" w:space="0" w:color="auto"/>
                <w:left w:val="none" w:sz="0" w:space="0" w:color="auto"/>
                <w:bottom w:val="none" w:sz="0" w:space="0" w:color="auto"/>
                <w:right w:val="none" w:sz="0" w:space="0" w:color="auto"/>
              </w:divBdr>
            </w:div>
            <w:div w:id="1974864946">
              <w:marLeft w:val="0"/>
              <w:marRight w:val="0"/>
              <w:marTop w:val="0"/>
              <w:marBottom w:val="0"/>
              <w:divBdr>
                <w:top w:val="none" w:sz="0" w:space="0" w:color="auto"/>
                <w:left w:val="none" w:sz="0" w:space="0" w:color="auto"/>
                <w:bottom w:val="none" w:sz="0" w:space="0" w:color="auto"/>
                <w:right w:val="none" w:sz="0" w:space="0" w:color="auto"/>
              </w:divBdr>
            </w:div>
            <w:div w:id="1997420759">
              <w:marLeft w:val="0"/>
              <w:marRight w:val="0"/>
              <w:marTop w:val="0"/>
              <w:marBottom w:val="0"/>
              <w:divBdr>
                <w:top w:val="none" w:sz="0" w:space="0" w:color="auto"/>
                <w:left w:val="none" w:sz="0" w:space="0" w:color="auto"/>
                <w:bottom w:val="none" w:sz="0" w:space="0" w:color="auto"/>
                <w:right w:val="none" w:sz="0" w:space="0" w:color="auto"/>
              </w:divBdr>
            </w:div>
            <w:div w:id="629480798">
              <w:marLeft w:val="0"/>
              <w:marRight w:val="0"/>
              <w:marTop w:val="0"/>
              <w:marBottom w:val="0"/>
              <w:divBdr>
                <w:top w:val="none" w:sz="0" w:space="0" w:color="auto"/>
                <w:left w:val="none" w:sz="0" w:space="0" w:color="auto"/>
                <w:bottom w:val="none" w:sz="0" w:space="0" w:color="auto"/>
                <w:right w:val="none" w:sz="0" w:space="0" w:color="auto"/>
              </w:divBdr>
            </w:div>
            <w:div w:id="750780488">
              <w:marLeft w:val="0"/>
              <w:marRight w:val="0"/>
              <w:marTop w:val="0"/>
              <w:marBottom w:val="0"/>
              <w:divBdr>
                <w:top w:val="none" w:sz="0" w:space="0" w:color="auto"/>
                <w:left w:val="none" w:sz="0" w:space="0" w:color="auto"/>
                <w:bottom w:val="none" w:sz="0" w:space="0" w:color="auto"/>
                <w:right w:val="none" w:sz="0" w:space="0" w:color="auto"/>
              </w:divBdr>
            </w:div>
            <w:div w:id="1291547984">
              <w:marLeft w:val="0"/>
              <w:marRight w:val="0"/>
              <w:marTop w:val="0"/>
              <w:marBottom w:val="0"/>
              <w:divBdr>
                <w:top w:val="none" w:sz="0" w:space="0" w:color="auto"/>
                <w:left w:val="none" w:sz="0" w:space="0" w:color="auto"/>
                <w:bottom w:val="none" w:sz="0" w:space="0" w:color="auto"/>
                <w:right w:val="none" w:sz="0" w:space="0" w:color="auto"/>
              </w:divBdr>
            </w:div>
            <w:div w:id="580677175">
              <w:marLeft w:val="0"/>
              <w:marRight w:val="0"/>
              <w:marTop w:val="0"/>
              <w:marBottom w:val="0"/>
              <w:divBdr>
                <w:top w:val="none" w:sz="0" w:space="0" w:color="auto"/>
                <w:left w:val="none" w:sz="0" w:space="0" w:color="auto"/>
                <w:bottom w:val="none" w:sz="0" w:space="0" w:color="auto"/>
                <w:right w:val="none" w:sz="0" w:space="0" w:color="auto"/>
              </w:divBdr>
            </w:div>
            <w:div w:id="1240090667">
              <w:marLeft w:val="0"/>
              <w:marRight w:val="0"/>
              <w:marTop w:val="0"/>
              <w:marBottom w:val="0"/>
              <w:divBdr>
                <w:top w:val="none" w:sz="0" w:space="0" w:color="auto"/>
                <w:left w:val="none" w:sz="0" w:space="0" w:color="auto"/>
                <w:bottom w:val="none" w:sz="0" w:space="0" w:color="auto"/>
                <w:right w:val="none" w:sz="0" w:space="0" w:color="auto"/>
              </w:divBdr>
            </w:div>
            <w:div w:id="884951410">
              <w:marLeft w:val="0"/>
              <w:marRight w:val="0"/>
              <w:marTop w:val="0"/>
              <w:marBottom w:val="0"/>
              <w:divBdr>
                <w:top w:val="none" w:sz="0" w:space="0" w:color="auto"/>
                <w:left w:val="none" w:sz="0" w:space="0" w:color="auto"/>
                <w:bottom w:val="none" w:sz="0" w:space="0" w:color="auto"/>
                <w:right w:val="none" w:sz="0" w:space="0" w:color="auto"/>
              </w:divBdr>
            </w:div>
            <w:div w:id="902789570">
              <w:marLeft w:val="0"/>
              <w:marRight w:val="0"/>
              <w:marTop w:val="0"/>
              <w:marBottom w:val="0"/>
              <w:divBdr>
                <w:top w:val="none" w:sz="0" w:space="0" w:color="auto"/>
                <w:left w:val="none" w:sz="0" w:space="0" w:color="auto"/>
                <w:bottom w:val="none" w:sz="0" w:space="0" w:color="auto"/>
                <w:right w:val="none" w:sz="0" w:space="0" w:color="auto"/>
              </w:divBdr>
            </w:div>
            <w:div w:id="899482639">
              <w:marLeft w:val="0"/>
              <w:marRight w:val="0"/>
              <w:marTop w:val="0"/>
              <w:marBottom w:val="0"/>
              <w:divBdr>
                <w:top w:val="none" w:sz="0" w:space="0" w:color="auto"/>
                <w:left w:val="none" w:sz="0" w:space="0" w:color="auto"/>
                <w:bottom w:val="none" w:sz="0" w:space="0" w:color="auto"/>
                <w:right w:val="none" w:sz="0" w:space="0" w:color="auto"/>
              </w:divBdr>
            </w:div>
            <w:div w:id="1022167285">
              <w:marLeft w:val="0"/>
              <w:marRight w:val="0"/>
              <w:marTop w:val="0"/>
              <w:marBottom w:val="0"/>
              <w:divBdr>
                <w:top w:val="none" w:sz="0" w:space="0" w:color="auto"/>
                <w:left w:val="none" w:sz="0" w:space="0" w:color="auto"/>
                <w:bottom w:val="none" w:sz="0" w:space="0" w:color="auto"/>
                <w:right w:val="none" w:sz="0" w:space="0" w:color="auto"/>
              </w:divBdr>
            </w:div>
            <w:div w:id="748573615">
              <w:marLeft w:val="0"/>
              <w:marRight w:val="0"/>
              <w:marTop w:val="0"/>
              <w:marBottom w:val="0"/>
              <w:divBdr>
                <w:top w:val="none" w:sz="0" w:space="0" w:color="auto"/>
                <w:left w:val="none" w:sz="0" w:space="0" w:color="auto"/>
                <w:bottom w:val="none" w:sz="0" w:space="0" w:color="auto"/>
                <w:right w:val="none" w:sz="0" w:space="0" w:color="auto"/>
              </w:divBdr>
            </w:div>
            <w:div w:id="72245153">
              <w:marLeft w:val="0"/>
              <w:marRight w:val="0"/>
              <w:marTop w:val="0"/>
              <w:marBottom w:val="0"/>
              <w:divBdr>
                <w:top w:val="none" w:sz="0" w:space="0" w:color="auto"/>
                <w:left w:val="none" w:sz="0" w:space="0" w:color="auto"/>
                <w:bottom w:val="none" w:sz="0" w:space="0" w:color="auto"/>
                <w:right w:val="none" w:sz="0" w:space="0" w:color="auto"/>
              </w:divBdr>
            </w:div>
            <w:div w:id="1451820040">
              <w:marLeft w:val="0"/>
              <w:marRight w:val="0"/>
              <w:marTop w:val="0"/>
              <w:marBottom w:val="0"/>
              <w:divBdr>
                <w:top w:val="none" w:sz="0" w:space="0" w:color="auto"/>
                <w:left w:val="none" w:sz="0" w:space="0" w:color="auto"/>
                <w:bottom w:val="none" w:sz="0" w:space="0" w:color="auto"/>
                <w:right w:val="none" w:sz="0" w:space="0" w:color="auto"/>
              </w:divBdr>
            </w:div>
            <w:div w:id="858467546">
              <w:marLeft w:val="0"/>
              <w:marRight w:val="0"/>
              <w:marTop w:val="0"/>
              <w:marBottom w:val="0"/>
              <w:divBdr>
                <w:top w:val="none" w:sz="0" w:space="0" w:color="auto"/>
                <w:left w:val="none" w:sz="0" w:space="0" w:color="auto"/>
                <w:bottom w:val="none" w:sz="0" w:space="0" w:color="auto"/>
                <w:right w:val="none" w:sz="0" w:space="0" w:color="auto"/>
              </w:divBdr>
            </w:div>
            <w:div w:id="1255087502">
              <w:marLeft w:val="0"/>
              <w:marRight w:val="0"/>
              <w:marTop w:val="0"/>
              <w:marBottom w:val="0"/>
              <w:divBdr>
                <w:top w:val="none" w:sz="0" w:space="0" w:color="auto"/>
                <w:left w:val="none" w:sz="0" w:space="0" w:color="auto"/>
                <w:bottom w:val="none" w:sz="0" w:space="0" w:color="auto"/>
                <w:right w:val="none" w:sz="0" w:space="0" w:color="auto"/>
              </w:divBdr>
            </w:div>
            <w:div w:id="1727099249">
              <w:marLeft w:val="0"/>
              <w:marRight w:val="0"/>
              <w:marTop w:val="0"/>
              <w:marBottom w:val="0"/>
              <w:divBdr>
                <w:top w:val="none" w:sz="0" w:space="0" w:color="auto"/>
                <w:left w:val="none" w:sz="0" w:space="0" w:color="auto"/>
                <w:bottom w:val="none" w:sz="0" w:space="0" w:color="auto"/>
                <w:right w:val="none" w:sz="0" w:space="0" w:color="auto"/>
              </w:divBdr>
            </w:div>
            <w:div w:id="359817882">
              <w:marLeft w:val="0"/>
              <w:marRight w:val="0"/>
              <w:marTop w:val="0"/>
              <w:marBottom w:val="0"/>
              <w:divBdr>
                <w:top w:val="none" w:sz="0" w:space="0" w:color="auto"/>
                <w:left w:val="none" w:sz="0" w:space="0" w:color="auto"/>
                <w:bottom w:val="none" w:sz="0" w:space="0" w:color="auto"/>
                <w:right w:val="none" w:sz="0" w:space="0" w:color="auto"/>
              </w:divBdr>
            </w:div>
            <w:div w:id="1249655926">
              <w:marLeft w:val="0"/>
              <w:marRight w:val="0"/>
              <w:marTop w:val="0"/>
              <w:marBottom w:val="0"/>
              <w:divBdr>
                <w:top w:val="none" w:sz="0" w:space="0" w:color="auto"/>
                <w:left w:val="none" w:sz="0" w:space="0" w:color="auto"/>
                <w:bottom w:val="none" w:sz="0" w:space="0" w:color="auto"/>
                <w:right w:val="none" w:sz="0" w:space="0" w:color="auto"/>
              </w:divBdr>
            </w:div>
            <w:div w:id="514197930">
              <w:marLeft w:val="0"/>
              <w:marRight w:val="0"/>
              <w:marTop w:val="0"/>
              <w:marBottom w:val="0"/>
              <w:divBdr>
                <w:top w:val="none" w:sz="0" w:space="0" w:color="auto"/>
                <w:left w:val="none" w:sz="0" w:space="0" w:color="auto"/>
                <w:bottom w:val="none" w:sz="0" w:space="0" w:color="auto"/>
                <w:right w:val="none" w:sz="0" w:space="0" w:color="auto"/>
              </w:divBdr>
            </w:div>
            <w:div w:id="1554847715">
              <w:marLeft w:val="0"/>
              <w:marRight w:val="0"/>
              <w:marTop w:val="0"/>
              <w:marBottom w:val="0"/>
              <w:divBdr>
                <w:top w:val="none" w:sz="0" w:space="0" w:color="auto"/>
                <w:left w:val="none" w:sz="0" w:space="0" w:color="auto"/>
                <w:bottom w:val="none" w:sz="0" w:space="0" w:color="auto"/>
                <w:right w:val="none" w:sz="0" w:space="0" w:color="auto"/>
              </w:divBdr>
            </w:div>
            <w:div w:id="1886942577">
              <w:marLeft w:val="0"/>
              <w:marRight w:val="0"/>
              <w:marTop w:val="0"/>
              <w:marBottom w:val="0"/>
              <w:divBdr>
                <w:top w:val="none" w:sz="0" w:space="0" w:color="auto"/>
                <w:left w:val="none" w:sz="0" w:space="0" w:color="auto"/>
                <w:bottom w:val="none" w:sz="0" w:space="0" w:color="auto"/>
                <w:right w:val="none" w:sz="0" w:space="0" w:color="auto"/>
              </w:divBdr>
            </w:div>
            <w:div w:id="277876833">
              <w:marLeft w:val="0"/>
              <w:marRight w:val="0"/>
              <w:marTop w:val="0"/>
              <w:marBottom w:val="0"/>
              <w:divBdr>
                <w:top w:val="none" w:sz="0" w:space="0" w:color="auto"/>
                <w:left w:val="none" w:sz="0" w:space="0" w:color="auto"/>
                <w:bottom w:val="none" w:sz="0" w:space="0" w:color="auto"/>
                <w:right w:val="none" w:sz="0" w:space="0" w:color="auto"/>
              </w:divBdr>
            </w:div>
            <w:div w:id="1890536239">
              <w:marLeft w:val="0"/>
              <w:marRight w:val="0"/>
              <w:marTop w:val="0"/>
              <w:marBottom w:val="0"/>
              <w:divBdr>
                <w:top w:val="none" w:sz="0" w:space="0" w:color="auto"/>
                <w:left w:val="none" w:sz="0" w:space="0" w:color="auto"/>
                <w:bottom w:val="none" w:sz="0" w:space="0" w:color="auto"/>
                <w:right w:val="none" w:sz="0" w:space="0" w:color="auto"/>
              </w:divBdr>
            </w:div>
            <w:div w:id="1475903205">
              <w:marLeft w:val="0"/>
              <w:marRight w:val="0"/>
              <w:marTop w:val="0"/>
              <w:marBottom w:val="0"/>
              <w:divBdr>
                <w:top w:val="none" w:sz="0" w:space="0" w:color="auto"/>
                <w:left w:val="none" w:sz="0" w:space="0" w:color="auto"/>
                <w:bottom w:val="none" w:sz="0" w:space="0" w:color="auto"/>
                <w:right w:val="none" w:sz="0" w:space="0" w:color="auto"/>
              </w:divBdr>
            </w:div>
            <w:div w:id="927615173">
              <w:marLeft w:val="0"/>
              <w:marRight w:val="0"/>
              <w:marTop w:val="0"/>
              <w:marBottom w:val="0"/>
              <w:divBdr>
                <w:top w:val="none" w:sz="0" w:space="0" w:color="auto"/>
                <w:left w:val="none" w:sz="0" w:space="0" w:color="auto"/>
                <w:bottom w:val="none" w:sz="0" w:space="0" w:color="auto"/>
                <w:right w:val="none" w:sz="0" w:space="0" w:color="auto"/>
              </w:divBdr>
            </w:div>
            <w:div w:id="1137726155">
              <w:marLeft w:val="0"/>
              <w:marRight w:val="0"/>
              <w:marTop w:val="0"/>
              <w:marBottom w:val="0"/>
              <w:divBdr>
                <w:top w:val="none" w:sz="0" w:space="0" w:color="auto"/>
                <w:left w:val="none" w:sz="0" w:space="0" w:color="auto"/>
                <w:bottom w:val="none" w:sz="0" w:space="0" w:color="auto"/>
                <w:right w:val="none" w:sz="0" w:space="0" w:color="auto"/>
              </w:divBdr>
            </w:div>
            <w:div w:id="1239363695">
              <w:marLeft w:val="0"/>
              <w:marRight w:val="0"/>
              <w:marTop w:val="0"/>
              <w:marBottom w:val="0"/>
              <w:divBdr>
                <w:top w:val="none" w:sz="0" w:space="0" w:color="auto"/>
                <w:left w:val="none" w:sz="0" w:space="0" w:color="auto"/>
                <w:bottom w:val="none" w:sz="0" w:space="0" w:color="auto"/>
                <w:right w:val="none" w:sz="0" w:space="0" w:color="auto"/>
              </w:divBdr>
            </w:div>
            <w:div w:id="437063308">
              <w:marLeft w:val="0"/>
              <w:marRight w:val="0"/>
              <w:marTop w:val="0"/>
              <w:marBottom w:val="0"/>
              <w:divBdr>
                <w:top w:val="none" w:sz="0" w:space="0" w:color="auto"/>
                <w:left w:val="none" w:sz="0" w:space="0" w:color="auto"/>
                <w:bottom w:val="none" w:sz="0" w:space="0" w:color="auto"/>
                <w:right w:val="none" w:sz="0" w:space="0" w:color="auto"/>
              </w:divBdr>
            </w:div>
            <w:div w:id="461270491">
              <w:marLeft w:val="0"/>
              <w:marRight w:val="0"/>
              <w:marTop w:val="0"/>
              <w:marBottom w:val="0"/>
              <w:divBdr>
                <w:top w:val="none" w:sz="0" w:space="0" w:color="auto"/>
                <w:left w:val="none" w:sz="0" w:space="0" w:color="auto"/>
                <w:bottom w:val="none" w:sz="0" w:space="0" w:color="auto"/>
                <w:right w:val="none" w:sz="0" w:space="0" w:color="auto"/>
              </w:divBdr>
            </w:div>
            <w:div w:id="296909902">
              <w:marLeft w:val="0"/>
              <w:marRight w:val="0"/>
              <w:marTop w:val="0"/>
              <w:marBottom w:val="0"/>
              <w:divBdr>
                <w:top w:val="none" w:sz="0" w:space="0" w:color="auto"/>
                <w:left w:val="none" w:sz="0" w:space="0" w:color="auto"/>
                <w:bottom w:val="none" w:sz="0" w:space="0" w:color="auto"/>
                <w:right w:val="none" w:sz="0" w:space="0" w:color="auto"/>
              </w:divBdr>
            </w:div>
            <w:div w:id="1895580280">
              <w:marLeft w:val="0"/>
              <w:marRight w:val="0"/>
              <w:marTop w:val="0"/>
              <w:marBottom w:val="0"/>
              <w:divBdr>
                <w:top w:val="none" w:sz="0" w:space="0" w:color="auto"/>
                <w:left w:val="none" w:sz="0" w:space="0" w:color="auto"/>
                <w:bottom w:val="none" w:sz="0" w:space="0" w:color="auto"/>
                <w:right w:val="none" w:sz="0" w:space="0" w:color="auto"/>
              </w:divBdr>
            </w:div>
            <w:div w:id="251857054">
              <w:marLeft w:val="0"/>
              <w:marRight w:val="0"/>
              <w:marTop w:val="0"/>
              <w:marBottom w:val="0"/>
              <w:divBdr>
                <w:top w:val="none" w:sz="0" w:space="0" w:color="auto"/>
                <w:left w:val="none" w:sz="0" w:space="0" w:color="auto"/>
                <w:bottom w:val="none" w:sz="0" w:space="0" w:color="auto"/>
                <w:right w:val="none" w:sz="0" w:space="0" w:color="auto"/>
              </w:divBdr>
            </w:div>
            <w:div w:id="325400458">
              <w:marLeft w:val="0"/>
              <w:marRight w:val="0"/>
              <w:marTop w:val="0"/>
              <w:marBottom w:val="0"/>
              <w:divBdr>
                <w:top w:val="none" w:sz="0" w:space="0" w:color="auto"/>
                <w:left w:val="none" w:sz="0" w:space="0" w:color="auto"/>
                <w:bottom w:val="none" w:sz="0" w:space="0" w:color="auto"/>
                <w:right w:val="none" w:sz="0" w:space="0" w:color="auto"/>
              </w:divBdr>
            </w:div>
            <w:div w:id="1124810832">
              <w:marLeft w:val="0"/>
              <w:marRight w:val="0"/>
              <w:marTop w:val="0"/>
              <w:marBottom w:val="0"/>
              <w:divBdr>
                <w:top w:val="none" w:sz="0" w:space="0" w:color="auto"/>
                <w:left w:val="none" w:sz="0" w:space="0" w:color="auto"/>
                <w:bottom w:val="none" w:sz="0" w:space="0" w:color="auto"/>
                <w:right w:val="none" w:sz="0" w:space="0" w:color="auto"/>
              </w:divBdr>
            </w:div>
            <w:div w:id="1344357588">
              <w:marLeft w:val="0"/>
              <w:marRight w:val="0"/>
              <w:marTop w:val="0"/>
              <w:marBottom w:val="0"/>
              <w:divBdr>
                <w:top w:val="none" w:sz="0" w:space="0" w:color="auto"/>
                <w:left w:val="none" w:sz="0" w:space="0" w:color="auto"/>
                <w:bottom w:val="none" w:sz="0" w:space="0" w:color="auto"/>
                <w:right w:val="none" w:sz="0" w:space="0" w:color="auto"/>
              </w:divBdr>
            </w:div>
            <w:div w:id="662976803">
              <w:marLeft w:val="0"/>
              <w:marRight w:val="0"/>
              <w:marTop w:val="0"/>
              <w:marBottom w:val="0"/>
              <w:divBdr>
                <w:top w:val="none" w:sz="0" w:space="0" w:color="auto"/>
                <w:left w:val="none" w:sz="0" w:space="0" w:color="auto"/>
                <w:bottom w:val="none" w:sz="0" w:space="0" w:color="auto"/>
                <w:right w:val="none" w:sz="0" w:space="0" w:color="auto"/>
              </w:divBdr>
            </w:div>
            <w:div w:id="531917820">
              <w:marLeft w:val="0"/>
              <w:marRight w:val="0"/>
              <w:marTop w:val="0"/>
              <w:marBottom w:val="0"/>
              <w:divBdr>
                <w:top w:val="none" w:sz="0" w:space="0" w:color="auto"/>
                <w:left w:val="none" w:sz="0" w:space="0" w:color="auto"/>
                <w:bottom w:val="none" w:sz="0" w:space="0" w:color="auto"/>
                <w:right w:val="none" w:sz="0" w:space="0" w:color="auto"/>
              </w:divBdr>
            </w:div>
            <w:div w:id="1048148533">
              <w:marLeft w:val="0"/>
              <w:marRight w:val="0"/>
              <w:marTop w:val="0"/>
              <w:marBottom w:val="0"/>
              <w:divBdr>
                <w:top w:val="none" w:sz="0" w:space="0" w:color="auto"/>
                <w:left w:val="none" w:sz="0" w:space="0" w:color="auto"/>
                <w:bottom w:val="none" w:sz="0" w:space="0" w:color="auto"/>
                <w:right w:val="none" w:sz="0" w:space="0" w:color="auto"/>
              </w:divBdr>
            </w:div>
            <w:div w:id="1908222129">
              <w:marLeft w:val="0"/>
              <w:marRight w:val="0"/>
              <w:marTop w:val="0"/>
              <w:marBottom w:val="0"/>
              <w:divBdr>
                <w:top w:val="none" w:sz="0" w:space="0" w:color="auto"/>
                <w:left w:val="none" w:sz="0" w:space="0" w:color="auto"/>
                <w:bottom w:val="none" w:sz="0" w:space="0" w:color="auto"/>
                <w:right w:val="none" w:sz="0" w:space="0" w:color="auto"/>
              </w:divBdr>
            </w:div>
            <w:div w:id="592713303">
              <w:marLeft w:val="0"/>
              <w:marRight w:val="0"/>
              <w:marTop w:val="0"/>
              <w:marBottom w:val="0"/>
              <w:divBdr>
                <w:top w:val="none" w:sz="0" w:space="0" w:color="auto"/>
                <w:left w:val="none" w:sz="0" w:space="0" w:color="auto"/>
                <w:bottom w:val="none" w:sz="0" w:space="0" w:color="auto"/>
                <w:right w:val="none" w:sz="0" w:space="0" w:color="auto"/>
              </w:divBdr>
            </w:div>
            <w:div w:id="284310349">
              <w:marLeft w:val="0"/>
              <w:marRight w:val="0"/>
              <w:marTop w:val="0"/>
              <w:marBottom w:val="0"/>
              <w:divBdr>
                <w:top w:val="none" w:sz="0" w:space="0" w:color="auto"/>
                <w:left w:val="none" w:sz="0" w:space="0" w:color="auto"/>
                <w:bottom w:val="none" w:sz="0" w:space="0" w:color="auto"/>
                <w:right w:val="none" w:sz="0" w:space="0" w:color="auto"/>
              </w:divBdr>
            </w:div>
            <w:div w:id="317003436">
              <w:marLeft w:val="0"/>
              <w:marRight w:val="0"/>
              <w:marTop w:val="0"/>
              <w:marBottom w:val="0"/>
              <w:divBdr>
                <w:top w:val="none" w:sz="0" w:space="0" w:color="auto"/>
                <w:left w:val="none" w:sz="0" w:space="0" w:color="auto"/>
                <w:bottom w:val="none" w:sz="0" w:space="0" w:color="auto"/>
                <w:right w:val="none" w:sz="0" w:space="0" w:color="auto"/>
              </w:divBdr>
            </w:div>
            <w:div w:id="1581210488">
              <w:marLeft w:val="0"/>
              <w:marRight w:val="0"/>
              <w:marTop w:val="0"/>
              <w:marBottom w:val="0"/>
              <w:divBdr>
                <w:top w:val="none" w:sz="0" w:space="0" w:color="auto"/>
                <w:left w:val="none" w:sz="0" w:space="0" w:color="auto"/>
                <w:bottom w:val="none" w:sz="0" w:space="0" w:color="auto"/>
                <w:right w:val="none" w:sz="0" w:space="0" w:color="auto"/>
              </w:divBdr>
            </w:div>
            <w:div w:id="678391503">
              <w:marLeft w:val="0"/>
              <w:marRight w:val="0"/>
              <w:marTop w:val="0"/>
              <w:marBottom w:val="0"/>
              <w:divBdr>
                <w:top w:val="none" w:sz="0" w:space="0" w:color="auto"/>
                <w:left w:val="none" w:sz="0" w:space="0" w:color="auto"/>
                <w:bottom w:val="none" w:sz="0" w:space="0" w:color="auto"/>
                <w:right w:val="none" w:sz="0" w:space="0" w:color="auto"/>
              </w:divBdr>
            </w:div>
            <w:div w:id="301271684">
              <w:marLeft w:val="0"/>
              <w:marRight w:val="0"/>
              <w:marTop w:val="0"/>
              <w:marBottom w:val="0"/>
              <w:divBdr>
                <w:top w:val="none" w:sz="0" w:space="0" w:color="auto"/>
                <w:left w:val="none" w:sz="0" w:space="0" w:color="auto"/>
                <w:bottom w:val="none" w:sz="0" w:space="0" w:color="auto"/>
                <w:right w:val="none" w:sz="0" w:space="0" w:color="auto"/>
              </w:divBdr>
            </w:div>
            <w:div w:id="1727071669">
              <w:marLeft w:val="0"/>
              <w:marRight w:val="0"/>
              <w:marTop w:val="0"/>
              <w:marBottom w:val="0"/>
              <w:divBdr>
                <w:top w:val="none" w:sz="0" w:space="0" w:color="auto"/>
                <w:left w:val="none" w:sz="0" w:space="0" w:color="auto"/>
                <w:bottom w:val="none" w:sz="0" w:space="0" w:color="auto"/>
                <w:right w:val="none" w:sz="0" w:space="0" w:color="auto"/>
              </w:divBdr>
            </w:div>
            <w:div w:id="1964923740">
              <w:marLeft w:val="0"/>
              <w:marRight w:val="0"/>
              <w:marTop w:val="0"/>
              <w:marBottom w:val="0"/>
              <w:divBdr>
                <w:top w:val="none" w:sz="0" w:space="0" w:color="auto"/>
                <w:left w:val="none" w:sz="0" w:space="0" w:color="auto"/>
                <w:bottom w:val="none" w:sz="0" w:space="0" w:color="auto"/>
                <w:right w:val="none" w:sz="0" w:space="0" w:color="auto"/>
              </w:divBdr>
            </w:div>
            <w:div w:id="60637380">
              <w:marLeft w:val="0"/>
              <w:marRight w:val="0"/>
              <w:marTop w:val="0"/>
              <w:marBottom w:val="0"/>
              <w:divBdr>
                <w:top w:val="none" w:sz="0" w:space="0" w:color="auto"/>
                <w:left w:val="none" w:sz="0" w:space="0" w:color="auto"/>
                <w:bottom w:val="none" w:sz="0" w:space="0" w:color="auto"/>
                <w:right w:val="none" w:sz="0" w:space="0" w:color="auto"/>
              </w:divBdr>
            </w:div>
            <w:div w:id="1109011823">
              <w:marLeft w:val="0"/>
              <w:marRight w:val="0"/>
              <w:marTop w:val="0"/>
              <w:marBottom w:val="0"/>
              <w:divBdr>
                <w:top w:val="none" w:sz="0" w:space="0" w:color="auto"/>
                <w:left w:val="none" w:sz="0" w:space="0" w:color="auto"/>
                <w:bottom w:val="none" w:sz="0" w:space="0" w:color="auto"/>
                <w:right w:val="none" w:sz="0" w:space="0" w:color="auto"/>
              </w:divBdr>
            </w:div>
            <w:div w:id="566191944">
              <w:marLeft w:val="0"/>
              <w:marRight w:val="0"/>
              <w:marTop w:val="0"/>
              <w:marBottom w:val="0"/>
              <w:divBdr>
                <w:top w:val="none" w:sz="0" w:space="0" w:color="auto"/>
                <w:left w:val="none" w:sz="0" w:space="0" w:color="auto"/>
                <w:bottom w:val="none" w:sz="0" w:space="0" w:color="auto"/>
                <w:right w:val="none" w:sz="0" w:space="0" w:color="auto"/>
              </w:divBdr>
            </w:div>
            <w:div w:id="1563130044">
              <w:marLeft w:val="0"/>
              <w:marRight w:val="0"/>
              <w:marTop w:val="0"/>
              <w:marBottom w:val="0"/>
              <w:divBdr>
                <w:top w:val="none" w:sz="0" w:space="0" w:color="auto"/>
                <w:left w:val="none" w:sz="0" w:space="0" w:color="auto"/>
                <w:bottom w:val="none" w:sz="0" w:space="0" w:color="auto"/>
                <w:right w:val="none" w:sz="0" w:space="0" w:color="auto"/>
              </w:divBdr>
            </w:div>
            <w:div w:id="1717315515">
              <w:marLeft w:val="0"/>
              <w:marRight w:val="0"/>
              <w:marTop w:val="0"/>
              <w:marBottom w:val="0"/>
              <w:divBdr>
                <w:top w:val="none" w:sz="0" w:space="0" w:color="auto"/>
                <w:left w:val="none" w:sz="0" w:space="0" w:color="auto"/>
                <w:bottom w:val="none" w:sz="0" w:space="0" w:color="auto"/>
                <w:right w:val="none" w:sz="0" w:space="0" w:color="auto"/>
              </w:divBdr>
            </w:div>
            <w:div w:id="1149592295">
              <w:marLeft w:val="0"/>
              <w:marRight w:val="0"/>
              <w:marTop w:val="0"/>
              <w:marBottom w:val="0"/>
              <w:divBdr>
                <w:top w:val="none" w:sz="0" w:space="0" w:color="auto"/>
                <w:left w:val="none" w:sz="0" w:space="0" w:color="auto"/>
                <w:bottom w:val="none" w:sz="0" w:space="0" w:color="auto"/>
                <w:right w:val="none" w:sz="0" w:space="0" w:color="auto"/>
              </w:divBdr>
            </w:div>
            <w:div w:id="1505318926">
              <w:marLeft w:val="0"/>
              <w:marRight w:val="0"/>
              <w:marTop w:val="0"/>
              <w:marBottom w:val="0"/>
              <w:divBdr>
                <w:top w:val="none" w:sz="0" w:space="0" w:color="auto"/>
                <w:left w:val="none" w:sz="0" w:space="0" w:color="auto"/>
                <w:bottom w:val="none" w:sz="0" w:space="0" w:color="auto"/>
                <w:right w:val="none" w:sz="0" w:space="0" w:color="auto"/>
              </w:divBdr>
            </w:div>
            <w:div w:id="667445821">
              <w:marLeft w:val="0"/>
              <w:marRight w:val="0"/>
              <w:marTop w:val="0"/>
              <w:marBottom w:val="0"/>
              <w:divBdr>
                <w:top w:val="none" w:sz="0" w:space="0" w:color="auto"/>
                <w:left w:val="none" w:sz="0" w:space="0" w:color="auto"/>
                <w:bottom w:val="none" w:sz="0" w:space="0" w:color="auto"/>
                <w:right w:val="none" w:sz="0" w:space="0" w:color="auto"/>
              </w:divBdr>
            </w:div>
            <w:div w:id="1424909737">
              <w:marLeft w:val="0"/>
              <w:marRight w:val="0"/>
              <w:marTop w:val="0"/>
              <w:marBottom w:val="0"/>
              <w:divBdr>
                <w:top w:val="none" w:sz="0" w:space="0" w:color="auto"/>
                <w:left w:val="none" w:sz="0" w:space="0" w:color="auto"/>
                <w:bottom w:val="none" w:sz="0" w:space="0" w:color="auto"/>
                <w:right w:val="none" w:sz="0" w:space="0" w:color="auto"/>
              </w:divBdr>
            </w:div>
            <w:div w:id="943926360">
              <w:marLeft w:val="0"/>
              <w:marRight w:val="0"/>
              <w:marTop w:val="0"/>
              <w:marBottom w:val="0"/>
              <w:divBdr>
                <w:top w:val="none" w:sz="0" w:space="0" w:color="auto"/>
                <w:left w:val="none" w:sz="0" w:space="0" w:color="auto"/>
                <w:bottom w:val="none" w:sz="0" w:space="0" w:color="auto"/>
                <w:right w:val="none" w:sz="0" w:space="0" w:color="auto"/>
              </w:divBdr>
            </w:div>
            <w:div w:id="1273319144">
              <w:marLeft w:val="0"/>
              <w:marRight w:val="0"/>
              <w:marTop w:val="0"/>
              <w:marBottom w:val="0"/>
              <w:divBdr>
                <w:top w:val="none" w:sz="0" w:space="0" w:color="auto"/>
                <w:left w:val="none" w:sz="0" w:space="0" w:color="auto"/>
                <w:bottom w:val="none" w:sz="0" w:space="0" w:color="auto"/>
                <w:right w:val="none" w:sz="0" w:space="0" w:color="auto"/>
              </w:divBdr>
            </w:div>
            <w:div w:id="1275134973">
              <w:marLeft w:val="0"/>
              <w:marRight w:val="0"/>
              <w:marTop w:val="0"/>
              <w:marBottom w:val="0"/>
              <w:divBdr>
                <w:top w:val="none" w:sz="0" w:space="0" w:color="auto"/>
                <w:left w:val="none" w:sz="0" w:space="0" w:color="auto"/>
                <w:bottom w:val="none" w:sz="0" w:space="0" w:color="auto"/>
                <w:right w:val="none" w:sz="0" w:space="0" w:color="auto"/>
              </w:divBdr>
            </w:div>
            <w:div w:id="195970528">
              <w:marLeft w:val="0"/>
              <w:marRight w:val="0"/>
              <w:marTop w:val="0"/>
              <w:marBottom w:val="0"/>
              <w:divBdr>
                <w:top w:val="none" w:sz="0" w:space="0" w:color="auto"/>
                <w:left w:val="none" w:sz="0" w:space="0" w:color="auto"/>
                <w:bottom w:val="none" w:sz="0" w:space="0" w:color="auto"/>
                <w:right w:val="none" w:sz="0" w:space="0" w:color="auto"/>
              </w:divBdr>
            </w:div>
            <w:div w:id="759569257">
              <w:marLeft w:val="0"/>
              <w:marRight w:val="0"/>
              <w:marTop w:val="0"/>
              <w:marBottom w:val="0"/>
              <w:divBdr>
                <w:top w:val="none" w:sz="0" w:space="0" w:color="auto"/>
                <w:left w:val="none" w:sz="0" w:space="0" w:color="auto"/>
                <w:bottom w:val="none" w:sz="0" w:space="0" w:color="auto"/>
                <w:right w:val="none" w:sz="0" w:space="0" w:color="auto"/>
              </w:divBdr>
            </w:div>
            <w:div w:id="378283634">
              <w:marLeft w:val="0"/>
              <w:marRight w:val="0"/>
              <w:marTop w:val="0"/>
              <w:marBottom w:val="0"/>
              <w:divBdr>
                <w:top w:val="none" w:sz="0" w:space="0" w:color="auto"/>
                <w:left w:val="none" w:sz="0" w:space="0" w:color="auto"/>
                <w:bottom w:val="none" w:sz="0" w:space="0" w:color="auto"/>
                <w:right w:val="none" w:sz="0" w:space="0" w:color="auto"/>
              </w:divBdr>
            </w:div>
            <w:div w:id="1955163062">
              <w:marLeft w:val="0"/>
              <w:marRight w:val="0"/>
              <w:marTop w:val="0"/>
              <w:marBottom w:val="0"/>
              <w:divBdr>
                <w:top w:val="none" w:sz="0" w:space="0" w:color="auto"/>
                <w:left w:val="none" w:sz="0" w:space="0" w:color="auto"/>
                <w:bottom w:val="none" w:sz="0" w:space="0" w:color="auto"/>
                <w:right w:val="none" w:sz="0" w:space="0" w:color="auto"/>
              </w:divBdr>
            </w:div>
            <w:div w:id="1596596156">
              <w:marLeft w:val="0"/>
              <w:marRight w:val="0"/>
              <w:marTop w:val="0"/>
              <w:marBottom w:val="0"/>
              <w:divBdr>
                <w:top w:val="none" w:sz="0" w:space="0" w:color="auto"/>
                <w:left w:val="none" w:sz="0" w:space="0" w:color="auto"/>
                <w:bottom w:val="none" w:sz="0" w:space="0" w:color="auto"/>
                <w:right w:val="none" w:sz="0" w:space="0" w:color="auto"/>
              </w:divBdr>
            </w:div>
            <w:div w:id="1929541251">
              <w:marLeft w:val="0"/>
              <w:marRight w:val="0"/>
              <w:marTop w:val="0"/>
              <w:marBottom w:val="0"/>
              <w:divBdr>
                <w:top w:val="none" w:sz="0" w:space="0" w:color="auto"/>
                <w:left w:val="none" w:sz="0" w:space="0" w:color="auto"/>
                <w:bottom w:val="none" w:sz="0" w:space="0" w:color="auto"/>
                <w:right w:val="none" w:sz="0" w:space="0" w:color="auto"/>
              </w:divBdr>
            </w:div>
            <w:div w:id="660892931">
              <w:marLeft w:val="0"/>
              <w:marRight w:val="0"/>
              <w:marTop w:val="0"/>
              <w:marBottom w:val="0"/>
              <w:divBdr>
                <w:top w:val="none" w:sz="0" w:space="0" w:color="auto"/>
                <w:left w:val="none" w:sz="0" w:space="0" w:color="auto"/>
                <w:bottom w:val="none" w:sz="0" w:space="0" w:color="auto"/>
                <w:right w:val="none" w:sz="0" w:space="0" w:color="auto"/>
              </w:divBdr>
            </w:div>
            <w:div w:id="1169099535">
              <w:marLeft w:val="0"/>
              <w:marRight w:val="0"/>
              <w:marTop w:val="0"/>
              <w:marBottom w:val="0"/>
              <w:divBdr>
                <w:top w:val="none" w:sz="0" w:space="0" w:color="auto"/>
                <w:left w:val="none" w:sz="0" w:space="0" w:color="auto"/>
                <w:bottom w:val="none" w:sz="0" w:space="0" w:color="auto"/>
                <w:right w:val="none" w:sz="0" w:space="0" w:color="auto"/>
              </w:divBdr>
            </w:div>
            <w:div w:id="1016537798">
              <w:marLeft w:val="0"/>
              <w:marRight w:val="0"/>
              <w:marTop w:val="0"/>
              <w:marBottom w:val="0"/>
              <w:divBdr>
                <w:top w:val="none" w:sz="0" w:space="0" w:color="auto"/>
                <w:left w:val="none" w:sz="0" w:space="0" w:color="auto"/>
                <w:bottom w:val="none" w:sz="0" w:space="0" w:color="auto"/>
                <w:right w:val="none" w:sz="0" w:space="0" w:color="auto"/>
              </w:divBdr>
            </w:div>
            <w:div w:id="630789827">
              <w:marLeft w:val="0"/>
              <w:marRight w:val="0"/>
              <w:marTop w:val="0"/>
              <w:marBottom w:val="0"/>
              <w:divBdr>
                <w:top w:val="none" w:sz="0" w:space="0" w:color="auto"/>
                <w:left w:val="none" w:sz="0" w:space="0" w:color="auto"/>
                <w:bottom w:val="none" w:sz="0" w:space="0" w:color="auto"/>
                <w:right w:val="none" w:sz="0" w:space="0" w:color="auto"/>
              </w:divBdr>
            </w:div>
            <w:div w:id="1084840502">
              <w:marLeft w:val="0"/>
              <w:marRight w:val="0"/>
              <w:marTop w:val="0"/>
              <w:marBottom w:val="0"/>
              <w:divBdr>
                <w:top w:val="none" w:sz="0" w:space="0" w:color="auto"/>
                <w:left w:val="none" w:sz="0" w:space="0" w:color="auto"/>
                <w:bottom w:val="none" w:sz="0" w:space="0" w:color="auto"/>
                <w:right w:val="none" w:sz="0" w:space="0" w:color="auto"/>
              </w:divBdr>
            </w:div>
            <w:div w:id="1775174108">
              <w:marLeft w:val="0"/>
              <w:marRight w:val="0"/>
              <w:marTop w:val="0"/>
              <w:marBottom w:val="0"/>
              <w:divBdr>
                <w:top w:val="none" w:sz="0" w:space="0" w:color="auto"/>
                <w:left w:val="none" w:sz="0" w:space="0" w:color="auto"/>
                <w:bottom w:val="none" w:sz="0" w:space="0" w:color="auto"/>
                <w:right w:val="none" w:sz="0" w:space="0" w:color="auto"/>
              </w:divBdr>
            </w:div>
            <w:div w:id="1460996430">
              <w:marLeft w:val="0"/>
              <w:marRight w:val="0"/>
              <w:marTop w:val="0"/>
              <w:marBottom w:val="0"/>
              <w:divBdr>
                <w:top w:val="none" w:sz="0" w:space="0" w:color="auto"/>
                <w:left w:val="none" w:sz="0" w:space="0" w:color="auto"/>
                <w:bottom w:val="none" w:sz="0" w:space="0" w:color="auto"/>
                <w:right w:val="none" w:sz="0" w:space="0" w:color="auto"/>
              </w:divBdr>
            </w:div>
            <w:div w:id="1925140728">
              <w:marLeft w:val="0"/>
              <w:marRight w:val="0"/>
              <w:marTop w:val="0"/>
              <w:marBottom w:val="0"/>
              <w:divBdr>
                <w:top w:val="none" w:sz="0" w:space="0" w:color="auto"/>
                <w:left w:val="none" w:sz="0" w:space="0" w:color="auto"/>
                <w:bottom w:val="none" w:sz="0" w:space="0" w:color="auto"/>
                <w:right w:val="none" w:sz="0" w:space="0" w:color="auto"/>
              </w:divBdr>
            </w:div>
            <w:div w:id="1725637789">
              <w:marLeft w:val="0"/>
              <w:marRight w:val="0"/>
              <w:marTop w:val="0"/>
              <w:marBottom w:val="0"/>
              <w:divBdr>
                <w:top w:val="none" w:sz="0" w:space="0" w:color="auto"/>
                <w:left w:val="none" w:sz="0" w:space="0" w:color="auto"/>
                <w:bottom w:val="none" w:sz="0" w:space="0" w:color="auto"/>
                <w:right w:val="none" w:sz="0" w:space="0" w:color="auto"/>
              </w:divBdr>
            </w:div>
            <w:div w:id="624431548">
              <w:marLeft w:val="0"/>
              <w:marRight w:val="0"/>
              <w:marTop w:val="0"/>
              <w:marBottom w:val="0"/>
              <w:divBdr>
                <w:top w:val="none" w:sz="0" w:space="0" w:color="auto"/>
                <w:left w:val="none" w:sz="0" w:space="0" w:color="auto"/>
                <w:bottom w:val="none" w:sz="0" w:space="0" w:color="auto"/>
                <w:right w:val="none" w:sz="0" w:space="0" w:color="auto"/>
              </w:divBdr>
            </w:div>
            <w:div w:id="1443962369">
              <w:marLeft w:val="0"/>
              <w:marRight w:val="0"/>
              <w:marTop w:val="0"/>
              <w:marBottom w:val="0"/>
              <w:divBdr>
                <w:top w:val="none" w:sz="0" w:space="0" w:color="auto"/>
                <w:left w:val="none" w:sz="0" w:space="0" w:color="auto"/>
                <w:bottom w:val="none" w:sz="0" w:space="0" w:color="auto"/>
                <w:right w:val="none" w:sz="0" w:space="0" w:color="auto"/>
              </w:divBdr>
            </w:div>
            <w:div w:id="644552194">
              <w:marLeft w:val="0"/>
              <w:marRight w:val="0"/>
              <w:marTop w:val="0"/>
              <w:marBottom w:val="0"/>
              <w:divBdr>
                <w:top w:val="none" w:sz="0" w:space="0" w:color="auto"/>
                <w:left w:val="none" w:sz="0" w:space="0" w:color="auto"/>
                <w:bottom w:val="none" w:sz="0" w:space="0" w:color="auto"/>
                <w:right w:val="none" w:sz="0" w:space="0" w:color="auto"/>
              </w:divBdr>
            </w:div>
            <w:div w:id="1622614004">
              <w:marLeft w:val="0"/>
              <w:marRight w:val="0"/>
              <w:marTop w:val="0"/>
              <w:marBottom w:val="0"/>
              <w:divBdr>
                <w:top w:val="none" w:sz="0" w:space="0" w:color="auto"/>
                <w:left w:val="none" w:sz="0" w:space="0" w:color="auto"/>
                <w:bottom w:val="none" w:sz="0" w:space="0" w:color="auto"/>
                <w:right w:val="none" w:sz="0" w:space="0" w:color="auto"/>
              </w:divBdr>
            </w:div>
            <w:div w:id="1512335180">
              <w:marLeft w:val="0"/>
              <w:marRight w:val="0"/>
              <w:marTop w:val="0"/>
              <w:marBottom w:val="0"/>
              <w:divBdr>
                <w:top w:val="none" w:sz="0" w:space="0" w:color="auto"/>
                <w:left w:val="none" w:sz="0" w:space="0" w:color="auto"/>
                <w:bottom w:val="none" w:sz="0" w:space="0" w:color="auto"/>
                <w:right w:val="none" w:sz="0" w:space="0" w:color="auto"/>
              </w:divBdr>
            </w:div>
            <w:div w:id="1728989356">
              <w:marLeft w:val="0"/>
              <w:marRight w:val="0"/>
              <w:marTop w:val="0"/>
              <w:marBottom w:val="0"/>
              <w:divBdr>
                <w:top w:val="none" w:sz="0" w:space="0" w:color="auto"/>
                <w:left w:val="none" w:sz="0" w:space="0" w:color="auto"/>
                <w:bottom w:val="none" w:sz="0" w:space="0" w:color="auto"/>
                <w:right w:val="none" w:sz="0" w:space="0" w:color="auto"/>
              </w:divBdr>
            </w:div>
            <w:div w:id="149061188">
              <w:marLeft w:val="0"/>
              <w:marRight w:val="0"/>
              <w:marTop w:val="0"/>
              <w:marBottom w:val="0"/>
              <w:divBdr>
                <w:top w:val="none" w:sz="0" w:space="0" w:color="auto"/>
                <w:left w:val="none" w:sz="0" w:space="0" w:color="auto"/>
                <w:bottom w:val="none" w:sz="0" w:space="0" w:color="auto"/>
                <w:right w:val="none" w:sz="0" w:space="0" w:color="auto"/>
              </w:divBdr>
            </w:div>
            <w:div w:id="487210015">
              <w:marLeft w:val="0"/>
              <w:marRight w:val="0"/>
              <w:marTop w:val="0"/>
              <w:marBottom w:val="0"/>
              <w:divBdr>
                <w:top w:val="none" w:sz="0" w:space="0" w:color="auto"/>
                <w:left w:val="none" w:sz="0" w:space="0" w:color="auto"/>
                <w:bottom w:val="none" w:sz="0" w:space="0" w:color="auto"/>
                <w:right w:val="none" w:sz="0" w:space="0" w:color="auto"/>
              </w:divBdr>
            </w:div>
            <w:div w:id="2105105862">
              <w:marLeft w:val="0"/>
              <w:marRight w:val="0"/>
              <w:marTop w:val="0"/>
              <w:marBottom w:val="0"/>
              <w:divBdr>
                <w:top w:val="none" w:sz="0" w:space="0" w:color="auto"/>
                <w:left w:val="none" w:sz="0" w:space="0" w:color="auto"/>
                <w:bottom w:val="none" w:sz="0" w:space="0" w:color="auto"/>
                <w:right w:val="none" w:sz="0" w:space="0" w:color="auto"/>
              </w:divBdr>
            </w:div>
            <w:div w:id="129829122">
              <w:marLeft w:val="0"/>
              <w:marRight w:val="0"/>
              <w:marTop w:val="0"/>
              <w:marBottom w:val="0"/>
              <w:divBdr>
                <w:top w:val="none" w:sz="0" w:space="0" w:color="auto"/>
                <w:left w:val="none" w:sz="0" w:space="0" w:color="auto"/>
                <w:bottom w:val="none" w:sz="0" w:space="0" w:color="auto"/>
                <w:right w:val="none" w:sz="0" w:space="0" w:color="auto"/>
              </w:divBdr>
            </w:div>
            <w:div w:id="738209988">
              <w:marLeft w:val="0"/>
              <w:marRight w:val="0"/>
              <w:marTop w:val="0"/>
              <w:marBottom w:val="0"/>
              <w:divBdr>
                <w:top w:val="none" w:sz="0" w:space="0" w:color="auto"/>
                <w:left w:val="none" w:sz="0" w:space="0" w:color="auto"/>
                <w:bottom w:val="none" w:sz="0" w:space="0" w:color="auto"/>
                <w:right w:val="none" w:sz="0" w:space="0" w:color="auto"/>
              </w:divBdr>
            </w:div>
            <w:div w:id="1736928401">
              <w:marLeft w:val="0"/>
              <w:marRight w:val="0"/>
              <w:marTop w:val="0"/>
              <w:marBottom w:val="0"/>
              <w:divBdr>
                <w:top w:val="none" w:sz="0" w:space="0" w:color="auto"/>
                <w:left w:val="none" w:sz="0" w:space="0" w:color="auto"/>
                <w:bottom w:val="none" w:sz="0" w:space="0" w:color="auto"/>
                <w:right w:val="none" w:sz="0" w:space="0" w:color="auto"/>
              </w:divBdr>
            </w:div>
            <w:div w:id="395015596">
              <w:marLeft w:val="0"/>
              <w:marRight w:val="0"/>
              <w:marTop w:val="0"/>
              <w:marBottom w:val="0"/>
              <w:divBdr>
                <w:top w:val="none" w:sz="0" w:space="0" w:color="auto"/>
                <w:left w:val="none" w:sz="0" w:space="0" w:color="auto"/>
                <w:bottom w:val="none" w:sz="0" w:space="0" w:color="auto"/>
                <w:right w:val="none" w:sz="0" w:space="0" w:color="auto"/>
              </w:divBdr>
            </w:div>
            <w:div w:id="1759864725">
              <w:marLeft w:val="0"/>
              <w:marRight w:val="0"/>
              <w:marTop w:val="0"/>
              <w:marBottom w:val="0"/>
              <w:divBdr>
                <w:top w:val="none" w:sz="0" w:space="0" w:color="auto"/>
                <w:left w:val="none" w:sz="0" w:space="0" w:color="auto"/>
                <w:bottom w:val="none" w:sz="0" w:space="0" w:color="auto"/>
                <w:right w:val="none" w:sz="0" w:space="0" w:color="auto"/>
              </w:divBdr>
            </w:div>
            <w:div w:id="1518232144">
              <w:marLeft w:val="0"/>
              <w:marRight w:val="0"/>
              <w:marTop w:val="0"/>
              <w:marBottom w:val="0"/>
              <w:divBdr>
                <w:top w:val="none" w:sz="0" w:space="0" w:color="auto"/>
                <w:left w:val="none" w:sz="0" w:space="0" w:color="auto"/>
                <w:bottom w:val="none" w:sz="0" w:space="0" w:color="auto"/>
                <w:right w:val="none" w:sz="0" w:space="0" w:color="auto"/>
              </w:divBdr>
            </w:div>
            <w:div w:id="1060636168">
              <w:marLeft w:val="0"/>
              <w:marRight w:val="0"/>
              <w:marTop w:val="0"/>
              <w:marBottom w:val="0"/>
              <w:divBdr>
                <w:top w:val="none" w:sz="0" w:space="0" w:color="auto"/>
                <w:left w:val="none" w:sz="0" w:space="0" w:color="auto"/>
                <w:bottom w:val="none" w:sz="0" w:space="0" w:color="auto"/>
                <w:right w:val="none" w:sz="0" w:space="0" w:color="auto"/>
              </w:divBdr>
            </w:div>
            <w:div w:id="1545672532">
              <w:marLeft w:val="0"/>
              <w:marRight w:val="0"/>
              <w:marTop w:val="0"/>
              <w:marBottom w:val="0"/>
              <w:divBdr>
                <w:top w:val="none" w:sz="0" w:space="0" w:color="auto"/>
                <w:left w:val="none" w:sz="0" w:space="0" w:color="auto"/>
                <w:bottom w:val="none" w:sz="0" w:space="0" w:color="auto"/>
                <w:right w:val="none" w:sz="0" w:space="0" w:color="auto"/>
              </w:divBdr>
            </w:div>
            <w:div w:id="1898124779">
              <w:marLeft w:val="0"/>
              <w:marRight w:val="0"/>
              <w:marTop w:val="0"/>
              <w:marBottom w:val="0"/>
              <w:divBdr>
                <w:top w:val="none" w:sz="0" w:space="0" w:color="auto"/>
                <w:left w:val="none" w:sz="0" w:space="0" w:color="auto"/>
                <w:bottom w:val="none" w:sz="0" w:space="0" w:color="auto"/>
                <w:right w:val="none" w:sz="0" w:space="0" w:color="auto"/>
              </w:divBdr>
            </w:div>
            <w:div w:id="1811315767">
              <w:marLeft w:val="0"/>
              <w:marRight w:val="0"/>
              <w:marTop w:val="0"/>
              <w:marBottom w:val="0"/>
              <w:divBdr>
                <w:top w:val="none" w:sz="0" w:space="0" w:color="auto"/>
                <w:left w:val="none" w:sz="0" w:space="0" w:color="auto"/>
                <w:bottom w:val="none" w:sz="0" w:space="0" w:color="auto"/>
                <w:right w:val="none" w:sz="0" w:space="0" w:color="auto"/>
              </w:divBdr>
            </w:div>
            <w:div w:id="2086488369">
              <w:marLeft w:val="0"/>
              <w:marRight w:val="0"/>
              <w:marTop w:val="0"/>
              <w:marBottom w:val="0"/>
              <w:divBdr>
                <w:top w:val="none" w:sz="0" w:space="0" w:color="auto"/>
                <w:left w:val="none" w:sz="0" w:space="0" w:color="auto"/>
                <w:bottom w:val="none" w:sz="0" w:space="0" w:color="auto"/>
                <w:right w:val="none" w:sz="0" w:space="0" w:color="auto"/>
              </w:divBdr>
            </w:div>
            <w:div w:id="170611813">
              <w:marLeft w:val="0"/>
              <w:marRight w:val="0"/>
              <w:marTop w:val="0"/>
              <w:marBottom w:val="0"/>
              <w:divBdr>
                <w:top w:val="none" w:sz="0" w:space="0" w:color="auto"/>
                <w:left w:val="none" w:sz="0" w:space="0" w:color="auto"/>
                <w:bottom w:val="none" w:sz="0" w:space="0" w:color="auto"/>
                <w:right w:val="none" w:sz="0" w:space="0" w:color="auto"/>
              </w:divBdr>
            </w:div>
            <w:div w:id="1246844612">
              <w:marLeft w:val="0"/>
              <w:marRight w:val="0"/>
              <w:marTop w:val="0"/>
              <w:marBottom w:val="0"/>
              <w:divBdr>
                <w:top w:val="none" w:sz="0" w:space="0" w:color="auto"/>
                <w:left w:val="none" w:sz="0" w:space="0" w:color="auto"/>
                <w:bottom w:val="none" w:sz="0" w:space="0" w:color="auto"/>
                <w:right w:val="none" w:sz="0" w:space="0" w:color="auto"/>
              </w:divBdr>
            </w:div>
            <w:div w:id="854075844">
              <w:marLeft w:val="0"/>
              <w:marRight w:val="0"/>
              <w:marTop w:val="0"/>
              <w:marBottom w:val="0"/>
              <w:divBdr>
                <w:top w:val="none" w:sz="0" w:space="0" w:color="auto"/>
                <w:left w:val="none" w:sz="0" w:space="0" w:color="auto"/>
                <w:bottom w:val="none" w:sz="0" w:space="0" w:color="auto"/>
                <w:right w:val="none" w:sz="0" w:space="0" w:color="auto"/>
              </w:divBdr>
            </w:div>
            <w:div w:id="1624577414">
              <w:marLeft w:val="0"/>
              <w:marRight w:val="0"/>
              <w:marTop w:val="0"/>
              <w:marBottom w:val="0"/>
              <w:divBdr>
                <w:top w:val="none" w:sz="0" w:space="0" w:color="auto"/>
                <w:left w:val="none" w:sz="0" w:space="0" w:color="auto"/>
                <w:bottom w:val="none" w:sz="0" w:space="0" w:color="auto"/>
                <w:right w:val="none" w:sz="0" w:space="0" w:color="auto"/>
              </w:divBdr>
            </w:div>
            <w:div w:id="1317034151">
              <w:marLeft w:val="0"/>
              <w:marRight w:val="0"/>
              <w:marTop w:val="0"/>
              <w:marBottom w:val="0"/>
              <w:divBdr>
                <w:top w:val="none" w:sz="0" w:space="0" w:color="auto"/>
                <w:left w:val="none" w:sz="0" w:space="0" w:color="auto"/>
                <w:bottom w:val="none" w:sz="0" w:space="0" w:color="auto"/>
                <w:right w:val="none" w:sz="0" w:space="0" w:color="auto"/>
              </w:divBdr>
            </w:div>
            <w:div w:id="487524711">
              <w:marLeft w:val="0"/>
              <w:marRight w:val="0"/>
              <w:marTop w:val="0"/>
              <w:marBottom w:val="0"/>
              <w:divBdr>
                <w:top w:val="none" w:sz="0" w:space="0" w:color="auto"/>
                <w:left w:val="none" w:sz="0" w:space="0" w:color="auto"/>
                <w:bottom w:val="none" w:sz="0" w:space="0" w:color="auto"/>
                <w:right w:val="none" w:sz="0" w:space="0" w:color="auto"/>
              </w:divBdr>
            </w:div>
            <w:div w:id="967472485">
              <w:marLeft w:val="0"/>
              <w:marRight w:val="0"/>
              <w:marTop w:val="0"/>
              <w:marBottom w:val="0"/>
              <w:divBdr>
                <w:top w:val="none" w:sz="0" w:space="0" w:color="auto"/>
                <w:left w:val="none" w:sz="0" w:space="0" w:color="auto"/>
                <w:bottom w:val="none" w:sz="0" w:space="0" w:color="auto"/>
                <w:right w:val="none" w:sz="0" w:space="0" w:color="auto"/>
              </w:divBdr>
            </w:div>
            <w:div w:id="1154107055">
              <w:marLeft w:val="0"/>
              <w:marRight w:val="0"/>
              <w:marTop w:val="0"/>
              <w:marBottom w:val="0"/>
              <w:divBdr>
                <w:top w:val="none" w:sz="0" w:space="0" w:color="auto"/>
                <w:left w:val="none" w:sz="0" w:space="0" w:color="auto"/>
                <w:bottom w:val="none" w:sz="0" w:space="0" w:color="auto"/>
                <w:right w:val="none" w:sz="0" w:space="0" w:color="auto"/>
              </w:divBdr>
            </w:div>
            <w:div w:id="1286083177">
              <w:marLeft w:val="0"/>
              <w:marRight w:val="0"/>
              <w:marTop w:val="0"/>
              <w:marBottom w:val="0"/>
              <w:divBdr>
                <w:top w:val="none" w:sz="0" w:space="0" w:color="auto"/>
                <w:left w:val="none" w:sz="0" w:space="0" w:color="auto"/>
                <w:bottom w:val="none" w:sz="0" w:space="0" w:color="auto"/>
                <w:right w:val="none" w:sz="0" w:space="0" w:color="auto"/>
              </w:divBdr>
            </w:div>
            <w:div w:id="1661229709">
              <w:marLeft w:val="0"/>
              <w:marRight w:val="0"/>
              <w:marTop w:val="0"/>
              <w:marBottom w:val="0"/>
              <w:divBdr>
                <w:top w:val="none" w:sz="0" w:space="0" w:color="auto"/>
                <w:left w:val="none" w:sz="0" w:space="0" w:color="auto"/>
                <w:bottom w:val="none" w:sz="0" w:space="0" w:color="auto"/>
                <w:right w:val="none" w:sz="0" w:space="0" w:color="auto"/>
              </w:divBdr>
            </w:div>
            <w:div w:id="1726096931">
              <w:marLeft w:val="0"/>
              <w:marRight w:val="0"/>
              <w:marTop w:val="0"/>
              <w:marBottom w:val="0"/>
              <w:divBdr>
                <w:top w:val="none" w:sz="0" w:space="0" w:color="auto"/>
                <w:left w:val="none" w:sz="0" w:space="0" w:color="auto"/>
                <w:bottom w:val="none" w:sz="0" w:space="0" w:color="auto"/>
                <w:right w:val="none" w:sz="0" w:space="0" w:color="auto"/>
              </w:divBdr>
            </w:div>
            <w:div w:id="781000907">
              <w:marLeft w:val="0"/>
              <w:marRight w:val="0"/>
              <w:marTop w:val="0"/>
              <w:marBottom w:val="0"/>
              <w:divBdr>
                <w:top w:val="none" w:sz="0" w:space="0" w:color="auto"/>
                <w:left w:val="none" w:sz="0" w:space="0" w:color="auto"/>
                <w:bottom w:val="none" w:sz="0" w:space="0" w:color="auto"/>
                <w:right w:val="none" w:sz="0" w:space="0" w:color="auto"/>
              </w:divBdr>
            </w:div>
            <w:div w:id="387728053">
              <w:marLeft w:val="0"/>
              <w:marRight w:val="0"/>
              <w:marTop w:val="0"/>
              <w:marBottom w:val="0"/>
              <w:divBdr>
                <w:top w:val="none" w:sz="0" w:space="0" w:color="auto"/>
                <w:left w:val="none" w:sz="0" w:space="0" w:color="auto"/>
                <w:bottom w:val="none" w:sz="0" w:space="0" w:color="auto"/>
                <w:right w:val="none" w:sz="0" w:space="0" w:color="auto"/>
              </w:divBdr>
            </w:div>
            <w:div w:id="817378031">
              <w:marLeft w:val="0"/>
              <w:marRight w:val="0"/>
              <w:marTop w:val="0"/>
              <w:marBottom w:val="0"/>
              <w:divBdr>
                <w:top w:val="none" w:sz="0" w:space="0" w:color="auto"/>
                <w:left w:val="none" w:sz="0" w:space="0" w:color="auto"/>
                <w:bottom w:val="none" w:sz="0" w:space="0" w:color="auto"/>
                <w:right w:val="none" w:sz="0" w:space="0" w:color="auto"/>
              </w:divBdr>
            </w:div>
            <w:div w:id="162595127">
              <w:marLeft w:val="0"/>
              <w:marRight w:val="0"/>
              <w:marTop w:val="0"/>
              <w:marBottom w:val="0"/>
              <w:divBdr>
                <w:top w:val="none" w:sz="0" w:space="0" w:color="auto"/>
                <w:left w:val="none" w:sz="0" w:space="0" w:color="auto"/>
                <w:bottom w:val="none" w:sz="0" w:space="0" w:color="auto"/>
                <w:right w:val="none" w:sz="0" w:space="0" w:color="auto"/>
              </w:divBdr>
            </w:div>
            <w:div w:id="365064412">
              <w:marLeft w:val="0"/>
              <w:marRight w:val="0"/>
              <w:marTop w:val="0"/>
              <w:marBottom w:val="0"/>
              <w:divBdr>
                <w:top w:val="none" w:sz="0" w:space="0" w:color="auto"/>
                <w:left w:val="none" w:sz="0" w:space="0" w:color="auto"/>
                <w:bottom w:val="none" w:sz="0" w:space="0" w:color="auto"/>
                <w:right w:val="none" w:sz="0" w:space="0" w:color="auto"/>
              </w:divBdr>
            </w:div>
            <w:div w:id="1359433275">
              <w:marLeft w:val="0"/>
              <w:marRight w:val="0"/>
              <w:marTop w:val="0"/>
              <w:marBottom w:val="0"/>
              <w:divBdr>
                <w:top w:val="none" w:sz="0" w:space="0" w:color="auto"/>
                <w:left w:val="none" w:sz="0" w:space="0" w:color="auto"/>
                <w:bottom w:val="none" w:sz="0" w:space="0" w:color="auto"/>
                <w:right w:val="none" w:sz="0" w:space="0" w:color="auto"/>
              </w:divBdr>
            </w:div>
            <w:div w:id="1265111844">
              <w:marLeft w:val="0"/>
              <w:marRight w:val="0"/>
              <w:marTop w:val="0"/>
              <w:marBottom w:val="0"/>
              <w:divBdr>
                <w:top w:val="none" w:sz="0" w:space="0" w:color="auto"/>
                <w:left w:val="none" w:sz="0" w:space="0" w:color="auto"/>
                <w:bottom w:val="none" w:sz="0" w:space="0" w:color="auto"/>
                <w:right w:val="none" w:sz="0" w:space="0" w:color="auto"/>
              </w:divBdr>
            </w:div>
            <w:div w:id="1797602201">
              <w:marLeft w:val="0"/>
              <w:marRight w:val="0"/>
              <w:marTop w:val="0"/>
              <w:marBottom w:val="0"/>
              <w:divBdr>
                <w:top w:val="none" w:sz="0" w:space="0" w:color="auto"/>
                <w:left w:val="none" w:sz="0" w:space="0" w:color="auto"/>
                <w:bottom w:val="none" w:sz="0" w:space="0" w:color="auto"/>
                <w:right w:val="none" w:sz="0" w:space="0" w:color="auto"/>
              </w:divBdr>
            </w:div>
            <w:div w:id="1833598327">
              <w:marLeft w:val="0"/>
              <w:marRight w:val="0"/>
              <w:marTop w:val="0"/>
              <w:marBottom w:val="0"/>
              <w:divBdr>
                <w:top w:val="none" w:sz="0" w:space="0" w:color="auto"/>
                <w:left w:val="none" w:sz="0" w:space="0" w:color="auto"/>
                <w:bottom w:val="none" w:sz="0" w:space="0" w:color="auto"/>
                <w:right w:val="none" w:sz="0" w:space="0" w:color="auto"/>
              </w:divBdr>
            </w:div>
            <w:div w:id="1674868048">
              <w:marLeft w:val="0"/>
              <w:marRight w:val="0"/>
              <w:marTop w:val="0"/>
              <w:marBottom w:val="0"/>
              <w:divBdr>
                <w:top w:val="none" w:sz="0" w:space="0" w:color="auto"/>
                <w:left w:val="none" w:sz="0" w:space="0" w:color="auto"/>
                <w:bottom w:val="none" w:sz="0" w:space="0" w:color="auto"/>
                <w:right w:val="none" w:sz="0" w:space="0" w:color="auto"/>
              </w:divBdr>
            </w:div>
            <w:div w:id="463158299">
              <w:marLeft w:val="0"/>
              <w:marRight w:val="0"/>
              <w:marTop w:val="0"/>
              <w:marBottom w:val="0"/>
              <w:divBdr>
                <w:top w:val="none" w:sz="0" w:space="0" w:color="auto"/>
                <w:left w:val="none" w:sz="0" w:space="0" w:color="auto"/>
                <w:bottom w:val="none" w:sz="0" w:space="0" w:color="auto"/>
                <w:right w:val="none" w:sz="0" w:space="0" w:color="auto"/>
              </w:divBdr>
            </w:div>
            <w:div w:id="1595627256">
              <w:marLeft w:val="0"/>
              <w:marRight w:val="0"/>
              <w:marTop w:val="0"/>
              <w:marBottom w:val="0"/>
              <w:divBdr>
                <w:top w:val="none" w:sz="0" w:space="0" w:color="auto"/>
                <w:left w:val="none" w:sz="0" w:space="0" w:color="auto"/>
                <w:bottom w:val="none" w:sz="0" w:space="0" w:color="auto"/>
                <w:right w:val="none" w:sz="0" w:space="0" w:color="auto"/>
              </w:divBdr>
            </w:div>
            <w:div w:id="417407351">
              <w:marLeft w:val="0"/>
              <w:marRight w:val="0"/>
              <w:marTop w:val="0"/>
              <w:marBottom w:val="0"/>
              <w:divBdr>
                <w:top w:val="none" w:sz="0" w:space="0" w:color="auto"/>
                <w:left w:val="none" w:sz="0" w:space="0" w:color="auto"/>
                <w:bottom w:val="none" w:sz="0" w:space="0" w:color="auto"/>
                <w:right w:val="none" w:sz="0" w:space="0" w:color="auto"/>
              </w:divBdr>
            </w:div>
            <w:div w:id="1530726550">
              <w:marLeft w:val="0"/>
              <w:marRight w:val="0"/>
              <w:marTop w:val="0"/>
              <w:marBottom w:val="0"/>
              <w:divBdr>
                <w:top w:val="none" w:sz="0" w:space="0" w:color="auto"/>
                <w:left w:val="none" w:sz="0" w:space="0" w:color="auto"/>
                <w:bottom w:val="none" w:sz="0" w:space="0" w:color="auto"/>
                <w:right w:val="none" w:sz="0" w:space="0" w:color="auto"/>
              </w:divBdr>
            </w:div>
            <w:div w:id="1774088661">
              <w:marLeft w:val="0"/>
              <w:marRight w:val="0"/>
              <w:marTop w:val="0"/>
              <w:marBottom w:val="0"/>
              <w:divBdr>
                <w:top w:val="none" w:sz="0" w:space="0" w:color="auto"/>
                <w:left w:val="none" w:sz="0" w:space="0" w:color="auto"/>
                <w:bottom w:val="none" w:sz="0" w:space="0" w:color="auto"/>
                <w:right w:val="none" w:sz="0" w:space="0" w:color="auto"/>
              </w:divBdr>
            </w:div>
            <w:div w:id="328874050">
              <w:marLeft w:val="0"/>
              <w:marRight w:val="0"/>
              <w:marTop w:val="0"/>
              <w:marBottom w:val="0"/>
              <w:divBdr>
                <w:top w:val="none" w:sz="0" w:space="0" w:color="auto"/>
                <w:left w:val="none" w:sz="0" w:space="0" w:color="auto"/>
                <w:bottom w:val="none" w:sz="0" w:space="0" w:color="auto"/>
                <w:right w:val="none" w:sz="0" w:space="0" w:color="auto"/>
              </w:divBdr>
            </w:div>
            <w:div w:id="1301225981">
              <w:marLeft w:val="0"/>
              <w:marRight w:val="0"/>
              <w:marTop w:val="0"/>
              <w:marBottom w:val="0"/>
              <w:divBdr>
                <w:top w:val="none" w:sz="0" w:space="0" w:color="auto"/>
                <w:left w:val="none" w:sz="0" w:space="0" w:color="auto"/>
                <w:bottom w:val="none" w:sz="0" w:space="0" w:color="auto"/>
                <w:right w:val="none" w:sz="0" w:space="0" w:color="auto"/>
              </w:divBdr>
            </w:div>
            <w:div w:id="104543098">
              <w:marLeft w:val="0"/>
              <w:marRight w:val="0"/>
              <w:marTop w:val="0"/>
              <w:marBottom w:val="0"/>
              <w:divBdr>
                <w:top w:val="none" w:sz="0" w:space="0" w:color="auto"/>
                <w:left w:val="none" w:sz="0" w:space="0" w:color="auto"/>
                <w:bottom w:val="none" w:sz="0" w:space="0" w:color="auto"/>
                <w:right w:val="none" w:sz="0" w:space="0" w:color="auto"/>
              </w:divBdr>
            </w:div>
            <w:div w:id="1862088945">
              <w:marLeft w:val="0"/>
              <w:marRight w:val="0"/>
              <w:marTop w:val="0"/>
              <w:marBottom w:val="0"/>
              <w:divBdr>
                <w:top w:val="none" w:sz="0" w:space="0" w:color="auto"/>
                <w:left w:val="none" w:sz="0" w:space="0" w:color="auto"/>
                <w:bottom w:val="none" w:sz="0" w:space="0" w:color="auto"/>
                <w:right w:val="none" w:sz="0" w:space="0" w:color="auto"/>
              </w:divBdr>
            </w:div>
            <w:div w:id="486284138">
              <w:marLeft w:val="0"/>
              <w:marRight w:val="0"/>
              <w:marTop w:val="0"/>
              <w:marBottom w:val="0"/>
              <w:divBdr>
                <w:top w:val="none" w:sz="0" w:space="0" w:color="auto"/>
                <w:left w:val="none" w:sz="0" w:space="0" w:color="auto"/>
                <w:bottom w:val="none" w:sz="0" w:space="0" w:color="auto"/>
                <w:right w:val="none" w:sz="0" w:space="0" w:color="auto"/>
              </w:divBdr>
            </w:div>
            <w:div w:id="1092118412">
              <w:marLeft w:val="0"/>
              <w:marRight w:val="0"/>
              <w:marTop w:val="0"/>
              <w:marBottom w:val="0"/>
              <w:divBdr>
                <w:top w:val="none" w:sz="0" w:space="0" w:color="auto"/>
                <w:left w:val="none" w:sz="0" w:space="0" w:color="auto"/>
                <w:bottom w:val="none" w:sz="0" w:space="0" w:color="auto"/>
                <w:right w:val="none" w:sz="0" w:space="0" w:color="auto"/>
              </w:divBdr>
            </w:div>
            <w:div w:id="262610962">
              <w:marLeft w:val="0"/>
              <w:marRight w:val="0"/>
              <w:marTop w:val="0"/>
              <w:marBottom w:val="0"/>
              <w:divBdr>
                <w:top w:val="none" w:sz="0" w:space="0" w:color="auto"/>
                <w:left w:val="none" w:sz="0" w:space="0" w:color="auto"/>
                <w:bottom w:val="none" w:sz="0" w:space="0" w:color="auto"/>
                <w:right w:val="none" w:sz="0" w:space="0" w:color="auto"/>
              </w:divBdr>
            </w:div>
            <w:div w:id="1803692197">
              <w:marLeft w:val="0"/>
              <w:marRight w:val="0"/>
              <w:marTop w:val="0"/>
              <w:marBottom w:val="0"/>
              <w:divBdr>
                <w:top w:val="none" w:sz="0" w:space="0" w:color="auto"/>
                <w:left w:val="none" w:sz="0" w:space="0" w:color="auto"/>
                <w:bottom w:val="none" w:sz="0" w:space="0" w:color="auto"/>
                <w:right w:val="none" w:sz="0" w:space="0" w:color="auto"/>
              </w:divBdr>
            </w:div>
            <w:div w:id="1403914204">
              <w:marLeft w:val="0"/>
              <w:marRight w:val="0"/>
              <w:marTop w:val="0"/>
              <w:marBottom w:val="0"/>
              <w:divBdr>
                <w:top w:val="none" w:sz="0" w:space="0" w:color="auto"/>
                <w:left w:val="none" w:sz="0" w:space="0" w:color="auto"/>
                <w:bottom w:val="none" w:sz="0" w:space="0" w:color="auto"/>
                <w:right w:val="none" w:sz="0" w:space="0" w:color="auto"/>
              </w:divBdr>
            </w:div>
            <w:div w:id="2077052320">
              <w:marLeft w:val="0"/>
              <w:marRight w:val="0"/>
              <w:marTop w:val="0"/>
              <w:marBottom w:val="0"/>
              <w:divBdr>
                <w:top w:val="none" w:sz="0" w:space="0" w:color="auto"/>
                <w:left w:val="none" w:sz="0" w:space="0" w:color="auto"/>
                <w:bottom w:val="none" w:sz="0" w:space="0" w:color="auto"/>
                <w:right w:val="none" w:sz="0" w:space="0" w:color="auto"/>
              </w:divBdr>
            </w:div>
            <w:div w:id="232013849">
              <w:marLeft w:val="0"/>
              <w:marRight w:val="0"/>
              <w:marTop w:val="0"/>
              <w:marBottom w:val="0"/>
              <w:divBdr>
                <w:top w:val="none" w:sz="0" w:space="0" w:color="auto"/>
                <w:left w:val="none" w:sz="0" w:space="0" w:color="auto"/>
                <w:bottom w:val="none" w:sz="0" w:space="0" w:color="auto"/>
                <w:right w:val="none" w:sz="0" w:space="0" w:color="auto"/>
              </w:divBdr>
            </w:div>
            <w:div w:id="419373666">
              <w:marLeft w:val="0"/>
              <w:marRight w:val="0"/>
              <w:marTop w:val="0"/>
              <w:marBottom w:val="0"/>
              <w:divBdr>
                <w:top w:val="none" w:sz="0" w:space="0" w:color="auto"/>
                <w:left w:val="none" w:sz="0" w:space="0" w:color="auto"/>
                <w:bottom w:val="none" w:sz="0" w:space="0" w:color="auto"/>
                <w:right w:val="none" w:sz="0" w:space="0" w:color="auto"/>
              </w:divBdr>
            </w:div>
            <w:div w:id="625504695">
              <w:marLeft w:val="0"/>
              <w:marRight w:val="0"/>
              <w:marTop w:val="0"/>
              <w:marBottom w:val="0"/>
              <w:divBdr>
                <w:top w:val="none" w:sz="0" w:space="0" w:color="auto"/>
                <w:left w:val="none" w:sz="0" w:space="0" w:color="auto"/>
                <w:bottom w:val="none" w:sz="0" w:space="0" w:color="auto"/>
                <w:right w:val="none" w:sz="0" w:space="0" w:color="auto"/>
              </w:divBdr>
            </w:div>
            <w:div w:id="659773953">
              <w:marLeft w:val="0"/>
              <w:marRight w:val="0"/>
              <w:marTop w:val="0"/>
              <w:marBottom w:val="0"/>
              <w:divBdr>
                <w:top w:val="none" w:sz="0" w:space="0" w:color="auto"/>
                <w:left w:val="none" w:sz="0" w:space="0" w:color="auto"/>
                <w:bottom w:val="none" w:sz="0" w:space="0" w:color="auto"/>
                <w:right w:val="none" w:sz="0" w:space="0" w:color="auto"/>
              </w:divBdr>
            </w:div>
            <w:div w:id="1929190015">
              <w:marLeft w:val="0"/>
              <w:marRight w:val="0"/>
              <w:marTop w:val="0"/>
              <w:marBottom w:val="0"/>
              <w:divBdr>
                <w:top w:val="none" w:sz="0" w:space="0" w:color="auto"/>
                <w:left w:val="none" w:sz="0" w:space="0" w:color="auto"/>
                <w:bottom w:val="none" w:sz="0" w:space="0" w:color="auto"/>
                <w:right w:val="none" w:sz="0" w:space="0" w:color="auto"/>
              </w:divBdr>
            </w:div>
            <w:div w:id="138353008">
              <w:marLeft w:val="0"/>
              <w:marRight w:val="0"/>
              <w:marTop w:val="0"/>
              <w:marBottom w:val="0"/>
              <w:divBdr>
                <w:top w:val="none" w:sz="0" w:space="0" w:color="auto"/>
                <w:left w:val="none" w:sz="0" w:space="0" w:color="auto"/>
                <w:bottom w:val="none" w:sz="0" w:space="0" w:color="auto"/>
                <w:right w:val="none" w:sz="0" w:space="0" w:color="auto"/>
              </w:divBdr>
            </w:div>
            <w:div w:id="1799185121">
              <w:marLeft w:val="0"/>
              <w:marRight w:val="0"/>
              <w:marTop w:val="0"/>
              <w:marBottom w:val="0"/>
              <w:divBdr>
                <w:top w:val="none" w:sz="0" w:space="0" w:color="auto"/>
                <w:left w:val="none" w:sz="0" w:space="0" w:color="auto"/>
                <w:bottom w:val="none" w:sz="0" w:space="0" w:color="auto"/>
                <w:right w:val="none" w:sz="0" w:space="0" w:color="auto"/>
              </w:divBdr>
            </w:div>
            <w:div w:id="1704942293">
              <w:marLeft w:val="0"/>
              <w:marRight w:val="0"/>
              <w:marTop w:val="0"/>
              <w:marBottom w:val="0"/>
              <w:divBdr>
                <w:top w:val="none" w:sz="0" w:space="0" w:color="auto"/>
                <w:left w:val="none" w:sz="0" w:space="0" w:color="auto"/>
                <w:bottom w:val="none" w:sz="0" w:space="0" w:color="auto"/>
                <w:right w:val="none" w:sz="0" w:space="0" w:color="auto"/>
              </w:divBdr>
            </w:div>
            <w:div w:id="1048991813">
              <w:marLeft w:val="0"/>
              <w:marRight w:val="0"/>
              <w:marTop w:val="0"/>
              <w:marBottom w:val="0"/>
              <w:divBdr>
                <w:top w:val="none" w:sz="0" w:space="0" w:color="auto"/>
                <w:left w:val="none" w:sz="0" w:space="0" w:color="auto"/>
                <w:bottom w:val="none" w:sz="0" w:space="0" w:color="auto"/>
                <w:right w:val="none" w:sz="0" w:space="0" w:color="auto"/>
              </w:divBdr>
            </w:div>
            <w:div w:id="1945186633">
              <w:marLeft w:val="0"/>
              <w:marRight w:val="0"/>
              <w:marTop w:val="0"/>
              <w:marBottom w:val="0"/>
              <w:divBdr>
                <w:top w:val="none" w:sz="0" w:space="0" w:color="auto"/>
                <w:left w:val="none" w:sz="0" w:space="0" w:color="auto"/>
                <w:bottom w:val="none" w:sz="0" w:space="0" w:color="auto"/>
                <w:right w:val="none" w:sz="0" w:space="0" w:color="auto"/>
              </w:divBdr>
            </w:div>
            <w:div w:id="1485506160">
              <w:marLeft w:val="0"/>
              <w:marRight w:val="0"/>
              <w:marTop w:val="0"/>
              <w:marBottom w:val="0"/>
              <w:divBdr>
                <w:top w:val="none" w:sz="0" w:space="0" w:color="auto"/>
                <w:left w:val="none" w:sz="0" w:space="0" w:color="auto"/>
                <w:bottom w:val="none" w:sz="0" w:space="0" w:color="auto"/>
                <w:right w:val="none" w:sz="0" w:space="0" w:color="auto"/>
              </w:divBdr>
            </w:div>
            <w:div w:id="1997800933">
              <w:marLeft w:val="0"/>
              <w:marRight w:val="0"/>
              <w:marTop w:val="0"/>
              <w:marBottom w:val="0"/>
              <w:divBdr>
                <w:top w:val="none" w:sz="0" w:space="0" w:color="auto"/>
                <w:left w:val="none" w:sz="0" w:space="0" w:color="auto"/>
                <w:bottom w:val="none" w:sz="0" w:space="0" w:color="auto"/>
                <w:right w:val="none" w:sz="0" w:space="0" w:color="auto"/>
              </w:divBdr>
            </w:div>
            <w:div w:id="445277256">
              <w:marLeft w:val="0"/>
              <w:marRight w:val="0"/>
              <w:marTop w:val="0"/>
              <w:marBottom w:val="0"/>
              <w:divBdr>
                <w:top w:val="none" w:sz="0" w:space="0" w:color="auto"/>
                <w:left w:val="none" w:sz="0" w:space="0" w:color="auto"/>
                <w:bottom w:val="none" w:sz="0" w:space="0" w:color="auto"/>
                <w:right w:val="none" w:sz="0" w:space="0" w:color="auto"/>
              </w:divBdr>
            </w:div>
            <w:div w:id="963803599">
              <w:marLeft w:val="0"/>
              <w:marRight w:val="0"/>
              <w:marTop w:val="0"/>
              <w:marBottom w:val="0"/>
              <w:divBdr>
                <w:top w:val="none" w:sz="0" w:space="0" w:color="auto"/>
                <w:left w:val="none" w:sz="0" w:space="0" w:color="auto"/>
                <w:bottom w:val="none" w:sz="0" w:space="0" w:color="auto"/>
                <w:right w:val="none" w:sz="0" w:space="0" w:color="auto"/>
              </w:divBdr>
            </w:div>
            <w:div w:id="782388264">
              <w:marLeft w:val="0"/>
              <w:marRight w:val="0"/>
              <w:marTop w:val="0"/>
              <w:marBottom w:val="0"/>
              <w:divBdr>
                <w:top w:val="none" w:sz="0" w:space="0" w:color="auto"/>
                <w:left w:val="none" w:sz="0" w:space="0" w:color="auto"/>
                <w:bottom w:val="none" w:sz="0" w:space="0" w:color="auto"/>
                <w:right w:val="none" w:sz="0" w:space="0" w:color="auto"/>
              </w:divBdr>
            </w:div>
            <w:div w:id="734624803">
              <w:marLeft w:val="0"/>
              <w:marRight w:val="0"/>
              <w:marTop w:val="0"/>
              <w:marBottom w:val="0"/>
              <w:divBdr>
                <w:top w:val="none" w:sz="0" w:space="0" w:color="auto"/>
                <w:left w:val="none" w:sz="0" w:space="0" w:color="auto"/>
                <w:bottom w:val="none" w:sz="0" w:space="0" w:color="auto"/>
                <w:right w:val="none" w:sz="0" w:space="0" w:color="auto"/>
              </w:divBdr>
            </w:div>
            <w:div w:id="175316317">
              <w:marLeft w:val="0"/>
              <w:marRight w:val="0"/>
              <w:marTop w:val="0"/>
              <w:marBottom w:val="0"/>
              <w:divBdr>
                <w:top w:val="none" w:sz="0" w:space="0" w:color="auto"/>
                <w:left w:val="none" w:sz="0" w:space="0" w:color="auto"/>
                <w:bottom w:val="none" w:sz="0" w:space="0" w:color="auto"/>
                <w:right w:val="none" w:sz="0" w:space="0" w:color="auto"/>
              </w:divBdr>
            </w:div>
            <w:div w:id="347022768">
              <w:marLeft w:val="0"/>
              <w:marRight w:val="0"/>
              <w:marTop w:val="0"/>
              <w:marBottom w:val="0"/>
              <w:divBdr>
                <w:top w:val="none" w:sz="0" w:space="0" w:color="auto"/>
                <w:left w:val="none" w:sz="0" w:space="0" w:color="auto"/>
                <w:bottom w:val="none" w:sz="0" w:space="0" w:color="auto"/>
                <w:right w:val="none" w:sz="0" w:space="0" w:color="auto"/>
              </w:divBdr>
            </w:div>
            <w:div w:id="1881938563">
              <w:marLeft w:val="0"/>
              <w:marRight w:val="0"/>
              <w:marTop w:val="0"/>
              <w:marBottom w:val="0"/>
              <w:divBdr>
                <w:top w:val="none" w:sz="0" w:space="0" w:color="auto"/>
                <w:left w:val="none" w:sz="0" w:space="0" w:color="auto"/>
                <w:bottom w:val="none" w:sz="0" w:space="0" w:color="auto"/>
                <w:right w:val="none" w:sz="0" w:space="0" w:color="auto"/>
              </w:divBdr>
            </w:div>
            <w:div w:id="750928132">
              <w:marLeft w:val="0"/>
              <w:marRight w:val="0"/>
              <w:marTop w:val="0"/>
              <w:marBottom w:val="0"/>
              <w:divBdr>
                <w:top w:val="none" w:sz="0" w:space="0" w:color="auto"/>
                <w:left w:val="none" w:sz="0" w:space="0" w:color="auto"/>
                <w:bottom w:val="none" w:sz="0" w:space="0" w:color="auto"/>
                <w:right w:val="none" w:sz="0" w:space="0" w:color="auto"/>
              </w:divBdr>
            </w:div>
            <w:div w:id="1680036795">
              <w:marLeft w:val="0"/>
              <w:marRight w:val="0"/>
              <w:marTop w:val="0"/>
              <w:marBottom w:val="0"/>
              <w:divBdr>
                <w:top w:val="none" w:sz="0" w:space="0" w:color="auto"/>
                <w:left w:val="none" w:sz="0" w:space="0" w:color="auto"/>
                <w:bottom w:val="none" w:sz="0" w:space="0" w:color="auto"/>
                <w:right w:val="none" w:sz="0" w:space="0" w:color="auto"/>
              </w:divBdr>
            </w:div>
            <w:div w:id="987050148">
              <w:marLeft w:val="0"/>
              <w:marRight w:val="0"/>
              <w:marTop w:val="0"/>
              <w:marBottom w:val="0"/>
              <w:divBdr>
                <w:top w:val="none" w:sz="0" w:space="0" w:color="auto"/>
                <w:left w:val="none" w:sz="0" w:space="0" w:color="auto"/>
                <w:bottom w:val="none" w:sz="0" w:space="0" w:color="auto"/>
                <w:right w:val="none" w:sz="0" w:space="0" w:color="auto"/>
              </w:divBdr>
            </w:div>
            <w:div w:id="159783393">
              <w:marLeft w:val="0"/>
              <w:marRight w:val="0"/>
              <w:marTop w:val="0"/>
              <w:marBottom w:val="0"/>
              <w:divBdr>
                <w:top w:val="none" w:sz="0" w:space="0" w:color="auto"/>
                <w:left w:val="none" w:sz="0" w:space="0" w:color="auto"/>
                <w:bottom w:val="none" w:sz="0" w:space="0" w:color="auto"/>
                <w:right w:val="none" w:sz="0" w:space="0" w:color="auto"/>
              </w:divBdr>
            </w:div>
            <w:div w:id="1576629825">
              <w:marLeft w:val="0"/>
              <w:marRight w:val="0"/>
              <w:marTop w:val="0"/>
              <w:marBottom w:val="0"/>
              <w:divBdr>
                <w:top w:val="none" w:sz="0" w:space="0" w:color="auto"/>
                <w:left w:val="none" w:sz="0" w:space="0" w:color="auto"/>
                <w:bottom w:val="none" w:sz="0" w:space="0" w:color="auto"/>
                <w:right w:val="none" w:sz="0" w:space="0" w:color="auto"/>
              </w:divBdr>
            </w:div>
            <w:div w:id="969284962">
              <w:marLeft w:val="0"/>
              <w:marRight w:val="0"/>
              <w:marTop w:val="0"/>
              <w:marBottom w:val="0"/>
              <w:divBdr>
                <w:top w:val="none" w:sz="0" w:space="0" w:color="auto"/>
                <w:left w:val="none" w:sz="0" w:space="0" w:color="auto"/>
                <w:bottom w:val="none" w:sz="0" w:space="0" w:color="auto"/>
                <w:right w:val="none" w:sz="0" w:space="0" w:color="auto"/>
              </w:divBdr>
            </w:div>
            <w:div w:id="1382899303">
              <w:marLeft w:val="0"/>
              <w:marRight w:val="0"/>
              <w:marTop w:val="0"/>
              <w:marBottom w:val="0"/>
              <w:divBdr>
                <w:top w:val="none" w:sz="0" w:space="0" w:color="auto"/>
                <w:left w:val="none" w:sz="0" w:space="0" w:color="auto"/>
                <w:bottom w:val="none" w:sz="0" w:space="0" w:color="auto"/>
                <w:right w:val="none" w:sz="0" w:space="0" w:color="auto"/>
              </w:divBdr>
            </w:div>
            <w:div w:id="711345854">
              <w:marLeft w:val="0"/>
              <w:marRight w:val="0"/>
              <w:marTop w:val="0"/>
              <w:marBottom w:val="0"/>
              <w:divBdr>
                <w:top w:val="none" w:sz="0" w:space="0" w:color="auto"/>
                <w:left w:val="none" w:sz="0" w:space="0" w:color="auto"/>
                <w:bottom w:val="none" w:sz="0" w:space="0" w:color="auto"/>
                <w:right w:val="none" w:sz="0" w:space="0" w:color="auto"/>
              </w:divBdr>
            </w:div>
            <w:div w:id="13044060">
              <w:marLeft w:val="0"/>
              <w:marRight w:val="0"/>
              <w:marTop w:val="0"/>
              <w:marBottom w:val="0"/>
              <w:divBdr>
                <w:top w:val="none" w:sz="0" w:space="0" w:color="auto"/>
                <w:left w:val="none" w:sz="0" w:space="0" w:color="auto"/>
                <w:bottom w:val="none" w:sz="0" w:space="0" w:color="auto"/>
                <w:right w:val="none" w:sz="0" w:space="0" w:color="auto"/>
              </w:divBdr>
            </w:div>
            <w:div w:id="539975855">
              <w:marLeft w:val="0"/>
              <w:marRight w:val="0"/>
              <w:marTop w:val="0"/>
              <w:marBottom w:val="0"/>
              <w:divBdr>
                <w:top w:val="none" w:sz="0" w:space="0" w:color="auto"/>
                <w:left w:val="none" w:sz="0" w:space="0" w:color="auto"/>
                <w:bottom w:val="none" w:sz="0" w:space="0" w:color="auto"/>
                <w:right w:val="none" w:sz="0" w:space="0" w:color="auto"/>
              </w:divBdr>
            </w:div>
            <w:div w:id="885917964">
              <w:marLeft w:val="0"/>
              <w:marRight w:val="0"/>
              <w:marTop w:val="0"/>
              <w:marBottom w:val="0"/>
              <w:divBdr>
                <w:top w:val="none" w:sz="0" w:space="0" w:color="auto"/>
                <w:left w:val="none" w:sz="0" w:space="0" w:color="auto"/>
                <w:bottom w:val="none" w:sz="0" w:space="0" w:color="auto"/>
                <w:right w:val="none" w:sz="0" w:space="0" w:color="auto"/>
              </w:divBdr>
            </w:div>
            <w:div w:id="238371310">
              <w:marLeft w:val="0"/>
              <w:marRight w:val="0"/>
              <w:marTop w:val="0"/>
              <w:marBottom w:val="0"/>
              <w:divBdr>
                <w:top w:val="none" w:sz="0" w:space="0" w:color="auto"/>
                <w:left w:val="none" w:sz="0" w:space="0" w:color="auto"/>
                <w:bottom w:val="none" w:sz="0" w:space="0" w:color="auto"/>
                <w:right w:val="none" w:sz="0" w:space="0" w:color="auto"/>
              </w:divBdr>
            </w:div>
            <w:div w:id="1707944004">
              <w:marLeft w:val="0"/>
              <w:marRight w:val="0"/>
              <w:marTop w:val="0"/>
              <w:marBottom w:val="0"/>
              <w:divBdr>
                <w:top w:val="none" w:sz="0" w:space="0" w:color="auto"/>
                <w:left w:val="none" w:sz="0" w:space="0" w:color="auto"/>
                <w:bottom w:val="none" w:sz="0" w:space="0" w:color="auto"/>
                <w:right w:val="none" w:sz="0" w:space="0" w:color="auto"/>
              </w:divBdr>
            </w:div>
            <w:div w:id="1383745477">
              <w:marLeft w:val="0"/>
              <w:marRight w:val="0"/>
              <w:marTop w:val="0"/>
              <w:marBottom w:val="0"/>
              <w:divBdr>
                <w:top w:val="none" w:sz="0" w:space="0" w:color="auto"/>
                <w:left w:val="none" w:sz="0" w:space="0" w:color="auto"/>
                <w:bottom w:val="none" w:sz="0" w:space="0" w:color="auto"/>
                <w:right w:val="none" w:sz="0" w:space="0" w:color="auto"/>
              </w:divBdr>
            </w:div>
            <w:div w:id="1693262740">
              <w:marLeft w:val="0"/>
              <w:marRight w:val="0"/>
              <w:marTop w:val="0"/>
              <w:marBottom w:val="0"/>
              <w:divBdr>
                <w:top w:val="none" w:sz="0" w:space="0" w:color="auto"/>
                <w:left w:val="none" w:sz="0" w:space="0" w:color="auto"/>
                <w:bottom w:val="none" w:sz="0" w:space="0" w:color="auto"/>
                <w:right w:val="none" w:sz="0" w:space="0" w:color="auto"/>
              </w:divBdr>
            </w:div>
            <w:div w:id="2024625750">
              <w:marLeft w:val="0"/>
              <w:marRight w:val="0"/>
              <w:marTop w:val="0"/>
              <w:marBottom w:val="0"/>
              <w:divBdr>
                <w:top w:val="none" w:sz="0" w:space="0" w:color="auto"/>
                <w:left w:val="none" w:sz="0" w:space="0" w:color="auto"/>
                <w:bottom w:val="none" w:sz="0" w:space="0" w:color="auto"/>
                <w:right w:val="none" w:sz="0" w:space="0" w:color="auto"/>
              </w:divBdr>
            </w:div>
            <w:div w:id="871959331">
              <w:marLeft w:val="0"/>
              <w:marRight w:val="0"/>
              <w:marTop w:val="0"/>
              <w:marBottom w:val="0"/>
              <w:divBdr>
                <w:top w:val="none" w:sz="0" w:space="0" w:color="auto"/>
                <w:left w:val="none" w:sz="0" w:space="0" w:color="auto"/>
                <w:bottom w:val="none" w:sz="0" w:space="0" w:color="auto"/>
                <w:right w:val="none" w:sz="0" w:space="0" w:color="auto"/>
              </w:divBdr>
            </w:div>
            <w:div w:id="1408649172">
              <w:marLeft w:val="0"/>
              <w:marRight w:val="0"/>
              <w:marTop w:val="0"/>
              <w:marBottom w:val="0"/>
              <w:divBdr>
                <w:top w:val="none" w:sz="0" w:space="0" w:color="auto"/>
                <w:left w:val="none" w:sz="0" w:space="0" w:color="auto"/>
                <w:bottom w:val="none" w:sz="0" w:space="0" w:color="auto"/>
                <w:right w:val="none" w:sz="0" w:space="0" w:color="auto"/>
              </w:divBdr>
            </w:div>
            <w:div w:id="1056508733">
              <w:marLeft w:val="0"/>
              <w:marRight w:val="0"/>
              <w:marTop w:val="0"/>
              <w:marBottom w:val="0"/>
              <w:divBdr>
                <w:top w:val="none" w:sz="0" w:space="0" w:color="auto"/>
                <w:left w:val="none" w:sz="0" w:space="0" w:color="auto"/>
                <w:bottom w:val="none" w:sz="0" w:space="0" w:color="auto"/>
                <w:right w:val="none" w:sz="0" w:space="0" w:color="auto"/>
              </w:divBdr>
            </w:div>
            <w:div w:id="582376330">
              <w:marLeft w:val="0"/>
              <w:marRight w:val="0"/>
              <w:marTop w:val="0"/>
              <w:marBottom w:val="0"/>
              <w:divBdr>
                <w:top w:val="none" w:sz="0" w:space="0" w:color="auto"/>
                <w:left w:val="none" w:sz="0" w:space="0" w:color="auto"/>
                <w:bottom w:val="none" w:sz="0" w:space="0" w:color="auto"/>
                <w:right w:val="none" w:sz="0" w:space="0" w:color="auto"/>
              </w:divBdr>
            </w:div>
            <w:div w:id="1745492571">
              <w:marLeft w:val="0"/>
              <w:marRight w:val="0"/>
              <w:marTop w:val="0"/>
              <w:marBottom w:val="0"/>
              <w:divBdr>
                <w:top w:val="none" w:sz="0" w:space="0" w:color="auto"/>
                <w:left w:val="none" w:sz="0" w:space="0" w:color="auto"/>
                <w:bottom w:val="none" w:sz="0" w:space="0" w:color="auto"/>
                <w:right w:val="none" w:sz="0" w:space="0" w:color="auto"/>
              </w:divBdr>
            </w:div>
            <w:div w:id="35226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16728">
      <w:bodyDiv w:val="1"/>
      <w:marLeft w:val="0"/>
      <w:marRight w:val="0"/>
      <w:marTop w:val="0"/>
      <w:marBottom w:val="0"/>
      <w:divBdr>
        <w:top w:val="none" w:sz="0" w:space="0" w:color="auto"/>
        <w:left w:val="none" w:sz="0" w:space="0" w:color="auto"/>
        <w:bottom w:val="none" w:sz="0" w:space="0" w:color="auto"/>
        <w:right w:val="none" w:sz="0" w:space="0" w:color="auto"/>
      </w:divBdr>
    </w:div>
    <w:div w:id="1679235056">
      <w:bodyDiv w:val="1"/>
      <w:marLeft w:val="0"/>
      <w:marRight w:val="0"/>
      <w:marTop w:val="0"/>
      <w:marBottom w:val="0"/>
      <w:divBdr>
        <w:top w:val="none" w:sz="0" w:space="0" w:color="auto"/>
        <w:left w:val="none" w:sz="0" w:space="0" w:color="auto"/>
        <w:bottom w:val="none" w:sz="0" w:space="0" w:color="auto"/>
        <w:right w:val="none" w:sz="0" w:space="0" w:color="auto"/>
      </w:divBdr>
    </w:div>
    <w:div w:id="1801916473">
      <w:bodyDiv w:val="1"/>
      <w:marLeft w:val="0"/>
      <w:marRight w:val="0"/>
      <w:marTop w:val="0"/>
      <w:marBottom w:val="0"/>
      <w:divBdr>
        <w:top w:val="none" w:sz="0" w:space="0" w:color="auto"/>
        <w:left w:val="none" w:sz="0" w:space="0" w:color="auto"/>
        <w:bottom w:val="none" w:sz="0" w:space="0" w:color="auto"/>
        <w:right w:val="none" w:sz="0" w:space="0" w:color="auto"/>
      </w:divBdr>
      <w:divsChild>
        <w:div w:id="1566909605">
          <w:marLeft w:val="0"/>
          <w:marRight w:val="0"/>
          <w:marTop w:val="0"/>
          <w:marBottom w:val="0"/>
          <w:divBdr>
            <w:top w:val="none" w:sz="0" w:space="0" w:color="auto"/>
            <w:left w:val="none" w:sz="0" w:space="0" w:color="auto"/>
            <w:bottom w:val="none" w:sz="0" w:space="0" w:color="auto"/>
            <w:right w:val="none" w:sz="0" w:space="0" w:color="auto"/>
          </w:divBdr>
          <w:divsChild>
            <w:div w:id="1287349752">
              <w:marLeft w:val="0"/>
              <w:marRight w:val="0"/>
              <w:marTop w:val="0"/>
              <w:marBottom w:val="0"/>
              <w:divBdr>
                <w:top w:val="none" w:sz="0" w:space="0" w:color="auto"/>
                <w:left w:val="none" w:sz="0" w:space="0" w:color="auto"/>
                <w:bottom w:val="none" w:sz="0" w:space="0" w:color="auto"/>
                <w:right w:val="none" w:sz="0" w:space="0" w:color="auto"/>
              </w:divBdr>
            </w:div>
            <w:div w:id="234517018">
              <w:marLeft w:val="0"/>
              <w:marRight w:val="0"/>
              <w:marTop w:val="0"/>
              <w:marBottom w:val="0"/>
              <w:divBdr>
                <w:top w:val="none" w:sz="0" w:space="0" w:color="auto"/>
                <w:left w:val="none" w:sz="0" w:space="0" w:color="auto"/>
                <w:bottom w:val="none" w:sz="0" w:space="0" w:color="auto"/>
                <w:right w:val="none" w:sz="0" w:space="0" w:color="auto"/>
              </w:divBdr>
            </w:div>
            <w:div w:id="1979991121">
              <w:marLeft w:val="0"/>
              <w:marRight w:val="0"/>
              <w:marTop w:val="0"/>
              <w:marBottom w:val="0"/>
              <w:divBdr>
                <w:top w:val="none" w:sz="0" w:space="0" w:color="auto"/>
                <w:left w:val="none" w:sz="0" w:space="0" w:color="auto"/>
                <w:bottom w:val="none" w:sz="0" w:space="0" w:color="auto"/>
                <w:right w:val="none" w:sz="0" w:space="0" w:color="auto"/>
              </w:divBdr>
            </w:div>
            <w:div w:id="1863854147">
              <w:marLeft w:val="0"/>
              <w:marRight w:val="0"/>
              <w:marTop w:val="0"/>
              <w:marBottom w:val="0"/>
              <w:divBdr>
                <w:top w:val="none" w:sz="0" w:space="0" w:color="auto"/>
                <w:left w:val="none" w:sz="0" w:space="0" w:color="auto"/>
                <w:bottom w:val="none" w:sz="0" w:space="0" w:color="auto"/>
                <w:right w:val="none" w:sz="0" w:space="0" w:color="auto"/>
              </w:divBdr>
            </w:div>
            <w:div w:id="322658910">
              <w:marLeft w:val="0"/>
              <w:marRight w:val="0"/>
              <w:marTop w:val="0"/>
              <w:marBottom w:val="0"/>
              <w:divBdr>
                <w:top w:val="none" w:sz="0" w:space="0" w:color="auto"/>
                <w:left w:val="none" w:sz="0" w:space="0" w:color="auto"/>
                <w:bottom w:val="none" w:sz="0" w:space="0" w:color="auto"/>
                <w:right w:val="none" w:sz="0" w:space="0" w:color="auto"/>
              </w:divBdr>
            </w:div>
            <w:div w:id="1392771282">
              <w:marLeft w:val="0"/>
              <w:marRight w:val="0"/>
              <w:marTop w:val="0"/>
              <w:marBottom w:val="0"/>
              <w:divBdr>
                <w:top w:val="none" w:sz="0" w:space="0" w:color="auto"/>
                <w:left w:val="none" w:sz="0" w:space="0" w:color="auto"/>
                <w:bottom w:val="none" w:sz="0" w:space="0" w:color="auto"/>
                <w:right w:val="none" w:sz="0" w:space="0" w:color="auto"/>
              </w:divBdr>
            </w:div>
            <w:div w:id="303433852">
              <w:marLeft w:val="0"/>
              <w:marRight w:val="0"/>
              <w:marTop w:val="0"/>
              <w:marBottom w:val="0"/>
              <w:divBdr>
                <w:top w:val="none" w:sz="0" w:space="0" w:color="auto"/>
                <w:left w:val="none" w:sz="0" w:space="0" w:color="auto"/>
                <w:bottom w:val="none" w:sz="0" w:space="0" w:color="auto"/>
                <w:right w:val="none" w:sz="0" w:space="0" w:color="auto"/>
              </w:divBdr>
            </w:div>
            <w:div w:id="1974290319">
              <w:marLeft w:val="0"/>
              <w:marRight w:val="0"/>
              <w:marTop w:val="0"/>
              <w:marBottom w:val="0"/>
              <w:divBdr>
                <w:top w:val="none" w:sz="0" w:space="0" w:color="auto"/>
                <w:left w:val="none" w:sz="0" w:space="0" w:color="auto"/>
                <w:bottom w:val="none" w:sz="0" w:space="0" w:color="auto"/>
                <w:right w:val="none" w:sz="0" w:space="0" w:color="auto"/>
              </w:divBdr>
            </w:div>
            <w:div w:id="1297877480">
              <w:marLeft w:val="0"/>
              <w:marRight w:val="0"/>
              <w:marTop w:val="0"/>
              <w:marBottom w:val="0"/>
              <w:divBdr>
                <w:top w:val="none" w:sz="0" w:space="0" w:color="auto"/>
                <w:left w:val="none" w:sz="0" w:space="0" w:color="auto"/>
                <w:bottom w:val="none" w:sz="0" w:space="0" w:color="auto"/>
                <w:right w:val="none" w:sz="0" w:space="0" w:color="auto"/>
              </w:divBdr>
            </w:div>
            <w:div w:id="645403260">
              <w:marLeft w:val="0"/>
              <w:marRight w:val="0"/>
              <w:marTop w:val="0"/>
              <w:marBottom w:val="0"/>
              <w:divBdr>
                <w:top w:val="none" w:sz="0" w:space="0" w:color="auto"/>
                <w:left w:val="none" w:sz="0" w:space="0" w:color="auto"/>
                <w:bottom w:val="none" w:sz="0" w:space="0" w:color="auto"/>
                <w:right w:val="none" w:sz="0" w:space="0" w:color="auto"/>
              </w:divBdr>
            </w:div>
            <w:div w:id="608585210">
              <w:marLeft w:val="0"/>
              <w:marRight w:val="0"/>
              <w:marTop w:val="0"/>
              <w:marBottom w:val="0"/>
              <w:divBdr>
                <w:top w:val="none" w:sz="0" w:space="0" w:color="auto"/>
                <w:left w:val="none" w:sz="0" w:space="0" w:color="auto"/>
                <w:bottom w:val="none" w:sz="0" w:space="0" w:color="auto"/>
                <w:right w:val="none" w:sz="0" w:space="0" w:color="auto"/>
              </w:divBdr>
            </w:div>
            <w:div w:id="811289899">
              <w:marLeft w:val="0"/>
              <w:marRight w:val="0"/>
              <w:marTop w:val="0"/>
              <w:marBottom w:val="0"/>
              <w:divBdr>
                <w:top w:val="none" w:sz="0" w:space="0" w:color="auto"/>
                <w:left w:val="none" w:sz="0" w:space="0" w:color="auto"/>
                <w:bottom w:val="none" w:sz="0" w:space="0" w:color="auto"/>
                <w:right w:val="none" w:sz="0" w:space="0" w:color="auto"/>
              </w:divBdr>
            </w:div>
            <w:div w:id="468204470">
              <w:marLeft w:val="0"/>
              <w:marRight w:val="0"/>
              <w:marTop w:val="0"/>
              <w:marBottom w:val="0"/>
              <w:divBdr>
                <w:top w:val="none" w:sz="0" w:space="0" w:color="auto"/>
                <w:left w:val="none" w:sz="0" w:space="0" w:color="auto"/>
                <w:bottom w:val="none" w:sz="0" w:space="0" w:color="auto"/>
                <w:right w:val="none" w:sz="0" w:space="0" w:color="auto"/>
              </w:divBdr>
            </w:div>
            <w:div w:id="1277757300">
              <w:marLeft w:val="0"/>
              <w:marRight w:val="0"/>
              <w:marTop w:val="0"/>
              <w:marBottom w:val="0"/>
              <w:divBdr>
                <w:top w:val="none" w:sz="0" w:space="0" w:color="auto"/>
                <w:left w:val="none" w:sz="0" w:space="0" w:color="auto"/>
                <w:bottom w:val="none" w:sz="0" w:space="0" w:color="auto"/>
                <w:right w:val="none" w:sz="0" w:space="0" w:color="auto"/>
              </w:divBdr>
            </w:div>
            <w:div w:id="1980190518">
              <w:marLeft w:val="0"/>
              <w:marRight w:val="0"/>
              <w:marTop w:val="0"/>
              <w:marBottom w:val="0"/>
              <w:divBdr>
                <w:top w:val="none" w:sz="0" w:space="0" w:color="auto"/>
                <w:left w:val="none" w:sz="0" w:space="0" w:color="auto"/>
                <w:bottom w:val="none" w:sz="0" w:space="0" w:color="auto"/>
                <w:right w:val="none" w:sz="0" w:space="0" w:color="auto"/>
              </w:divBdr>
            </w:div>
            <w:div w:id="1659992337">
              <w:marLeft w:val="0"/>
              <w:marRight w:val="0"/>
              <w:marTop w:val="0"/>
              <w:marBottom w:val="0"/>
              <w:divBdr>
                <w:top w:val="none" w:sz="0" w:space="0" w:color="auto"/>
                <w:left w:val="none" w:sz="0" w:space="0" w:color="auto"/>
                <w:bottom w:val="none" w:sz="0" w:space="0" w:color="auto"/>
                <w:right w:val="none" w:sz="0" w:space="0" w:color="auto"/>
              </w:divBdr>
            </w:div>
            <w:div w:id="555315146">
              <w:marLeft w:val="0"/>
              <w:marRight w:val="0"/>
              <w:marTop w:val="0"/>
              <w:marBottom w:val="0"/>
              <w:divBdr>
                <w:top w:val="none" w:sz="0" w:space="0" w:color="auto"/>
                <w:left w:val="none" w:sz="0" w:space="0" w:color="auto"/>
                <w:bottom w:val="none" w:sz="0" w:space="0" w:color="auto"/>
                <w:right w:val="none" w:sz="0" w:space="0" w:color="auto"/>
              </w:divBdr>
            </w:div>
            <w:div w:id="1144544910">
              <w:marLeft w:val="0"/>
              <w:marRight w:val="0"/>
              <w:marTop w:val="0"/>
              <w:marBottom w:val="0"/>
              <w:divBdr>
                <w:top w:val="none" w:sz="0" w:space="0" w:color="auto"/>
                <w:left w:val="none" w:sz="0" w:space="0" w:color="auto"/>
                <w:bottom w:val="none" w:sz="0" w:space="0" w:color="auto"/>
                <w:right w:val="none" w:sz="0" w:space="0" w:color="auto"/>
              </w:divBdr>
            </w:div>
            <w:div w:id="430708263">
              <w:marLeft w:val="0"/>
              <w:marRight w:val="0"/>
              <w:marTop w:val="0"/>
              <w:marBottom w:val="0"/>
              <w:divBdr>
                <w:top w:val="none" w:sz="0" w:space="0" w:color="auto"/>
                <w:left w:val="none" w:sz="0" w:space="0" w:color="auto"/>
                <w:bottom w:val="none" w:sz="0" w:space="0" w:color="auto"/>
                <w:right w:val="none" w:sz="0" w:space="0" w:color="auto"/>
              </w:divBdr>
            </w:div>
            <w:div w:id="1416704665">
              <w:marLeft w:val="0"/>
              <w:marRight w:val="0"/>
              <w:marTop w:val="0"/>
              <w:marBottom w:val="0"/>
              <w:divBdr>
                <w:top w:val="none" w:sz="0" w:space="0" w:color="auto"/>
                <w:left w:val="none" w:sz="0" w:space="0" w:color="auto"/>
                <w:bottom w:val="none" w:sz="0" w:space="0" w:color="auto"/>
                <w:right w:val="none" w:sz="0" w:space="0" w:color="auto"/>
              </w:divBdr>
            </w:div>
            <w:div w:id="1012493176">
              <w:marLeft w:val="0"/>
              <w:marRight w:val="0"/>
              <w:marTop w:val="0"/>
              <w:marBottom w:val="0"/>
              <w:divBdr>
                <w:top w:val="none" w:sz="0" w:space="0" w:color="auto"/>
                <w:left w:val="none" w:sz="0" w:space="0" w:color="auto"/>
                <w:bottom w:val="none" w:sz="0" w:space="0" w:color="auto"/>
                <w:right w:val="none" w:sz="0" w:space="0" w:color="auto"/>
              </w:divBdr>
            </w:div>
            <w:div w:id="221411578">
              <w:marLeft w:val="0"/>
              <w:marRight w:val="0"/>
              <w:marTop w:val="0"/>
              <w:marBottom w:val="0"/>
              <w:divBdr>
                <w:top w:val="none" w:sz="0" w:space="0" w:color="auto"/>
                <w:left w:val="none" w:sz="0" w:space="0" w:color="auto"/>
                <w:bottom w:val="none" w:sz="0" w:space="0" w:color="auto"/>
                <w:right w:val="none" w:sz="0" w:space="0" w:color="auto"/>
              </w:divBdr>
            </w:div>
            <w:div w:id="842859388">
              <w:marLeft w:val="0"/>
              <w:marRight w:val="0"/>
              <w:marTop w:val="0"/>
              <w:marBottom w:val="0"/>
              <w:divBdr>
                <w:top w:val="none" w:sz="0" w:space="0" w:color="auto"/>
                <w:left w:val="none" w:sz="0" w:space="0" w:color="auto"/>
                <w:bottom w:val="none" w:sz="0" w:space="0" w:color="auto"/>
                <w:right w:val="none" w:sz="0" w:space="0" w:color="auto"/>
              </w:divBdr>
            </w:div>
            <w:div w:id="854609529">
              <w:marLeft w:val="0"/>
              <w:marRight w:val="0"/>
              <w:marTop w:val="0"/>
              <w:marBottom w:val="0"/>
              <w:divBdr>
                <w:top w:val="none" w:sz="0" w:space="0" w:color="auto"/>
                <w:left w:val="none" w:sz="0" w:space="0" w:color="auto"/>
                <w:bottom w:val="none" w:sz="0" w:space="0" w:color="auto"/>
                <w:right w:val="none" w:sz="0" w:space="0" w:color="auto"/>
              </w:divBdr>
            </w:div>
            <w:div w:id="498621120">
              <w:marLeft w:val="0"/>
              <w:marRight w:val="0"/>
              <w:marTop w:val="0"/>
              <w:marBottom w:val="0"/>
              <w:divBdr>
                <w:top w:val="none" w:sz="0" w:space="0" w:color="auto"/>
                <w:left w:val="none" w:sz="0" w:space="0" w:color="auto"/>
                <w:bottom w:val="none" w:sz="0" w:space="0" w:color="auto"/>
                <w:right w:val="none" w:sz="0" w:space="0" w:color="auto"/>
              </w:divBdr>
            </w:div>
            <w:div w:id="762995403">
              <w:marLeft w:val="0"/>
              <w:marRight w:val="0"/>
              <w:marTop w:val="0"/>
              <w:marBottom w:val="0"/>
              <w:divBdr>
                <w:top w:val="none" w:sz="0" w:space="0" w:color="auto"/>
                <w:left w:val="none" w:sz="0" w:space="0" w:color="auto"/>
                <w:bottom w:val="none" w:sz="0" w:space="0" w:color="auto"/>
                <w:right w:val="none" w:sz="0" w:space="0" w:color="auto"/>
              </w:divBdr>
            </w:div>
            <w:div w:id="670717389">
              <w:marLeft w:val="0"/>
              <w:marRight w:val="0"/>
              <w:marTop w:val="0"/>
              <w:marBottom w:val="0"/>
              <w:divBdr>
                <w:top w:val="none" w:sz="0" w:space="0" w:color="auto"/>
                <w:left w:val="none" w:sz="0" w:space="0" w:color="auto"/>
                <w:bottom w:val="none" w:sz="0" w:space="0" w:color="auto"/>
                <w:right w:val="none" w:sz="0" w:space="0" w:color="auto"/>
              </w:divBdr>
            </w:div>
            <w:div w:id="872696744">
              <w:marLeft w:val="0"/>
              <w:marRight w:val="0"/>
              <w:marTop w:val="0"/>
              <w:marBottom w:val="0"/>
              <w:divBdr>
                <w:top w:val="none" w:sz="0" w:space="0" w:color="auto"/>
                <w:left w:val="none" w:sz="0" w:space="0" w:color="auto"/>
                <w:bottom w:val="none" w:sz="0" w:space="0" w:color="auto"/>
                <w:right w:val="none" w:sz="0" w:space="0" w:color="auto"/>
              </w:divBdr>
            </w:div>
            <w:div w:id="322052887">
              <w:marLeft w:val="0"/>
              <w:marRight w:val="0"/>
              <w:marTop w:val="0"/>
              <w:marBottom w:val="0"/>
              <w:divBdr>
                <w:top w:val="none" w:sz="0" w:space="0" w:color="auto"/>
                <w:left w:val="none" w:sz="0" w:space="0" w:color="auto"/>
                <w:bottom w:val="none" w:sz="0" w:space="0" w:color="auto"/>
                <w:right w:val="none" w:sz="0" w:space="0" w:color="auto"/>
              </w:divBdr>
            </w:div>
            <w:div w:id="1216700670">
              <w:marLeft w:val="0"/>
              <w:marRight w:val="0"/>
              <w:marTop w:val="0"/>
              <w:marBottom w:val="0"/>
              <w:divBdr>
                <w:top w:val="none" w:sz="0" w:space="0" w:color="auto"/>
                <w:left w:val="none" w:sz="0" w:space="0" w:color="auto"/>
                <w:bottom w:val="none" w:sz="0" w:space="0" w:color="auto"/>
                <w:right w:val="none" w:sz="0" w:space="0" w:color="auto"/>
              </w:divBdr>
            </w:div>
            <w:div w:id="268583922">
              <w:marLeft w:val="0"/>
              <w:marRight w:val="0"/>
              <w:marTop w:val="0"/>
              <w:marBottom w:val="0"/>
              <w:divBdr>
                <w:top w:val="none" w:sz="0" w:space="0" w:color="auto"/>
                <w:left w:val="none" w:sz="0" w:space="0" w:color="auto"/>
                <w:bottom w:val="none" w:sz="0" w:space="0" w:color="auto"/>
                <w:right w:val="none" w:sz="0" w:space="0" w:color="auto"/>
              </w:divBdr>
            </w:div>
            <w:div w:id="1209074170">
              <w:marLeft w:val="0"/>
              <w:marRight w:val="0"/>
              <w:marTop w:val="0"/>
              <w:marBottom w:val="0"/>
              <w:divBdr>
                <w:top w:val="none" w:sz="0" w:space="0" w:color="auto"/>
                <w:left w:val="none" w:sz="0" w:space="0" w:color="auto"/>
                <w:bottom w:val="none" w:sz="0" w:space="0" w:color="auto"/>
                <w:right w:val="none" w:sz="0" w:space="0" w:color="auto"/>
              </w:divBdr>
            </w:div>
            <w:div w:id="1662008189">
              <w:marLeft w:val="0"/>
              <w:marRight w:val="0"/>
              <w:marTop w:val="0"/>
              <w:marBottom w:val="0"/>
              <w:divBdr>
                <w:top w:val="none" w:sz="0" w:space="0" w:color="auto"/>
                <w:left w:val="none" w:sz="0" w:space="0" w:color="auto"/>
                <w:bottom w:val="none" w:sz="0" w:space="0" w:color="auto"/>
                <w:right w:val="none" w:sz="0" w:space="0" w:color="auto"/>
              </w:divBdr>
            </w:div>
            <w:div w:id="926697985">
              <w:marLeft w:val="0"/>
              <w:marRight w:val="0"/>
              <w:marTop w:val="0"/>
              <w:marBottom w:val="0"/>
              <w:divBdr>
                <w:top w:val="none" w:sz="0" w:space="0" w:color="auto"/>
                <w:left w:val="none" w:sz="0" w:space="0" w:color="auto"/>
                <w:bottom w:val="none" w:sz="0" w:space="0" w:color="auto"/>
                <w:right w:val="none" w:sz="0" w:space="0" w:color="auto"/>
              </w:divBdr>
            </w:div>
            <w:div w:id="594943768">
              <w:marLeft w:val="0"/>
              <w:marRight w:val="0"/>
              <w:marTop w:val="0"/>
              <w:marBottom w:val="0"/>
              <w:divBdr>
                <w:top w:val="none" w:sz="0" w:space="0" w:color="auto"/>
                <w:left w:val="none" w:sz="0" w:space="0" w:color="auto"/>
                <w:bottom w:val="none" w:sz="0" w:space="0" w:color="auto"/>
                <w:right w:val="none" w:sz="0" w:space="0" w:color="auto"/>
              </w:divBdr>
            </w:div>
            <w:div w:id="2020424810">
              <w:marLeft w:val="0"/>
              <w:marRight w:val="0"/>
              <w:marTop w:val="0"/>
              <w:marBottom w:val="0"/>
              <w:divBdr>
                <w:top w:val="none" w:sz="0" w:space="0" w:color="auto"/>
                <w:left w:val="none" w:sz="0" w:space="0" w:color="auto"/>
                <w:bottom w:val="none" w:sz="0" w:space="0" w:color="auto"/>
                <w:right w:val="none" w:sz="0" w:space="0" w:color="auto"/>
              </w:divBdr>
            </w:div>
            <w:div w:id="1048649710">
              <w:marLeft w:val="0"/>
              <w:marRight w:val="0"/>
              <w:marTop w:val="0"/>
              <w:marBottom w:val="0"/>
              <w:divBdr>
                <w:top w:val="none" w:sz="0" w:space="0" w:color="auto"/>
                <w:left w:val="none" w:sz="0" w:space="0" w:color="auto"/>
                <w:bottom w:val="none" w:sz="0" w:space="0" w:color="auto"/>
                <w:right w:val="none" w:sz="0" w:space="0" w:color="auto"/>
              </w:divBdr>
            </w:div>
            <w:div w:id="1832871058">
              <w:marLeft w:val="0"/>
              <w:marRight w:val="0"/>
              <w:marTop w:val="0"/>
              <w:marBottom w:val="0"/>
              <w:divBdr>
                <w:top w:val="none" w:sz="0" w:space="0" w:color="auto"/>
                <w:left w:val="none" w:sz="0" w:space="0" w:color="auto"/>
                <w:bottom w:val="none" w:sz="0" w:space="0" w:color="auto"/>
                <w:right w:val="none" w:sz="0" w:space="0" w:color="auto"/>
              </w:divBdr>
            </w:div>
            <w:div w:id="1309742291">
              <w:marLeft w:val="0"/>
              <w:marRight w:val="0"/>
              <w:marTop w:val="0"/>
              <w:marBottom w:val="0"/>
              <w:divBdr>
                <w:top w:val="none" w:sz="0" w:space="0" w:color="auto"/>
                <w:left w:val="none" w:sz="0" w:space="0" w:color="auto"/>
                <w:bottom w:val="none" w:sz="0" w:space="0" w:color="auto"/>
                <w:right w:val="none" w:sz="0" w:space="0" w:color="auto"/>
              </w:divBdr>
            </w:div>
            <w:div w:id="36591718">
              <w:marLeft w:val="0"/>
              <w:marRight w:val="0"/>
              <w:marTop w:val="0"/>
              <w:marBottom w:val="0"/>
              <w:divBdr>
                <w:top w:val="none" w:sz="0" w:space="0" w:color="auto"/>
                <w:left w:val="none" w:sz="0" w:space="0" w:color="auto"/>
                <w:bottom w:val="none" w:sz="0" w:space="0" w:color="auto"/>
                <w:right w:val="none" w:sz="0" w:space="0" w:color="auto"/>
              </w:divBdr>
            </w:div>
            <w:div w:id="1863013251">
              <w:marLeft w:val="0"/>
              <w:marRight w:val="0"/>
              <w:marTop w:val="0"/>
              <w:marBottom w:val="0"/>
              <w:divBdr>
                <w:top w:val="none" w:sz="0" w:space="0" w:color="auto"/>
                <w:left w:val="none" w:sz="0" w:space="0" w:color="auto"/>
                <w:bottom w:val="none" w:sz="0" w:space="0" w:color="auto"/>
                <w:right w:val="none" w:sz="0" w:space="0" w:color="auto"/>
              </w:divBdr>
            </w:div>
            <w:div w:id="1814562028">
              <w:marLeft w:val="0"/>
              <w:marRight w:val="0"/>
              <w:marTop w:val="0"/>
              <w:marBottom w:val="0"/>
              <w:divBdr>
                <w:top w:val="none" w:sz="0" w:space="0" w:color="auto"/>
                <w:left w:val="none" w:sz="0" w:space="0" w:color="auto"/>
                <w:bottom w:val="none" w:sz="0" w:space="0" w:color="auto"/>
                <w:right w:val="none" w:sz="0" w:space="0" w:color="auto"/>
              </w:divBdr>
            </w:div>
            <w:div w:id="1543981432">
              <w:marLeft w:val="0"/>
              <w:marRight w:val="0"/>
              <w:marTop w:val="0"/>
              <w:marBottom w:val="0"/>
              <w:divBdr>
                <w:top w:val="none" w:sz="0" w:space="0" w:color="auto"/>
                <w:left w:val="none" w:sz="0" w:space="0" w:color="auto"/>
                <w:bottom w:val="none" w:sz="0" w:space="0" w:color="auto"/>
                <w:right w:val="none" w:sz="0" w:space="0" w:color="auto"/>
              </w:divBdr>
            </w:div>
            <w:div w:id="598216792">
              <w:marLeft w:val="0"/>
              <w:marRight w:val="0"/>
              <w:marTop w:val="0"/>
              <w:marBottom w:val="0"/>
              <w:divBdr>
                <w:top w:val="none" w:sz="0" w:space="0" w:color="auto"/>
                <w:left w:val="none" w:sz="0" w:space="0" w:color="auto"/>
                <w:bottom w:val="none" w:sz="0" w:space="0" w:color="auto"/>
                <w:right w:val="none" w:sz="0" w:space="0" w:color="auto"/>
              </w:divBdr>
            </w:div>
            <w:div w:id="498237061">
              <w:marLeft w:val="0"/>
              <w:marRight w:val="0"/>
              <w:marTop w:val="0"/>
              <w:marBottom w:val="0"/>
              <w:divBdr>
                <w:top w:val="none" w:sz="0" w:space="0" w:color="auto"/>
                <w:left w:val="none" w:sz="0" w:space="0" w:color="auto"/>
                <w:bottom w:val="none" w:sz="0" w:space="0" w:color="auto"/>
                <w:right w:val="none" w:sz="0" w:space="0" w:color="auto"/>
              </w:divBdr>
            </w:div>
            <w:div w:id="1489395052">
              <w:marLeft w:val="0"/>
              <w:marRight w:val="0"/>
              <w:marTop w:val="0"/>
              <w:marBottom w:val="0"/>
              <w:divBdr>
                <w:top w:val="none" w:sz="0" w:space="0" w:color="auto"/>
                <w:left w:val="none" w:sz="0" w:space="0" w:color="auto"/>
                <w:bottom w:val="none" w:sz="0" w:space="0" w:color="auto"/>
                <w:right w:val="none" w:sz="0" w:space="0" w:color="auto"/>
              </w:divBdr>
            </w:div>
            <w:div w:id="192811067">
              <w:marLeft w:val="0"/>
              <w:marRight w:val="0"/>
              <w:marTop w:val="0"/>
              <w:marBottom w:val="0"/>
              <w:divBdr>
                <w:top w:val="none" w:sz="0" w:space="0" w:color="auto"/>
                <w:left w:val="none" w:sz="0" w:space="0" w:color="auto"/>
                <w:bottom w:val="none" w:sz="0" w:space="0" w:color="auto"/>
                <w:right w:val="none" w:sz="0" w:space="0" w:color="auto"/>
              </w:divBdr>
            </w:div>
            <w:div w:id="1070617880">
              <w:marLeft w:val="0"/>
              <w:marRight w:val="0"/>
              <w:marTop w:val="0"/>
              <w:marBottom w:val="0"/>
              <w:divBdr>
                <w:top w:val="none" w:sz="0" w:space="0" w:color="auto"/>
                <w:left w:val="none" w:sz="0" w:space="0" w:color="auto"/>
                <w:bottom w:val="none" w:sz="0" w:space="0" w:color="auto"/>
                <w:right w:val="none" w:sz="0" w:space="0" w:color="auto"/>
              </w:divBdr>
            </w:div>
            <w:div w:id="259917001">
              <w:marLeft w:val="0"/>
              <w:marRight w:val="0"/>
              <w:marTop w:val="0"/>
              <w:marBottom w:val="0"/>
              <w:divBdr>
                <w:top w:val="none" w:sz="0" w:space="0" w:color="auto"/>
                <w:left w:val="none" w:sz="0" w:space="0" w:color="auto"/>
                <w:bottom w:val="none" w:sz="0" w:space="0" w:color="auto"/>
                <w:right w:val="none" w:sz="0" w:space="0" w:color="auto"/>
              </w:divBdr>
            </w:div>
            <w:div w:id="685713209">
              <w:marLeft w:val="0"/>
              <w:marRight w:val="0"/>
              <w:marTop w:val="0"/>
              <w:marBottom w:val="0"/>
              <w:divBdr>
                <w:top w:val="none" w:sz="0" w:space="0" w:color="auto"/>
                <w:left w:val="none" w:sz="0" w:space="0" w:color="auto"/>
                <w:bottom w:val="none" w:sz="0" w:space="0" w:color="auto"/>
                <w:right w:val="none" w:sz="0" w:space="0" w:color="auto"/>
              </w:divBdr>
            </w:div>
            <w:div w:id="1294169319">
              <w:marLeft w:val="0"/>
              <w:marRight w:val="0"/>
              <w:marTop w:val="0"/>
              <w:marBottom w:val="0"/>
              <w:divBdr>
                <w:top w:val="none" w:sz="0" w:space="0" w:color="auto"/>
                <w:left w:val="none" w:sz="0" w:space="0" w:color="auto"/>
                <w:bottom w:val="none" w:sz="0" w:space="0" w:color="auto"/>
                <w:right w:val="none" w:sz="0" w:space="0" w:color="auto"/>
              </w:divBdr>
            </w:div>
            <w:div w:id="1527329377">
              <w:marLeft w:val="0"/>
              <w:marRight w:val="0"/>
              <w:marTop w:val="0"/>
              <w:marBottom w:val="0"/>
              <w:divBdr>
                <w:top w:val="none" w:sz="0" w:space="0" w:color="auto"/>
                <w:left w:val="none" w:sz="0" w:space="0" w:color="auto"/>
                <w:bottom w:val="none" w:sz="0" w:space="0" w:color="auto"/>
                <w:right w:val="none" w:sz="0" w:space="0" w:color="auto"/>
              </w:divBdr>
            </w:div>
            <w:div w:id="984549958">
              <w:marLeft w:val="0"/>
              <w:marRight w:val="0"/>
              <w:marTop w:val="0"/>
              <w:marBottom w:val="0"/>
              <w:divBdr>
                <w:top w:val="none" w:sz="0" w:space="0" w:color="auto"/>
                <w:left w:val="none" w:sz="0" w:space="0" w:color="auto"/>
                <w:bottom w:val="none" w:sz="0" w:space="0" w:color="auto"/>
                <w:right w:val="none" w:sz="0" w:space="0" w:color="auto"/>
              </w:divBdr>
            </w:div>
            <w:div w:id="919675336">
              <w:marLeft w:val="0"/>
              <w:marRight w:val="0"/>
              <w:marTop w:val="0"/>
              <w:marBottom w:val="0"/>
              <w:divBdr>
                <w:top w:val="none" w:sz="0" w:space="0" w:color="auto"/>
                <w:left w:val="none" w:sz="0" w:space="0" w:color="auto"/>
                <w:bottom w:val="none" w:sz="0" w:space="0" w:color="auto"/>
                <w:right w:val="none" w:sz="0" w:space="0" w:color="auto"/>
              </w:divBdr>
            </w:div>
            <w:div w:id="2070878915">
              <w:marLeft w:val="0"/>
              <w:marRight w:val="0"/>
              <w:marTop w:val="0"/>
              <w:marBottom w:val="0"/>
              <w:divBdr>
                <w:top w:val="none" w:sz="0" w:space="0" w:color="auto"/>
                <w:left w:val="none" w:sz="0" w:space="0" w:color="auto"/>
                <w:bottom w:val="none" w:sz="0" w:space="0" w:color="auto"/>
                <w:right w:val="none" w:sz="0" w:space="0" w:color="auto"/>
              </w:divBdr>
            </w:div>
            <w:div w:id="1121923611">
              <w:marLeft w:val="0"/>
              <w:marRight w:val="0"/>
              <w:marTop w:val="0"/>
              <w:marBottom w:val="0"/>
              <w:divBdr>
                <w:top w:val="none" w:sz="0" w:space="0" w:color="auto"/>
                <w:left w:val="none" w:sz="0" w:space="0" w:color="auto"/>
                <w:bottom w:val="none" w:sz="0" w:space="0" w:color="auto"/>
                <w:right w:val="none" w:sz="0" w:space="0" w:color="auto"/>
              </w:divBdr>
            </w:div>
            <w:div w:id="1231577067">
              <w:marLeft w:val="0"/>
              <w:marRight w:val="0"/>
              <w:marTop w:val="0"/>
              <w:marBottom w:val="0"/>
              <w:divBdr>
                <w:top w:val="none" w:sz="0" w:space="0" w:color="auto"/>
                <w:left w:val="none" w:sz="0" w:space="0" w:color="auto"/>
                <w:bottom w:val="none" w:sz="0" w:space="0" w:color="auto"/>
                <w:right w:val="none" w:sz="0" w:space="0" w:color="auto"/>
              </w:divBdr>
            </w:div>
            <w:div w:id="1380595116">
              <w:marLeft w:val="0"/>
              <w:marRight w:val="0"/>
              <w:marTop w:val="0"/>
              <w:marBottom w:val="0"/>
              <w:divBdr>
                <w:top w:val="none" w:sz="0" w:space="0" w:color="auto"/>
                <w:left w:val="none" w:sz="0" w:space="0" w:color="auto"/>
                <w:bottom w:val="none" w:sz="0" w:space="0" w:color="auto"/>
                <w:right w:val="none" w:sz="0" w:space="0" w:color="auto"/>
              </w:divBdr>
            </w:div>
            <w:div w:id="588006872">
              <w:marLeft w:val="0"/>
              <w:marRight w:val="0"/>
              <w:marTop w:val="0"/>
              <w:marBottom w:val="0"/>
              <w:divBdr>
                <w:top w:val="none" w:sz="0" w:space="0" w:color="auto"/>
                <w:left w:val="none" w:sz="0" w:space="0" w:color="auto"/>
                <w:bottom w:val="none" w:sz="0" w:space="0" w:color="auto"/>
                <w:right w:val="none" w:sz="0" w:space="0" w:color="auto"/>
              </w:divBdr>
            </w:div>
            <w:div w:id="326634872">
              <w:marLeft w:val="0"/>
              <w:marRight w:val="0"/>
              <w:marTop w:val="0"/>
              <w:marBottom w:val="0"/>
              <w:divBdr>
                <w:top w:val="none" w:sz="0" w:space="0" w:color="auto"/>
                <w:left w:val="none" w:sz="0" w:space="0" w:color="auto"/>
                <w:bottom w:val="none" w:sz="0" w:space="0" w:color="auto"/>
                <w:right w:val="none" w:sz="0" w:space="0" w:color="auto"/>
              </w:divBdr>
            </w:div>
            <w:div w:id="1269040892">
              <w:marLeft w:val="0"/>
              <w:marRight w:val="0"/>
              <w:marTop w:val="0"/>
              <w:marBottom w:val="0"/>
              <w:divBdr>
                <w:top w:val="none" w:sz="0" w:space="0" w:color="auto"/>
                <w:left w:val="none" w:sz="0" w:space="0" w:color="auto"/>
                <w:bottom w:val="none" w:sz="0" w:space="0" w:color="auto"/>
                <w:right w:val="none" w:sz="0" w:space="0" w:color="auto"/>
              </w:divBdr>
            </w:div>
            <w:div w:id="2112507180">
              <w:marLeft w:val="0"/>
              <w:marRight w:val="0"/>
              <w:marTop w:val="0"/>
              <w:marBottom w:val="0"/>
              <w:divBdr>
                <w:top w:val="none" w:sz="0" w:space="0" w:color="auto"/>
                <w:left w:val="none" w:sz="0" w:space="0" w:color="auto"/>
                <w:bottom w:val="none" w:sz="0" w:space="0" w:color="auto"/>
                <w:right w:val="none" w:sz="0" w:space="0" w:color="auto"/>
              </w:divBdr>
            </w:div>
            <w:div w:id="645276682">
              <w:marLeft w:val="0"/>
              <w:marRight w:val="0"/>
              <w:marTop w:val="0"/>
              <w:marBottom w:val="0"/>
              <w:divBdr>
                <w:top w:val="none" w:sz="0" w:space="0" w:color="auto"/>
                <w:left w:val="none" w:sz="0" w:space="0" w:color="auto"/>
                <w:bottom w:val="none" w:sz="0" w:space="0" w:color="auto"/>
                <w:right w:val="none" w:sz="0" w:space="0" w:color="auto"/>
              </w:divBdr>
            </w:div>
            <w:div w:id="501895428">
              <w:marLeft w:val="0"/>
              <w:marRight w:val="0"/>
              <w:marTop w:val="0"/>
              <w:marBottom w:val="0"/>
              <w:divBdr>
                <w:top w:val="none" w:sz="0" w:space="0" w:color="auto"/>
                <w:left w:val="none" w:sz="0" w:space="0" w:color="auto"/>
                <w:bottom w:val="none" w:sz="0" w:space="0" w:color="auto"/>
                <w:right w:val="none" w:sz="0" w:space="0" w:color="auto"/>
              </w:divBdr>
            </w:div>
            <w:div w:id="757022800">
              <w:marLeft w:val="0"/>
              <w:marRight w:val="0"/>
              <w:marTop w:val="0"/>
              <w:marBottom w:val="0"/>
              <w:divBdr>
                <w:top w:val="none" w:sz="0" w:space="0" w:color="auto"/>
                <w:left w:val="none" w:sz="0" w:space="0" w:color="auto"/>
                <w:bottom w:val="none" w:sz="0" w:space="0" w:color="auto"/>
                <w:right w:val="none" w:sz="0" w:space="0" w:color="auto"/>
              </w:divBdr>
            </w:div>
            <w:div w:id="1316184077">
              <w:marLeft w:val="0"/>
              <w:marRight w:val="0"/>
              <w:marTop w:val="0"/>
              <w:marBottom w:val="0"/>
              <w:divBdr>
                <w:top w:val="none" w:sz="0" w:space="0" w:color="auto"/>
                <w:left w:val="none" w:sz="0" w:space="0" w:color="auto"/>
                <w:bottom w:val="none" w:sz="0" w:space="0" w:color="auto"/>
                <w:right w:val="none" w:sz="0" w:space="0" w:color="auto"/>
              </w:divBdr>
            </w:div>
            <w:div w:id="1951474773">
              <w:marLeft w:val="0"/>
              <w:marRight w:val="0"/>
              <w:marTop w:val="0"/>
              <w:marBottom w:val="0"/>
              <w:divBdr>
                <w:top w:val="none" w:sz="0" w:space="0" w:color="auto"/>
                <w:left w:val="none" w:sz="0" w:space="0" w:color="auto"/>
                <w:bottom w:val="none" w:sz="0" w:space="0" w:color="auto"/>
                <w:right w:val="none" w:sz="0" w:space="0" w:color="auto"/>
              </w:divBdr>
            </w:div>
            <w:div w:id="1880119072">
              <w:marLeft w:val="0"/>
              <w:marRight w:val="0"/>
              <w:marTop w:val="0"/>
              <w:marBottom w:val="0"/>
              <w:divBdr>
                <w:top w:val="none" w:sz="0" w:space="0" w:color="auto"/>
                <w:left w:val="none" w:sz="0" w:space="0" w:color="auto"/>
                <w:bottom w:val="none" w:sz="0" w:space="0" w:color="auto"/>
                <w:right w:val="none" w:sz="0" w:space="0" w:color="auto"/>
              </w:divBdr>
            </w:div>
            <w:div w:id="2039353445">
              <w:marLeft w:val="0"/>
              <w:marRight w:val="0"/>
              <w:marTop w:val="0"/>
              <w:marBottom w:val="0"/>
              <w:divBdr>
                <w:top w:val="none" w:sz="0" w:space="0" w:color="auto"/>
                <w:left w:val="none" w:sz="0" w:space="0" w:color="auto"/>
                <w:bottom w:val="none" w:sz="0" w:space="0" w:color="auto"/>
                <w:right w:val="none" w:sz="0" w:space="0" w:color="auto"/>
              </w:divBdr>
            </w:div>
            <w:div w:id="168520306">
              <w:marLeft w:val="0"/>
              <w:marRight w:val="0"/>
              <w:marTop w:val="0"/>
              <w:marBottom w:val="0"/>
              <w:divBdr>
                <w:top w:val="none" w:sz="0" w:space="0" w:color="auto"/>
                <w:left w:val="none" w:sz="0" w:space="0" w:color="auto"/>
                <w:bottom w:val="none" w:sz="0" w:space="0" w:color="auto"/>
                <w:right w:val="none" w:sz="0" w:space="0" w:color="auto"/>
              </w:divBdr>
            </w:div>
            <w:div w:id="1359888599">
              <w:marLeft w:val="0"/>
              <w:marRight w:val="0"/>
              <w:marTop w:val="0"/>
              <w:marBottom w:val="0"/>
              <w:divBdr>
                <w:top w:val="none" w:sz="0" w:space="0" w:color="auto"/>
                <w:left w:val="none" w:sz="0" w:space="0" w:color="auto"/>
                <w:bottom w:val="none" w:sz="0" w:space="0" w:color="auto"/>
                <w:right w:val="none" w:sz="0" w:space="0" w:color="auto"/>
              </w:divBdr>
            </w:div>
            <w:div w:id="107238430">
              <w:marLeft w:val="0"/>
              <w:marRight w:val="0"/>
              <w:marTop w:val="0"/>
              <w:marBottom w:val="0"/>
              <w:divBdr>
                <w:top w:val="none" w:sz="0" w:space="0" w:color="auto"/>
                <w:left w:val="none" w:sz="0" w:space="0" w:color="auto"/>
                <w:bottom w:val="none" w:sz="0" w:space="0" w:color="auto"/>
                <w:right w:val="none" w:sz="0" w:space="0" w:color="auto"/>
              </w:divBdr>
            </w:div>
            <w:div w:id="504052806">
              <w:marLeft w:val="0"/>
              <w:marRight w:val="0"/>
              <w:marTop w:val="0"/>
              <w:marBottom w:val="0"/>
              <w:divBdr>
                <w:top w:val="none" w:sz="0" w:space="0" w:color="auto"/>
                <w:left w:val="none" w:sz="0" w:space="0" w:color="auto"/>
                <w:bottom w:val="none" w:sz="0" w:space="0" w:color="auto"/>
                <w:right w:val="none" w:sz="0" w:space="0" w:color="auto"/>
              </w:divBdr>
            </w:div>
            <w:div w:id="1353652034">
              <w:marLeft w:val="0"/>
              <w:marRight w:val="0"/>
              <w:marTop w:val="0"/>
              <w:marBottom w:val="0"/>
              <w:divBdr>
                <w:top w:val="none" w:sz="0" w:space="0" w:color="auto"/>
                <w:left w:val="none" w:sz="0" w:space="0" w:color="auto"/>
                <w:bottom w:val="none" w:sz="0" w:space="0" w:color="auto"/>
                <w:right w:val="none" w:sz="0" w:space="0" w:color="auto"/>
              </w:divBdr>
            </w:div>
            <w:div w:id="1303853001">
              <w:marLeft w:val="0"/>
              <w:marRight w:val="0"/>
              <w:marTop w:val="0"/>
              <w:marBottom w:val="0"/>
              <w:divBdr>
                <w:top w:val="none" w:sz="0" w:space="0" w:color="auto"/>
                <w:left w:val="none" w:sz="0" w:space="0" w:color="auto"/>
                <w:bottom w:val="none" w:sz="0" w:space="0" w:color="auto"/>
                <w:right w:val="none" w:sz="0" w:space="0" w:color="auto"/>
              </w:divBdr>
            </w:div>
            <w:div w:id="1028146297">
              <w:marLeft w:val="0"/>
              <w:marRight w:val="0"/>
              <w:marTop w:val="0"/>
              <w:marBottom w:val="0"/>
              <w:divBdr>
                <w:top w:val="none" w:sz="0" w:space="0" w:color="auto"/>
                <w:left w:val="none" w:sz="0" w:space="0" w:color="auto"/>
                <w:bottom w:val="none" w:sz="0" w:space="0" w:color="auto"/>
                <w:right w:val="none" w:sz="0" w:space="0" w:color="auto"/>
              </w:divBdr>
            </w:div>
            <w:div w:id="1657369780">
              <w:marLeft w:val="0"/>
              <w:marRight w:val="0"/>
              <w:marTop w:val="0"/>
              <w:marBottom w:val="0"/>
              <w:divBdr>
                <w:top w:val="none" w:sz="0" w:space="0" w:color="auto"/>
                <w:left w:val="none" w:sz="0" w:space="0" w:color="auto"/>
                <w:bottom w:val="none" w:sz="0" w:space="0" w:color="auto"/>
                <w:right w:val="none" w:sz="0" w:space="0" w:color="auto"/>
              </w:divBdr>
            </w:div>
            <w:div w:id="1425419258">
              <w:marLeft w:val="0"/>
              <w:marRight w:val="0"/>
              <w:marTop w:val="0"/>
              <w:marBottom w:val="0"/>
              <w:divBdr>
                <w:top w:val="none" w:sz="0" w:space="0" w:color="auto"/>
                <w:left w:val="none" w:sz="0" w:space="0" w:color="auto"/>
                <w:bottom w:val="none" w:sz="0" w:space="0" w:color="auto"/>
                <w:right w:val="none" w:sz="0" w:space="0" w:color="auto"/>
              </w:divBdr>
            </w:div>
            <w:div w:id="808059517">
              <w:marLeft w:val="0"/>
              <w:marRight w:val="0"/>
              <w:marTop w:val="0"/>
              <w:marBottom w:val="0"/>
              <w:divBdr>
                <w:top w:val="none" w:sz="0" w:space="0" w:color="auto"/>
                <w:left w:val="none" w:sz="0" w:space="0" w:color="auto"/>
                <w:bottom w:val="none" w:sz="0" w:space="0" w:color="auto"/>
                <w:right w:val="none" w:sz="0" w:space="0" w:color="auto"/>
              </w:divBdr>
            </w:div>
            <w:div w:id="1880046819">
              <w:marLeft w:val="0"/>
              <w:marRight w:val="0"/>
              <w:marTop w:val="0"/>
              <w:marBottom w:val="0"/>
              <w:divBdr>
                <w:top w:val="none" w:sz="0" w:space="0" w:color="auto"/>
                <w:left w:val="none" w:sz="0" w:space="0" w:color="auto"/>
                <w:bottom w:val="none" w:sz="0" w:space="0" w:color="auto"/>
                <w:right w:val="none" w:sz="0" w:space="0" w:color="auto"/>
              </w:divBdr>
            </w:div>
            <w:div w:id="2030330455">
              <w:marLeft w:val="0"/>
              <w:marRight w:val="0"/>
              <w:marTop w:val="0"/>
              <w:marBottom w:val="0"/>
              <w:divBdr>
                <w:top w:val="none" w:sz="0" w:space="0" w:color="auto"/>
                <w:left w:val="none" w:sz="0" w:space="0" w:color="auto"/>
                <w:bottom w:val="none" w:sz="0" w:space="0" w:color="auto"/>
                <w:right w:val="none" w:sz="0" w:space="0" w:color="auto"/>
              </w:divBdr>
            </w:div>
            <w:div w:id="1222325040">
              <w:marLeft w:val="0"/>
              <w:marRight w:val="0"/>
              <w:marTop w:val="0"/>
              <w:marBottom w:val="0"/>
              <w:divBdr>
                <w:top w:val="none" w:sz="0" w:space="0" w:color="auto"/>
                <w:left w:val="none" w:sz="0" w:space="0" w:color="auto"/>
                <w:bottom w:val="none" w:sz="0" w:space="0" w:color="auto"/>
                <w:right w:val="none" w:sz="0" w:space="0" w:color="auto"/>
              </w:divBdr>
            </w:div>
            <w:div w:id="1184050268">
              <w:marLeft w:val="0"/>
              <w:marRight w:val="0"/>
              <w:marTop w:val="0"/>
              <w:marBottom w:val="0"/>
              <w:divBdr>
                <w:top w:val="none" w:sz="0" w:space="0" w:color="auto"/>
                <w:left w:val="none" w:sz="0" w:space="0" w:color="auto"/>
                <w:bottom w:val="none" w:sz="0" w:space="0" w:color="auto"/>
                <w:right w:val="none" w:sz="0" w:space="0" w:color="auto"/>
              </w:divBdr>
            </w:div>
            <w:div w:id="1778016035">
              <w:marLeft w:val="0"/>
              <w:marRight w:val="0"/>
              <w:marTop w:val="0"/>
              <w:marBottom w:val="0"/>
              <w:divBdr>
                <w:top w:val="none" w:sz="0" w:space="0" w:color="auto"/>
                <w:left w:val="none" w:sz="0" w:space="0" w:color="auto"/>
                <w:bottom w:val="none" w:sz="0" w:space="0" w:color="auto"/>
                <w:right w:val="none" w:sz="0" w:space="0" w:color="auto"/>
              </w:divBdr>
            </w:div>
            <w:div w:id="1527136365">
              <w:marLeft w:val="0"/>
              <w:marRight w:val="0"/>
              <w:marTop w:val="0"/>
              <w:marBottom w:val="0"/>
              <w:divBdr>
                <w:top w:val="none" w:sz="0" w:space="0" w:color="auto"/>
                <w:left w:val="none" w:sz="0" w:space="0" w:color="auto"/>
                <w:bottom w:val="none" w:sz="0" w:space="0" w:color="auto"/>
                <w:right w:val="none" w:sz="0" w:space="0" w:color="auto"/>
              </w:divBdr>
            </w:div>
            <w:div w:id="1130442170">
              <w:marLeft w:val="0"/>
              <w:marRight w:val="0"/>
              <w:marTop w:val="0"/>
              <w:marBottom w:val="0"/>
              <w:divBdr>
                <w:top w:val="none" w:sz="0" w:space="0" w:color="auto"/>
                <w:left w:val="none" w:sz="0" w:space="0" w:color="auto"/>
                <w:bottom w:val="none" w:sz="0" w:space="0" w:color="auto"/>
                <w:right w:val="none" w:sz="0" w:space="0" w:color="auto"/>
              </w:divBdr>
            </w:div>
            <w:div w:id="1529098152">
              <w:marLeft w:val="0"/>
              <w:marRight w:val="0"/>
              <w:marTop w:val="0"/>
              <w:marBottom w:val="0"/>
              <w:divBdr>
                <w:top w:val="none" w:sz="0" w:space="0" w:color="auto"/>
                <w:left w:val="none" w:sz="0" w:space="0" w:color="auto"/>
                <w:bottom w:val="none" w:sz="0" w:space="0" w:color="auto"/>
                <w:right w:val="none" w:sz="0" w:space="0" w:color="auto"/>
              </w:divBdr>
            </w:div>
            <w:div w:id="1758744235">
              <w:marLeft w:val="0"/>
              <w:marRight w:val="0"/>
              <w:marTop w:val="0"/>
              <w:marBottom w:val="0"/>
              <w:divBdr>
                <w:top w:val="none" w:sz="0" w:space="0" w:color="auto"/>
                <w:left w:val="none" w:sz="0" w:space="0" w:color="auto"/>
                <w:bottom w:val="none" w:sz="0" w:space="0" w:color="auto"/>
                <w:right w:val="none" w:sz="0" w:space="0" w:color="auto"/>
              </w:divBdr>
            </w:div>
            <w:div w:id="673336187">
              <w:marLeft w:val="0"/>
              <w:marRight w:val="0"/>
              <w:marTop w:val="0"/>
              <w:marBottom w:val="0"/>
              <w:divBdr>
                <w:top w:val="none" w:sz="0" w:space="0" w:color="auto"/>
                <w:left w:val="none" w:sz="0" w:space="0" w:color="auto"/>
                <w:bottom w:val="none" w:sz="0" w:space="0" w:color="auto"/>
                <w:right w:val="none" w:sz="0" w:space="0" w:color="auto"/>
              </w:divBdr>
            </w:div>
            <w:div w:id="1052341940">
              <w:marLeft w:val="0"/>
              <w:marRight w:val="0"/>
              <w:marTop w:val="0"/>
              <w:marBottom w:val="0"/>
              <w:divBdr>
                <w:top w:val="none" w:sz="0" w:space="0" w:color="auto"/>
                <w:left w:val="none" w:sz="0" w:space="0" w:color="auto"/>
                <w:bottom w:val="none" w:sz="0" w:space="0" w:color="auto"/>
                <w:right w:val="none" w:sz="0" w:space="0" w:color="auto"/>
              </w:divBdr>
            </w:div>
            <w:div w:id="1957982107">
              <w:marLeft w:val="0"/>
              <w:marRight w:val="0"/>
              <w:marTop w:val="0"/>
              <w:marBottom w:val="0"/>
              <w:divBdr>
                <w:top w:val="none" w:sz="0" w:space="0" w:color="auto"/>
                <w:left w:val="none" w:sz="0" w:space="0" w:color="auto"/>
                <w:bottom w:val="none" w:sz="0" w:space="0" w:color="auto"/>
                <w:right w:val="none" w:sz="0" w:space="0" w:color="auto"/>
              </w:divBdr>
            </w:div>
            <w:div w:id="1018124280">
              <w:marLeft w:val="0"/>
              <w:marRight w:val="0"/>
              <w:marTop w:val="0"/>
              <w:marBottom w:val="0"/>
              <w:divBdr>
                <w:top w:val="none" w:sz="0" w:space="0" w:color="auto"/>
                <w:left w:val="none" w:sz="0" w:space="0" w:color="auto"/>
                <w:bottom w:val="none" w:sz="0" w:space="0" w:color="auto"/>
                <w:right w:val="none" w:sz="0" w:space="0" w:color="auto"/>
              </w:divBdr>
            </w:div>
            <w:div w:id="1947343471">
              <w:marLeft w:val="0"/>
              <w:marRight w:val="0"/>
              <w:marTop w:val="0"/>
              <w:marBottom w:val="0"/>
              <w:divBdr>
                <w:top w:val="none" w:sz="0" w:space="0" w:color="auto"/>
                <w:left w:val="none" w:sz="0" w:space="0" w:color="auto"/>
                <w:bottom w:val="none" w:sz="0" w:space="0" w:color="auto"/>
                <w:right w:val="none" w:sz="0" w:space="0" w:color="auto"/>
              </w:divBdr>
            </w:div>
            <w:div w:id="375353755">
              <w:marLeft w:val="0"/>
              <w:marRight w:val="0"/>
              <w:marTop w:val="0"/>
              <w:marBottom w:val="0"/>
              <w:divBdr>
                <w:top w:val="none" w:sz="0" w:space="0" w:color="auto"/>
                <w:left w:val="none" w:sz="0" w:space="0" w:color="auto"/>
                <w:bottom w:val="none" w:sz="0" w:space="0" w:color="auto"/>
                <w:right w:val="none" w:sz="0" w:space="0" w:color="auto"/>
              </w:divBdr>
            </w:div>
            <w:div w:id="1616206537">
              <w:marLeft w:val="0"/>
              <w:marRight w:val="0"/>
              <w:marTop w:val="0"/>
              <w:marBottom w:val="0"/>
              <w:divBdr>
                <w:top w:val="none" w:sz="0" w:space="0" w:color="auto"/>
                <w:left w:val="none" w:sz="0" w:space="0" w:color="auto"/>
                <w:bottom w:val="none" w:sz="0" w:space="0" w:color="auto"/>
                <w:right w:val="none" w:sz="0" w:space="0" w:color="auto"/>
              </w:divBdr>
            </w:div>
            <w:div w:id="1868787817">
              <w:marLeft w:val="0"/>
              <w:marRight w:val="0"/>
              <w:marTop w:val="0"/>
              <w:marBottom w:val="0"/>
              <w:divBdr>
                <w:top w:val="none" w:sz="0" w:space="0" w:color="auto"/>
                <w:left w:val="none" w:sz="0" w:space="0" w:color="auto"/>
                <w:bottom w:val="none" w:sz="0" w:space="0" w:color="auto"/>
                <w:right w:val="none" w:sz="0" w:space="0" w:color="auto"/>
              </w:divBdr>
            </w:div>
            <w:div w:id="519977917">
              <w:marLeft w:val="0"/>
              <w:marRight w:val="0"/>
              <w:marTop w:val="0"/>
              <w:marBottom w:val="0"/>
              <w:divBdr>
                <w:top w:val="none" w:sz="0" w:space="0" w:color="auto"/>
                <w:left w:val="none" w:sz="0" w:space="0" w:color="auto"/>
                <w:bottom w:val="none" w:sz="0" w:space="0" w:color="auto"/>
                <w:right w:val="none" w:sz="0" w:space="0" w:color="auto"/>
              </w:divBdr>
            </w:div>
            <w:div w:id="1517694968">
              <w:marLeft w:val="0"/>
              <w:marRight w:val="0"/>
              <w:marTop w:val="0"/>
              <w:marBottom w:val="0"/>
              <w:divBdr>
                <w:top w:val="none" w:sz="0" w:space="0" w:color="auto"/>
                <w:left w:val="none" w:sz="0" w:space="0" w:color="auto"/>
                <w:bottom w:val="none" w:sz="0" w:space="0" w:color="auto"/>
                <w:right w:val="none" w:sz="0" w:space="0" w:color="auto"/>
              </w:divBdr>
            </w:div>
            <w:div w:id="1201699772">
              <w:marLeft w:val="0"/>
              <w:marRight w:val="0"/>
              <w:marTop w:val="0"/>
              <w:marBottom w:val="0"/>
              <w:divBdr>
                <w:top w:val="none" w:sz="0" w:space="0" w:color="auto"/>
                <w:left w:val="none" w:sz="0" w:space="0" w:color="auto"/>
                <w:bottom w:val="none" w:sz="0" w:space="0" w:color="auto"/>
                <w:right w:val="none" w:sz="0" w:space="0" w:color="auto"/>
              </w:divBdr>
            </w:div>
            <w:div w:id="148331792">
              <w:marLeft w:val="0"/>
              <w:marRight w:val="0"/>
              <w:marTop w:val="0"/>
              <w:marBottom w:val="0"/>
              <w:divBdr>
                <w:top w:val="none" w:sz="0" w:space="0" w:color="auto"/>
                <w:left w:val="none" w:sz="0" w:space="0" w:color="auto"/>
                <w:bottom w:val="none" w:sz="0" w:space="0" w:color="auto"/>
                <w:right w:val="none" w:sz="0" w:space="0" w:color="auto"/>
              </w:divBdr>
            </w:div>
            <w:div w:id="1143423805">
              <w:marLeft w:val="0"/>
              <w:marRight w:val="0"/>
              <w:marTop w:val="0"/>
              <w:marBottom w:val="0"/>
              <w:divBdr>
                <w:top w:val="none" w:sz="0" w:space="0" w:color="auto"/>
                <w:left w:val="none" w:sz="0" w:space="0" w:color="auto"/>
                <w:bottom w:val="none" w:sz="0" w:space="0" w:color="auto"/>
                <w:right w:val="none" w:sz="0" w:space="0" w:color="auto"/>
              </w:divBdr>
            </w:div>
            <w:div w:id="296955472">
              <w:marLeft w:val="0"/>
              <w:marRight w:val="0"/>
              <w:marTop w:val="0"/>
              <w:marBottom w:val="0"/>
              <w:divBdr>
                <w:top w:val="none" w:sz="0" w:space="0" w:color="auto"/>
                <w:left w:val="none" w:sz="0" w:space="0" w:color="auto"/>
                <w:bottom w:val="none" w:sz="0" w:space="0" w:color="auto"/>
                <w:right w:val="none" w:sz="0" w:space="0" w:color="auto"/>
              </w:divBdr>
            </w:div>
            <w:div w:id="1405109139">
              <w:marLeft w:val="0"/>
              <w:marRight w:val="0"/>
              <w:marTop w:val="0"/>
              <w:marBottom w:val="0"/>
              <w:divBdr>
                <w:top w:val="none" w:sz="0" w:space="0" w:color="auto"/>
                <w:left w:val="none" w:sz="0" w:space="0" w:color="auto"/>
                <w:bottom w:val="none" w:sz="0" w:space="0" w:color="auto"/>
                <w:right w:val="none" w:sz="0" w:space="0" w:color="auto"/>
              </w:divBdr>
            </w:div>
            <w:div w:id="1997296620">
              <w:marLeft w:val="0"/>
              <w:marRight w:val="0"/>
              <w:marTop w:val="0"/>
              <w:marBottom w:val="0"/>
              <w:divBdr>
                <w:top w:val="none" w:sz="0" w:space="0" w:color="auto"/>
                <w:left w:val="none" w:sz="0" w:space="0" w:color="auto"/>
                <w:bottom w:val="none" w:sz="0" w:space="0" w:color="auto"/>
                <w:right w:val="none" w:sz="0" w:space="0" w:color="auto"/>
              </w:divBdr>
            </w:div>
            <w:div w:id="516122295">
              <w:marLeft w:val="0"/>
              <w:marRight w:val="0"/>
              <w:marTop w:val="0"/>
              <w:marBottom w:val="0"/>
              <w:divBdr>
                <w:top w:val="none" w:sz="0" w:space="0" w:color="auto"/>
                <w:left w:val="none" w:sz="0" w:space="0" w:color="auto"/>
                <w:bottom w:val="none" w:sz="0" w:space="0" w:color="auto"/>
                <w:right w:val="none" w:sz="0" w:space="0" w:color="auto"/>
              </w:divBdr>
            </w:div>
            <w:div w:id="236984934">
              <w:marLeft w:val="0"/>
              <w:marRight w:val="0"/>
              <w:marTop w:val="0"/>
              <w:marBottom w:val="0"/>
              <w:divBdr>
                <w:top w:val="none" w:sz="0" w:space="0" w:color="auto"/>
                <w:left w:val="none" w:sz="0" w:space="0" w:color="auto"/>
                <w:bottom w:val="none" w:sz="0" w:space="0" w:color="auto"/>
                <w:right w:val="none" w:sz="0" w:space="0" w:color="auto"/>
              </w:divBdr>
            </w:div>
            <w:div w:id="1131049107">
              <w:marLeft w:val="0"/>
              <w:marRight w:val="0"/>
              <w:marTop w:val="0"/>
              <w:marBottom w:val="0"/>
              <w:divBdr>
                <w:top w:val="none" w:sz="0" w:space="0" w:color="auto"/>
                <w:left w:val="none" w:sz="0" w:space="0" w:color="auto"/>
                <w:bottom w:val="none" w:sz="0" w:space="0" w:color="auto"/>
                <w:right w:val="none" w:sz="0" w:space="0" w:color="auto"/>
              </w:divBdr>
            </w:div>
            <w:div w:id="1859467948">
              <w:marLeft w:val="0"/>
              <w:marRight w:val="0"/>
              <w:marTop w:val="0"/>
              <w:marBottom w:val="0"/>
              <w:divBdr>
                <w:top w:val="none" w:sz="0" w:space="0" w:color="auto"/>
                <w:left w:val="none" w:sz="0" w:space="0" w:color="auto"/>
                <w:bottom w:val="none" w:sz="0" w:space="0" w:color="auto"/>
                <w:right w:val="none" w:sz="0" w:space="0" w:color="auto"/>
              </w:divBdr>
            </w:div>
            <w:div w:id="1749687018">
              <w:marLeft w:val="0"/>
              <w:marRight w:val="0"/>
              <w:marTop w:val="0"/>
              <w:marBottom w:val="0"/>
              <w:divBdr>
                <w:top w:val="none" w:sz="0" w:space="0" w:color="auto"/>
                <w:left w:val="none" w:sz="0" w:space="0" w:color="auto"/>
                <w:bottom w:val="none" w:sz="0" w:space="0" w:color="auto"/>
                <w:right w:val="none" w:sz="0" w:space="0" w:color="auto"/>
              </w:divBdr>
            </w:div>
            <w:div w:id="195122910">
              <w:marLeft w:val="0"/>
              <w:marRight w:val="0"/>
              <w:marTop w:val="0"/>
              <w:marBottom w:val="0"/>
              <w:divBdr>
                <w:top w:val="none" w:sz="0" w:space="0" w:color="auto"/>
                <w:left w:val="none" w:sz="0" w:space="0" w:color="auto"/>
                <w:bottom w:val="none" w:sz="0" w:space="0" w:color="auto"/>
                <w:right w:val="none" w:sz="0" w:space="0" w:color="auto"/>
              </w:divBdr>
            </w:div>
            <w:div w:id="874200365">
              <w:marLeft w:val="0"/>
              <w:marRight w:val="0"/>
              <w:marTop w:val="0"/>
              <w:marBottom w:val="0"/>
              <w:divBdr>
                <w:top w:val="none" w:sz="0" w:space="0" w:color="auto"/>
                <w:left w:val="none" w:sz="0" w:space="0" w:color="auto"/>
                <w:bottom w:val="none" w:sz="0" w:space="0" w:color="auto"/>
                <w:right w:val="none" w:sz="0" w:space="0" w:color="auto"/>
              </w:divBdr>
            </w:div>
            <w:div w:id="2052461959">
              <w:marLeft w:val="0"/>
              <w:marRight w:val="0"/>
              <w:marTop w:val="0"/>
              <w:marBottom w:val="0"/>
              <w:divBdr>
                <w:top w:val="none" w:sz="0" w:space="0" w:color="auto"/>
                <w:left w:val="none" w:sz="0" w:space="0" w:color="auto"/>
                <w:bottom w:val="none" w:sz="0" w:space="0" w:color="auto"/>
                <w:right w:val="none" w:sz="0" w:space="0" w:color="auto"/>
              </w:divBdr>
            </w:div>
            <w:div w:id="1645545092">
              <w:marLeft w:val="0"/>
              <w:marRight w:val="0"/>
              <w:marTop w:val="0"/>
              <w:marBottom w:val="0"/>
              <w:divBdr>
                <w:top w:val="none" w:sz="0" w:space="0" w:color="auto"/>
                <w:left w:val="none" w:sz="0" w:space="0" w:color="auto"/>
                <w:bottom w:val="none" w:sz="0" w:space="0" w:color="auto"/>
                <w:right w:val="none" w:sz="0" w:space="0" w:color="auto"/>
              </w:divBdr>
            </w:div>
            <w:div w:id="136920000">
              <w:marLeft w:val="0"/>
              <w:marRight w:val="0"/>
              <w:marTop w:val="0"/>
              <w:marBottom w:val="0"/>
              <w:divBdr>
                <w:top w:val="none" w:sz="0" w:space="0" w:color="auto"/>
                <w:left w:val="none" w:sz="0" w:space="0" w:color="auto"/>
                <w:bottom w:val="none" w:sz="0" w:space="0" w:color="auto"/>
                <w:right w:val="none" w:sz="0" w:space="0" w:color="auto"/>
              </w:divBdr>
            </w:div>
            <w:div w:id="1419401323">
              <w:marLeft w:val="0"/>
              <w:marRight w:val="0"/>
              <w:marTop w:val="0"/>
              <w:marBottom w:val="0"/>
              <w:divBdr>
                <w:top w:val="none" w:sz="0" w:space="0" w:color="auto"/>
                <w:left w:val="none" w:sz="0" w:space="0" w:color="auto"/>
                <w:bottom w:val="none" w:sz="0" w:space="0" w:color="auto"/>
                <w:right w:val="none" w:sz="0" w:space="0" w:color="auto"/>
              </w:divBdr>
            </w:div>
            <w:div w:id="584917584">
              <w:marLeft w:val="0"/>
              <w:marRight w:val="0"/>
              <w:marTop w:val="0"/>
              <w:marBottom w:val="0"/>
              <w:divBdr>
                <w:top w:val="none" w:sz="0" w:space="0" w:color="auto"/>
                <w:left w:val="none" w:sz="0" w:space="0" w:color="auto"/>
                <w:bottom w:val="none" w:sz="0" w:space="0" w:color="auto"/>
                <w:right w:val="none" w:sz="0" w:space="0" w:color="auto"/>
              </w:divBdr>
            </w:div>
            <w:div w:id="1975796353">
              <w:marLeft w:val="0"/>
              <w:marRight w:val="0"/>
              <w:marTop w:val="0"/>
              <w:marBottom w:val="0"/>
              <w:divBdr>
                <w:top w:val="none" w:sz="0" w:space="0" w:color="auto"/>
                <w:left w:val="none" w:sz="0" w:space="0" w:color="auto"/>
                <w:bottom w:val="none" w:sz="0" w:space="0" w:color="auto"/>
                <w:right w:val="none" w:sz="0" w:space="0" w:color="auto"/>
              </w:divBdr>
            </w:div>
            <w:div w:id="1520578942">
              <w:marLeft w:val="0"/>
              <w:marRight w:val="0"/>
              <w:marTop w:val="0"/>
              <w:marBottom w:val="0"/>
              <w:divBdr>
                <w:top w:val="none" w:sz="0" w:space="0" w:color="auto"/>
                <w:left w:val="none" w:sz="0" w:space="0" w:color="auto"/>
                <w:bottom w:val="none" w:sz="0" w:space="0" w:color="auto"/>
                <w:right w:val="none" w:sz="0" w:space="0" w:color="auto"/>
              </w:divBdr>
            </w:div>
            <w:div w:id="1158234200">
              <w:marLeft w:val="0"/>
              <w:marRight w:val="0"/>
              <w:marTop w:val="0"/>
              <w:marBottom w:val="0"/>
              <w:divBdr>
                <w:top w:val="none" w:sz="0" w:space="0" w:color="auto"/>
                <w:left w:val="none" w:sz="0" w:space="0" w:color="auto"/>
                <w:bottom w:val="none" w:sz="0" w:space="0" w:color="auto"/>
                <w:right w:val="none" w:sz="0" w:space="0" w:color="auto"/>
              </w:divBdr>
            </w:div>
            <w:div w:id="363553944">
              <w:marLeft w:val="0"/>
              <w:marRight w:val="0"/>
              <w:marTop w:val="0"/>
              <w:marBottom w:val="0"/>
              <w:divBdr>
                <w:top w:val="none" w:sz="0" w:space="0" w:color="auto"/>
                <w:left w:val="none" w:sz="0" w:space="0" w:color="auto"/>
                <w:bottom w:val="none" w:sz="0" w:space="0" w:color="auto"/>
                <w:right w:val="none" w:sz="0" w:space="0" w:color="auto"/>
              </w:divBdr>
            </w:div>
            <w:div w:id="1020351418">
              <w:marLeft w:val="0"/>
              <w:marRight w:val="0"/>
              <w:marTop w:val="0"/>
              <w:marBottom w:val="0"/>
              <w:divBdr>
                <w:top w:val="none" w:sz="0" w:space="0" w:color="auto"/>
                <w:left w:val="none" w:sz="0" w:space="0" w:color="auto"/>
                <w:bottom w:val="none" w:sz="0" w:space="0" w:color="auto"/>
                <w:right w:val="none" w:sz="0" w:space="0" w:color="auto"/>
              </w:divBdr>
            </w:div>
            <w:div w:id="815800297">
              <w:marLeft w:val="0"/>
              <w:marRight w:val="0"/>
              <w:marTop w:val="0"/>
              <w:marBottom w:val="0"/>
              <w:divBdr>
                <w:top w:val="none" w:sz="0" w:space="0" w:color="auto"/>
                <w:left w:val="none" w:sz="0" w:space="0" w:color="auto"/>
                <w:bottom w:val="none" w:sz="0" w:space="0" w:color="auto"/>
                <w:right w:val="none" w:sz="0" w:space="0" w:color="auto"/>
              </w:divBdr>
            </w:div>
            <w:div w:id="809058556">
              <w:marLeft w:val="0"/>
              <w:marRight w:val="0"/>
              <w:marTop w:val="0"/>
              <w:marBottom w:val="0"/>
              <w:divBdr>
                <w:top w:val="none" w:sz="0" w:space="0" w:color="auto"/>
                <w:left w:val="none" w:sz="0" w:space="0" w:color="auto"/>
                <w:bottom w:val="none" w:sz="0" w:space="0" w:color="auto"/>
                <w:right w:val="none" w:sz="0" w:space="0" w:color="auto"/>
              </w:divBdr>
            </w:div>
            <w:div w:id="692657257">
              <w:marLeft w:val="0"/>
              <w:marRight w:val="0"/>
              <w:marTop w:val="0"/>
              <w:marBottom w:val="0"/>
              <w:divBdr>
                <w:top w:val="none" w:sz="0" w:space="0" w:color="auto"/>
                <w:left w:val="none" w:sz="0" w:space="0" w:color="auto"/>
                <w:bottom w:val="none" w:sz="0" w:space="0" w:color="auto"/>
                <w:right w:val="none" w:sz="0" w:space="0" w:color="auto"/>
              </w:divBdr>
            </w:div>
            <w:div w:id="1761682091">
              <w:marLeft w:val="0"/>
              <w:marRight w:val="0"/>
              <w:marTop w:val="0"/>
              <w:marBottom w:val="0"/>
              <w:divBdr>
                <w:top w:val="none" w:sz="0" w:space="0" w:color="auto"/>
                <w:left w:val="none" w:sz="0" w:space="0" w:color="auto"/>
                <w:bottom w:val="none" w:sz="0" w:space="0" w:color="auto"/>
                <w:right w:val="none" w:sz="0" w:space="0" w:color="auto"/>
              </w:divBdr>
            </w:div>
            <w:div w:id="1665974">
              <w:marLeft w:val="0"/>
              <w:marRight w:val="0"/>
              <w:marTop w:val="0"/>
              <w:marBottom w:val="0"/>
              <w:divBdr>
                <w:top w:val="none" w:sz="0" w:space="0" w:color="auto"/>
                <w:left w:val="none" w:sz="0" w:space="0" w:color="auto"/>
                <w:bottom w:val="none" w:sz="0" w:space="0" w:color="auto"/>
                <w:right w:val="none" w:sz="0" w:space="0" w:color="auto"/>
              </w:divBdr>
            </w:div>
            <w:div w:id="1119489362">
              <w:marLeft w:val="0"/>
              <w:marRight w:val="0"/>
              <w:marTop w:val="0"/>
              <w:marBottom w:val="0"/>
              <w:divBdr>
                <w:top w:val="none" w:sz="0" w:space="0" w:color="auto"/>
                <w:left w:val="none" w:sz="0" w:space="0" w:color="auto"/>
                <w:bottom w:val="none" w:sz="0" w:space="0" w:color="auto"/>
                <w:right w:val="none" w:sz="0" w:space="0" w:color="auto"/>
              </w:divBdr>
            </w:div>
            <w:div w:id="36201098">
              <w:marLeft w:val="0"/>
              <w:marRight w:val="0"/>
              <w:marTop w:val="0"/>
              <w:marBottom w:val="0"/>
              <w:divBdr>
                <w:top w:val="none" w:sz="0" w:space="0" w:color="auto"/>
                <w:left w:val="none" w:sz="0" w:space="0" w:color="auto"/>
                <w:bottom w:val="none" w:sz="0" w:space="0" w:color="auto"/>
                <w:right w:val="none" w:sz="0" w:space="0" w:color="auto"/>
              </w:divBdr>
            </w:div>
            <w:div w:id="2110422129">
              <w:marLeft w:val="0"/>
              <w:marRight w:val="0"/>
              <w:marTop w:val="0"/>
              <w:marBottom w:val="0"/>
              <w:divBdr>
                <w:top w:val="none" w:sz="0" w:space="0" w:color="auto"/>
                <w:left w:val="none" w:sz="0" w:space="0" w:color="auto"/>
                <w:bottom w:val="none" w:sz="0" w:space="0" w:color="auto"/>
                <w:right w:val="none" w:sz="0" w:space="0" w:color="auto"/>
              </w:divBdr>
            </w:div>
            <w:div w:id="389306770">
              <w:marLeft w:val="0"/>
              <w:marRight w:val="0"/>
              <w:marTop w:val="0"/>
              <w:marBottom w:val="0"/>
              <w:divBdr>
                <w:top w:val="none" w:sz="0" w:space="0" w:color="auto"/>
                <w:left w:val="none" w:sz="0" w:space="0" w:color="auto"/>
                <w:bottom w:val="none" w:sz="0" w:space="0" w:color="auto"/>
                <w:right w:val="none" w:sz="0" w:space="0" w:color="auto"/>
              </w:divBdr>
            </w:div>
            <w:div w:id="1215238052">
              <w:marLeft w:val="0"/>
              <w:marRight w:val="0"/>
              <w:marTop w:val="0"/>
              <w:marBottom w:val="0"/>
              <w:divBdr>
                <w:top w:val="none" w:sz="0" w:space="0" w:color="auto"/>
                <w:left w:val="none" w:sz="0" w:space="0" w:color="auto"/>
                <w:bottom w:val="none" w:sz="0" w:space="0" w:color="auto"/>
                <w:right w:val="none" w:sz="0" w:space="0" w:color="auto"/>
              </w:divBdr>
            </w:div>
            <w:div w:id="333798235">
              <w:marLeft w:val="0"/>
              <w:marRight w:val="0"/>
              <w:marTop w:val="0"/>
              <w:marBottom w:val="0"/>
              <w:divBdr>
                <w:top w:val="none" w:sz="0" w:space="0" w:color="auto"/>
                <w:left w:val="none" w:sz="0" w:space="0" w:color="auto"/>
                <w:bottom w:val="none" w:sz="0" w:space="0" w:color="auto"/>
                <w:right w:val="none" w:sz="0" w:space="0" w:color="auto"/>
              </w:divBdr>
            </w:div>
            <w:div w:id="1114983316">
              <w:marLeft w:val="0"/>
              <w:marRight w:val="0"/>
              <w:marTop w:val="0"/>
              <w:marBottom w:val="0"/>
              <w:divBdr>
                <w:top w:val="none" w:sz="0" w:space="0" w:color="auto"/>
                <w:left w:val="none" w:sz="0" w:space="0" w:color="auto"/>
                <w:bottom w:val="none" w:sz="0" w:space="0" w:color="auto"/>
                <w:right w:val="none" w:sz="0" w:space="0" w:color="auto"/>
              </w:divBdr>
            </w:div>
            <w:div w:id="103117233">
              <w:marLeft w:val="0"/>
              <w:marRight w:val="0"/>
              <w:marTop w:val="0"/>
              <w:marBottom w:val="0"/>
              <w:divBdr>
                <w:top w:val="none" w:sz="0" w:space="0" w:color="auto"/>
                <w:left w:val="none" w:sz="0" w:space="0" w:color="auto"/>
                <w:bottom w:val="none" w:sz="0" w:space="0" w:color="auto"/>
                <w:right w:val="none" w:sz="0" w:space="0" w:color="auto"/>
              </w:divBdr>
            </w:div>
            <w:div w:id="1035152992">
              <w:marLeft w:val="0"/>
              <w:marRight w:val="0"/>
              <w:marTop w:val="0"/>
              <w:marBottom w:val="0"/>
              <w:divBdr>
                <w:top w:val="none" w:sz="0" w:space="0" w:color="auto"/>
                <w:left w:val="none" w:sz="0" w:space="0" w:color="auto"/>
                <w:bottom w:val="none" w:sz="0" w:space="0" w:color="auto"/>
                <w:right w:val="none" w:sz="0" w:space="0" w:color="auto"/>
              </w:divBdr>
            </w:div>
            <w:div w:id="1035042214">
              <w:marLeft w:val="0"/>
              <w:marRight w:val="0"/>
              <w:marTop w:val="0"/>
              <w:marBottom w:val="0"/>
              <w:divBdr>
                <w:top w:val="none" w:sz="0" w:space="0" w:color="auto"/>
                <w:left w:val="none" w:sz="0" w:space="0" w:color="auto"/>
                <w:bottom w:val="none" w:sz="0" w:space="0" w:color="auto"/>
                <w:right w:val="none" w:sz="0" w:space="0" w:color="auto"/>
              </w:divBdr>
            </w:div>
            <w:div w:id="142166558">
              <w:marLeft w:val="0"/>
              <w:marRight w:val="0"/>
              <w:marTop w:val="0"/>
              <w:marBottom w:val="0"/>
              <w:divBdr>
                <w:top w:val="none" w:sz="0" w:space="0" w:color="auto"/>
                <w:left w:val="none" w:sz="0" w:space="0" w:color="auto"/>
                <w:bottom w:val="none" w:sz="0" w:space="0" w:color="auto"/>
                <w:right w:val="none" w:sz="0" w:space="0" w:color="auto"/>
              </w:divBdr>
            </w:div>
            <w:div w:id="1928614300">
              <w:marLeft w:val="0"/>
              <w:marRight w:val="0"/>
              <w:marTop w:val="0"/>
              <w:marBottom w:val="0"/>
              <w:divBdr>
                <w:top w:val="none" w:sz="0" w:space="0" w:color="auto"/>
                <w:left w:val="none" w:sz="0" w:space="0" w:color="auto"/>
                <w:bottom w:val="none" w:sz="0" w:space="0" w:color="auto"/>
                <w:right w:val="none" w:sz="0" w:space="0" w:color="auto"/>
              </w:divBdr>
            </w:div>
            <w:div w:id="1762876978">
              <w:marLeft w:val="0"/>
              <w:marRight w:val="0"/>
              <w:marTop w:val="0"/>
              <w:marBottom w:val="0"/>
              <w:divBdr>
                <w:top w:val="none" w:sz="0" w:space="0" w:color="auto"/>
                <w:left w:val="none" w:sz="0" w:space="0" w:color="auto"/>
                <w:bottom w:val="none" w:sz="0" w:space="0" w:color="auto"/>
                <w:right w:val="none" w:sz="0" w:space="0" w:color="auto"/>
              </w:divBdr>
            </w:div>
            <w:div w:id="1001353185">
              <w:marLeft w:val="0"/>
              <w:marRight w:val="0"/>
              <w:marTop w:val="0"/>
              <w:marBottom w:val="0"/>
              <w:divBdr>
                <w:top w:val="none" w:sz="0" w:space="0" w:color="auto"/>
                <w:left w:val="none" w:sz="0" w:space="0" w:color="auto"/>
                <w:bottom w:val="none" w:sz="0" w:space="0" w:color="auto"/>
                <w:right w:val="none" w:sz="0" w:space="0" w:color="auto"/>
              </w:divBdr>
            </w:div>
            <w:div w:id="905265523">
              <w:marLeft w:val="0"/>
              <w:marRight w:val="0"/>
              <w:marTop w:val="0"/>
              <w:marBottom w:val="0"/>
              <w:divBdr>
                <w:top w:val="none" w:sz="0" w:space="0" w:color="auto"/>
                <w:left w:val="none" w:sz="0" w:space="0" w:color="auto"/>
                <w:bottom w:val="none" w:sz="0" w:space="0" w:color="auto"/>
                <w:right w:val="none" w:sz="0" w:space="0" w:color="auto"/>
              </w:divBdr>
            </w:div>
            <w:div w:id="1866819703">
              <w:marLeft w:val="0"/>
              <w:marRight w:val="0"/>
              <w:marTop w:val="0"/>
              <w:marBottom w:val="0"/>
              <w:divBdr>
                <w:top w:val="none" w:sz="0" w:space="0" w:color="auto"/>
                <w:left w:val="none" w:sz="0" w:space="0" w:color="auto"/>
                <w:bottom w:val="none" w:sz="0" w:space="0" w:color="auto"/>
                <w:right w:val="none" w:sz="0" w:space="0" w:color="auto"/>
              </w:divBdr>
            </w:div>
            <w:div w:id="1352225201">
              <w:marLeft w:val="0"/>
              <w:marRight w:val="0"/>
              <w:marTop w:val="0"/>
              <w:marBottom w:val="0"/>
              <w:divBdr>
                <w:top w:val="none" w:sz="0" w:space="0" w:color="auto"/>
                <w:left w:val="none" w:sz="0" w:space="0" w:color="auto"/>
                <w:bottom w:val="none" w:sz="0" w:space="0" w:color="auto"/>
                <w:right w:val="none" w:sz="0" w:space="0" w:color="auto"/>
              </w:divBdr>
            </w:div>
            <w:div w:id="63794770">
              <w:marLeft w:val="0"/>
              <w:marRight w:val="0"/>
              <w:marTop w:val="0"/>
              <w:marBottom w:val="0"/>
              <w:divBdr>
                <w:top w:val="none" w:sz="0" w:space="0" w:color="auto"/>
                <w:left w:val="none" w:sz="0" w:space="0" w:color="auto"/>
                <w:bottom w:val="none" w:sz="0" w:space="0" w:color="auto"/>
                <w:right w:val="none" w:sz="0" w:space="0" w:color="auto"/>
              </w:divBdr>
            </w:div>
            <w:div w:id="1591813240">
              <w:marLeft w:val="0"/>
              <w:marRight w:val="0"/>
              <w:marTop w:val="0"/>
              <w:marBottom w:val="0"/>
              <w:divBdr>
                <w:top w:val="none" w:sz="0" w:space="0" w:color="auto"/>
                <w:left w:val="none" w:sz="0" w:space="0" w:color="auto"/>
                <w:bottom w:val="none" w:sz="0" w:space="0" w:color="auto"/>
                <w:right w:val="none" w:sz="0" w:space="0" w:color="auto"/>
              </w:divBdr>
            </w:div>
            <w:div w:id="373621089">
              <w:marLeft w:val="0"/>
              <w:marRight w:val="0"/>
              <w:marTop w:val="0"/>
              <w:marBottom w:val="0"/>
              <w:divBdr>
                <w:top w:val="none" w:sz="0" w:space="0" w:color="auto"/>
                <w:left w:val="none" w:sz="0" w:space="0" w:color="auto"/>
                <w:bottom w:val="none" w:sz="0" w:space="0" w:color="auto"/>
                <w:right w:val="none" w:sz="0" w:space="0" w:color="auto"/>
              </w:divBdr>
            </w:div>
            <w:div w:id="1688216042">
              <w:marLeft w:val="0"/>
              <w:marRight w:val="0"/>
              <w:marTop w:val="0"/>
              <w:marBottom w:val="0"/>
              <w:divBdr>
                <w:top w:val="none" w:sz="0" w:space="0" w:color="auto"/>
                <w:left w:val="none" w:sz="0" w:space="0" w:color="auto"/>
                <w:bottom w:val="none" w:sz="0" w:space="0" w:color="auto"/>
                <w:right w:val="none" w:sz="0" w:space="0" w:color="auto"/>
              </w:divBdr>
            </w:div>
            <w:div w:id="552927985">
              <w:marLeft w:val="0"/>
              <w:marRight w:val="0"/>
              <w:marTop w:val="0"/>
              <w:marBottom w:val="0"/>
              <w:divBdr>
                <w:top w:val="none" w:sz="0" w:space="0" w:color="auto"/>
                <w:left w:val="none" w:sz="0" w:space="0" w:color="auto"/>
                <w:bottom w:val="none" w:sz="0" w:space="0" w:color="auto"/>
                <w:right w:val="none" w:sz="0" w:space="0" w:color="auto"/>
              </w:divBdr>
            </w:div>
            <w:div w:id="1644238135">
              <w:marLeft w:val="0"/>
              <w:marRight w:val="0"/>
              <w:marTop w:val="0"/>
              <w:marBottom w:val="0"/>
              <w:divBdr>
                <w:top w:val="none" w:sz="0" w:space="0" w:color="auto"/>
                <w:left w:val="none" w:sz="0" w:space="0" w:color="auto"/>
                <w:bottom w:val="none" w:sz="0" w:space="0" w:color="auto"/>
                <w:right w:val="none" w:sz="0" w:space="0" w:color="auto"/>
              </w:divBdr>
            </w:div>
            <w:div w:id="1736124643">
              <w:marLeft w:val="0"/>
              <w:marRight w:val="0"/>
              <w:marTop w:val="0"/>
              <w:marBottom w:val="0"/>
              <w:divBdr>
                <w:top w:val="none" w:sz="0" w:space="0" w:color="auto"/>
                <w:left w:val="none" w:sz="0" w:space="0" w:color="auto"/>
                <w:bottom w:val="none" w:sz="0" w:space="0" w:color="auto"/>
                <w:right w:val="none" w:sz="0" w:space="0" w:color="auto"/>
              </w:divBdr>
            </w:div>
            <w:div w:id="755130744">
              <w:marLeft w:val="0"/>
              <w:marRight w:val="0"/>
              <w:marTop w:val="0"/>
              <w:marBottom w:val="0"/>
              <w:divBdr>
                <w:top w:val="none" w:sz="0" w:space="0" w:color="auto"/>
                <w:left w:val="none" w:sz="0" w:space="0" w:color="auto"/>
                <w:bottom w:val="none" w:sz="0" w:space="0" w:color="auto"/>
                <w:right w:val="none" w:sz="0" w:space="0" w:color="auto"/>
              </w:divBdr>
            </w:div>
            <w:div w:id="1575508495">
              <w:marLeft w:val="0"/>
              <w:marRight w:val="0"/>
              <w:marTop w:val="0"/>
              <w:marBottom w:val="0"/>
              <w:divBdr>
                <w:top w:val="none" w:sz="0" w:space="0" w:color="auto"/>
                <w:left w:val="none" w:sz="0" w:space="0" w:color="auto"/>
                <w:bottom w:val="none" w:sz="0" w:space="0" w:color="auto"/>
                <w:right w:val="none" w:sz="0" w:space="0" w:color="auto"/>
              </w:divBdr>
            </w:div>
            <w:div w:id="88046189">
              <w:marLeft w:val="0"/>
              <w:marRight w:val="0"/>
              <w:marTop w:val="0"/>
              <w:marBottom w:val="0"/>
              <w:divBdr>
                <w:top w:val="none" w:sz="0" w:space="0" w:color="auto"/>
                <w:left w:val="none" w:sz="0" w:space="0" w:color="auto"/>
                <w:bottom w:val="none" w:sz="0" w:space="0" w:color="auto"/>
                <w:right w:val="none" w:sz="0" w:space="0" w:color="auto"/>
              </w:divBdr>
            </w:div>
            <w:div w:id="1655138106">
              <w:marLeft w:val="0"/>
              <w:marRight w:val="0"/>
              <w:marTop w:val="0"/>
              <w:marBottom w:val="0"/>
              <w:divBdr>
                <w:top w:val="none" w:sz="0" w:space="0" w:color="auto"/>
                <w:left w:val="none" w:sz="0" w:space="0" w:color="auto"/>
                <w:bottom w:val="none" w:sz="0" w:space="0" w:color="auto"/>
                <w:right w:val="none" w:sz="0" w:space="0" w:color="auto"/>
              </w:divBdr>
            </w:div>
            <w:div w:id="1376081270">
              <w:marLeft w:val="0"/>
              <w:marRight w:val="0"/>
              <w:marTop w:val="0"/>
              <w:marBottom w:val="0"/>
              <w:divBdr>
                <w:top w:val="none" w:sz="0" w:space="0" w:color="auto"/>
                <w:left w:val="none" w:sz="0" w:space="0" w:color="auto"/>
                <w:bottom w:val="none" w:sz="0" w:space="0" w:color="auto"/>
                <w:right w:val="none" w:sz="0" w:space="0" w:color="auto"/>
              </w:divBdr>
            </w:div>
            <w:div w:id="622082823">
              <w:marLeft w:val="0"/>
              <w:marRight w:val="0"/>
              <w:marTop w:val="0"/>
              <w:marBottom w:val="0"/>
              <w:divBdr>
                <w:top w:val="none" w:sz="0" w:space="0" w:color="auto"/>
                <w:left w:val="none" w:sz="0" w:space="0" w:color="auto"/>
                <w:bottom w:val="none" w:sz="0" w:space="0" w:color="auto"/>
                <w:right w:val="none" w:sz="0" w:space="0" w:color="auto"/>
              </w:divBdr>
            </w:div>
            <w:div w:id="510529129">
              <w:marLeft w:val="0"/>
              <w:marRight w:val="0"/>
              <w:marTop w:val="0"/>
              <w:marBottom w:val="0"/>
              <w:divBdr>
                <w:top w:val="none" w:sz="0" w:space="0" w:color="auto"/>
                <w:left w:val="none" w:sz="0" w:space="0" w:color="auto"/>
                <w:bottom w:val="none" w:sz="0" w:space="0" w:color="auto"/>
                <w:right w:val="none" w:sz="0" w:space="0" w:color="auto"/>
              </w:divBdr>
            </w:div>
            <w:div w:id="1580016653">
              <w:marLeft w:val="0"/>
              <w:marRight w:val="0"/>
              <w:marTop w:val="0"/>
              <w:marBottom w:val="0"/>
              <w:divBdr>
                <w:top w:val="none" w:sz="0" w:space="0" w:color="auto"/>
                <w:left w:val="none" w:sz="0" w:space="0" w:color="auto"/>
                <w:bottom w:val="none" w:sz="0" w:space="0" w:color="auto"/>
                <w:right w:val="none" w:sz="0" w:space="0" w:color="auto"/>
              </w:divBdr>
            </w:div>
            <w:div w:id="110250406">
              <w:marLeft w:val="0"/>
              <w:marRight w:val="0"/>
              <w:marTop w:val="0"/>
              <w:marBottom w:val="0"/>
              <w:divBdr>
                <w:top w:val="none" w:sz="0" w:space="0" w:color="auto"/>
                <w:left w:val="none" w:sz="0" w:space="0" w:color="auto"/>
                <w:bottom w:val="none" w:sz="0" w:space="0" w:color="auto"/>
                <w:right w:val="none" w:sz="0" w:space="0" w:color="auto"/>
              </w:divBdr>
            </w:div>
            <w:div w:id="1927766613">
              <w:marLeft w:val="0"/>
              <w:marRight w:val="0"/>
              <w:marTop w:val="0"/>
              <w:marBottom w:val="0"/>
              <w:divBdr>
                <w:top w:val="none" w:sz="0" w:space="0" w:color="auto"/>
                <w:left w:val="none" w:sz="0" w:space="0" w:color="auto"/>
                <w:bottom w:val="none" w:sz="0" w:space="0" w:color="auto"/>
                <w:right w:val="none" w:sz="0" w:space="0" w:color="auto"/>
              </w:divBdr>
            </w:div>
            <w:div w:id="63115003">
              <w:marLeft w:val="0"/>
              <w:marRight w:val="0"/>
              <w:marTop w:val="0"/>
              <w:marBottom w:val="0"/>
              <w:divBdr>
                <w:top w:val="none" w:sz="0" w:space="0" w:color="auto"/>
                <w:left w:val="none" w:sz="0" w:space="0" w:color="auto"/>
                <w:bottom w:val="none" w:sz="0" w:space="0" w:color="auto"/>
                <w:right w:val="none" w:sz="0" w:space="0" w:color="auto"/>
              </w:divBdr>
            </w:div>
            <w:div w:id="1197041073">
              <w:marLeft w:val="0"/>
              <w:marRight w:val="0"/>
              <w:marTop w:val="0"/>
              <w:marBottom w:val="0"/>
              <w:divBdr>
                <w:top w:val="none" w:sz="0" w:space="0" w:color="auto"/>
                <w:left w:val="none" w:sz="0" w:space="0" w:color="auto"/>
                <w:bottom w:val="none" w:sz="0" w:space="0" w:color="auto"/>
                <w:right w:val="none" w:sz="0" w:space="0" w:color="auto"/>
              </w:divBdr>
            </w:div>
            <w:div w:id="1660957238">
              <w:marLeft w:val="0"/>
              <w:marRight w:val="0"/>
              <w:marTop w:val="0"/>
              <w:marBottom w:val="0"/>
              <w:divBdr>
                <w:top w:val="none" w:sz="0" w:space="0" w:color="auto"/>
                <w:left w:val="none" w:sz="0" w:space="0" w:color="auto"/>
                <w:bottom w:val="none" w:sz="0" w:space="0" w:color="auto"/>
                <w:right w:val="none" w:sz="0" w:space="0" w:color="auto"/>
              </w:divBdr>
            </w:div>
            <w:div w:id="1216090791">
              <w:marLeft w:val="0"/>
              <w:marRight w:val="0"/>
              <w:marTop w:val="0"/>
              <w:marBottom w:val="0"/>
              <w:divBdr>
                <w:top w:val="none" w:sz="0" w:space="0" w:color="auto"/>
                <w:left w:val="none" w:sz="0" w:space="0" w:color="auto"/>
                <w:bottom w:val="none" w:sz="0" w:space="0" w:color="auto"/>
                <w:right w:val="none" w:sz="0" w:space="0" w:color="auto"/>
              </w:divBdr>
            </w:div>
            <w:div w:id="377126669">
              <w:marLeft w:val="0"/>
              <w:marRight w:val="0"/>
              <w:marTop w:val="0"/>
              <w:marBottom w:val="0"/>
              <w:divBdr>
                <w:top w:val="none" w:sz="0" w:space="0" w:color="auto"/>
                <w:left w:val="none" w:sz="0" w:space="0" w:color="auto"/>
                <w:bottom w:val="none" w:sz="0" w:space="0" w:color="auto"/>
                <w:right w:val="none" w:sz="0" w:space="0" w:color="auto"/>
              </w:divBdr>
            </w:div>
            <w:div w:id="972753028">
              <w:marLeft w:val="0"/>
              <w:marRight w:val="0"/>
              <w:marTop w:val="0"/>
              <w:marBottom w:val="0"/>
              <w:divBdr>
                <w:top w:val="none" w:sz="0" w:space="0" w:color="auto"/>
                <w:left w:val="none" w:sz="0" w:space="0" w:color="auto"/>
                <w:bottom w:val="none" w:sz="0" w:space="0" w:color="auto"/>
                <w:right w:val="none" w:sz="0" w:space="0" w:color="auto"/>
              </w:divBdr>
            </w:div>
            <w:div w:id="1235631277">
              <w:marLeft w:val="0"/>
              <w:marRight w:val="0"/>
              <w:marTop w:val="0"/>
              <w:marBottom w:val="0"/>
              <w:divBdr>
                <w:top w:val="none" w:sz="0" w:space="0" w:color="auto"/>
                <w:left w:val="none" w:sz="0" w:space="0" w:color="auto"/>
                <w:bottom w:val="none" w:sz="0" w:space="0" w:color="auto"/>
                <w:right w:val="none" w:sz="0" w:space="0" w:color="auto"/>
              </w:divBdr>
            </w:div>
            <w:div w:id="1210846643">
              <w:marLeft w:val="0"/>
              <w:marRight w:val="0"/>
              <w:marTop w:val="0"/>
              <w:marBottom w:val="0"/>
              <w:divBdr>
                <w:top w:val="none" w:sz="0" w:space="0" w:color="auto"/>
                <w:left w:val="none" w:sz="0" w:space="0" w:color="auto"/>
                <w:bottom w:val="none" w:sz="0" w:space="0" w:color="auto"/>
                <w:right w:val="none" w:sz="0" w:space="0" w:color="auto"/>
              </w:divBdr>
            </w:div>
            <w:div w:id="267197327">
              <w:marLeft w:val="0"/>
              <w:marRight w:val="0"/>
              <w:marTop w:val="0"/>
              <w:marBottom w:val="0"/>
              <w:divBdr>
                <w:top w:val="none" w:sz="0" w:space="0" w:color="auto"/>
                <w:left w:val="none" w:sz="0" w:space="0" w:color="auto"/>
                <w:bottom w:val="none" w:sz="0" w:space="0" w:color="auto"/>
                <w:right w:val="none" w:sz="0" w:space="0" w:color="auto"/>
              </w:divBdr>
            </w:div>
            <w:div w:id="1179541304">
              <w:marLeft w:val="0"/>
              <w:marRight w:val="0"/>
              <w:marTop w:val="0"/>
              <w:marBottom w:val="0"/>
              <w:divBdr>
                <w:top w:val="none" w:sz="0" w:space="0" w:color="auto"/>
                <w:left w:val="none" w:sz="0" w:space="0" w:color="auto"/>
                <w:bottom w:val="none" w:sz="0" w:space="0" w:color="auto"/>
                <w:right w:val="none" w:sz="0" w:space="0" w:color="auto"/>
              </w:divBdr>
            </w:div>
            <w:div w:id="2055353137">
              <w:marLeft w:val="0"/>
              <w:marRight w:val="0"/>
              <w:marTop w:val="0"/>
              <w:marBottom w:val="0"/>
              <w:divBdr>
                <w:top w:val="none" w:sz="0" w:space="0" w:color="auto"/>
                <w:left w:val="none" w:sz="0" w:space="0" w:color="auto"/>
                <w:bottom w:val="none" w:sz="0" w:space="0" w:color="auto"/>
                <w:right w:val="none" w:sz="0" w:space="0" w:color="auto"/>
              </w:divBdr>
            </w:div>
            <w:div w:id="1981154335">
              <w:marLeft w:val="0"/>
              <w:marRight w:val="0"/>
              <w:marTop w:val="0"/>
              <w:marBottom w:val="0"/>
              <w:divBdr>
                <w:top w:val="none" w:sz="0" w:space="0" w:color="auto"/>
                <w:left w:val="none" w:sz="0" w:space="0" w:color="auto"/>
                <w:bottom w:val="none" w:sz="0" w:space="0" w:color="auto"/>
                <w:right w:val="none" w:sz="0" w:space="0" w:color="auto"/>
              </w:divBdr>
            </w:div>
            <w:div w:id="320623925">
              <w:marLeft w:val="0"/>
              <w:marRight w:val="0"/>
              <w:marTop w:val="0"/>
              <w:marBottom w:val="0"/>
              <w:divBdr>
                <w:top w:val="none" w:sz="0" w:space="0" w:color="auto"/>
                <w:left w:val="none" w:sz="0" w:space="0" w:color="auto"/>
                <w:bottom w:val="none" w:sz="0" w:space="0" w:color="auto"/>
                <w:right w:val="none" w:sz="0" w:space="0" w:color="auto"/>
              </w:divBdr>
            </w:div>
            <w:div w:id="1891072974">
              <w:marLeft w:val="0"/>
              <w:marRight w:val="0"/>
              <w:marTop w:val="0"/>
              <w:marBottom w:val="0"/>
              <w:divBdr>
                <w:top w:val="none" w:sz="0" w:space="0" w:color="auto"/>
                <w:left w:val="none" w:sz="0" w:space="0" w:color="auto"/>
                <w:bottom w:val="none" w:sz="0" w:space="0" w:color="auto"/>
                <w:right w:val="none" w:sz="0" w:space="0" w:color="auto"/>
              </w:divBdr>
            </w:div>
            <w:div w:id="1005940341">
              <w:marLeft w:val="0"/>
              <w:marRight w:val="0"/>
              <w:marTop w:val="0"/>
              <w:marBottom w:val="0"/>
              <w:divBdr>
                <w:top w:val="none" w:sz="0" w:space="0" w:color="auto"/>
                <w:left w:val="none" w:sz="0" w:space="0" w:color="auto"/>
                <w:bottom w:val="none" w:sz="0" w:space="0" w:color="auto"/>
                <w:right w:val="none" w:sz="0" w:space="0" w:color="auto"/>
              </w:divBdr>
            </w:div>
            <w:div w:id="918637991">
              <w:marLeft w:val="0"/>
              <w:marRight w:val="0"/>
              <w:marTop w:val="0"/>
              <w:marBottom w:val="0"/>
              <w:divBdr>
                <w:top w:val="none" w:sz="0" w:space="0" w:color="auto"/>
                <w:left w:val="none" w:sz="0" w:space="0" w:color="auto"/>
                <w:bottom w:val="none" w:sz="0" w:space="0" w:color="auto"/>
                <w:right w:val="none" w:sz="0" w:space="0" w:color="auto"/>
              </w:divBdr>
            </w:div>
            <w:div w:id="835537915">
              <w:marLeft w:val="0"/>
              <w:marRight w:val="0"/>
              <w:marTop w:val="0"/>
              <w:marBottom w:val="0"/>
              <w:divBdr>
                <w:top w:val="none" w:sz="0" w:space="0" w:color="auto"/>
                <w:left w:val="none" w:sz="0" w:space="0" w:color="auto"/>
                <w:bottom w:val="none" w:sz="0" w:space="0" w:color="auto"/>
                <w:right w:val="none" w:sz="0" w:space="0" w:color="auto"/>
              </w:divBdr>
            </w:div>
            <w:div w:id="1920824662">
              <w:marLeft w:val="0"/>
              <w:marRight w:val="0"/>
              <w:marTop w:val="0"/>
              <w:marBottom w:val="0"/>
              <w:divBdr>
                <w:top w:val="none" w:sz="0" w:space="0" w:color="auto"/>
                <w:left w:val="none" w:sz="0" w:space="0" w:color="auto"/>
                <w:bottom w:val="none" w:sz="0" w:space="0" w:color="auto"/>
                <w:right w:val="none" w:sz="0" w:space="0" w:color="auto"/>
              </w:divBdr>
            </w:div>
            <w:div w:id="112554174">
              <w:marLeft w:val="0"/>
              <w:marRight w:val="0"/>
              <w:marTop w:val="0"/>
              <w:marBottom w:val="0"/>
              <w:divBdr>
                <w:top w:val="none" w:sz="0" w:space="0" w:color="auto"/>
                <w:left w:val="none" w:sz="0" w:space="0" w:color="auto"/>
                <w:bottom w:val="none" w:sz="0" w:space="0" w:color="auto"/>
                <w:right w:val="none" w:sz="0" w:space="0" w:color="auto"/>
              </w:divBdr>
            </w:div>
            <w:div w:id="1667779955">
              <w:marLeft w:val="0"/>
              <w:marRight w:val="0"/>
              <w:marTop w:val="0"/>
              <w:marBottom w:val="0"/>
              <w:divBdr>
                <w:top w:val="none" w:sz="0" w:space="0" w:color="auto"/>
                <w:left w:val="none" w:sz="0" w:space="0" w:color="auto"/>
                <w:bottom w:val="none" w:sz="0" w:space="0" w:color="auto"/>
                <w:right w:val="none" w:sz="0" w:space="0" w:color="auto"/>
              </w:divBdr>
            </w:div>
            <w:div w:id="1556504790">
              <w:marLeft w:val="0"/>
              <w:marRight w:val="0"/>
              <w:marTop w:val="0"/>
              <w:marBottom w:val="0"/>
              <w:divBdr>
                <w:top w:val="none" w:sz="0" w:space="0" w:color="auto"/>
                <w:left w:val="none" w:sz="0" w:space="0" w:color="auto"/>
                <w:bottom w:val="none" w:sz="0" w:space="0" w:color="auto"/>
                <w:right w:val="none" w:sz="0" w:space="0" w:color="auto"/>
              </w:divBdr>
            </w:div>
            <w:div w:id="681979774">
              <w:marLeft w:val="0"/>
              <w:marRight w:val="0"/>
              <w:marTop w:val="0"/>
              <w:marBottom w:val="0"/>
              <w:divBdr>
                <w:top w:val="none" w:sz="0" w:space="0" w:color="auto"/>
                <w:left w:val="none" w:sz="0" w:space="0" w:color="auto"/>
                <w:bottom w:val="none" w:sz="0" w:space="0" w:color="auto"/>
                <w:right w:val="none" w:sz="0" w:space="0" w:color="auto"/>
              </w:divBdr>
            </w:div>
            <w:div w:id="2045789109">
              <w:marLeft w:val="0"/>
              <w:marRight w:val="0"/>
              <w:marTop w:val="0"/>
              <w:marBottom w:val="0"/>
              <w:divBdr>
                <w:top w:val="none" w:sz="0" w:space="0" w:color="auto"/>
                <w:left w:val="none" w:sz="0" w:space="0" w:color="auto"/>
                <w:bottom w:val="none" w:sz="0" w:space="0" w:color="auto"/>
                <w:right w:val="none" w:sz="0" w:space="0" w:color="auto"/>
              </w:divBdr>
            </w:div>
            <w:div w:id="471868806">
              <w:marLeft w:val="0"/>
              <w:marRight w:val="0"/>
              <w:marTop w:val="0"/>
              <w:marBottom w:val="0"/>
              <w:divBdr>
                <w:top w:val="none" w:sz="0" w:space="0" w:color="auto"/>
                <w:left w:val="none" w:sz="0" w:space="0" w:color="auto"/>
                <w:bottom w:val="none" w:sz="0" w:space="0" w:color="auto"/>
                <w:right w:val="none" w:sz="0" w:space="0" w:color="auto"/>
              </w:divBdr>
            </w:div>
            <w:div w:id="507448250">
              <w:marLeft w:val="0"/>
              <w:marRight w:val="0"/>
              <w:marTop w:val="0"/>
              <w:marBottom w:val="0"/>
              <w:divBdr>
                <w:top w:val="none" w:sz="0" w:space="0" w:color="auto"/>
                <w:left w:val="none" w:sz="0" w:space="0" w:color="auto"/>
                <w:bottom w:val="none" w:sz="0" w:space="0" w:color="auto"/>
                <w:right w:val="none" w:sz="0" w:space="0" w:color="auto"/>
              </w:divBdr>
            </w:div>
            <w:div w:id="1516311685">
              <w:marLeft w:val="0"/>
              <w:marRight w:val="0"/>
              <w:marTop w:val="0"/>
              <w:marBottom w:val="0"/>
              <w:divBdr>
                <w:top w:val="none" w:sz="0" w:space="0" w:color="auto"/>
                <w:left w:val="none" w:sz="0" w:space="0" w:color="auto"/>
                <w:bottom w:val="none" w:sz="0" w:space="0" w:color="auto"/>
                <w:right w:val="none" w:sz="0" w:space="0" w:color="auto"/>
              </w:divBdr>
            </w:div>
            <w:div w:id="1345324028">
              <w:marLeft w:val="0"/>
              <w:marRight w:val="0"/>
              <w:marTop w:val="0"/>
              <w:marBottom w:val="0"/>
              <w:divBdr>
                <w:top w:val="none" w:sz="0" w:space="0" w:color="auto"/>
                <w:left w:val="none" w:sz="0" w:space="0" w:color="auto"/>
                <w:bottom w:val="none" w:sz="0" w:space="0" w:color="auto"/>
                <w:right w:val="none" w:sz="0" w:space="0" w:color="auto"/>
              </w:divBdr>
            </w:div>
            <w:div w:id="1437024637">
              <w:marLeft w:val="0"/>
              <w:marRight w:val="0"/>
              <w:marTop w:val="0"/>
              <w:marBottom w:val="0"/>
              <w:divBdr>
                <w:top w:val="none" w:sz="0" w:space="0" w:color="auto"/>
                <w:left w:val="none" w:sz="0" w:space="0" w:color="auto"/>
                <w:bottom w:val="none" w:sz="0" w:space="0" w:color="auto"/>
                <w:right w:val="none" w:sz="0" w:space="0" w:color="auto"/>
              </w:divBdr>
            </w:div>
            <w:div w:id="2084133629">
              <w:marLeft w:val="0"/>
              <w:marRight w:val="0"/>
              <w:marTop w:val="0"/>
              <w:marBottom w:val="0"/>
              <w:divBdr>
                <w:top w:val="none" w:sz="0" w:space="0" w:color="auto"/>
                <w:left w:val="none" w:sz="0" w:space="0" w:color="auto"/>
                <w:bottom w:val="none" w:sz="0" w:space="0" w:color="auto"/>
                <w:right w:val="none" w:sz="0" w:space="0" w:color="auto"/>
              </w:divBdr>
            </w:div>
            <w:div w:id="1147548928">
              <w:marLeft w:val="0"/>
              <w:marRight w:val="0"/>
              <w:marTop w:val="0"/>
              <w:marBottom w:val="0"/>
              <w:divBdr>
                <w:top w:val="none" w:sz="0" w:space="0" w:color="auto"/>
                <w:left w:val="none" w:sz="0" w:space="0" w:color="auto"/>
                <w:bottom w:val="none" w:sz="0" w:space="0" w:color="auto"/>
                <w:right w:val="none" w:sz="0" w:space="0" w:color="auto"/>
              </w:divBdr>
            </w:div>
            <w:div w:id="1794664671">
              <w:marLeft w:val="0"/>
              <w:marRight w:val="0"/>
              <w:marTop w:val="0"/>
              <w:marBottom w:val="0"/>
              <w:divBdr>
                <w:top w:val="none" w:sz="0" w:space="0" w:color="auto"/>
                <w:left w:val="none" w:sz="0" w:space="0" w:color="auto"/>
                <w:bottom w:val="none" w:sz="0" w:space="0" w:color="auto"/>
                <w:right w:val="none" w:sz="0" w:space="0" w:color="auto"/>
              </w:divBdr>
            </w:div>
            <w:div w:id="1804762688">
              <w:marLeft w:val="0"/>
              <w:marRight w:val="0"/>
              <w:marTop w:val="0"/>
              <w:marBottom w:val="0"/>
              <w:divBdr>
                <w:top w:val="none" w:sz="0" w:space="0" w:color="auto"/>
                <w:left w:val="none" w:sz="0" w:space="0" w:color="auto"/>
                <w:bottom w:val="none" w:sz="0" w:space="0" w:color="auto"/>
                <w:right w:val="none" w:sz="0" w:space="0" w:color="auto"/>
              </w:divBdr>
            </w:div>
            <w:div w:id="425737174">
              <w:marLeft w:val="0"/>
              <w:marRight w:val="0"/>
              <w:marTop w:val="0"/>
              <w:marBottom w:val="0"/>
              <w:divBdr>
                <w:top w:val="none" w:sz="0" w:space="0" w:color="auto"/>
                <w:left w:val="none" w:sz="0" w:space="0" w:color="auto"/>
                <w:bottom w:val="none" w:sz="0" w:space="0" w:color="auto"/>
                <w:right w:val="none" w:sz="0" w:space="0" w:color="auto"/>
              </w:divBdr>
            </w:div>
            <w:div w:id="640157230">
              <w:marLeft w:val="0"/>
              <w:marRight w:val="0"/>
              <w:marTop w:val="0"/>
              <w:marBottom w:val="0"/>
              <w:divBdr>
                <w:top w:val="none" w:sz="0" w:space="0" w:color="auto"/>
                <w:left w:val="none" w:sz="0" w:space="0" w:color="auto"/>
                <w:bottom w:val="none" w:sz="0" w:space="0" w:color="auto"/>
                <w:right w:val="none" w:sz="0" w:space="0" w:color="auto"/>
              </w:divBdr>
            </w:div>
            <w:div w:id="636227565">
              <w:marLeft w:val="0"/>
              <w:marRight w:val="0"/>
              <w:marTop w:val="0"/>
              <w:marBottom w:val="0"/>
              <w:divBdr>
                <w:top w:val="none" w:sz="0" w:space="0" w:color="auto"/>
                <w:left w:val="none" w:sz="0" w:space="0" w:color="auto"/>
                <w:bottom w:val="none" w:sz="0" w:space="0" w:color="auto"/>
                <w:right w:val="none" w:sz="0" w:space="0" w:color="auto"/>
              </w:divBdr>
            </w:div>
            <w:div w:id="2030063212">
              <w:marLeft w:val="0"/>
              <w:marRight w:val="0"/>
              <w:marTop w:val="0"/>
              <w:marBottom w:val="0"/>
              <w:divBdr>
                <w:top w:val="none" w:sz="0" w:space="0" w:color="auto"/>
                <w:left w:val="none" w:sz="0" w:space="0" w:color="auto"/>
                <w:bottom w:val="none" w:sz="0" w:space="0" w:color="auto"/>
                <w:right w:val="none" w:sz="0" w:space="0" w:color="auto"/>
              </w:divBdr>
            </w:div>
            <w:div w:id="470564119">
              <w:marLeft w:val="0"/>
              <w:marRight w:val="0"/>
              <w:marTop w:val="0"/>
              <w:marBottom w:val="0"/>
              <w:divBdr>
                <w:top w:val="none" w:sz="0" w:space="0" w:color="auto"/>
                <w:left w:val="none" w:sz="0" w:space="0" w:color="auto"/>
                <w:bottom w:val="none" w:sz="0" w:space="0" w:color="auto"/>
                <w:right w:val="none" w:sz="0" w:space="0" w:color="auto"/>
              </w:divBdr>
            </w:div>
            <w:div w:id="1036663488">
              <w:marLeft w:val="0"/>
              <w:marRight w:val="0"/>
              <w:marTop w:val="0"/>
              <w:marBottom w:val="0"/>
              <w:divBdr>
                <w:top w:val="none" w:sz="0" w:space="0" w:color="auto"/>
                <w:left w:val="none" w:sz="0" w:space="0" w:color="auto"/>
                <w:bottom w:val="none" w:sz="0" w:space="0" w:color="auto"/>
                <w:right w:val="none" w:sz="0" w:space="0" w:color="auto"/>
              </w:divBdr>
            </w:div>
            <w:div w:id="1773433165">
              <w:marLeft w:val="0"/>
              <w:marRight w:val="0"/>
              <w:marTop w:val="0"/>
              <w:marBottom w:val="0"/>
              <w:divBdr>
                <w:top w:val="none" w:sz="0" w:space="0" w:color="auto"/>
                <w:left w:val="none" w:sz="0" w:space="0" w:color="auto"/>
                <w:bottom w:val="none" w:sz="0" w:space="0" w:color="auto"/>
                <w:right w:val="none" w:sz="0" w:space="0" w:color="auto"/>
              </w:divBdr>
            </w:div>
            <w:div w:id="963275037">
              <w:marLeft w:val="0"/>
              <w:marRight w:val="0"/>
              <w:marTop w:val="0"/>
              <w:marBottom w:val="0"/>
              <w:divBdr>
                <w:top w:val="none" w:sz="0" w:space="0" w:color="auto"/>
                <w:left w:val="none" w:sz="0" w:space="0" w:color="auto"/>
                <w:bottom w:val="none" w:sz="0" w:space="0" w:color="auto"/>
                <w:right w:val="none" w:sz="0" w:space="0" w:color="auto"/>
              </w:divBdr>
            </w:div>
            <w:div w:id="782845385">
              <w:marLeft w:val="0"/>
              <w:marRight w:val="0"/>
              <w:marTop w:val="0"/>
              <w:marBottom w:val="0"/>
              <w:divBdr>
                <w:top w:val="none" w:sz="0" w:space="0" w:color="auto"/>
                <w:left w:val="none" w:sz="0" w:space="0" w:color="auto"/>
                <w:bottom w:val="none" w:sz="0" w:space="0" w:color="auto"/>
                <w:right w:val="none" w:sz="0" w:space="0" w:color="auto"/>
              </w:divBdr>
            </w:div>
            <w:div w:id="1026714896">
              <w:marLeft w:val="0"/>
              <w:marRight w:val="0"/>
              <w:marTop w:val="0"/>
              <w:marBottom w:val="0"/>
              <w:divBdr>
                <w:top w:val="none" w:sz="0" w:space="0" w:color="auto"/>
                <w:left w:val="none" w:sz="0" w:space="0" w:color="auto"/>
                <w:bottom w:val="none" w:sz="0" w:space="0" w:color="auto"/>
                <w:right w:val="none" w:sz="0" w:space="0" w:color="auto"/>
              </w:divBdr>
            </w:div>
            <w:div w:id="624042892">
              <w:marLeft w:val="0"/>
              <w:marRight w:val="0"/>
              <w:marTop w:val="0"/>
              <w:marBottom w:val="0"/>
              <w:divBdr>
                <w:top w:val="none" w:sz="0" w:space="0" w:color="auto"/>
                <w:left w:val="none" w:sz="0" w:space="0" w:color="auto"/>
                <w:bottom w:val="none" w:sz="0" w:space="0" w:color="auto"/>
                <w:right w:val="none" w:sz="0" w:space="0" w:color="auto"/>
              </w:divBdr>
            </w:div>
            <w:div w:id="1281494834">
              <w:marLeft w:val="0"/>
              <w:marRight w:val="0"/>
              <w:marTop w:val="0"/>
              <w:marBottom w:val="0"/>
              <w:divBdr>
                <w:top w:val="none" w:sz="0" w:space="0" w:color="auto"/>
                <w:left w:val="none" w:sz="0" w:space="0" w:color="auto"/>
                <w:bottom w:val="none" w:sz="0" w:space="0" w:color="auto"/>
                <w:right w:val="none" w:sz="0" w:space="0" w:color="auto"/>
              </w:divBdr>
            </w:div>
            <w:div w:id="155464422">
              <w:marLeft w:val="0"/>
              <w:marRight w:val="0"/>
              <w:marTop w:val="0"/>
              <w:marBottom w:val="0"/>
              <w:divBdr>
                <w:top w:val="none" w:sz="0" w:space="0" w:color="auto"/>
                <w:left w:val="none" w:sz="0" w:space="0" w:color="auto"/>
                <w:bottom w:val="none" w:sz="0" w:space="0" w:color="auto"/>
                <w:right w:val="none" w:sz="0" w:space="0" w:color="auto"/>
              </w:divBdr>
            </w:div>
            <w:div w:id="1067067190">
              <w:marLeft w:val="0"/>
              <w:marRight w:val="0"/>
              <w:marTop w:val="0"/>
              <w:marBottom w:val="0"/>
              <w:divBdr>
                <w:top w:val="none" w:sz="0" w:space="0" w:color="auto"/>
                <w:left w:val="none" w:sz="0" w:space="0" w:color="auto"/>
                <w:bottom w:val="none" w:sz="0" w:space="0" w:color="auto"/>
                <w:right w:val="none" w:sz="0" w:space="0" w:color="auto"/>
              </w:divBdr>
            </w:div>
            <w:div w:id="1214274860">
              <w:marLeft w:val="0"/>
              <w:marRight w:val="0"/>
              <w:marTop w:val="0"/>
              <w:marBottom w:val="0"/>
              <w:divBdr>
                <w:top w:val="none" w:sz="0" w:space="0" w:color="auto"/>
                <w:left w:val="none" w:sz="0" w:space="0" w:color="auto"/>
                <w:bottom w:val="none" w:sz="0" w:space="0" w:color="auto"/>
                <w:right w:val="none" w:sz="0" w:space="0" w:color="auto"/>
              </w:divBdr>
            </w:div>
            <w:div w:id="2018342829">
              <w:marLeft w:val="0"/>
              <w:marRight w:val="0"/>
              <w:marTop w:val="0"/>
              <w:marBottom w:val="0"/>
              <w:divBdr>
                <w:top w:val="none" w:sz="0" w:space="0" w:color="auto"/>
                <w:left w:val="none" w:sz="0" w:space="0" w:color="auto"/>
                <w:bottom w:val="none" w:sz="0" w:space="0" w:color="auto"/>
                <w:right w:val="none" w:sz="0" w:space="0" w:color="auto"/>
              </w:divBdr>
            </w:div>
            <w:div w:id="1219241881">
              <w:marLeft w:val="0"/>
              <w:marRight w:val="0"/>
              <w:marTop w:val="0"/>
              <w:marBottom w:val="0"/>
              <w:divBdr>
                <w:top w:val="none" w:sz="0" w:space="0" w:color="auto"/>
                <w:left w:val="none" w:sz="0" w:space="0" w:color="auto"/>
                <w:bottom w:val="none" w:sz="0" w:space="0" w:color="auto"/>
                <w:right w:val="none" w:sz="0" w:space="0" w:color="auto"/>
              </w:divBdr>
            </w:div>
            <w:div w:id="859509071">
              <w:marLeft w:val="0"/>
              <w:marRight w:val="0"/>
              <w:marTop w:val="0"/>
              <w:marBottom w:val="0"/>
              <w:divBdr>
                <w:top w:val="none" w:sz="0" w:space="0" w:color="auto"/>
                <w:left w:val="none" w:sz="0" w:space="0" w:color="auto"/>
                <w:bottom w:val="none" w:sz="0" w:space="0" w:color="auto"/>
                <w:right w:val="none" w:sz="0" w:space="0" w:color="auto"/>
              </w:divBdr>
            </w:div>
            <w:div w:id="2144343573">
              <w:marLeft w:val="0"/>
              <w:marRight w:val="0"/>
              <w:marTop w:val="0"/>
              <w:marBottom w:val="0"/>
              <w:divBdr>
                <w:top w:val="none" w:sz="0" w:space="0" w:color="auto"/>
                <w:left w:val="none" w:sz="0" w:space="0" w:color="auto"/>
                <w:bottom w:val="none" w:sz="0" w:space="0" w:color="auto"/>
                <w:right w:val="none" w:sz="0" w:space="0" w:color="auto"/>
              </w:divBdr>
            </w:div>
            <w:div w:id="1128821474">
              <w:marLeft w:val="0"/>
              <w:marRight w:val="0"/>
              <w:marTop w:val="0"/>
              <w:marBottom w:val="0"/>
              <w:divBdr>
                <w:top w:val="none" w:sz="0" w:space="0" w:color="auto"/>
                <w:left w:val="none" w:sz="0" w:space="0" w:color="auto"/>
                <w:bottom w:val="none" w:sz="0" w:space="0" w:color="auto"/>
                <w:right w:val="none" w:sz="0" w:space="0" w:color="auto"/>
              </w:divBdr>
            </w:div>
            <w:div w:id="1779566097">
              <w:marLeft w:val="0"/>
              <w:marRight w:val="0"/>
              <w:marTop w:val="0"/>
              <w:marBottom w:val="0"/>
              <w:divBdr>
                <w:top w:val="none" w:sz="0" w:space="0" w:color="auto"/>
                <w:left w:val="none" w:sz="0" w:space="0" w:color="auto"/>
                <w:bottom w:val="none" w:sz="0" w:space="0" w:color="auto"/>
                <w:right w:val="none" w:sz="0" w:space="0" w:color="auto"/>
              </w:divBdr>
            </w:div>
            <w:div w:id="1059480733">
              <w:marLeft w:val="0"/>
              <w:marRight w:val="0"/>
              <w:marTop w:val="0"/>
              <w:marBottom w:val="0"/>
              <w:divBdr>
                <w:top w:val="none" w:sz="0" w:space="0" w:color="auto"/>
                <w:left w:val="none" w:sz="0" w:space="0" w:color="auto"/>
                <w:bottom w:val="none" w:sz="0" w:space="0" w:color="auto"/>
                <w:right w:val="none" w:sz="0" w:space="0" w:color="auto"/>
              </w:divBdr>
            </w:div>
            <w:div w:id="277564958">
              <w:marLeft w:val="0"/>
              <w:marRight w:val="0"/>
              <w:marTop w:val="0"/>
              <w:marBottom w:val="0"/>
              <w:divBdr>
                <w:top w:val="none" w:sz="0" w:space="0" w:color="auto"/>
                <w:left w:val="none" w:sz="0" w:space="0" w:color="auto"/>
                <w:bottom w:val="none" w:sz="0" w:space="0" w:color="auto"/>
                <w:right w:val="none" w:sz="0" w:space="0" w:color="auto"/>
              </w:divBdr>
            </w:div>
            <w:div w:id="1663270866">
              <w:marLeft w:val="0"/>
              <w:marRight w:val="0"/>
              <w:marTop w:val="0"/>
              <w:marBottom w:val="0"/>
              <w:divBdr>
                <w:top w:val="none" w:sz="0" w:space="0" w:color="auto"/>
                <w:left w:val="none" w:sz="0" w:space="0" w:color="auto"/>
                <w:bottom w:val="none" w:sz="0" w:space="0" w:color="auto"/>
                <w:right w:val="none" w:sz="0" w:space="0" w:color="auto"/>
              </w:divBdr>
            </w:div>
            <w:div w:id="1159660906">
              <w:marLeft w:val="0"/>
              <w:marRight w:val="0"/>
              <w:marTop w:val="0"/>
              <w:marBottom w:val="0"/>
              <w:divBdr>
                <w:top w:val="none" w:sz="0" w:space="0" w:color="auto"/>
                <w:left w:val="none" w:sz="0" w:space="0" w:color="auto"/>
                <w:bottom w:val="none" w:sz="0" w:space="0" w:color="auto"/>
                <w:right w:val="none" w:sz="0" w:space="0" w:color="auto"/>
              </w:divBdr>
            </w:div>
            <w:div w:id="981733232">
              <w:marLeft w:val="0"/>
              <w:marRight w:val="0"/>
              <w:marTop w:val="0"/>
              <w:marBottom w:val="0"/>
              <w:divBdr>
                <w:top w:val="none" w:sz="0" w:space="0" w:color="auto"/>
                <w:left w:val="none" w:sz="0" w:space="0" w:color="auto"/>
                <w:bottom w:val="none" w:sz="0" w:space="0" w:color="auto"/>
                <w:right w:val="none" w:sz="0" w:space="0" w:color="auto"/>
              </w:divBdr>
            </w:div>
            <w:div w:id="1217468468">
              <w:marLeft w:val="0"/>
              <w:marRight w:val="0"/>
              <w:marTop w:val="0"/>
              <w:marBottom w:val="0"/>
              <w:divBdr>
                <w:top w:val="none" w:sz="0" w:space="0" w:color="auto"/>
                <w:left w:val="none" w:sz="0" w:space="0" w:color="auto"/>
                <w:bottom w:val="none" w:sz="0" w:space="0" w:color="auto"/>
                <w:right w:val="none" w:sz="0" w:space="0" w:color="auto"/>
              </w:divBdr>
            </w:div>
            <w:div w:id="2139907668">
              <w:marLeft w:val="0"/>
              <w:marRight w:val="0"/>
              <w:marTop w:val="0"/>
              <w:marBottom w:val="0"/>
              <w:divBdr>
                <w:top w:val="none" w:sz="0" w:space="0" w:color="auto"/>
                <w:left w:val="none" w:sz="0" w:space="0" w:color="auto"/>
                <w:bottom w:val="none" w:sz="0" w:space="0" w:color="auto"/>
                <w:right w:val="none" w:sz="0" w:space="0" w:color="auto"/>
              </w:divBdr>
            </w:div>
            <w:div w:id="1171988835">
              <w:marLeft w:val="0"/>
              <w:marRight w:val="0"/>
              <w:marTop w:val="0"/>
              <w:marBottom w:val="0"/>
              <w:divBdr>
                <w:top w:val="none" w:sz="0" w:space="0" w:color="auto"/>
                <w:left w:val="none" w:sz="0" w:space="0" w:color="auto"/>
                <w:bottom w:val="none" w:sz="0" w:space="0" w:color="auto"/>
                <w:right w:val="none" w:sz="0" w:space="0" w:color="auto"/>
              </w:divBdr>
            </w:div>
            <w:div w:id="1460104698">
              <w:marLeft w:val="0"/>
              <w:marRight w:val="0"/>
              <w:marTop w:val="0"/>
              <w:marBottom w:val="0"/>
              <w:divBdr>
                <w:top w:val="none" w:sz="0" w:space="0" w:color="auto"/>
                <w:left w:val="none" w:sz="0" w:space="0" w:color="auto"/>
                <w:bottom w:val="none" w:sz="0" w:space="0" w:color="auto"/>
                <w:right w:val="none" w:sz="0" w:space="0" w:color="auto"/>
              </w:divBdr>
            </w:div>
            <w:div w:id="811561276">
              <w:marLeft w:val="0"/>
              <w:marRight w:val="0"/>
              <w:marTop w:val="0"/>
              <w:marBottom w:val="0"/>
              <w:divBdr>
                <w:top w:val="none" w:sz="0" w:space="0" w:color="auto"/>
                <w:left w:val="none" w:sz="0" w:space="0" w:color="auto"/>
                <w:bottom w:val="none" w:sz="0" w:space="0" w:color="auto"/>
                <w:right w:val="none" w:sz="0" w:space="0" w:color="auto"/>
              </w:divBdr>
            </w:div>
            <w:div w:id="819611520">
              <w:marLeft w:val="0"/>
              <w:marRight w:val="0"/>
              <w:marTop w:val="0"/>
              <w:marBottom w:val="0"/>
              <w:divBdr>
                <w:top w:val="none" w:sz="0" w:space="0" w:color="auto"/>
                <w:left w:val="none" w:sz="0" w:space="0" w:color="auto"/>
                <w:bottom w:val="none" w:sz="0" w:space="0" w:color="auto"/>
                <w:right w:val="none" w:sz="0" w:space="0" w:color="auto"/>
              </w:divBdr>
            </w:div>
            <w:div w:id="76292447">
              <w:marLeft w:val="0"/>
              <w:marRight w:val="0"/>
              <w:marTop w:val="0"/>
              <w:marBottom w:val="0"/>
              <w:divBdr>
                <w:top w:val="none" w:sz="0" w:space="0" w:color="auto"/>
                <w:left w:val="none" w:sz="0" w:space="0" w:color="auto"/>
                <w:bottom w:val="none" w:sz="0" w:space="0" w:color="auto"/>
                <w:right w:val="none" w:sz="0" w:space="0" w:color="auto"/>
              </w:divBdr>
            </w:div>
            <w:div w:id="1151749161">
              <w:marLeft w:val="0"/>
              <w:marRight w:val="0"/>
              <w:marTop w:val="0"/>
              <w:marBottom w:val="0"/>
              <w:divBdr>
                <w:top w:val="none" w:sz="0" w:space="0" w:color="auto"/>
                <w:left w:val="none" w:sz="0" w:space="0" w:color="auto"/>
                <w:bottom w:val="none" w:sz="0" w:space="0" w:color="auto"/>
                <w:right w:val="none" w:sz="0" w:space="0" w:color="auto"/>
              </w:divBdr>
            </w:div>
            <w:div w:id="1797941584">
              <w:marLeft w:val="0"/>
              <w:marRight w:val="0"/>
              <w:marTop w:val="0"/>
              <w:marBottom w:val="0"/>
              <w:divBdr>
                <w:top w:val="none" w:sz="0" w:space="0" w:color="auto"/>
                <w:left w:val="none" w:sz="0" w:space="0" w:color="auto"/>
                <w:bottom w:val="none" w:sz="0" w:space="0" w:color="auto"/>
                <w:right w:val="none" w:sz="0" w:space="0" w:color="auto"/>
              </w:divBdr>
            </w:div>
            <w:div w:id="1437289596">
              <w:marLeft w:val="0"/>
              <w:marRight w:val="0"/>
              <w:marTop w:val="0"/>
              <w:marBottom w:val="0"/>
              <w:divBdr>
                <w:top w:val="none" w:sz="0" w:space="0" w:color="auto"/>
                <w:left w:val="none" w:sz="0" w:space="0" w:color="auto"/>
                <w:bottom w:val="none" w:sz="0" w:space="0" w:color="auto"/>
                <w:right w:val="none" w:sz="0" w:space="0" w:color="auto"/>
              </w:divBdr>
            </w:div>
            <w:div w:id="1651665901">
              <w:marLeft w:val="0"/>
              <w:marRight w:val="0"/>
              <w:marTop w:val="0"/>
              <w:marBottom w:val="0"/>
              <w:divBdr>
                <w:top w:val="none" w:sz="0" w:space="0" w:color="auto"/>
                <w:left w:val="none" w:sz="0" w:space="0" w:color="auto"/>
                <w:bottom w:val="none" w:sz="0" w:space="0" w:color="auto"/>
                <w:right w:val="none" w:sz="0" w:space="0" w:color="auto"/>
              </w:divBdr>
            </w:div>
            <w:div w:id="90052303">
              <w:marLeft w:val="0"/>
              <w:marRight w:val="0"/>
              <w:marTop w:val="0"/>
              <w:marBottom w:val="0"/>
              <w:divBdr>
                <w:top w:val="none" w:sz="0" w:space="0" w:color="auto"/>
                <w:left w:val="none" w:sz="0" w:space="0" w:color="auto"/>
                <w:bottom w:val="none" w:sz="0" w:space="0" w:color="auto"/>
                <w:right w:val="none" w:sz="0" w:space="0" w:color="auto"/>
              </w:divBdr>
            </w:div>
            <w:div w:id="54858180">
              <w:marLeft w:val="0"/>
              <w:marRight w:val="0"/>
              <w:marTop w:val="0"/>
              <w:marBottom w:val="0"/>
              <w:divBdr>
                <w:top w:val="none" w:sz="0" w:space="0" w:color="auto"/>
                <w:left w:val="none" w:sz="0" w:space="0" w:color="auto"/>
                <w:bottom w:val="none" w:sz="0" w:space="0" w:color="auto"/>
                <w:right w:val="none" w:sz="0" w:space="0" w:color="auto"/>
              </w:divBdr>
            </w:div>
            <w:div w:id="689720357">
              <w:marLeft w:val="0"/>
              <w:marRight w:val="0"/>
              <w:marTop w:val="0"/>
              <w:marBottom w:val="0"/>
              <w:divBdr>
                <w:top w:val="none" w:sz="0" w:space="0" w:color="auto"/>
                <w:left w:val="none" w:sz="0" w:space="0" w:color="auto"/>
                <w:bottom w:val="none" w:sz="0" w:space="0" w:color="auto"/>
                <w:right w:val="none" w:sz="0" w:space="0" w:color="auto"/>
              </w:divBdr>
            </w:div>
            <w:div w:id="995648611">
              <w:marLeft w:val="0"/>
              <w:marRight w:val="0"/>
              <w:marTop w:val="0"/>
              <w:marBottom w:val="0"/>
              <w:divBdr>
                <w:top w:val="none" w:sz="0" w:space="0" w:color="auto"/>
                <w:left w:val="none" w:sz="0" w:space="0" w:color="auto"/>
                <w:bottom w:val="none" w:sz="0" w:space="0" w:color="auto"/>
                <w:right w:val="none" w:sz="0" w:space="0" w:color="auto"/>
              </w:divBdr>
            </w:div>
            <w:div w:id="1336811297">
              <w:marLeft w:val="0"/>
              <w:marRight w:val="0"/>
              <w:marTop w:val="0"/>
              <w:marBottom w:val="0"/>
              <w:divBdr>
                <w:top w:val="none" w:sz="0" w:space="0" w:color="auto"/>
                <w:left w:val="none" w:sz="0" w:space="0" w:color="auto"/>
                <w:bottom w:val="none" w:sz="0" w:space="0" w:color="auto"/>
                <w:right w:val="none" w:sz="0" w:space="0" w:color="auto"/>
              </w:divBdr>
            </w:div>
            <w:div w:id="1093210234">
              <w:marLeft w:val="0"/>
              <w:marRight w:val="0"/>
              <w:marTop w:val="0"/>
              <w:marBottom w:val="0"/>
              <w:divBdr>
                <w:top w:val="none" w:sz="0" w:space="0" w:color="auto"/>
                <w:left w:val="none" w:sz="0" w:space="0" w:color="auto"/>
                <w:bottom w:val="none" w:sz="0" w:space="0" w:color="auto"/>
                <w:right w:val="none" w:sz="0" w:space="0" w:color="auto"/>
              </w:divBdr>
            </w:div>
            <w:div w:id="932980071">
              <w:marLeft w:val="0"/>
              <w:marRight w:val="0"/>
              <w:marTop w:val="0"/>
              <w:marBottom w:val="0"/>
              <w:divBdr>
                <w:top w:val="none" w:sz="0" w:space="0" w:color="auto"/>
                <w:left w:val="none" w:sz="0" w:space="0" w:color="auto"/>
                <w:bottom w:val="none" w:sz="0" w:space="0" w:color="auto"/>
                <w:right w:val="none" w:sz="0" w:space="0" w:color="auto"/>
              </w:divBdr>
            </w:div>
            <w:div w:id="2108578347">
              <w:marLeft w:val="0"/>
              <w:marRight w:val="0"/>
              <w:marTop w:val="0"/>
              <w:marBottom w:val="0"/>
              <w:divBdr>
                <w:top w:val="none" w:sz="0" w:space="0" w:color="auto"/>
                <w:left w:val="none" w:sz="0" w:space="0" w:color="auto"/>
                <w:bottom w:val="none" w:sz="0" w:space="0" w:color="auto"/>
                <w:right w:val="none" w:sz="0" w:space="0" w:color="auto"/>
              </w:divBdr>
            </w:div>
            <w:div w:id="1495027788">
              <w:marLeft w:val="0"/>
              <w:marRight w:val="0"/>
              <w:marTop w:val="0"/>
              <w:marBottom w:val="0"/>
              <w:divBdr>
                <w:top w:val="none" w:sz="0" w:space="0" w:color="auto"/>
                <w:left w:val="none" w:sz="0" w:space="0" w:color="auto"/>
                <w:bottom w:val="none" w:sz="0" w:space="0" w:color="auto"/>
                <w:right w:val="none" w:sz="0" w:space="0" w:color="auto"/>
              </w:divBdr>
            </w:div>
            <w:div w:id="570043340">
              <w:marLeft w:val="0"/>
              <w:marRight w:val="0"/>
              <w:marTop w:val="0"/>
              <w:marBottom w:val="0"/>
              <w:divBdr>
                <w:top w:val="none" w:sz="0" w:space="0" w:color="auto"/>
                <w:left w:val="none" w:sz="0" w:space="0" w:color="auto"/>
                <w:bottom w:val="none" w:sz="0" w:space="0" w:color="auto"/>
                <w:right w:val="none" w:sz="0" w:space="0" w:color="auto"/>
              </w:divBdr>
            </w:div>
            <w:div w:id="965357878">
              <w:marLeft w:val="0"/>
              <w:marRight w:val="0"/>
              <w:marTop w:val="0"/>
              <w:marBottom w:val="0"/>
              <w:divBdr>
                <w:top w:val="none" w:sz="0" w:space="0" w:color="auto"/>
                <w:left w:val="none" w:sz="0" w:space="0" w:color="auto"/>
                <w:bottom w:val="none" w:sz="0" w:space="0" w:color="auto"/>
                <w:right w:val="none" w:sz="0" w:space="0" w:color="auto"/>
              </w:divBdr>
            </w:div>
            <w:div w:id="82455687">
              <w:marLeft w:val="0"/>
              <w:marRight w:val="0"/>
              <w:marTop w:val="0"/>
              <w:marBottom w:val="0"/>
              <w:divBdr>
                <w:top w:val="none" w:sz="0" w:space="0" w:color="auto"/>
                <w:left w:val="none" w:sz="0" w:space="0" w:color="auto"/>
                <w:bottom w:val="none" w:sz="0" w:space="0" w:color="auto"/>
                <w:right w:val="none" w:sz="0" w:space="0" w:color="auto"/>
              </w:divBdr>
            </w:div>
            <w:div w:id="1242253407">
              <w:marLeft w:val="0"/>
              <w:marRight w:val="0"/>
              <w:marTop w:val="0"/>
              <w:marBottom w:val="0"/>
              <w:divBdr>
                <w:top w:val="none" w:sz="0" w:space="0" w:color="auto"/>
                <w:left w:val="none" w:sz="0" w:space="0" w:color="auto"/>
                <w:bottom w:val="none" w:sz="0" w:space="0" w:color="auto"/>
                <w:right w:val="none" w:sz="0" w:space="0" w:color="auto"/>
              </w:divBdr>
            </w:div>
            <w:div w:id="1953437001">
              <w:marLeft w:val="0"/>
              <w:marRight w:val="0"/>
              <w:marTop w:val="0"/>
              <w:marBottom w:val="0"/>
              <w:divBdr>
                <w:top w:val="none" w:sz="0" w:space="0" w:color="auto"/>
                <w:left w:val="none" w:sz="0" w:space="0" w:color="auto"/>
                <w:bottom w:val="none" w:sz="0" w:space="0" w:color="auto"/>
                <w:right w:val="none" w:sz="0" w:space="0" w:color="auto"/>
              </w:divBdr>
            </w:div>
            <w:div w:id="675693602">
              <w:marLeft w:val="0"/>
              <w:marRight w:val="0"/>
              <w:marTop w:val="0"/>
              <w:marBottom w:val="0"/>
              <w:divBdr>
                <w:top w:val="none" w:sz="0" w:space="0" w:color="auto"/>
                <w:left w:val="none" w:sz="0" w:space="0" w:color="auto"/>
                <w:bottom w:val="none" w:sz="0" w:space="0" w:color="auto"/>
                <w:right w:val="none" w:sz="0" w:space="0" w:color="auto"/>
              </w:divBdr>
            </w:div>
            <w:div w:id="1479759060">
              <w:marLeft w:val="0"/>
              <w:marRight w:val="0"/>
              <w:marTop w:val="0"/>
              <w:marBottom w:val="0"/>
              <w:divBdr>
                <w:top w:val="none" w:sz="0" w:space="0" w:color="auto"/>
                <w:left w:val="none" w:sz="0" w:space="0" w:color="auto"/>
                <w:bottom w:val="none" w:sz="0" w:space="0" w:color="auto"/>
                <w:right w:val="none" w:sz="0" w:space="0" w:color="auto"/>
              </w:divBdr>
            </w:div>
            <w:div w:id="2078166664">
              <w:marLeft w:val="0"/>
              <w:marRight w:val="0"/>
              <w:marTop w:val="0"/>
              <w:marBottom w:val="0"/>
              <w:divBdr>
                <w:top w:val="none" w:sz="0" w:space="0" w:color="auto"/>
                <w:left w:val="none" w:sz="0" w:space="0" w:color="auto"/>
                <w:bottom w:val="none" w:sz="0" w:space="0" w:color="auto"/>
                <w:right w:val="none" w:sz="0" w:space="0" w:color="auto"/>
              </w:divBdr>
            </w:div>
            <w:div w:id="1223516454">
              <w:marLeft w:val="0"/>
              <w:marRight w:val="0"/>
              <w:marTop w:val="0"/>
              <w:marBottom w:val="0"/>
              <w:divBdr>
                <w:top w:val="none" w:sz="0" w:space="0" w:color="auto"/>
                <w:left w:val="none" w:sz="0" w:space="0" w:color="auto"/>
                <w:bottom w:val="none" w:sz="0" w:space="0" w:color="auto"/>
                <w:right w:val="none" w:sz="0" w:space="0" w:color="auto"/>
              </w:divBdr>
            </w:div>
            <w:div w:id="82798814">
              <w:marLeft w:val="0"/>
              <w:marRight w:val="0"/>
              <w:marTop w:val="0"/>
              <w:marBottom w:val="0"/>
              <w:divBdr>
                <w:top w:val="none" w:sz="0" w:space="0" w:color="auto"/>
                <w:left w:val="none" w:sz="0" w:space="0" w:color="auto"/>
                <w:bottom w:val="none" w:sz="0" w:space="0" w:color="auto"/>
                <w:right w:val="none" w:sz="0" w:space="0" w:color="auto"/>
              </w:divBdr>
            </w:div>
            <w:div w:id="1124428819">
              <w:marLeft w:val="0"/>
              <w:marRight w:val="0"/>
              <w:marTop w:val="0"/>
              <w:marBottom w:val="0"/>
              <w:divBdr>
                <w:top w:val="none" w:sz="0" w:space="0" w:color="auto"/>
                <w:left w:val="none" w:sz="0" w:space="0" w:color="auto"/>
                <w:bottom w:val="none" w:sz="0" w:space="0" w:color="auto"/>
                <w:right w:val="none" w:sz="0" w:space="0" w:color="auto"/>
              </w:divBdr>
            </w:div>
            <w:div w:id="729113718">
              <w:marLeft w:val="0"/>
              <w:marRight w:val="0"/>
              <w:marTop w:val="0"/>
              <w:marBottom w:val="0"/>
              <w:divBdr>
                <w:top w:val="none" w:sz="0" w:space="0" w:color="auto"/>
                <w:left w:val="none" w:sz="0" w:space="0" w:color="auto"/>
                <w:bottom w:val="none" w:sz="0" w:space="0" w:color="auto"/>
                <w:right w:val="none" w:sz="0" w:space="0" w:color="auto"/>
              </w:divBdr>
            </w:div>
            <w:div w:id="475072767">
              <w:marLeft w:val="0"/>
              <w:marRight w:val="0"/>
              <w:marTop w:val="0"/>
              <w:marBottom w:val="0"/>
              <w:divBdr>
                <w:top w:val="none" w:sz="0" w:space="0" w:color="auto"/>
                <w:left w:val="none" w:sz="0" w:space="0" w:color="auto"/>
                <w:bottom w:val="none" w:sz="0" w:space="0" w:color="auto"/>
                <w:right w:val="none" w:sz="0" w:space="0" w:color="auto"/>
              </w:divBdr>
            </w:div>
            <w:div w:id="499858570">
              <w:marLeft w:val="0"/>
              <w:marRight w:val="0"/>
              <w:marTop w:val="0"/>
              <w:marBottom w:val="0"/>
              <w:divBdr>
                <w:top w:val="none" w:sz="0" w:space="0" w:color="auto"/>
                <w:left w:val="none" w:sz="0" w:space="0" w:color="auto"/>
                <w:bottom w:val="none" w:sz="0" w:space="0" w:color="auto"/>
                <w:right w:val="none" w:sz="0" w:space="0" w:color="auto"/>
              </w:divBdr>
            </w:div>
            <w:div w:id="392385588">
              <w:marLeft w:val="0"/>
              <w:marRight w:val="0"/>
              <w:marTop w:val="0"/>
              <w:marBottom w:val="0"/>
              <w:divBdr>
                <w:top w:val="none" w:sz="0" w:space="0" w:color="auto"/>
                <w:left w:val="none" w:sz="0" w:space="0" w:color="auto"/>
                <w:bottom w:val="none" w:sz="0" w:space="0" w:color="auto"/>
                <w:right w:val="none" w:sz="0" w:space="0" w:color="auto"/>
              </w:divBdr>
            </w:div>
            <w:div w:id="1557356514">
              <w:marLeft w:val="0"/>
              <w:marRight w:val="0"/>
              <w:marTop w:val="0"/>
              <w:marBottom w:val="0"/>
              <w:divBdr>
                <w:top w:val="none" w:sz="0" w:space="0" w:color="auto"/>
                <w:left w:val="none" w:sz="0" w:space="0" w:color="auto"/>
                <w:bottom w:val="none" w:sz="0" w:space="0" w:color="auto"/>
                <w:right w:val="none" w:sz="0" w:space="0" w:color="auto"/>
              </w:divBdr>
            </w:div>
            <w:div w:id="265309427">
              <w:marLeft w:val="0"/>
              <w:marRight w:val="0"/>
              <w:marTop w:val="0"/>
              <w:marBottom w:val="0"/>
              <w:divBdr>
                <w:top w:val="none" w:sz="0" w:space="0" w:color="auto"/>
                <w:left w:val="none" w:sz="0" w:space="0" w:color="auto"/>
                <w:bottom w:val="none" w:sz="0" w:space="0" w:color="auto"/>
                <w:right w:val="none" w:sz="0" w:space="0" w:color="auto"/>
              </w:divBdr>
            </w:div>
            <w:div w:id="677199303">
              <w:marLeft w:val="0"/>
              <w:marRight w:val="0"/>
              <w:marTop w:val="0"/>
              <w:marBottom w:val="0"/>
              <w:divBdr>
                <w:top w:val="none" w:sz="0" w:space="0" w:color="auto"/>
                <w:left w:val="none" w:sz="0" w:space="0" w:color="auto"/>
                <w:bottom w:val="none" w:sz="0" w:space="0" w:color="auto"/>
                <w:right w:val="none" w:sz="0" w:space="0" w:color="auto"/>
              </w:divBdr>
            </w:div>
            <w:div w:id="560405147">
              <w:marLeft w:val="0"/>
              <w:marRight w:val="0"/>
              <w:marTop w:val="0"/>
              <w:marBottom w:val="0"/>
              <w:divBdr>
                <w:top w:val="none" w:sz="0" w:space="0" w:color="auto"/>
                <w:left w:val="none" w:sz="0" w:space="0" w:color="auto"/>
                <w:bottom w:val="none" w:sz="0" w:space="0" w:color="auto"/>
                <w:right w:val="none" w:sz="0" w:space="0" w:color="auto"/>
              </w:divBdr>
            </w:div>
            <w:div w:id="768700567">
              <w:marLeft w:val="0"/>
              <w:marRight w:val="0"/>
              <w:marTop w:val="0"/>
              <w:marBottom w:val="0"/>
              <w:divBdr>
                <w:top w:val="none" w:sz="0" w:space="0" w:color="auto"/>
                <w:left w:val="none" w:sz="0" w:space="0" w:color="auto"/>
                <w:bottom w:val="none" w:sz="0" w:space="0" w:color="auto"/>
                <w:right w:val="none" w:sz="0" w:space="0" w:color="auto"/>
              </w:divBdr>
            </w:div>
            <w:div w:id="51583934">
              <w:marLeft w:val="0"/>
              <w:marRight w:val="0"/>
              <w:marTop w:val="0"/>
              <w:marBottom w:val="0"/>
              <w:divBdr>
                <w:top w:val="none" w:sz="0" w:space="0" w:color="auto"/>
                <w:left w:val="none" w:sz="0" w:space="0" w:color="auto"/>
                <w:bottom w:val="none" w:sz="0" w:space="0" w:color="auto"/>
                <w:right w:val="none" w:sz="0" w:space="0" w:color="auto"/>
              </w:divBdr>
            </w:div>
            <w:div w:id="1246646243">
              <w:marLeft w:val="0"/>
              <w:marRight w:val="0"/>
              <w:marTop w:val="0"/>
              <w:marBottom w:val="0"/>
              <w:divBdr>
                <w:top w:val="none" w:sz="0" w:space="0" w:color="auto"/>
                <w:left w:val="none" w:sz="0" w:space="0" w:color="auto"/>
                <w:bottom w:val="none" w:sz="0" w:space="0" w:color="auto"/>
                <w:right w:val="none" w:sz="0" w:space="0" w:color="auto"/>
              </w:divBdr>
            </w:div>
            <w:div w:id="1263295793">
              <w:marLeft w:val="0"/>
              <w:marRight w:val="0"/>
              <w:marTop w:val="0"/>
              <w:marBottom w:val="0"/>
              <w:divBdr>
                <w:top w:val="none" w:sz="0" w:space="0" w:color="auto"/>
                <w:left w:val="none" w:sz="0" w:space="0" w:color="auto"/>
                <w:bottom w:val="none" w:sz="0" w:space="0" w:color="auto"/>
                <w:right w:val="none" w:sz="0" w:space="0" w:color="auto"/>
              </w:divBdr>
            </w:div>
            <w:div w:id="897016525">
              <w:marLeft w:val="0"/>
              <w:marRight w:val="0"/>
              <w:marTop w:val="0"/>
              <w:marBottom w:val="0"/>
              <w:divBdr>
                <w:top w:val="none" w:sz="0" w:space="0" w:color="auto"/>
                <w:left w:val="none" w:sz="0" w:space="0" w:color="auto"/>
                <w:bottom w:val="none" w:sz="0" w:space="0" w:color="auto"/>
                <w:right w:val="none" w:sz="0" w:space="0" w:color="auto"/>
              </w:divBdr>
            </w:div>
            <w:div w:id="1925797443">
              <w:marLeft w:val="0"/>
              <w:marRight w:val="0"/>
              <w:marTop w:val="0"/>
              <w:marBottom w:val="0"/>
              <w:divBdr>
                <w:top w:val="none" w:sz="0" w:space="0" w:color="auto"/>
                <w:left w:val="none" w:sz="0" w:space="0" w:color="auto"/>
                <w:bottom w:val="none" w:sz="0" w:space="0" w:color="auto"/>
                <w:right w:val="none" w:sz="0" w:space="0" w:color="auto"/>
              </w:divBdr>
            </w:div>
            <w:div w:id="1628200729">
              <w:marLeft w:val="0"/>
              <w:marRight w:val="0"/>
              <w:marTop w:val="0"/>
              <w:marBottom w:val="0"/>
              <w:divBdr>
                <w:top w:val="none" w:sz="0" w:space="0" w:color="auto"/>
                <w:left w:val="none" w:sz="0" w:space="0" w:color="auto"/>
                <w:bottom w:val="none" w:sz="0" w:space="0" w:color="auto"/>
                <w:right w:val="none" w:sz="0" w:space="0" w:color="auto"/>
              </w:divBdr>
            </w:div>
            <w:div w:id="1929069774">
              <w:marLeft w:val="0"/>
              <w:marRight w:val="0"/>
              <w:marTop w:val="0"/>
              <w:marBottom w:val="0"/>
              <w:divBdr>
                <w:top w:val="none" w:sz="0" w:space="0" w:color="auto"/>
                <w:left w:val="none" w:sz="0" w:space="0" w:color="auto"/>
                <w:bottom w:val="none" w:sz="0" w:space="0" w:color="auto"/>
                <w:right w:val="none" w:sz="0" w:space="0" w:color="auto"/>
              </w:divBdr>
            </w:div>
            <w:div w:id="972952944">
              <w:marLeft w:val="0"/>
              <w:marRight w:val="0"/>
              <w:marTop w:val="0"/>
              <w:marBottom w:val="0"/>
              <w:divBdr>
                <w:top w:val="none" w:sz="0" w:space="0" w:color="auto"/>
                <w:left w:val="none" w:sz="0" w:space="0" w:color="auto"/>
                <w:bottom w:val="none" w:sz="0" w:space="0" w:color="auto"/>
                <w:right w:val="none" w:sz="0" w:space="0" w:color="auto"/>
              </w:divBdr>
            </w:div>
            <w:div w:id="2139256632">
              <w:marLeft w:val="0"/>
              <w:marRight w:val="0"/>
              <w:marTop w:val="0"/>
              <w:marBottom w:val="0"/>
              <w:divBdr>
                <w:top w:val="none" w:sz="0" w:space="0" w:color="auto"/>
                <w:left w:val="none" w:sz="0" w:space="0" w:color="auto"/>
                <w:bottom w:val="none" w:sz="0" w:space="0" w:color="auto"/>
                <w:right w:val="none" w:sz="0" w:space="0" w:color="auto"/>
              </w:divBdr>
            </w:div>
            <w:div w:id="1097945057">
              <w:marLeft w:val="0"/>
              <w:marRight w:val="0"/>
              <w:marTop w:val="0"/>
              <w:marBottom w:val="0"/>
              <w:divBdr>
                <w:top w:val="none" w:sz="0" w:space="0" w:color="auto"/>
                <w:left w:val="none" w:sz="0" w:space="0" w:color="auto"/>
                <w:bottom w:val="none" w:sz="0" w:space="0" w:color="auto"/>
                <w:right w:val="none" w:sz="0" w:space="0" w:color="auto"/>
              </w:divBdr>
            </w:div>
            <w:div w:id="150560560">
              <w:marLeft w:val="0"/>
              <w:marRight w:val="0"/>
              <w:marTop w:val="0"/>
              <w:marBottom w:val="0"/>
              <w:divBdr>
                <w:top w:val="none" w:sz="0" w:space="0" w:color="auto"/>
                <w:left w:val="none" w:sz="0" w:space="0" w:color="auto"/>
                <w:bottom w:val="none" w:sz="0" w:space="0" w:color="auto"/>
                <w:right w:val="none" w:sz="0" w:space="0" w:color="auto"/>
              </w:divBdr>
            </w:div>
            <w:div w:id="1672175952">
              <w:marLeft w:val="0"/>
              <w:marRight w:val="0"/>
              <w:marTop w:val="0"/>
              <w:marBottom w:val="0"/>
              <w:divBdr>
                <w:top w:val="none" w:sz="0" w:space="0" w:color="auto"/>
                <w:left w:val="none" w:sz="0" w:space="0" w:color="auto"/>
                <w:bottom w:val="none" w:sz="0" w:space="0" w:color="auto"/>
                <w:right w:val="none" w:sz="0" w:space="0" w:color="auto"/>
              </w:divBdr>
            </w:div>
            <w:div w:id="1347563272">
              <w:marLeft w:val="0"/>
              <w:marRight w:val="0"/>
              <w:marTop w:val="0"/>
              <w:marBottom w:val="0"/>
              <w:divBdr>
                <w:top w:val="none" w:sz="0" w:space="0" w:color="auto"/>
                <w:left w:val="none" w:sz="0" w:space="0" w:color="auto"/>
                <w:bottom w:val="none" w:sz="0" w:space="0" w:color="auto"/>
                <w:right w:val="none" w:sz="0" w:space="0" w:color="auto"/>
              </w:divBdr>
            </w:div>
            <w:div w:id="1250849632">
              <w:marLeft w:val="0"/>
              <w:marRight w:val="0"/>
              <w:marTop w:val="0"/>
              <w:marBottom w:val="0"/>
              <w:divBdr>
                <w:top w:val="none" w:sz="0" w:space="0" w:color="auto"/>
                <w:left w:val="none" w:sz="0" w:space="0" w:color="auto"/>
                <w:bottom w:val="none" w:sz="0" w:space="0" w:color="auto"/>
                <w:right w:val="none" w:sz="0" w:space="0" w:color="auto"/>
              </w:divBdr>
            </w:div>
            <w:div w:id="1457673402">
              <w:marLeft w:val="0"/>
              <w:marRight w:val="0"/>
              <w:marTop w:val="0"/>
              <w:marBottom w:val="0"/>
              <w:divBdr>
                <w:top w:val="none" w:sz="0" w:space="0" w:color="auto"/>
                <w:left w:val="none" w:sz="0" w:space="0" w:color="auto"/>
                <w:bottom w:val="none" w:sz="0" w:space="0" w:color="auto"/>
                <w:right w:val="none" w:sz="0" w:space="0" w:color="auto"/>
              </w:divBdr>
            </w:div>
            <w:div w:id="2129078468">
              <w:marLeft w:val="0"/>
              <w:marRight w:val="0"/>
              <w:marTop w:val="0"/>
              <w:marBottom w:val="0"/>
              <w:divBdr>
                <w:top w:val="none" w:sz="0" w:space="0" w:color="auto"/>
                <w:left w:val="none" w:sz="0" w:space="0" w:color="auto"/>
                <w:bottom w:val="none" w:sz="0" w:space="0" w:color="auto"/>
                <w:right w:val="none" w:sz="0" w:space="0" w:color="auto"/>
              </w:divBdr>
            </w:div>
            <w:div w:id="93012749">
              <w:marLeft w:val="0"/>
              <w:marRight w:val="0"/>
              <w:marTop w:val="0"/>
              <w:marBottom w:val="0"/>
              <w:divBdr>
                <w:top w:val="none" w:sz="0" w:space="0" w:color="auto"/>
                <w:left w:val="none" w:sz="0" w:space="0" w:color="auto"/>
                <w:bottom w:val="none" w:sz="0" w:space="0" w:color="auto"/>
                <w:right w:val="none" w:sz="0" w:space="0" w:color="auto"/>
              </w:divBdr>
            </w:div>
            <w:div w:id="1988047900">
              <w:marLeft w:val="0"/>
              <w:marRight w:val="0"/>
              <w:marTop w:val="0"/>
              <w:marBottom w:val="0"/>
              <w:divBdr>
                <w:top w:val="none" w:sz="0" w:space="0" w:color="auto"/>
                <w:left w:val="none" w:sz="0" w:space="0" w:color="auto"/>
                <w:bottom w:val="none" w:sz="0" w:space="0" w:color="auto"/>
                <w:right w:val="none" w:sz="0" w:space="0" w:color="auto"/>
              </w:divBdr>
            </w:div>
            <w:div w:id="491876378">
              <w:marLeft w:val="0"/>
              <w:marRight w:val="0"/>
              <w:marTop w:val="0"/>
              <w:marBottom w:val="0"/>
              <w:divBdr>
                <w:top w:val="none" w:sz="0" w:space="0" w:color="auto"/>
                <w:left w:val="none" w:sz="0" w:space="0" w:color="auto"/>
                <w:bottom w:val="none" w:sz="0" w:space="0" w:color="auto"/>
                <w:right w:val="none" w:sz="0" w:space="0" w:color="auto"/>
              </w:divBdr>
            </w:div>
            <w:div w:id="786117701">
              <w:marLeft w:val="0"/>
              <w:marRight w:val="0"/>
              <w:marTop w:val="0"/>
              <w:marBottom w:val="0"/>
              <w:divBdr>
                <w:top w:val="none" w:sz="0" w:space="0" w:color="auto"/>
                <w:left w:val="none" w:sz="0" w:space="0" w:color="auto"/>
                <w:bottom w:val="none" w:sz="0" w:space="0" w:color="auto"/>
                <w:right w:val="none" w:sz="0" w:space="0" w:color="auto"/>
              </w:divBdr>
            </w:div>
            <w:div w:id="1436171402">
              <w:marLeft w:val="0"/>
              <w:marRight w:val="0"/>
              <w:marTop w:val="0"/>
              <w:marBottom w:val="0"/>
              <w:divBdr>
                <w:top w:val="none" w:sz="0" w:space="0" w:color="auto"/>
                <w:left w:val="none" w:sz="0" w:space="0" w:color="auto"/>
                <w:bottom w:val="none" w:sz="0" w:space="0" w:color="auto"/>
                <w:right w:val="none" w:sz="0" w:space="0" w:color="auto"/>
              </w:divBdr>
            </w:div>
            <w:div w:id="236481682">
              <w:marLeft w:val="0"/>
              <w:marRight w:val="0"/>
              <w:marTop w:val="0"/>
              <w:marBottom w:val="0"/>
              <w:divBdr>
                <w:top w:val="none" w:sz="0" w:space="0" w:color="auto"/>
                <w:left w:val="none" w:sz="0" w:space="0" w:color="auto"/>
                <w:bottom w:val="none" w:sz="0" w:space="0" w:color="auto"/>
                <w:right w:val="none" w:sz="0" w:space="0" w:color="auto"/>
              </w:divBdr>
            </w:div>
            <w:div w:id="846796271">
              <w:marLeft w:val="0"/>
              <w:marRight w:val="0"/>
              <w:marTop w:val="0"/>
              <w:marBottom w:val="0"/>
              <w:divBdr>
                <w:top w:val="none" w:sz="0" w:space="0" w:color="auto"/>
                <w:left w:val="none" w:sz="0" w:space="0" w:color="auto"/>
                <w:bottom w:val="none" w:sz="0" w:space="0" w:color="auto"/>
                <w:right w:val="none" w:sz="0" w:space="0" w:color="auto"/>
              </w:divBdr>
            </w:div>
            <w:div w:id="1950235891">
              <w:marLeft w:val="0"/>
              <w:marRight w:val="0"/>
              <w:marTop w:val="0"/>
              <w:marBottom w:val="0"/>
              <w:divBdr>
                <w:top w:val="none" w:sz="0" w:space="0" w:color="auto"/>
                <w:left w:val="none" w:sz="0" w:space="0" w:color="auto"/>
                <w:bottom w:val="none" w:sz="0" w:space="0" w:color="auto"/>
                <w:right w:val="none" w:sz="0" w:space="0" w:color="auto"/>
              </w:divBdr>
            </w:div>
            <w:div w:id="1398475459">
              <w:marLeft w:val="0"/>
              <w:marRight w:val="0"/>
              <w:marTop w:val="0"/>
              <w:marBottom w:val="0"/>
              <w:divBdr>
                <w:top w:val="none" w:sz="0" w:space="0" w:color="auto"/>
                <w:left w:val="none" w:sz="0" w:space="0" w:color="auto"/>
                <w:bottom w:val="none" w:sz="0" w:space="0" w:color="auto"/>
                <w:right w:val="none" w:sz="0" w:space="0" w:color="auto"/>
              </w:divBdr>
            </w:div>
            <w:div w:id="1577058822">
              <w:marLeft w:val="0"/>
              <w:marRight w:val="0"/>
              <w:marTop w:val="0"/>
              <w:marBottom w:val="0"/>
              <w:divBdr>
                <w:top w:val="none" w:sz="0" w:space="0" w:color="auto"/>
                <w:left w:val="none" w:sz="0" w:space="0" w:color="auto"/>
                <w:bottom w:val="none" w:sz="0" w:space="0" w:color="auto"/>
                <w:right w:val="none" w:sz="0" w:space="0" w:color="auto"/>
              </w:divBdr>
            </w:div>
            <w:div w:id="91458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29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22</Pages>
  <Words>60159</Words>
  <Characters>342910</Characters>
  <Application>Microsoft Office Word</Application>
  <DocSecurity>0</DocSecurity>
  <Lines>2857</Lines>
  <Paragraphs>8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 (SCM)</cp:lastModifiedBy>
  <cp:revision>10</cp:revision>
  <dcterms:created xsi:type="dcterms:W3CDTF">2017-01-10T11:38:00Z</dcterms:created>
  <dcterms:modified xsi:type="dcterms:W3CDTF">2020-02-05T13:21:00Z</dcterms:modified>
</cp:coreProperties>
</file>